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52ADF5" w14:textId="77777777" w:rsidR="007873A6" w:rsidRDefault="00000000">
      <w:pPr>
        <w:pStyle w:val="Title"/>
      </w:pPr>
      <w:r>
        <w:t>A Compilation of Baha’u’llah’s Writings</w:t>
      </w:r>
    </w:p>
    <w:p w14:paraId="13E861AE" w14:textId="77777777" w:rsidR="007873A6" w:rsidRDefault="00000000">
      <w:pPr>
        <w:pStyle w:val="Subtitle"/>
      </w:pPr>
      <w:r>
        <w:t>Translated Using GPT 4</w:t>
      </w:r>
    </w:p>
    <w:p w14:paraId="54F8033C" w14:textId="77777777" w:rsidR="007873A6" w:rsidRDefault="00000000">
      <w:pPr>
        <w:pStyle w:val="Author"/>
      </w:pPr>
      <w:r>
        <w:t>Baha’u’llah</w:t>
      </w:r>
    </w:p>
    <w:sdt>
      <w:sdtPr>
        <w:rPr>
          <w:rFonts w:asciiTheme="minorHAnsi" w:eastAsiaTheme="minorEastAsia" w:hAnsiTheme="minorHAnsi" w:cstheme="minorBidi"/>
          <w:b w:val="0"/>
          <w:bCs w:val="0"/>
          <w:color w:val="auto"/>
          <w:sz w:val="22"/>
          <w:szCs w:val="22"/>
        </w:rPr>
        <w:id w:val="-1241866318"/>
        <w:docPartObj>
          <w:docPartGallery w:val="Table of Contents"/>
          <w:docPartUnique/>
        </w:docPartObj>
      </w:sdtPr>
      <w:sdtContent>
        <w:p w14:paraId="49A10963" w14:textId="77777777" w:rsidR="007873A6" w:rsidRDefault="00000000">
          <w:pPr>
            <w:pStyle w:val="TOCHeading"/>
          </w:pPr>
          <w:r>
            <w:t>Table of contents</w:t>
          </w:r>
        </w:p>
        <w:p w14:paraId="41F1E6B8" w14:textId="29BD63A2" w:rsidR="0036146F" w:rsidRDefault="00000000">
          <w:pPr>
            <w:pStyle w:val="TOC1"/>
            <w:tabs>
              <w:tab w:val="right" w:leader="dot" w:pos="9350"/>
            </w:tabs>
            <w:rPr>
              <w:noProof/>
            </w:rPr>
          </w:pPr>
          <w:r>
            <w:fldChar w:fldCharType="begin"/>
          </w:r>
          <w:r>
            <w:instrText>TOC \o "1-1" \h \z \u</w:instrText>
          </w:r>
          <w:r>
            <w:fldChar w:fldCharType="separate"/>
          </w:r>
          <w:hyperlink w:anchor="_Toc173675510" w:history="1">
            <w:r w:rsidR="0036146F" w:rsidRPr="00584C50">
              <w:rPr>
                <w:rStyle w:val="Hyperlink"/>
                <w:noProof/>
              </w:rPr>
              <w:t>Welcome!</w:t>
            </w:r>
            <w:r w:rsidR="0036146F">
              <w:rPr>
                <w:noProof/>
                <w:webHidden/>
              </w:rPr>
              <w:tab/>
            </w:r>
            <w:r w:rsidR="0036146F">
              <w:rPr>
                <w:noProof/>
                <w:webHidden/>
              </w:rPr>
              <w:fldChar w:fldCharType="begin"/>
            </w:r>
            <w:r w:rsidR="0036146F">
              <w:rPr>
                <w:noProof/>
                <w:webHidden/>
              </w:rPr>
              <w:instrText xml:space="preserve"> PAGEREF _Toc173675510 \h </w:instrText>
            </w:r>
            <w:r w:rsidR="0036146F">
              <w:rPr>
                <w:noProof/>
                <w:webHidden/>
              </w:rPr>
            </w:r>
            <w:r w:rsidR="0036146F">
              <w:rPr>
                <w:noProof/>
                <w:webHidden/>
              </w:rPr>
              <w:fldChar w:fldCharType="separate"/>
            </w:r>
            <w:r w:rsidR="0036146F">
              <w:rPr>
                <w:noProof/>
                <w:webHidden/>
              </w:rPr>
              <w:t>3</w:t>
            </w:r>
            <w:r w:rsidR="0036146F">
              <w:rPr>
                <w:noProof/>
                <w:webHidden/>
              </w:rPr>
              <w:fldChar w:fldCharType="end"/>
            </w:r>
          </w:hyperlink>
        </w:p>
        <w:p w14:paraId="782CECD1" w14:textId="50B86BCF" w:rsidR="0036146F" w:rsidRDefault="0036146F">
          <w:pPr>
            <w:pStyle w:val="TOC1"/>
            <w:tabs>
              <w:tab w:val="right" w:leader="dot" w:pos="9350"/>
            </w:tabs>
            <w:rPr>
              <w:noProof/>
            </w:rPr>
          </w:pPr>
          <w:hyperlink w:anchor="_Toc173675511" w:history="1">
            <w:r w:rsidRPr="00584C50">
              <w:rPr>
                <w:rStyle w:val="Hyperlink"/>
                <w:noProof/>
              </w:rPr>
              <w:t>Lawh-i-Ayat-i-Nur (Tablet of the Light Verse)</w:t>
            </w:r>
            <w:r>
              <w:rPr>
                <w:noProof/>
                <w:webHidden/>
              </w:rPr>
              <w:tab/>
            </w:r>
            <w:r>
              <w:rPr>
                <w:noProof/>
                <w:webHidden/>
              </w:rPr>
              <w:fldChar w:fldCharType="begin"/>
            </w:r>
            <w:r>
              <w:rPr>
                <w:noProof/>
                <w:webHidden/>
              </w:rPr>
              <w:instrText xml:space="preserve"> PAGEREF _Toc173675511 \h </w:instrText>
            </w:r>
            <w:r>
              <w:rPr>
                <w:noProof/>
                <w:webHidden/>
              </w:rPr>
            </w:r>
            <w:r>
              <w:rPr>
                <w:noProof/>
                <w:webHidden/>
              </w:rPr>
              <w:fldChar w:fldCharType="separate"/>
            </w:r>
            <w:r>
              <w:rPr>
                <w:noProof/>
                <w:webHidden/>
              </w:rPr>
              <w:t>5</w:t>
            </w:r>
            <w:r>
              <w:rPr>
                <w:noProof/>
                <w:webHidden/>
              </w:rPr>
              <w:fldChar w:fldCharType="end"/>
            </w:r>
          </w:hyperlink>
        </w:p>
        <w:p w14:paraId="6E86152B" w14:textId="5C83F90A" w:rsidR="0036146F" w:rsidRDefault="0036146F">
          <w:pPr>
            <w:pStyle w:val="TOC1"/>
            <w:tabs>
              <w:tab w:val="right" w:leader="dot" w:pos="9350"/>
            </w:tabs>
            <w:rPr>
              <w:noProof/>
            </w:rPr>
          </w:pPr>
          <w:hyperlink w:anchor="_Toc173675512" w:history="1">
            <w:r w:rsidRPr="00584C50">
              <w:rPr>
                <w:rStyle w:val="Hyperlink"/>
                <w:noProof/>
              </w:rPr>
              <w:t>Kalimat-i-Maknunih (Hidden Words of Arabic)</w:t>
            </w:r>
            <w:r>
              <w:rPr>
                <w:noProof/>
                <w:webHidden/>
              </w:rPr>
              <w:tab/>
            </w:r>
            <w:r>
              <w:rPr>
                <w:noProof/>
                <w:webHidden/>
              </w:rPr>
              <w:fldChar w:fldCharType="begin"/>
            </w:r>
            <w:r>
              <w:rPr>
                <w:noProof/>
                <w:webHidden/>
              </w:rPr>
              <w:instrText xml:space="preserve"> PAGEREF _Toc173675512 \h </w:instrText>
            </w:r>
            <w:r>
              <w:rPr>
                <w:noProof/>
                <w:webHidden/>
              </w:rPr>
            </w:r>
            <w:r>
              <w:rPr>
                <w:noProof/>
                <w:webHidden/>
              </w:rPr>
              <w:fldChar w:fldCharType="separate"/>
            </w:r>
            <w:r>
              <w:rPr>
                <w:noProof/>
                <w:webHidden/>
              </w:rPr>
              <w:t>25</w:t>
            </w:r>
            <w:r>
              <w:rPr>
                <w:noProof/>
                <w:webHidden/>
              </w:rPr>
              <w:fldChar w:fldCharType="end"/>
            </w:r>
          </w:hyperlink>
        </w:p>
        <w:p w14:paraId="28E70D95" w14:textId="6EE4113E" w:rsidR="0036146F" w:rsidRDefault="0036146F">
          <w:pPr>
            <w:pStyle w:val="TOC1"/>
            <w:tabs>
              <w:tab w:val="right" w:leader="dot" w:pos="9350"/>
            </w:tabs>
            <w:rPr>
              <w:noProof/>
            </w:rPr>
          </w:pPr>
          <w:hyperlink w:anchor="_Toc173675513" w:history="1">
            <w:r w:rsidRPr="00584C50">
              <w:rPr>
                <w:rStyle w:val="Hyperlink"/>
                <w:noProof/>
              </w:rPr>
              <w:t>Kalimat-i-Maknunih (The Hidden Words of Persian)</w:t>
            </w:r>
            <w:r>
              <w:rPr>
                <w:noProof/>
                <w:webHidden/>
              </w:rPr>
              <w:tab/>
            </w:r>
            <w:r>
              <w:rPr>
                <w:noProof/>
                <w:webHidden/>
              </w:rPr>
              <w:fldChar w:fldCharType="begin"/>
            </w:r>
            <w:r>
              <w:rPr>
                <w:noProof/>
                <w:webHidden/>
              </w:rPr>
              <w:instrText xml:space="preserve"> PAGEREF _Toc173675513 \h </w:instrText>
            </w:r>
            <w:r>
              <w:rPr>
                <w:noProof/>
                <w:webHidden/>
              </w:rPr>
            </w:r>
            <w:r>
              <w:rPr>
                <w:noProof/>
                <w:webHidden/>
              </w:rPr>
              <w:fldChar w:fldCharType="separate"/>
            </w:r>
            <w:r>
              <w:rPr>
                <w:noProof/>
                <w:webHidden/>
              </w:rPr>
              <w:t>34</w:t>
            </w:r>
            <w:r>
              <w:rPr>
                <w:noProof/>
                <w:webHidden/>
              </w:rPr>
              <w:fldChar w:fldCharType="end"/>
            </w:r>
          </w:hyperlink>
        </w:p>
        <w:p w14:paraId="4300C374" w14:textId="5CFC6471" w:rsidR="0036146F" w:rsidRDefault="0036146F">
          <w:pPr>
            <w:pStyle w:val="TOC1"/>
            <w:tabs>
              <w:tab w:val="right" w:leader="dot" w:pos="9350"/>
            </w:tabs>
            <w:rPr>
              <w:noProof/>
            </w:rPr>
          </w:pPr>
          <w:hyperlink w:anchor="_Toc173675514" w:history="1">
            <w:r w:rsidRPr="00584C50">
              <w:rPr>
                <w:rStyle w:val="Hyperlink"/>
                <w:noProof/>
              </w:rPr>
              <w:t>Tafsir-i-Hu (Interpretation of He)</w:t>
            </w:r>
            <w:r>
              <w:rPr>
                <w:noProof/>
                <w:webHidden/>
              </w:rPr>
              <w:tab/>
            </w:r>
            <w:r>
              <w:rPr>
                <w:noProof/>
                <w:webHidden/>
              </w:rPr>
              <w:fldChar w:fldCharType="begin"/>
            </w:r>
            <w:r>
              <w:rPr>
                <w:noProof/>
                <w:webHidden/>
              </w:rPr>
              <w:instrText xml:space="preserve"> PAGEREF _Toc173675514 \h </w:instrText>
            </w:r>
            <w:r>
              <w:rPr>
                <w:noProof/>
                <w:webHidden/>
              </w:rPr>
            </w:r>
            <w:r>
              <w:rPr>
                <w:noProof/>
                <w:webHidden/>
              </w:rPr>
              <w:fldChar w:fldCharType="separate"/>
            </w:r>
            <w:r>
              <w:rPr>
                <w:noProof/>
                <w:webHidden/>
              </w:rPr>
              <w:t>47</w:t>
            </w:r>
            <w:r>
              <w:rPr>
                <w:noProof/>
                <w:webHidden/>
              </w:rPr>
              <w:fldChar w:fldCharType="end"/>
            </w:r>
          </w:hyperlink>
        </w:p>
        <w:p w14:paraId="0F570712" w14:textId="593B541F" w:rsidR="0036146F" w:rsidRDefault="0036146F">
          <w:pPr>
            <w:pStyle w:val="TOC1"/>
            <w:tabs>
              <w:tab w:val="right" w:leader="dot" w:pos="9350"/>
            </w:tabs>
            <w:rPr>
              <w:noProof/>
            </w:rPr>
          </w:pPr>
          <w:hyperlink w:anchor="_Toc173675515" w:history="1">
            <w:r w:rsidRPr="00584C50">
              <w:rPr>
                <w:rStyle w:val="Hyperlink"/>
                <w:noProof/>
              </w:rPr>
              <w:t>Haft Vadi (The Seven Valleys)</w:t>
            </w:r>
            <w:r>
              <w:rPr>
                <w:noProof/>
                <w:webHidden/>
              </w:rPr>
              <w:tab/>
            </w:r>
            <w:r>
              <w:rPr>
                <w:noProof/>
                <w:webHidden/>
              </w:rPr>
              <w:fldChar w:fldCharType="begin"/>
            </w:r>
            <w:r>
              <w:rPr>
                <w:noProof/>
                <w:webHidden/>
              </w:rPr>
              <w:instrText xml:space="preserve"> PAGEREF _Toc173675515 \h </w:instrText>
            </w:r>
            <w:r>
              <w:rPr>
                <w:noProof/>
                <w:webHidden/>
              </w:rPr>
            </w:r>
            <w:r>
              <w:rPr>
                <w:noProof/>
                <w:webHidden/>
              </w:rPr>
              <w:fldChar w:fldCharType="separate"/>
            </w:r>
            <w:r>
              <w:rPr>
                <w:noProof/>
                <w:webHidden/>
              </w:rPr>
              <w:t>59</w:t>
            </w:r>
            <w:r>
              <w:rPr>
                <w:noProof/>
                <w:webHidden/>
              </w:rPr>
              <w:fldChar w:fldCharType="end"/>
            </w:r>
          </w:hyperlink>
        </w:p>
        <w:p w14:paraId="18B6ED6C" w14:textId="14A4CE2D" w:rsidR="0036146F" w:rsidRDefault="0036146F">
          <w:pPr>
            <w:pStyle w:val="TOC1"/>
            <w:tabs>
              <w:tab w:val="right" w:leader="dot" w:pos="9350"/>
            </w:tabs>
            <w:rPr>
              <w:noProof/>
            </w:rPr>
          </w:pPr>
          <w:hyperlink w:anchor="_Toc173675516" w:history="1">
            <w:r w:rsidRPr="00584C50">
              <w:rPr>
                <w:rStyle w:val="Hyperlink"/>
                <w:noProof/>
              </w:rPr>
              <w:t>Kitab-i-Iqan (The Book of Certitude)</w:t>
            </w:r>
            <w:r>
              <w:rPr>
                <w:noProof/>
                <w:webHidden/>
              </w:rPr>
              <w:tab/>
            </w:r>
            <w:r>
              <w:rPr>
                <w:noProof/>
                <w:webHidden/>
              </w:rPr>
              <w:fldChar w:fldCharType="begin"/>
            </w:r>
            <w:r>
              <w:rPr>
                <w:noProof/>
                <w:webHidden/>
              </w:rPr>
              <w:instrText xml:space="preserve"> PAGEREF _Toc173675516 \h </w:instrText>
            </w:r>
            <w:r>
              <w:rPr>
                <w:noProof/>
                <w:webHidden/>
              </w:rPr>
            </w:r>
            <w:r>
              <w:rPr>
                <w:noProof/>
                <w:webHidden/>
              </w:rPr>
              <w:fldChar w:fldCharType="separate"/>
            </w:r>
            <w:r>
              <w:rPr>
                <w:noProof/>
                <w:webHidden/>
              </w:rPr>
              <w:t>75</w:t>
            </w:r>
            <w:r>
              <w:rPr>
                <w:noProof/>
                <w:webHidden/>
              </w:rPr>
              <w:fldChar w:fldCharType="end"/>
            </w:r>
          </w:hyperlink>
        </w:p>
        <w:p w14:paraId="3CBEFE55" w14:textId="6A1BFD30" w:rsidR="0036146F" w:rsidRDefault="0036146F">
          <w:pPr>
            <w:pStyle w:val="TOC1"/>
            <w:tabs>
              <w:tab w:val="right" w:leader="dot" w:pos="9350"/>
            </w:tabs>
            <w:rPr>
              <w:noProof/>
            </w:rPr>
          </w:pPr>
          <w:hyperlink w:anchor="_Toc173675517" w:history="1">
            <w:r w:rsidRPr="00584C50">
              <w:rPr>
                <w:rStyle w:val="Hyperlink"/>
                <w:noProof/>
              </w:rPr>
              <w:t>Lawh-i-Madinatut-Tawhid (Tablet of the City of Unity)</w:t>
            </w:r>
            <w:r>
              <w:rPr>
                <w:noProof/>
                <w:webHidden/>
              </w:rPr>
              <w:tab/>
            </w:r>
            <w:r>
              <w:rPr>
                <w:noProof/>
                <w:webHidden/>
              </w:rPr>
              <w:fldChar w:fldCharType="begin"/>
            </w:r>
            <w:r>
              <w:rPr>
                <w:noProof/>
                <w:webHidden/>
              </w:rPr>
              <w:instrText xml:space="preserve"> PAGEREF _Toc173675517 \h </w:instrText>
            </w:r>
            <w:r>
              <w:rPr>
                <w:noProof/>
                <w:webHidden/>
              </w:rPr>
            </w:r>
            <w:r>
              <w:rPr>
                <w:noProof/>
                <w:webHidden/>
              </w:rPr>
              <w:fldChar w:fldCharType="separate"/>
            </w:r>
            <w:r>
              <w:rPr>
                <w:noProof/>
                <w:webHidden/>
              </w:rPr>
              <w:t>154</w:t>
            </w:r>
            <w:r>
              <w:rPr>
                <w:noProof/>
                <w:webHidden/>
              </w:rPr>
              <w:fldChar w:fldCharType="end"/>
            </w:r>
          </w:hyperlink>
        </w:p>
        <w:p w14:paraId="062FE244" w14:textId="2D4779F8" w:rsidR="0036146F" w:rsidRDefault="0036146F">
          <w:pPr>
            <w:pStyle w:val="TOC1"/>
            <w:tabs>
              <w:tab w:val="right" w:leader="dot" w:pos="9350"/>
            </w:tabs>
            <w:rPr>
              <w:noProof/>
            </w:rPr>
          </w:pPr>
          <w:hyperlink w:anchor="_Toc173675518" w:history="1">
            <w:r w:rsidRPr="00584C50">
              <w:rPr>
                <w:rStyle w:val="Hyperlink"/>
                <w:noProof/>
              </w:rPr>
              <w:t>BH00328</w:t>
            </w:r>
            <w:r>
              <w:rPr>
                <w:noProof/>
                <w:webHidden/>
              </w:rPr>
              <w:tab/>
            </w:r>
            <w:r>
              <w:rPr>
                <w:noProof/>
                <w:webHidden/>
              </w:rPr>
              <w:fldChar w:fldCharType="begin"/>
            </w:r>
            <w:r>
              <w:rPr>
                <w:noProof/>
                <w:webHidden/>
              </w:rPr>
              <w:instrText xml:space="preserve"> PAGEREF _Toc173675518 \h </w:instrText>
            </w:r>
            <w:r>
              <w:rPr>
                <w:noProof/>
                <w:webHidden/>
              </w:rPr>
            </w:r>
            <w:r>
              <w:rPr>
                <w:noProof/>
                <w:webHidden/>
              </w:rPr>
              <w:fldChar w:fldCharType="separate"/>
            </w:r>
            <w:r>
              <w:rPr>
                <w:noProof/>
                <w:webHidden/>
              </w:rPr>
              <w:t>162</w:t>
            </w:r>
            <w:r>
              <w:rPr>
                <w:noProof/>
                <w:webHidden/>
              </w:rPr>
              <w:fldChar w:fldCharType="end"/>
            </w:r>
          </w:hyperlink>
        </w:p>
        <w:p w14:paraId="760806F1" w14:textId="7CE84C8B" w:rsidR="0036146F" w:rsidRDefault="0036146F">
          <w:pPr>
            <w:pStyle w:val="TOC1"/>
            <w:tabs>
              <w:tab w:val="right" w:leader="dot" w:pos="9350"/>
            </w:tabs>
            <w:rPr>
              <w:noProof/>
            </w:rPr>
          </w:pPr>
          <w:hyperlink w:anchor="_Toc173675519" w:history="1">
            <w:r w:rsidRPr="00584C50">
              <w:rPr>
                <w:rStyle w:val="Hyperlink"/>
                <w:noProof/>
              </w:rPr>
              <w:t>Suriy-i-Damm (Chapter of Blood)</w:t>
            </w:r>
            <w:r>
              <w:rPr>
                <w:noProof/>
                <w:webHidden/>
              </w:rPr>
              <w:tab/>
            </w:r>
            <w:r>
              <w:rPr>
                <w:noProof/>
                <w:webHidden/>
              </w:rPr>
              <w:fldChar w:fldCharType="begin"/>
            </w:r>
            <w:r>
              <w:rPr>
                <w:noProof/>
                <w:webHidden/>
              </w:rPr>
              <w:instrText xml:space="preserve"> PAGEREF _Toc173675519 \h </w:instrText>
            </w:r>
            <w:r>
              <w:rPr>
                <w:noProof/>
                <w:webHidden/>
              </w:rPr>
            </w:r>
            <w:r>
              <w:rPr>
                <w:noProof/>
                <w:webHidden/>
              </w:rPr>
              <w:fldChar w:fldCharType="separate"/>
            </w:r>
            <w:r>
              <w:rPr>
                <w:noProof/>
                <w:webHidden/>
              </w:rPr>
              <w:t>168</w:t>
            </w:r>
            <w:r>
              <w:rPr>
                <w:noProof/>
                <w:webHidden/>
              </w:rPr>
              <w:fldChar w:fldCharType="end"/>
            </w:r>
          </w:hyperlink>
        </w:p>
        <w:p w14:paraId="2CFF4D41" w14:textId="3FE291F3" w:rsidR="0036146F" w:rsidRDefault="0036146F">
          <w:pPr>
            <w:pStyle w:val="TOC1"/>
            <w:tabs>
              <w:tab w:val="right" w:leader="dot" w:pos="9350"/>
            </w:tabs>
            <w:rPr>
              <w:noProof/>
            </w:rPr>
          </w:pPr>
          <w:hyperlink w:anchor="_Toc173675520" w:history="1">
            <w:r w:rsidRPr="00584C50">
              <w:rPr>
                <w:rStyle w:val="Hyperlink"/>
                <w:noProof/>
              </w:rPr>
              <w:t>Súriy-i-Ra’ís (Surah to the Chief)</w:t>
            </w:r>
            <w:r>
              <w:rPr>
                <w:noProof/>
                <w:webHidden/>
              </w:rPr>
              <w:tab/>
            </w:r>
            <w:r>
              <w:rPr>
                <w:noProof/>
                <w:webHidden/>
              </w:rPr>
              <w:fldChar w:fldCharType="begin"/>
            </w:r>
            <w:r>
              <w:rPr>
                <w:noProof/>
                <w:webHidden/>
              </w:rPr>
              <w:instrText xml:space="preserve"> PAGEREF _Toc173675520 \h </w:instrText>
            </w:r>
            <w:r>
              <w:rPr>
                <w:noProof/>
                <w:webHidden/>
              </w:rPr>
            </w:r>
            <w:r>
              <w:rPr>
                <w:noProof/>
                <w:webHidden/>
              </w:rPr>
              <w:fldChar w:fldCharType="separate"/>
            </w:r>
            <w:r>
              <w:rPr>
                <w:noProof/>
                <w:webHidden/>
              </w:rPr>
              <w:t>172</w:t>
            </w:r>
            <w:r>
              <w:rPr>
                <w:noProof/>
                <w:webHidden/>
              </w:rPr>
              <w:fldChar w:fldCharType="end"/>
            </w:r>
          </w:hyperlink>
        </w:p>
        <w:p w14:paraId="59437A46" w14:textId="66427D20" w:rsidR="0036146F" w:rsidRDefault="0036146F">
          <w:pPr>
            <w:pStyle w:val="TOC1"/>
            <w:tabs>
              <w:tab w:val="right" w:leader="dot" w:pos="9350"/>
            </w:tabs>
            <w:rPr>
              <w:noProof/>
            </w:rPr>
          </w:pPr>
          <w:hyperlink w:anchor="_Toc173675521" w:history="1">
            <w:r w:rsidRPr="00584C50">
              <w:rPr>
                <w:rStyle w:val="Hyperlink"/>
                <w:noProof/>
              </w:rPr>
              <w:t>Súriy-i-Mulúk (Surih of the Kings)</w:t>
            </w:r>
            <w:r>
              <w:rPr>
                <w:noProof/>
                <w:webHidden/>
              </w:rPr>
              <w:tab/>
            </w:r>
            <w:r>
              <w:rPr>
                <w:noProof/>
                <w:webHidden/>
              </w:rPr>
              <w:fldChar w:fldCharType="begin"/>
            </w:r>
            <w:r>
              <w:rPr>
                <w:noProof/>
                <w:webHidden/>
              </w:rPr>
              <w:instrText xml:space="preserve"> PAGEREF _Toc173675521 \h </w:instrText>
            </w:r>
            <w:r>
              <w:rPr>
                <w:noProof/>
                <w:webHidden/>
              </w:rPr>
            </w:r>
            <w:r>
              <w:rPr>
                <w:noProof/>
                <w:webHidden/>
              </w:rPr>
              <w:fldChar w:fldCharType="separate"/>
            </w:r>
            <w:r>
              <w:rPr>
                <w:noProof/>
                <w:webHidden/>
              </w:rPr>
              <w:t>179</w:t>
            </w:r>
            <w:r>
              <w:rPr>
                <w:noProof/>
                <w:webHidden/>
              </w:rPr>
              <w:fldChar w:fldCharType="end"/>
            </w:r>
          </w:hyperlink>
        </w:p>
        <w:p w14:paraId="0CB6AA19" w14:textId="33ADAF74" w:rsidR="0036146F" w:rsidRDefault="0036146F">
          <w:pPr>
            <w:pStyle w:val="TOC1"/>
            <w:tabs>
              <w:tab w:val="right" w:leader="dot" w:pos="9350"/>
            </w:tabs>
            <w:rPr>
              <w:noProof/>
            </w:rPr>
          </w:pPr>
          <w:hyperlink w:anchor="_Toc173675522" w:history="1">
            <w:r w:rsidRPr="00584C50">
              <w:rPr>
                <w:rStyle w:val="Hyperlink"/>
                <w:noProof/>
              </w:rPr>
              <w:t>Lawh-i-Sarraj (Tablet to ’Ali Muhammad-i Sarraj)</w:t>
            </w:r>
            <w:r>
              <w:rPr>
                <w:noProof/>
                <w:webHidden/>
              </w:rPr>
              <w:tab/>
            </w:r>
            <w:r>
              <w:rPr>
                <w:noProof/>
                <w:webHidden/>
              </w:rPr>
              <w:fldChar w:fldCharType="begin"/>
            </w:r>
            <w:r>
              <w:rPr>
                <w:noProof/>
                <w:webHidden/>
              </w:rPr>
              <w:instrText xml:space="preserve"> PAGEREF _Toc173675522 \h </w:instrText>
            </w:r>
            <w:r>
              <w:rPr>
                <w:noProof/>
                <w:webHidden/>
              </w:rPr>
            </w:r>
            <w:r>
              <w:rPr>
                <w:noProof/>
                <w:webHidden/>
              </w:rPr>
              <w:fldChar w:fldCharType="separate"/>
            </w:r>
            <w:r>
              <w:rPr>
                <w:noProof/>
                <w:webHidden/>
              </w:rPr>
              <w:t>197</w:t>
            </w:r>
            <w:r>
              <w:rPr>
                <w:noProof/>
                <w:webHidden/>
              </w:rPr>
              <w:fldChar w:fldCharType="end"/>
            </w:r>
          </w:hyperlink>
        </w:p>
        <w:p w14:paraId="56A82C51" w14:textId="4F731103" w:rsidR="0036146F" w:rsidRDefault="0036146F">
          <w:pPr>
            <w:pStyle w:val="TOC1"/>
            <w:tabs>
              <w:tab w:val="right" w:leader="dot" w:pos="9350"/>
            </w:tabs>
            <w:rPr>
              <w:noProof/>
            </w:rPr>
          </w:pPr>
          <w:hyperlink w:anchor="_Toc173675523" w:history="1">
            <w:r w:rsidRPr="00584C50">
              <w:rPr>
                <w:rStyle w:val="Hyperlink"/>
                <w:noProof/>
              </w:rPr>
              <w:t>Suriy-i-Ghusn (Tablet of the Branch)</w:t>
            </w:r>
            <w:r>
              <w:rPr>
                <w:noProof/>
                <w:webHidden/>
              </w:rPr>
              <w:tab/>
            </w:r>
            <w:r>
              <w:rPr>
                <w:noProof/>
                <w:webHidden/>
              </w:rPr>
              <w:fldChar w:fldCharType="begin"/>
            </w:r>
            <w:r>
              <w:rPr>
                <w:noProof/>
                <w:webHidden/>
              </w:rPr>
              <w:instrText xml:space="preserve"> PAGEREF _Toc173675523 \h </w:instrText>
            </w:r>
            <w:r>
              <w:rPr>
                <w:noProof/>
                <w:webHidden/>
              </w:rPr>
            </w:r>
            <w:r>
              <w:rPr>
                <w:noProof/>
                <w:webHidden/>
              </w:rPr>
              <w:fldChar w:fldCharType="separate"/>
            </w:r>
            <w:r>
              <w:rPr>
                <w:noProof/>
                <w:webHidden/>
              </w:rPr>
              <w:t>251</w:t>
            </w:r>
            <w:r>
              <w:rPr>
                <w:noProof/>
                <w:webHidden/>
              </w:rPr>
              <w:fldChar w:fldCharType="end"/>
            </w:r>
          </w:hyperlink>
        </w:p>
        <w:p w14:paraId="0CB8F1DA" w14:textId="6CB0EB71" w:rsidR="0036146F" w:rsidRDefault="0036146F">
          <w:pPr>
            <w:pStyle w:val="TOC1"/>
            <w:tabs>
              <w:tab w:val="right" w:leader="dot" w:pos="9350"/>
            </w:tabs>
            <w:rPr>
              <w:noProof/>
            </w:rPr>
          </w:pPr>
          <w:hyperlink w:anchor="_Toc173675524" w:history="1">
            <w:r w:rsidRPr="00584C50">
              <w:rPr>
                <w:rStyle w:val="Hyperlink"/>
                <w:noProof/>
              </w:rPr>
              <w:t>Lawh-i-Rais (Tablet to Ra’is)</w:t>
            </w:r>
            <w:r>
              <w:rPr>
                <w:noProof/>
                <w:webHidden/>
              </w:rPr>
              <w:tab/>
            </w:r>
            <w:r>
              <w:rPr>
                <w:noProof/>
                <w:webHidden/>
              </w:rPr>
              <w:fldChar w:fldCharType="begin"/>
            </w:r>
            <w:r>
              <w:rPr>
                <w:noProof/>
                <w:webHidden/>
              </w:rPr>
              <w:instrText xml:space="preserve"> PAGEREF _Toc173675524 \h </w:instrText>
            </w:r>
            <w:r>
              <w:rPr>
                <w:noProof/>
                <w:webHidden/>
              </w:rPr>
            </w:r>
            <w:r>
              <w:rPr>
                <w:noProof/>
                <w:webHidden/>
              </w:rPr>
              <w:fldChar w:fldCharType="separate"/>
            </w:r>
            <w:r>
              <w:rPr>
                <w:noProof/>
                <w:webHidden/>
              </w:rPr>
              <w:t>254</w:t>
            </w:r>
            <w:r>
              <w:rPr>
                <w:noProof/>
                <w:webHidden/>
              </w:rPr>
              <w:fldChar w:fldCharType="end"/>
            </w:r>
          </w:hyperlink>
        </w:p>
        <w:p w14:paraId="2E22E42E" w14:textId="2B99563F" w:rsidR="0036146F" w:rsidRDefault="0036146F">
          <w:pPr>
            <w:pStyle w:val="TOC1"/>
            <w:tabs>
              <w:tab w:val="right" w:leader="dot" w:pos="9350"/>
            </w:tabs>
            <w:rPr>
              <w:noProof/>
            </w:rPr>
          </w:pPr>
          <w:hyperlink w:anchor="_Toc173675525" w:history="1">
            <w:r w:rsidRPr="00584C50">
              <w:rPr>
                <w:rStyle w:val="Hyperlink"/>
                <w:noProof/>
              </w:rPr>
              <w:t>Suriy-i-Haykal (Surah of the Temple)</w:t>
            </w:r>
            <w:r>
              <w:rPr>
                <w:noProof/>
                <w:webHidden/>
              </w:rPr>
              <w:tab/>
            </w:r>
            <w:r>
              <w:rPr>
                <w:noProof/>
                <w:webHidden/>
              </w:rPr>
              <w:fldChar w:fldCharType="begin"/>
            </w:r>
            <w:r>
              <w:rPr>
                <w:noProof/>
                <w:webHidden/>
              </w:rPr>
              <w:instrText xml:space="preserve"> PAGEREF _Toc173675525 \h </w:instrText>
            </w:r>
            <w:r>
              <w:rPr>
                <w:noProof/>
                <w:webHidden/>
              </w:rPr>
            </w:r>
            <w:r>
              <w:rPr>
                <w:noProof/>
                <w:webHidden/>
              </w:rPr>
              <w:fldChar w:fldCharType="separate"/>
            </w:r>
            <w:r>
              <w:rPr>
                <w:noProof/>
                <w:webHidden/>
              </w:rPr>
              <w:t>259</w:t>
            </w:r>
            <w:r>
              <w:rPr>
                <w:noProof/>
                <w:webHidden/>
              </w:rPr>
              <w:fldChar w:fldCharType="end"/>
            </w:r>
          </w:hyperlink>
        </w:p>
        <w:p w14:paraId="0B988418" w14:textId="59D5881D" w:rsidR="0036146F" w:rsidRDefault="0036146F">
          <w:pPr>
            <w:pStyle w:val="TOC1"/>
            <w:tabs>
              <w:tab w:val="right" w:leader="dot" w:pos="9350"/>
            </w:tabs>
            <w:rPr>
              <w:noProof/>
            </w:rPr>
          </w:pPr>
          <w:hyperlink w:anchor="_Toc173675526" w:history="1">
            <w:r w:rsidRPr="00584C50">
              <w:rPr>
                <w:rStyle w:val="Hyperlink"/>
                <w:noProof/>
              </w:rPr>
              <w:t>To Pope Pius IX</w:t>
            </w:r>
            <w:r>
              <w:rPr>
                <w:noProof/>
                <w:webHidden/>
              </w:rPr>
              <w:tab/>
            </w:r>
            <w:r>
              <w:rPr>
                <w:noProof/>
                <w:webHidden/>
              </w:rPr>
              <w:fldChar w:fldCharType="begin"/>
            </w:r>
            <w:r>
              <w:rPr>
                <w:noProof/>
                <w:webHidden/>
              </w:rPr>
              <w:instrText xml:space="preserve"> PAGEREF _Toc173675526 \h </w:instrText>
            </w:r>
            <w:r>
              <w:rPr>
                <w:noProof/>
                <w:webHidden/>
              </w:rPr>
            </w:r>
            <w:r>
              <w:rPr>
                <w:noProof/>
                <w:webHidden/>
              </w:rPr>
              <w:fldChar w:fldCharType="separate"/>
            </w:r>
            <w:r>
              <w:rPr>
                <w:noProof/>
                <w:webHidden/>
              </w:rPr>
              <w:t>278</w:t>
            </w:r>
            <w:r>
              <w:rPr>
                <w:noProof/>
                <w:webHidden/>
              </w:rPr>
              <w:fldChar w:fldCharType="end"/>
            </w:r>
          </w:hyperlink>
        </w:p>
        <w:p w14:paraId="751035DA" w14:textId="25CD2FEB" w:rsidR="0036146F" w:rsidRDefault="0036146F">
          <w:pPr>
            <w:pStyle w:val="TOC1"/>
            <w:tabs>
              <w:tab w:val="right" w:leader="dot" w:pos="9350"/>
            </w:tabs>
            <w:rPr>
              <w:noProof/>
            </w:rPr>
          </w:pPr>
          <w:hyperlink w:anchor="_Toc173675527" w:history="1">
            <w:r w:rsidRPr="00584C50">
              <w:rPr>
                <w:rStyle w:val="Hyperlink"/>
                <w:noProof/>
              </w:rPr>
              <w:t>To the King of Paris (Napoleon III)</w:t>
            </w:r>
            <w:r>
              <w:rPr>
                <w:noProof/>
                <w:webHidden/>
              </w:rPr>
              <w:tab/>
            </w:r>
            <w:r>
              <w:rPr>
                <w:noProof/>
                <w:webHidden/>
              </w:rPr>
              <w:fldChar w:fldCharType="begin"/>
            </w:r>
            <w:r>
              <w:rPr>
                <w:noProof/>
                <w:webHidden/>
              </w:rPr>
              <w:instrText xml:space="preserve"> PAGEREF _Toc173675527 \h </w:instrText>
            </w:r>
            <w:r>
              <w:rPr>
                <w:noProof/>
                <w:webHidden/>
              </w:rPr>
            </w:r>
            <w:r>
              <w:rPr>
                <w:noProof/>
                <w:webHidden/>
              </w:rPr>
              <w:fldChar w:fldCharType="separate"/>
            </w:r>
            <w:r>
              <w:rPr>
                <w:noProof/>
                <w:webHidden/>
              </w:rPr>
              <w:t>282</w:t>
            </w:r>
            <w:r>
              <w:rPr>
                <w:noProof/>
                <w:webHidden/>
              </w:rPr>
              <w:fldChar w:fldCharType="end"/>
            </w:r>
          </w:hyperlink>
        </w:p>
        <w:p w14:paraId="09EEE1B0" w14:textId="5437F2D4" w:rsidR="0036146F" w:rsidRDefault="0036146F">
          <w:pPr>
            <w:pStyle w:val="TOC1"/>
            <w:tabs>
              <w:tab w:val="right" w:leader="dot" w:pos="9350"/>
            </w:tabs>
            <w:rPr>
              <w:noProof/>
            </w:rPr>
          </w:pPr>
          <w:hyperlink w:anchor="_Toc173675528" w:history="1">
            <w:r w:rsidRPr="00584C50">
              <w:rPr>
                <w:rStyle w:val="Hyperlink"/>
                <w:noProof/>
              </w:rPr>
              <w:t>To the King of Russia (Czar Alexander II)</w:t>
            </w:r>
            <w:r>
              <w:rPr>
                <w:noProof/>
                <w:webHidden/>
              </w:rPr>
              <w:tab/>
            </w:r>
            <w:r>
              <w:rPr>
                <w:noProof/>
                <w:webHidden/>
              </w:rPr>
              <w:fldChar w:fldCharType="begin"/>
            </w:r>
            <w:r>
              <w:rPr>
                <w:noProof/>
                <w:webHidden/>
              </w:rPr>
              <w:instrText xml:space="preserve"> PAGEREF _Toc173675528 \h </w:instrText>
            </w:r>
            <w:r>
              <w:rPr>
                <w:noProof/>
                <w:webHidden/>
              </w:rPr>
            </w:r>
            <w:r>
              <w:rPr>
                <w:noProof/>
                <w:webHidden/>
              </w:rPr>
              <w:fldChar w:fldCharType="separate"/>
            </w:r>
            <w:r>
              <w:rPr>
                <w:noProof/>
                <w:webHidden/>
              </w:rPr>
              <w:t>288</w:t>
            </w:r>
            <w:r>
              <w:rPr>
                <w:noProof/>
                <w:webHidden/>
              </w:rPr>
              <w:fldChar w:fldCharType="end"/>
            </w:r>
          </w:hyperlink>
        </w:p>
        <w:p w14:paraId="2C54C939" w14:textId="18146CB6" w:rsidR="0036146F" w:rsidRDefault="0036146F">
          <w:pPr>
            <w:pStyle w:val="TOC1"/>
            <w:tabs>
              <w:tab w:val="right" w:leader="dot" w:pos="9350"/>
            </w:tabs>
            <w:rPr>
              <w:noProof/>
            </w:rPr>
          </w:pPr>
          <w:hyperlink w:anchor="_Toc173675529" w:history="1">
            <w:r w:rsidRPr="00584C50">
              <w:rPr>
                <w:rStyle w:val="Hyperlink"/>
                <w:noProof/>
              </w:rPr>
              <w:t>To the Queen in London (Victoria)</w:t>
            </w:r>
            <w:r>
              <w:rPr>
                <w:noProof/>
                <w:webHidden/>
              </w:rPr>
              <w:tab/>
            </w:r>
            <w:r>
              <w:rPr>
                <w:noProof/>
                <w:webHidden/>
              </w:rPr>
              <w:fldChar w:fldCharType="begin"/>
            </w:r>
            <w:r>
              <w:rPr>
                <w:noProof/>
                <w:webHidden/>
              </w:rPr>
              <w:instrText xml:space="preserve"> PAGEREF _Toc173675529 \h </w:instrText>
            </w:r>
            <w:r>
              <w:rPr>
                <w:noProof/>
                <w:webHidden/>
              </w:rPr>
            </w:r>
            <w:r>
              <w:rPr>
                <w:noProof/>
                <w:webHidden/>
              </w:rPr>
              <w:fldChar w:fldCharType="separate"/>
            </w:r>
            <w:r>
              <w:rPr>
                <w:noProof/>
                <w:webHidden/>
              </w:rPr>
              <w:t>291</w:t>
            </w:r>
            <w:r>
              <w:rPr>
                <w:noProof/>
                <w:webHidden/>
              </w:rPr>
              <w:fldChar w:fldCharType="end"/>
            </w:r>
          </w:hyperlink>
        </w:p>
        <w:p w14:paraId="4BB85098" w14:textId="7B0CFB3B" w:rsidR="0036146F" w:rsidRDefault="0036146F">
          <w:pPr>
            <w:pStyle w:val="TOC1"/>
            <w:tabs>
              <w:tab w:val="right" w:leader="dot" w:pos="9350"/>
            </w:tabs>
            <w:rPr>
              <w:noProof/>
            </w:rPr>
          </w:pPr>
          <w:hyperlink w:anchor="_Toc173675530" w:history="1">
            <w:r w:rsidRPr="00584C50">
              <w:rPr>
                <w:rStyle w:val="Hyperlink"/>
                <w:noProof/>
              </w:rPr>
              <w:t>King of the Earth (Násiri’d-Dín Sháh)</w:t>
            </w:r>
            <w:r>
              <w:rPr>
                <w:noProof/>
                <w:webHidden/>
              </w:rPr>
              <w:tab/>
            </w:r>
            <w:r>
              <w:rPr>
                <w:noProof/>
                <w:webHidden/>
              </w:rPr>
              <w:fldChar w:fldCharType="begin"/>
            </w:r>
            <w:r>
              <w:rPr>
                <w:noProof/>
                <w:webHidden/>
              </w:rPr>
              <w:instrText xml:space="preserve"> PAGEREF _Toc173675530 \h </w:instrText>
            </w:r>
            <w:r>
              <w:rPr>
                <w:noProof/>
                <w:webHidden/>
              </w:rPr>
            </w:r>
            <w:r>
              <w:rPr>
                <w:noProof/>
                <w:webHidden/>
              </w:rPr>
              <w:fldChar w:fldCharType="separate"/>
            </w:r>
            <w:r>
              <w:rPr>
                <w:noProof/>
                <w:webHidden/>
              </w:rPr>
              <w:t>294</w:t>
            </w:r>
            <w:r>
              <w:rPr>
                <w:noProof/>
                <w:webHidden/>
              </w:rPr>
              <w:fldChar w:fldCharType="end"/>
            </w:r>
          </w:hyperlink>
        </w:p>
        <w:p w14:paraId="78F8BC98" w14:textId="23C1381B" w:rsidR="0036146F" w:rsidRDefault="0036146F">
          <w:pPr>
            <w:pStyle w:val="TOC1"/>
            <w:tabs>
              <w:tab w:val="right" w:leader="dot" w:pos="9350"/>
            </w:tabs>
            <w:rPr>
              <w:noProof/>
            </w:rPr>
          </w:pPr>
          <w:hyperlink w:anchor="_Toc173675531" w:history="1">
            <w:r w:rsidRPr="00584C50">
              <w:rPr>
                <w:rStyle w:val="Hyperlink"/>
                <w:noProof/>
              </w:rPr>
              <w:t>Lawḥ al-Aḥbāb (Tablet of the Friends)</w:t>
            </w:r>
            <w:r>
              <w:rPr>
                <w:noProof/>
                <w:webHidden/>
              </w:rPr>
              <w:tab/>
            </w:r>
            <w:r>
              <w:rPr>
                <w:noProof/>
                <w:webHidden/>
              </w:rPr>
              <w:fldChar w:fldCharType="begin"/>
            </w:r>
            <w:r>
              <w:rPr>
                <w:noProof/>
                <w:webHidden/>
              </w:rPr>
              <w:instrText xml:space="preserve"> PAGEREF _Toc173675531 \h </w:instrText>
            </w:r>
            <w:r>
              <w:rPr>
                <w:noProof/>
                <w:webHidden/>
              </w:rPr>
            </w:r>
            <w:r>
              <w:rPr>
                <w:noProof/>
                <w:webHidden/>
              </w:rPr>
              <w:fldChar w:fldCharType="separate"/>
            </w:r>
            <w:r>
              <w:rPr>
                <w:noProof/>
                <w:webHidden/>
              </w:rPr>
              <w:t>311</w:t>
            </w:r>
            <w:r>
              <w:rPr>
                <w:noProof/>
                <w:webHidden/>
              </w:rPr>
              <w:fldChar w:fldCharType="end"/>
            </w:r>
          </w:hyperlink>
        </w:p>
        <w:p w14:paraId="79680A34" w14:textId="6E49350B" w:rsidR="0036146F" w:rsidRDefault="0036146F">
          <w:pPr>
            <w:pStyle w:val="TOC1"/>
            <w:tabs>
              <w:tab w:val="right" w:leader="dot" w:pos="9350"/>
            </w:tabs>
            <w:rPr>
              <w:noProof/>
            </w:rPr>
          </w:pPr>
          <w:hyperlink w:anchor="_Toc173675532" w:history="1">
            <w:r w:rsidRPr="00584C50">
              <w:rPr>
                <w:rStyle w:val="Hyperlink"/>
                <w:noProof/>
              </w:rPr>
              <w:t>Lawh-i-Khalil I (Tablet to Khalil)</w:t>
            </w:r>
            <w:r>
              <w:rPr>
                <w:noProof/>
                <w:webHidden/>
              </w:rPr>
              <w:tab/>
            </w:r>
            <w:r>
              <w:rPr>
                <w:noProof/>
                <w:webHidden/>
              </w:rPr>
              <w:fldChar w:fldCharType="begin"/>
            </w:r>
            <w:r>
              <w:rPr>
                <w:noProof/>
                <w:webHidden/>
              </w:rPr>
              <w:instrText xml:space="preserve"> PAGEREF _Toc173675532 \h </w:instrText>
            </w:r>
            <w:r>
              <w:rPr>
                <w:noProof/>
                <w:webHidden/>
              </w:rPr>
            </w:r>
            <w:r>
              <w:rPr>
                <w:noProof/>
                <w:webHidden/>
              </w:rPr>
              <w:fldChar w:fldCharType="separate"/>
            </w:r>
            <w:r>
              <w:rPr>
                <w:noProof/>
                <w:webHidden/>
              </w:rPr>
              <w:t>321</w:t>
            </w:r>
            <w:r>
              <w:rPr>
                <w:noProof/>
                <w:webHidden/>
              </w:rPr>
              <w:fldChar w:fldCharType="end"/>
            </w:r>
          </w:hyperlink>
        </w:p>
        <w:p w14:paraId="275C57D1" w14:textId="462B74CD" w:rsidR="0036146F" w:rsidRDefault="0036146F">
          <w:pPr>
            <w:pStyle w:val="TOC1"/>
            <w:tabs>
              <w:tab w:val="right" w:leader="dot" w:pos="9350"/>
            </w:tabs>
            <w:rPr>
              <w:noProof/>
            </w:rPr>
          </w:pPr>
          <w:hyperlink w:anchor="_Toc173675533" w:history="1">
            <w:r w:rsidRPr="00584C50">
              <w:rPr>
                <w:rStyle w:val="Hyperlink"/>
                <w:noProof/>
              </w:rPr>
              <w:t>Lawh-i-Salman I (First Tablet to Salman)</w:t>
            </w:r>
            <w:r>
              <w:rPr>
                <w:noProof/>
                <w:webHidden/>
              </w:rPr>
              <w:tab/>
            </w:r>
            <w:r>
              <w:rPr>
                <w:noProof/>
                <w:webHidden/>
              </w:rPr>
              <w:fldChar w:fldCharType="begin"/>
            </w:r>
            <w:r>
              <w:rPr>
                <w:noProof/>
                <w:webHidden/>
              </w:rPr>
              <w:instrText xml:space="preserve"> PAGEREF _Toc173675533 \h </w:instrText>
            </w:r>
            <w:r>
              <w:rPr>
                <w:noProof/>
                <w:webHidden/>
              </w:rPr>
            </w:r>
            <w:r>
              <w:rPr>
                <w:noProof/>
                <w:webHidden/>
              </w:rPr>
              <w:fldChar w:fldCharType="separate"/>
            </w:r>
            <w:r>
              <w:rPr>
                <w:noProof/>
                <w:webHidden/>
              </w:rPr>
              <w:t>325</w:t>
            </w:r>
            <w:r>
              <w:rPr>
                <w:noProof/>
                <w:webHidden/>
              </w:rPr>
              <w:fldChar w:fldCharType="end"/>
            </w:r>
          </w:hyperlink>
        </w:p>
        <w:p w14:paraId="1CA1A832" w14:textId="297D96B2" w:rsidR="0036146F" w:rsidRDefault="0036146F">
          <w:pPr>
            <w:pStyle w:val="TOC1"/>
            <w:tabs>
              <w:tab w:val="right" w:leader="dot" w:pos="9350"/>
            </w:tabs>
            <w:rPr>
              <w:noProof/>
            </w:rPr>
          </w:pPr>
          <w:hyperlink w:anchor="_Toc173675534" w:history="1">
            <w:r w:rsidRPr="00584C50">
              <w:rPr>
                <w:rStyle w:val="Hyperlink"/>
                <w:noProof/>
              </w:rPr>
              <w:t>Lawh-i-Tibb (Tablet of Medicine)</w:t>
            </w:r>
            <w:r>
              <w:rPr>
                <w:noProof/>
                <w:webHidden/>
              </w:rPr>
              <w:tab/>
            </w:r>
            <w:r>
              <w:rPr>
                <w:noProof/>
                <w:webHidden/>
              </w:rPr>
              <w:fldChar w:fldCharType="begin"/>
            </w:r>
            <w:r>
              <w:rPr>
                <w:noProof/>
                <w:webHidden/>
              </w:rPr>
              <w:instrText xml:space="preserve"> PAGEREF _Toc173675534 \h </w:instrText>
            </w:r>
            <w:r>
              <w:rPr>
                <w:noProof/>
                <w:webHidden/>
              </w:rPr>
            </w:r>
            <w:r>
              <w:rPr>
                <w:noProof/>
                <w:webHidden/>
              </w:rPr>
              <w:fldChar w:fldCharType="separate"/>
            </w:r>
            <w:r>
              <w:rPr>
                <w:noProof/>
                <w:webHidden/>
              </w:rPr>
              <w:t>336</w:t>
            </w:r>
            <w:r>
              <w:rPr>
                <w:noProof/>
                <w:webHidden/>
              </w:rPr>
              <w:fldChar w:fldCharType="end"/>
            </w:r>
          </w:hyperlink>
        </w:p>
        <w:p w14:paraId="00BE53A5" w14:textId="07772B8E" w:rsidR="0036146F" w:rsidRDefault="0036146F">
          <w:pPr>
            <w:pStyle w:val="TOC1"/>
            <w:tabs>
              <w:tab w:val="right" w:leader="dot" w:pos="9350"/>
            </w:tabs>
            <w:rPr>
              <w:noProof/>
            </w:rPr>
          </w:pPr>
          <w:hyperlink w:anchor="_Toc173675535" w:history="1">
            <w:r w:rsidRPr="00584C50">
              <w:rPr>
                <w:rStyle w:val="Hyperlink"/>
                <w:noProof/>
              </w:rPr>
              <w:t>Suriy-i-Bayan (The Chapter of Clarity)</w:t>
            </w:r>
            <w:r>
              <w:rPr>
                <w:noProof/>
                <w:webHidden/>
              </w:rPr>
              <w:tab/>
            </w:r>
            <w:r>
              <w:rPr>
                <w:noProof/>
                <w:webHidden/>
              </w:rPr>
              <w:fldChar w:fldCharType="begin"/>
            </w:r>
            <w:r>
              <w:rPr>
                <w:noProof/>
                <w:webHidden/>
              </w:rPr>
              <w:instrText xml:space="preserve"> PAGEREF _Toc173675535 \h </w:instrText>
            </w:r>
            <w:r>
              <w:rPr>
                <w:noProof/>
                <w:webHidden/>
              </w:rPr>
            </w:r>
            <w:r>
              <w:rPr>
                <w:noProof/>
                <w:webHidden/>
              </w:rPr>
              <w:fldChar w:fldCharType="separate"/>
            </w:r>
            <w:r>
              <w:rPr>
                <w:noProof/>
                <w:webHidden/>
              </w:rPr>
              <w:t>337</w:t>
            </w:r>
            <w:r>
              <w:rPr>
                <w:noProof/>
                <w:webHidden/>
              </w:rPr>
              <w:fldChar w:fldCharType="end"/>
            </w:r>
          </w:hyperlink>
        </w:p>
        <w:p w14:paraId="209B8D60" w14:textId="6C415D45" w:rsidR="0036146F" w:rsidRDefault="0036146F">
          <w:pPr>
            <w:pStyle w:val="TOC1"/>
            <w:tabs>
              <w:tab w:val="right" w:leader="dot" w:pos="9350"/>
            </w:tabs>
            <w:rPr>
              <w:noProof/>
            </w:rPr>
          </w:pPr>
          <w:hyperlink w:anchor="_Toc173675536" w:history="1">
            <w:r w:rsidRPr="00584C50">
              <w:rPr>
                <w:rStyle w:val="Hyperlink"/>
                <w:noProof/>
              </w:rPr>
              <w:t>Suriy-i-Qamis (Chapter of the Shirt)</w:t>
            </w:r>
            <w:r>
              <w:rPr>
                <w:noProof/>
                <w:webHidden/>
              </w:rPr>
              <w:tab/>
            </w:r>
            <w:r>
              <w:rPr>
                <w:noProof/>
                <w:webHidden/>
              </w:rPr>
              <w:fldChar w:fldCharType="begin"/>
            </w:r>
            <w:r>
              <w:rPr>
                <w:noProof/>
                <w:webHidden/>
              </w:rPr>
              <w:instrText xml:space="preserve"> PAGEREF _Toc173675536 \h </w:instrText>
            </w:r>
            <w:r>
              <w:rPr>
                <w:noProof/>
                <w:webHidden/>
              </w:rPr>
            </w:r>
            <w:r>
              <w:rPr>
                <w:noProof/>
                <w:webHidden/>
              </w:rPr>
              <w:fldChar w:fldCharType="separate"/>
            </w:r>
            <w:r>
              <w:rPr>
                <w:noProof/>
                <w:webHidden/>
              </w:rPr>
              <w:t>345</w:t>
            </w:r>
            <w:r>
              <w:rPr>
                <w:noProof/>
                <w:webHidden/>
              </w:rPr>
              <w:fldChar w:fldCharType="end"/>
            </w:r>
          </w:hyperlink>
        </w:p>
        <w:p w14:paraId="0A8B6AB4" w14:textId="0A26E5F9" w:rsidR="0036146F" w:rsidRDefault="0036146F">
          <w:pPr>
            <w:pStyle w:val="TOC1"/>
            <w:tabs>
              <w:tab w:val="right" w:leader="dot" w:pos="9350"/>
            </w:tabs>
            <w:rPr>
              <w:noProof/>
            </w:rPr>
          </w:pPr>
          <w:hyperlink w:anchor="_Toc173675537" w:history="1">
            <w:r w:rsidRPr="00584C50">
              <w:rPr>
                <w:rStyle w:val="Hyperlink"/>
                <w:noProof/>
              </w:rPr>
              <w:t>Kitab-i-Aqdas (The Holy Book)</w:t>
            </w:r>
            <w:r>
              <w:rPr>
                <w:noProof/>
                <w:webHidden/>
              </w:rPr>
              <w:tab/>
            </w:r>
            <w:r>
              <w:rPr>
                <w:noProof/>
                <w:webHidden/>
              </w:rPr>
              <w:fldChar w:fldCharType="begin"/>
            </w:r>
            <w:r>
              <w:rPr>
                <w:noProof/>
                <w:webHidden/>
              </w:rPr>
              <w:instrText xml:space="preserve"> PAGEREF _Toc173675537 \h </w:instrText>
            </w:r>
            <w:r>
              <w:rPr>
                <w:noProof/>
                <w:webHidden/>
              </w:rPr>
            </w:r>
            <w:r>
              <w:rPr>
                <w:noProof/>
                <w:webHidden/>
              </w:rPr>
              <w:fldChar w:fldCharType="separate"/>
            </w:r>
            <w:r>
              <w:rPr>
                <w:noProof/>
                <w:webHidden/>
              </w:rPr>
              <w:t>358</w:t>
            </w:r>
            <w:r>
              <w:rPr>
                <w:noProof/>
                <w:webHidden/>
              </w:rPr>
              <w:fldChar w:fldCharType="end"/>
            </w:r>
          </w:hyperlink>
        </w:p>
        <w:p w14:paraId="21893DAB" w14:textId="713DBF74" w:rsidR="0036146F" w:rsidRDefault="0036146F">
          <w:pPr>
            <w:pStyle w:val="TOC1"/>
            <w:tabs>
              <w:tab w:val="right" w:leader="dot" w:pos="9350"/>
            </w:tabs>
            <w:rPr>
              <w:noProof/>
            </w:rPr>
          </w:pPr>
          <w:hyperlink w:anchor="_Toc173675538" w:history="1">
            <w:r w:rsidRPr="00584C50">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73675538 \h </w:instrText>
            </w:r>
            <w:r>
              <w:rPr>
                <w:noProof/>
                <w:webHidden/>
              </w:rPr>
            </w:r>
            <w:r>
              <w:rPr>
                <w:noProof/>
                <w:webHidden/>
              </w:rPr>
              <w:fldChar w:fldCharType="separate"/>
            </w:r>
            <w:r>
              <w:rPr>
                <w:noProof/>
                <w:webHidden/>
              </w:rPr>
              <w:t>392</w:t>
            </w:r>
            <w:r>
              <w:rPr>
                <w:noProof/>
                <w:webHidden/>
              </w:rPr>
              <w:fldChar w:fldCharType="end"/>
            </w:r>
          </w:hyperlink>
        </w:p>
        <w:p w14:paraId="290F82C8" w14:textId="76928522" w:rsidR="0036146F" w:rsidRDefault="0036146F">
          <w:pPr>
            <w:pStyle w:val="TOC1"/>
            <w:tabs>
              <w:tab w:val="right" w:leader="dot" w:pos="9350"/>
            </w:tabs>
            <w:rPr>
              <w:noProof/>
            </w:rPr>
          </w:pPr>
          <w:hyperlink w:anchor="_Toc173675539" w:history="1">
            <w:r w:rsidRPr="00584C50">
              <w:rPr>
                <w:rStyle w:val="Hyperlink"/>
                <w:noProof/>
              </w:rPr>
              <w:t>Salat-i-Kabir (The Great Prayer)</w:t>
            </w:r>
            <w:r>
              <w:rPr>
                <w:noProof/>
                <w:webHidden/>
              </w:rPr>
              <w:tab/>
            </w:r>
            <w:r>
              <w:rPr>
                <w:noProof/>
                <w:webHidden/>
              </w:rPr>
              <w:fldChar w:fldCharType="begin"/>
            </w:r>
            <w:r>
              <w:rPr>
                <w:noProof/>
                <w:webHidden/>
              </w:rPr>
              <w:instrText xml:space="preserve"> PAGEREF _Toc173675539 \h </w:instrText>
            </w:r>
            <w:r>
              <w:rPr>
                <w:noProof/>
                <w:webHidden/>
              </w:rPr>
            </w:r>
            <w:r>
              <w:rPr>
                <w:noProof/>
                <w:webHidden/>
              </w:rPr>
              <w:fldChar w:fldCharType="separate"/>
            </w:r>
            <w:r>
              <w:rPr>
                <w:noProof/>
                <w:webHidden/>
              </w:rPr>
              <w:t>407</w:t>
            </w:r>
            <w:r>
              <w:rPr>
                <w:noProof/>
                <w:webHidden/>
              </w:rPr>
              <w:fldChar w:fldCharType="end"/>
            </w:r>
          </w:hyperlink>
        </w:p>
        <w:p w14:paraId="5318F095" w14:textId="1CC3097A" w:rsidR="0036146F" w:rsidRDefault="0036146F">
          <w:pPr>
            <w:pStyle w:val="TOC1"/>
            <w:tabs>
              <w:tab w:val="right" w:leader="dot" w:pos="9350"/>
            </w:tabs>
            <w:rPr>
              <w:noProof/>
            </w:rPr>
          </w:pPr>
          <w:hyperlink w:anchor="_Toc173675540" w:history="1">
            <w:r w:rsidRPr="00584C50">
              <w:rPr>
                <w:rStyle w:val="Hyperlink"/>
                <w:noProof/>
              </w:rPr>
              <w:t>Salat-i-Vusta (The Midmost Prayer)</w:t>
            </w:r>
            <w:r>
              <w:rPr>
                <w:noProof/>
                <w:webHidden/>
              </w:rPr>
              <w:tab/>
            </w:r>
            <w:r>
              <w:rPr>
                <w:noProof/>
                <w:webHidden/>
              </w:rPr>
              <w:fldChar w:fldCharType="begin"/>
            </w:r>
            <w:r>
              <w:rPr>
                <w:noProof/>
                <w:webHidden/>
              </w:rPr>
              <w:instrText xml:space="preserve"> PAGEREF _Toc173675540 \h </w:instrText>
            </w:r>
            <w:r>
              <w:rPr>
                <w:noProof/>
                <w:webHidden/>
              </w:rPr>
            </w:r>
            <w:r>
              <w:rPr>
                <w:noProof/>
                <w:webHidden/>
              </w:rPr>
              <w:fldChar w:fldCharType="separate"/>
            </w:r>
            <w:r>
              <w:rPr>
                <w:noProof/>
                <w:webHidden/>
              </w:rPr>
              <w:t>410</w:t>
            </w:r>
            <w:r>
              <w:rPr>
                <w:noProof/>
                <w:webHidden/>
              </w:rPr>
              <w:fldChar w:fldCharType="end"/>
            </w:r>
          </w:hyperlink>
        </w:p>
        <w:p w14:paraId="7ED275FB" w14:textId="592D9B81" w:rsidR="0036146F" w:rsidRDefault="0036146F">
          <w:pPr>
            <w:pStyle w:val="TOC1"/>
            <w:tabs>
              <w:tab w:val="right" w:leader="dot" w:pos="9350"/>
            </w:tabs>
            <w:rPr>
              <w:noProof/>
            </w:rPr>
          </w:pPr>
          <w:hyperlink w:anchor="_Toc173675541" w:history="1">
            <w:r w:rsidRPr="00584C50">
              <w:rPr>
                <w:rStyle w:val="Hyperlink"/>
                <w:noProof/>
              </w:rPr>
              <w:t>Salat-i-Saghir (The Small Prayer)</w:t>
            </w:r>
            <w:r>
              <w:rPr>
                <w:noProof/>
                <w:webHidden/>
              </w:rPr>
              <w:tab/>
            </w:r>
            <w:r>
              <w:rPr>
                <w:noProof/>
                <w:webHidden/>
              </w:rPr>
              <w:fldChar w:fldCharType="begin"/>
            </w:r>
            <w:r>
              <w:rPr>
                <w:noProof/>
                <w:webHidden/>
              </w:rPr>
              <w:instrText xml:space="preserve"> PAGEREF _Toc173675541 \h </w:instrText>
            </w:r>
            <w:r>
              <w:rPr>
                <w:noProof/>
                <w:webHidden/>
              </w:rPr>
            </w:r>
            <w:r>
              <w:rPr>
                <w:noProof/>
                <w:webHidden/>
              </w:rPr>
              <w:fldChar w:fldCharType="separate"/>
            </w:r>
            <w:r>
              <w:rPr>
                <w:noProof/>
                <w:webHidden/>
              </w:rPr>
              <w:t>412</w:t>
            </w:r>
            <w:r>
              <w:rPr>
                <w:noProof/>
                <w:webHidden/>
              </w:rPr>
              <w:fldChar w:fldCharType="end"/>
            </w:r>
          </w:hyperlink>
        </w:p>
        <w:p w14:paraId="6B050B47" w14:textId="1290F807" w:rsidR="0036146F" w:rsidRDefault="0036146F">
          <w:pPr>
            <w:pStyle w:val="TOC1"/>
            <w:tabs>
              <w:tab w:val="right" w:leader="dot" w:pos="9350"/>
            </w:tabs>
            <w:rPr>
              <w:noProof/>
            </w:rPr>
          </w:pPr>
          <w:hyperlink w:anchor="_Toc173675542" w:history="1">
            <w:r w:rsidRPr="00584C50">
              <w:rPr>
                <w:rStyle w:val="Hyperlink"/>
                <w:noProof/>
              </w:rPr>
              <w:t>Salat-al-Mayyit (Prayer for the Dead)</w:t>
            </w:r>
            <w:r>
              <w:rPr>
                <w:noProof/>
                <w:webHidden/>
              </w:rPr>
              <w:tab/>
            </w:r>
            <w:r>
              <w:rPr>
                <w:noProof/>
                <w:webHidden/>
              </w:rPr>
              <w:fldChar w:fldCharType="begin"/>
            </w:r>
            <w:r>
              <w:rPr>
                <w:noProof/>
                <w:webHidden/>
              </w:rPr>
              <w:instrText xml:space="preserve"> PAGEREF _Toc173675542 \h </w:instrText>
            </w:r>
            <w:r>
              <w:rPr>
                <w:noProof/>
                <w:webHidden/>
              </w:rPr>
            </w:r>
            <w:r>
              <w:rPr>
                <w:noProof/>
                <w:webHidden/>
              </w:rPr>
              <w:fldChar w:fldCharType="separate"/>
            </w:r>
            <w:r>
              <w:rPr>
                <w:noProof/>
                <w:webHidden/>
              </w:rPr>
              <w:t>413</w:t>
            </w:r>
            <w:r>
              <w:rPr>
                <w:noProof/>
                <w:webHidden/>
              </w:rPr>
              <w:fldChar w:fldCharType="end"/>
            </w:r>
          </w:hyperlink>
        </w:p>
        <w:p w14:paraId="3B8E8E9E" w14:textId="1F9EC526" w:rsidR="0036146F" w:rsidRDefault="0036146F">
          <w:pPr>
            <w:pStyle w:val="TOC1"/>
            <w:tabs>
              <w:tab w:val="right" w:leader="dot" w:pos="9350"/>
            </w:tabs>
            <w:rPr>
              <w:noProof/>
            </w:rPr>
          </w:pPr>
          <w:hyperlink w:anchor="_Toc173675543" w:history="1">
            <w:r w:rsidRPr="00584C50">
              <w:rPr>
                <w:rStyle w:val="Hyperlink"/>
                <w:noProof/>
              </w:rPr>
              <w:t>Lawh-i-Aqdas (Most Holy Tablet)</w:t>
            </w:r>
            <w:r>
              <w:rPr>
                <w:noProof/>
                <w:webHidden/>
              </w:rPr>
              <w:tab/>
            </w:r>
            <w:r>
              <w:rPr>
                <w:noProof/>
                <w:webHidden/>
              </w:rPr>
              <w:fldChar w:fldCharType="begin"/>
            </w:r>
            <w:r>
              <w:rPr>
                <w:noProof/>
                <w:webHidden/>
              </w:rPr>
              <w:instrText xml:space="preserve"> PAGEREF _Toc173675543 \h </w:instrText>
            </w:r>
            <w:r>
              <w:rPr>
                <w:noProof/>
                <w:webHidden/>
              </w:rPr>
            </w:r>
            <w:r>
              <w:rPr>
                <w:noProof/>
                <w:webHidden/>
              </w:rPr>
              <w:fldChar w:fldCharType="separate"/>
            </w:r>
            <w:r>
              <w:rPr>
                <w:noProof/>
                <w:webHidden/>
              </w:rPr>
              <w:t>414</w:t>
            </w:r>
            <w:r>
              <w:rPr>
                <w:noProof/>
                <w:webHidden/>
              </w:rPr>
              <w:fldChar w:fldCharType="end"/>
            </w:r>
          </w:hyperlink>
        </w:p>
        <w:p w14:paraId="6702058F" w14:textId="367B64AD" w:rsidR="0036146F" w:rsidRDefault="0036146F">
          <w:pPr>
            <w:pStyle w:val="TOC1"/>
            <w:tabs>
              <w:tab w:val="right" w:leader="dot" w:pos="9350"/>
            </w:tabs>
            <w:rPr>
              <w:noProof/>
            </w:rPr>
          </w:pPr>
          <w:hyperlink w:anchor="_Toc173675544" w:history="1">
            <w:r w:rsidRPr="00584C50">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73675544 \h </w:instrText>
            </w:r>
            <w:r>
              <w:rPr>
                <w:noProof/>
                <w:webHidden/>
              </w:rPr>
            </w:r>
            <w:r>
              <w:rPr>
                <w:noProof/>
                <w:webHidden/>
              </w:rPr>
              <w:fldChar w:fldCharType="separate"/>
            </w:r>
            <w:r>
              <w:rPr>
                <w:noProof/>
                <w:webHidden/>
              </w:rPr>
              <w:t>419</w:t>
            </w:r>
            <w:r>
              <w:rPr>
                <w:noProof/>
                <w:webHidden/>
              </w:rPr>
              <w:fldChar w:fldCharType="end"/>
            </w:r>
          </w:hyperlink>
        </w:p>
        <w:p w14:paraId="539C27B3" w14:textId="34680E58" w:rsidR="0036146F" w:rsidRDefault="0036146F">
          <w:pPr>
            <w:pStyle w:val="TOC1"/>
            <w:tabs>
              <w:tab w:val="right" w:leader="dot" w:pos="9350"/>
            </w:tabs>
            <w:rPr>
              <w:noProof/>
            </w:rPr>
          </w:pPr>
          <w:hyperlink w:anchor="_Toc173675545" w:history="1">
            <w:r w:rsidRPr="00584C50">
              <w:rPr>
                <w:rStyle w:val="Hyperlink"/>
                <w:noProof/>
              </w:rPr>
              <w:t>Lawh-i-Ard-i-Bá (Tablet of the Land of Bá)</w:t>
            </w:r>
            <w:r>
              <w:rPr>
                <w:noProof/>
                <w:webHidden/>
              </w:rPr>
              <w:tab/>
            </w:r>
            <w:r>
              <w:rPr>
                <w:noProof/>
                <w:webHidden/>
              </w:rPr>
              <w:fldChar w:fldCharType="begin"/>
            </w:r>
            <w:r>
              <w:rPr>
                <w:noProof/>
                <w:webHidden/>
              </w:rPr>
              <w:instrText xml:space="preserve"> PAGEREF _Toc173675545 \h </w:instrText>
            </w:r>
            <w:r>
              <w:rPr>
                <w:noProof/>
                <w:webHidden/>
              </w:rPr>
            </w:r>
            <w:r>
              <w:rPr>
                <w:noProof/>
                <w:webHidden/>
              </w:rPr>
              <w:fldChar w:fldCharType="separate"/>
            </w:r>
            <w:r>
              <w:rPr>
                <w:noProof/>
                <w:webHidden/>
              </w:rPr>
              <w:t>423</w:t>
            </w:r>
            <w:r>
              <w:rPr>
                <w:noProof/>
                <w:webHidden/>
              </w:rPr>
              <w:fldChar w:fldCharType="end"/>
            </w:r>
          </w:hyperlink>
        </w:p>
        <w:p w14:paraId="28ABD552" w14:textId="3A734035" w:rsidR="0036146F" w:rsidRDefault="0036146F">
          <w:pPr>
            <w:pStyle w:val="TOC1"/>
            <w:tabs>
              <w:tab w:val="right" w:leader="dot" w:pos="9350"/>
            </w:tabs>
            <w:rPr>
              <w:noProof/>
            </w:rPr>
          </w:pPr>
          <w:hyperlink w:anchor="_Toc173675546" w:history="1">
            <w:r w:rsidRPr="00584C50">
              <w:rPr>
                <w:rStyle w:val="Hyperlink"/>
                <w:noProof/>
              </w:rPr>
              <w:t>Tablet to Varqá (Letters to Yazd)</w:t>
            </w:r>
            <w:r>
              <w:rPr>
                <w:noProof/>
                <w:webHidden/>
              </w:rPr>
              <w:tab/>
            </w:r>
            <w:r>
              <w:rPr>
                <w:noProof/>
                <w:webHidden/>
              </w:rPr>
              <w:fldChar w:fldCharType="begin"/>
            </w:r>
            <w:r>
              <w:rPr>
                <w:noProof/>
                <w:webHidden/>
              </w:rPr>
              <w:instrText xml:space="preserve"> PAGEREF _Toc173675546 \h </w:instrText>
            </w:r>
            <w:r>
              <w:rPr>
                <w:noProof/>
                <w:webHidden/>
              </w:rPr>
            </w:r>
            <w:r>
              <w:rPr>
                <w:noProof/>
                <w:webHidden/>
              </w:rPr>
              <w:fldChar w:fldCharType="separate"/>
            </w:r>
            <w:r>
              <w:rPr>
                <w:noProof/>
                <w:webHidden/>
              </w:rPr>
              <w:t>424</w:t>
            </w:r>
            <w:r>
              <w:rPr>
                <w:noProof/>
                <w:webHidden/>
              </w:rPr>
              <w:fldChar w:fldCharType="end"/>
            </w:r>
          </w:hyperlink>
        </w:p>
        <w:p w14:paraId="632375B7" w14:textId="43F038B5" w:rsidR="0036146F" w:rsidRDefault="0036146F">
          <w:pPr>
            <w:pStyle w:val="TOC1"/>
            <w:tabs>
              <w:tab w:val="right" w:leader="dot" w:pos="9350"/>
            </w:tabs>
            <w:rPr>
              <w:noProof/>
            </w:rPr>
          </w:pPr>
          <w:hyperlink w:anchor="_Toc173675547" w:history="1">
            <w:r w:rsidRPr="00584C50">
              <w:rPr>
                <w:rStyle w:val="Hyperlink"/>
                <w:noProof/>
              </w:rPr>
              <w:t>BH00086 (Letters to Shiraz)</w:t>
            </w:r>
            <w:r>
              <w:rPr>
                <w:noProof/>
                <w:webHidden/>
              </w:rPr>
              <w:tab/>
            </w:r>
            <w:r>
              <w:rPr>
                <w:noProof/>
                <w:webHidden/>
              </w:rPr>
              <w:fldChar w:fldCharType="begin"/>
            </w:r>
            <w:r>
              <w:rPr>
                <w:noProof/>
                <w:webHidden/>
              </w:rPr>
              <w:instrText xml:space="preserve"> PAGEREF _Toc173675547 \h </w:instrText>
            </w:r>
            <w:r>
              <w:rPr>
                <w:noProof/>
                <w:webHidden/>
              </w:rPr>
            </w:r>
            <w:r>
              <w:rPr>
                <w:noProof/>
                <w:webHidden/>
              </w:rPr>
              <w:fldChar w:fldCharType="separate"/>
            </w:r>
            <w:r>
              <w:rPr>
                <w:noProof/>
                <w:webHidden/>
              </w:rPr>
              <w:t>438</w:t>
            </w:r>
            <w:r>
              <w:rPr>
                <w:noProof/>
                <w:webHidden/>
              </w:rPr>
              <w:fldChar w:fldCharType="end"/>
            </w:r>
          </w:hyperlink>
        </w:p>
        <w:p w14:paraId="6267DFE5" w14:textId="61567D18" w:rsidR="0036146F" w:rsidRDefault="0036146F">
          <w:pPr>
            <w:pStyle w:val="TOC1"/>
            <w:tabs>
              <w:tab w:val="right" w:leader="dot" w:pos="9350"/>
            </w:tabs>
            <w:rPr>
              <w:noProof/>
            </w:rPr>
          </w:pPr>
          <w:hyperlink w:anchor="_Toc173675548" w:history="1">
            <w:r w:rsidRPr="00584C50">
              <w:rPr>
                <w:rStyle w:val="Hyperlink"/>
                <w:noProof/>
              </w:rPr>
              <w:t>BH00010 (Letters to Tehran Thru Ali-Akbar)</w:t>
            </w:r>
            <w:r>
              <w:rPr>
                <w:noProof/>
                <w:webHidden/>
              </w:rPr>
              <w:tab/>
            </w:r>
            <w:r>
              <w:rPr>
                <w:noProof/>
                <w:webHidden/>
              </w:rPr>
              <w:fldChar w:fldCharType="begin"/>
            </w:r>
            <w:r>
              <w:rPr>
                <w:noProof/>
                <w:webHidden/>
              </w:rPr>
              <w:instrText xml:space="preserve"> PAGEREF _Toc173675548 \h </w:instrText>
            </w:r>
            <w:r>
              <w:rPr>
                <w:noProof/>
                <w:webHidden/>
              </w:rPr>
            </w:r>
            <w:r>
              <w:rPr>
                <w:noProof/>
                <w:webHidden/>
              </w:rPr>
              <w:fldChar w:fldCharType="separate"/>
            </w:r>
            <w:r>
              <w:rPr>
                <w:noProof/>
                <w:webHidden/>
              </w:rPr>
              <w:t>451</w:t>
            </w:r>
            <w:r>
              <w:rPr>
                <w:noProof/>
                <w:webHidden/>
              </w:rPr>
              <w:fldChar w:fldCharType="end"/>
            </w:r>
          </w:hyperlink>
        </w:p>
        <w:p w14:paraId="46053C0B" w14:textId="6F2CA119" w:rsidR="0036146F" w:rsidRDefault="0036146F">
          <w:pPr>
            <w:pStyle w:val="TOC1"/>
            <w:tabs>
              <w:tab w:val="right" w:leader="dot" w:pos="9350"/>
            </w:tabs>
            <w:rPr>
              <w:noProof/>
            </w:rPr>
          </w:pPr>
          <w:hyperlink w:anchor="_Toc173675549" w:history="1">
            <w:r w:rsidRPr="00584C50">
              <w:rPr>
                <w:rStyle w:val="Hyperlink"/>
                <w:noProof/>
              </w:rPr>
              <w:t>Lawh-i-Ishráqát (Tablet of Splendors)</w:t>
            </w:r>
            <w:r>
              <w:rPr>
                <w:noProof/>
                <w:webHidden/>
              </w:rPr>
              <w:tab/>
            </w:r>
            <w:r>
              <w:rPr>
                <w:noProof/>
                <w:webHidden/>
              </w:rPr>
              <w:fldChar w:fldCharType="begin"/>
            </w:r>
            <w:r>
              <w:rPr>
                <w:noProof/>
                <w:webHidden/>
              </w:rPr>
              <w:instrText xml:space="preserve"> PAGEREF _Toc173675549 \h </w:instrText>
            </w:r>
            <w:r>
              <w:rPr>
                <w:noProof/>
                <w:webHidden/>
              </w:rPr>
            </w:r>
            <w:r>
              <w:rPr>
                <w:noProof/>
                <w:webHidden/>
              </w:rPr>
              <w:fldChar w:fldCharType="separate"/>
            </w:r>
            <w:r>
              <w:rPr>
                <w:noProof/>
                <w:webHidden/>
              </w:rPr>
              <w:t>480</w:t>
            </w:r>
            <w:r>
              <w:rPr>
                <w:noProof/>
                <w:webHidden/>
              </w:rPr>
              <w:fldChar w:fldCharType="end"/>
            </w:r>
          </w:hyperlink>
        </w:p>
        <w:p w14:paraId="51DD4265" w14:textId="43B184D8" w:rsidR="0036146F" w:rsidRDefault="0036146F">
          <w:pPr>
            <w:pStyle w:val="TOC1"/>
            <w:tabs>
              <w:tab w:val="right" w:leader="dot" w:pos="9350"/>
            </w:tabs>
            <w:rPr>
              <w:noProof/>
            </w:rPr>
          </w:pPr>
          <w:hyperlink w:anchor="_Toc173675550" w:history="1">
            <w:r w:rsidRPr="00584C50">
              <w:rPr>
                <w:rStyle w:val="Hyperlink"/>
                <w:noProof/>
              </w:rPr>
              <w:t>Lawh-i-Bisarat (The Tablet of Glad-Tidings)</w:t>
            </w:r>
            <w:r>
              <w:rPr>
                <w:noProof/>
                <w:webHidden/>
              </w:rPr>
              <w:tab/>
            </w:r>
            <w:r>
              <w:rPr>
                <w:noProof/>
                <w:webHidden/>
              </w:rPr>
              <w:fldChar w:fldCharType="begin"/>
            </w:r>
            <w:r>
              <w:rPr>
                <w:noProof/>
                <w:webHidden/>
              </w:rPr>
              <w:instrText xml:space="preserve"> PAGEREF _Toc173675550 \h </w:instrText>
            </w:r>
            <w:r>
              <w:rPr>
                <w:noProof/>
                <w:webHidden/>
              </w:rPr>
            </w:r>
            <w:r>
              <w:rPr>
                <w:noProof/>
                <w:webHidden/>
              </w:rPr>
              <w:fldChar w:fldCharType="separate"/>
            </w:r>
            <w:r>
              <w:rPr>
                <w:noProof/>
                <w:webHidden/>
              </w:rPr>
              <w:t>495</w:t>
            </w:r>
            <w:r>
              <w:rPr>
                <w:noProof/>
                <w:webHidden/>
              </w:rPr>
              <w:fldChar w:fldCharType="end"/>
            </w:r>
          </w:hyperlink>
        </w:p>
        <w:p w14:paraId="3048F2B6" w14:textId="5ECDA559" w:rsidR="0036146F" w:rsidRDefault="0036146F">
          <w:pPr>
            <w:pStyle w:val="TOC1"/>
            <w:tabs>
              <w:tab w:val="right" w:leader="dot" w:pos="9350"/>
            </w:tabs>
            <w:rPr>
              <w:noProof/>
            </w:rPr>
          </w:pPr>
          <w:hyperlink w:anchor="_Toc173675551" w:history="1">
            <w:r w:rsidRPr="00584C50">
              <w:rPr>
                <w:rStyle w:val="Hyperlink"/>
                <w:noProof/>
              </w:rPr>
              <w:t>Lawh-i-Dunya (Tablet of the World)</w:t>
            </w:r>
            <w:r>
              <w:rPr>
                <w:noProof/>
                <w:webHidden/>
              </w:rPr>
              <w:tab/>
            </w:r>
            <w:r>
              <w:rPr>
                <w:noProof/>
                <w:webHidden/>
              </w:rPr>
              <w:fldChar w:fldCharType="begin"/>
            </w:r>
            <w:r>
              <w:rPr>
                <w:noProof/>
                <w:webHidden/>
              </w:rPr>
              <w:instrText xml:space="preserve"> PAGEREF _Toc173675551 \h </w:instrText>
            </w:r>
            <w:r>
              <w:rPr>
                <w:noProof/>
                <w:webHidden/>
              </w:rPr>
            </w:r>
            <w:r>
              <w:rPr>
                <w:noProof/>
                <w:webHidden/>
              </w:rPr>
              <w:fldChar w:fldCharType="separate"/>
            </w:r>
            <w:r>
              <w:rPr>
                <w:noProof/>
                <w:webHidden/>
              </w:rPr>
              <w:t>499</w:t>
            </w:r>
            <w:r>
              <w:rPr>
                <w:noProof/>
                <w:webHidden/>
              </w:rPr>
              <w:fldChar w:fldCharType="end"/>
            </w:r>
          </w:hyperlink>
        </w:p>
        <w:p w14:paraId="7993F7AC" w14:textId="362EED70" w:rsidR="0036146F" w:rsidRDefault="0036146F">
          <w:pPr>
            <w:pStyle w:val="TOC1"/>
            <w:tabs>
              <w:tab w:val="right" w:leader="dot" w:pos="9350"/>
            </w:tabs>
            <w:rPr>
              <w:noProof/>
            </w:rPr>
          </w:pPr>
          <w:hyperlink w:anchor="_Toc173675552" w:history="1">
            <w:r w:rsidRPr="00584C50">
              <w:rPr>
                <w:rStyle w:val="Hyperlink"/>
                <w:noProof/>
              </w:rPr>
              <w:t>Kitab-i-Ahdi (The Book of My Covenant)</w:t>
            </w:r>
            <w:r>
              <w:rPr>
                <w:noProof/>
                <w:webHidden/>
              </w:rPr>
              <w:tab/>
            </w:r>
            <w:r>
              <w:rPr>
                <w:noProof/>
                <w:webHidden/>
              </w:rPr>
              <w:fldChar w:fldCharType="begin"/>
            </w:r>
            <w:r>
              <w:rPr>
                <w:noProof/>
                <w:webHidden/>
              </w:rPr>
              <w:instrText xml:space="preserve"> PAGEREF _Toc173675552 \h </w:instrText>
            </w:r>
            <w:r>
              <w:rPr>
                <w:noProof/>
                <w:webHidden/>
              </w:rPr>
            </w:r>
            <w:r>
              <w:rPr>
                <w:noProof/>
                <w:webHidden/>
              </w:rPr>
              <w:fldChar w:fldCharType="separate"/>
            </w:r>
            <w:r>
              <w:rPr>
                <w:noProof/>
                <w:webHidden/>
              </w:rPr>
              <w:t>506</w:t>
            </w:r>
            <w:r>
              <w:rPr>
                <w:noProof/>
                <w:webHidden/>
              </w:rPr>
              <w:fldChar w:fldCharType="end"/>
            </w:r>
          </w:hyperlink>
        </w:p>
        <w:p w14:paraId="3C916D3B" w14:textId="5DFE58FF" w:rsidR="0036146F" w:rsidRDefault="0036146F">
          <w:pPr>
            <w:pStyle w:val="TOC1"/>
            <w:tabs>
              <w:tab w:val="right" w:leader="dot" w:pos="9350"/>
            </w:tabs>
            <w:rPr>
              <w:noProof/>
            </w:rPr>
          </w:pPr>
          <w:hyperlink w:anchor="_Toc173675553" w:history="1">
            <w:r w:rsidRPr="00584C50">
              <w:rPr>
                <w:rStyle w:val="Hyperlink"/>
                <w:noProof/>
              </w:rPr>
              <w:t>Lawh-i Ibn-i-Dhi’b (Epistle to the Son of the Wolf)</w:t>
            </w:r>
            <w:r>
              <w:rPr>
                <w:noProof/>
                <w:webHidden/>
              </w:rPr>
              <w:tab/>
            </w:r>
            <w:r>
              <w:rPr>
                <w:noProof/>
                <w:webHidden/>
              </w:rPr>
              <w:fldChar w:fldCharType="begin"/>
            </w:r>
            <w:r>
              <w:rPr>
                <w:noProof/>
                <w:webHidden/>
              </w:rPr>
              <w:instrText xml:space="preserve"> PAGEREF _Toc173675553 \h </w:instrText>
            </w:r>
            <w:r>
              <w:rPr>
                <w:noProof/>
                <w:webHidden/>
              </w:rPr>
            </w:r>
            <w:r>
              <w:rPr>
                <w:noProof/>
                <w:webHidden/>
              </w:rPr>
              <w:fldChar w:fldCharType="separate"/>
            </w:r>
            <w:r>
              <w:rPr>
                <w:noProof/>
                <w:webHidden/>
              </w:rPr>
              <w:t>509</w:t>
            </w:r>
            <w:r>
              <w:rPr>
                <w:noProof/>
                <w:webHidden/>
              </w:rPr>
              <w:fldChar w:fldCharType="end"/>
            </w:r>
          </w:hyperlink>
        </w:p>
        <w:p w14:paraId="32185211" w14:textId="50ECF17F" w:rsidR="0036146F" w:rsidRDefault="0036146F">
          <w:pPr>
            <w:pStyle w:val="TOC1"/>
            <w:tabs>
              <w:tab w:val="right" w:leader="dot" w:pos="9350"/>
            </w:tabs>
            <w:rPr>
              <w:noProof/>
            </w:rPr>
          </w:pPr>
          <w:hyperlink w:anchor="_Toc173675554" w:history="1">
            <w:r w:rsidRPr="00584C50">
              <w:rPr>
                <w:rStyle w:val="Hyperlink"/>
                <w:noProof/>
              </w:rPr>
              <w:t>Lawh-i-Baytu’l-’Adl (Tablet of the Houses of Justice)</w:t>
            </w:r>
            <w:r>
              <w:rPr>
                <w:noProof/>
                <w:webHidden/>
              </w:rPr>
              <w:tab/>
            </w:r>
            <w:r>
              <w:rPr>
                <w:noProof/>
                <w:webHidden/>
              </w:rPr>
              <w:fldChar w:fldCharType="begin"/>
            </w:r>
            <w:r>
              <w:rPr>
                <w:noProof/>
                <w:webHidden/>
              </w:rPr>
              <w:instrText xml:space="preserve"> PAGEREF _Toc173675554 \h </w:instrText>
            </w:r>
            <w:r>
              <w:rPr>
                <w:noProof/>
                <w:webHidden/>
              </w:rPr>
            </w:r>
            <w:r>
              <w:rPr>
                <w:noProof/>
                <w:webHidden/>
              </w:rPr>
              <w:fldChar w:fldCharType="separate"/>
            </w:r>
            <w:r>
              <w:rPr>
                <w:noProof/>
                <w:webHidden/>
              </w:rPr>
              <w:t>574</w:t>
            </w:r>
            <w:r>
              <w:rPr>
                <w:noProof/>
                <w:webHidden/>
              </w:rPr>
              <w:fldChar w:fldCharType="end"/>
            </w:r>
          </w:hyperlink>
        </w:p>
        <w:p w14:paraId="6A1123A6" w14:textId="76713D7B" w:rsidR="0036146F" w:rsidRDefault="0036146F">
          <w:pPr>
            <w:pStyle w:val="TOC1"/>
            <w:tabs>
              <w:tab w:val="right" w:leader="dot" w:pos="9350"/>
            </w:tabs>
            <w:rPr>
              <w:noProof/>
            </w:rPr>
          </w:pPr>
          <w:hyperlink w:anchor="_Toc173675555" w:history="1">
            <w:r w:rsidRPr="00584C50">
              <w:rPr>
                <w:rStyle w:val="Hyperlink"/>
                <w:noProof/>
              </w:rPr>
              <w:t>Suriy-i-Ismuna’l-Mursal (Surah of Our Name, the Messenger)</w:t>
            </w:r>
            <w:r>
              <w:rPr>
                <w:noProof/>
                <w:webHidden/>
              </w:rPr>
              <w:tab/>
            </w:r>
            <w:r>
              <w:rPr>
                <w:noProof/>
                <w:webHidden/>
              </w:rPr>
              <w:fldChar w:fldCharType="begin"/>
            </w:r>
            <w:r>
              <w:rPr>
                <w:noProof/>
                <w:webHidden/>
              </w:rPr>
              <w:instrText xml:space="preserve"> PAGEREF _Toc173675555 \h </w:instrText>
            </w:r>
            <w:r>
              <w:rPr>
                <w:noProof/>
                <w:webHidden/>
              </w:rPr>
            </w:r>
            <w:r>
              <w:rPr>
                <w:noProof/>
                <w:webHidden/>
              </w:rPr>
              <w:fldChar w:fldCharType="separate"/>
            </w:r>
            <w:r>
              <w:rPr>
                <w:noProof/>
                <w:webHidden/>
              </w:rPr>
              <w:t>576</w:t>
            </w:r>
            <w:r>
              <w:rPr>
                <w:noProof/>
                <w:webHidden/>
              </w:rPr>
              <w:fldChar w:fldCharType="end"/>
            </w:r>
          </w:hyperlink>
        </w:p>
        <w:p w14:paraId="2E919077" w14:textId="3BDFB136" w:rsidR="0036146F" w:rsidRDefault="0036146F">
          <w:pPr>
            <w:pStyle w:val="TOC1"/>
            <w:tabs>
              <w:tab w:val="right" w:leader="dot" w:pos="9350"/>
            </w:tabs>
            <w:rPr>
              <w:noProof/>
            </w:rPr>
          </w:pPr>
          <w:hyperlink w:anchor="_Toc173675556" w:history="1">
            <w:r w:rsidRPr="00584C50">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73675556 \h </w:instrText>
            </w:r>
            <w:r>
              <w:rPr>
                <w:noProof/>
                <w:webHidden/>
              </w:rPr>
            </w:r>
            <w:r>
              <w:rPr>
                <w:noProof/>
                <w:webHidden/>
              </w:rPr>
              <w:fldChar w:fldCharType="separate"/>
            </w:r>
            <w:r>
              <w:rPr>
                <w:noProof/>
                <w:webHidden/>
              </w:rPr>
              <w:t>579</w:t>
            </w:r>
            <w:r>
              <w:rPr>
                <w:noProof/>
                <w:webHidden/>
              </w:rPr>
              <w:fldChar w:fldCharType="end"/>
            </w:r>
          </w:hyperlink>
        </w:p>
        <w:p w14:paraId="215FF40F" w14:textId="45CBD4CC" w:rsidR="0036146F" w:rsidRDefault="0036146F">
          <w:pPr>
            <w:pStyle w:val="TOC1"/>
            <w:tabs>
              <w:tab w:val="right" w:leader="dot" w:pos="9350"/>
            </w:tabs>
            <w:rPr>
              <w:noProof/>
            </w:rPr>
          </w:pPr>
          <w:hyperlink w:anchor="_Toc173675557" w:history="1">
            <w:r w:rsidRPr="00584C50">
              <w:rPr>
                <w:rStyle w:val="Hyperlink"/>
                <w:noProof/>
              </w:rPr>
              <w:t>Lawḥ-i-Mawlúd (The Birth of Baha’u’llah)</w:t>
            </w:r>
            <w:r>
              <w:rPr>
                <w:noProof/>
                <w:webHidden/>
              </w:rPr>
              <w:tab/>
            </w:r>
            <w:r>
              <w:rPr>
                <w:noProof/>
                <w:webHidden/>
              </w:rPr>
              <w:fldChar w:fldCharType="begin"/>
            </w:r>
            <w:r>
              <w:rPr>
                <w:noProof/>
                <w:webHidden/>
              </w:rPr>
              <w:instrText xml:space="preserve"> PAGEREF _Toc173675557 \h </w:instrText>
            </w:r>
            <w:r>
              <w:rPr>
                <w:noProof/>
                <w:webHidden/>
              </w:rPr>
            </w:r>
            <w:r>
              <w:rPr>
                <w:noProof/>
                <w:webHidden/>
              </w:rPr>
              <w:fldChar w:fldCharType="separate"/>
            </w:r>
            <w:r>
              <w:rPr>
                <w:noProof/>
                <w:webHidden/>
              </w:rPr>
              <w:t>586</w:t>
            </w:r>
            <w:r>
              <w:rPr>
                <w:noProof/>
                <w:webHidden/>
              </w:rPr>
              <w:fldChar w:fldCharType="end"/>
            </w:r>
          </w:hyperlink>
        </w:p>
        <w:p w14:paraId="79229A38" w14:textId="5DBA6DBA" w:rsidR="0036146F" w:rsidRDefault="0036146F">
          <w:pPr>
            <w:pStyle w:val="TOC1"/>
            <w:tabs>
              <w:tab w:val="right" w:leader="dot" w:pos="9350"/>
            </w:tabs>
            <w:rPr>
              <w:noProof/>
            </w:rPr>
          </w:pPr>
          <w:hyperlink w:anchor="_Toc173675558" w:history="1">
            <w:r w:rsidRPr="00584C50">
              <w:rPr>
                <w:rStyle w:val="Hyperlink"/>
                <w:noProof/>
              </w:rPr>
              <w:t>BH03560 (The Next Manifestation)</w:t>
            </w:r>
            <w:r>
              <w:rPr>
                <w:noProof/>
                <w:webHidden/>
              </w:rPr>
              <w:tab/>
            </w:r>
            <w:r>
              <w:rPr>
                <w:noProof/>
                <w:webHidden/>
              </w:rPr>
              <w:fldChar w:fldCharType="begin"/>
            </w:r>
            <w:r>
              <w:rPr>
                <w:noProof/>
                <w:webHidden/>
              </w:rPr>
              <w:instrText xml:space="preserve"> PAGEREF _Toc173675558 \h </w:instrText>
            </w:r>
            <w:r>
              <w:rPr>
                <w:noProof/>
                <w:webHidden/>
              </w:rPr>
            </w:r>
            <w:r>
              <w:rPr>
                <w:noProof/>
                <w:webHidden/>
              </w:rPr>
              <w:fldChar w:fldCharType="separate"/>
            </w:r>
            <w:r>
              <w:rPr>
                <w:noProof/>
                <w:webHidden/>
              </w:rPr>
              <w:t>589</w:t>
            </w:r>
            <w:r>
              <w:rPr>
                <w:noProof/>
                <w:webHidden/>
              </w:rPr>
              <w:fldChar w:fldCharType="end"/>
            </w:r>
          </w:hyperlink>
        </w:p>
        <w:p w14:paraId="3F834E14" w14:textId="1466B317" w:rsidR="0036146F" w:rsidRDefault="0036146F">
          <w:pPr>
            <w:pStyle w:val="TOC1"/>
            <w:tabs>
              <w:tab w:val="right" w:leader="dot" w:pos="9350"/>
            </w:tabs>
            <w:rPr>
              <w:noProof/>
            </w:rPr>
          </w:pPr>
          <w:hyperlink w:anchor="_Toc173675559" w:history="1">
            <w:r w:rsidRPr="00584C50">
              <w:rPr>
                <w:rStyle w:val="Hyperlink"/>
                <w:noProof/>
              </w:rPr>
              <w:t>BH03716</w:t>
            </w:r>
            <w:r>
              <w:rPr>
                <w:noProof/>
                <w:webHidden/>
              </w:rPr>
              <w:tab/>
            </w:r>
            <w:r>
              <w:rPr>
                <w:noProof/>
                <w:webHidden/>
              </w:rPr>
              <w:fldChar w:fldCharType="begin"/>
            </w:r>
            <w:r>
              <w:rPr>
                <w:noProof/>
                <w:webHidden/>
              </w:rPr>
              <w:instrText xml:space="preserve"> PAGEREF _Toc173675559 \h </w:instrText>
            </w:r>
            <w:r>
              <w:rPr>
                <w:noProof/>
                <w:webHidden/>
              </w:rPr>
            </w:r>
            <w:r>
              <w:rPr>
                <w:noProof/>
                <w:webHidden/>
              </w:rPr>
              <w:fldChar w:fldCharType="separate"/>
            </w:r>
            <w:r>
              <w:rPr>
                <w:noProof/>
                <w:webHidden/>
              </w:rPr>
              <w:t>590</w:t>
            </w:r>
            <w:r>
              <w:rPr>
                <w:noProof/>
                <w:webHidden/>
              </w:rPr>
              <w:fldChar w:fldCharType="end"/>
            </w:r>
          </w:hyperlink>
        </w:p>
        <w:p w14:paraId="2B57394C" w14:textId="3C14D93D" w:rsidR="0036146F" w:rsidRDefault="0036146F">
          <w:pPr>
            <w:pStyle w:val="TOC1"/>
            <w:tabs>
              <w:tab w:val="right" w:leader="dot" w:pos="9350"/>
            </w:tabs>
            <w:rPr>
              <w:noProof/>
            </w:rPr>
          </w:pPr>
          <w:hyperlink w:anchor="_Toc173675560" w:history="1">
            <w:r w:rsidRPr="00584C50">
              <w:rPr>
                <w:rStyle w:val="Hyperlink"/>
                <w:noProof/>
              </w:rPr>
              <w:t>BH06114</w:t>
            </w:r>
            <w:r>
              <w:rPr>
                <w:noProof/>
                <w:webHidden/>
              </w:rPr>
              <w:tab/>
            </w:r>
            <w:r>
              <w:rPr>
                <w:noProof/>
                <w:webHidden/>
              </w:rPr>
              <w:fldChar w:fldCharType="begin"/>
            </w:r>
            <w:r>
              <w:rPr>
                <w:noProof/>
                <w:webHidden/>
              </w:rPr>
              <w:instrText xml:space="preserve"> PAGEREF _Toc173675560 \h </w:instrText>
            </w:r>
            <w:r>
              <w:rPr>
                <w:noProof/>
                <w:webHidden/>
              </w:rPr>
            </w:r>
            <w:r>
              <w:rPr>
                <w:noProof/>
                <w:webHidden/>
              </w:rPr>
              <w:fldChar w:fldCharType="separate"/>
            </w:r>
            <w:r>
              <w:rPr>
                <w:noProof/>
                <w:webHidden/>
              </w:rPr>
              <w:t>591</w:t>
            </w:r>
            <w:r>
              <w:rPr>
                <w:noProof/>
                <w:webHidden/>
              </w:rPr>
              <w:fldChar w:fldCharType="end"/>
            </w:r>
          </w:hyperlink>
        </w:p>
        <w:p w14:paraId="4C3DDEE4" w14:textId="2ACD95A4" w:rsidR="0036146F" w:rsidRDefault="0036146F">
          <w:pPr>
            <w:pStyle w:val="TOC1"/>
            <w:tabs>
              <w:tab w:val="right" w:leader="dot" w:pos="9350"/>
            </w:tabs>
            <w:rPr>
              <w:noProof/>
            </w:rPr>
          </w:pPr>
          <w:hyperlink w:anchor="_Toc173675561" w:history="1">
            <w:r w:rsidRPr="00584C50">
              <w:rPr>
                <w:rStyle w:val="Hyperlink"/>
                <w:noProof/>
              </w:rPr>
              <w:t>BH08181</w:t>
            </w:r>
            <w:r>
              <w:rPr>
                <w:noProof/>
                <w:webHidden/>
              </w:rPr>
              <w:tab/>
            </w:r>
            <w:r>
              <w:rPr>
                <w:noProof/>
                <w:webHidden/>
              </w:rPr>
              <w:fldChar w:fldCharType="begin"/>
            </w:r>
            <w:r>
              <w:rPr>
                <w:noProof/>
                <w:webHidden/>
              </w:rPr>
              <w:instrText xml:space="preserve"> PAGEREF _Toc173675561 \h </w:instrText>
            </w:r>
            <w:r>
              <w:rPr>
                <w:noProof/>
                <w:webHidden/>
              </w:rPr>
            </w:r>
            <w:r>
              <w:rPr>
                <w:noProof/>
                <w:webHidden/>
              </w:rPr>
              <w:fldChar w:fldCharType="separate"/>
            </w:r>
            <w:r>
              <w:rPr>
                <w:noProof/>
                <w:webHidden/>
              </w:rPr>
              <w:t>592</w:t>
            </w:r>
            <w:r>
              <w:rPr>
                <w:noProof/>
                <w:webHidden/>
              </w:rPr>
              <w:fldChar w:fldCharType="end"/>
            </w:r>
          </w:hyperlink>
        </w:p>
        <w:p w14:paraId="7C9CB933" w14:textId="13992D2F" w:rsidR="0036146F" w:rsidRDefault="0036146F">
          <w:pPr>
            <w:pStyle w:val="TOC1"/>
            <w:tabs>
              <w:tab w:val="right" w:leader="dot" w:pos="9350"/>
            </w:tabs>
            <w:rPr>
              <w:noProof/>
            </w:rPr>
          </w:pPr>
          <w:hyperlink w:anchor="_Toc173675562" w:history="1">
            <w:r w:rsidRPr="00584C50">
              <w:rPr>
                <w:rStyle w:val="Hyperlink"/>
                <w:noProof/>
              </w:rPr>
              <w:t>BH10203</w:t>
            </w:r>
            <w:r>
              <w:rPr>
                <w:noProof/>
                <w:webHidden/>
              </w:rPr>
              <w:tab/>
            </w:r>
            <w:r>
              <w:rPr>
                <w:noProof/>
                <w:webHidden/>
              </w:rPr>
              <w:fldChar w:fldCharType="begin"/>
            </w:r>
            <w:r>
              <w:rPr>
                <w:noProof/>
                <w:webHidden/>
              </w:rPr>
              <w:instrText xml:space="preserve"> PAGEREF _Toc173675562 \h </w:instrText>
            </w:r>
            <w:r>
              <w:rPr>
                <w:noProof/>
                <w:webHidden/>
              </w:rPr>
            </w:r>
            <w:r>
              <w:rPr>
                <w:noProof/>
                <w:webHidden/>
              </w:rPr>
              <w:fldChar w:fldCharType="separate"/>
            </w:r>
            <w:r>
              <w:rPr>
                <w:noProof/>
                <w:webHidden/>
              </w:rPr>
              <w:t>593</w:t>
            </w:r>
            <w:r>
              <w:rPr>
                <w:noProof/>
                <w:webHidden/>
              </w:rPr>
              <w:fldChar w:fldCharType="end"/>
            </w:r>
          </w:hyperlink>
        </w:p>
        <w:p w14:paraId="2379DAB5" w14:textId="6D1EC0F6" w:rsidR="0036146F" w:rsidRDefault="0036146F">
          <w:pPr>
            <w:pStyle w:val="TOC1"/>
            <w:tabs>
              <w:tab w:val="right" w:leader="dot" w:pos="9350"/>
            </w:tabs>
            <w:rPr>
              <w:noProof/>
            </w:rPr>
          </w:pPr>
          <w:hyperlink w:anchor="_Toc173675563" w:history="1">
            <w:r w:rsidRPr="00584C50">
              <w:rPr>
                <w:rStyle w:val="Hyperlink"/>
                <w:noProof/>
              </w:rPr>
              <w:t>Unknown Tablet 1</w:t>
            </w:r>
            <w:r>
              <w:rPr>
                <w:noProof/>
                <w:webHidden/>
              </w:rPr>
              <w:tab/>
            </w:r>
            <w:r>
              <w:rPr>
                <w:noProof/>
                <w:webHidden/>
              </w:rPr>
              <w:fldChar w:fldCharType="begin"/>
            </w:r>
            <w:r>
              <w:rPr>
                <w:noProof/>
                <w:webHidden/>
              </w:rPr>
              <w:instrText xml:space="preserve"> PAGEREF _Toc173675563 \h </w:instrText>
            </w:r>
            <w:r>
              <w:rPr>
                <w:noProof/>
                <w:webHidden/>
              </w:rPr>
            </w:r>
            <w:r>
              <w:rPr>
                <w:noProof/>
                <w:webHidden/>
              </w:rPr>
              <w:fldChar w:fldCharType="separate"/>
            </w:r>
            <w:r>
              <w:rPr>
                <w:noProof/>
                <w:webHidden/>
              </w:rPr>
              <w:t>594</w:t>
            </w:r>
            <w:r>
              <w:rPr>
                <w:noProof/>
                <w:webHidden/>
              </w:rPr>
              <w:fldChar w:fldCharType="end"/>
            </w:r>
          </w:hyperlink>
        </w:p>
        <w:p w14:paraId="14C80AED" w14:textId="7FA2ED72" w:rsidR="0036146F" w:rsidRDefault="0036146F">
          <w:pPr>
            <w:pStyle w:val="TOC1"/>
            <w:tabs>
              <w:tab w:val="right" w:leader="dot" w:pos="9350"/>
            </w:tabs>
            <w:rPr>
              <w:noProof/>
            </w:rPr>
          </w:pPr>
          <w:hyperlink w:anchor="_Toc173675564" w:history="1">
            <w:r w:rsidRPr="00584C50">
              <w:rPr>
                <w:rStyle w:val="Hyperlink"/>
                <w:noProof/>
              </w:rPr>
              <w:t>Lawh-i-Istintaq</w:t>
            </w:r>
            <w:r>
              <w:rPr>
                <w:noProof/>
                <w:webHidden/>
              </w:rPr>
              <w:tab/>
            </w:r>
            <w:r>
              <w:rPr>
                <w:noProof/>
                <w:webHidden/>
              </w:rPr>
              <w:fldChar w:fldCharType="begin"/>
            </w:r>
            <w:r>
              <w:rPr>
                <w:noProof/>
                <w:webHidden/>
              </w:rPr>
              <w:instrText xml:space="preserve"> PAGEREF _Toc173675564 \h </w:instrText>
            </w:r>
            <w:r>
              <w:rPr>
                <w:noProof/>
                <w:webHidden/>
              </w:rPr>
            </w:r>
            <w:r>
              <w:rPr>
                <w:noProof/>
                <w:webHidden/>
              </w:rPr>
              <w:fldChar w:fldCharType="separate"/>
            </w:r>
            <w:r>
              <w:rPr>
                <w:noProof/>
                <w:webHidden/>
              </w:rPr>
              <w:t>596</w:t>
            </w:r>
            <w:r>
              <w:rPr>
                <w:noProof/>
                <w:webHidden/>
              </w:rPr>
              <w:fldChar w:fldCharType="end"/>
            </w:r>
          </w:hyperlink>
        </w:p>
        <w:p w14:paraId="5957F047" w14:textId="3BBF7BA1" w:rsidR="0036146F" w:rsidRDefault="0036146F">
          <w:pPr>
            <w:pStyle w:val="TOC1"/>
            <w:tabs>
              <w:tab w:val="right" w:leader="dot" w:pos="9350"/>
            </w:tabs>
            <w:rPr>
              <w:noProof/>
            </w:rPr>
          </w:pPr>
          <w:hyperlink w:anchor="_Toc173675565" w:history="1">
            <w:r w:rsidRPr="00584C50">
              <w:rPr>
                <w:rStyle w:val="Hyperlink"/>
                <w:noProof/>
              </w:rPr>
              <w:t>Lawh-i-Malikih</w:t>
            </w:r>
            <w:r>
              <w:rPr>
                <w:noProof/>
                <w:webHidden/>
              </w:rPr>
              <w:tab/>
            </w:r>
            <w:r>
              <w:rPr>
                <w:noProof/>
                <w:webHidden/>
              </w:rPr>
              <w:fldChar w:fldCharType="begin"/>
            </w:r>
            <w:r>
              <w:rPr>
                <w:noProof/>
                <w:webHidden/>
              </w:rPr>
              <w:instrText xml:space="preserve"> PAGEREF _Toc173675565 \h </w:instrText>
            </w:r>
            <w:r>
              <w:rPr>
                <w:noProof/>
                <w:webHidden/>
              </w:rPr>
            </w:r>
            <w:r>
              <w:rPr>
                <w:noProof/>
                <w:webHidden/>
              </w:rPr>
              <w:fldChar w:fldCharType="separate"/>
            </w:r>
            <w:r>
              <w:rPr>
                <w:noProof/>
                <w:webHidden/>
              </w:rPr>
              <w:t>613</w:t>
            </w:r>
            <w:r>
              <w:rPr>
                <w:noProof/>
                <w:webHidden/>
              </w:rPr>
              <w:fldChar w:fldCharType="end"/>
            </w:r>
          </w:hyperlink>
        </w:p>
        <w:p w14:paraId="1DA9A6E4" w14:textId="02435C40" w:rsidR="0036146F" w:rsidRDefault="0036146F">
          <w:pPr>
            <w:pStyle w:val="TOC1"/>
            <w:tabs>
              <w:tab w:val="right" w:leader="dot" w:pos="9350"/>
            </w:tabs>
            <w:rPr>
              <w:noProof/>
            </w:rPr>
          </w:pPr>
          <w:hyperlink w:anchor="_Toc173675566" w:history="1">
            <w:r w:rsidRPr="00584C50">
              <w:rPr>
                <w:rStyle w:val="Hyperlink"/>
                <w:noProof/>
              </w:rPr>
              <w:t>Kitab-i-Sultan</w:t>
            </w:r>
            <w:r>
              <w:rPr>
                <w:noProof/>
                <w:webHidden/>
              </w:rPr>
              <w:tab/>
            </w:r>
            <w:r>
              <w:rPr>
                <w:noProof/>
                <w:webHidden/>
              </w:rPr>
              <w:fldChar w:fldCharType="begin"/>
            </w:r>
            <w:r>
              <w:rPr>
                <w:noProof/>
                <w:webHidden/>
              </w:rPr>
              <w:instrText xml:space="preserve"> PAGEREF _Toc173675566 \h </w:instrText>
            </w:r>
            <w:r>
              <w:rPr>
                <w:noProof/>
                <w:webHidden/>
              </w:rPr>
            </w:r>
            <w:r>
              <w:rPr>
                <w:noProof/>
                <w:webHidden/>
              </w:rPr>
              <w:fldChar w:fldCharType="separate"/>
            </w:r>
            <w:r>
              <w:rPr>
                <w:noProof/>
                <w:webHidden/>
              </w:rPr>
              <w:t>616</w:t>
            </w:r>
            <w:r>
              <w:rPr>
                <w:noProof/>
                <w:webHidden/>
              </w:rPr>
              <w:fldChar w:fldCharType="end"/>
            </w:r>
          </w:hyperlink>
        </w:p>
        <w:p w14:paraId="10743D2A" w14:textId="669134CE" w:rsidR="0036146F" w:rsidRDefault="0036146F">
          <w:pPr>
            <w:pStyle w:val="TOC1"/>
            <w:tabs>
              <w:tab w:val="right" w:leader="dot" w:pos="9350"/>
            </w:tabs>
            <w:rPr>
              <w:noProof/>
            </w:rPr>
          </w:pPr>
          <w:hyperlink w:anchor="_Toc173675567" w:history="1">
            <w:r w:rsidRPr="00584C50">
              <w:rPr>
                <w:rStyle w:val="Hyperlink"/>
                <w:noProof/>
              </w:rPr>
              <w:t>The Kitab-i-Badi (The Book to Badi)</w:t>
            </w:r>
            <w:r>
              <w:rPr>
                <w:noProof/>
                <w:webHidden/>
              </w:rPr>
              <w:tab/>
            </w:r>
            <w:r>
              <w:rPr>
                <w:noProof/>
                <w:webHidden/>
              </w:rPr>
              <w:fldChar w:fldCharType="begin"/>
            </w:r>
            <w:r>
              <w:rPr>
                <w:noProof/>
                <w:webHidden/>
              </w:rPr>
              <w:instrText xml:space="preserve"> PAGEREF _Toc173675567 \h </w:instrText>
            </w:r>
            <w:r>
              <w:rPr>
                <w:noProof/>
                <w:webHidden/>
              </w:rPr>
            </w:r>
            <w:r>
              <w:rPr>
                <w:noProof/>
                <w:webHidden/>
              </w:rPr>
              <w:fldChar w:fldCharType="separate"/>
            </w:r>
            <w:r>
              <w:rPr>
                <w:noProof/>
                <w:webHidden/>
              </w:rPr>
              <w:t>628</w:t>
            </w:r>
            <w:r>
              <w:rPr>
                <w:noProof/>
                <w:webHidden/>
              </w:rPr>
              <w:fldChar w:fldCharType="end"/>
            </w:r>
          </w:hyperlink>
        </w:p>
        <w:p w14:paraId="565B40E9" w14:textId="7FEF1CCF" w:rsidR="0036146F" w:rsidRDefault="0036146F">
          <w:pPr>
            <w:pStyle w:val="TOC1"/>
            <w:tabs>
              <w:tab w:val="right" w:leader="dot" w:pos="9350"/>
            </w:tabs>
            <w:rPr>
              <w:noProof/>
            </w:rPr>
          </w:pPr>
          <w:hyperlink w:anchor="_Toc173675568" w:history="1">
            <w:r w:rsidRPr="00584C50">
              <w:rPr>
                <w:rStyle w:val="Hyperlink"/>
                <w:noProof/>
              </w:rPr>
              <w:t>Lawh-i-Raam</w:t>
            </w:r>
            <w:r>
              <w:rPr>
                <w:noProof/>
                <w:webHidden/>
              </w:rPr>
              <w:tab/>
            </w:r>
            <w:r>
              <w:rPr>
                <w:noProof/>
                <w:webHidden/>
              </w:rPr>
              <w:fldChar w:fldCharType="begin"/>
            </w:r>
            <w:r>
              <w:rPr>
                <w:noProof/>
                <w:webHidden/>
              </w:rPr>
              <w:instrText xml:space="preserve"> PAGEREF _Toc173675568 \h </w:instrText>
            </w:r>
            <w:r>
              <w:rPr>
                <w:noProof/>
                <w:webHidden/>
              </w:rPr>
            </w:r>
            <w:r>
              <w:rPr>
                <w:noProof/>
                <w:webHidden/>
              </w:rPr>
              <w:fldChar w:fldCharType="separate"/>
            </w:r>
            <w:r>
              <w:rPr>
                <w:noProof/>
                <w:webHidden/>
              </w:rPr>
              <w:t>802</w:t>
            </w:r>
            <w:r>
              <w:rPr>
                <w:noProof/>
                <w:webHidden/>
              </w:rPr>
              <w:fldChar w:fldCharType="end"/>
            </w:r>
          </w:hyperlink>
        </w:p>
        <w:p w14:paraId="05D5FD85" w14:textId="5EF6A88C" w:rsidR="0036146F" w:rsidRDefault="0036146F">
          <w:pPr>
            <w:pStyle w:val="TOC1"/>
            <w:tabs>
              <w:tab w:val="right" w:leader="dot" w:pos="9350"/>
            </w:tabs>
            <w:rPr>
              <w:noProof/>
            </w:rPr>
          </w:pPr>
          <w:hyperlink w:anchor="_Toc173675569" w:history="1">
            <w:r w:rsidRPr="00584C50">
              <w:rPr>
                <w:rStyle w:val="Hyperlink"/>
                <w:noProof/>
              </w:rPr>
              <w:t>Ahsan al-Qasas (The Best of Stories)</w:t>
            </w:r>
            <w:r>
              <w:rPr>
                <w:noProof/>
                <w:webHidden/>
              </w:rPr>
              <w:tab/>
            </w:r>
            <w:r>
              <w:rPr>
                <w:noProof/>
                <w:webHidden/>
              </w:rPr>
              <w:fldChar w:fldCharType="begin"/>
            </w:r>
            <w:r>
              <w:rPr>
                <w:noProof/>
                <w:webHidden/>
              </w:rPr>
              <w:instrText xml:space="preserve"> PAGEREF _Toc173675569 \h </w:instrText>
            </w:r>
            <w:r>
              <w:rPr>
                <w:noProof/>
                <w:webHidden/>
              </w:rPr>
            </w:r>
            <w:r>
              <w:rPr>
                <w:noProof/>
                <w:webHidden/>
              </w:rPr>
              <w:fldChar w:fldCharType="separate"/>
            </w:r>
            <w:r>
              <w:rPr>
                <w:noProof/>
                <w:webHidden/>
              </w:rPr>
              <w:t>803</w:t>
            </w:r>
            <w:r>
              <w:rPr>
                <w:noProof/>
                <w:webHidden/>
              </w:rPr>
              <w:fldChar w:fldCharType="end"/>
            </w:r>
          </w:hyperlink>
        </w:p>
        <w:p w14:paraId="7D6B86BE" w14:textId="77777777" w:rsidR="007873A6" w:rsidRDefault="00000000">
          <w:r>
            <w:fldChar w:fldCharType="end"/>
          </w:r>
        </w:p>
      </w:sdtContent>
    </w:sdt>
    <w:p w14:paraId="211D2667" w14:textId="77777777" w:rsidR="007873A6" w:rsidRDefault="00000000">
      <w:pPr>
        <w:pStyle w:val="Heading1"/>
      </w:pPr>
      <w:bookmarkStart w:id="0" w:name="sec-welcome"/>
      <w:bookmarkStart w:id="1" w:name="_Toc173675510"/>
      <w:r>
        <w:t>Welcome!</w:t>
      </w:r>
      <w:bookmarkEnd w:id="1"/>
    </w:p>
    <w:p w14:paraId="76570F29" w14:textId="77777777" w:rsidR="007873A6" w:rsidRDefault="00000000">
      <w:r>
        <w:br w:type="page"/>
      </w:r>
    </w:p>
    <w:p w14:paraId="04ED9E9F" w14:textId="77777777" w:rsidR="007873A6"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2AEADDA7" w14:textId="77777777" w:rsidR="007873A6"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0F4629BC" w14:textId="77777777" w:rsidR="007873A6"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11BBD183" w14:textId="77777777" w:rsidR="007873A6" w:rsidRDefault="00000000">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w:t>
      </w:r>
      <w:proofErr w:type="gramStart"/>
      <w:r>
        <w:t>scope, and</w:t>
      </w:r>
      <w:proofErr w:type="gramEnd"/>
      <w:r>
        <w:t xml:space="preserve"> revealed to be in a context for everyone (or particular audiences when specified). The solicited ones may regularly seem to repeat themes </w:t>
      </w:r>
      <w:proofErr w:type="gramStart"/>
      <w:r>
        <w:t>elsewhere, but</w:t>
      </w:r>
      <w:proofErr w:type="gramEnd"/>
      <w:r>
        <w:t xml:space="preserve"> be placed in a particular context relevant to whom originally asked Baha’u’llah a question. Each </w:t>
      </w:r>
      <w:proofErr w:type="gramStart"/>
      <w:r>
        <w:t>are</w:t>
      </w:r>
      <w:proofErr w:type="gramEnd"/>
      <w:r>
        <w:t xml:space="preserve"> equally important.</w:t>
      </w:r>
    </w:p>
    <w:p w14:paraId="6D615B9D" w14:textId="77777777" w:rsidR="007873A6"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4B048BBF" w14:textId="77777777" w:rsidR="007873A6" w:rsidRDefault="00000000">
      <w:pPr>
        <w:pStyle w:val="BodyText"/>
      </w:pPr>
      <w:r>
        <w:t xml:space="preserve">Discussion can be had on Reddit at the </w:t>
      </w:r>
      <w:hyperlink r:id="rId8">
        <w:r>
          <w:rPr>
            <w:rStyle w:val="Hyperlink"/>
          </w:rPr>
          <w:t>Bab and Baha’u’llah</w:t>
        </w:r>
      </w:hyperlink>
      <w:r>
        <w:t xml:space="preserve"> community.</w:t>
      </w:r>
    </w:p>
    <w:p w14:paraId="08720604" w14:textId="77777777" w:rsidR="007873A6" w:rsidRDefault="00000000">
      <w:r>
        <w:br w:type="page"/>
      </w:r>
    </w:p>
    <w:p w14:paraId="195D82F3" w14:textId="77777777" w:rsidR="007873A6" w:rsidRDefault="00000000">
      <w:pPr>
        <w:pStyle w:val="Heading1"/>
      </w:pPr>
      <w:bookmarkStart w:id="2" w:name="sec-lawh-i-ayat-i-nur"/>
      <w:bookmarkStart w:id="3" w:name="_Toc173675511"/>
      <w:bookmarkEnd w:id="0"/>
      <w:r>
        <w:lastRenderedPageBreak/>
        <w:t>Lawh-i-Ayat-i-Nur (Tablet of the Light Verse)</w:t>
      </w:r>
      <w:bookmarkEnd w:id="3"/>
    </w:p>
    <w:p w14:paraId="3375604C" w14:textId="77777777" w:rsidR="007873A6" w:rsidRDefault="00000000">
      <w:pPr>
        <w:pStyle w:val="FirstParagraph"/>
      </w:pPr>
      <w:r>
        <w:t>In the name of God, the Glorious, the Most Glorious.</w:t>
      </w:r>
    </w:p>
    <w:p w14:paraId="38FC0A0B" w14:textId="77777777" w:rsidR="007873A6" w:rsidRDefault="00000000">
      <w:pPr>
        <w:pStyle w:val="Heading2"/>
      </w:pPr>
      <w:bookmarkStart w:id="4" w:name="the-letters-were-created"/>
      <w:r>
        <w:t>The Letters Were Created</w:t>
      </w:r>
    </w:p>
    <w:p w14:paraId="381A17F2" w14:textId="77777777" w:rsidR="007873A6"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5C15717C" w14:textId="77777777" w:rsidR="007873A6" w:rsidRDefault="00000000">
      <w:pPr>
        <w:pStyle w:val="Heading3"/>
      </w:pPr>
      <w:bookmarkStart w:id="5" w:name="X4d38ae84fedf48cb3c6cad38e92e26c993d1aa3"/>
      <w:r>
        <w:t>The Dot Was Manifested After 140,000 Years</w:t>
      </w:r>
    </w:p>
    <w:p w14:paraId="3DAF8255" w14:textId="77777777" w:rsidR="007873A6"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1127BA05" w14:textId="77777777" w:rsidR="007873A6"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3C17FBB4" w14:textId="77777777" w:rsidR="007873A6"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7F1FF078" w14:textId="77777777" w:rsidR="007873A6"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075921C2" w14:textId="77777777" w:rsidR="007873A6"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0170D431" w14:textId="77777777" w:rsidR="007873A6"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6088FE91" w14:textId="77777777" w:rsidR="007873A6" w:rsidRDefault="00000000">
      <w:pPr>
        <w:pStyle w:val="Heading2"/>
      </w:pPr>
      <w:bookmarkStart w:id="6" w:name="the-purpose-of-this-book"/>
      <w:bookmarkEnd w:id="4"/>
      <w:bookmarkEnd w:id="5"/>
      <w:r>
        <w:t>The Purpose of This Book</w:t>
      </w:r>
    </w:p>
    <w:p w14:paraId="029AE54F" w14:textId="77777777" w:rsidR="007873A6"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B5BC478" w14:textId="77777777" w:rsidR="007873A6"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5A8CEEFC" w14:textId="77777777" w:rsidR="007873A6" w:rsidRDefault="00000000">
      <w:pPr>
        <w:pStyle w:val="Heading3"/>
      </w:pPr>
      <w:bookmarkStart w:id="7" w:name="Xf44d58f1e0eb990a43c8428cc774728f49e5175"/>
      <w:r>
        <w:t>About Secrets None Have Preceded in Knowing</w:t>
      </w:r>
    </w:p>
    <w:p w14:paraId="6BB91DA4" w14:textId="77777777" w:rsidR="007873A6"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37B300E8" w14:textId="77777777" w:rsidR="007873A6" w:rsidRDefault="00000000">
      <w:pPr>
        <w:pStyle w:val="Heading2"/>
      </w:pPr>
      <w:bookmarkStart w:id="8" w:name="about-the-verse-of-light"/>
      <w:bookmarkEnd w:id="6"/>
      <w:bookmarkEnd w:id="7"/>
      <w:r>
        <w:t>About the Verse of Light</w:t>
      </w:r>
    </w:p>
    <w:p w14:paraId="6936A683" w14:textId="77777777" w:rsidR="007873A6"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709ECE72" w14:textId="77777777" w:rsidR="007873A6"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1762E9F9" w14:textId="77777777" w:rsidR="007873A6" w:rsidRDefault="00000000">
      <w:pPr>
        <w:pStyle w:val="Heading3"/>
      </w:pPr>
      <w:bookmarkStart w:id="9" w:name="X6216cb92dbec05e019d58994831123d53cf0d38"/>
      <w:r>
        <w:t>Moses Guided By the Fire From the Tree of Eternity</w:t>
      </w:r>
    </w:p>
    <w:p w14:paraId="48B6A0FD" w14:textId="77777777" w:rsidR="007873A6"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214AF835" w14:textId="77777777" w:rsidR="007873A6" w:rsidRDefault="00000000">
      <w:pPr>
        <w:pStyle w:val="Heading3"/>
      </w:pPr>
      <w:bookmarkStart w:id="10" w:name="the-fire-blazed-within-muhammads-chest"/>
      <w:bookmarkEnd w:id="9"/>
      <w:r>
        <w:t>The Fire Blazed Within Muhammad’s Chest</w:t>
      </w:r>
    </w:p>
    <w:p w14:paraId="5420CB1D" w14:textId="77777777" w:rsidR="007873A6"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091D0AC7" w14:textId="77777777" w:rsidR="007873A6"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3A3335B5" w14:textId="77777777" w:rsidR="007873A6"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59A02A2F" w14:textId="77777777" w:rsidR="007873A6" w:rsidRDefault="00000000">
      <w:pPr>
        <w:pStyle w:val="Heading3"/>
      </w:pPr>
      <w:bookmarkStart w:id="11" w:name="the-lamp-and-the-glass"/>
      <w:bookmarkEnd w:id="10"/>
      <w:r>
        <w:t>The Lamp and the Glass</w:t>
      </w:r>
    </w:p>
    <w:p w14:paraId="707F2736" w14:textId="77777777" w:rsidR="007873A6"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59103029" w14:textId="77777777" w:rsidR="007873A6"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5D148450" w14:textId="77777777" w:rsidR="007873A6" w:rsidRDefault="00000000">
      <w:pPr>
        <w:pStyle w:val="Heading3"/>
      </w:pPr>
      <w:bookmarkStart w:id="12" w:name="the-one-who-came-with-alis-shirt"/>
      <w:bookmarkEnd w:id="11"/>
      <w:r>
        <w:t>The One Who Came with Ali’s Shirt</w:t>
      </w:r>
    </w:p>
    <w:p w14:paraId="7724CEB8" w14:textId="77777777" w:rsidR="007873A6"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5A1B6AFE" w14:textId="77777777" w:rsidR="007873A6"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68E47FBE" w14:textId="77777777" w:rsidR="007873A6"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21058453" w14:textId="77777777" w:rsidR="007873A6" w:rsidRDefault="00000000">
      <w:pPr>
        <w:pStyle w:val="Heading3"/>
      </w:pPr>
      <w:bookmarkStart w:id="13" w:name="X96c12d862ad4765dd3f2234b84e2378e3afe8c2"/>
      <w:bookmarkEnd w:id="12"/>
      <w:r>
        <w:t>The Glass Vessels of Possible Existence Were Illuminated</w:t>
      </w:r>
    </w:p>
    <w:p w14:paraId="6BB237FF" w14:textId="77777777" w:rsidR="007873A6"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2F1B154B" w14:textId="77777777" w:rsidR="007873A6"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3D0CA833" w14:textId="77777777" w:rsidR="007873A6" w:rsidRDefault="00000000">
      <w:pPr>
        <w:pStyle w:val="Heading2"/>
      </w:pPr>
      <w:bookmarkStart w:id="14" w:name="Xd894a4f2d0f4ce0470a741dac32c5b891722dc7"/>
      <w:bookmarkEnd w:id="8"/>
      <w:bookmarkEnd w:id="13"/>
      <w:r>
        <w:t>About the Disjointed Letters in the Scriptures</w:t>
      </w:r>
    </w:p>
    <w:p w14:paraId="299D9115" w14:textId="77777777" w:rsidR="007873A6"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1CD3A354" w14:textId="77777777" w:rsidR="007873A6" w:rsidRDefault="00000000">
      <w:pPr>
        <w:pStyle w:val="Heading3"/>
      </w:pPr>
      <w:bookmarkStart w:id="15" w:name="Xf3be066c9a65d4c935fc901c3df03baae3f4d40"/>
      <w:r>
        <w:t>Point to Eternal Beings and Unifying Realties</w:t>
      </w:r>
    </w:p>
    <w:p w14:paraId="7E2D990A" w14:textId="77777777" w:rsidR="007873A6"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3655186F" w14:textId="77777777" w:rsidR="007873A6"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79972147" w14:textId="77777777" w:rsidR="007873A6" w:rsidRDefault="00000000">
      <w:pPr>
        <w:pStyle w:val="Heading3"/>
      </w:pPr>
      <w:bookmarkStart w:id="16" w:name="the-book-of-your-own-self"/>
      <w:bookmarkEnd w:id="15"/>
      <w:r>
        <w:t>The Book of Your Own Self</w:t>
      </w:r>
    </w:p>
    <w:p w14:paraId="35E4A185" w14:textId="77777777" w:rsidR="007873A6"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1F15478E" w14:textId="77777777" w:rsidR="007873A6" w:rsidRDefault="00000000">
      <w:pPr>
        <w:pStyle w:val="Heading3"/>
      </w:pPr>
      <w:bookmarkStart w:id="17" w:name="the-most-beautiful-names"/>
      <w:bookmarkEnd w:id="16"/>
      <w:r>
        <w:t>The Most Beautiful Names</w:t>
      </w:r>
    </w:p>
    <w:p w14:paraId="0E66DD11" w14:textId="77777777" w:rsidR="007873A6"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1B3B9DC9" w14:textId="77777777" w:rsidR="007873A6" w:rsidRDefault="00000000">
      <w:pPr>
        <w:pStyle w:val="Heading3"/>
      </w:pPr>
      <w:bookmarkStart w:id="18" w:name="imprints-reflected-from-the-sun"/>
      <w:bookmarkEnd w:id="17"/>
      <w:r>
        <w:t>Imprints Reflected from the Sun</w:t>
      </w:r>
    </w:p>
    <w:p w14:paraId="5920DBDE" w14:textId="77777777" w:rsidR="007873A6"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5C9FC829" w14:textId="77777777" w:rsidR="007873A6" w:rsidRDefault="00000000">
      <w:pPr>
        <w:pStyle w:val="Heading3"/>
      </w:pPr>
      <w:bookmarkStart w:id="19" w:name="three-stations"/>
      <w:bookmarkEnd w:id="18"/>
      <w:r>
        <w:t>Three Stations</w:t>
      </w:r>
    </w:p>
    <w:p w14:paraId="78CEB80A" w14:textId="77777777" w:rsidR="007873A6"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2D774E19" w14:textId="77777777" w:rsidR="007873A6"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54FBCF4D" w14:textId="77777777" w:rsidR="007873A6" w:rsidRDefault="00000000">
      <w:pPr>
        <w:pStyle w:val="Heading3"/>
      </w:pPr>
      <w:bookmarkStart w:id="20" w:name="call-to-the-people"/>
      <w:bookmarkEnd w:id="19"/>
      <w:r>
        <w:lastRenderedPageBreak/>
        <w:t>Call to the People</w:t>
      </w:r>
    </w:p>
    <w:p w14:paraId="5B4C9BFB" w14:textId="77777777" w:rsidR="007873A6"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2508D250" w14:textId="77777777" w:rsidR="007873A6"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5E7910A4" w14:textId="77777777" w:rsidR="007873A6"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65804BA7" w14:textId="77777777" w:rsidR="007873A6"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05E32AFA" w14:textId="77777777" w:rsidR="007873A6" w:rsidRDefault="00000000">
      <w:pPr>
        <w:pStyle w:val="Heading3"/>
      </w:pPr>
      <w:bookmarkStart w:id="21" w:name="the-duration-of-concealment"/>
      <w:bookmarkEnd w:id="20"/>
      <w:r>
        <w:t>The Duration of Concealment</w:t>
      </w:r>
    </w:p>
    <w:p w14:paraId="76F45C1C" w14:textId="77777777" w:rsidR="007873A6"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177E8D38" w14:textId="77777777" w:rsidR="007873A6"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6CFC584F" w14:textId="77777777" w:rsidR="007873A6"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27D4CD08" w14:textId="77777777" w:rsidR="007873A6"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29CA68F9" w14:textId="77777777" w:rsidR="007873A6"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5529F3B8" w14:textId="77777777" w:rsidR="007873A6"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4577BCD3" w14:textId="77777777" w:rsidR="007873A6"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1D93C279" w14:textId="77777777" w:rsidR="007873A6"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48984AF0" w14:textId="77777777" w:rsidR="007873A6"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157FAEC2" w14:textId="77777777" w:rsidR="007873A6"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5E600C96" w14:textId="77777777" w:rsidR="007873A6" w:rsidRDefault="00000000">
      <w:pPr>
        <w:pStyle w:val="Heading3"/>
      </w:pPr>
      <w:bookmarkStart w:id="22" w:name="names-of-god"/>
      <w:bookmarkEnd w:id="21"/>
      <w:r>
        <w:t>Names of God</w:t>
      </w:r>
    </w:p>
    <w:p w14:paraId="25CFB49B" w14:textId="77777777" w:rsidR="007873A6"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2C50572E" w14:textId="77777777" w:rsidR="007873A6" w:rsidRDefault="00000000">
      <w:pPr>
        <w:pStyle w:val="Heading3"/>
      </w:pPr>
      <w:bookmarkStart w:id="23" w:name="positions-of-god"/>
      <w:bookmarkEnd w:id="22"/>
      <w:r>
        <w:lastRenderedPageBreak/>
        <w:t>Positions of God</w:t>
      </w:r>
    </w:p>
    <w:p w14:paraId="212D5462" w14:textId="77777777" w:rsidR="007873A6"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630AF0D1" w14:textId="77777777" w:rsidR="007873A6"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35C56B20" w14:textId="77777777" w:rsidR="007873A6"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71AB855C" w14:textId="77777777" w:rsidR="007873A6" w:rsidRDefault="00000000">
      <w:pPr>
        <w:pStyle w:val="Heading3"/>
      </w:pPr>
      <w:bookmarkStart w:id="24" w:name="alif-is-a-medium-between-lam-and-meem"/>
      <w:bookmarkEnd w:id="23"/>
      <w:r>
        <w:t>Alif is a Medium Between Lam and Meem</w:t>
      </w:r>
    </w:p>
    <w:p w14:paraId="5C281959" w14:textId="77777777" w:rsidR="007873A6"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09616026" w14:textId="77777777" w:rsidR="007873A6"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7B24C19" w14:textId="77777777" w:rsidR="007873A6"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0E1E4110" w14:textId="77777777" w:rsidR="007873A6" w:rsidRDefault="00000000">
      <w:pPr>
        <w:pStyle w:val="Heading3"/>
      </w:pPr>
      <w:bookmarkStart w:id="25" w:name="all-letters-are-manifestations-of-alif"/>
      <w:bookmarkEnd w:id="24"/>
      <w:r>
        <w:t>All Letters are Manifestations of Alif</w:t>
      </w:r>
    </w:p>
    <w:p w14:paraId="39B2BE88" w14:textId="77777777" w:rsidR="007873A6"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19443855" w14:textId="77777777" w:rsidR="007873A6"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6931CEF2" w14:textId="77777777" w:rsidR="007873A6"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36DD115A" w14:textId="77777777" w:rsidR="007873A6"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59EF71B3" w14:textId="77777777" w:rsidR="007873A6"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51E9CF38" w14:textId="77777777" w:rsidR="007873A6"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11BF8677" w14:textId="77777777" w:rsidR="007873A6" w:rsidRDefault="00000000">
      <w:pPr>
        <w:pStyle w:val="Heading3"/>
      </w:pPr>
      <w:bookmarkStart w:id="26" w:name="strive-to-enter-these-stations"/>
      <w:bookmarkEnd w:id="25"/>
      <w:r>
        <w:t>Strive to Enter These Stations</w:t>
      </w:r>
    </w:p>
    <w:p w14:paraId="7B964504" w14:textId="77777777" w:rsidR="007873A6"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4EE296B9" w14:textId="77777777" w:rsidR="007873A6"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5BD232D" w14:textId="77777777" w:rsidR="007873A6"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23FB6BBD" w14:textId="77777777" w:rsidR="007873A6"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7F60E4D5" w14:textId="77777777" w:rsidR="007873A6"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4337C1E7" w14:textId="77777777" w:rsidR="007873A6" w:rsidRDefault="00000000">
      <w:pPr>
        <w:pStyle w:val="Heading3"/>
      </w:pPr>
      <w:bookmarkStart w:id="27" w:name="the-alif-is-a-model-in-all-worlds"/>
      <w:bookmarkEnd w:id="26"/>
      <w:r>
        <w:t>The Alif is a Model in All Worlds</w:t>
      </w:r>
    </w:p>
    <w:p w14:paraId="4D16A4F1" w14:textId="77777777" w:rsidR="007873A6"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78C28C36" w14:textId="77777777" w:rsidR="007873A6"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5A89EB93" w14:textId="77777777" w:rsidR="007873A6"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781F5F42" w14:textId="77777777" w:rsidR="007873A6" w:rsidRDefault="00000000">
      <w:pPr>
        <w:pStyle w:val="Heading3"/>
      </w:pPr>
      <w:bookmarkStart w:id="28" w:name="contains-secrets-from-all-sciences"/>
      <w:bookmarkEnd w:id="27"/>
      <w:r>
        <w:lastRenderedPageBreak/>
        <w:t>Contains Secrets from All Sciences</w:t>
      </w:r>
    </w:p>
    <w:p w14:paraId="669666A7" w14:textId="77777777" w:rsidR="007873A6"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32ED024A" w14:textId="77777777" w:rsidR="007873A6"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497DA0C2" w14:textId="77777777" w:rsidR="007873A6" w:rsidRDefault="00000000">
      <w:pPr>
        <w:pStyle w:val="Heading4"/>
      </w:pPr>
      <w:bookmarkStart w:id="29" w:name="Xa834c8ca2e29120a5e889e2f8d0c8714232ad21"/>
      <w:r>
        <w:t>Serve As Symbols Between the Lover and Beloved</w:t>
      </w:r>
    </w:p>
    <w:p w14:paraId="738CFE14" w14:textId="77777777" w:rsidR="007873A6"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02FC29AC" w14:textId="77777777" w:rsidR="007873A6"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1ED76E3F" w14:textId="77777777" w:rsidR="007873A6"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49AD3AA9" w14:textId="77777777" w:rsidR="007873A6"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15B032B9" w14:textId="77777777" w:rsidR="007873A6"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2396A811" w14:textId="77777777" w:rsidR="007873A6"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65BA6B3E" w14:textId="77777777" w:rsidR="007873A6"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3BB105E9" w14:textId="77777777" w:rsidR="007873A6" w:rsidRDefault="00000000">
      <w:pPr>
        <w:pStyle w:val="Heading4"/>
      </w:pPr>
      <w:bookmarkStart w:id="30" w:name="resurrection-of-the-bodies"/>
      <w:bookmarkEnd w:id="29"/>
      <w:r>
        <w:t>Resurrection of the Bodies</w:t>
      </w:r>
    </w:p>
    <w:p w14:paraId="113C9410" w14:textId="77777777" w:rsidR="007873A6"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5C08EA2D" w14:textId="77777777" w:rsidR="007873A6"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5D0C9B4F" w14:textId="77777777" w:rsidR="007873A6"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47AF132B" w14:textId="77777777" w:rsidR="007873A6"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227F40EC" w14:textId="77777777" w:rsidR="007873A6"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06EA7195" w14:textId="77777777" w:rsidR="007873A6"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6B141E6B" w14:textId="77777777" w:rsidR="007873A6"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7DDFDF09" w14:textId="77777777" w:rsidR="007873A6"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107C5954" w14:textId="77777777" w:rsidR="007873A6" w:rsidRDefault="00000000">
      <w:pPr>
        <w:pStyle w:val="BodyText"/>
      </w:pPr>
      <w:r>
        <w:t>83) This is from the truth of what you have not heard before. So, if you are, O assembly of eloquence, then listen.</w:t>
      </w:r>
    </w:p>
    <w:p w14:paraId="0D7BA524" w14:textId="77777777" w:rsidR="007873A6"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5B7AFD57" w14:textId="77777777" w:rsidR="007873A6"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1855D357" w14:textId="77777777" w:rsidR="007873A6" w:rsidRDefault="00000000">
      <w:pPr>
        <w:pStyle w:val="Heading4"/>
      </w:pPr>
      <w:bookmarkStart w:id="31" w:name="creation-of-balanced-temperaments"/>
      <w:bookmarkEnd w:id="30"/>
      <w:r>
        <w:t>Creation of Balanced Temperaments</w:t>
      </w:r>
    </w:p>
    <w:p w14:paraId="2F997730" w14:textId="77777777" w:rsidR="007873A6"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2D7E4A53" w14:textId="77777777" w:rsidR="007873A6"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60F61C7B" w14:textId="77777777" w:rsidR="007873A6"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5CAF7BB7" w14:textId="77777777" w:rsidR="007873A6"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5329FDEF" w14:textId="77777777" w:rsidR="007873A6"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0CFFAD98" w14:textId="77777777" w:rsidR="007873A6"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47B345AF" w14:textId="77777777" w:rsidR="007873A6" w:rsidRDefault="00000000">
      <w:pPr>
        <w:pStyle w:val="Heading3"/>
      </w:pPr>
      <w:bookmarkStart w:id="32" w:name="Xd0bf345b7722c82fc6de447966ffbb1b9da301a"/>
      <w:bookmarkEnd w:id="28"/>
      <w:bookmarkEnd w:id="31"/>
      <w:r>
        <w:t>This Alif Descended At the Beginning of the Criterion</w:t>
      </w:r>
    </w:p>
    <w:p w14:paraId="43851D85" w14:textId="77777777" w:rsidR="007873A6"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64CA5413" w14:textId="77777777" w:rsidR="007873A6" w:rsidRDefault="00000000">
      <w:pPr>
        <w:pStyle w:val="Heading3"/>
      </w:pPr>
      <w:bookmarkStart w:id="33" w:name="blessed-are-those-who-attain-his-beauty"/>
      <w:bookmarkEnd w:id="32"/>
      <w:r>
        <w:t>Blessed Are Those Who Attain His Beauty</w:t>
      </w:r>
    </w:p>
    <w:p w14:paraId="41085829" w14:textId="77777777" w:rsidR="007873A6"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782AEF03" w14:textId="77777777" w:rsidR="007873A6"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2220494B" w14:textId="77777777" w:rsidR="007873A6" w:rsidRDefault="00000000">
      <w:r>
        <w:br w:type="page"/>
      </w:r>
    </w:p>
    <w:p w14:paraId="4BA877D2" w14:textId="77777777" w:rsidR="007873A6" w:rsidRDefault="00000000">
      <w:pPr>
        <w:pStyle w:val="Heading1"/>
      </w:pPr>
      <w:bookmarkStart w:id="34" w:name="sec-kalimat-i-maknunih-arabic"/>
      <w:bookmarkStart w:id="35" w:name="_Toc173675512"/>
      <w:bookmarkEnd w:id="2"/>
      <w:bookmarkEnd w:id="14"/>
      <w:bookmarkEnd w:id="33"/>
      <w:r>
        <w:lastRenderedPageBreak/>
        <w:t>Kalimat-i-Maknunih (Hidden Words of Arabic)</w:t>
      </w:r>
      <w:bookmarkEnd w:id="35"/>
    </w:p>
    <w:p w14:paraId="19098843" w14:textId="77777777" w:rsidR="007873A6" w:rsidRDefault="00000000">
      <w:pPr>
        <w:pStyle w:val="FirstParagraph"/>
      </w:pPr>
      <w:r>
        <w:t>He is the Splendid, the Most Splendid.</w:t>
      </w:r>
    </w:p>
    <w:p w14:paraId="1DBD2512" w14:textId="77777777" w:rsidR="007873A6"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7C43D5E3" w14:textId="77777777" w:rsidR="007873A6" w:rsidRDefault="00000000">
      <w:pPr>
        <w:pStyle w:val="Heading2"/>
      </w:pPr>
      <w:bookmarkStart w:id="36" w:name="verses-1-9"/>
      <w:r>
        <w:t>Verses 1-9</w:t>
      </w:r>
    </w:p>
    <w:p w14:paraId="51716810" w14:textId="77777777" w:rsidR="007873A6" w:rsidRDefault="00000000">
      <w:pPr>
        <w:pStyle w:val="FirstParagraph"/>
      </w:pPr>
      <w:r>
        <w:t>1 O Son of the Spirit,</w:t>
      </w:r>
    </w:p>
    <w:p w14:paraId="06B21EBC" w14:textId="77777777" w:rsidR="007873A6" w:rsidRDefault="00000000">
      <w:pPr>
        <w:pStyle w:val="BodyText"/>
      </w:pPr>
      <w:r>
        <w:t>At the beginning of speech, possess a pure, good, enlightened heart so that you may possess an eternal, lasting, timeless, ancient kingdom.</w:t>
      </w:r>
    </w:p>
    <w:p w14:paraId="7A51BB81" w14:textId="77777777" w:rsidR="007873A6" w:rsidRDefault="00000000">
      <w:pPr>
        <w:pStyle w:val="BodyText"/>
      </w:pPr>
      <w:r>
        <w:t>2 O Son of the Spirit,</w:t>
      </w:r>
    </w:p>
    <w:p w14:paraId="2C934052" w14:textId="77777777" w:rsidR="007873A6"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28175864" w14:textId="77777777" w:rsidR="007873A6" w:rsidRDefault="00000000">
      <w:pPr>
        <w:pStyle w:val="BodyText"/>
      </w:pPr>
      <w:r>
        <w:t>3 O Son of Man,</w:t>
      </w:r>
    </w:p>
    <w:p w14:paraId="22A6BC90" w14:textId="77777777" w:rsidR="007873A6" w:rsidRDefault="00000000">
      <w:pPr>
        <w:pStyle w:val="BodyText"/>
      </w:pPr>
      <w:r>
        <w:t>In the eternity of My essence and the ancientness of My being, I knew My love for you; thus, I created you, cast upon you My likeness, and revealed to you My beauty.</w:t>
      </w:r>
    </w:p>
    <w:p w14:paraId="719C97AF" w14:textId="77777777" w:rsidR="007873A6" w:rsidRDefault="00000000">
      <w:pPr>
        <w:pStyle w:val="BodyText"/>
      </w:pPr>
      <w:r>
        <w:t>4 O Son of Man,</w:t>
      </w:r>
    </w:p>
    <w:p w14:paraId="1F73F755" w14:textId="77777777" w:rsidR="007873A6" w:rsidRDefault="00000000">
      <w:pPr>
        <w:pStyle w:val="BodyText"/>
      </w:pPr>
      <w:r>
        <w:t>I loved your creation, so I created you; love Me so that I may remember you, and in the spirit of life, I will establish you.</w:t>
      </w:r>
    </w:p>
    <w:p w14:paraId="3EE43AF1" w14:textId="77777777" w:rsidR="007873A6" w:rsidRDefault="00000000">
      <w:pPr>
        <w:pStyle w:val="BodyText"/>
      </w:pPr>
      <w:r>
        <w:t>5 O Son of Being,</w:t>
      </w:r>
    </w:p>
    <w:p w14:paraId="54B5F8D4" w14:textId="77777777" w:rsidR="007873A6" w:rsidRDefault="00000000">
      <w:pPr>
        <w:pStyle w:val="BodyText"/>
      </w:pPr>
      <w:r>
        <w:t>Love Me so that I may love you. If you do not love Me, I will never love you. Know this, O servant.</w:t>
      </w:r>
    </w:p>
    <w:p w14:paraId="6417CF94" w14:textId="77777777" w:rsidR="007873A6" w:rsidRDefault="00000000">
      <w:pPr>
        <w:pStyle w:val="BodyText"/>
      </w:pPr>
      <w:r>
        <w:t>6 O Son of Being,</w:t>
      </w:r>
    </w:p>
    <w:p w14:paraId="0083568F" w14:textId="77777777" w:rsidR="007873A6" w:rsidRDefault="00000000">
      <w:pPr>
        <w:pStyle w:val="BodyText"/>
      </w:pPr>
      <w:r>
        <w:t>Your contentment is My love, and your paradise is My presence. Enter it and do not be patient. This is what has been destined for you in Our highest kingdom and Our most exalted dominion.</w:t>
      </w:r>
    </w:p>
    <w:p w14:paraId="499C4DBE" w14:textId="77777777" w:rsidR="007873A6" w:rsidRDefault="00000000">
      <w:pPr>
        <w:pStyle w:val="BodyText"/>
      </w:pPr>
      <w:r>
        <w:t>7 O Son of Man,</w:t>
      </w:r>
    </w:p>
    <w:p w14:paraId="0C5F48CC" w14:textId="77777777" w:rsidR="007873A6" w:rsidRDefault="00000000">
      <w:pPr>
        <w:pStyle w:val="BodyText"/>
      </w:pPr>
      <w:r>
        <w:t>If you love Myself, then turn away from yourself, and if you desire My pleasure, then disregard your own, so that you may perish in Me and I may eternally exist in you.</w:t>
      </w:r>
    </w:p>
    <w:p w14:paraId="3E785FB9" w14:textId="77777777" w:rsidR="007873A6" w:rsidRDefault="00000000">
      <w:pPr>
        <w:pStyle w:val="BodyText"/>
      </w:pPr>
      <w:r>
        <w:t>8 O Son of the Spirit,</w:t>
      </w:r>
    </w:p>
    <w:p w14:paraId="2AFD1D17" w14:textId="77777777" w:rsidR="007873A6"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4B51CFE0" w14:textId="77777777" w:rsidR="007873A6" w:rsidRDefault="00000000">
      <w:pPr>
        <w:pStyle w:val="BodyText"/>
      </w:pPr>
      <w:r>
        <w:t>9 O Son of Being,</w:t>
      </w:r>
    </w:p>
    <w:p w14:paraId="1CA09A05" w14:textId="77777777" w:rsidR="007873A6" w:rsidRDefault="00000000">
      <w:pPr>
        <w:pStyle w:val="BodyText"/>
      </w:pPr>
      <w:r>
        <w:t>My love is my fortress; whoever enters it will be saved and secure, and whoever turns away will go astray and perish.</w:t>
      </w:r>
    </w:p>
    <w:p w14:paraId="58417CE5" w14:textId="77777777" w:rsidR="007873A6" w:rsidRDefault="00000000">
      <w:pPr>
        <w:pStyle w:val="Heading2"/>
      </w:pPr>
      <w:bookmarkStart w:id="37" w:name="verses-10-18"/>
      <w:bookmarkEnd w:id="36"/>
      <w:r>
        <w:t>Verses 10-18</w:t>
      </w:r>
    </w:p>
    <w:p w14:paraId="6361372E" w14:textId="77777777" w:rsidR="007873A6" w:rsidRDefault="00000000">
      <w:pPr>
        <w:pStyle w:val="FirstParagraph"/>
      </w:pPr>
      <w:r>
        <w:t>10 O Son of Utterance,</w:t>
      </w:r>
    </w:p>
    <w:p w14:paraId="238EBF52" w14:textId="77777777" w:rsidR="007873A6" w:rsidRDefault="00000000">
      <w:pPr>
        <w:pStyle w:val="BodyText"/>
      </w:pPr>
      <w:r>
        <w:t>You are my fortress; enter it to be safe. My love is in you; recognize it within yourself so that you may find Me near.</w:t>
      </w:r>
    </w:p>
    <w:p w14:paraId="364E7DF0" w14:textId="77777777" w:rsidR="007873A6" w:rsidRDefault="00000000">
      <w:pPr>
        <w:pStyle w:val="BodyText"/>
      </w:pPr>
      <w:r>
        <w:t>11 O Son of Being,</w:t>
      </w:r>
    </w:p>
    <w:p w14:paraId="7C422F29" w14:textId="77777777" w:rsidR="007873A6" w:rsidRDefault="00000000">
      <w:pPr>
        <w:pStyle w:val="BodyText"/>
      </w:pPr>
      <w:r>
        <w:t>You are My niche and My lamp is within you; draw light from it and do not seek others, for I have created you rich and I have bestowed My bounty upon you in abundance.</w:t>
      </w:r>
    </w:p>
    <w:p w14:paraId="121822F8" w14:textId="77777777" w:rsidR="007873A6" w:rsidRDefault="00000000">
      <w:pPr>
        <w:pStyle w:val="BodyText"/>
      </w:pPr>
      <w:r>
        <w:t>12 O Son of Being,</w:t>
      </w:r>
    </w:p>
    <w:p w14:paraId="43024D4D" w14:textId="77777777" w:rsidR="007873A6"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4A5C4835" w14:textId="77777777" w:rsidR="007873A6" w:rsidRDefault="00000000">
      <w:pPr>
        <w:pStyle w:val="BodyText"/>
      </w:pPr>
      <w:r>
        <w:t>13 O Son of Spirit,</w:t>
      </w:r>
    </w:p>
    <w:p w14:paraId="514AECCC" w14:textId="77777777" w:rsidR="007873A6"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426B3C41" w14:textId="77777777" w:rsidR="007873A6" w:rsidRDefault="00000000">
      <w:pPr>
        <w:pStyle w:val="BodyText"/>
      </w:pPr>
      <w:r>
        <w:t>14 O Son of Man,</w:t>
      </w:r>
    </w:p>
    <w:p w14:paraId="26F363E7" w14:textId="77777777" w:rsidR="007873A6"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624C6A09" w14:textId="77777777" w:rsidR="007873A6" w:rsidRDefault="00000000">
      <w:pPr>
        <w:pStyle w:val="BodyText"/>
      </w:pPr>
      <w:r>
        <w:t>15 O Son of Utterance,</w:t>
      </w:r>
    </w:p>
    <w:p w14:paraId="288CC24C" w14:textId="77777777" w:rsidR="007873A6"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3B06AE15" w14:textId="77777777" w:rsidR="007873A6" w:rsidRDefault="00000000">
      <w:pPr>
        <w:pStyle w:val="BodyText"/>
      </w:pPr>
      <w:r>
        <w:lastRenderedPageBreak/>
        <w:t>16 O Son of Light,</w:t>
      </w:r>
    </w:p>
    <w:p w14:paraId="0A51389E" w14:textId="77777777" w:rsidR="007873A6" w:rsidRDefault="00000000">
      <w:pPr>
        <w:pStyle w:val="BodyText"/>
      </w:pPr>
      <w:r>
        <w:t>Forget everything other than Me and find comfort in My spirit. This is from the essence of My command, so turn towards it.</w:t>
      </w:r>
    </w:p>
    <w:p w14:paraId="68F5C8D5" w14:textId="77777777" w:rsidR="007873A6" w:rsidRDefault="00000000">
      <w:pPr>
        <w:pStyle w:val="BodyText"/>
      </w:pPr>
      <w:r>
        <w:t>17 O Son of Man,</w:t>
      </w:r>
    </w:p>
    <w:p w14:paraId="38267F80" w14:textId="77777777" w:rsidR="007873A6" w:rsidRDefault="00000000">
      <w:pPr>
        <w:pStyle w:val="BodyText"/>
      </w:pPr>
      <w:r>
        <w:t>Be content with Me and seek no one else besides Me, for nothing other than Me will ever satisfy you.</w:t>
      </w:r>
    </w:p>
    <w:p w14:paraId="37F62F76" w14:textId="77777777" w:rsidR="007873A6" w:rsidRDefault="00000000">
      <w:pPr>
        <w:pStyle w:val="BodyText"/>
      </w:pPr>
      <w:r>
        <w:t>18 O Son of Spirit,</w:t>
      </w:r>
    </w:p>
    <w:p w14:paraId="7A879329" w14:textId="77777777" w:rsidR="007873A6" w:rsidRDefault="00000000">
      <w:pPr>
        <w:pStyle w:val="BodyText"/>
      </w:pPr>
      <w:r>
        <w:t>Do not ask of Me what you do not desire for yourself, then be satisfied with what We have ordained for you. What is beneficial for you is this, if you accept it with contentment.</w:t>
      </w:r>
    </w:p>
    <w:p w14:paraId="3E258F2B" w14:textId="77777777" w:rsidR="007873A6" w:rsidRDefault="00000000">
      <w:pPr>
        <w:pStyle w:val="Heading2"/>
      </w:pPr>
      <w:bookmarkStart w:id="38" w:name="verses-19-27"/>
      <w:bookmarkEnd w:id="37"/>
      <w:r>
        <w:t>Verses 19-27</w:t>
      </w:r>
    </w:p>
    <w:p w14:paraId="41F24774" w14:textId="77777777" w:rsidR="007873A6" w:rsidRDefault="00000000">
      <w:pPr>
        <w:pStyle w:val="FirstParagraph"/>
      </w:pPr>
      <w:r>
        <w:t>19 O Son of the Supreme Horizon,</w:t>
      </w:r>
    </w:p>
    <w:p w14:paraId="06ABF706" w14:textId="77777777" w:rsidR="007873A6" w:rsidRDefault="00000000">
      <w:pPr>
        <w:pStyle w:val="BodyText"/>
      </w:pPr>
      <w:r>
        <w:t>I have breathed into you a spirit from Me so that you might be a beloved to Me; why have you abandoned Me and sought a beloved other than Me?</w:t>
      </w:r>
    </w:p>
    <w:p w14:paraId="0E305868" w14:textId="77777777" w:rsidR="007873A6" w:rsidRDefault="00000000">
      <w:pPr>
        <w:pStyle w:val="BodyText"/>
      </w:pPr>
      <w:r>
        <w:t>20 O Son of Spirit,</w:t>
      </w:r>
    </w:p>
    <w:p w14:paraId="6FBC3C3C" w14:textId="77777777" w:rsidR="007873A6"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235FBB51" w14:textId="77777777" w:rsidR="007873A6" w:rsidRDefault="00000000">
      <w:pPr>
        <w:pStyle w:val="BodyText"/>
      </w:pPr>
      <w:r>
        <w:t>21 O Son of Man,</w:t>
      </w:r>
    </w:p>
    <w:p w14:paraId="2AA1CD19" w14:textId="77777777" w:rsidR="007873A6" w:rsidRDefault="00000000">
      <w:pPr>
        <w:pStyle w:val="BodyText"/>
      </w:pPr>
      <w:r>
        <w:t>I have destined for you fruits from the most glorious tree, how could you turn away from it and be content with what is lesser? Return to what is better for you in the highest horizon.</w:t>
      </w:r>
    </w:p>
    <w:p w14:paraId="1C45F42D" w14:textId="77777777" w:rsidR="007873A6" w:rsidRDefault="00000000">
      <w:pPr>
        <w:pStyle w:val="BodyText"/>
      </w:pPr>
      <w:r>
        <w:t>22 O Son of Spirit,</w:t>
      </w:r>
    </w:p>
    <w:p w14:paraId="42B52FC0" w14:textId="77777777" w:rsidR="007873A6" w:rsidRDefault="00000000">
      <w:pPr>
        <w:pStyle w:val="BodyText"/>
      </w:pPr>
      <w:r>
        <w:t>I have created you lofty, but you have made yourself lowly; ascend to that for which you were created.</w:t>
      </w:r>
    </w:p>
    <w:p w14:paraId="3BF5A494" w14:textId="77777777" w:rsidR="007873A6" w:rsidRDefault="00000000">
      <w:pPr>
        <w:pStyle w:val="BodyText"/>
      </w:pPr>
      <w:r>
        <w:t>23 O Son of Darkness,</w:t>
      </w:r>
    </w:p>
    <w:p w14:paraId="59B794B6" w14:textId="77777777" w:rsidR="007873A6" w:rsidRDefault="00000000">
      <w:pPr>
        <w:pStyle w:val="BodyText"/>
      </w:pPr>
      <w:r>
        <w:t>I call you to eternity, but you seek extinction. Why have you turned away from what We desire and inclined toward what you desire?</w:t>
      </w:r>
    </w:p>
    <w:p w14:paraId="72D0E6E0" w14:textId="77777777" w:rsidR="007873A6" w:rsidRDefault="00000000">
      <w:pPr>
        <w:pStyle w:val="BodyText"/>
      </w:pPr>
      <w:r>
        <w:t>24 O Son of Man,</w:t>
      </w:r>
    </w:p>
    <w:p w14:paraId="53361AA2" w14:textId="77777777" w:rsidR="007873A6" w:rsidRDefault="00000000">
      <w:pPr>
        <w:pStyle w:val="BodyText"/>
      </w:pPr>
      <w:r>
        <w:t>Do not exceed your limits nor claim what is not fitting for you. Prostrate before the dawning-place of your Lord, the Possessor of Power and Authority.</w:t>
      </w:r>
    </w:p>
    <w:p w14:paraId="5DA88B0C" w14:textId="77777777" w:rsidR="007873A6" w:rsidRDefault="00000000">
      <w:pPr>
        <w:pStyle w:val="BodyText"/>
      </w:pPr>
      <w:r>
        <w:t>25 O Son of Spirit,</w:t>
      </w:r>
    </w:p>
    <w:p w14:paraId="25EB2F2A" w14:textId="77777777" w:rsidR="007873A6" w:rsidRDefault="00000000">
      <w:pPr>
        <w:pStyle w:val="BodyText"/>
      </w:pPr>
      <w:r>
        <w:t>Do not take pride over the poor with self-glory, for I walk before him, and see you in your adverse condition, and I curse upon you forever.</w:t>
      </w:r>
    </w:p>
    <w:p w14:paraId="4A7D3600" w14:textId="77777777" w:rsidR="007873A6" w:rsidRDefault="00000000">
      <w:pPr>
        <w:pStyle w:val="BodyText"/>
      </w:pPr>
      <w:r>
        <w:lastRenderedPageBreak/>
        <w:t>26 O Son of Existence,</w:t>
      </w:r>
    </w:p>
    <w:p w14:paraId="408D6C60" w14:textId="77777777" w:rsidR="007873A6" w:rsidRDefault="00000000">
      <w:pPr>
        <w:pStyle w:val="BodyText"/>
      </w:pPr>
      <w:r>
        <w:t>How have you forgotten your own flaws and preoccupied yourself with the flaws of My servants? Upon anyone who does this, My curse is upon them.</w:t>
      </w:r>
    </w:p>
    <w:p w14:paraId="0C837891" w14:textId="77777777" w:rsidR="007873A6" w:rsidRDefault="00000000">
      <w:pPr>
        <w:pStyle w:val="BodyText"/>
      </w:pPr>
      <w:r>
        <w:t>27 O Son of Man,</w:t>
      </w:r>
    </w:p>
    <w:p w14:paraId="2AB5166A" w14:textId="77777777" w:rsidR="007873A6" w:rsidRDefault="00000000">
      <w:pPr>
        <w:pStyle w:val="BodyText"/>
      </w:pPr>
      <w:r>
        <w:t>Do not breathe in the fault of anyone as long as you yourself are flawed. If you do otherwise, you are cursed, and I bear witness to that.</w:t>
      </w:r>
    </w:p>
    <w:p w14:paraId="00299BC8" w14:textId="77777777" w:rsidR="007873A6" w:rsidRDefault="00000000">
      <w:pPr>
        <w:pStyle w:val="Heading2"/>
      </w:pPr>
      <w:bookmarkStart w:id="39" w:name="verses-28-36"/>
      <w:bookmarkEnd w:id="38"/>
      <w:r>
        <w:t>Verses 28-36</w:t>
      </w:r>
    </w:p>
    <w:p w14:paraId="5749EEC5" w14:textId="77777777" w:rsidR="007873A6" w:rsidRDefault="00000000">
      <w:pPr>
        <w:pStyle w:val="FirstParagraph"/>
      </w:pPr>
      <w:r>
        <w:t>28 O Son of Spirit,</w:t>
      </w:r>
    </w:p>
    <w:p w14:paraId="4A59CE5D" w14:textId="77777777" w:rsidR="007873A6" w:rsidRDefault="00000000">
      <w:pPr>
        <w:pStyle w:val="BodyText"/>
      </w:pPr>
      <w:r>
        <w:t>Be certain that he who commands people to justice but commits indecency himself is not of me, even if he bears my name.</w:t>
      </w:r>
    </w:p>
    <w:p w14:paraId="724EA2FE" w14:textId="77777777" w:rsidR="007873A6" w:rsidRDefault="00000000">
      <w:pPr>
        <w:pStyle w:val="BodyText"/>
      </w:pPr>
      <w:r>
        <w:t>29 O Son of Being,</w:t>
      </w:r>
    </w:p>
    <w:p w14:paraId="4DCFE8FA" w14:textId="77777777" w:rsidR="007873A6" w:rsidRDefault="00000000">
      <w:pPr>
        <w:pStyle w:val="BodyText"/>
      </w:pPr>
      <w:r>
        <w:t>Do not attribute to another what you do not like for yourself, and do not say what you do not do. This is my command to you, so act upon it.</w:t>
      </w:r>
    </w:p>
    <w:p w14:paraId="3C299EA7" w14:textId="77777777" w:rsidR="007873A6" w:rsidRDefault="00000000">
      <w:pPr>
        <w:pStyle w:val="BodyText"/>
      </w:pPr>
      <w:r>
        <w:t>30 O Son of Man,</w:t>
      </w:r>
    </w:p>
    <w:p w14:paraId="23B852B9" w14:textId="77777777" w:rsidR="007873A6" w:rsidRDefault="00000000">
      <w:pPr>
        <w:pStyle w:val="BodyText"/>
      </w:pPr>
      <w:r>
        <w:t>Do not deny the face of my servant when he asks you for something; for his face is my face, so be ashamed before me.</w:t>
      </w:r>
    </w:p>
    <w:p w14:paraId="714A45D1" w14:textId="77777777" w:rsidR="007873A6" w:rsidRDefault="00000000">
      <w:pPr>
        <w:pStyle w:val="BodyText"/>
      </w:pPr>
      <w:r>
        <w:t>31 O Son of Being,</w:t>
      </w:r>
    </w:p>
    <w:p w14:paraId="49654F1F" w14:textId="77777777" w:rsidR="007873A6" w:rsidRDefault="00000000">
      <w:pPr>
        <w:pStyle w:val="BodyText"/>
      </w:pPr>
      <w:r>
        <w:t>Account for yourself every day before you are held accountable, for death will come to you suddenly and you will stand to account for yourself.</w:t>
      </w:r>
    </w:p>
    <w:p w14:paraId="4E993D31" w14:textId="77777777" w:rsidR="007873A6" w:rsidRDefault="00000000">
      <w:pPr>
        <w:pStyle w:val="BodyText"/>
      </w:pPr>
      <w:r>
        <w:t>32 O Son of Ignorance,</w:t>
      </w:r>
    </w:p>
    <w:p w14:paraId="67CD4DFA" w14:textId="77777777" w:rsidR="007873A6" w:rsidRDefault="00000000">
      <w:pPr>
        <w:pStyle w:val="BodyText"/>
      </w:pPr>
      <w:r>
        <w:t>I have made death a glad tidings for you, how can you be saddened by it. And I have made light a radiance for you, how can you veil yourself from it.</w:t>
      </w:r>
    </w:p>
    <w:p w14:paraId="4A354D1B" w14:textId="77777777" w:rsidR="007873A6" w:rsidRDefault="00000000">
      <w:pPr>
        <w:pStyle w:val="BodyText"/>
      </w:pPr>
      <w:r>
        <w:t>33 O Son of the Spirit,</w:t>
      </w:r>
    </w:p>
    <w:p w14:paraId="79DBE41D" w14:textId="77777777" w:rsidR="007873A6" w:rsidRDefault="00000000">
      <w:pPr>
        <w:pStyle w:val="BodyText"/>
      </w:pPr>
      <w:r>
        <w:t>With the glad tidings of light I give you good news, so rejoice in it. And I call you to the abode of holiness, take refuge in it, that you may rest for eternity.</w:t>
      </w:r>
    </w:p>
    <w:p w14:paraId="03CB2E8A" w14:textId="77777777" w:rsidR="007873A6" w:rsidRDefault="00000000">
      <w:pPr>
        <w:pStyle w:val="BodyText"/>
      </w:pPr>
      <w:r>
        <w:t>34 O Son of the Spirit,</w:t>
      </w:r>
    </w:p>
    <w:p w14:paraId="24C51D4E" w14:textId="77777777" w:rsidR="007873A6"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39020384" w14:textId="77777777" w:rsidR="007873A6" w:rsidRDefault="00000000">
      <w:pPr>
        <w:pStyle w:val="BodyText"/>
      </w:pPr>
      <w:r>
        <w:t>35 O Son of Man,</w:t>
      </w:r>
    </w:p>
    <w:p w14:paraId="1D4DB20D" w14:textId="77777777" w:rsidR="007873A6" w:rsidRDefault="00000000">
      <w:pPr>
        <w:pStyle w:val="BodyText"/>
      </w:pPr>
      <w:r>
        <w:lastRenderedPageBreak/>
        <w:t>Do not grieve except in your distance from Us, and do not rejoice except in your nearness to Us and your return to Us.</w:t>
      </w:r>
    </w:p>
    <w:p w14:paraId="48B4610F" w14:textId="77777777" w:rsidR="007873A6" w:rsidRDefault="00000000">
      <w:pPr>
        <w:pStyle w:val="BodyText"/>
      </w:pPr>
      <w:r>
        <w:t>36 O Son of Man,</w:t>
      </w:r>
    </w:p>
    <w:p w14:paraId="4AFC491A" w14:textId="77777777" w:rsidR="007873A6" w:rsidRDefault="00000000">
      <w:pPr>
        <w:pStyle w:val="BodyText"/>
      </w:pPr>
      <w:r>
        <w:t>Rejoice in the joy of your heart, so that you may be prepared for My meeting and a mirror to My beauty.</w:t>
      </w:r>
    </w:p>
    <w:p w14:paraId="4B8D3D51" w14:textId="77777777" w:rsidR="007873A6" w:rsidRDefault="00000000">
      <w:pPr>
        <w:pStyle w:val="Heading2"/>
      </w:pPr>
      <w:bookmarkStart w:id="40" w:name="verses-37-45"/>
      <w:bookmarkEnd w:id="39"/>
      <w:r>
        <w:t>Verses 37-45</w:t>
      </w:r>
    </w:p>
    <w:p w14:paraId="04762239" w14:textId="77777777" w:rsidR="007873A6" w:rsidRDefault="00000000">
      <w:pPr>
        <w:pStyle w:val="FirstParagraph"/>
      </w:pPr>
      <w:r>
        <w:t>37 O Son of Man,</w:t>
      </w:r>
    </w:p>
    <w:p w14:paraId="430B975C" w14:textId="77777777" w:rsidR="007873A6" w:rsidRDefault="00000000">
      <w:pPr>
        <w:pStyle w:val="BodyText"/>
      </w:pPr>
      <w:r>
        <w:t>Do not deprive yourself of the beauty of My garment, nor deny your share from the novelty of My garden; lest thirst overtake you in the eternity of My essence.</w:t>
      </w:r>
    </w:p>
    <w:p w14:paraId="2EBA762C" w14:textId="77777777" w:rsidR="007873A6" w:rsidRDefault="00000000">
      <w:pPr>
        <w:pStyle w:val="BodyText"/>
      </w:pPr>
      <w:r>
        <w:t>38 O Son of Being,</w:t>
      </w:r>
    </w:p>
    <w:p w14:paraId="42542FFB" w14:textId="77777777" w:rsidR="007873A6" w:rsidRDefault="00000000">
      <w:pPr>
        <w:pStyle w:val="BodyText"/>
      </w:pPr>
      <w:r>
        <w:t>Observe My boundaries out of love for Me, then restrain yourself from what you desire in pursuit of My pleasure.</w:t>
      </w:r>
    </w:p>
    <w:p w14:paraId="32C17A4A" w14:textId="77777777" w:rsidR="007873A6" w:rsidRDefault="00000000">
      <w:pPr>
        <w:pStyle w:val="BodyText"/>
      </w:pPr>
      <w:r>
        <w:t>39 O Son of Man,</w:t>
      </w:r>
    </w:p>
    <w:p w14:paraId="437D3503" w14:textId="77777777" w:rsidR="007873A6" w:rsidRDefault="00000000">
      <w:pPr>
        <w:pStyle w:val="BodyText"/>
      </w:pPr>
      <w:r>
        <w:t>Do not abandon My commands out of love for My beauty, and do not forget My precepts in pursuit of My pleasure.</w:t>
      </w:r>
    </w:p>
    <w:p w14:paraId="35677C8C" w14:textId="77777777" w:rsidR="007873A6" w:rsidRDefault="00000000">
      <w:pPr>
        <w:pStyle w:val="BodyText"/>
      </w:pPr>
      <w:r>
        <w:t>40 O Son of Man,</w:t>
      </w:r>
    </w:p>
    <w:p w14:paraId="5E21D323" w14:textId="77777777" w:rsidR="007873A6" w:rsidRDefault="00000000">
      <w:pPr>
        <w:pStyle w:val="BodyText"/>
      </w:pPr>
      <w:r>
        <w:t>Gallop through the wilderness of oblivion, then hasten in the field of the sky. You will find comfort only in submission to Our command and in humility before Our Face.</w:t>
      </w:r>
    </w:p>
    <w:p w14:paraId="52ADBC1B" w14:textId="77777777" w:rsidR="007873A6" w:rsidRDefault="00000000">
      <w:pPr>
        <w:pStyle w:val="BodyText"/>
      </w:pPr>
      <w:r>
        <w:t>41 O Son of Man,</w:t>
      </w:r>
    </w:p>
    <w:p w14:paraId="6E164234" w14:textId="77777777" w:rsidR="007873A6" w:rsidRDefault="00000000">
      <w:pPr>
        <w:pStyle w:val="BodyText"/>
      </w:pPr>
      <w:r>
        <w:t>Magnify My command that I may reveal unto you the secrets of greatness, and shine upon you with the lights of eternity.</w:t>
      </w:r>
    </w:p>
    <w:p w14:paraId="66F6C265" w14:textId="77777777" w:rsidR="007873A6" w:rsidRDefault="00000000">
      <w:pPr>
        <w:pStyle w:val="BodyText"/>
      </w:pPr>
      <w:r>
        <w:t>42 O Son of Man,</w:t>
      </w:r>
    </w:p>
    <w:p w14:paraId="238C8020" w14:textId="77777777" w:rsidR="007873A6" w:rsidRDefault="00000000">
      <w:pPr>
        <w:pStyle w:val="BodyText"/>
      </w:pPr>
      <w:r>
        <w:t>Be submissive to Me so that I may be humble towards you, and support My command so that you may be supported in the Kingdom.</w:t>
      </w:r>
    </w:p>
    <w:p w14:paraId="601C0086" w14:textId="77777777" w:rsidR="007873A6" w:rsidRDefault="00000000">
      <w:pPr>
        <w:pStyle w:val="BodyText"/>
      </w:pPr>
      <w:r>
        <w:t>43 O Son of Being,</w:t>
      </w:r>
    </w:p>
    <w:p w14:paraId="2D4CF7A9" w14:textId="77777777" w:rsidR="007873A6" w:rsidRDefault="00000000">
      <w:pPr>
        <w:pStyle w:val="BodyText"/>
      </w:pPr>
      <w:r>
        <w:t>Remember Me in My earth so that I may remember you in My heaven; that your eye may be comforted thereby, and My eye may be comforted thereby as well.</w:t>
      </w:r>
    </w:p>
    <w:p w14:paraId="7CC5E635" w14:textId="77777777" w:rsidR="007873A6" w:rsidRDefault="00000000">
      <w:pPr>
        <w:pStyle w:val="BodyText"/>
      </w:pPr>
      <w:r>
        <w:t>44 O Son of the Throne,</w:t>
      </w:r>
    </w:p>
    <w:p w14:paraId="4F1D7AF6" w14:textId="77777777" w:rsidR="007873A6"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39030503" w14:textId="77777777" w:rsidR="007873A6" w:rsidRDefault="00000000">
      <w:pPr>
        <w:pStyle w:val="BodyText"/>
      </w:pPr>
      <w:r>
        <w:lastRenderedPageBreak/>
        <w:t>45 O Son of Existence,</w:t>
      </w:r>
    </w:p>
    <w:p w14:paraId="43E40F2B" w14:textId="77777777" w:rsidR="007873A6" w:rsidRDefault="00000000">
      <w:pPr>
        <w:pStyle w:val="BodyText"/>
      </w:pPr>
      <w:r>
        <w:t>Strive in My path, content with Me and grateful for My decree, so that you may rest with Me in the domes of grandeur, behind the curtains of might.</w:t>
      </w:r>
    </w:p>
    <w:p w14:paraId="1F26BE9D" w14:textId="77777777" w:rsidR="007873A6" w:rsidRDefault="00000000">
      <w:pPr>
        <w:pStyle w:val="Heading2"/>
      </w:pPr>
      <w:bookmarkStart w:id="41" w:name="verses-46-54"/>
      <w:bookmarkEnd w:id="40"/>
      <w:r>
        <w:t>Verses 46-54</w:t>
      </w:r>
    </w:p>
    <w:p w14:paraId="2C6B4648" w14:textId="77777777" w:rsidR="007873A6" w:rsidRDefault="00000000">
      <w:pPr>
        <w:pStyle w:val="FirstParagraph"/>
      </w:pPr>
      <w:r>
        <w:t>46 O Son of Man,</w:t>
      </w:r>
    </w:p>
    <w:p w14:paraId="2A74094E" w14:textId="77777777" w:rsidR="007873A6"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4095C450" w14:textId="77777777" w:rsidR="007873A6" w:rsidRDefault="00000000">
      <w:pPr>
        <w:pStyle w:val="BodyText"/>
      </w:pPr>
      <w:r>
        <w:t>47 O Son of Man,</w:t>
      </w:r>
    </w:p>
    <w:p w14:paraId="4C98F5C5" w14:textId="77777777" w:rsidR="007873A6"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23197610" w14:textId="77777777" w:rsidR="007873A6" w:rsidRDefault="00000000">
      <w:pPr>
        <w:pStyle w:val="BodyText"/>
      </w:pPr>
      <w:r>
        <w:t>48 O Son of Man,</w:t>
      </w:r>
    </w:p>
    <w:p w14:paraId="22D30214" w14:textId="77777777" w:rsidR="007873A6" w:rsidRDefault="00000000">
      <w:pPr>
        <w:pStyle w:val="BodyText"/>
      </w:pPr>
      <w:r>
        <w:t>Everything has a sign; the sign of love is patience in My decree and endurance in My trials.</w:t>
      </w:r>
    </w:p>
    <w:p w14:paraId="140390EF" w14:textId="77777777" w:rsidR="007873A6" w:rsidRDefault="00000000">
      <w:pPr>
        <w:pStyle w:val="BodyText"/>
      </w:pPr>
      <w:r>
        <w:t>49 O Son of Man,</w:t>
      </w:r>
    </w:p>
    <w:p w14:paraId="67DBE83B" w14:textId="77777777" w:rsidR="007873A6" w:rsidRDefault="00000000">
      <w:pPr>
        <w:pStyle w:val="BodyText"/>
      </w:pPr>
      <w:r>
        <w:t>The sincere lover longs for trials as the sinner longs for forgiveness and the offender for mercy.</w:t>
      </w:r>
    </w:p>
    <w:p w14:paraId="7A68FD3E" w14:textId="77777777" w:rsidR="007873A6" w:rsidRDefault="00000000">
      <w:pPr>
        <w:pStyle w:val="BodyText"/>
      </w:pPr>
      <w:r>
        <w:t>50 O Son of Man,</w:t>
      </w:r>
    </w:p>
    <w:p w14:paraId="28C81D40" w14:textId="77777777" w:rsidR="007873A6"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2016DF1E" w14:textId="77777777" w:rsidR="007873A6" w:rsidRDefault="00000000">
      <w:pPr>
        <w:pStyle w:val="BodyText"/>
      </w:pPr>
      <w:r>
        <w:t>51 O Son of Man,</w:t>
      </w:r>
    </w:p>
    <w:p w14:paraId="287A4496" w14:textId="77777777" w:rsidR="007873A6"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75A5FB4A" w14:textId="77777777" w:rsidR="007873A6" w:rsidRDefault="00000000">
      <w:pPr>
        <w:pStyle w:val="Heading4"/>
      </w:pPr>
      <w:bookmarkStart w:id="42" w:name="X6a6ee21cb987d5300342f3e9cfbd4fdc91b1a15"/>
      <w:r>
        <w:t>Note: The instructions for GPT4 was changed to be less influenced by the official translation.</w:t>
      </w:r>
    </w:p>
    <w:p w14:paraId="7BA64D0D" w14:textId="77777777" w:rsidR="007873A6" w:rsidRDefault="00000000">
      <w:pPr>
        <w:pStyle w:val="FirstParagraph"/>
      </w:pPr>
      <w:r>
        <w:t>52 O Child of Humanity,</w:t>
      </w:r>
    </w:p>
    <w:p w14:paraId="35E6DFA3" w14:textId="77777777" w:rsidR="007873A6" w:rsidRDefault="00000000">
      <w:pPr>
        <w:pStyle w:val="BodyText"/>
      </w:pPr>
      <w:r>
        <w:t>If a blessing befalls you, do not exult in it; if humiliation reaches you, do not grieve over it. For both will vanish in a moment and fade away in time.</w:t>
      </w:r>
    </w:p>
    <w:p w14:paraId="751E4A0D" w14:textId="77777777" w:rsidR="007873A6" w:rsidRDefault="00000000">
      <w:pPr>
        <w:pStyle w:val="BodyText"/>
      </w:pPr>
      <w:r>
        <w:t>53 O Child of Existence,</w:t>
      </w:r>
    </w:p>
    <w:p w14:paraId="260BCCC2" w14:textId="77777777" w:rsidR="007873A6" w:rsidRDefault="00000000">
      <w:pPr>
        <w:pStyle w:val="BodyText"/>
      </w:pPr>
      <w:r>
        <w:t>If poverty affects you, don’t despair, because the source of wealth will bless you in due time. Don’t fear humiliation, because one day you will surely be graced with honor.</w:t>
      </w:r>
    </w:p>
    <w:p w14:paraId="2DBB0804" w14:textId="77777777" w:rsidR="007873A6" w:rsidRDefault="00000000">
      <w:pPr>
        <w:pStyle w:val="BodyText"/>
      </w:pPr>
      <w:r>
        <w:lastRenderedPageBreak/>
        <w:t>54 O Child of Existence,</w:t>
      </w:r>
    </w:p>
    <w:p w14:paraId="7B2F5D9D" w14:textId="77777777" w:rsidR="007873A6" w:rsidRDefault="00000000">
      <w:pPr>
        <w:pStyle w:val="BodyText"/>
      </w:pPr>
      <w:r>
        <w:t>If you love this everlasting, eternal state and this primordial, timeless life, then forsake this transient, fleeting world.</w:t>
      </w:r>
    </w:p>
    <w:p w14:paraId="632739E8" w14:textId="77777777" w:rsidR="007873A6" w:rsidRDefault="00000000">
      <w:pPr>
        <w:pStyle w:val="Heading2"/>
      </w:pPr>
      <w:bookmarkStart w:id="43" w:name="verses-55-63"/>
      <w:bookmarkEnd w:id="41"/>
      <w:bookmarkEnd w:id="42"/>
      <w:r>
        <w:t>Verses 55-63</w:t>
      </w:r>
    </w:p>
    <w:p w14:paraId="72E56C71" w14:textId="77777777" w:rsidR="007873A6" w:rsidRDefault="00000000">
      <w:pPr>
        <w:pStyle w:val="FirstParagraph"/>
      </w:pPr>
      <w:r>
        <w:t>55 O Child of Existence,</w:t>
      </w:r>
    </w:p>
    <w:p w14:paraId="667E3238" w14:textId="77777777" w:rsidR="007873A6" w:rsidRDefault="00000000">
      <w:pPr>
        <w:pStyle w:val="BodyText"/>
      </w:pPr>
      <w:r>
        <w:t>Do not be preoccupied with this world; for as fire is used to test gold, gold is used to test the servants.</w:t>
      </w:r>
    </w:p>
    <w:p w14:paraId="12598243" w14:textId="77777777" w:rsidR="007873A6" w:rsidRDefault="00000000">
      <w:pPr>
        <w:pStyle w:val="BodyText"/>
      </w:pPr>
      <w:r>
        <w:t>56 O son of man,</w:t>
      </w:r>
    </w:p>
    <w:p w14:paraId="0EE6F7BE" w14:textId="77777777" w:rsidR="007873A6"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4DBAFEBA" w14:textId="77777777" w:rsidR="007873A6" w:rsidRDefault="00000000">
      <w:pPr>
        <w:pStyle w:val="BodyText"/>
      </w:pPr>
      <w:r>
        <w:t>57 O son of man,</w:t>
      </w:r>
    </w:p>
    <w:p w14:paraId="19CB0315" w14:textId="77777777" w:rsidR="007873A6"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1C420A7B" w14:textId="77777777" w:rsidR="007873A6" w:rsidRDefault="00000000">
      <w:pPr>
        <w:pStyle w:val="BodyText"/>
      </w:pPr>
      <w:r>
        <w:t>58 O son of humanity,</w:t>
      </w:r>
    </w:p>
    <w:p w14:paraId="2C98DFF6" w14:textId="77777777" w:rsidR="007873A6" w:rsidRDefault="00000000">
      <w:pPr>
        <w:pStyle w:val="BodyText"/>
      </w:pPr>
      <w:r>
        <w:t>The temple of existence is my throne, cleanse it from everything for my settling in it and my establishment upon it.</w:t>
      </w:r>
    </w:p>
    <w:p w14:paraId="7FD49A95" w14:textId="77777777" w:rsidR="007873A6" w:rsidRDefault="00000000">
      <w:pPr>
        <w:pStyle w:val="BodyText"/>
      </w:pPr>
      <w:r>
        <w:t>59 O son of existence,</w:t>
      </w:r>
    </w:p>
    <w:p w14:paraId="1A3B4B81" w14:textId="77777777" w:rsidR="007873A6" w:rsidRDefault="00000000">
      <w:pPr>
        <w:pStyle w:val="BodyText"/>
      </w:pPr>
      <w:r>
        <w:t>Your heart is my dwelling, sanctify it for my descent, and your spirit is my place of appearance, purify it for my manifestation.</w:t>
      </w:r>
    </w:p>
    <w:p w14:paraId="6FCC53A0" w14:textId="77777777" w:rsidR="007873A6" w:rsidRDefault="00000000">
      <w:pPr>
        <w:pStyle w:val="BodyText"/>
      </w:pPr>
      <w:r>
        <w:t>60 O son of humanity,</w:t>
      </w:r>
    </w:p>
    <w:p w14:paraId="0CB11112" w14:textId="77777777" w:rsidR="007873A6" w:rsidRDefault="00000000">
      <w:pPr>
        <w:pStyle w:val="BodyText"/>
      </w:pPr>
      <w:r>
        <w:t>Insert your hand into my pocket so that I can raise my head from your pocket, shining and illuminating.</w:t>
      </w:r>
    </w:p>
    <w:p w14:paraId="7FE8A166" w14:textId="77777777" w:rsidR="007873A6" w:rsidRDefault="00000000">
      <w:pPr>
        <w:pStyle w:val="BodyText"/>
      </w:pPr>
      <w:r>
        <w:t>61 O son of man,</w:t>
      </w:r>
    </w:p>
    <w:p w14:paraId="1A84B94C" w14:textId="77777777" w:rsidR="007873A6" w:rsidRDefault="00000000">
      <w:pPr>
        <w:pStyle w:val="BodyText"/>
      </w:pPr>
      <w:r>
        <w:t>Ascend to my heaven so that you may witness my union; to drink from the crystal clear wine incomparable and cups of glory that never fade.</w:t>
      </w:r>
    </w:p>
    <w:p w14:paraId="70C55A2B" w14:textId="77777777" w:rsidR="007873A6" w:rsidRDefault="00000000">
      <w:pPr>
        <w:pStyle w:val="BodyText"/>
      </w:pPr>
      <w:r>
        <w:t>62 O son of man,</w:t>
      </w:r>
    </w:p>
    <w:p w14:paraId="5E212159" w14:textId="77777777" w:rsidR="007873A6"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38094BBE" w14:textId="77777777" w:rsidR="007873A6" w:rsidRDefault="00000000">
      <w:pPr>
        <w:pStyle w:val="BodyText"/>
      </w:pPr>
      <w:r>
        <w:t>63 O son of man,</w:t>
      </w:r>
    </w:p>
    <w:p w14:paraId="57AB8DE4" w14:textId="77777777" w:rsidR="007873A6"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6B6F43CF" w14:textId="77777777" w:rsidR="007873A6" w:rsidRDefault="00000000">
      <w:pPr>
        <w:pStyle w:val="Heading2"/>
      </w:pPr>
      <w:bookmarkStart w:id="44" w:name="verses-64-71"/>
      <w:bookmarkEnd w:id="43"/>
      <w:r>
        <w:t>Verses 64-71</w:t>
      </w:r>
    </w:p>
    <w:p w14:paraId="26895031" w14:textId="77777777" w:rsidR="007873A6" w:rsidRDefault="00000000">
      <w:pPr>
        <w:pStyle w:val="FirstParagraph"/>
      </w:pPr>
      <w:r>
        <w:t>64 O son of man,</w:t>
      </w:r>
    </w:p>
    <w:p w14:paraId="7CD6222B" w14:textId="77777777" w:rsidR="007873A6"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3DE9B891" w14:textId="77777777" w:rsidR="007873A6" w:rsidRDefault="00000000">
      <w:pPr>
        <w:pStyle w:val="BodyText"/>
      </w:pPr>
      <w:r>
        <w:t>65 O son of man,</w:t>
      </w:r>
    </w:p>
    <w:p w14:paraId="4A5A70B6" w14:textId="77777777" w:rsidR="007873A6"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0AA2CE63" w14:textId="77777777" w:rsidR="007873A6" w:rsidRDefault="00000000">
      <w:pPr>
        <w:pStyle w:val="BodyText"/>
      </w:pPr>
      <w:r>
        <w:t>66 O children of the unseen essence,</w:t>
      </w:r>
    </w:p>
    <w:p w14:paraId="22D45E65" w14:textId="77777777" w:rsidR="007873A6" w:rsidRDefault="00000000">
      <w:pPr>
        <w:pStyle w:val="BodyText"/>
      </w:pPr>
      <w:r>
        <w:t>You will be prevented from my love and souls will be disturbed from my remembrance; for minds cannot bear me, and hearts cannot contain me.</w:t>
      </w:r>
    </w:p>
    <w:p w14:paraId="48360588" w14:textId="77777777" w:rsidR="007873A6" w:rsidRDefault="00000000">
      <w:pPr>
        <w:pStyle w:val="BodyText"/>
      </w:pPr>
      <w:r>
        <w:t>67 O son of beauty,</w:t>
      </w:r>
    </w:p>
    <w:p w14:paraId="5B7F1F20" w14:textId="77777777" w:rsidR="007873A6"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36D9FDF8" w14:textId="77777777" w:rsidR="007873A6" w:rsidRDefault="00000000">
      <w:pPr>
        <w:pStyle w:val="BodyText"/>
      </w:pPr>
      <w:r>
        <w:t>68 O children of man,</w:t>
      </w:r>
    </w:p>
    <w:p w14:paraId="63F0E9C9" w14:textId="77777777" w:rsidR="007873A6"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2C45A3EE" w14:textId="77777777" w:rsidR="007873A6" w:rsidRDefault="00000000">
      <w:pPr>
        <w:pStyle w:val="BodyText"/>
      </w:pPr>
      <w:r>
        <w:t>69 O children of the spirit,</w:t>
      </w:r>
    </w:p>
    <w:p w14:paraId="06AEA81F" w14:textId="77777777" w:rsidR="007873A6"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75746BC0" w14:textId="77777777" w:rsidR="007873A6" w:rsidRDefault="00000000">
      <w:pPr>
        <w:pStyle w:val="BodyText"/>
      </w:pPr>
      <w:r>
        <w:t>70 O son of him who stands in the kingdom of his own self,</w:t>
      </w:r>
    </w:p>
    <w:p w14:paraId="0E569153" w14:textId="77777777" w:rsidR="007873A6"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2A11D846" w14:textId="77777777" w:rsidR="007873A6" w:rsidRDefault="00000000">
      <w:pPr>
        <w:pStyle w:val="BodyText"/>
      </w:pPr>
      <w:r>
        <w:lastRenderedPageBreak/>
        <w:t>71 O son of man,</w:t>
      </w:r>
    </w:p>
    <w:p w14:paraId="09A2B4F9" w14:textId="77777777" w:rsidR="007873A6"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42056922" w14:textId="77777777" w:rsidR="007873A6" w:rsidRDefault="00000000">
      <w:r>
        <w:br w:type="page"/>
      </w:r>
    </w:p>
    <w:p w14:paraId="649F0B6D" w14:textId="77777777" w:rsidR="007873A6" w:rsidRDefault="00000000">
      <w:pPr>
        <w:pStyle w:val="Heading1"/>
      </w:pPr>
      <w:bookmarkStart w:id="45" w:name="sec-the-persian-hidden-words"/>
      <w:bookmarkStart w:id="46" w:name="_Toc173675513"/>
      <w:bookmarkEnd w:id="34"/>
      <w:bookmarkEnd w:id="44"/>
      <w:r>
        <w:lastRenderedPageBreak/>
        <w:t>Kalimat-i-Maknunih (The Hidden Words of Persian)</w:t>
      </w:r>
      <w:bookmarkEnd w:id="46"/>
    </w:p>
    <w:p w14:paraId="448638C7" w14:textId="77777777" w:rsidR="007873A6" w:rsidRDefault="00000000">
      <w:pPr>
        <w:pStyle w:val="Heading3"/>
      </w:pPr>
      <w:bookmarkStart w:id="47" w:name="verses-1-9-1"/>
      <w:r>
        <w:t>Verses 1-9</w:t>
      </w:r>
    </w:p>
    <w:p w14:paraId="6C3CFE83" w14:textId="77777777" w:rsidR="007873A6" w:rsidRDefault="00000000">
      <w:pPr>
        <w:pStyle w:val="FirstParagraph"/>
      </w:pPr>
      <w:r>
        <w:t>In the name of the Powerful Speaker,</w:t>
      </w:r>
    </w:p>
    <w:p w14:paraId="7AFCC7B8" w14:textId="77777777" w:rsidR="007873A6" w:rsidRDefault="00000000">
      <w:pPr>
        <w:pStyle w:val="BodyText"/>
      </w:pPr>
      <w:r>
        <w:t>1 O possessors of intellect and hearing!</w:t>
      </w:r>
    </w:p>
    <w:p w14:paraId="4E86DFD8" w14:textId="77777777" w:rsidR="007873A6"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7464101" w14:textId="77777777" w:rsidR="007873A6" w:rsidRDefault="00000000">
      <w:pPr>
        <w:pStyle w:val="BodyText"/>
      </w:pPr>
      <w:r>
        <w:t>2 O son of spirit!</w:t>
      </w:r>
    </w:p>
    <w:p w14:paraId="4D388D8B" w14:textId="77777777" w:rsidR="007873A6"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0D9AE098" w14:textId="77777777" w:rsidR="007873A6" w:rsidRDefault="00000000">
      <w:pPr>
        <w:pStyle w:val="BodyText"/>
      </w:pPr>
      <w:r>
        <w:t>3 O friend!</w:t>
      </w:r>
    </w:p>
    <w:p w14:paraId="09A6EB8F" w14:textId="77777777" w:rsidR="007873A6"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63A7733C" w14:textId="77777777" w:rsidR="007873A6" w:rsidRDefault="00000000">
      <w:pPr>
        <w:pStyle w:val="BodyText"/>
      </w:pPr>
      <w:r>
        <w:t>4 O son of justice!</w:t>
      </w:r>
    </w:p>
    <w:p w14:paraId="29FCBE08" w14:textId="77777777" w:rsidR="007873A6"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60130EB3" w14:textId="77777777" w:rsidR="007873A6" w:rsidRDefault="00000000">
      <w:pPr>
        <w:pStyle w:val="BodyText"/>
      </w:pPr>
      <w:r>
        <w:t>5 O son of dust!</w:t>
      </w:r>
    </w:p>
    <w:p w14:paraId="5627C20B" w14:textId="77777777" w:rsidR="007873A6" w:rsidRDefault="00000000">
      <w:pPr>
        <w:pStyle w:val="BodyText"/>
      </w:pPr>
      <w:r>
        <w:t>Truly, I say the most heedless of all people is the one who disputes in words and seeks to surpass his brother. Say, O brethren, let your deeds, not your words, be your adorning.</w:t>
      </w:r>
    </w:p>
    <w:p w14:paraId="4E4BF1BE" w14:textId="77777777" w:rsidR="007873A6" w:rsidRDefault="00000000">
      <w:pPr>
        <w:pStyle w:val="BodyText"/>
      </w:pPr>
      <w:r>
        <w:t>6 O sons of earth!</w:t>
      </w:r>
    </w:p>
    <w:p w14:paraId="5285E661" w14:textId="77777777" w:rsidR="007873A6" w:rsidRDefault="00000000">
      <w:pPr>
        <w:pStyle w:val="BodyText"/>
      </w:pPr>
      <w:r>
        <w:t>Truly, know that a heart tainted with even a hint of envy will assuredly not enter into the sovereignty of My eternity, nor will it perceive the fragrances of sanctity from My holy dominion.</w:t>
      </w:r>
    </w:p>
    <w:p w14:paraId="75E407B4" w14:textId="77777777" w:rsidR="007873A6" w:rsidRDefault="00000000">
      <w:pPr>
        <w:pStyle w:val="BodyText"/>
      </w:pPr>
      <w:r>
        <w:t>7 O son of love!</w:t>
      </w:r>
    </w:p>
    <w:p w14:paraId="480876E2" w14:textId="77777777" w:rsidR="007873A6"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07C58490" w14:textId="77777777" w:rsidR="007873A6" w:rsidRDefault="00000000">
      <w:pPr>
        <w:pStyle w:val="BodyText"/>
      </w:pPr>
      <w:r>
        <w:t>8 O son of glory!</w:t>
      </w:r>
    </w:p>
    <w:p w14:paraId="3F7B2E3A" w14:textId="77777777" w:rsidR="007873A6" w:rsidRDefault="00000000">
      <w:pPr>
        <w:pStyle w:val="BodyText"/>
      </w:pPr>
      <w:r>
        <w:t>Be nimble in the path of holiness and tread upon the heavens of spirituality. Polish your heart and purify your soul, and manifest the realities of the phrase, “But for Thee.”</w:t>
      </w:r>
    </w:p>
    <w:p w14:paraId="73A93D76" w14:textId="77777777" w:rsidR="007873A6" w:rsidRDefault="00000000">
      <w:pPr>
        <w:pStyle w:val="BodyText"/>
      </w:pPr>
      <w:r>
        <w:t>9 O shadow of annihilation!</w:t>
      </w:r>
    </w:p>
    <w:p w14:paraId="3EA7C244" w14:textId="77777777" w:rsidR="007873A6"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44D481D8" w14:textId="77777777" w:rsidR="007873A6" w:rsidRDefault="00000000">
      <w:pPr>
        <w:pStyle w:val="Heading3"/>
      </w:pPr>
      <w:bookmarkStart w:id="48" w:name="verses-10-18-1"/>
      <w:bookmarkEnd w:id="47"/>
      <w:r>
        <w:t>Verses 10-18</w:t>
      </w:r>
    </w:p>
    <w:p w14:paraId="27861ED3" w14:textId="77777777" w:rsidR="007873A6" w:rsidRDefault="00000000">
      <w:pPr>
        <w:pStyle w:val="FirstParagraph"/>
      </w:pPr>
      <w:r>
        <w:t>10 O son of passion!</w:t>
      </w:r>
    </w:p>
    <w:p w14:paraId="5F5958F2" w14:textId="77777777" w:rsidR="007873A6"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01B62305" w14:textId="77777777" w:rsidR="007873A6" w:rsidRDefault="00000000">
      <w:pPr>
        <w:pStyle w:val="BodyText"/>
      </w:pPr>
      <w:r>
        <w:t>11 O son of dust!</w:t>
      </w:r>
    </w:p>
    <w:p w14:paraId="436A27E5" w14:textId="77777777" w:rsidR="007873A6"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5A89550F" w14:textId="77777777" w:rsidR="007873A6" w:rsidRDefault="00000000">
      <w:pPr>
        <w:pStyle w:val="BodyText"/>
      </w:pPr>
      <w:r>
        <w:t>12 O possessor of two eyes!</w:t>
      </w:r>
    </w:p>
    <w:p w14:paraId="6190FB43" w14:textId="77777777" w:rsidR="007873A6" w:rsidRDefault="00000000">
      <w:pPr>
        <w:pStyle w:val="BodyText"/>
      </w:pPr>
      <w:r>
        <w:t>Close one eye and open the other. Close one to the world and all that is therein, and open the other to the hallowed beauty of the Beloved.</w:t>
      </w:r>
    </w:p>
    <w:p w14:paraId="120418E0" w14:textId="77777777" w:rsidR="007873A6" w:rsidRDefault="00000000">
      <w:pPr>
        <w:pStyle w:val="BodyText"/>
      </w:pPr>
      <w:r>
        <w:t>13 O my sons!</w:t>
      </w:r>
    </w:p>
    <w:p w14:paraId="423B138E" w14:textId="77777777" w:rsidR="007873A6"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6F6A01AE" w14:textId="77777777" w:rsidR="007873A6" w:rsidRDefault="00000000">
      <w:pPr>
        <w:pStyle w:val="BodyText"/>
      </w:pPr>
      <w:r>
        <w:t>14 O friends!</w:t>
      </w:r>
    </w:p>
    <w:p w14:paraId="50CF5AE8" w14:textId="77777777" w:rsidR="007873A6" w:rsidRDefault="00000000">
      <w:pPr>
        <w:pStyle w:val="BodyText"/>
      </w:pPr>
      <w:r>
        <w:t>Do not prefer the ephemeral beauty over the everlasting beauty, and do not attach your heart to the earthly dustbin.</w:t>
      </w:r>
    </w:p>
    <w:p w14:paraId="3DDF694C" w14:textId="77777777" w:rsidR="007873A6" w:rsidRDefault="00000000">
      <w:pPr>
        <w:pStyle w:val="BodyText"/>
      </w:pPr>
      <w:r>
        <w:t>15 O Son of Spirit!</w:t>
      </w:r>
    </w:p>
    <w:p w14:paraId="3ED75B7B" w14:textId="77777777" w:rsidR="007873A6"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66DD5379" w14:textId="77777777" w:rsidR="007873A6" w:rsidRDefault="00000000">
      <w:pPr>
        <w:pStyle w:val="BodyText"/>
      </w:pPr>
      <w:r>
        <w:t>16 O Jewel of Negligence!</w:t>
      </w:r>
    </w:p>
    <w:p w14:paraId="53D84856" w14:textId="77777777" w:rsidR="007873A6"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B5BDCFE" w14:textId="77777777" w:rsidR="007873A6" w:rsidRDefault="00000000">
      <w:pPr>
        <w:pStyle w:val="BodyText"/>
      </w:pPr>
      <w:r>
        <w:t>17 O Fellow Beings!</w:t>
      </w:r>
    </w:p>
    <w:p w14:paraId="7E39B644" w14:textId="77777777" w:rsidR="007873A6"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7123F2D" w14:textId="77777777" w:rsidR="007873A6" w:rsidRDefault="00000000">
      <w:pPr>
        <w:pStyle w:val="BodyText"/>
      </w:pPr>
      <w:r>
        <w:t>18 O inhabitants of the Supreme Paradise!</w:t>
      </w:r>
    </w:p>
    <w:p w14:paraId="620E472F" w14:textId="77777777" w:rsidR="007873A6"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58CDCBDC" w14:textId="77777777" w:rsidR="007873A6" w:rsidRDefault="00000000">
      <w:pPr>
        <w:pStyle w:val="Heading3"/>
      </w:pPr>
      <w:bookmarkStart w:id="49" w:name="verses-19-27-1"/>
      <w:bookmarkEnd w:id="48"/>
      <w:r>
        <w:t>Verses 19-27</w:t>
      </w:r>
    </w:p>
    <w:p w14:paraId="6A12A570" w14:textId="77777777" w:rsidR="007873A6" w:rsidRDefault="00000000">
      <w:pPr>
        <w:pStyle w:val="FirstParagraph"/>
      </w:pPr>
      <w:r>
        <w:t>19 O My friends!</w:t>
      </w:r>
    </w:p>
    <w:p w14:paraId="6861B6D1" w14:textId="77777777" w:rsidR="007873A6"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07AF56CE" w14:textId="77777777" w:rsidR="007873A6" w:rsidRDefault="00000000">
      <w:pPr>
        <w:pStyle w:val="BodyText"/>
      </w:pPr>
      <w:r>
        <w:t>In the eighth line of the lines of holiness, which is mentioned in the fifth tablet of paradise:</w:t>
      </w:r>
    </w:p>
    <w:p w14:paraId="6CA1DF5F" w14:textId="77777777" w:rsidR="007873A6" w:rsidRDefault="00000000">
      <w:pPr>
        <w:pStyle w:val="BodyText"/>
      </w:pPr>
      <w:r>
        <w:t>20 O dead on the bed of heedlessness!</w:t>
      </w:r>
    </w:p>
    <w:p w14:paraId="190324BE" w14:textId="77777777" w:rsidR="007873A6"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28A54FC9" w14:textId="77777777" w:rsidR="007873A6" w:rsidRDefault="00000000">
      <w:pPr>
        <w:pStyle w:val="BodyText"/>
      </w:pPr>
      <w:r>
        <w:t>21 O stirring dust!</w:t>
      </w:r>
    </w:p>
    <w:p w14:paraId="68F2A5CA" w14:textId="77777777" w:rsidR="007873A6"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3FCF1312" w14:textId="77777777" w:rsidR="007873A6" w:rsidRDefault="00000000">
      <w:pPr>
        <w:pStyle w:val="BodyText"/>
      </w:pPr>
      <w:r>
        <w:t>22 O son of desire!</w:t>
      </w:r>
    </w:p>
    <w:p w14:paraId="061B6778" w14:textId="77777777" w:rsidR="007873A6"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645D1679" w14:textId="77777777" w:rsidR="007873A6" w:rsidRDefault="00000000">
      <w:pPr>
        <w:pStyle w:val="BodyText"/>
      </w:pPr>
      <w:r>
        <w:t>23 O people of the land of love!</w:t>
      </w:r>
    </w:p>
    <w:p w14:paraId="6233FC6B" w14:textId="77777777" w:rsidR="007873A6"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F677440" w14:textId="77777777" w:rsidR="007873A6" w:rsidRDefault="00000000">
      <w:pPr>
        <w:pStyle w:val="BodyText"/>
      </w:pPr>
      <w:r>
        <w:t>24 O ye known by the name of knowledge!</w:t>
      </w:r>
    </w:p>
    <w:p w14:paraId="3EE3C438" w14:textId="77777777" w:rsidR="007873A6"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42EB73AE" w14:textId="77777777" w:rsidR="007873A6" w:rsidRDefault="00000000">
      <w:pPr>
        <w:pStyle w:val="BodyText"/>
      </w:pPr>
      <w:r>
        <w:t>25 O you who appear adorned yet inwardly are shabby!</w:t>
      </w:r>
    </w:p>
    <w:p w14:paraId="5DC1C428" w14:textId="77777777" w:rsidR="007873A6"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6D8F2C96" w14:textId="77777777" w:rsidR="007873A6" w:rsidRDefault="00000000">
      <w:pPr>
        <w:pStyle w:val="BodyText"/>
      </w:pPr>
      <w:r>
        <w:t>26 O friend, my tongue!</w:t>
      </w:r>
    </w:p>
    <w:p w14:paraId="28AE7293" w14:textId="77777777" w:rsidR="007873A6" w:rsidRDefault="00000000">
      <w:pPr>
        <w:pStyle w:val="BodyText"/>
      </w:pPr>
      <w:r>
        <w:t>Take a moment to reflect, have you ever heard that the Beloved and the others could fit into one heart? Therefore, drive out the others so that the Beloved may enter His rightful place.</w:t>
      </w:r>
    </w:p>
    <w:p w14:paraId="476E4373" w14:textId="77777777" w:rsidR="007873A6" w:rsidRDefault="00000000">
      <w:pPr>
        <w:pStyle w:val="BodyText"/>
      </w:pPr>
      <w:r>
        <w:t>27 O son of dust!</w:t>
      </w:r>
    </w:p>
    <w:p w14:paraId="6C1E68A5" w14:textId="77777777" w:rsidR="007873A6"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65A161EC" w14:textId="77777777" w:rsidR="007873A6" w:rsidRDefault="00000000">
      <w:pPr>
        <w:pStyle w:val="Heading3"/>
      </w:pPr>
      <w:bookmarkStart w:id="50" w:name="verses-28-36-1"/>
      <w:bookmarkEnd w:id="49"/>
      <w:r>
        <w:lastRenderedPageBreak/>
        <w:t>Verses 28-36</w:t>
      </w:r>
    </w:p>
    <w:p w14:paraId="7B368ECC" w14:textId="77777777" w:rsidR="007873A6" w:rsidRDefault="00000000">
      <w:pPr>
        <w:pStyle w:val="FirstParagraph"/>
      </w:pPr>
      <w:r>
        <w:t>28 O essence of desire!</w:t>
      </w:r>
    </w:p>
    <w:p w14:paraId="77110FCF" w14:textId="77777777" w:rsidR="007873A6"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64986106" w14:textId="77777777" w:rsidR="007873A6" w:rsidRDefault="00000000">
      <w:pPr>
        <w:pStyle w:val="BodyText"/>
      </w:pPr>
      <w:r>
        <w:t>29 O Son of Bounty!</w:t>
      </w:r>
    </w:p>
    <w:p w14:paraId="44CF0184" w14:textId="77777777" w:rsidR="007873A6"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5479F2BA" w14:textId="77777777" w:rsidR="007873A6" w:rsidRDefault="00000000">
      <w:pPr>
        <w:pStyle w:val="BodyText"/>
      </w:pPr>
      <w:r>
        <w:t>30 O slave of the world!</w:t>
      </w:r>
    </w:p>
    <w:p w14:paraId="6561B83D" w14:textId="77777777" w:rsidR="007873A6" w:rsidRDefault="00000000">
      <w:pPr>
        <w:pStyle w:val="BodyText"/>
      </w:pPr>
      <w:r>
        <w:t>In the early mornings, the breeze of My favor passed over you, but it found you asleep in the bed of heedlessness. It lamented your condition and returned.</w:t>
      </w:r>
    </w:p>
    <w:p w14:paraId="70E5E0DC" w14:textId="77777777" w:rsidR="007873A6" w:rsidRDefault="00000000">
      <w:pPr>
        <w:pStyle w:val="BodyText"/>
      </w:pPr>
      <w:r>
        <w:t>31 O son of the Earth!</w:t>
      </w:r>
    </w:p>
    <w:p w14:paraId="3DF05CEC" w14:textId="77777777" w:rsidR="007873A6"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49298D18" w14:textId="77777777" w:rsidR="007873A6" w:rsidRDefault="00000000">
      <w:pPr>
        <w:pStyle w:val="BodyText"/>
      </w:pPr>
      <w:r>
        <w:t>32 O stranger to the Beloved!</w:t>
      </w:r>
    </w:p>
    <w:p w14:paraId="5A16B6DF" w14:textId="77777777" w:rsidR="007873A6"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4726B18" w14:textId="77777777" w:rsidR="007873A6" w:rsidRDefault="00000000">
      <w:pPr>
        <w:pStyle w:val="BodyText"/>
      </w:pPr>
      <w:r>
        <w:t>33 O My Brother!</w:t>
      </w:r>
    </w:p>
    <w:p w14:paraId="248348A5" w14:textId="77777777" w:rsidR="007873A6"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5B869C02" w14:textId="77777777" w:rsidR="007873A6" w:rsidRDefault="00000000">
      <w:pPr>
        <w:pStyle w:val="BodyText"/>
      </w:pPr>
      <w:r>
        <w:t>34 O People of My paradise!</w:t>
      </w:r>
    </w:p>
    <w:p w14:paraId="561BF029" w14:textId="77777777" w:rsidR="007873A6"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8D94345" w14:textId="77777777" w:rsidR="007873A6" w:rsidRDefault="00000000">
      <w:pPr>
        <w:pStyle w:val="BodyText"/>
      </w:pPr>
      <w:r>
        <w:t>35 O My friends!</w:t>
      </w:r>
    </w:p>
    <w:p w14:paraId="11F65089" w14:textId="77777777" w:rsidR="007873A6"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17C6087" w14:textId="77777777" w:rsidR="007873A6" w:rsidRDefault="00000000">
      <w:pPr>
        <w:pStyle w:val="BodyText"/>
      </w:pPr>
      <w:r>
        <w:t>36 O son of dust!</w:t>
      </w:r>
    </w:p>
    <w:p w14:paraId="0B8FDCD5" w14:textId="77777777" w:rsidR="007873A6"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9179D4A" w14:textId="77777777" w:rsidR="007873A6" w:rsidRDefault="00000000">
      <w:pPr>
        <w:pStyle w:val="Heading3"/>
      </w:pPr>
      <w:bookmarkStart w:id="51" w:name="verses-37-45-1"/>
      <w:bookmarkEnd w:id="50"/>
      <w:r>
        <w:t>Verses 37-45</w:t>
      </w:r>
    </w:p>
    <w:p w14:paraId="09F9E56B" w14:textId="77777777" w:rsidR="007873A6" w:rsidRDefault="00000000">
      <w:pPr>
        <w:pStyle w:val="FirstParagraph"/>
      </w:pPr>
      <w:r>
        <w:t>In the first line of the aforementioned tablet, it is written and inscribed, and in the pavilion of God’s protection it is hidden:</w:t>
      </w:r>
    </w:p>
    <w:p w14:paraId="52E302ED" w14:textId="77777777" w:rsidR="007873A6" w:rsidRDefault="00000000">
      <w:pPr>
        <w:pStyle w:val="BodyText"/>
      </w:pPr>
      <w:r>
        <w:t>37 O My servant!</w:t>
      </w:r>
    </w:p>
    <w:p w14:paraId="69F41BC1" w14:textId="77777777" w:rsidR="007873A6"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54D9BD43" w14:textId="77777777" w:rsidR="007873A6" w:rsidRDefault="00000000">
      <w:pPr>
        <w:pStyle w:val="BodyText"/>
      </w:pPr>
      <w:r>
        <w:t>38 O Son of Spirit,</w:t>
      </w:r>
    </w:p>
    <w:p w14:paraId="403EA0BC" w14:textId="77777777" w:rsidR="007873A6" w:rsidRDefault="00000000">
      <w:pPr>
        <w:pStyle w:val="BodyText"/>
      </w:pPr>
      <w:r>
        <w:t>Break the cage, and like the bird of love, soar in the sacred air. Transcend self, and with the breath of the Merciful, rest peacefully in the divine sanctum.</w:t>
      </w:r>
    </w:p>
    <w:p w14:paraId="3DA92DA1" w14:textId="77777777" w:rsidR="007873A6" w:rsidRDefault="00000000">
      <w:pPr>
        <w:pStyle w:val="BodyText"/>
      </w:pPr>
      <w:r>
        <w:t>39 O Son of Dust,</w:t>
      </w:r>
    </w:p>
    <w:p w14:paraId="1E485175" w14:textId="77777777" w:rsidR="007873A6"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5769B26B" w14:textId="77777777" w:rsidR="007873A6" w:rsidRDefault="00000000">
      <w:pPr>
        <w:pStyle w:val="BodyText"/>
      </w:pPr>
      <w:r>
        <w:t>40 O My Servant,</w:t>
      </w:r>
    </w:p>
    <w:p w14:paraId="0CEEA690" w14:textId="77777777" w:rsidR="007873A6"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3A78A72C" w14:textId="77777777" w:rsidR="007873A6" w:rsidRDefault="00000000">
      <w:pPr>
        <w:pStyle w:val="BodyText"/>
      </w:pPr>
      <w:r>
        <w:t>41 O Son of My Handmaiden,</w:t>
      </w:r>
    </w:p>
    <w:p w14:paraId="41B21A0D" w14:textId="77777777" w:rsidR="007873A6"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689E411B" w14:textId="77777777" w:rsidR="007873A6" w:rsidRDefault="00000000">
      <w:pPr>
        <w:pStyle w:val="BodyText"/>
      </w:pPr>
      <w:r>
        <w:t>42 O My Servant,</w:t>
      </w:r>
    </w:p>
    <w:p w14:paraId="1A34A797" w14:textId="77777777" w:rsidR="007873A6" w:rsidRDefault="00000000">
      <w:pPr>
        <w:pStyle w:val="BodyText"/>
      </w:pPr>
      <w:r>
        <w:t>Purify your heart from malice and, devoid of envy, enter into the court of holiness.</w:t>
      </w:r>
    </w:p>
    <w:p w14:paraId="710E0C37" w14:textId="77777777" w:rsidR="007873A6" w:rsidRDefault="00000000">
      <w:pPr>
        <w:pStyle w:val="BodyText"/>
      </w:pPr>
      <w:r>
        <w:t>43 O My Friends,</w:t>
      </w:r>
    </w:p>
    <w:p w14:paraId="42F79B4F" w14:textId="77777777" w:rsidR="007873A6"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300DECF5" w14:textId="77777777" w:rsidR="007873A6" w:rsidRDefault="00000000">
      <w:pPr>
        <w:pStyle w:val="BodyText"/>
      </w:pPr>
      <w:r>
        <w:t>44 O celestial friend,</w:t>
      </w:r>
    </w:p>
    <w:p w14:paraId="214842E1" w14:textId="77777777" w:rsidR="007873A6"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6C3A7D57" w14:textId="77777777" w:rsidR="007873A6" w:rsidRDefault="00000000">
      <w:pPr>
        <w:pStyle w:val="BodyText"/>
      </w:pPr>
      <w:r>
        <w:t>45 Alas, alas, O lovers of worldly desires,</w:t>
      </w:r>
    </w:p>
    <w:p w14:paraId="1AE75703" w14:textId="77777777" w:rsidR="007873A6"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3801D0DA" w14:textId="77777777" w:rsidR="007873A6" w:rsidRDefault="00000000">
      <w:pPr>
        <w:pStyle w:val="Heading3"/>
      </w:pPr>
      <w:bookmarkStart w:id="52" w:name="verses-46-54-1"/>
      <w:bookmarkEnd w:id="51"/>
      <w:r>
        <w:t>Verses 46-54</w:t>
      </w:r>
    </w:p>
    <w:p w14:paraId="38B60EF7" w14:textId="77777777" w:rsidR="007873A6" w:rsidRDefault="00000000">
      <w:pPr>
        <w:pStyle w:val="FirstParagraph"/>
      </w:pPr>
      <w:r>
        <w:t>46 O brothers on the path,</w:t>
      </w:r>
    </w:p>
    <w:p w14:paraId="3B68F66B" w14:textId="77777777" w:rsidR="007873A6"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44C234CC" w14:textId="77777777" w:rsidR="007873A6" w:rsidRDefault="00000000">
      <w:pPr>
        <w:pStyle w:val="BodyText"/>
      </w:pPr>
      <w:r>
        <w:t>47 O sons of hopes,</w:t>
      </w:r>
    </w:p>
    <w:p w14:paraId="69704C5A" w14:textId="77777777" w:rsidR="007873A6" w:rsidRDefault="00000000">
      <w:pPr>
        <w:pStyle w:val="BodyText"/>
      </w:pPr>
      <w:r>
        <w:t>Take off the robe of vanity from your body and cast off the garment of arrogance from your flesh.</w:t>
      </w:r>
    </w:p>
    <w:p w14:paraId="142DF529" w14:textId="77777777" w:rsidR="007873A6" w:rsidRDefault="00000000">
      <w:pPr>
        <w:pStyle w:val="BodyText"/>
      </w:pPr>
      <w:r>
        <w:lastRenderedPageBreak/>
        <w:t>In line thirty from the lines of sanctity, which is recorded by the hidden pen on the ruby tablet, it is:</w:t>
      </w:r>
    </w:p>
    <w:p w14:paraId="4222DEEA" w14:textId="77777777" w:rsidR="007873A6" w:rsidRDefault="00000000">
      <w:pPr>
        <w:pStyle w:val="BodyText"/>
      </w:pPr>
      <w:r>
        <w:t>48 O Brothers,</w:t>
      </w:r>
    </w:p>
    <w:p w14:paraId="4ECE999D" w14:textId="77777777" w:rsidR="007873A6"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66E7F75F" w14:textId="77777777" w:rsidR="007873A6" w:rsidRDefault="00000000">
      <w:pPr>
        <w:pStyle w:val="BodyText"/>
      </w:pPr>
      <w:r>
        <w:t>49 O sons of the soil,</w:t>
      </w:r>
    </w:p>
    <w:p w14:paraId="6C09E175" w14:textId="77777777" w:rsidR="007873A6"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521B3F90" w14:textId="77777777" w:rsidR="007873A6" w:rsidRDefault="00000000">
      <w:pPr>
        <w:pStyle w:val="BodyText"/>
      </w:pPr>
      <w:r>
        <w:t>50 O naive lover,</w:t>
      </w:r>
    </w:p>
    <w:p w14:paraId="7A624D1A" w14:textId="77777777" w:rsidR="007873A6" w:rsidRDefault="00000000">
      <w:pPr>
        <w:pStyle w:val="BodyText"/>
      </w:pPr>
      <w:r>
        <w:t>You should abandon greed and be content with contentment, because the greedy have always been deprived, and the content ones are beloved and acceptable.</w:t>
      </w:r>
    </w:p>
    <w:p w14:paraId="2834DDD3" w14:textId="77777777" w:rsidR="007873A6" w:rsidRDefault="00000000">
      <w:pPr>
        <w:pStyle w:val="BodyText"/>
      </w:pPr>
      <w:r>
        <w:t>51 O son of my maid,</w:t>
      </w:r>
    </w:p>
    <w:p w14:paraId="0F2EB967" w14:textId="77777777" w:rsidR="007873A6"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0E8B5E6A" w14:textId="77777777" w:rsidR="007873A6" w:rsidRDefault="00000000">
      <w:pPr>
        <w:pStyle w:val="BodyText"/>
      </w:pPr>
      <w:r>
        <w:t>52 O sons of heedlessness and desire,</w:t>
      </w:r>
    </w:p>
    <w:p w14:paraId="13B1D29D" w14:textId="77777777" w:rsidR="007873A6"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27E99D2A" w14:textId="77777777" w:rsidR="007873A6" w:rsidRDefault="00000000">
      <w:pPr>
        <w:pStyle w:val="BodyText"/>
      </w:pPr>
      <w:r>
        <w:t>53 O ones deluded by transitory wealth,</w:t>
      </w:r>
    </w:p>
    <w:p w14:paraId="483F1CB7" w14:textId="77777777" w:rsidR="007873A6"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383D64C2" w14:textId="77777777" w:rsidR="007873A6" w:rsidRDefault="00000000">
      <w:pPr>
        <w:pStyle w:val="BodyText"/>
      </w:pPr>
      <w:r>
        <w:lastRenderedPageBreak/>
        <w:t>54 O wealthy ones of the earth,</w:t>
      </w:r>
    </w:p>
    <w:p w14:paraId="264F3CDF" w14:textId="77777777" w:rsidR="007873A6" w:rsidRDefault="00000000">
      <w:pPr>
        <w:pStyle w:val="BodyText"/>
      </w:pPr>
      <w:r>
        <w:t>The poor are my trust among you, so take good care of my trust and do not fully expend it for the comfort of your own souls.</w:t>
      </w:r>
    </w:p>
    <w:p w14:paraId="48DEFB0C" w14:textId="77777777" w:rsidR="007873A6" w:rsidRDefault="00000000">
      <w:pPr>
        <w:pStyle w:val="Heading3"/>
      </w:pPr>
      <w:bookmarkStart w:id="53" w:name="verses-55-63-1"/>
      <w:bookmarkEnd w:id="52"/>
      <w:r>
        <w:t>Verses 55-63</w:t>
      </w:r>
    </w:p>
    <w:p w14:paraId="2D51D281" w14:textId="77777777" w:rsidR="007873A6" w:rsidRDefault="00000000">
      <w:pPr>
        <w:pStyle w:val="FirstParagraph"/>
      </w:pPr>
      <w:r>
        <w:t>55 O child of desire,</w:t>
      </w:r>
    </w:p>
    <w:p w14:paraId="37055BDB" w14:textId="77777777" w:rsidR="007873A6" w:rsidRDefault="00000000">
      <w:pPr>
        <w:pStyle w:val="BodyText"/>
      </w:pPr>
      <w:r>
        <w:t>Purify yourself from the defilement of wealth and step into the heavens of poverty with perfect tranquility so that you may drink the wine of eternity from the eye of transience.</w:t>
      </w:r>
    </w:p>
    <w:p w14:paraId="63A1B4DA" w14:textId="77777777" w:rsidR="007873A6" w:rsidRDefault="00000000">
      <w:pPr>
        <w:pStyle w:val="BodyText"/>
      </w:pPr>
      <w:r>
        <w:t>56 O my son,</w:t>
      </w:r>
    </w:p>
    <w:p w14:paraId="4DA3F64C" w14:textId="77777777" w:rsidR="007873A6"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262C990D" w14:textId="77777777" w:rsidR="007873A6" w:rsidRDefault="00000000">
      <w:pPr>
        <w:pStyle w:val="BodyText"/>
      </w:pPr>
      <w:r>
        <w:t>57 Beware, O son of dust,</w:t>
      </w:r>
    </w:p>
    <w:p w14:paraId="17F86097" w14:textId="77777777" w:rsidR="007873A6" w:rsidRDefault="00000000">
      <w:pPr>
        <w:pStyle w:val="BodyText"/>
      </w:pPr>
      <w:r>
        <w:t>Do not associate with and seek companionship with the wicked, as the company of the wicked transforms the light of the soul into a flame of torment.</w:t>
      </w:r>
    </w:p>
    <w:p w14:paraId="2E9E44AB" w14:textId="77777777" w:rsidR="007873A6" w:rsidRDefault="00000000">
      <w:pPr>
        <w:pStyle w:val="BodyText"/>
      </w:pPr>
      <w:r>
        <w:t>58 O son of my handmaid,</w:t>
      </w:r>
    </w:p>
    <w:p w14:paraId="08BD165D" w14:textId="77777777" w:rsidR="007873A6"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90F90C7" w14:textId="77777777" w:rsidR="007873A6" w:rsidRDefault="00000000">
      <w:pPr>
        <w:pStyle w:val="BodyText"/>
      </w:pPr>
      <w:r>
        <w:t>59 O heedless ones,</w:t>
      </w:r>
    </w:p>
    <w:p w14:paraId="4531F577" w14:textId="77777777" w:rsidR="007873A6" w:rsidRDefault="00000000">
      <w:pPr>
        <w:pStyle w:val="BodyText"/>
      </w:pPr>
      <w:r>
        <w:t>Do not presume that the secrets of hearts are hidden. Rather, be certain that they are inscribed with a manifest script and are visible in the presence of the divine court.</w:t>
      </w:r>
    </w:p>
    <w:p w14:paraId="28A2A189" w14:textId="77777777" w:rsidR="007873A6" w:rsidRDefault="00000000">
      <w:pPr>
        <w:pStyle w:val="BodyText"/>
      </w:pPr>
      <w:r>
        <w:t>60 O friends,</w:t>
      </w:r>
    </w:p>
    <w:p w14:paraId="021BCD4E" w14:textId="77777777" w:rsidR="007873A6" w:rsidRDefault="00000000">
      <w:pPr>
        <w:pStyle w:val="BodyText"/>
      </w:pPr>
      <w:r>
        <w:t>Truly I tell you that all that you have hidden in your hearts is as clear and manifest to us as the light of day. However, its concealment is due to our generosity and grace, not your deserving.</w:t>
      </w:r>
    </w:p>
    <w:p w14:paraId="7F9FD637" w14:textId="77777777" w:rsidR="007873A6" w:rsidRDefault="00000000">
      <w:pPr>
        <w:pStyle w:val="BodyText"/>
      </w:pPr>
      <w:r>
        <w:t>61 O son of man,</w:t>
      </w:r>
    </w:p>
    <w:p w14:paraId="31E9F49E" w14:textId="77777777" w:rsidR="007873A6"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775A2CE2" w14:textId="77777777" w:rsidR="007873A6" w:rsidRDefault="00000000">
      <w:pPr>
        <w:pStyle w:val="BodyText"/>
      </w:pPr>
      <w:r>
        <w:t>62 O son of soil,</w:t>
      </w:r>
    </w:p>
    <w:p w14:paraId="5978D1FC" w14:textId="77777777" w:rsidR="007873A6"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0B1CA25E" w14:textId="77777777" w:rsidR="007873A6" w:rsidRDefault="00000000">
      <w:pPr>
        <w:pStyle w:val="BodyText"/>
      </w:pPr>
      <w:r>
        <w:t>63 Say, O people of the earth,</w:t>
      </w:r>
    </w:p>
    <w:p w14:paraId="648DA040" w14:textId="77777777" w:rsidR="007873A6"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2849A89E" w14:textId="77777777" w:rsidR="007873A6" w:rsidRDefault="00000000">
      <w:pPr>
        <w:pStyle w:val="Heading3"/>
      </w:pPr>
      <w:bookmarkStart w:id="54" w:name="verses-64-72"/>
      <w:bookmarkEnd w:id="53"/>
      <w:r>
        <w:t>Verses 64-72</w:t>
      </w:r>
    </w:p>
    <w:p w14:paraId="2CD6886C" w14:textId="77777777" w:rsidR="007873A6" w:rsidRDefault="00000000">
      <w:pPr>
        <w:pStyle w:val="FirstParagraph"/>
      </w:pPr>
      <w:r>
        <w:t>64 O oppressors of the earth,</w:t>
      </w:r>
    </w:p>
    <w:p w14:paraId="3D3C549A" w14:textId="77777777" w:rsidR="007873A6" w:rsidRDefault="00000000">
      <w:pPr>
        <w:pStyle w:val="BodyText"/>
      </w:pPr>
      <w:r>
        <w:t>Refrain from your injustice, for I have vowed not to overlook the oppression of anyone. This is a covenant that I have inscribed in the Preserved Tablet and sealed with the seal of My power.</w:t>
      </w:r>
    </w:p>
    <w:p w14:paraId="4E8668B8" w14:textId="77777777" w:rsidR="007873A6" w:rsidRDefault="00000000">
      <w:pPr>
        <w:pStyle w:val="BodyText"/>
      </w:pPr>
      <w:r>
        <w:t>65 O transgressors,</w:t>
      </w:r>
    </w:p>
    <w:p w14:paraId="156C2D58" w14:textId="77777777" w:rsidR="007873A6"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72143BEB" w14:textId="77777777" w:rsidR="007873A6" w:rsidRDefault="00000000">
      <w:pPr>
        <w:pStyle w:val="BodyText"/>
      </w:pPr>
      <w:r>
        <w:t>66 O wanderers,</w:t>
      </w:r>
    </w:p>
    <w:p w14:paraId="0D4B93FF" w14:textId="77777777" w:rsidR="007873A6"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27794739" w14:textId="77777777" w:rsidR="007873A6" w:rsidRDefault="00000000">
      <w:pPr>
        <w:pStyle w:val="BodyText"/>
      </w:pPr>
      <w:r>
        <w:t>67 O children of fancy,</w:t>
      </w:r>
    </w:p>
    <w:p w14:paraId="72AE2846" w14:textId="77777777" w:rsidR="007873A6"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1E4C0C14" w14:textId="77777777" w:rsidR="007873A6" w:rsidRDefault="00000000">
      <w:pPr>
        <w:pStyle w:val="BodyText"/>
      </w:pPr>
      <w:r>
        <w:t>68 O plant of the soil,</w:t>
      </w:r>
    </w:p>
    <w:p w14:paraId="66781E79" w14:textId="77777777" w:rsidR="007873A6"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2936058A" w14:textId="77777777" w:rsidR="007873A6" w:rsidRDefault="00000000">
      <w:pPr>
        <w:pStyle w:val="BodyText"/>
      </w:pPr>
      <w:r>
        <w:t>69 O Sons of Adam,</w:t>
      </w:r>
    </w:p>
    <w:p w14:paraId="187F4318" w14:textId="77777777" w:rsidR="007873A6"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653DBFE4" w14:textId="77777777" w:rsidR="007873A6" w:rsidRDefault="00000000">
      <w:pPr>
        <w:pStyle w:val="BodyText"/>
      </w:pPr>
      <w:r>
        <w:t>70 O Son of Worldliness,</w:t>
      </w:r>
    </w:p>
    <w:p w14:paraId="0CF7754F" w14:textId="77777777" w:rsidR="007873A6"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0C5C0542" w14:textId="77777777" w:rsidR="007873A6" w:rsidRDefault="00000000">
      <w:pPr>
        <w:pStyle w:val="BodyText"/>
      </w:pPr>
      <w:r>
        <w:t>71 O My friends!</w:t>
      </w:r>
    </w:p>
    <w:p w14:paraId="4142793D" w14:textId="77777777" w:rsidR="007873A6"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2E31DED8" w14:textId="77777777" w:rsidR="007873A6" w:rsidRDefault="00000000">
      <w:pPr>
        <w:pStyle w:val="BodyText"/>
      </w:pPr>
      <w:r>
        <w:t>72 O My servant!</w:t>
      </w:r>
    </w:p>
    <w:p w14:paraId="4A3EDB76" w14:textId="77777777" w:rsidR="007873A6"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68761349" w14:textId="77777777" w:rsidR="007873A6" w:rsidRDefault="00000000">
      <w:pPr>
        <w:pStyle w:val="Heading3"/>
      </w:pPr>
      <w:bookmarkStart w:id="55" w:name="verses-73-82"/>
      <w:bookmarkEnd w:id="54"/>
      <w:r>
        <w:t>Verses 73-82</w:t>
      </w:r>
    </w:p>
    <w:p w14:paraId="14CEB40F" w14:textId="77777777" w:rsidR="007873A6" w:rsidRDefault="00000000">
      <w:pPr>
        <w:pStyle w:val="FirstParagraph"/>
      </w:pPr>
      <w:r>
        <w:t>73 O My friend!</w:t>
      </w:r>
    </w:p>
    <w:p w14:paraId="58DE6370" w14:textId="77777777" w:rsidR="007873A6"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66999E2C" w14:textId="77777777" w:rsidR="007873A6" w:rsidRDefault="00000000">
      <w:pPr>
        <w:pStyle w:val="BodyText"/>
      </w:pPr>
      <w:r>
        <w:t>74 O children of vanity!</w:t>
      </w:r>
    </w:p>
    <w:p w14:paraId="2E55D9B3" w14:textId="77777777" w:rsidR="007873A6"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2E8D6818" w14:textId="77777777" w:rsidR="007873A6" w:rsidRDefault="00000000">
      <w:pPr>
        <w:pStyle w:val="BodyText"/>
      </w:pPr>
      <w:r>
        <w:t>75 O children of heedlessness!</w:t>
      </w:r>
    </w:p>
    <w:p w14:paraId="01DF1FD0" w14:textId="77777777" w:rsidR="007873A6"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67D41FCA" w14:textId="77777777" w:rsidR="007873A6" w:rsidRDefault="00000000">
      <w:pPr>
        <w:pStyle w:val="BodyText"/>
      </w:pPr>
      <w:r>
        <w:t>76 O son of my handmaid!</w:t>
      </w:r>
    </w:p>
    <w:p w14:paraId="4FD46F30" w14:textId="77777777" w:rsidR="007873A6"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3BA5703" w14:textId="77777777" w:rsidR="007873A6" w:rsidRDefault="00000000">
      <w:pPr>
        <w:pStyle w:val="BodyText"/>
      </w:pPr>
      <w:r>
        <w:t>77 O son of justice!</w:t>
      </w:r>
    </w:p>
    <w:p w14:paraId="3EA8C803" w14:textId="77777777" w:rsidR="007873A6"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6C0DDE39" w14:textId="77777777" w:rsidR="007873A6" w:rsidRDefault="00000000">
      <w:pPr>
        <w:pStyle w:val="BodyText"/>
      </w:pPr>
      <w:r>
        <w:t>78 O son of my handmaid!</w:t>
      </w:r>
    </w:p>
    <w:p w14:paraId="6B132751" w14:textId="77777777" w:rsidR="007873A6"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58D83CF2" w14:textId="77777777" w:rsidR="007873A6" w:rsidRDefault="00000000">
      <w:pPr>
        <w:pStyle w:val="BodyText"/>
      </w:pPr>
      <w:r>
        <w:t>79 O son of passion!</w:t>
      </w:r>
    </w:p>
    <w:p w14:paraId="7AA6E6C1" w14:textId="77777777" w:rsidR="007873A6"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6FEF67F5" w14:textId="77777777" w:rsidR="007873A6" w:rsidRDefault="00000000">
      <w:pPr>
        <w:pStyle w:val="BodyText"/>
      </w:pPr>
      <w:r>
        <w:t>80 O my servants!</w:t>
      </w:r>
    </w:p>
    <w:p w14:paraId="4E7406EF" w14:textId="77777777" w:rsidR="007873A6"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543ACC13" w14:textId="77777777" w:rsidR="007873A6" w:rsidRDefault="00000000">
      <w:pPr>
        <w:pStyle w:val="BodyText"/>
      </w:pPr>
      <w:r>
        <w:t>81 O my servant!</w:t>
      </w:r>
    </w:p>
    <w:p w14:paraId="6EB3D927" w14:textId="77777777" w:rsidR="007873A6"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49EAEB9" w14:textId="77777777" w:rsidR="007873A6" w:rsidRDefault="00000000">
      <w:pPr>
        <w:pStyle w:val="BodyText"/>
      </w:pPr>
      <w:r>
        <w:lastRenderedPageBreak/>
        <w:t>82 O my servant!</w:t>
      </w:r>
    </w:p>
    <w:p w14:paraId="56A1A4EE" w14:textId="77777777" w:rsidR="007873A6" w:rsidRDefault="00000000">
      <w:pPr>
        <w:pStyle w:val="BodyText"/>
      </w:pPr>
      <w:r>
        <w:t>The best of people are those who earn through lawful means and spend for themselves and their relatives for the love of God, the Lord of all worlds.</w:t>
      </w:r>
    </w:p>
    <w:p w14:paraId="1241215F" w14:textId="77777777" w:rsidR="007873A6"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67A9E3FE" w14:textId="77777777" w:rsidR="007873A6" w:rsidRDefault="007873A6">
      <w:pPr>
        <w:pStyle w:val="BodyText"/>
      </w:pPr>
    </w:p>
    <w:p w14:paraId="7B9C8719" w14:textId="77777777" w:rsidR="007873A6" w:rsidRDefault="00000000">
      <w:pPr>
        <w:pStyle w:val="Heading1"/>
      </w:pPr>
      <w:bookmarkStart w:id="56" w:name="sec-tafsir-i-hu"/>
      <w:bookmarkStart w:id="57" w:name="_Toc173675514"/>
      <w:bookmarkEnd w:id="45"/>
      <w:bookmarkEnd w:id="55"/>
      <w:r>
        <w:t>Tafsir-i-Hu (Interpretation of He)</w:t>
      </w:r>
      <w:bookmarkEnd w:id="57"/>
    </w:p>
    <w:p w14:paraId="3EF7C5A4" w14:textId="77777777" w:rsidR="007873A6" w:rsidRDefault="00000000">
      <w:pPr>
        <w:pStyle w:val="FirstParagraph"/>
      </w:pPr>
      <w:r>
        <w:t>This is what has been revealed from the Realm of Grandeur in the language of might and loftiness concerning His holy and eternal Mirror.</w:t>
      </w:r>
    </w:p>
    <w:p w14:paraId="4265EC49" w14:textId="77777777" w:rsidR="007873A6" w:rsidRDefault="00000000">
      <w:pPr>
        <w:pStyle w:val="Heading2"/>
      </w:pPr>
      <w:bookmarkStart w:id="58" w:name="X9c45b20d5e3cc61edd6807680a757820701a562"/>
      <w:r>
        <w:t>O That Form (Spiritual Structure like a Temple)</w:t>
      </w:r>
    </w:p>
    <w:p w14:paraId="5B267FD7" w14:textId="77777777" w:rsidR="007873A6"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6F033458" w14:textId="77777777" w:rsidR="007873A6" w:rsidRDefault="00000000">
      <w:pPr>
        <w:pStyle w:val="Heading2"/>
      </w:pPr>
      <w:bookmarkStart w:id="59" w:name="god-addressed-his-mirror-and-his-names"/>
      <w:bookmarkEnd w:id="58"/>
      <w:r>
        <w:t>God Addressed His Mirror and His Names</w:t>
      </w:r>
    </w:p>
    <w:p w14:paraId="68FBFA9E" w14:textId="77777777" w:rsidR="007873A6"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25CA79E8" w14:textId="77777777" w:rsidR="007873A6"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63B39272" w14:textId="77777777" w:rsidR="007873A6" w:rsidRDefault="00000000">
      <w:pPr>
        <w:pStyle w:val="Heading2"/>
      </w:pPr>
      <w:bookmarkStart w:id="60" w:name="to-bahaullahs-brother"/>
      <w:bookmarkEnd w:id="59"/>
      <w:r>
        <w:t>To Baha’u’llah’s Brother</w:t>
      </w:r>
    </w:p>
    <w:p w14:paraId="7B05FF18" w14:textId="77777777" w:rsidR="007873A6" w:rsidRDefault="00000000">
      <w:pPr>
        <w:pStyle w:val="Heading3"/>
      </w:pPr>
      <w:bookmarkStart w:id="61" w:name="bahaullahs-secret"/>
      <w:r>
        <w:t>Baha’u’llah’s Secret</w:t>
      </w:r>
    </w:p>
    <w:p w14:paraId="30183A33" w14:textId="77777777" w:rsidR="007873A6"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2C7D8162" w14:textId="77777777" w:rsidR="007873A6"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65D951AF" w14:textId="77777777" w:rsidR="007873A6"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5D1F928B" w14:textId="77777777" w:rsidR="007873A6"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1F45D4E3" w14:textId="77777777" w:rsidR="007873A6" w:rsidRDefault="00000000">
      <w:pPr>
        <w:pStyle w:val="Heading3"/>
      </w:pPr>
      <w:bookmarkStart w:id="62" w:name="wear-the-garment-of-sanctity"/>
      <w:bookmarkEnd w:id="61"/>
      <w:r>
        <w:t>Wear the Garment of Sanctity</w:t>
      </w:r>
    </w:p>
    <w:p w14:paraId="5504BBA4" w14:textId="77777777" w:rsidR="007873A6"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319F5EBE" w14:textId="77777777" w:rsidR="007873A6" w:rsidRDefault="00000000">
      <w:pPr>
        <w:pStyle w:val="Heading3"/>
      </w:pPr>
      <w:bookmarkStart w:id="63" w:name="X4a712427c220976a2d09c9dfc372b4ef142d07c"/>
      <w:bookmarkEnd w:id="62"/>
      <w:r>
        <w:t>Baha’u’llah Describes the Trouble of Keeping His Secret</w:t>
      </w:r>
    </w:p>
    <w:p w14:paraId="4A026289" w14:textId="77777777" w:rsidR="007873A6"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588AEE7F" w14:textId="77777777" w:rsidR="007873A6" w:rsidRDefault="00000000">
      <w:pPr>
        <w:pStyle w:val="Heading2"/>
      </w:pPr>
      <w:bookmarkStart w:id="64" w:name="the-answer-the-name-has-ranks"/>
      <w:bookmarkEnd w:id="60"/>
      <w:bookmarkEnd w:id="63"/>
      <w:r>
        <w:lastRenderedPageBreak/>
        <w:t>The Answer: The Name Has Ranks</w:t>
      </w:r>
    </w:p>
    <w:p w14:paraId="64EC57F9" w14:textId="77777777" w:rsidR="007873A6"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59F7E37E" w14:textId="77777777" w:rsidR="007873A6"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15DF322A" w14:textId="77777777" w:rsidR="007873A6"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2E94437C" w14:textId="77777777" w:rsidR="007873A6"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08EDB7CE" w14:textId="77777777" w:rsidR="007873A6" w:rsidRDefault="00000000">
      <w:pPr>
        <w:pStyle w:val="Heading3"/>
      </w:pPr>
      <w:bookmarkStart w:id="65" w:name="his-mirror-is-everything-existing"/>
      <w:r>
        <w:t>His Mirror is Everything Existing</w:t>
      </w:r>
    </w:p>
    <w:p w14:paraId="22B0FF74" w14:textId="77777777" w:rsidR="007873A6"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7B44BFA8" w14:textId="77777777" w:rsidR="007873A6" w:rsidRDefault="00000000">
      <w:pPr>
        <w:pStyle w:val="Heading3"/>
      </w:pPr>
      <w:bookmarkStart w:id="66" w:name="X5f10135eb643adace2b2faf750586c0f1182a37"/>
      <w:bookmarkEnd w:id="65"/>
      <w:r>
        <w:lastRenderedPageBreak/>
        <w:t>This Power Spirit in the Station of All Believing Things</w:t>
      </w:r>
    </w:p>
    <w:p w14:paraId="17798AEB" w14:textId="77777777" w:rsidR="007873A6"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2CD308A7" w14:textId="77777777" w:rsidR="007873A6" w:rsidRDefault="00000000">
      <w:pPr>
        <w:pStyle w:val="Heading3"/>
      </w:pPr>
      <w:bookmarkStart w:id="67" w:name="the-name-he"/>
      <w:bookmarkEnd w:id="66"/>
      <w:r>
        <w:t>The Name “He”</w:t>
      </w:r>
    </w:p>
    <w:p w14:paraId="36FFB9BF" w14:textId="77777777" w:rsidR="007873A6"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0B85AE61" w14:textId="77777777" w:rsidR="007873A6"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227F787C" w14:textId="77777777" w:rsidR="007873A6" w:rsidRDefault="00000000">
      <w:pPr>
        <w:pStyle w:val="Heading3"/>
      </w:pPr>
      <w:bookmarkStart w:id="68" w:name="X9c0e903639bcd40079a3f2457ecdcf3be281813"/>
      <w:bookmarkEnd w:id="67"/>
      <w:r>
        <w:t>Everything Is In the Shadow of God’s Names</w:t>
      </w:r>
    </w:p>
    <w:p w14:paraId="0F3DFE33" w14:textId="77777777" w:rsidR="007873A6"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584D9323" w14:textId="77777777" w:rsidR="007873A6"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331290CA" w14:textId="77777777" w:rsidR="007873A6"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6A495E83" w14:textId="77777777" w:rsidR="007873A6"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1BBBAC39" w14:textId="77777777" w:rsidR="007873A6"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09CAB803" w14:textId="77777777" w:rsidR="007873A6" w:rsidRDefault="00000000">
      <w:pPr>
        <w:pStyle w:val="Heading3"/>
      </w:pPr>
      <w:bookmarkStart w:id="69" w:name="explanation-of-the-essence"/>
      <w:bookmarkEnd w:id="68"/>
      <w:r>
        <w:t>Explanation of the Essence</w:t>
      </w:r>
    </w:p>
    <w:p w14:paraId="4102127F" w14:textId="77777777" w:rsidR="007873A6"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078C6FF3" w14:textId="77777777" w:rsidR="007873A6"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31AF80A4" w14:textId="77777777" w:rsidR="007873A6"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34E6D25E" w14:textId="77777777" w:rsidR="007873A6"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1621423C" w14:textId="77777777" w:rsidR="007873A6" w:rsidRDefault="00000000">
      <w:pPr>
        <w:pStyle w:val="Heading2"/>
      </w:pPr>
      <w:bookmarkStart w:id="70" w:name="prayer-for-the-brother-to-recite"/>
      <w:bookmarkEnd w:id="64"/>
      <w:bookmarkEnd w:id="69"/>
      <w:r>
        <w:t>Prayer for the Brother to Recite</w:t>
      </w:r>
    </w:p>
    <w:p w14:paraId="14F6A25C" w14:textId="77777777" w:rsidR="007873A6"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54BF5D7E" w14:textId="77777777" w:rsidR="007873A6"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4C727BD8" w14:textId="77777777" w:rsidR="007873A6"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5F05FBD6" w14:textId="77777777" w:rsidR="007873A6" w:rsidRDefault="00000000">
      <w:pPr>
        <w:pStyle w:val="Heading2"/>
      </w:pPr>
      <w:bookmarkStart w:id="71" w:name="the-answer-explanation-of-the-letter"/>
      <w:bookmarkEnd w:id="70"/>
      <w:r>
        <w:t>The Answer: Explanation of the Letter</w:t>
      </w:r>
    </w:p>
    <w:p w14:paraId="039B2FF1" w14:textId="77777777" w:rsidR="007873A6"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738AD2F1" w14:textId="77777777" w:rsidR="007873A6" w:rsidRDefault="00000000">
      <w:pPr>
        <w:pStyle w:val="Heading3"/>
      </w:pPr>
      <w:bookmarkStart w:id="72" w:name="hidden-and-luminous-aspects"/>
      <w:r>
        <w:t>Hidden and Luminous Aspects</w:t>
      </w:r>
    </w:p>
    <w:p w14:paraId="2FCB4FB4" w14:textId="77777777" w:rsidR="007873A6"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25BD7273" w14:textId="77777777" w:rsidR="007873A6"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6FDC793F" w14:textId="77777777" w:rsidR="007873A6"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78244D0F" w14:textId="77777777" w:rsidR="007873A6" w:rsidRDefault="00000000">
      <w:pPr>
        <w:pStyle w:val="Heading3"/>
      </w:pPr>
      <w:bookmarkStart w:id="73" w:name="station-of-the-sun"/>
      <w:bookmarkEnd w:id="72"/>
      <w:r>
        <w:t>Station of the Sun</w:t>
      </w:r>
    </w:p>
    <w:p w14:paraId="23AD3D4D" w14:textId="77777777" w:rsidR="007873A6"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48156865" w14:textId="77777777" w:rsidR="007873A6"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7852D815" w14:textId="77777777" w:rsidR="007873A6"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1D38A554" w14:textId="77777777" w:rsidR="007873A6" w:rsidRDefault="00000000">
      <w:pPr>
        <w:pStyle w:val="Heading3"/>
      </w:pPr>
      <w:bookmarkStart w:id="74" w:name="station-of-the-earth"/>
      <w:bookmarkEnd w:id="73"/>
      <w:r>
        <w:t>Station of the Earth</w:t>
      </w:r>
    </w:p>
    <w:p w14:paraId="212B3932" w14:textId="77777777" w:rsidR="007873A6"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123DF70D" w14:textId="77777777" w:rsidR="007873A6"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6E3B76ED" w14:textId="77777777" w:rsidR="007873A6"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7A4E4DB1" w14:textId="77777777" w:rsidR="007873A6" w:rsidRDefault="00000000">
      <w:pPr>
        <w:pStyle w:val="Heading3"/>
      </w:pPr>
      <w:bookmarkStart w:id="75" w:name="X3796af31b461b010260cb256d31857c24ad7858"/>
      <w:bookmarkEnd w:id="74"/>
      <w:r>
        <w:t>You Will Find New Fruits From a Wondrous Tree</w:t>
      </w:r>
    </w:p>
    <w:p w14:paraId="29077936" w14:textId="77777777" w:rsidR="007873A6"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1EC1D47A" w14:textId="77777777" w:rsidR="007873A6" w:rsidRDefault="00000000">
      <w:pPr>
        <w:pStyle w:val="Heading3"/>
      </w:pPr>
      <w:bookmarkStart w:id="76" w:name="perfected-the-grace-for-you"/>
      <w:bookmarkEnd w:id="75"/>
      <w:r>
        <w:t>Perfected the Grace For You</w:t>
      </w:r>
    </w:p>
    <w:p w14:paraId="0D010738" w14:textId="77777777" w:rsidR="007873A6"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7B7E99FA" w14:textId="77777777" w:rsidR="007873A6"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42E5F339" w14:textId="77777777" w:rsidR="007873A6"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0AB09EA9" w14:textId="77777777" w:rsidR="007873A6" w:rsidRDefault="00000000">
      <w:pPr>
        <w:pStyle w:val="Heading2"/>
      </w:pPr>
      <w:bookmarkStart w:id="77" w:name="pathways-to-spiritual-transformation"/>
      <w:bookmarkEnd w:id="71"/>
      <w:bookmarkEnd w:id="76"/>
      <w:r>
        <w:lastRenderedPageBreak/>
        <w:t>Pathways to Spiritual Transformation</w:t>
      </w:r>
    </w:p>
    <w:p w14:paraId="34C381C7" w14:textId="77777777" w:rsidR="007873A6"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4B56749A" w14:textId="77777777" w:rsidR="007873A6" w:rsidRDefault="00000000">
      <w:pPr>
        <w:pStyle w:val="Heading3"/>
      </w:pPr>
      <w:bookmarkStart w:id="78" w:name="pathway-one"/>
      <w:r>
        <w:t>Pathway One</w:t>
      </w:r>
    </w:p>
    <w:p w14:paraId="4EC41275" w14:textId="77777777" w:rsidR="007873A6"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5304FC87" w14:textId="77777777" w:rsidR="007873A6" w:rsidRDefault="00000000">
      <w:pPr>
        <w:pStyle w:val="Heading3"/>
      </w:pPr>
      <w:bookmarkStart w:id="79" w:name="pathway-two"/>
      <w:bookmarkEnd w:id="78"/>
      <w:r>
        <w:t>Pathway Two</w:t>
      </w:r>
    </w:p>
    <w:p w14:paraId="0158A1B6" w14:textId="77777777" w:rsidR="007873A6"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40406E5A" w14:textId="77777777" w:rsidR="007873A6" w:rsidRDefault="00000000">
      <w:pPr>
        <w:pStyle w:val="Heading3"/>
      </w:pPr>
      <w:bookmarkStart w:id="80" w:name="purity-through-alchemy"/>
      <w:bookmarkEnd w:id="79"/>
      <w:r>
        <w:t>Purity Through Alchemy</w:t>
      </w:r>
    </w:p>
    <w:p w14:paraId="02D6451F" w14:textId="77777777" w:rsidR="007873A6"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71266DB5" w14:textId="77777777" w:rsidR="007873A6"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6A4BA27A" w14:textId="77777777" w:rsidR="007873A6" w:rsidRDefault="00000000">
      <w:pPr>
        <w:pStyle w:val="Heading3"/>
      </w:pPr>
      <w:bookmarkStart w:id="81" w:name="earth-has-spirit-soul-and-body"/>
      <w:bookmarkEnd w:id="80"/>
      <w:r>
        <w:t>Earth Has Spirit, Soul, and Body</w:t>
      </w:r>
    </w:p>
    <w:p w14:paraId="72A51E79" w14:textId="77777777" w:rsidR="007873A6"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438F0756" w14:textId="77777777" w:rsidR="007873A6" w:rsidRDefault="00000000">
      <w:pPr>
        <w:pStyle w:val="Heading3"/>
      </w:pPr>
      <w:bookmarkStart w:id="82" w:name="annihilate-yourself-in-god"/>
      <w:bookmarkEnd w:id="81"/>
      <w:r>
        <w:t>Annihilate Yourself in God</w:t>
      </w:r>
    </w:p>
    <w:p w14:paraId="61193FFD" w14:textId="77777777" w:rsidR="007873A6"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20B8AD45" w14:textId="77777777" w:rsidR="007873A6" w:rsidRDefault="00000000">
      <w:pPr>
        <w:pStyle w:val="BodyText"/>
      </w:pPr>
      <w:r>
        <w:t>I conclude with the mention of the Most High God and say: Indeed, it is the truth from God, the Mighty, the Beautiful, and praise be to God, the Lord of the worlds.</w:t>
      </w:r>
    </w:p>
    <w:p w14:paraId="67DBFA2B" w14:textId="77777777" w:rsidR="007873A6" w:rsidRDefault="00000000">
      <w:r>
        <w:br w:type="page"/>
      </w:r>
    </w:p>
    <w:p w14:paraId="7D19361C" w14:textId="77777777" w:rsidR="007873A6" w:rsidRDefault="00000000">
      <w:pPr>
        <w:pStyle w:val="Heading1"/>
      </w:pPr>
      <w:bookmarkStart w:id="83" w:name="sec-the-seven-valleys"/>
      <w:bookmarkStart w:id="84" w:name="_Toc173675515"/>
      <w:bookmarkEnd w:id="56"/>
      <w:bookmarkEnd w:id="77"/>
      <w:bookmarkEnd w:id="82"/>
      <w:r>
        <w:lastRenderedPageBreak/>
        <w:t>Haft Vadi (The Seven Valleys)</w:t>
      </w:r>
      <w:bookmarkEnd w:id="84"/>
    </w:p>
    <w:p w14:paraId="4B3DBEFE" w14:textId="77777777" w:rsidR="007873A6" w:rsidRDefault="00000000">
      <w:pPr>
        <w:pStyle w:val="Heading3"/>
      </w:pPr>
      <w:bookmarkStart w:id="85" w:name="prologue-and-purpose"/>
      <w:r>
        <w:t>Prologue and Purpose</w:t>
      </w:r>
    </w:p>
    <w:p w14:paraId="1AD4E2A1" w14:textId="77777777" w:rsidR="007873A6" w:rsidRDefault="00000000">
      <w:pPr>
        <w:pStyle w:val="FirstParagraph"/>
      </w:pPr>
      <w:r>
        <w:t>Mention of the secrets in the ascents of journeys for those who want to travel to Allah, the Almighty, the All-Forgiving.</w:t>
      </w:r>
    </w:p>
    <w:p w14:paraId="7406F17C" w14:textId="77777777" w:rsidR="007873A6" w:rsidRDefault="00000000">
      <w:pPr>
        <w:pStyle w:val="BodyText"/>
      </w:pPr>
      <w:r>
        <w:t>In the name of Allah, the Most Gracious, the Most Merciful.</w:t>
      </w:r>
    </w:p>
    <w:p w14:paraId="496B0853" w14:textId="77777777" w:rsidR="007873A6"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2A2B2FBF" w14:textId="77777777" w:rsidR="007873A6"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55D372D3" w14:textId="77777777" w:rsidR="007873A6"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2BE8EA96" w14:textId="77777777" w:rsidR="007873A6"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217C3F7B" w14:textId="77777777" w:rsidR="007873A6"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69C13FF" w14:textId="77777777" w:rsidR="007873A6"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1CB7EDF6" w14:textId="77777777" w:rsidR="007873A6" w:rsidRDefault="00000000">
      <w:pPr>
        <w:pStyle w:val="Heading3"/>
      </w:pPr>
      <w:bookmarkStart w:id="86" w:name="valley-of-seeking"/>
      <w:bookmarkEnd w:id="85"/>
      <w:r>
        <w:t>Valley of Seeking</w:t>
      </w:r>
    </w:p>
    <w:p w14:paraId="5730C56A" w14:textId="77777777" w:rsidR="007873A6"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0512658D" w14:textId="77777777" w:rsidR="007873A6"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2DCE973C" w14:textId="77777777" w:rsidR="007873A6"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698C976F" w14:textId="77777777" w:rsidR="007873A6"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519A77D5" w14:textId="77777777" w:rsidR="007873A6"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2DF3FF8C" w14:textId="77777777" w:rsidR="007873A6"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049F572F" w14:textId="77777777" w:rsidR="007873A6" w:rsidRDefault="00000000">
      <w:pPr>
        <w:pStyle w:val="BodyText"/>
      </w:pPr>
      <w:r>
        <w:t>It requires a strong determination to strive for Him, and a great effort to drink from the nectar of His union. If we drink from this cup, we forget the entire world.</w:t>
      </w:r>
    </w:p>
    <w:p w14:paraId="6FE057D3" w14:textId="77777777" w:rsidR="007873A6"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0C962ADF" w14:textId="77777777" w:rsidR="007873A6" w:rsidRDefault="00000000">
      <w:pPr>
        <w:pStyle w:val="Heading3"/>
      </w:pPr>
      <w:bookmarkStart w:id="87" w:name="valley-of-love"/>
      <w:bookmarkEnd w:id="86"/>
      <w:r>
        <w:t>Valley of Love</w:t>
      </w:r>
    </w:p>
    <w:p w14:paraId="77F7722B" w14:textId="77777777" w:rsidR="007873A6"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6AE3CE8F" w14:textId="77777777" w:rsidR="007873A6"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4078365D" w14:textId="77777777" w:rsidR="007873A6" w:rsidRDefault="00000000">
      <w:pPr>
        <w:pStyle w:val="BlockText"/>
      </w:pPr>
      <w:r>
        <w:rPr>
          <w:i/>
          <w:iCs/>
        </w:rPr>
        <w:t>“Disbelief is for the disbeliever, and faith is for the faithful,</w:t>
      </w:r>
    </w:p>
    <w:p w14:paraId="5ECA75B6" w14:textId="77777777" w:rsidR="007873A6" w:rsidRDefault="00000000">
      <w:pPr>
        <w:pStyle w:val="BlockText"/>
      </w:pPr>
      <w:r>
        <w:rPr>
          <w:i/>
          <w:iCs/>
        </w:rPr>
        <w:t>A grain of your pain is for Attar’s heart.”</w:t>
      </w:r>
    </w:p>
    <w:p w14:paraId="18129E7D" w14:textId="77777777" w:rsidR="007873A6"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1D56CCF2" w14:textId="77777777" w:rsidR="007873A6"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260127D9" w14:textId="77777777" w:rsidR="007873A6" w:rsidRDefault="00000000">
      <w:pPr>
        <w:pStyle w:val="BodyText"/>
      </w:pPr>
      <w:r>
        <w:t>18 The lover is not concerned with anything and sees no harm from any adversity; you would see them feeling cold in the fire and finding dryness in the sea.</w:t>
      </w:r>
    </w:p>
    <w:p w14:paraId="156271B2" w14:textId="77777777" w:rsidR="007873A6" w:rsidRDefault="00000000">
      <w:pPr>
        <w:pStyle w:val="BlockText"/>
      </w:pPr>
      <w:r>
        <w:rPr>
          <w:i/>
          <w:iCs/>
        </w:rPr>
        <w:t>The sign of a lover is that you see them feeling cold in hellfire,</w:t>
      </w:r>
    </w:p>
    <w:p w14:paraId="7CB0868A" w14:textId="77777777" w:rsidR="007873A6" w:rsidRDefault="00000000">
      <w:pPr>
        <w:pStyle w:val="BlockText"/>
      </w:pPr>
      <w:r>
        <w:rPr>
          <w:i/>
          <w:iCs/>
        </w:rPr>
        <w:t>and the sign of a knower (a gnostic, or ’arif) is that you see them feeling dry in the sea.</w:t>
      </w:r>
    </w:p>
    <w:p w14:paraId="1B2643E9" w14:textId="77777777" w:rsidR="007873A6"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26080B27" w14:textId="77777777" w:rsidR="007873A6"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DA091EA" w14:textId="77777777" w:rsidR="007873A6" w:rsidRDefault="00000000">
      <w:pPr>
        <w:pStyle w:val="BlockText"/>
      </w:pPr>
      <w:r>
        <w:rPr>
          <w:i/>
          <w:iCs/>
        </w:rPr>
        <w:t>Love doesn’t accept a living breath, Nor does the hawk hunt a dead mouse.</w:t>
      </w:r>
    </w:p>
    <w:p w14:paraId="340A8112" w14:textId="77777777" w:rsidR="007873A6"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120658D2" w14:textId="77777777" w:rsidR="007873A6" w:rsidRDefault="00000000">
      <w:pPr>
        <w:pStyle w:val="BlockText"/>
      </w:pPr>
      <w:r>
        <w:rPr>
          <w:i/>
          <w:iCs/>
        </w:rPr>
        <w:t>With both worlds, love has estrangement,</w:t>
      </w:r>
    </w:p>
    <w:p w14:paraId="188A3C7E" w14:textId="77777777" w:rsidR="007873A6" w:rsidRDefault="00000000">
      <w:pPr>
        <w:pStyle w:val="BlockText"/>
      </w:pPr>
      <w:r>
        <w:rPr>
          <w:i/>
          <w:iCs/>
        </w:rPr>
        <w:t>Within it are seventy-two madnesses.</w:t>
      </w:r>
    </w:p>
    <w:p w14:paraId="0A3F7D33" w14:textId="77777777" w:rsidR="007873A6"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40B2D5AF" w14:textId="77777777" w:rsidR="007873A6" w:rsidRDefault="00000000">
      <w:pPr>
        <w:pStyle w:val="BodyText"/>
      </w:pPr>
      <w:r>
        <w:t>22 Indeed, one must ignite the flame of love and burn away all egotistical and satanic veils so that the soul can become subtle and pure, capable of perceiving the ranks of the “Master of all worlds”.</w:t>
      </w:r>
    </w:p>
    <w:p w14:paraId="27BC7158" w14:textId="77777777" w:rsidR="007873A6" w:rsidRDefault="00000000">
      <w:pPr>
        <w:pStyle w:val="BlockText"/>
      </w:pPr>
      <w:r>
        <w:rPr>
          <w:i/>
          <w:iCs/>
        </w:rPr>
        <w:t>Fan the flames of passionate love and burn away all existence,</w:t>
      </w:r>
    </w:p>
    <w:p w14:paraId="0354FD7C" w14:textId="77777777" w:rsidR="007873A6" w:rsidRDefault="00000000">
      <w:pPr>
        <w:pStyle w:val="BlockText"/>
      </w:pPr>
      <w:r>
        <w:rPr>
          <w:i/>
          <w:iCs/>
        </w:rPr>
        <w:t>then stride forth on the path of the lovers.</w:t>
      </w:r>
    </w:p>
    <w:p w14:paraId="6E8D4095" w14:textId="77777777" w:rsidR="007873A6" w:rsidRDefault="00000000">
      <w:pPr>
        <w:pStyle w:val="Heading3"/>
      </w:pPr>
      <w:bookmarkStart w:id="88" w:name="valley-of-gnosis"/>
      <w:bookmarkEnd w:id="87"/>
      <w:r>
        <w:t>Valley of Gnosis</w:t>
      </w:r>
    </w:p>
    <w:p w14:paraId="3BF3795C" w14:textId="77777777" w:rsidR="007873A6"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0683981D" w14:textId="77777777" w:rsidR="007873A6"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16F5446" w14:textId="77777777" w:rsidR="007873A6" w:rsidRDefault="00000000">
      <w:pPr>
        <w:pStyle w:val="BlockText"/>
      </w:pPr>
      <w:r>
        <w:rPr>
          <w:i/>
          <w:iCs/>
        </w:rPr>
        <w:lastRenderedPageBreak/>
        <w:t>“If you could split open the heart of a single atom, You would find a sun shining bright within it.”</w:t>
      </w:r>
    </w:p>
    <w:p w14:paraId="2700BCB3" w14:textId="77777777" w:rsidR="007873A6"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6253EC81" w14:textId="77777777" w:rsidR="007873A6"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8A4EF29" w14:textId="77777777" w:rsidR="007873A6" w:rsidRDefault="00000000">
      <w:pPr>
        <w:pStyle w:val="BodyText"/>
      </w:pPr>
      <w:r>
        <w:t>If he sees oppression, he shows patience; if he encounters wrath, he responds with love.”</w:t>
      </w:r>
    </w:p>
    <w:p w14:paraId="7A77D567" w14:textId="77777777" w:rsidR="007873A6"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6242C4A1" w14:textId="77777777" w:rsidR="007873A6" w:rsidRDefault="00000000">
      <w:pPr>
        <w:pStyle w:val="BodyText"/>
      </w:pPr>
      <w:r>
        <w:t>Doctors were unable to cure him, and companions sought distance from his company. Indeed, no physician can find a remedy for the ill lover unless the beloved’s grace takes his hand.</w:t>
      </w:r>
    </w:p>
    <w:p w14:paraId="367E4A34" w14:textId="77777777" w:rsidR="007873A6"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5F16E15" w14:textId="77777777" w:rsidR="007873A6"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3A18D028" w14:textId="77777777" w:rsidR="007873A6"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4F64EAB" w14:textId="77777777" w:rsidR="007873A6"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5834E28B" w14:textId="77777777" w:rsidR="007873A6"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7FE3C1F6" w14:textId="77777777" w:rsidR="007873A6"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5F9507E8" w14:textId="77777777" w:rsidR="007873A6"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735D2DC3" w14:textId="77777777" w:rsidR="007873A6" w:rsidRDefault="00000000">
      <w:pPr>
        <w:pStyle w:val="BodyText"/>
      </w:pPr>
      <w:r>
        <w:t>32 Indeed, they ascend even from this station, as it is said, “Love is a veil between the lover and the beloved.” I am not permitted to say more than this.</w:t>
      </w:r>
    </w:p>
    <w:p w14:paraId="58B193EA" w14:textId="77777777" w:rsidR="007873A6" w:rsidRDefault="00000000">
      <w:pPr>
        <w:pStyle w:val="BodyText"/>
      </w:pPr>
      <w:r>
        <w:t>33 At this time, the dawn of knowledge arose, and the lights of journey and ascension were extinguished.</w:t>
      </w:r>
    </w:p>
    <w:p w14:paraId="2F845E70" w14:textId="77777777" w:rsidR="007873A6" w:rsidRDefault="00000000">
      <w:pPr>
        <w:pStyle w:val="BlockText"/>
      </w:pPr>
      <w:r>
        <w:rPr>
          <w:i/>
          <w:iCs/>
        </w:rPr>
        <w:t>Even Moses, with all his light and skill,</w:t>
      </w:r>
    </w:p>
    <w:p w14:paraId="0427ADC8" w14:textId="77777777" w:rsidR="007873A6" w:rsidRDefault="00000000">
      <w:pPr>
        <w:pStyle w:val="BlockText"/>
      </w:pPr>
      <w:r>
        <w:rPr>
          <w:i/>
          <w:iCs/>
        </w:rPr>
        <w:t>became veiled from you without feather and wing.</w:t>
      </w:r>
    </w:p>
    <w:p w14:paraId="014282E3" w14:textId="77777777" w:rsidR="007873A6"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6FA3FEE7" w14:textId="77777777" w:rsidR="007873A6" w:rsidRDefault="00000000">
      <w:pPr>
        <w:pStyle w:val="Heading3"/>
      </w:pPr>
      <w:bookmarkStart w:id="89" w:name="valley-of-monotheism"/>
      <w:bookmarkEnd w:id="88"/>
      <w:r>
        <w:t>Valley of Monotheism</w:t>
      </w:r>
    </w:p>
    <w:p w14:paraId="0176C5DB" w14:textId="77777777" w:rsidR="007873A6"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44910ACC" w14:textId="77777777" w:rsidR="007873A6"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0B57FC58" w14:textId="77777777" w:rsidR="007873A6"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49787ECE" w14:textId="77777777" w:rsidR="007873A6"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2EA57F93" w14:textId="77777777" w:rsidR="007873A6"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E1C02F8" w14:textId="77777777" w:rsidR="007873A6" w:rsidRDefault="00000000">
      <w:pPr>
        <w:pStyle w:val="BodyText"/>
      </w:pPr>
      <w:r>
        <w:t>40 Indeed, the unpleasant person finds even a sweet scent distasteful, and the accursed does not appreciate the fragrance of good fruit. This is why it is said for the guidance of the common people:</w:t>
      </w:r>
    </w:p>
    <w:p w14:paraId="33AAB265" w14:textId="77777777" w:rsidR="007873A6" w:rsidRDefault="00000000">
      <w:pPr>
        <w:pStyle w:val="BlockText"/>
      </w:pPr>
      <w:r>
        <w:rPr>
          <w:i/>
          <w:iCs/>
        </w:rPr>
        <w:t>Remove the cold from your brain and nose,</w:t>
      </w:r>
    </w:p>
    <w:p w14:paraId="368A9F6A" w14:textId="77777777" w:rsidR="007873A6" w:rsidRDefault="00000000">
      <w:pPr>
        <w:pStyle w:val="BlockText"/>
      </w:pPr>
      <w:r>
        <w:rPr>
          <w:i/>
          <w:iCs/>
        </w:rPr>
        <w:t>So that the scent of God may enter your senses.</w:t>
      </w:r>
    </w:p>
    <w:p w14:paraId="7F126D5C" w14:textId="77777777" w:rsidR="007873A6"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00FA6A0C" w14:textId="77777777" w:rsidR="007873A6" w:rsidRDefault="00000000">
      <w:pPr>
        <w:pStyle w:val="BodyText"/>
      </w:pPr>
      <w:r>
        <w:t>Some have their sight filled with the brilliance of light, while others who have tasted the wine of unity see nothing but the sun.</w:t>
      </w:r>
    </w:p>
    <w:p w14:paraId="21C2F925" w14:textId="77777777" w:rsidR="007873A6"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FDCCF6B" w14:textId="77777777" w:rsidR="007873A6"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650E0C14" w14:textId="77777777" w:rsidR="007873A6"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6F25971" w14:textId="77777777" w:rsidR="007873A6"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7A5E3FC1" w14:textId="77777777" w:rsidR="007873A6"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0CC0CB0C" w14:textId="77777777" w:rsidR="007873A6"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5B3A4F9E" w14:textId="77777777" w:rsidR="007873A6"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670D4C71" w14:textId="77777777" w:rsidR="007873A6" w:rsidRDefault="00000000">
      <w:pPr>
        <w:pStyle w:val="BodyText"/>
      </w:pPr>
      <w:r>
        <w:t>48 Similarly, when you remove the celestial veils from the face of the heart, the divine lights of absolute unity will arise.</w:t>
      </w:r>
    </w:p>
    <w:p w14:paraId="043A8869" w14:textId="77777777" w:rsidR="007873A6"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548FD333" w14:textId="77777777" w:rsidR="007873A6" w:rsidRDefault="00000000">
      <w:pPr>
        <w:pStyle w:val="BodyText"/>
      </w:pPr>
      <w:r>
        <w:t>What is a veil between the lover and the beloved?</w:t>
      </w:r>
    </w:p>
    <w:p w14:paraId="2CA62811" w14:textId="77777777" w:rsidR="007873A6" w:rsidRDefault="00000000">
      <w:pPr>
        <w:pStyle w:val="BodyText"/>
      </w:pPr>
      <w:r>
        <w:t>Not even Alexander’s Wall can obstruct or stand in the way.</w:t>
      </w:r>
    </w:p>
    <w:p w14:paraId="7D5BD429" w14:textId="77777777" w:rsidR="007873A6"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46E72DBE" w14:textId="77777777" w:rsidR="007873A6"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2DD2ADD0" w14:textId="77777777" w:rsidR="007873A6"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662CB99" w14:textId="77777777" w:rsidR="007873A6" w:rsidRDefault="00000000">
      <w:pPr>
        <w:pStyle w:val="BodyText"/>
      </w:pPr>
      <w:r>
        <w:t>52 The journey paths in the way of love have also been described as fourfold:</w:t>
      </w:r>
    </w:p>
    <w:p w14:paraId="1729678E" w14:textId="77777777" w:rsidR="007873A6" w:rsidRDefault="00000000">
      <w:pPr>
        <w:numPr>
          <w:ilvl w:val="0"/>
          <w:numId w:val="13"/>
        </w:numPr>
      </w:pPr>
      <w:r>
        <w:t>From creation to the Truth (God)</w:t>
      </w:r>
    </w:p>
    <w:p w14:paraId="2A766431" w14:textId="77777777" w:rsidR="007873A6" w:rsidRDefault="00000000">
      <w:pPr>
        <w:numPr>
          <w:ilvl w:val="0"/>
          <w:numId w:val="13"/>
        </w:numPr>
      </w:pPr>
      <w:r>
        <w:t>From the Truth to creation</w:t>
      </w:r>
    </w:p>
    <w:p w14:paraId="1AEE68B8" w14:textId="77777777" w:rsidR="007873A6" w:rsidRDefault="00000000">
      <w:pPr>
        <w:numPr>
          <w:ilvl w:val="0"/>
          <w:numId w:val="13"/>
        </w:numPr>
      </w:pPr>
      <w:r>
        <w:t>From creation to creation</w:t>
      </w:r>
    </w:p>
    <w:p w14:paraId="4734282B" w14:textId="77777777" w:rsidR="007873A6" w:rsidRDefault="00000000">
      <w:pPr>
        <w:numPr>
          <w:ilvl w:val="0"/>
          <w:numId w:val="13"/>
        </w:numPr>
      </w:pPr>
      <w:r>
        <w:t>From the Truth to the Truth</w:t>
      </w:r>
    </w:p>
    <w:p w14:paraId="36F5E4D8" w14:textId="77777777" w:rsidR="007873A6"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259098A" w14:textId="77777777" w:rsidR="007873A6" w:rsidRDefault="00000000">
      <w:pPr>
        <w:pStyle w:val="BlockText"/>
      </w:pPr>
      <w:r>
        <w:rPr>
          <w:i/>
          <w:iCs/>
        </w:rPr>
        <w:lastRenderedPageBreak/>
        <w:t>If Khidr broke the ship in the sea,</w:t>
      </w:r>
    </w:p>
    <w:p w14:paraId="7CCFA927" w14:textId="77777777" w:rsidR="007873A6" w:rsidRDefault="00000000">
      <w:pPr>
        <w:pStyle w:val="BlockText"/>
      </w:pPr>
      <w:r>
        <w:rPr>
          <w:i/>
          <w:iCs/>
        </w:rPr>
        <w:t>There are a hundred correctness in Khidr’s breaking.</w:t>
      </w:r>
    </w:p>
    <w:p w14:paraId="45993BF2" w14:textId="77777777" w:rsidR="007873A6"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29D99A5" w14:textId="77777777" w:rsidR="007873A6"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131C038B" w14:textId="77777777" w:rsidR="007873A6"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34C0B29B" w14:textId="77777777" w:rsidR="007873A6" w:rsidRDefault="00000000">
      <w:pPr>
        <w:pStyle w:val="BlockText"/>
      </w:pPr>
      <w:r>
        <w:rPr>
          <w:i/>
          <w:iCs/>
        </w:rPr>
        <w:t>Ignite a fire of love in the soul,</w:t>
      </w:r>
    </w:p>
    <w:p w14:paraId="5F90A63E" w14:textId="77777777" w:rsidR="007873A6" w:rsidRDefault="00000000">
      <w:pPr>
        <w:pStyle w:val="BlockText"/>
      </w:pPr>
      <w:r>
        <w:rPr>
          <w:i/>
          <w:iCs/>
        </w:rPr>
        <w:t>Burn thoughts and expressions from beginning to end.</w:t>
      </w:r>
    </w:p>
    <w:p w14:paraId="4B4692BB" w14:textId="77777777" w:rsidR="007873A6"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6D77F396" w14:textId="77777777" w:rsidR="007873A6"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DC8B1A9" w14:textId="77777777" w:rsidR="007873A6"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07547717" w14:textId="77777777" w:rsidR="007873A6" w:rsidRDefault="00000000">
      <w:pPr>
        <w:pStyle w:val="BlockText"/>
      </w:pPr>
      <w:r>
        <w:rPr>
          <w:i/>
          <w:iCs/>
        </w:rPr>
        <w:t>If I were to speak, intellects would be confounded,</w:t>
      </w:r>
    </w:p>
    <w:p w14:paraId="4E6966E6" w14:textId="77777777" w:rsidR="007873A6" w:rsidRDefault="00000000">
      <w:pPr>
        <w:pStyle w:val="BlockText"/>
      </w:pPr>
      <w:r>
        <w:rPr>
          <w:i/>
          <w:iCs/>
        </w:rPr>
        <w:t>And if I were to write, many pens would break.</w:t>
      </w:r>
    </w:p>
    <w:p w14:paraId="3C9D7293" w14:textId="77777777" w:rsidR="007873A6" w:rsidRDefault="00000000">
      <w:pPr>
        <w:pStyle w:val="FirstParagraph"/>
      </w:pPr>
      <w:r>
        <w:lastRenderedPageBreak/>
        <w:t>60 And peace be upon the one who has completed this sublime journey and followed the truth with the lights of guidance.</w:t>
      </w:r>
    </w:p>
    <w:p w14:paraId="7F415641" w14:textId="77777777" w:rsidR="007873A6" w:rsidRDefault="00000000">
      <w:pPr>
        <w:pStyle w:val="Heading3"/>
      </w:pPr>
      <w:bookmarkStart w:id="90" w:name="sec-valley-of-self-sufficiency"/>
      <w:bookmarkEnd w:id="89"/>
      <w:r>
        <w:t>Valley of Self-Sufficiency</w:t>
      </w:r>
    </w:p>
    <w:p w14:paraId="0896E830" w14:textId="77777777" w:rsidR="007873A6"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2056348F" w14:textId="77777777" w:rsidR="007873A6"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262B117E" w14:textId="77777777" w:rsidR="007873A6"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5D4AC372" w14:textId="77777777" w:rsidR="007873A6" w:rsidRDefault="00000000">
      <w:pPr>
        <w:pStyle w:val="BlockText"/>
      </w:pPr>
      <w:r>
        <w:rPr>
          <w:i/>
          <w:iCs/>
        </w:rPr>
        <w:t>The affairs of the mystics can only be told heart to heart,</w:t>
      </w:r>
    </w:p>
    <w:p w14:paraId="1838E0DB" w14:textId="77777777" w:rsidR="007873A6" w:rsidRDefault="00000000">
      <w:pPr>
        <w:pStyle w:val="BlockText"/>
      </w:pPr>
      <w:r>
        <w:rPr>
          <w:i/>
          <w:iCs/>
        </w:rPr>
        <w:t>This is not the manner of messengers, nor the limit of the written.</w:t>
      </w:r>
    </w:p>
    <w:p w14:paraId="5916EF60" w14:textId="77777777" w:rsidR="007873A6" w:rsidRDefault="00000000">
      <w:pPr>
        <w:pStyle w:val="BlockText"/>
      </w:pPr>
      <w:r>
        <w:rPr>
          <w:i/>
          <w:iCs/>
        </w:rPr>
        <w:t>And I fall silent, incapable of many matters,</w:t>
      </w:r>
    </w:p>
    <w:p w14:paraId="5FEA0A18" w14:textId="77777777" w:rsidR="007873A6" w:rsidRDefault="00000000">
      <w:pPr>
        <w:pStyle w:val="BlockText"/>
      </w:pPr>
      <w:r>
        <w:rPr>
          <w:i/>
          <w:iCs/>
        </w:rPr>
        <w:t>By my speech, you will not enumerate, even if I spoke, I spoke little.</w:t>
      </w:r>
    </w:p>
    <w:p w14:paraId="30921ADA" w14:textId="77777777" w:rsidR="007873A6"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01CF8C1" w14:textId="77777777" w:rsidR="007873A6" w:rsidRDefault="00000000">
      <w:pPr>
        <w:pStyle w:val="Heading3"/>
      </w:pPr>
      <w:bookmarkStart w:id="91" w:name="sec-valley-of-bewilderment"/>
      <w:bookmarkEnd w:id="90"/>
      <w:r>
        <w:t>Valley of Bewilderment</w:t>
      </w:r>
    </w:p>
    <w:p w14:paraId="228002F8" w14:textId="77777777" w:rsidR="007873A6"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23FEAB81" w14:textId="77777777" w:rsidR="007873A6"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C062B4F" w14:textId="77777777" w:rsidR="007873A6"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13B85F6D" w14:textId="77777777" w:rsidR="007873A6"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23319777" w14:textId="77777777" w:rsidR="007873A6" w:rsidRDefault="00000000">
      <w:pPr>
        <w:pStyle w:val="BlockText"/>
      </w:pPr>
      <w:r>
        <w:rPr>
          <w:i/>
          <w:iCs/>
        </w:rPr>
        <w:t>How can the partial intellect fully comprehend the Quran?</w:t>
      </w:r>
    </w:p>
    <w:p w14:paraId="408C72EB" w14:textId="77777777" w:rsidR="007873A6" w:rsidRDefault="00000000">
      <w:pPr>
        <w:pStyle w:val="BlockText"/>
      </w:pPr>
      <w:r>
        <w:rPr>
          <w:i/>
          <w:iCs/>
        </w:rPr>
        <w:t>How can a spider ever hunt a mythical bird like the Simurgh?</w:t>
      </w:r>
    </w:p>
    <w:p w14:paraId="67216E2C" w14:textId="77777777" w:rsidR="007873A6"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088C6ECC" w14:textId="77777777" w:rsidR="007873A6" w:rsidRDefault="00000000">
      <w:pPr>
        <w:pStyle w:val="BodyText"/>
      </w:pPr>
      <w:r>
        <w:t>70 Also, reflect on the entirety of the human creation, that all these worlds and levels are encapsulated and concealed within it.</w:t>
      </w:r>
    </w:p>
    <w:p w14:paraId="0E832F4D" w14:textId="77777777" w:rsidR="007873A6" w:rsidRDefault="00000000">
      <w:pPr>
        <w:pStyle w:val="BlockText"/>
      </w:pPr>
      <w:r>
        <w:rPr>
          <w:i/>
          <w:iCs/>
        </w:rPr>
        <w:t>Do you think that you are a small entity, while the greatest world is folded within you?</w:t>
      </w:r>
    </w:p>
    <w:p w14:paraId="59BA505F" w14:textId="77777777" w:rsidR="007873A6" w:rsidRDefault="00000000">
      <w:pPr>
        <w:pStyle w:val="FirstParagraph"/>
      </w:pPr>
      <w:r>
        <w:t>71 Therefore, we must strive to eliminate our animalistic nature in order for the human essence to be revealed.</w:t>
      </w:r>
    </w:p>
    <w:p w14:paraId="5BAA3D94" w14:textId="77777777" w:rsidR="007873A6"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2D093447" w14:textId="77777777" w:rsidR="007873A6" w:rsidRDefault="00000000">
      <w:pPr>
        <w:pStyle w:val="BodyText"/>
      </w:pPr>
      <w:r>
        <w:t>He said, “O son, if you are capable of not sleeping, then you are capable of not dying. And if you can avoid waking up after sleep, then you can avoid being resurrected after death.”</w:t>
      </w:r>
    </w:p>
    <w:p w14:paraId="552755A4" w14:textId="77777777" w:rsidR="007873A6"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610D6A37" w14:textId="77777777" w:rsidR="007873A6" w:rsidRDefault="00000000">
      <w:pPr>
        <w:pStyle w:val="BodyText"/>
      </w:pPr>
      <w:r>
        <w:t>74 Indeed, the narration of these spiritual stages has no end, and I, as a humble servant, am not free from the afflictions of the people of this age.</w:t>
      </w:r>
    </w:p>
    <w:p w14:paraId="5AB0A090" w14:textId="77777777" w:rsidR="007873A6" w:rsidRDefault="00000000">
      <w:pPr>
        <w:pStyle w:val="BlockText"/>
      </w:pPr>
      <w:r>
        <w:rPr>
          <w:i/>
          <w:iCs/>
        </w:rPr>
        <w:t>Let this discourse remain incomplete and restless. I am heartless, do excuse me.</w:t>
      </w:r>
    </w:p>
    <w:p w14:paraId="450C9352" w14:textId="77777777" w:rsidR="007873A6" w:rsidRDefault="00000000">
      <w:pPr>
        <w:pStyle w:val="FirstParagraph"/>
      </w:pPr>
      <w:r>
        <w:t>75 The pen laments, the pencil weeps, and the river of the heart surges with blood. “Nothing will afflict us except what Allah has decreed for us.” Peace be upon those who follow guidance.</w:t>
      </w:r>
    </w:p>
    <w:p w14:paraId="0E7C96EB" w14:textId="77777777" w:rsidR="007873A6" w:rsidRDefault="00000000">
      <w:pPr>
        <w:pStyle w:val="Heading3"/>
      </w:pPr>
      <w:bookmarkStart w:id="92" w:name="X2a6cc3065426a2e2ef193c77766dc2d09f21cec"/>
      <w:bookmarkEnd w:id="91"/>
      <w:r>
        <w:t>Valley of True Poverty, the Principal Annihilation</w:t>
      </w:r>
    </w:p>
    <w:p w14:paraId="5CB67EF3" w14:textId="77777777" w:rsidR="007873A6"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6031185A" w14:textId="77777777" w:rsidR="007873A6"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568019FF" w14:textId="77777777" w:rsidR="007873A6" w:rsidRDefault="00000000">
      <w:pPr>
        <w:pStyle w:val="BlockText"/>
      </w:pPr>
      <w:r>
        <w:rPr>
          <w:i/>
          <w:iCs/>
        </w:rPr>
        <w:t>When the ancient qualities manifest themselves, the description of the transient burns completely, as is the case with Moses (Kaleem).</w:t>
      </w:r>
    </w:p>
    <w:p w14:paraId="0B723BA8" w14:textId="77777777" w:rsidR="007873A6"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386764B6" w14:textId="77777777" w:rsidR="007873A6"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18F7B4C" w14:textId="77777777" w:rsidR="007873A6"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287A0301" w14:textId="77777777" w:rsidR="007873A6"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6BD20285" w14:textId="77777777" w:rsidR="007873A6"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72B79B41" w14:textId="77777777" w:rsidR="007873A6"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8CBFF08" w14:textId="77777777" w:rsidR="007873A6" w:rsidRDefault="00000000">
      <w:pPr>
        <w:pStyle w:val="BlockText"/>
      </w:pPr>
      <w:r>
        <w:rPr>
          <w:i/>
          <w:iCs/>
        </w:rPr>
        <w:t>The Beloved, free of veils, is within walls and doors,</w:t>
      </w:r>
    </w:p>
    <w:p w14:paraId="15039779" w14:textId="77777777" w:rsidR="007873A6" w:rsidRDefault="00000000">
      <w:pPr>
        <w:pStyle w:val="BlockText"/>
      </w:pPr>
      <w:r>
        <w:rPr>
          <w:i/>
          <w:iCs/>
        </w:rPr>
        <w:t>In manifestation, O you who have the most discerning of sights!</w:t>
      </w:r>
    </w:p>
    <w:p w14:paraId="45D6ADF6" w14:textId="77777777" w:rsidR="007873A6" w:rsidRDefault="00000000">
      <w:pPr>
        <w:pStyle w:val="FirstParagraph"/>
      </w:pPr>
      <w:r>
        <w:t>82 You have transcended the droplet of the self and have reached the ocean of the Beloved. This is the purpose that you sought. God willing, you will attain it.</w:t>
      </w:r>
    </w:p>
    <w:p w14:paraId="57DC8843" w14:textId="77777777" w:rsidR="007873A6"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426460A2" w14:textId="77777777" w:rsidR="007873A6" w:rsidRDefault="00000000">
      <w:pPr>
        <w:pStyle w:val="BlockText"/>
      </w:pPr>
      <w:r>
        <w:rPr>
          <w:i/>
          <w:iCs/>
        </w:rPr>
        <w:t>The Truth has come evident as the shining sun,</w:t>
      </w:r>
    </w:p>
    <w:p w14:paraId="1FDC0F14" w14:textId="77777777" w:rsidR="007873A6" w:rsidRDefault="00000000">
      <w:pPr>
        <w:pStyle w:val="BlockText"/>
      </w:pPr>
      <w:r>
        <w:rPr>
          <w:i/>
          <w:iCs/>
        </w:rPr>
        <w:t>What a pity, it has come to the city of the blind.</w:t>
      </w:r>
    </w:p>
    <w:p w14:paraId="583B3F24" w14:textId="77777777" w:rsidR="007873A6"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73F22FDA" w14:textId="77777777" w:rsidR="007873A6"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2D22ADFD" w14:textId="77777777" w:rsidR="007873A6"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26799D0D" w14:textId="77777777" w:rsidR="007873A6"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228AC2E8" w14:textId="77777777" w:rsidR="007873A6"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40640730" w14:textId="77777777" w:rsidR="007873A6" w:rsidRDefault="00000000">
      <w:pPr>
        <w:pStyle w:val="BlockText"/>
      </w:pPr>
      <w:r>
        <w:rPr>
          <w:i/>
          <w:iCs/>
        </w:rPr>
        <w:t>When the pen reached to describe these states,</w:t>
      </w:r>
    </w:p>
    <w:p w14:paraId="58748C29" w14:textId="77777777" w:rsidR="007873A6" w:rsidRDefault="00000000">
      <w:pPr>
        <w:pStyle w:val="BlockText"/>
      </w:pPr>
      <w:r>
        <w:rPr>
          <w:i/>
          <w:iCs/>
        </w:rPr>
        <w:t>Both the pen broke, and the paper tore.</w:t>
      </w:r>
    </w:p>
    <w:p w14:paraId="0A31E4ED" w14:textId="77777777" w:rsidR="007873A6" w:rsidRDefault="00000000">
      <w:pPr>
        <w:pStyle w:val="FirstParagraph"/>
      </w:pPr>
      <w:r>
        <w:t>And peace.</w:t>
      </w:r>
    </w:p>
    <w:p w14:paraId="37281E62" w14:textId="77777777" w:rsidR="007873A6" w:rsidRDefault="00000000">
      <w:pPr>
        <w:pStyle w:val="Heading3"/>
      </w:pPr>
      <w:bookmarkStart w:id="93" w:name="sec-significance-sparrow"/>
      <w:bookmarkEnd w:id="92"/>
      <w:r>
        <w:t>Significance of the Sparrow</w:t>
      </w:r>
    </w:p>
    <w:p w14:paraId="1922579E" w14:textId="77777777" w:rsidR="007873A6"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5587FCD9" w14:textId="77777777" w:rsidR="007873A6"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5CFBF05D" w14:textId="77777777" w:rsidR="007873A6" w:rsidRDefault="00000000">
      <w:pPr>
        <w:pStyle w:val="BlockText"/>
      </w:pPr>
      <w:r>
        <w:rPr>
          <w:i/>
          <w:iCs/>
        </w:rPr>
        <w:t>“Live empty, for love’s comfort is absence,</w:t>
      </w:r>
    </w:p>
    <w:p w14:paraId="48411054" w14:textId="77777777" w:rsidR="007873A6" w:rsidRDefault="00000000">
      <w:pPr>
        <w:pStyle w:val="BlockText"/>
      </w:pPr>
      <w:r>
        <w:rPr>
          <w:i/>
          <w:iCs/>
        </w:rPr>
        <w:t>Its beginning is ailment and its end is death.”</w:t>
      </w:r>
    </w:p>
    <w:p w14:paraId="031C399D" w14:textId="77777777" w:rsidR="007873A6" w:rsidRDefault="00000000">
      <w:pPr>
        <w:pStyle w:val="FirstParagraph"/>
      </w:pPr>
      <w:r>
        <w:t>And peace be upon those who follow the guidance.</w:t>
      </w:r>
    </w:p>
    <w:p w14:paraId="6CDB005E" w14:textId="77777777" w:rsidR="007873A6"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8AA092B" w14:textId="77777777" w:rsidR="007873A6" w:rsidRDefault="00000000">
      <w:pPr>
        <w:pStyle w:val="BodyText"/>
      </w:pPr>
      <w:r>
        <w:t>92 These letters point to sanctification in a certain state.</w:t>
      </w:r>
    </w:p>
    <w:p w14:paraId="1E2E7A22" w14:textId="77777777" w:rsidR="007873A6" w:rsidRDefault="00000000">
      <w:pPr>
        <w:pStyle w:val="BodyText"/>
      </w:pPr>
      <w:r>
        <w:t>K (ك): Detach your self from what your desire craves, then turn to your Master.</w:t>
      </w:r>
    </w:p>
    <w:p w14:paraId="78103713" w14:textId="77777777" w:rsidR="007873A6" w:rsidRDefault="00000000">
      <w:pPr>
        <w:pStyle w:val="BodyText"/>
      </w:pPr>
      <w:r>
        <w:lastRenderedPageBreak/>
        <w:t>N (ن): Purify your self from everything other than Him, to sacrifice your soul for His sake.</w:t>
      </w:r>
    </w:p>
    <w:p w14:paraId="211DD41B" w14:textId="77777777" w:rsidR="007873A6" w:rsidRDefault="00000000">
      <w:pPr>
        <w:pStyle w:val="BodyText"/>
      </w:pPr>
      <w:r>
        <w:t>J (ج): Approach the presence of the Truth, if there is anything in you of the attributes of creation.</w:t>
      </w:r>
    </w:p>
    <w:p w14:paraId="105EE18F" w14:textId="77777777" w:rsidR="007873A6" w:rsidRDefault="00000000">
      <w:pPr>
        <w:pStyle w:val="BodyText"/>
      </w:pPr>
      <w:r>
        <w:t>Sh (ش): Be grateful to your Lord in His earth so He will be grateful to you in His heaven. And if the heaven is in the realm of oneness, your self is its earth.</w:t>
      </w:r>
    </w:p>
    <w:p w14:paraId="22FFE4F2" w14:textId="77777777" w:rsidR="007873A6" w:rsidRDefault="00000000">
      <w:pPr>
        <w:pStyle w:val="BodyText"/>
      </w:pPr>
      <w:r>
        <w:t>K (ك): Negate the limited veils from yourself to know what you haven’t known of the holy stations.</w:t>
      </w:r>
    </w:p>
    <w:p w14:paraId="4DFEE205" w14:textId="77777777" w:rsidR="007873A6" w:rsidRDefault="00000000">
      <w:pPr>
        <w:pStyle w:val="BodyText"/>
      </w:pPr>
      <w:r>
        <w:t>93 Indeed, if you hear the melodies of this transient bird, you would seek from the eternal, everlasting goblet and leave the transient, vanishing one. Peace be upon those who follow the guidance.</w:t>
      </w:r>
    </w:p>
    <w:p w14:paraId="4631A5F2" w14:textId="77777777" w:rsidR="007873A6" w:rsidRDefault="00000000">
      <w:r>
        <w:br w:type="page"/>
      </w:r>
    </w:p>
    <w:p w14:paraId="79B7FD5E" w14:textId="77777777" w:rsidR="007873A6" w:rsidRDefault="00000000">
      <w:pPr>
        <w:pStyle w:val="Heading1"/>
      </w:pPr>
      <w:bookmarkStart w:id="94" w:name="sec-kitab-i-iqan"/>
      <w:bookmarkStart w:id="95" w:name="_Toc173675516"/>
      <w:bookmarkEnd w:id="83"/>
      <w:bookmarkEnd w:id="93"/>
      <w:r>
        <w:lastRenderedPageBreak/>
        <w:t>Kitab-i-Iqan (The Book of Certitude)</w:t>
      </w:r>
      <w:bookmarkEnd w:id="95"/>
    </w:p>
    <w:p w14:paraId="227FF1CA" w14:textId="77777777" w:rsidR="007873A6" w:rsidRDefault="00000000">
      <w:pPr>
        <w:pStyle w:val="Heading2"/>
      </w:pPr>
      <w:bookmarkStart w:id="96" w:name="Xae156c3aa6ec7fb08eed4ab894466737ace579d"/>
      <w:r>
        <w:t>Part One: Rejection of the Manifestations of God</w:t>
      </w:r>
    </w:p>
    <w:p w14:paraId="216BA8ED" w14:textId="77777777" w:rsidR="007873A6" w:rsidRDefault="00000000">
      <w:pPr>
        <w:pStyle w:val="FirstParagraph"/>
      </w:pPr>
      <w:r>
        <w:t>In the name of our Lord, the Most High, the Most Great.</w:t>
      </w:r>
    </w:p>
    <w:p w14:paraId="3A3C5E12" w14:textId="77777777" w:rsidR="007873A6"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8F1A770" w14:textId="77777777" w:rsidR="007873A6"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29B157CB" w14:textId="77777777" w:rsidR="007873A6"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1381D400" w14:textId="77777777" w:rsidR="007873A6"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76AEC1E3" w14:textId="77777777" w:rsidR="007873A6"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29512304" w14:textId="77777777" w:rsidR="007873A6"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28B92C8B" w14:textId="77777777" w:rsidR="007873A6"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62EE8D09" w14:textId="77777777" w:rsidR="007873A6"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4A5897A" w14:textId="77777777" w:rsidR="007873A6"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0D980D27" w14:textId="77777777" w:rsidR="007873A6"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D3D4027" w14:textId="77777777" w:rsidR="007873A6"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51D2C75F" w14:textId="77777777" w:rsidR="007873A6"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1E3771FD" w14:textId="77777777" w:rsidR="007873A6"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501CAEA8" w14:textId="77777777" w:rsidR="007873A6"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7654243" w14:textId="77777777" w:rsidR="007873A6"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02ABFF60" w14:textId="77777777" w:rsidR="007873A6"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1B70C33E" w14:textId="77777777" w:rsidR="007873A6" w:rsidRDefault="00000000">
      <w:pPr>
        <w:pStyle w:val="Heading3"/>
      </w:pPr>
      <w:bookmarkStart w:id="97" w:name="X841c0dbad710a5f8cce0a7e2a7e27d232661f28"/>
      <w:r>
        <w:t>Corruption of the Leaders of Religion</w:t>
      </w:r>
    </w:p>
    <w:p w14:paraId="4FFEF24C" w14:textId="77777777" w:rsidR="007873A6"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02A2371D" w14:textId="77777777" w:rsidR="007873A6"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2428FD6C" w14:textId="77777777" w:rsidR="007873A6"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538EE051" w14:textId="77777777" w:rsidR="007873A6"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B406A3B" w14:textId="77777777" w:rsidR="007873A6"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1381500" w14:textId="77777777" w:rsidR="007873A6" w:rsidRDefault="00000000">
      <w:pPr>
        <w:pStyle w:val="BodyText"/>
      </w:pPr>
      <w:r>
        <w:t>Despite this, they sought the interpretation of the Book from those veiled from the divine truth and did not seek knowledge from its true source.</w:t>
      </w:r>
    </w:p>
    <w:p w14:paraId="3F8A8A59" w14:textId="77777777" w:rsidR="007873A6"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40EA6102" w14:textId="77777777" w:rsidR="007873A6"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A985A0C" w14:textId="77777777" w:rsidR="007873A6"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1C373C6" w14:textId="77777777" w:rsidR="007873A6" w:rsidRDefault="00000000">
      <w:pPr>
        <w:pStyle w:val="BodyText"/>
      </w:pPr>
      <w:r>
        <w:t>The same phenomenon persists among all nations, who hold on to such baseless ideas, and thereby deprive themselves of the blessings flowing from the subtle and gentle sources of wisdom.</w:t>
      </w:r>
    </w:p>
    <w:p w14:paraId="023D3EB0" w14:textId="77777777" w:rsidR="007873A6"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029A8B8E" w14:textId="77777777" w:rsidR="007873A6"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7DE8811B" w14:textId="77777777" w:rsidR="007873A6" w:rsidRDefault="00000000">
      <w:pPr>
        <w:pStyle w:val="Heading3"/>
      </w:pPr>
      <w:bookmarkStart w:id="98" w:name="X08b946f57e361bcbf18ccd41c6266e805199901"/>
      <w:bookmarkEnd w:id="97"/>
      <w:r>
        <w:t>The Unity and Return of the Manifestations</w:t>
      </w:r>
    </w:p>
    <w:p w14:paraId="5BADD453" w14:textId="77777777" w:rsidR="007873A6"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36B75F87" w14:textId="77777777" w:rsidR="007873A6"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33D87CAF" w14:textId="77777777" w:rsidR="007873A6"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133419B9" w14:textId="77777777" w:rsidR="007873A6"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0CB8102" w14:textId="77777777" w:rsidR="007873A6"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2A210969" w14:textId="77777777" w:rsidR="007873A6" w:rsidRDefault="00000000">
      <w:pPr>
        <w:pStyle w:val="Heading3"/>
      </w:pPr>
      <w:bookmarkStart w:id="99" w:name="X7ff804787cebcbbcdf62027b70946b80d1d635a"/>
      <w:bookmarkEnd w:id="98"/>
      <w:r>
        <w:lastRenderedPageBreak/>
        <w:t>The Signs of the Return of Jesus Christ</w:t>
      </w:r>
    </w:p>
    <w:p w14:paraId="5072D942" w14:textId="77777777" w:rsidR="007873A6"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6105AA31" w14:textId="77777777" w:rsidR="007873A6"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15F0540" w14:textId="77777777" w:rsidR="007873A6"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25592DDC" w14:textId="77777777" w:rsidR="007873A6"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694120F1" w14:textId="77777777" w:rsidR="007873A6"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299BD75" w14:textId="77777777" w:rsidR="007873A6"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5F05E74D" w14:textId="77777777" w:rsidR="007873A6" w:rsidRDefault="00000000">
      <w:pPr>
        <w:pStyle w:val="Heading3"/>
      </w:pPr>
      <w:bookmarkStart w:id="100" w:name="sec-interpretation-of-the-signs"/>
      <w:bookmarkEnd w:id="99"/>
      <w:r>
        <w:t>Interpretation of the Signs</w:t>
      </w:r>
    </w:p>
    <w:p w14:paraId="00875EDA" w14:textId="77777777" w:rsidR="007873A6" w:rsidRDefault="00000000">
      <w:pPr>
        <w:pStyle w:val="Heading4"/>
      </w:pPr>
      <w:bookmarkStart w:id="101" w:name="sec-distress-of-those-days"/>
      <w:r>
        <w:t>Distress of Those Days</w:t>
      </w:r>
    </w:p>
    <w:p w14:paraId="644E8E8F" w14:textId="77777777" w:rsidR="007873A6"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34BFFB16" w14:textId="77777777" w:rsidR="007873A6"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441058F4" w14:textId="77777777" w:rsidR="007873A6"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423159F0" w14:textId="77777777" w:rsidR="007873A6"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7A542918" w14:textId="77777777" w:rsidR="007873A6" w:rsidRDefault="00000000">
      <w:pPr>
        <w:pStyle w:val="BodyText"/>
      </w:pPr>
      <w:r>
        <w:t>And if an eye is brightened with the kohl of divine knowledge, it will observe a few predators that have fallen upon the carcasses of the souls of servants.</w:t>
      </w:r>
    </w:p>
    <w:p w14:paraId="09B986EB" w14:textId="77777777" w:rsidR="007873A6"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2D7988F7" w14:textId="77777777" w:rsidR="007873A6"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2A8829EC" w14:textId="77777777" w:rsidR="007873A6" w:rsidRDefault="00000000">
      <w:pPr>
        <w:pStyle w:val="BodyText"/>
      </w:pPr>
      <w:r>
        <w:t>As for me, I have not elaborated on the statements of the traditions due to their widespread fame and for the sake of brevity.</w:t>
      </w:r>
    </w:p>
    <w:p w14:paraId="44BD136F" w14:textId="77777777" w:rsidR="007873A6"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249F54DB" w14:textId="77777777" w:rsidR="007873A6"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0F870CA2" w14:textId="77777777" w:rsidR="007873A6" w:rsidRDefault="00000000">
      <w:pPr>
        <w:pStyle w:val="Heading4"/>
      </w:pPr>
      <w:bookmarkStart w:id="102" w:name="sec-sun-moon-and-stars"/>
      <w:bookmarkEnd w:id="101"/>
      <w:r>
        <w:t>Sun, Moon, and Stars</w:t>
      </w:r>
    </w:p>
    <w:p w14:paraId="4AFC69BC" w14:textId="77777777" w:rsidR="007873A6"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07124B1" w14:textId="77777777" w:rsidR="007873A6"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1F997A83" w14:textId="77777777" w:rsidR="007873A6"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5DFDAFC1" w14:textId="77777777" w:rsidR="007873A6"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684C79D8" w14:textId="77777777" w:rsidR="007873A6"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58EB418A" w14:textId="77777777" w:rsidR="007873A6"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543E1E74" w14:textId="77777777" w:rsidR="007873A6"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E232161" w14:textId="77777777" w:rsidR="007873A6"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4C46CE4" w14:textId="77777777" w:rsidR="007873A6"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0E923AFA" w14:textId="77777777" w:rsidR="007873A6"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1AED3BA0" w14:textId="77777777" w:rsidR="007873A6"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1A152273" w14:textId="77777777" w:rsidR="007873A6"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7D74788" w14:textId="77777777" w:rsidR="007873A6"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58DFF742" w14:textId="77777777" w:rsidR="007873A6" w:rsidRDefault="00000000">
      <w:pPr>
        <w:pStyle w:val="BodyText"/>
      </w:pPr>
      <w:r>
        <w:t>Just as such, we provide you with the fruits of the tree of knowledge, so that you may remain in the satisfaction of God’s wisdom, as one of the scholars.</w:t>
      </w:r>
    </w:p>
    <w:p w14:paraId="231D8A6D" w14:textId="77777777" w:rsidR="007873A6"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3F543D35" w14:textId="77777777" w:rsidR="007873A6"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DBCEA48" w14:textId="77777777" w:rsidR="007873A6"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73747F54" w14:textId="77777777" w:rsidR="007873A6"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5745BC0A" w14:textId="77777777" w:rsidR="007873A6"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294BB5A8" w14:textId="77777777" w:rsidR="007873A6"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884C8B1" w14:textId="77777777" w:rsidR="007873A6"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79142642" w14:textId="77777777" w:rsidR="007873A6"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150CAAC4" w14:textId="77777777" w:rsidR="007873A6"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21FFCD30" w14:textId="77777777" w:rsidR="007873A6"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6D6F75D0" w14:textId="77777777" w:rsidR="007873A6"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6807A26C" w14:textId="77777777" w:rsidR="007873A6"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07EEFECD" w14:textId="77777777" w:rsidR="007873A6"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76B1B1B8" w14:textId="77777777" w:rsidR="007873A6"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9FBE957" w14:textId="77777777" w:rsidR="007873A6" w:rsidRDefault="00000000">
      <w:pPr>
        <w:pStyle w:val="Heading4"/>
      </w:pPr>
      <w:bookmarkStart w:id="103" w:name="sec-splitting-of-the-sky"/>
      <w:bookmarkEnd w:id="102"/>
      <w:r>
        <w:t>Splitting of the Sky</w:t>
      </w:r>
    </w:p>
    <w:p w14:paraId="70336E11" w14:textId="77777777" w:rsidR="007873A6"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00127C9D" w14:textId="77777777" w:rsidR="007873A6"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60433F04" w14:textId="77777777" w:rsidR="007873A6" w:rsidRDefault="00000000">
      <w:pPr>
        <w:pStyle w:val="BodyText"/>
      </w:pPr>
      <w:r>
        <w:t>Now think, is this not greater than the splitting of the physical sky?</w:t>
      </w:r>
    </w:p>
    <w:p w14:paraId="0ED56E33" w14:textId="77777777" w:rsidR="007873A6"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2CF1514D" w14:textId="77777777" w:rsidR="007873A6"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40C8C858" w14:textId="77777777" w:rsidR="007873A6" w:rsidRDefault="00000000">
      <w:pPr>
        <w:pStyle w:val="Heading4"/>
      </w:pPr>
      <w:bookmarkStart w:id="104" w:name="sec-transformation-of-the-earth"/>
      <w:bookmarkEnd w:id="103"/>
      <w:r>
        <w:t>Transformation of the Earth</w:t>
      </w:r>
    </w:p>
    <w:p w14:paraId="71BABBD8" w14:textId="77777777" w:rsidR="007873A6"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23C5528B" w14:textId="77777777" w:rsidR="007873A6"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63FC68C0" w14:textId="77777777" w:rsidR="007873A6"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654B67D0" w14:textId="77777777" w:rsidR="007873A6"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18DA7D24" w14:textId="77777777" w:rsidR="007873A6"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0FF9B1C" w14:textId="77777777" w:rsidR="007873A6"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38EE2A29" w14:textId="77777777" w:rsidR="007873A6"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23D42816" w14:textId="77777777" w:rsidR="007873A6" w:rsidRDefault="00000000">
      <w:pPr>
        <w:pStyle w:val="Heading3"/>
      </w:pPr>
      <w:bookmarkStart w:id="105" w:name="sec-god-tests-the-servants"/>
      <w:bookmarkEnd w:id="100"/>
      <w:bookmarkEnd w:id="104"/>
      <w:r>
        <w:t>God Tests the Servants</w:t>
      </w:r>
    </w:p>
    <w:p w14:paraId="1D128885" w14:textId="77777777" w:rsidR="007873A6"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6B0C1674" w14:textId="77777777" w:rsidR="007873A6" w:rsidRDefault="00000000">
      <w:pPr>
        <w:pStyle w:val="Heading4"/>
      </w:pPr>
      <w:bookmarkStart w:id="106" w:name="sec-the-direction-of-prayer"/>
      <w:r>
        <w:t>The Direction of Prayer</w:t>
      </w:r>
    </w:p>
    <w:p w14:paraId="49C64C90" w14:textId="77777777" w:rsidR="007873A6"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77403DB" w14:textId="77777777" w:rsidR="007873A6"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18C4D6B5" w14:textId="77777777" w:rsidR="007873A6"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26D91AE" w14:textId="77777777" w:rsidR="007873A6"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507A9554" w14:textId="77777777" w:rsidR="007873A6"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9BF9E8C" w14:textId="77777777" w:rsidR="007873A6"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17320AF9" w14:textId="77777777" w:rsidR="007873A6"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75DBA914" w14:textId="77777777" w:rsidR="007873A6"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06F24E11" w14:textId="77777777" w:rsidR="007873A6" w:rsidRDefault="00000000">
      <w:pPr>
        <w:pStyle w:val="Heading4"/>
      </w:pPr>
      <w:bookmarkStart w:id="107" w:name="sec-moses-killed-a-man"/>
      <w:bookmarkEnd w:id="106"/>
      <w:r>
        <w:t>Moses Killed a Man</w:t>
      </w:r>
    </w:p>
    <w:p w14:paraId="18A9A7F0" w14:textId="77777777" w:rsidR="007873A6"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F9C59C9" w14:textId="77777777" w:rsidR="007873A6"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6C2D4550" w14:textId="77777777" w:rsidR="007873A6"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FC91157" w14:textId="77777777" w:rsidR="007873A6"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FAAF312" w14:textId="77777777" w:rsidR="007873A6"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C3BE9C8" w14:textId="77777777" w:rsidR="007873A6"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1847B65" w14:textId="77777777" w:rsidR="007873A6" w:rsidRDefault="00000000">
      <w:pPr>
        <w:pStyle w:val="Heading4"/>
      </w:pPr>
      <w:bookmarkStart w:id="108" w:name="sec-the-situation-of-mary"/>
      <w:bookmarkEnd w:id="107"/>
      <w:r>
        <w:t>The Situation of Mary</w:t>
      </w:r>
    </w:p>
    <w:p w14:paraId="527E8E15" w14:textId="77777777" w:rsidR="007873A6"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5C1DA4E7" w14:textId="77777777" w:rsidR="007873A6"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784C1F16" w14:textId="77777777" w:rsidR="007873A6"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B5181C9" w14:textId="77777777" w:rsidR="007873A6"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20ECB9FD" w14:textId="77777777" w:rsidR="007873A6"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34A7DAB4" w14:textId="77777777" w:rsidR="007873A6"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267E0349" w14:textId="77777777" w:rsidR="007873A6"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4B50BD78" w14:textId="77777777" w:rsidR="007873A6" w:rsidRDefault="00000000">
      <w:pPr>
        <w:pStyle w:val="Heading4"/>
      </w:pPr>
      <w:bookmarkStart w:id="109" w:name="sec-how-would-people-react-in-this-era"/>
      <w:bookmarkEnd w:id="108"/>
      <w:r>
        <w:t>How Would People React in this Era?</w:t>
      </w:r>
    </w:p>
    <w:p w14:paraId="7381760A" w14:textId="77777777" w:rsidR="007873A6"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489A487B" w14:textId="77777777" w:rsidR="007873A6"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1DB716C" w14:textId="77777777" w:rsidR="007873A6"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3A9B14CD" w14:textId="77777777" w:rsidR="007873A6" w:rsidRDefault="00000000">
      <w:pPr>
        <w:pStyle w:val="Heading3"/>
      </w:pPr>
      <w:bookmarkStart w:id="110" w:name="sec-fresh-tidings-for-the-soul"/>
      <w:bookmarkEnd w:id="105"/>
      <w:bookmarkEnd w:id="109"/>
      <w:r>
        <w:t>Fresh Tidings For the Soul</w:t>
      </w:r>
    </w:p>
    <w:p w14:paraId="6A79CAC5" w14:textId="77777777" w:rsidR="007873A6"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5D64E0A6" w14:textId="77777777" w:rsidR="007873A6"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020B2E87" w14:textId="77777777" w:rsidR="007873A6" w:rsidRDefault="00000000">
      <w:pPr>
        <w:pStyle w:val="Heading4"/>
      </w:pPr>
      <w:bookmarkStart w:id="111" w:name="sec-the-sign-of-the-son-of-man-appears"/>
      <w:r>
        <w:t>The Sign of the Son of Man Appears</w:t>
      </w:r>
    </w:p>
    <w:p w14:paraId="0204ABF1" w14:textId="77777777" w:rsidR="007873A6"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0844E731" w14:textId="77777777" w:rsidR="007873A6"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5665F479" w14:textId="77777777" w:rsidR="007873A6"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2060A895" w14:textId="77777777" w:rsidR="007873A6"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37302F9A" w14:textId="77777777" w:rsidR="007873A6"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4E9EE7C2" w14:textId="77777777" w:rsidR="007873A6"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412DDBE3" w14:textId="77777777" w:rsidR="007873A6"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17596836" w14:textId="77777777" w:rsidR="007873A6"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5BFFA3CD" w14:textId="77777777" w:rsidR="007873A6"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793BD48C" w14:textId="77777777" w:rsidR="007873A6"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7560057" w14:textId="77777777" w:rsidR="007873A6"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0957B84A" w14:textId="77777777" w:rsidR="007873A6" w:rsidRDefault="00000000">
      <w:pPr>
        <w:pStyle w:val="Heading4"/>
      </w:pPr>
      <w:bookmarkStart w:id="112" w:name="X24f872a09f9bcb33fde041849411db768e27b73"/>
      <w:bookmarkEnd w:id="111"/>
      <w:r>
        <w:t>The Son of Man Comes on the Clouds of Heaven</w:t>
      </w:r>
    </w:p>
    <w:p w14:paraId="0545A895" w14:textId="77777777" w:rsidR="007873A6"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5C610A5C" w14:textId="77777777" w:rsidR="007873A6"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11D74809" w14:textId="77777777" w:rsidR="007873A6"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0AF3483B" w14:textId="77777777" w:rsidR="007873A6" w:rsidRDefault="00000000">
      <w:pPr>
        <w:pStyle w:val="Heading5"/>
      </w:pPr>
      <w:bookmarkStart w:id="113" w:name="sec-heaven"/>
      <w:r>
        <w:lastRenderedPageBreak/>
        <w:t>Heaven</w:t>
      </w:r>
    </w:p>
    <w:p w14:paraId="3226B36F" w14:textId="77777777" w:rsidR="007873A6"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11BE856A" w14:textId="77777777" w:rsidR="007873A6"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5510F00D" w14:textId="77777777" w:rsidR="007873A6"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05D5F393" w14:textId="77777777" w:rsidR="007873A6"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7BEE0180" w14:textId="77777777" w:rsidR="007873A6"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4BC870E" w14:textId="77777777" w:rsidR="007873A6" w:rsidRDefault="00000000">
      <w:pPr>
        <w:pStyle w:val="BodyText"/>
      </w:pPr>
      <w:r>
        <w:t>This satanic tree brings forth nothing but transgression and obscenity, it grants nothing but rancor and animosity. Its fruit is a deadly poison, and its shade is a destructive fire.</w:t>
      </w:r>
    </w:p>
    <w:p w14:paraId="7F961227" w14:textId="77777777" w:rsidR="007873A6" w:rsidRDefault="00000000">
      <w:pPr>
        <w:pStyle w:val="BodyText"/>
      </w:pPr>
      <w:r>
        <w:t>The speaker indeed speaks truth when he says:</w:t>
      </w:r>
    </w:p>
    <w:p w14:paraId="3B435BED" w14:textId="77777777" w:rsidR="007873A6" w:rsidRDefault="00000000">
      <w:pPr>
        <w:pStyle w:val="BlockText"/>
      </w:pPr>
      <w:r>
        <w:rPr>
          <w:i/>
          <w:iCs/>
        </w:rPr>
        <w:t>“Grasp the tails of desires and cast off modesty,</w:t>
      </w:r>
    </w:p>
    <w:p w14:paraId="222A7362" w14:textId="77777777" w:rsidR="007873A6" w:rsidRDefault="00000000">
      <w:pPr>
        <w:pStyle w:val="BlockText"/>
      </w:pPr>
      <w:r>
        <w:rPr>
          <w:i/>
          <w:iCs/>
        </w:rPr>
        <w:t>Abandon the path of the devout, even if they are noble.”</w:t>
      </w:r>
    </w:p>
    <w:p w14:paraId="519939BD" w14:textId="77777777" w:rsidR="007873A6"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E48D7E8" w14:textId="77777777" w:rsidR="007873A6"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4B8FCDBA" w14:textId="77777777" w:rsidR="007873A6"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66D42884" w14:textId="77777777" w:rsidR="007873A6" w:rsidRDefault="00000000">
      <w:pPr>
        <w:pStyle w:val="Heading5"/>
      </w:pPr>
      <w:bookmarkStart w:id="114" w:name="sec-clouds"/>
      <w:bookmarkEnd w:id="113"/>
      <w:r>
        <w:t>Clouds</w:t>
      </w:r>
    </w:p>
    <w:p w14:paraId="742348E2" w14:textId="77777777" w:rsidR="007873A6"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08B00CC0" w14:textId="77777777" w:rsidR="007873A6"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64E5E4F5" w14:textId="77777777" w:rsidR="007873A6"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28D8895" w14:textId="77777777" w:rsidR="007873A6"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6ABDA673" w14:textId="77777777" w:rsidR="007873A6"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08A78051" w14:textId="77777777" w:rsidR="007873A6"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1CF2648A" w14:textId="77777777" w:rsidR="007873A6"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A07D60E" w14:textId="77777777" w:rsidR="007873A6"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39AB9B59" w14:textId="77777777" w:rsidR="007873A6"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7736B05" w14:textId="77777777" w:rsidR="007873A6"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71DD4F71" w14:textId="77777777" w:rsidR="007873A6"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523D9DD5" w14:textId="77777777" w:rsidR="007873A6"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20DCD0EB" w14:textId="77777777" w:rsidR="007873A6"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5247875C" w14:textId="77777777" w:rsidR="007873A6"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1D20B2E9" w14:textId="77777777" w:rsidR="007873A6"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0A7C49FF" w14:textId="77777777" w:rsidR="007873A6"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5D2F7BB3" w14:textId="77777777" w:rsidR="007873A6" w:rsidRDefault="00000000">
      <w:pPr>
        <w:pStyle w:val="Heading5"/>
      </w:pPr>
      <w:bookmarkStart w:id="115" w:name="sec-angels"/>
      <w:bookmarkEnd w:id="114"/>
      <w:r>
        <w:t>Angels</w:t>
      </w:r>
    </w:p>
    <w:p w14:paraId="01A9677C" w14:textId="77777777" w:rsidR="007873A6"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AF3B146" w14:textId="77777777" w:rsidR="007873A6"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1E4B13B" w14:textId="77777777" w:rsidR="007873A6"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4D7011D4" w14:textId="77777777" w:rsidR="007873A6"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5F68D359" w14:textId="77777777" w:rsidR="007873A6" w:rsidRDefault="00000000">
      <w:pPr>
        <w:pStyle w:val="Heading3"/>
      </w:pPr>
      <w:bookmarkStart w:id="116" w:name="sec-corruption-of-the-scriptures"/>
      <w:bookmarkEnd w:id="110"/>
      <w:bookmarkEnd w:id="112"/>
      <w:bookmarkEnd w:id="115"/>
      <w:r>
        <w:t>Corruption of the Scriptures</w:t>
      </w:r>
    </w:p>
    <w:p w14:paraId="5380D54C" w14:textId="77777777" w:rsidR="007873A6"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083A7E5" w14:textId="77777777" w:rsidR="007873A6"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25CCA328" w14:textId="77777777" w:rsidR="007873A6"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69BFA64" w14:textId="77777777" w:rsidR="007873A6"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8E1A566" w14:textId="77777777" w:rsidR="007873A6"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2392F014" w14:textId="77777777" w:rsidR="007873A6"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571107AE" w14:textId="77777777" w:rsidR="007873A6"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436084F0" w14:textId="77777777" w:rsidR="007873A6"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68D8C626" w14:textId="77777777" w:rsidR="007873A6"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5F368D46" w14:textId="77777777" w:rsidR="007873A6"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4AD69EBB" w14:textId="77777777" w:rsidR="007873A6"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26943FC8" w14:textId="77777777" w:rsidR="007873A6"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205F98F3" w14:textId="77777777" w:rsidR="007873A6"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0E7B6C16" w14:textId="77777777" w:rsidR="007873A6"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FEE383F" w14:textId="77777777" w:rsidR="007873A6"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60F0A1D3" w14:textId="77777777" w:rsidR="007873A6"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0A7D0CCC" w14:textId="77777777" w:rsidR="007873A6"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A60AC39" w14:textId="77777777" w:rsidR="007873A6"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69BBF6CC" w14:textId="77777777" w:rsidR="007873A6"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6AF7E61E" w14:textId="77777777" w:rsidR="007873A6"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43441053" w14:textId="77777777" w:rsidR="007873A6"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25330AB5" w14:textId="77777777" w:rsidR="007873A6" w:rsidRDefault="00000000">
      <w:pPr>
        <w:pStyle w:val="BodyText"/>
      </w:pPr>
      <w:r>
        <w:t>“Righteousness is not that you turn your faces toward the east or the west, but [true] righteousness is [in] one who believes in Allah and the Last Day.”</w:t>
      </w:r>
    </w:p>
    <w:p w14:paraId="322E9154" w14:textId="77777777" w:rsidR="007873A6" w:rsidRDefault="00000000">
      <w:pPr>
        <w:pStyle w:val="BodyText"/>
      </w:pPr>
      <w:r>
        <w:t>Listen, O people of eloquence, what We have enjoined upon you by truth, perhaps you will dwell under a shadow that was extended in the days of God.</w:t>
      </w:r>
    </w:p>
    <w:p w14:paraId="3F8A199C" w14:textId="77777777" w:rsidR="007873A6" w:rsidRDefault="00000000">
      <w:r>
        <w:br w:type="page"/>
      </w:r>
    </w:p>
    <w:p w14:paraId="30054433" w14:textId="77777777" w:rsidR="007873A6" w:rsidRDefault="00000000">
      <w:pPr>
        <w:pStyle w:val="Heading2"/>
      </w:pPr>
      <w:bookmarkStart w:id="117" w:name="Xb6113d358ddd90a18558ce0a1a28548c69215fd"/>
      <w:bookmarkEnd w:id="96"/>
      <w:bookmarkEnd w:id="116"/>
      <w:r>
        <w:lastRenderedPageBreak/>
        <w:t>Part Two: The Sovereignty of the Manifestations of God</w:t>
      </w:r>
    </w:p>
    <w:p w14:paraId="551619CA" w14:textId="77777777" w:rsidR="007873A6" w:rsidRDefault="00000000">
      <w:pPr>
        <w:pStyle w:val="Heading3"/>
      </w:pPr>
      <w:bookmarkStart w:id="118" w:name="sec-mirrors-of-essence-of-god"/>
      <w:r>
        <w:t>Mirrors of the Essence of God</w:t>
      </w:r>
    </w:p>
    <w:p w14:paraId="4BE83C3D" w14:textId="77777777" w:rsidR="007873A6"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275BD28B" w14:textId="77777777" w:rsidR="007873A6"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8A8E4EF" w14:textId="77777777" w:rsidR="007873A6"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52634E69" w14:textId="77777777" w:rsidR="007873A6"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46C3E4B7" w14:textId="77777777" w:rsidR="007873A6"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42A20C3" w14:textId="77777777" w:rsidR="007873A6" w:rsidRDefault="00000000">
      <w:pPr>
        <w:pStyle w:val="Heading4"/>
      </w:pPr>
      <w:bookmarkStart w:id="119" w:name="sec-the-potentials-of-all-humans"/>
      <w:r>
        <w:t>The Potentials of All Humans</w:t>
      </w:r>
    </w:p>
    <w:p w14:paraId="3F37C257" w14:textId="77777777" w:rsidR="007873A6"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92753DA" w14:textId="77777777" w:rsidR="007873A6"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54C8C0A3" w14:textId="77777777" w:rsidR="007873A6" w:rsidRDefault="00000000">
      <w:pPr>
        <w:pStyle w:val="BodyText"/>
      </w:pPr>
      <w:r>
        <w:t>108 I swear by God, my esteemed one, if you reflect a little on these statements, you will find the doors of divine wisdom and the portals of infinite knowledge opening before you.</w:t>
      </w:r>
    </w:p>
    <w:p w14:paraId="34932361" w14:textId="77777777" w:rsidR="007873A6"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0BC104E0" w14:textId="77777777" w:rsidR="007873A6"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06E4C78A" w14:textId="77777777" w:rsidR="007873A6"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11C7BB86" w14:textId="77777777" w:rsidR="007873A6"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3671B49C" w14:textId="77777777" w:rsidR="007873A6" w:rsidRDefault="00000000">
      <w:pPr>
        <w:pStyle w:val="Heading4"/>
      </w:pPr>
      <w:bookmarkStart w:id="120" w:name="apparent-and-non-apparent-attributes"/>
      <w:bookmarkEnd w:id="119"/>
      <w:r>
        <w:t>Apparent and Non-Apparent Attributes</w:t>
      </w:r>
    </w:p>
    <w:p w14:paraId="432A8F9A" w14:textId="77777777" w:rsidR="007873A6"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52D3D2FF" w14:textId="77777777" w:rsidR="007873A6"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352687D" w14:textId="77777777" w:rsidR="007873A6"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B7F53CF" w14:textId="77777777" w:rsidR="007873A6"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4EBF0237" w14:textId="77777777" w:rsidR="007873A6"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10C4E5E7" w14:textId="77777777" w:rsidR="007873A6" w:rsidRDefault="00000000">
      <w:pPr>
        <w:pStyle w:val="Heading3"/>
      </w:pPr>
      <w:bookmarkStart w:id="121" w:name="rejection-of-the-bab"/>
      <w:bookmarkEnd w:id="118"/>
      <w:bookmarkEnd w:id="120"/>
      <w:r>
        <w:t>Rejection of the Bab</w:t>
      </w:r>
    </w:p>
    <w:p w14:paraId="6CB4944D" w14:textId="77777777" w:rsidR="007873A6"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66AA2F74" w14:textId="77777777" w:rsidR="007873A6" w:rsidRDefault="00000000">
      <w:pPr>
        <w:pStyle w:val="Heading4"/>
      </w:pPr>
      <w:bookmarkStart w:id="122" w:name="sec-the-babs-sovereignty"/>
      <w:r>
        <w:lastRenderedPageBreak/>
        <w:t>The Bab’s Sovereignty</w:t>
      </w:r>
    </w:p>
    <w:p w14:paraId="29EB5B1F" w14:textId="77777777" w:rsidR="007873A6"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5136FE8" w14:textId="77777777" w:rsidR="007873A6"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15B8E13D" w14:textId="77777777" w:rsidR="007873A6" w:rsidRDefault="00000000">
      <w:pPr>
        <w:pStyle w:val="Heading4"/>
      </w:pPr>
      <w:bookmarkStart w:id="123" w:name="the-sovereignty-of-the-prophet-muhammad"/>
      <w:bookmarkEnd w:id="122"/>
      <w:r>
        <w:t>The Sovereignty of the Prophet Muhammad</w:t>
      </w:r>
    </w:p>
    <w:p w14:paraId="70A59F59" w14:textId="77777777" w:rsidR="007873A6"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CDF1065" w14:textId="77777777" w:rsidR="007873A6"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3484BE4C" w14:textId="77777777" w:rsidR="007873A6"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638527A6" w14:textId="77777777" w:rsidR="007873A6"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064EF46F" w14:textId="77777777" w:rsidR="007873A6"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1E03F3BC" w14:textId="77777777" w:rsidR="007873A6"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18AA299F" w14:textId="77777777" w:rsidR="007873A6"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530B86B0" w14:textId="77777777" w:rsidR="007873A6"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7C3AE42D" w14:textId="77777777" w:rsidR="007873A6"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7A50952B" w14:textId="77777777" w:rsidR="007873A6" w:rsidRDefault="00000000">
      <w:pPr>
        <w:pStyle w:val="Heading4"/>
      </w:pPr>
      <w:bookmarkStart w:id="124" w:name="resurrection-life-death"/>
      <w:bookmarkEnd w:id="123"/>
      <w:r>
        <w:t>Resurrection, Life, &amp; Death</w:t>
      </w:r>
    </w:p>
    <w:p w14:paraId="00779886" w14:textId="77777777" w:rsidR="007873A6"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0722F093" w14:textId="77777777" w:rsidR="007873A6"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6273EB1A" w14:textId="77777777" w:rsidR="007873A6" w:rsidRDefault="00000000">
      <w:pPr>
        <w:pStyle w:val="BodyText"/>
      </w:pPr>
      <w:r>
        <w:t>The essence of this is: Are we incapable or weary of the first creation? Rather, these pagans are in doubt and confusion about a new creation.</w:t>
      </w:r>
    </w:p>
    <w:p w14:paraId="140F3687" w14:textId="77777777" w:rsidR="007873A6"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26AB8E65" w14:textId="77777777" w:rsidR="007873A6"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1E8278C2" w14:textId="77777777" w:rsidR="007873A6" w:rsidRDefault="00000000">
      <w:pPr>
        <w:pStyle w:val="BodyText"/>
      </w:pPr>
      <w:r>
        <w:t>Say, do you prefer to replace that which is better for you with that which is worse? What a terrible replacement you’ve chosen in place of the truth! You were a people who were evil and lost.</w:t>
      </w:r>
    </w:p>
    <w:p w14:paraId="0E5F6992" w14:textId="77777777" w:rsidR="007873A6"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7D61B743" w14:textId="77777777" w:rsidR="007873A6"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28C09282" w14:textId="77777777" w:rsidR="007873A6"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7EC140CB" w14:textId="77777777" w:rsidR="007873A6"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56DF9518" w14:textId="77777777" w:rsidR="007873A6"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5A67A28B" w14:textId="77777777" w:rsidR="007873A6"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54D38CC1" w14:textId="77777777" w:rsidR="007873A6"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2CBB548" w14:textId="77777777" w:rsidR="007873A6"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6BF67DF2" w14:textId="77777777" w:rsidR="007873A6"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A4A913E" w14:textId="77777777" w:rsidR="007873A6"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9B2D9C1" w14:textId="77777777" w:rsidR="007873A6"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6D589FF8" w14:textId="77777777" w:rsidR="007873A6" w:rsidRDefault="00000000">
      <w:pPr>
        <w:pStyle w:val="BodyText"/>
      </w:pPr>
      <w:r>
        <w:t>God willing, we hope that you will not turn away from the shore of the divine ocean thirsty and deprived, and that you will not return without benefit from the sacred shrine of eternal purpose.</w:t>
      </w:r>
    </w:p>
    <w:p w14:paraId="7BFDEBA5" w14:textId="77777777" w:rsidR="007873A6" w:rsidRDefault="00000000">
      <w:pPr>
        <w:pStyle w:val="Heading4"/>
      </w:pPr>
      <w:bookmarkStart w:id="125" w:name="power-dominance-and-ascendancy"/>
      <w:bookmarkEnd w:id="124"/>
      <w:r>
        <w:t>Power, Dominance, and Ascendancy</w:t>
      </w:r>
    </w:p>
    <w:p w14:paraId="57461133" w14:textId="77777777" w:rsidR="007873A6"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360EBFE6" w14:textId="77777777" w:rsidR="007873A6" w:rsidRDefault="00000000">
      <w:pPr>
        <w:pStyle w:val="BodyText"/>
      </w:pPr>
      <w:r>
        <w:t>If you look closely, the servants of His court hold sovereignty over all creatures and beings, as it has been and will continue to be apparent.</w:t>
      </w:r>
    </w:p>
    <w:p w14:paraId="6EE4A362" w14:textId="77777777" w:rsidR="007873A6"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545CD5B8" w14:textId="77777777" w:rsidR="007873A6"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087FDC13" w14:textId="77777777" w:rsidR="007873A6"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2C2A6B6B" w14:textId="77777777" w:rsidR="007873A6"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7267A948" w14:textId="77777777" w:rsidR="007873A6"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0DD61EF4" w14:textId="77777777" w:rsidR="007873A6"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6A6E2A6A" w14:textId="77777777" w:rsidR="007873A6"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1F5E120E" w14:textId="77777777" w:rsidR="007873A6"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6E76BFD" w14:textId="77777777" w:rsidR="007873A6"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726BF00" w14:textId="77777777" w:rsidR="007873A6"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147A20AB" w14:textId="77777777" w:rsidR="007873A6"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2C440668" w14:textId="77777777" w:rsidR="007873A6"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48B685CB" w14:textId="77777777" w:rsidR="007873A6"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1D379790" w14:textId="77777777" w:rsidR="007873A6"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78BE287B" w14:textId="77777777" w:rsidR="007873A6"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3223E73A" w14:textId="77777777" w:rsidR="007873A6"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66A6F51" w14:textId="77777777" w:rsidR="007873A6"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5C3D48B2" w14:textId="77777777" w:rsidR="007873A6"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361ABF70" w14:textId="77777777" w:rsidR="007873A6"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B2EFF4F" w14:textId="77777777" w:rsidR="007873A6"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15054874" w14:textId="77777777" w:rsidR="007873A6"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06B939F3" w14:textId="77777777" w:rsidR="007873A6"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0AF0CE69" w14:textId="77777777" w:rsidR="007873A6"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532B4F49" w14:textId="77777777" w:rsidR="007873A6" w:rsidRDefault="00000000">
      <w:pPr>
        <w:pStyle w:val="Heading4"/>
      </w:pPr>
      <w:bookmarkStart w:id="126" w:name="day-of-resurrection"/>
      <w:bookmarkEnd w:id="125"/>
      <w:r>
        <w:t>Day of Resurrection</w:t>
      </w:r>
    </w:p>
    <w:p w14:paraId="3F8D85C0" w14:textId="77777777" w:rsidR="007873A6"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3350F59C" w14:textId="77777777" w:rsidR="007873A6"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43EB39DD" w14:textId="77777777" w:rsidR="007873A6"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3217A51C" w14:textId="77777777" w:rsidR="007873A6"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5025E422" w14:textId="77777777" w:rsidR="007873A6"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58ADD8B2" w14:textId="77777777" w:rsidR="007873A6"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205F1788" w14:textId="77777777" w:rsidR="007873A6"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B168156" w14:textId="77777777" w:rsidR="007873A6"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96CC4A4" w14:textId="77777777" w:rsidR="007873A6"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4CC09FEB" w14:textId="77777777" w:rsidR="007873A6"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14C3DA22" w14:textId="77777777" w:rsidR="007873A6"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38940313" w14:textId="77777777" w:rsidR="007873A6"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2146B6A3" w14:textId="77777777" w:rsidR="007873A6"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30D950AD" w14:textId="77777777" w:rsidR="007873A6"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1BF8BEF0" w14:textId="77777777" w:rsidR="007873A6"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30C1B89B" w14:textId="77777777" w:rsidR="007873A6"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12D3EDB9" w14:textId="77777777" w:rsidR="007873A6"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67539CC2" w14:textId="77777777" w:rsidR="007873A6"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DB1B46B" w14:textId="77777777" w:rsidR="007873A6" w:rsidRDefault="00000000">
      <w:pPr>
        <w:pStyle w:val="BodyText"/>
      </w:pPr>
      <w:r>
        <w:t>This is what has been said: “Seeking evidence when the intended is achieved is ugly, and being occupied with knowledge after reaching the known is reprehensible.”</w:t>
      </w:r>
    </w:p>
    <w:p w14:paraId="75631C99" w14:textId="77777777" w:rsidR="007873A6"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764D0E78" w14:textId="77777777" w:rsidR="007873A6"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0530F939" w14:textId="77777777" w:rsidR="007873A6"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42D5BB46" w14:textId="77777777" w:rsidR="007873A6"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1C7E55C8" w14:textId="77777777" w:rsidR="007873A6"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35AD9BF8" w14:textId="77777777" w:rsidR="007873A6"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6045496A" w14:textId="77777777" w:rsidR="007873A6"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5D1E5CEB" w14:textId="77777777" w:rsidR="007873A6"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70DF9569" w14:textId="77777777" w:rsidR="007873A6"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4C73C884" w14:textId="77777777" w:rsidR="007873A6"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10E05509" w14:textId="77777777" w:rsidR="007873A6"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092AEF06" w14:textId="77777777" w:rsidR="007873A6"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F2067DC" w14:textId="77777777" w:rsidR="007873A6"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293D42FB" w14:textId="77777777" w:rsidR="007873A6"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2E3F6BC7" w14:textId="77777777" w:rsidR="007873A6"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52168DE7" w14:textId="77777777" w:rsidR="007873A6"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464EC43D" w14:textId="77777777" w:rsidR="007873A6" w:rsidRDefault="00000000">
      <w:pPr>
        <w:pStyle w:val="Heading4"/>
      </w:pPr>
      <w:bookmarkStart w:id="127" w:name="divine-transformation"/>
      <w:bookmarkEnd w:id="126"/>
      <w:r>
        <w:t>Divine Transformation</w:t>
      </w:r>
    </w:p>
    <w:p w14:paraId="56CB3286" w14:textId="77777777" w:rsidR="007873A6"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4C5E1AC4" w14:textId="77777777" w:rsidR="007873A6"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5135B41C" w14:textId="77777777" w:rsidR="007873A6"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144B6706" w14:textId="77777777" w:rsidR="007873A6"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2BBC0448" w14:textId="77777777" w:rsidR="007873A6"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66FD1359" w14:textId="77777777" w:rsidR="007873A6"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5DC2B54" w14:textId="77777777" w:rsidR="007873A6"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3A7701DE" w14:textId="77777777" w:rsidR="007873A6"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028F7F03" w14:textId="77777777" w:rsidR="007873A6"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56085601" w14:textId="77777777" w:rsidR="007873A6"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8D83BE2" w14:textId="77777777" w:rsidR="007873A6"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3A7E1D93" w14:textId="77777777" w:rsidR="007873A6" w:rsidRDefault="00000000">
      <w:pPr>
        <w:pStyle w:val="Heading4"/>
      </w:pPr>
      <w:bookmarkStart w:id="128" w:name="X3e8441b8c21fa124d368b8ebb580f5bfeda883b"/>
      <w:bookmarkEnd w:id="127"/>
      <w:r>
        <w:t>The First, Last, and the Seal of the Prophets</w:t>
      </w:r>
    </w:p>
    <w:p w14:paraId="13416D64" w14:textId="77777777" w:rsidR="007873A6"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500E58C3" w14:textId="77777777" w:rsidR="007873A6"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51701CF6" w14:textId="77777777" w:rsidR="007873A6"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5513E754" w14:textId="77777777" w:rsidR="007873A6"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779E52CF" w14:textId="77777777" w:rsidR="007873A6"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0FDBD27A" w14:textId="77777777" w:rsidR="007873A6"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F264EC9" w14:textId="77777777" w:rsidR="007873A6"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7BA96542" w14:textId="77777777" w:rsidR="007873A6"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2C9E9914" w14:textId="77777777" w:rsidR="007873A6"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5B6350BB" w14:textId="77777777" w:rsidR="007873A6"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0C1D062E" w14:textId="77777777" w:rsidR="007873A6"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5082C9EF" w14:textId="77777777" w:rsidR="007873A6"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4489AAA5" w14:textId="77777777" w:rsidR="007873A6"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70644718" w14:textId="77777777" w:rsidR="007873A6" w:rsidRDefault="00000000">
      <w:pPr>
        <w:pStyle w:val="BodyText"/>
      </w:pPr>
      <w:r>
        <w:t>Observe now in this very explanation how the rule of it applies truthfully to all these manifestations.</w:t>
      </w:r>
    </w:p>
    <w:p w14:paraId="520844AD" w14:textId="77777777" w:rsidR="007873A6"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223F7C7D" w14:textId="77777777" w:rsidR="007873A6"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78978081" w14:textId="77777777" w:rsidR="007873A6"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6729BE6F" w14:textId="77777777" w:rsidR="007873A6"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77BA5FB" w14:textId="77777777" w:rsidR="007873A6"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6D9B591C" w14:textId="77777777" w:rsidR="007873A6"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7BB67996" w14:textId="77777777" w:rsidR="007873A6"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2263576B" w14:textId="77777777" w:rsidR="007873A6"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581D7B50" w14:textId="77777777" w:rsidR="007873A6" w:rsidRDefault="00000000">
      <w:pPr>
        <w:pStyle w:val="Heading4"/>
      </w:pPr>
      <w:bookmarkStart w:id="129" w:name="salvation-on-the-day-of-judgement"/>
      <w:bookmarkEnd w:id="128"/>
      <w:r>
        <w:t>Salvation on the Day of Judgement</w:t>
      </w:r>
    </w:p>
    <w:p w14:paraId="7E1084ED" w14:textId="77777777" w:rsidR="007873A6"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AC86245" w14:textId="77777777" w:rsidR="007873A6"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46ED9BE" w14:textId="77777777" w:rsidR="007873A6"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3BA41E59" w14:textId="77777777" w:rsidR="007873A6"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222D0B62" w14:textId="77777777" w:rsidR="007873A6"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351A7A48" w14:textId="77777777" w:rsidR="007873A6" w:rsidRDefault="00000000">
      <w:pPr>
        <w:pStyle w:val="BodyText"/>
      </w:pPr>
      <w:r>
        <w:t>Then it continues: “The criminals will be known by their marks, and they will be seized by the forelocks and the feet.”</w:t>
      </w:r>
    </w:p>
    <w:p w14:paraId="53D1E12A" w14:textId="77777777" w:rsidR="007873A6"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35B7ED43" w14:textId="77777777" w:rsidR="007873A6"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6C15F77B" w14:textId="77777777" w:rsidR="007873A6"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21C42937" w14:textId="77777777" w:rsidR="007873A6" w:rsidRDefault="00000000">
      <w:pPr>
        <w:pStyle w:val="BodyText"/>
      </w:pPr>
      <w:r>
        <w:t>May this grace precede the world, and all praise is due to Allah, the Lord of the worlds.</w:t>
      </w:r>
    </w:p>
    <w:p w14:paraId="7D6DDC72" w14:textId="77777777" w:rsidR="007873A6"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7AAF0DD4" w14:textId="77777777" w:rsidR="007873A6"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28B26724" w14:textId="77777777" w:rsidR="007873A6" w:rsidRDefault="00000000">
      <w:pPr>
        <w:pStyle w:val="Heading3"/>
      </w:pPr>
      <w:bookmarkStart w:id="130" w:name="no-distinction-yet-differentiation"/>
      <w:bookmarkEnd w:id="121"/>
      <w:bookmarkEnd w:id="129"/>
      <w:r>
        <w:t>No Distinction, Yet Differentiation</w:t>
      </w:r>
    </w:p>
    <w:p w14:paraId="5F2BA3EC" w14:textId="77777777" w:rsidR="007873A6"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283C7864" w14:textId="77777777" w:rsidR="007873A6"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32E35E22" w14:textId="77777777" w:rsidR="007873A6"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579F14F8" w14:textId="77777777" w:rsidR="007873A6"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CF44709" w14:textId="77777777" w:rsidR="007873A6"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1255EF0D" w14:textId="77777777" w:rsidR="007873A6" w:rsidRDefault="00000000">
      <w:pPr>
        <w:pStyle w:val="Heading4"/>
      </w:pPr>
      <w:bookmarkStart w:id="131" w:name="divinity-and-servitude"/>
      <w:r>
        <w:t>Divinity and Servitude</w:t>
      </w:r>
    </w:p>
    <w:p w14:paraId="05C083D8" w14:textId="77777777" w:rsidR="007873A6"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458E98D6" w14:textId="77777777" w:rsidR="007873A6"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A8A1965" w14:textId="77777777" w:rsidR="007873A6"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EFCEE63" w14:textId="77777777" w:rsidR="007873A6"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78523CBB" w14:textId="77777777" w:rsidR="007873A6" w:rsidRDefault="00000000">
      <w:pPr>
        <w:pStyle w:val="BodyText"/>
      </w:pPr>
      <w:r>
        <w:t>197 At this moment, the breath of God has surrounded and His spirit has encompassed, the pen has been restrained from motion and the tongue has been cut off from articulation.</w:t>
      </w:r>
    </w:p>
    <w:p w14:paraId="05F0BA03" w14:textId="77777777" w:rsidR="007873A6"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7F1CC41A" w14:textId="77777777" w:rsidR="007873A6"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D9C106F" w14:textId="77777777" w:rsidR="007873A6" w:rsidRDefault="00000000">
      <w:pPr>
        <w:pStyle w:val="Heading4"/>
      </w:pPr>
      <w:bookmarkStart w:id="132" w:name="X3a9f458a38a8a45e66d093635558d11019c2c6f"/>
      <w:bookmarkEnd w:id="131"/>
      <w:r>
        <w:t>Divine Knowledge Requires Deeper Understanding</w:t>
      </w:r>
    </w:p>
    <w:p w14:paraId="372F36E2" w14:textId="77777777" w:rsidR="007873A6"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29595DA9" w14:textId="77777777" w:rsidR="007873A6"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646AE2E6" w14:textId="77777777" w:rsidR="007873A6"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738F8ED5" w14:textId="77777777" w:rsidR="007873A6"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65677631" w14:textId="77777777" w:rsidR="007873A6"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4D2E1688" w14:textId="77777777" w:rsidR="007873A6"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C234C59" w14:textId="77777777" w:rsidR="007873A6"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134F694" w14:textId="77777777" w:rsidR="007873A6"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17E47C89" w14:textId="77777777" w:rsidR="007873A6" w:rsidRDefault="00000000">
      <w:pPr>
        <w:pStyle w:val="BodyText"/>
      </w:pPr>
      <w:r>
        <w:t>204 SubhanAllah (Glory be to God), with such understanding, what objections and accusations have been made against the infinite divine edifices of knowledge. As it has been well said:</w:t>
      </w:r>
    </w:p>
    <w:p w14:paraId="338A557C" w14:textId="77777777" w:rsidR="007873A6" w:rsidRDefault="00000000">
      <w:pPr>
        <w:pStyle w:val="BlockText"/>
      </w:pPr>
      <w:r>
        <w:t>You dare accuse those whom truth has made,</w:t>
      </w:r>
    </w:p>
    <w:p w14:paraId="5CFE34FC" w14:textId="77777777" w:rsidR="007873A6" w:rsidRDefault="00000000">
      <w:pPr>
        <w:pStyle w:val="BlockText"/>
      </w:pPr>
      <w:r>
        <w:t>The trusted keepers of Heaven’s seventh grade.</w:t>
      </w:r>
    </w:p>
    <w:p w14:paraId="1F439791" w14:textId="77777777" w:rsidR="007873A6"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7F1A5E5A" w14:textId="77777777" w:rsidR="007873A6" w:rsidRDefault="00000000">
      <w:pPr>
        <w:pStyle w:val="BlockText"/>
      </w:pPr>
      <w:r>
        <w:lastRenderedPageBreak/>
        <w:t>All perceptions on lame donkeys ride,</w:t>
      </w:r>
    </w:p>
    <w:p w14:paraId="31A2AA3E" w14:textId="77777777" w:rsidR="007873A6" w:rsidRDefault="00000000">
      <w:pPr>
        <w:pStyle w:val="BlockText"/>
      </w:pPr>
      <w:r>
        <w:t>Truth mounts the wind, a swift arrow’s glide.</w:t>
      </w:r>
    </w:p>
    <w:p w14:paraId="4869D6A1" w14:textId="77777777" w:rsidR="007873A6"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1F5BAA9E" w14:textId="77777777" w:rsidR="007873A6"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1AAD37DB" w14:textId="77777777" w:rsidR="007873A6"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024498D7" w14:textId="77777777" w:rsidR="007873A6"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1CA82023" w14:textId="77777777" w:rsidR="007873A6"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8E5A2C0" w14:textId="77777777" w:rsidR="007873A6"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1CA18DE6" w14:textId="77777777" w:rsidR="007873A6"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7CCD64A0" w14:textId="77777777" w:rsidR="007873A6"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6E9A578A" w14:textId="77777777" w:rsidR="007873A6" w:rsidRDefault="00000000">
      <w:pPr>
        <w:pStyle w:val="Heading4"/>
      </w:pPr>
      <w:bookmarkStart w:id="133" w:name="X57ef5f94f4b469becb7552de62e5ccb5c8200e6"/>
      <w:bookmarkEnd w:id="132"/>
      <w:r>
        <w:t>Divine Affirmations Instead of Acquired Sciences</w:t>
      </w:r>
    </w:p>
    <w:p w14:paraId="321D4E6E" w14:textId="77777777" w:rsidR="007873A6"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2956B132" w14:textId="77777777" w:rsidR="007873A6"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DD89FD4" w14:textId="77777777" w:rsidR="007873A6"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7A7891F5" w14:textId="77777777" w:rsidR="007873A6"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7E844D46" w14:textId="77777777" w:rsidR="007873A6"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34957E93" w14:textId="77777777" w:rsidR="007873A6"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6625A8E3" w14:textId="77777777" w:rsidR="007873A6"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4DCD0459" w14:textId="77777777" w:rsidR="007873A6"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4D2CBC26" w14:textId="77777777" w:rsidR="007873A6"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483AD446" w14:textId="77777777" w:rsidR="007873A6"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13EE4C70" w14:textId="77777777" w:rsidR="007873A6"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37F71158" w14:textId="77777777" w:rsidR="007873A6"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1C6140B3" w14:textId="77777777" w:rsidR="007873A6"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59FBE3CC" w14:textId="77777777" w:rsidR="007873A6"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F5F01F8" w14:textId="77777777" w:rsidR="007873A6"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6ADB6068" w14:textId="77777777" w:rsidR="007873A6"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7D0E6366" w14:textId="77777777" w:rsidR="007873A6"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C08365E" w14:textId="77777777" w:rsidR="007873A6" w:rsidRDefault="00000000">
      <w:pPr>
        <w:pStyle w:val="BodyText"/>
      </w:pPr>
      <w:r>
        <w:t>Guidance, favor, knowledge, understanding, faith, and certainty for all that is in the heavens and the earth are hidden and stored in these cities.</w:t>
      </w:r>
    </w:p>
    <w:p w14:paraId="521A86CB" w14:textId="77777777" w:rsidR="007873A6" w:rsidRDefault="00000000">
      <w:pPr>
        <w:pStyle w:val="Heading3"/>
      </w:pPr>
      <w:bookmarkStart w:id="134" w:name="the-quran-served-as-a-fortress"/>
      <w:bookmarkEnd w:id="130"/>
      <w:bookmarkEnd w:id="133"/>
      <w:r>
        <w:lastRenderedPageBreak/>
        <w:t>The Qur’an Served As a Fortress</w:t>
      </w:r>
    </w:p>
    <w:p w14:paraId="5EB200FF" w14:textId="77777777" w:rsidR="007873A6"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6DDD1C03" w14:textId="77777777" w:rsidR="007873A6" w:rsidRDefault="00000000">
      <w:pPr>
        <w:pStyle w:val="Heading4"/>
      </w:pPr>
      <w:bookmarkStart w:id="135" w:name="hadith-is-not-needed"/>
      <w:r>
        <w:t>Hadith Is Not Needed</w:t>
      </w:r>
    </w:p>
    <w:p w14:paraId="56889613" w14:textId="77777777" w:rsidR="007873A6"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50F241D3" w14:textId="77777777" w:rsidR="007873A6"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8D41D35" w14:textId="77777777" w:rsidR="007873A6" w:rsidRDefault="00000000">
      <w:pPr>
        <w:pStyle w:val="Heading4"/>
      </w:pPr>
      <w:bookmarkStart w:id="136" w:name="X6230482a8381888c8dbf3315f8f78a549c7ec62"/>
      <w:bookmarkEnd w:id="135"/>
      <w:r>
        <w:t>When Muhammad’s Progeny Ended, the Qur’an is the Only Proof</w:t>
      </w:r>
    </w:p>
    <w:p w14:paraId="7C71671F" w14:textId="77777777" w:rsidR="007873A6"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258E0D9E" w14:textId="77777777" w:rsidR="007873A6"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55AD3BE4" w14:textId="77777777" w:rsidR="007873A6"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71DF7D55" w14:textId="77777777" w:rsidR="007873A6" w:rsidRDefault="00000000">
      <w:pPr>
        <w:pStyle w:val="Heading4"/>
      </w:pPr>
      <w:bookmarkStart w:id="137" w:name="affirmation-of-the-quran-is-required"/>
      <w:bookmarkEnd w:id="136"/>
      <w:r>
        <w:t>Affirmation of the Qur’an Is Required</w:t>
      </w:r>
    </w:p>
    <w:p w14:paraId="25D8081D" w14:textId="77777777" w:rsidR="007873A6"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6BBBF91B" w14:textId="77777777" w:rsidR="007873A6" w:rsidRDefault="00000000">
      <w:pPr>
        <w:pStyle w:val="Heading4"/>
      </w:pPr>
      <w:bookmarkStart w:id="138" w:name="Xb274ffc8ea3fe1c6eeea0a6b367b01c4dc7d7ff"/>
      <w:bookmarkEnd w:id="137"/>
      <w:r>
        <w:t>Those Who Needed More Than the Qur’an Are Not Believers</w:t>
      </w:r>
    </w:p>
    <w:p w14:paraId="25505FF8" w14:textId="77777777" w:rsidR="007873A6"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177E7AF2" w14:textId="77777777" w:rsidR="007873A6"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A3F6530" w14:textId="77777777" w:rsidR="007873A6"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1D19C306" w14:textId="77777777" w:rsidR="007873A6"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005B75D4" w14:textId="77777777" w:rsidR="007873A6"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4FC405C7" w14:textId="77777777" w:rsidR="007873A6"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2E1E933D" w14:textId="77777777" w:rsidR="007873A6"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66035B42" w14:textId="77777777" w:rsidR="007873A6"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9D0D37C" w14:textId="77777777" w:rsidR="007873A6" w:rsidRDefault="00000000">
      <w:pPr>
        <w:pStyle w:val="BodyText"/>
      </w:pPr>
      <w:r>
        <w:t>It’s no wonder that from the Qur’an nothing is gained except some script, just as from the sun, a blind eye will perceive nothing but heat.</w:t>
      </w:r>
    </w:p>
    <w:p w14:paraId="4B4E1416" w14:textId="77777777" w:rsidR="007873A6"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0D657A3E" w14:textId="77777777" w:rsidR="007873A6"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90F65BB" w14:textId="77777777" w:rsidR="007873A6"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2EBE7C2B" w14:textId="77777777" w:rsidR="007873A6"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CAE512A" w14:textId="77777777" w:rsidR="007873A6"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266CA667" w14:textId="77777777" w:rsidR="007873A6"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313897B5" w14:textId="77777777" w:rsidR="007873A6"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6320CFDF" w14:textId="77777777" w:rsidR="007873A6" w:rsidRDefault="00000000">
      <w:pPr>
        <w:pStyle w:val="Heading4"/>
      </w:pPr>
      <w:bookmarkStart w:id="139" w:name="X2ec05fed902dfd27ddfb482e86c9ed64274af92"/>
      <w:bookmarkEnd w:id="138"/>
      <w:r>
        <w:t>A Spiritual Disease - The Ummah Clings to One Verse</w:t>
      </w:r>
    </w:p>
    <w:p w14:paraId="7CD38509" w14:textId="77777777" w:rsidR="007873A6"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59A3A11B" w14:textId="77777777" w:rsidR="007873A6"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756865F1" w14:textId="77777777" w:rsidR="007873A6"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411BC649" w14:textId="77777777" w:rsidR="007873A6"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192C28C" w14:textId="77777777" w:rsidR="007873A6"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63E6181" w14:textId="77777777" w:rsidR="007873A6"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322F7A3D" w14:textId="77777777" w:rsidR="007873A6"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627150F9" w14:textId="77777777" w:rsidR="007873A6"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03C3FFE" w14:textId="77777777" w:rsidR="007873A6"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126FBD75" w14:textId="77777777" w:rsidR="007873A6"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63C3DE3C" w14:textId="77777777" w:rsidR="007873A6"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6C318E7E" w14:textId="77777777" w:rsidR="007873A6"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44346ACA" w14:textId="77777777" w:rsidR="007873A6"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29F19A55" w14:textId="77777777" w:rsidR="007873A6"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34BA6547" w14:textId="77777777" w:rsidR="007873A6"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6DCC29AF" w14:textId="77777777" w:rsidR="007873A6"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4C68170F" w14:textId="77777777" w:rsidR="007873A6"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0497749" w14:textId="77777777" w:rsidR="007873A6"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2D720762" w14:textId="77777777" w:rsidR="007873A6"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0A92089B" w14:textId="77777777" w:rsidR="007873A6"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1F60D929" w14:textId="77777777" w:rsidR="007873A6" w:rsidRDefault="00000000">
      <w:pPr>
        <w:pStyle w:val="Heading3"/>
      </w:pPr>
      <w:bookmarkStart w:id="140" w:name="Xb11e2264d09b882e853eb51979557c1039dff28"/>
      <w:bookmarkEnd w:id="134"/>
      <w:bookmarkEnd w:id="139"/>
      <w:r>
        <w:t>The Proofs of the Bab’s Greater Sovereignty</w:t>
      </w:r>
    </w:p>
    <w:p w14:paraId="6177ABDF" w14:textId="77777777" w:rsidR="007873A6"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470969C5" w14:textId="77777777" w:rsidR="007873A6" w:rsidRDefault="00000000">
      <w:pPr>
        <w:pStyle w:val="Heading4"/>
      </w:pPr>
      <w:bookmarkStart w:id="141" w:name="the-testimony-of-the-babs-followers"/>
      <w:r>
        <w:t>The Testimony of the Bab’s Followers</w:t>
      </w:r>
    </w:p>
    <w:p w14:paraId="4F2B89A6" w14:textId="77777777" w:rsidR="007873A6"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544C9266" w14:textId="77777777" w:rsidR="007873A6"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18993EE1" w14:textId="77777777" w:rsidR="007873A6"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4A0DFFD3" w14:textId="77777777" w:rsidR="007873A6"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161C2370" w14:textId="77777777" w:rsidR="007873A6"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508834BC" w14:textId="77777777" w:rsidR="007873A6"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145C0138" w14:textId="77777777" w:rsidR="007873A6"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28A76A8E" w14:textId="77777777" w:rsidR="007873A6"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39AF9FAE" w14:textId="77777777" w:rsidR="007873A6"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18DA4BD" w14:textId="77777777" w:rsidR="007873A6"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51F5A7EC" w14:textId="77777777" w:rsidR="007873A6"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5837EA97" w14:textId="77777777" w:rsidR="007873A6" w:rsidRDefault="00000000">
      <w:pPr>
        <w:pStyle w:val="Heading4"/>
      </w:pPr>
      <w:bookmarkStart w:id="142" w:name="X5e9ffd055b2e3d33d4b9cecc6e34bdf0bb9bbf5"/>
      <w:bookmarkEnd w:id="141"/>
      <w:r>
        <w:t>The Muslim Leadership Failed the Divine Test</w:t>
      </w:r>
    </w:p>
    <w:p w14:paraId="742F853C" w14:textId="77777777" w:rsidR="007873A6"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5E173B97" w14:textId="77777777" w:rsidR="007873A6"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3C56062B" w14:textId="77777777" w:rsidR="007873A6"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4B377231" w14:textId="77777777" w:rsidR="007873A6"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924A216" w14:textId="77777777" w:rsidR="007873A6"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7D6AE920" w14:textId="77777777" w:rsidR="007873A6"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097E673D" w14:textId="77777777" w:rsidR="007873A6"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514B5751" w14:textId="77777777" w:rsidR="007873A6" w:rsidRDefault="00000000">
      <w:pPr>
        <w:pStyle w:val="Heading4"/>
      </w:pPr>
      <w:bookmarkStart w:id="143" w:name="the-babs-steadfastness"/>
      <w:bookmarkEnd w:id="142"/>
      <w:r>
        <w:t>The Bab’s Steadfastness</w:t>
      </w:r>
    </w:p>
    <w:p w14:paraId="52619531" w14:textId="77777777" w:rsidR="007873A6"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04A55FAE" w14:textId="77777777" w:rsidR="007873A6"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575458BF" w14:textId="77777777" w:rsidR="007873A6"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9DD7C9D" w14:textId="77777777" w:rsidR="007873A6"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21027C16" w14:textId="77777777" w:rsidR="007873A6"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775F24CA" w14:textId="77777777" w:rsidR="007873A6"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1813608E" w14:textId="77777777" w:rsidR="007873A6"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A6BF523" w14:textId="77777777" w:rsidR="007873A6"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AA8197A" w14:textId="77777777" w:rsidR="007873A6"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7DE64E62" w14:textId="77777777" w:rsidR="007873A6"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075A097B" w14:textId="77777777" w:rsidR="007873A6"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242A5B2C" w14:textId="77777777" w:rsidR="007873A6"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07F87643" w14:textId="77777777" w:rsidR="007873A6"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61DDA28F" w14:textId="77777777" w:rsidR="007873A6"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0EB226F6" w14:textId="77777777" w:rsidR="007873A6"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638D6B21" w14:textId="77777777" w:rsidR="007873A6"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4353C0EE" w14:textId="77777777" w:rsidR="007873A6" w:rsidRDefault="00000000">
      <w:pPr>
        <w:pStyle w:val="Heading4"/>
      </w:pPr>
      <w:bookmarkStart w:id="144" w:name="prophecies-fulfilled-by-the-bab"/>
      <w:bookmarkEnd w:id="143"/>
      <w:r>
        <w:t>Prophecies Fulfilled By the Bab</w:t>
      </w:r>
    </w:p>
    <w:p w14:paraId="7F1D5288" w14:textId="77777777" w:rsidR="007873A6"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22F43713" w14:textId="77777777" w:rsidR="007873A6"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0DF19D8F" w14:textId="77777777" w:rsidR="007873A6"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09363FA2" w14:textId="77777777" w:rsidR="007873A6"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133E4AD" w14:textId="77777777" w:rsidR="007873A6" w:rsidRDefault="00000000">
      <w:pPr>
        <w:pStyle w:val="BodyText"/>
      </w:pPr>
      <w:r>
        <w:t>This noble narration is confirmed and affirmed by His saying: “The Day the caller calls to something forbidding.” (Quran, 50:41)</w:t>
      </w:r>
    </w:p>
    <w:p w14:paraId="3ED86484" w14:textId="77777777" w:rsidR="007873A6"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0E94E11E" w14:textId="77777777" w:rsidR="007873A6"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008CED95" w14:textId="77777777" w:rsidR="007873A6"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39830AA7" w14:textId="77777777" w:rsidR="007873A6"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733C71DF" w14:textId="77777777" w:rsidR="007873A6"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70E96F12" w14:textId="77777777" w:rsidR="007873A6"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4656F781" w14:textId="77777777" w:rsidR="007873A6"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1161F458" w14:textId="77777777" w:rsidR="007873A6"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75E79DB2" w14:textId="77777777" w:rsidR="007873A6"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5199ABAD" w14:textId="77777777" w:rsidR="007873A6"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F5BE8FD" w14:textId="77777777" w:rsidR="007873A6"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5405DCEB" w14:textId="77777777" w:rsidR="007873A6"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7FF9073F" w14:textId="77777777" w:rsidR="007873A6"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0F9800F6" w14:textId="77777777" w:rsidR="007873A6"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5569A79F" w14:textId="77777777" w:rsidR="007873A6"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515058D3" w14:textId="77777777" w:rsidR="007873A6"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126C7D3B" w14:textId="77777777" w:rsidR="007873A6" w:rsidRDefault="00000000">
      <w:pPr>
        <w:pStyle w:val="BodyText"/>
      </w:pPr>
      <w:r>
        <w:t>274 Furthermore, observe how all these events and actions have been mentioned in the previous Hadiths. As in “Rawdat al-Kafi” in the description of Zawraa, it is said:</w:t>
      </w:r>
    </w:p>
    <w:p w14:paraId="670D0D75" w14:textId="77777777" w:rsidR="007873A6"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ACA3737" w14:textId="77777777" w:rsidR="007873A6" w:rsidRDefault="00000000">
      <w:pPr>
        <w:pStyle w:val="BodyText"/>
      </w:pPr>
      <w:r>
        <w:t>This is another clear example of the Hadiths foretelling the tragic and tumultuous events that will unfold in the time of the Qa’im.</w:t>
      </w:r>
    </w:p>
    <w:p w14:paraId="3AB52088" w14:textId="77777777" w:rsidR="007873A6"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1ADDC72" w14:textId="77777777" w:rsidR="007873A6"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15EECF7E" w14:textId="77777777" w:rsidR="007873A6"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059AD298" w14:textId="77777777" w:rsidR="007873A6" w:rsidRDefault="00000000">
      <w:pPr>
        <w:pStyle w:val="BodyText"/>
      </w:pPr>
      <w:r>
        <w:t>This highlights the corruption of religious leadership in that era and how it contributes to the misunderstandings and trials faced by the followers.</w:t>
      </w:r>
    </w:p>
    <w:p w14:paraId="1F8DBF14" w14:textId="77777777" w:rsidR="007873A6" w:rsidRDefault="00000000">
      <w:pPr>
        <w:pStyle w:val="Heading3"/>
      </w:pPr>
      <w:bookmarkStart w:id="145" w:name="Xf963234fab159af46d15a231a63b2c44de400d1"/>
      <w:bookmarkEnd w:id="140"/>
      <w:bookmarkEnd w:id="144"/>
      <w:r>
        <w:t>The One Eyed One’s Opposition To Baha’u’llah</w:t>
      </w:r>
    </w:p>
    <w:p w14:paraId="1BE81C0A" w14:textId="77777777" w:rsidR="007873A6"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328860D5" w14:textId="77777777" w:rsidR="007873A6"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34F7A3DF" w14:textId="77777777" w:rsidR="007873A6"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B566959" w14:textId="77777777" w:rsidR="007873A6"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5D142BCF" w14:textId="77777777" w:rsidR="007873A6"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69E1920B" w14:textId="77777777" w:rsidR="007873A6"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0DAC94C7" w14:textId="77777777" w:rsidR="007873A6"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30D45589" w14:textId="77777777" w:rsidR="007873A6"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5CE227EF" w14:textId="77777777" w:rsidR="007873A6"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6B22DA62" w14:textId="77777777" w:rsidR="007873A6"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3320C449" w14:textId="77777777" w:rsidR="007873A6" w:rsidRDefault="00000000">
      <w:pPr>
        <w:pStyle w:val="BodyText"/>
      </w:pPr>
      <w:r>
        <w:t>Finally, the command to return was issued from the source of the command and I submitted without a doubt, and I returned.</w:t>
      </w:r>
    </w:p>
    <w:p w14:paraId="0B16E08A" w14:textId="77777777" w:rsidR="007873A6"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07B0D492" w14:textId="77777777" w:rsidR="007873A6"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25D78EA0" w14:textId="77777777" w:rsidR="007873A6" w:rsidRDefault="00000000">
      <w:pPr>
        <w:pStyle w:val="BodyText"/>
      </w:pPr>
      <w:r>
        <w:t>I conclude with there is no power and no strength except with God, and verily we belong to God, and verily to Him we are returning.</w:t>
      </w:r>
    </w:p>
    <w:p w14:paraId="598762B2" w14:textId="77777777" w:rsidR="007873A6" w:rsidRDefault="00000000">
      <w:pPr>
        <w:pStyle w:val="Heading3"/>
      </w:pPr>
      <w:bookmarkStart w:id="146" w:name="conclusion"/>
      <w:bookmarkEnd w:id="145"/>
      <w:r>
        <w:t>Conclusion</w:t>
      </w:r>
    </w:p>
    <w:p w14:paraId="39E226F3" w14:textId="77777777" w:rsidR="007873A6"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33FCFB6A" w14:textId="77777777" w:rsidR="007873A6"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0B45E1C2" w14:textId="77777777" w:rsidR="007873A6"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12F29790" w14:textId="77777777" w:rsidR="007873A6"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7FAD18BF" w14:textId="77777777" w:rsidR="007873A6"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2E9B4263" w14:textId="77777777" w:rsidR="007873A6"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154E9221" w14:textId="77777777" w:rsidR="007873A6"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0248BE61" w14:textId="77777777" w:rsidR="007873A6"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3BBC402B" w14:textId="77777777" w:rsidR="007873A6"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3FF67C8D" w14:textId="77777777" w:rsidR="007873A6"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6E151046" w14:textId="77777777" w:rsidR="007873A6" w:rsidRDefault="00000000">
      <w:pPr>
        <w:pStyle w:val="BodyText"/>
      </w:pPr>
      <w:r>
        <w:t>This is why it is said, “For every knowledge, there are seventy aspects, and among people, there is only one. When the Qa’im rises, he will spread the remaining aspects among the people.”</w:t>
      </w:r>
    </w:p>
    <w:p w14:paraId="391E5294" w14:textId="77777777" w:rsidR="007873A6" w:rsidRDefault="00000000">
      <w:pPr>
        <w:pStyle w:val="BodyText"/>
      </w:pPr>
      <w:r>
        <w:t>Also, it was said, “We speak a word, and we mean from it one and seventy aspects, and we have an exit for each of them.”</w:t>
      </w:r>
    </w:p>
    <w:p w14:paraId="5B52C910" w14:textId="77777777" w:rsidR="007873A6"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1F847BA" w14:textId="77777777" w:rsidR="007873A6"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7CE46709" w14:textId="77777777" w:rsidR="007873A6"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6151B483" w14:textId="77777777" w:rsidR="007873A6"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1686E354" w14:textId="77777777" w:rsidR="007873A6" w:rsidRDefault="00000000">
      <w:pPr>
        <w:pStyle w:val="BodyText"/>
      </w:pPr>
      <w:r>
        <w:t>287 And so it was revealed before, if only you could understand.</w:t>
      </w:r>
    </w:p>
    <w:p w14:paraId="4FCBC9E8" w14:textId="77777777" w:rsidR="007873A6" w:rsidRDefault="00000000">
      <w:pPr>
        <w:pStyle w:val="BodyText"/>
      </w:pPr>
      <w:r>
        <w:t>288 What is revealed is from the Ba and the Ha.</w:t>
      </w:r>
    </w:p>
    <w:p w14:paraId="580DB28E" w14:textId="77777777" w:rsidR="007873A6" w:rsidRDefault="00000000">
      <w:pPr>
        <w:pStyle w:val="BodyText"/>
      </w:pPr>
      <w:r>
        <w:t>289 And peace be upon whoever hears the melody of the butterfly in the Lote Tree of the farthest boundary.</w:t>
      </w:r>
    </w:p>
    <w:p w14:paraId="2087D34B" w14:textId="77777777" w:rsidR="007873A6" w:rsidRDefault="00000000">
      <w:pPr>
        <w:pStyle w:val="BodyText"/>
      </w:pPr>
      <w:r>
        <w:t>290 So glorified is our Lord, the Most High.</w:t>
      </w:r>
    </w:p>
    <w:p w14:paraId="15C1B8B1" w14:textId="77777777" w:rsidR="007873A6" w:rsidRDefault="00000000">
      <w:r>
        <w:br w:type="page"/>
      </w:r>
    </w:p>
    <w:p w14:paraId="43D72CFA" w14:textId="77777777" w:rsidR="007873A6" w:rsidRDefault="00000000">
      <w:pPr>
        <w:pStyle w:val="Heading1"/>
      </w:pPr>
      <w:bookmarkStart w:id="147" w:name="sec-lawh-i-madinatut-tawhid"/>
      <w:bookmarkStart w:id="148" w:name="_Toc173675517"/>
      <w:bookmarkEnd w:id="94"/>
      <w:bookmarkEnd w:id="117"/>
      <w:bookmarkEnd w:id="146"/>
      <w:r>
        <w:lastRenderedPageBreak/>
        <w:t>Lawh-i-Madinatut-Tawhid (Tablet of the City of Unity)</w:t>
      </w:r>
      <w:bookmarkEnd w:id="148"/>
    </w:p>
    <w:p w14:paraId="30E54205" w14:textId="77777777" w:rsidR="007873A6" w:rsidRDefault="00000000">
      <w:pPr>
        <w:pStyle w:val="FirstParagraph"/>
      </w:pPr>
      <w:r>
        <w:t>1 His Holiness says: This is the city of unity, enter it, O assembly of the monotheists, so that you may be with the good news of the spirit for those who have insight.</w:t>
      </w:r>
    </w:p>
    <w:p w14:paraId="6622936E" w14:textId="77777777" w:rsidR="007873A6" w:rsidRDefault="00000000">
      <w:pPr>
        <w:pStyle w:val="BodyText"/>
      </w:pPr>
      <w:r>
        <w:t>He is the Mighty, the One, the Most High, the Supreme, the Unique.</w:t>
      </w:r>
    </w:p>
    <w:p w14:paraId="577EC617" w14:textId="77777777" w:rsidR="007873A6" w:rsidRDefault="00000000">
      <w:pPr>
        <w:pStyle w:val="Heading2"/>
      </w:pPr>
      <w:bookmarkStart w:id="149" w:name="the-oneness-of-allah"/>
      <w:r>
        <w:t>The Oneness of Allah</w:t>
      </w:r>
    </w:p>
    <w:p w14:paraId="3582461C" w14:textId="77777777" w:rsidR="007873A6"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1C86D45" w14:textId="77777777" w:rsidR="007873A6" w:rsidRDefault="00000000">
      <w:pPr>
        <w:pStyle w:val="Heading2"/>
      </w:pPr>
      <w:bookmarkStart w:id="150" w:name="command-to-salman-shaykh-khanjar-part-1"/>
      <w:bookmarkEnd w:id="149"/>
      <w:r>
        <w:t>Command to Salman (Shaykh Khanjar): Part 1</w:t>
      </w:r>
    </w:p>
    <w:p w14:paraId="6114ECBF" w14:textId="77777777" w:rsidR="007873A6"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7ACB3ED0" w14:textId="77777777" w:rsidR="007873A6" w:rsidRDefault="00000000">
      <w:pPr>
        <w:pStyle w:val="Heading3"/>
      </w:pPr>
      <w:bookmarkStart w:id="151" w:name="to-the-residents-of-paradise"/>
      <w:r>
        <w:t>To the Residents of Paradise</w:t>
      </w:r>
    </w:p>
    <w:p w14:paraId="6235B330" w14:textId="77777777" w:rsidR="007873A6"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41281B91" w14:textId="77777777" w:rsidR="007873A6"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3AB66F6E" w14:textId="77777777" w:rsidR="007873A6" w:rsidRDefault="00000000">
      <w:pPr>
        <w:pStyle w:val="Heading3"/>
      </w:pPr>
      <w:bookmarkStart w:id="152" w:name="X9ee2c2ad72628c50de9e393511f9daf64c198ff"/>
      <w:bookmarkEnd w:id="151"/>
      <w:r>
        <w:lastRenderedPageBreak/>
        <w:t>Remind Yourself and the Souls of the Servants</w:t>
      </w:r>
    </w:p>
    <w:p w14:paraId="03DD9C11" w14:textId="77777777" w:rsidR="007873A6"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7B8E821" w14:textId="77777777" w:rsidR="007873A6" w:rsidRDefault="00000000">
      <w:pPr>
        <w:pStyle w:val="Heading2"/>
      </w:pPr>
      <w:bookmarkStart w:id="153" w:name="X344087ed492fe9ff5e072e7b453ffd90658e655"/>
      <w:bookmarkEnd w:id="150"/>
      <w:bookmarkEnd w:id="152"/>
      <w:r>
        <w:t>About the Verse of Monotheism and the Word of Abstraction</w:t>
      </w:r>
    </w:p>
    <w:p w14:paraId="3BAE1D6B" w14:textId="77777777" w:rsidR="007873A6"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21AB6D23" w14:textId="77777777" w:rsidR="007873A6"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8869455" w14:textId="77777777" w:rsidR="007873A6"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6DF558B1" w14:textId="77777777" w:rsidR="007873A6"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78587A01" w14:textId="77777777" w:rsidR="007873A6"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54D745E" w14:textId="77777777" w:rsidR="007873A6"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7762BAA" w14:textId="77777777" w:rsidR="007873A6"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4B75F9CA" w14:textId="77777777" w:rsidR="007873A6"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07FC9CD8" w14:textId="77777777" w:rsidR="007873A6"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119B183" w14:textId="77777777" w:rsidR="007873A6"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51BB940E" w14:textId="77777777" w:rsidR="007873A6"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42BB009" w14:textId="77777777" w:rsidR="007873A6" w:rsidRDefault="00000000">
      <w:pPr>
        <w:pStyle w:val="Heading2"/>
      </w:pPr>
      <w:bookmarkStart w:id="154" w:name="command-to-salman-part-2"/>
      <w:bookmarkEnd w:id="153"/>
      <w:r>
        <w:lastRenderedPageBreak/>
        <w:t>Command to Salman: Part 2</w:t>
      </w:r>
    </w:p>
    <w:p w14:paraId="3B0D0B22" w14:textId="77777777" w:rsidR="007873A6"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E70E439" w14:textId="77777777" w:rsidR="007873A6"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4BF06CD8" w14:textId="77777777" w:rsidR="007873A6" w:rsidRDefault="00000000">
      <w:r>
        <w:br w:type="page"/>
      </w:r>
    </w:p>
    <w:p w14:paraId="618C8A56" w14:textId="77777777" w:rsidR="007873A6" w:rsidRDefault="00000000">
      <w:pPr>
        <w:pStyle w:val="Heading1"/>
      </w:pPr>
      <w:bookmarkStart w:id="155" w:name="sec-bh00328"/>
      <w:bookmarkStart w:id="156" w:name="_Toc173675518"/>
      <w:bookmarkEnd w:id="147"/>
      <w:bookmarkEnd w:id="154"/>
      <w:r>
        <w:lastRenderedPageBreak/>
        <w:t>BH00328</w:t>
      </w:r>
      <w:bookmarkEnd w:id="156"/>
    </w:p>
    <w:p w14:paraId="67A3E659" w14:textId="77777777" w:rsidR="007873A6" w:rsidRDefault="00000000">
      <w:pPr>
        <w:pStyle w:val="FirstParagraph"/>
      </w:pPr>
      <w:r>
        <w:t>In the name of Allah, Exalted be His Glory</w:t>
      </w:r>
    </w:p>
    <w:p w14:paraId="15C8CDC2" w14:textId="77777777" w:rsidR="007873A6" w:rsidRDefault="00000000">
      <w:pPr>
        <w:pStyle w:val="Heading2"/>
      </w:pPr>
      <w:bookmarkStart w:id="157" w:name="introduction-to-haidar-qibli-ali"/>
      <w:r>
        <w:t>Introduction to Haidar Qibli Ali</w:t>
      </w:r>
    </w:p>
    <w:p w14:paraId="538A54C1" w14:textId="77777777" w:rsidR="007873A6"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7CE262AD" w14:textId="77777777" w:rsidR="007873A6"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13F07CA3" w14:textId="77777777" w:rsidR="007873A6" w:rsidRDefault="00000000">
      <w:pPr>
        <w:pStyle w:val="BodyText"/>
      </w:pPr>
      <w:r>
        <w:t>I will walk, and the sun will shine. Its appearance will bring it into motion. Glory be to God. The Resurrection is upon us, and the hour has been revealed.</w:t>
      </w:r>
    </w:p>
    <w:p w14:paraId="0BEA4160" w14:textId="77777777" w:rsidR="007873A6" w:rsidRDefault="00000000">
      <w:pPr>
        <w:pStyle w:val="BodyText"/>
      </w:pPr>
      <w:r>
        <w:t>He became a source of grace, but you returned to the world. What do you have to do with these mixtures? Have mercy on it, for it is an exalted matter and its status known.</w:t>
      </w:r>
    </w:p>
    <w:p w14:paraId="34DAB048" w14:textId="77777777" w:rsidR="007873A6" w:rsidRDefault="00000000">
      <w:pPr>
        <w:pStyle w:val="BodyText"/>
      </w:pPr>
      <w:r>
        <w:t>When you did not know, fear God, the prevailing and powerful. To the extent of His words, we take a handful of dust and observe from the names, then ascend until we reach the names and their kingdoms.</w:t>
      </w:r>
    </w:p>
    <w:p w14:paraId="44A97AAB" w14:textId="77777777" w:rsidR="007873A6"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34D3DB06" w14:textId="77777777" w:rsidR="007873A6" w:rsidRDefault="00000000">
      <w:pPr>
        <w:pStyle w:val="BodyText"/>
      </w:pPr>
      <w:r>
        <w:t>O Haidar, the reality of the Tree is elevated, and the manifestations of the lights.</w:t>
      </w:r>
    </w:p>
    <w:p w14:paraId="3E86340C" w14:textId="77777777" w:rsidR="007873A6"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3D87730C" w14:textId="77777777" w:rsidR="007873A6" w:rsidRDefault="00000000">
      <w:pPr>
        <w:pStyle w:val="BodyText"/>
      </w:pPr>
      <w:r>
        <w:t>O Sir Sayyid, upon him be the Baha of Allah, He is the one who forgives, the compassionate, the merciful.</w:t>
      </w:r>
    </w:p>
    <w:p w14:paraId="1055602A" w14:textId="77777777" w:rsidR="007873A6" w:rsidRDefault="00000000">
      <w:pPr>
        <w:pStyle w:val="Heading2"/>
      </w:pPr>
      <w:bookmarkStart w:id="158" w:name="news-of-blood-stained-reports"/>
      <w:bookmarkEnd w:id="157"/>
      <w:r>
        <w:t>News of Blood Stained Reports</w:t>
      </w:r>
    </w:p>
    <w:p w14:paraId="3656E5B4" w14:textId="77777777" w:rsidR="007873A6"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3EB6F7F1" w14:textId="77777777" w:rsidR="007873A6" w:rsidRDefault="00000000">
      <w:pPr>
        <w:pStyle w:val="BodyText"/>
      </w:pPr>
      <w:r>
        <w:t>Do not strike this oppressed one. These days, beyond the expression of the kingdom, we make power manifest on the throne and sit on the couches of chastity.</w:t>
      </w:r>
    </w:p>
    <w:p w14:paraId="0C52B251" w14:textId="77777777" w:rsidR="007873A6"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5B8F9821" w14:textId="77777777" w:rsidR="007873A6"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2ECC0780" w14:textId="77777777" w:rsidR="007873A6"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64488759" w14:textId="77777777" w:rsidR="007873A6"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4D7D56F8" w14:textId="77777777" w:rsidR="007873A6" w:rsidRDefault="00000000">
      <w:pPr>
        <w:pStyle w:val="BodyText"/>
      </w:pPr>
      <w:r>
        <w:t>Sir Mulla Muhammad, upon him be the Baha of Allah</w:t>
      </w:r>
    </w:p>
    <w:p w14:paraId="5C7E48AD" w14:textId="77777777" w:rsidR="007873A6" w:rsidRDefault="00000000">
      <w:pPr>
        <w:pStyle w:val="BodyText"/>
      </w:pPr>
      <w:r>
        <w:t>He is the speaker who clarifies the news.</w:t>
      </w:r>
    </w:p>
    <w:p w14:paraId="73B6F3DB" w14:textId="77777777" w:rsidR="007873A6" w:rsidRDefault="00000000">
      <w:pPr>
        <w:pStyle w:val="BodyText"/>
      </w:pPr>
      <w:r>
        <w:t>From the worlds, I take a little. The knowledge, I am a human of sciences.</w:t>
      </w:r>
    </w:p>
    <w:p w14:paraId="4CB5FEAF" w14:textId="77777777" w:rsidR="007873A6" w:rsidRDefault="00000000">
      <w:pPr>
        <w:pStyle w:val="BodyText"/>
      </w:pPr>
      <w:r>
        <w:t>O explicit proof, the hands of expressions indicate that you are but a good from among the land’s chosen ones.</w:t>
      </w:r>
    </w:p>
    <w:p w14:paraId="7CF86F97" w14:textId="77777777" w:rsidR="007873A6" w:rsidRDefault="00000000">
      <w:pPr>
        <w:pStyle w:val="BodyText"/>
      </w:pPr>
      <w:r>
        <w:t>From the seat of “There is no god but He,” the knowledge, the forbearing one. And we found from Him the fragrance of war. Accept it.</w:t>
      </w:r>
    </w:p>
    <w:p w14:paraId="61DDE2E6" w14:textId="77777777" w:rsidR="007873A6"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185672E4" w14:textId="77777777" w:rsidR="007873A6"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4782466E" w14:textId="77777777" w:rsidR="007873A6"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6BD4CD3D" w14:textId="77777777" w:rsidR="007873A6"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5DD290D9" w14:textId="77777777" w:rsidR="007873A6"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720BC00D" w14:textId="77777777" w:rsidR="007873A6"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47D3B027" w14:textId="77777777" w:rsidR="007873A6"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1F19A4B5" w14:textId="77777777" w:rsidR="007873A6"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35D073BE" w14:textId="77777777" w:rsidR="007873A6"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18F51E83" w14:textId="77777777" w:rsidR="007873A6"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0EA03CF1" w14:textId="77777777" w:rsidR="007873A6"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344EA99E" w14:textId="77777777" w:rsidR="007873A6"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48CDD17D" w14:textId="77777777" w:rsidR="007873A6" w:rsidRDefault="00000000">
      <w:pPr>
        <w:pStyle w:val="Heading2"/>
      </w:pPr>
      <w:bookmarkStart w:id="159" w:name="reality-of-self-and-its-nature"/>
      <w:bookmarkEnd w:id="158"/>
      <w:r>
        <w:t>Reality of Self and Its Nature</w:t>
      </w:r>
    </w:p>
    <w:p w14:paraId="1AEA8001" w14:textId="77777777" w:rsidR="007873A6"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313D66CE" w14:textId="77777777" w:rsidR="007873A6"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1B9DA868" w14:textId="77777777" w:rsidR="007873A6"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0A5260C5" w14:textId="77777777" w:rsidR="007873A6"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155727E2" w14:textId="77777777" w:rsidR="007873A6" w:rsidRDefault="00000000">
      <w:pPr>
        <w:pStyle w:val="BodyText"/>
      </w:pPr>
      <w:r>
        <w:t>Everything leads to us through the path of knowledge, a sign of His sovereignty, a manifestation of His names, and a proof of His greatness and power. It is a path to the straight way.</w:t>
      </w:r>
    </w:p>
    <w:p w14:paraId="4BA1B310" w14:textId="77777777" w:rsidR="007873A6"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155F3BDD" w14:textId="77777777" w:rsidR="007873A6"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018858F8" w14:textId="77777777" w:rsidR="007873A6"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66C9C0BD" w14:textId="77777777" w:rsidR="007873A6"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64F3F7AA" w14:textId="77777777" w:rsidR="007873A6"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7E71145D" w14:textId="77777777" w:rsidR="007873A6"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53272B4C" w14:textId="77777777" w:rsidR="007873A6"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20B4D1A9" w14:textId="77777777" w:rsidR="007873A6"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53DC0C12" w14:textId="77777777" w:rsidR="007873A6"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3BC7F9E9" w14:textId="77777777" w:rsidR="007873A6" w:rsidRDefault="00000000">
      <w:pPr>
        <w:pStyle w:val="BodyText"/>
      </w:pPr>
      <w:r>
        <w:t>May the Seal of the Prophets guide me to what is good in You. And what has been mentioned about the end of the material world and the recognition of this station is dependent on the means.</w:t>
      </w:r>
    </w:p>
    <w:p w14:paraId="01CB44A7" w14:textId="77777777" w:rsidR="007873A6"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6E156872" w14:textId="77777777" w:rsidR="007873A6" w:rsidRDefault="00000000">
      <w:pPr>
        <w:pStyle w:val="Heading2"/>
      </w:pPr>
      <w:bookmarkStart w:id="160" w:name="a-question-about-spheres-and-heavens"/>
      <w:bookmarkEnd w:id="159"/>
      <w:r>
        <w:t>A Question About Spheres and Heavens</w:t>
      </w:r>
    </w:p>
    <w:p w14:paraId="4654DCF2" w14:textId="77777777" w:rsidR="007873A6"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40AD0050" w14:textId="77777777" w:rsidR="007873A6"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47F1D314" w14:textId="77777777" w:rsidR="007873A6" w:rsidRDefault="00000000">
      <w:pPr>
        <w:pStyle w:val="Heading2"/>
      </w:pPr>
      <w:bookmarkStart w:id="161" w:name="service-to-the-cause-of-wisdom"/>
      <w:bookmarkEnd w:id="160"/>
      <w:r>
        <w:t>Service to the Cause of Wisdom</w:t>
      </w:r>
    </w:p>
    <w:p w14:paraId="233B9430" w14:textId="77777777" w:rsidR="007873A6"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3FB0BAD2" w14:textId="77777777" w:rsidR="007873A6"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79FBEBC4" w14:textId="77777777" w:rsidR="007873A6"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5090CA78" w14:textId="77777777" w:rsidR="007873A6"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5DB438A1" w14:textId="77777777" w:rsidR="007873A6"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65ED6CED" w14:textId="77777777" w:rsidR="007873A6"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6078A446" w14:textId="77777777" w:rsidR="007873A6" w:rsidRDefault="00000000">
      <w:pPr>
        <w:pStyle w:val="BodyText"/>
      </w:pPr>
      <w:r>
        <w:t>You are the Powerful, the Mighty, the Bestower.</w:t>
      </w:r>
    </w:p>
    <w:p w14:paraId="0F430C04" w14:textId="77777777" w:rsidR="007873A6" w:rsidRDefault="00000000">
      <w:pPr>
        <w:pStyle w:val="BodyText"/>
      </w:pPr>
      <w:r>
        <w:t>Sir Mirza Abbas, upon him be the Baha of Allah</w:t>
      </w:r>
    </w:p>
    <w:p w14:paraId="1A30AF3A" w14:textId="77777777" w:rsidR="007873A6" w:rsidRDefault="00000000">
      <w:pPr>
        <w:pStyle w:val="BodyText"/>
      </w:pPr>
      <w:r>
        <w:t>The book sent down by the All-Merciful to those in existence guides all to His straight path.</w:t>
      </w:r>
    </w:p>
    <w:p w14:paraId="58BEF945" w14:textId="77777777" w:rsidR="007873A6" w:rsidRDefault="00000000">
      <w:r>
        <w:br w:type="page"/>
      </w:r>
    </w:p>
    <w:p w14:paraId="316DA48F" w14:textId="77777777" w:rsidR="007873A6" w:rsidRDefault="00000000">
      <w:pPr>
        <w:pStyle w:val="Heading1"/>
      </w:pPr>
      <w:bookmarkStart w:id="162" w:name="sec-suriy-i-damm"/>
      <w:bookmarkStart w:id="163" w:name="_Toc173675519"/>
      <w:bookmarkEnd w:id="155"/>
      <w:bookmarkEnd w:id="161"/>
      <w:r>
        <w:lastRenderedPageBreak/>
        <w:t>Suriy-i-Damm (Chapter of Blood)</w:t>
      </w:r>
      <w:bookmarkEnd w:id="163"/>
    </w:p>
    <w:p w14:paraId="564EC948" w14:textId="77777777" w:rsidR="007873A6" w:rsidRDefault="00000000">
      <w:pPr>
        <w:pStyle w:val="FirstParagraph"/>
      </w:pPr>
      <w:r>
        <w:t>1 This is the Surah of Blood, which we have derived from the ocean of the unseen, so that it may serve as a sign of my manifestation to all creatures.</w:t>
      </w:r>
    </w:p>
    <w:p w14:paraId="278CA600" w14:textId="77777777" w:rsidR="007873A6" w:rsidRDefault="00000000">
      <w:pPr>
        <w:pStyle w:val="Heading2"/>
      </w:pPr>
      <w:bookmarkStart w:id="164" w:name="X2850cb9ea6d1d2d41ef0cee6197041e43e5f3ae"/>
      <w:r>
        <w:t>To Mullá Muḥammad-i-Zarandí (Nabil-i-Azam aka Nabil the Great)</w:t>
      </w:r>
    </w:p>
    <w:p w14:paraId="59C9157B" w14:textId="77777777" w:rsidR="007873A6"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1249F477" w14:textId="77777777" w:rsidR="007873A6" w:rsidRDefault="00000000">
      <w:pPr>
        <w:pStyle w:val="Heading3"/>
      </w:pPr>
      <w:bookmarkStart w:id="165" w:name="the-call-of-the-lord-part-1"/>
      <w:r>
        <w:t>The Call of the Lord, Part 1</w:t>
      </w:r>
    </w:p>
    <w:p w14:paraId="3A343878" w14:textId="77777777" w:rsidR="007873A6"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00673920" w14:textId="77777777" w:rsidR="007873A6"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130738D3" w14:textId="77777777" w:rsidR="007873A6"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71BB2F9" w14:textId="77777777" w:rsidR="007873A6" w:rsidRDefault="00000000">
      <w:pPr>
        <w:pStyle w:val="Heading3"/>
      </w:pPr>
      <w:bookmarkStart w:id="166" w:name="act-according-to-what-you-are-commanded"/>
      <w:bookmarkEnd w:id="165"/>
      <w:r>
        <w:t>Act According to What You are Commanded</w:t>
      </w:r>
    </w:p>
    <w:p w14:paraId="1CADC4C5" w14:textId="77777777" w:rsidR="007873A6"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51627C15" w14:textId="77777777" w:rsidR="007873A6" w:rsidRDefault="00000000">
      <w:pPr>
        <w:pStyle w:val="Heading3"/>
      </w:pPr>
      <w:bookmarkStart w:id="167" w:name="take-my-book-to-the-cities-of-god"/>
      <w:bookmarkEnd w:id="166"/>
      <w:r>
        <w:t>Take My Book to the Cities of God</w:t>
      </w:r>
    </w:p>
    <w:p w14:paraId="4A3F1EB9" w14:textId="77777777" w:rsidR="007873A6"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728A8B07" w14:textId="77777777" w:rsidR="007873A6"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480473FE" w14:textId="77777777" w:rsidR="007873A6"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6DE2B934" w14:textId="77777777" w:rsidR="007873A6" w:rsidRDefault="00000000">
      <w:pPr>
        <w:pStyle w:val="Heading3"/>
      </w:pPr>
      <w:bookmarkStart w:id="168" w:name="the-call-of-the-lord-part-2"/>
      <w:bookmarkEnd w:id="167"/>
      <w:r>
        <w:t>The Call of the Lord, Part 2</w:t>
      </w:r>
    </w:p>
    <w:p w14:paraId="2DE7E93E" w14:textId="77777777" w:rsidR="007873A6"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4EBB1FC" w14:textId="77777777" w:rsidR="007873A6" w:rsidRDefault="00000000">
      <w:pPr>
        <w:pStyle w:val="BodyText"/>
      </w:pPr>
      <w:r>
        <w:t>11 Say, you who are masters of eloquence, the spirit of clarification will not speak in your hearts except after you love me, and this is from the essence of religion if you are among the believers.</w:t>
      </w:r>
    </w:p>
    <w:p w14:paraId="5117EECE" w14:textId="77777777" w:rsidR="007873A6" w:rsidRDefault="00000000">
      <w:pPr>
        <w:pStyle w:val="BodyText"/>
      </w:pPr>
      <w:r>
        <w:t>12 Say, O people of the Criterion, by Allah, the truth has come to you, and it distinguishes between religions and separates the truth from falsehood. Fear Allah and do not be among those who turn away.</w:t>
      </w:r>
    </w:p>
    <w:p w14:paraId="1E314202" w14:textId="77777777" w:rsidR="007873A6"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62BE1327" w14:textId="77777777" w:rsidR="007873A6" w:rsidRDefault="00000000">
      <w:pPr>
        <w:pStyle w:val="Heading3"/>
      </w:pPr>
      <w:bookmarkStart w:id="169" w:name="enter-the-fortress-of-the-almighty-lord"/>
      <w:bookmarkEnd w:id="168"/>
      <w:r>
        <w:t>Enter the Fortress of the Almighty Lord</w:t>
      </w:r>
    </w:p>
    <w:p w14:paraId="30F1A380" w14:textId="77777777" w:rsidR="007873A6"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411A214B" w14:textId="77777777" w:rsidR="007873A6" w:rsidRDefault="00000000">
      <w:r>
        <w:br w:type="page"/>
      </w:r>
    </w:p>
    <w:p w14:paraId="227C1224" w14:textId="77777777" w:rsidR="007873A6" w:rsidRDefault="00000000">
      <w:pPr>
        <w:pStyle w:val="Heading1"/>
      </w:pPr>
      <w:bookmarkStart w:id="170" w:name="sec-súriy-i-raís"/>
      <w:bookmarkStart w:id="171" w:name="_Toc173675520"/>
      <w:bookmarkEnd w:id="162"/>
      <w:bookmarkEnd w:id="164"/>
      <w:bookmarkEnd w:id="169"/>
      <w:r>
        <w:lastRenderedPageBreak/>
        <w:t>Súriy-i-Ra’ís (Surah to the Chief)</w:t>
      </w:r>
      <w:bookmarkEnd w:id="171"/>
    </w:p>
    <w:p w14:paraId="0CD0A508" w14:textId="77777777" w:rsidR="007873A6" w:rsidRDefault="00000000">
      <w:pPr>
        <w:pStyle w:val="FirstParagraph"/>
      </w:pPr>
      <w:r>
        <w:t>In the name of the Most Glorious</w:t>
      </w:r>
    </w:p>
    <w:p w14:paraId="3B57CEFE" w14:textId="77777777" w:rsidR="007873A6"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32ACAAC2" w14:textId="77777777" w:rsidR="007873A6" w:rsidRDefault="00000000">
      <w:pPr>
        <w:pStyle w:val="Heading2"/>
      </w:pPr>
      <w:bookmarkStart w:id="172" w:name="prophecy-of-loss"/>
      <w:r>
        <w:t>Prophecy of Loss</w:t>
      </w:r>
    </w:p>
    <w:p w14:paraId="251FAF11" w14:textId="77777777" w:rsidR="007873A6"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4B8BE9CE" w14:textId="77777777" w:rsidR="007873A6"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51955A61" w14:textId="77777777" w:rsidR="007873A6"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9B90D35" w14:textId="77777777" w:rsidR="007873A6"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7B3C9F83" w14:textId="77777777" w:rsidR="007873A6" w:rsidRDefault="00000000">
      <w:pPr>
        <w:pStyle w:val="Heading2"/>
      </w:pPr>
      <w:bookmarkStart w:id="173" w:name="the-reason-for-the-loss"/>
      <w:bookmarkEnd w:id="172"/>
      <w:r>
        <w:t>The Reason for the Loss</w:t>
      </w:r>
    </w:p>
    <w:p w14:paraId="5FC06F0E" w14:textId="77777777" w:rsidR="007873A6"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74715FB3" w14:textId="77777777" w:rsidR="007873A6"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3C713A48" w14:textId="77777777" w:rsidR="007873A6"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5ED5B77E" w14:textId="77777777" w:rsidR="007873A6"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47ED46B9" w14:textId="77777777" w:rsidR="007873A6" w:rsidRDefault="00000000">
      <w:pPr>
        <w:pStyle w:val="Heading2"/>
      </w:pPr>
      <w:bookmarkStart w:id="174" w:name="X120b1c7ba6176d1deb2f373a4ebdf8d71b1cc74"/>
      <w:bookmarkEnd w:id="173"/>
      <w:r>
        <w:t>The Night Military Advisors Were Ordered To Do Evil</w:t>
      </w:r>
    </w:p>
    <w:p w14:paraId="74BEFAE6" w14:textId="77777777" w:rsidR="007873A6"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5DAC45A2" w14:textId="77777777" w:rsidR="007873A6"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34F85043" w14:textId="77777777" w:rsidR="007873A6"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352BF035" w14:textId="77777777" w:rsidR="007873A6" w:rsidRDefault="00000000">
      <w:pPr>
        <w:pStyle w:val="Heading3"/>
      </w:pPr>
      <w:bookmarkStart w:id="175" w:name="gods-proof-against-all-creation"/>
      <w:r>
        <w:lastRenderedPageBreak/>
        <w:t>God’s Proof Against All Creation</w:t>
      </w:r>
    </w:p>
    <w:p w14:paraId="71AB013C" w14:textId="77777777" w:rsidR="007873A6"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485B4EC9" w14:textId="77777777" w:rsidR="007873A6"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71EA55C0" w14:textId="77777777" w:rsidR="007873A6"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45E893B2" w14:textId="77777777" w:rsidR="007873A6"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0676F1B4" w14:textId="77777777" w:rsidR="007873A6"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1C23384C" w14:textId="77777777" w:rsidR="007873A6" w:rsidRDefault="00000000">
      <w:pPr>
        <w:pStyle w:val="Heading3"/>
      </w:pPr>
      <w:bookmarkStart w:id="176" w:name="the-day-of-the-desired-of-the-messengers"/>
      <w:bookmarkEnd w:id="175"/>
      <w:r>
        <w:lastRenderedPageBreak/>
        <w:t>The Day of the Desired of the Messengers</w:t>
      </w:r>
    </w:p>
    <w:p w14:paraId="0E336E0A" w14:textId="77777777" w:rsidR="007873A6"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66113279" w14:textId="77777777" w:rsidR="007873A6"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3CCA38AE" w14:textId="77777777" w:rsidR="007873A6"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34ED3431" w14:textId="77777777" w:rsidR="007873A6" w:rsidRDefault="00000000">
      <w:pPr>
        <w:pStyle w:val="Heading2"/>
      </w:pPr>
      <w:bookmarkStart w:id="177" w:name="prophecy-a-king-will-aid-gods-allies"/>
      <w:bookmarkEnd w:id="174"/>
      <w:bookmarkEnd w:id="176"/>
      <w:r>
        <w:t>Prophecy: A King Will Aid God’s Allies</w:t>
      </w:r>
    </w:p>
    <w:p w14:paraId="0AF8127F" w14:textId="77777777" w:rsidR="007873A6"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69EA4BAE" w14:textId="77777777" w:rsidR="007873A6" w:rsidRDefault="00000000">
      <w:pPr>
        <w:pStyle w:val="Heading3"/>
      </w:pPr>
      <w:bookmarkStart w:id="178" w:name="the-family-of-god-will-glorify-this-king"/>
      <w:r>
        <w:t>The Family of God Will Glorify This King</w:t>
      </w:r>
    </w:p>
    <w:p w14:paraId="5C663F3B" w14:textId="77777777" w:rsidR="007873A6"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59949F49" w14:textId="77777777" w:rsidR="007873A6"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35AFA017" w14:textId="77777777" w:rsidR="007873A6"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2D9D73C4" w14:textId="77777777" w:rsidR="007873A6" w:rsidRDefault="00000000">
      <w:pPr>
        <w:pStyle w:val="Heading3"/>
      </w:pPr>
      <w:bookmarkStart w:id="179" w:name="establish-the-pillars-of-the-house"/>
      <w:bookmarkEnd w:id="178"/>
      <w:r>
        <w:t>Establish the Pillars of the House</w:t>
      </w:r>
    </w:p>
    <w:p w14:paraId="0C6EDEC7" w14:textId="77777777" w:rsidR="007873A6"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14653117" w14:textId="77777777" w:rsidR="007873A6"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09190D0F" w14:textId="77777777" w:rsidR="007873A6"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2116B9CA" w14:textId="77777777" w:rsidR="007873A6" w:rsidRDefault="00000000">
      <w:pPr>
        <w:pStyle w:val="Heading2"/>
      </w:pPr>
      <w:bookmarkStart w:id="180" w:name="the-soul"/>
      <w:bookmarkEnd w:id="177"/>
      <w:bookmarkEnd w:id="179"/>
      <w:r>
        <w:t>The Soul</w:t>
      </w:r>
    </w:p>
    <w:p w14:paraId="7FE23CD7" w14:textId="77777777" w:rsidR="007873A6"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254508BB" w14:textId="77777777" w:rsidR="007873A6"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646CB4E4" w14:textId="77777777" w:rsidR="007873A6"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39646931" w14:textId="77777777" w:rsidR="007873A6"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5C2458E3" w14:textId="77777777" w:rsidR="007873A6"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972DF5E" w14:textId="77777777" w:rsidR="007873A6"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6F0105C" w14:textId="77777777" w:rsidR="007873A6" w:rsidRDefault="00000000">
      <w:pPr>
        <w:pStyle w:val="Heading3"/>
      </w:pPr>
      <w:bookmarkStart w:id="181" w:name="X1ac0a1ee0a829f3c989d2736b62657423b7a85e"/>
      <w:r>
        <w:t>Look At Prior Tablets For a More Detailed Explanation</w:t>
      </w:r>
    </w:p>
    <w:p w14:paraId="02B072F7" w14:textId="77777777" w:rsidR="007873A6"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46372387" w14:textId="77777777" w:rsidR="007873A6" w:rsidRDefault="00000000">
      <w:pPr>
        <w:pStyle w:val="Heading2"/>
      </w:pPr>
      <w:bookmarkStart w:id="182" w:name="to-the-pen-of-eternity"/>
      <w:bookmarkEnd w:id="180"/>
      <w:bookmarkEnd w:id="181"/>
      <w:r>
        <w:t>To the Pen of Eternity</w:t>
      </w:r>
    </w:p>
    <w:p w14:paraId="4C5ADBEB" w14:textId="77777777" w:rsidR="007873A6"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54B3AA1A" w14:textId="77777777" w:rsidR="007873A6" w:rsidRDefault="00000000">
      <w:pPr>
        <w:pStyle w:val="Heading2"/>
      </w:pPr>
      <w:bookmarkStart w:id="183" w:name="to-the-people"/>
      <w:bookmarkEnd w:id="182"/>
      <w:r>
        <w:t>To the People</w:t>
      </w:r>
    </w:p>
    <w:p w14:paraId="0B917839" w14:textId="77777777" w:rsidR="007873A6"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66BDCED6" w14:textId="77777777" w:rsidR="007873A6"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1AB4E76C" w14:textId="77777777" w:rsidR="007873A6" w:rsidRDefault="00000000">
      <w:pPr>
        <w:pStyle w:val="Heading2"/>
      </w:pPr>
      <w:bookmarkStart w:id="184" w:name="to-the-lord"/>
      <w:bookmarkEnd w:id="183"/>
      <w:r>
        <w:t>To the Lord</w:t>
      </w:r>
    </w:p>
    <w:p w14:paraId="291EE17E" w14:textId="77777777" w:rsidR="007873A6"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20BD6EA6" w14:textId="77777777" w:rsidR="007873A6"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1E4AA1E9" w14:textId="77777777" w:rsidR="007873A6" w:rsidRDefault="00000000">
      <w:r>
        <w:br w:type="page"/>
      </w:r>
    </w:p>
    <w:p w14:paraId="303225B0" w14:textId="77777777" w:rsidR="007873A6" w:rsidRDefault="00000000">
      <w:pPr>
        <w:pStyle w:val="Heading1"/>
      </w:pPr>
      <w:bookmarkStart w:id="185" w:name="sec-súriy-i-mulúk"/>
      <w:bookmarkStart w:id="186" w:name="_Toc173675521"/>
      <w:bookmarkEnd w:id="170"/>
      <w:bookmarkEnd w:id="184"/>
      <w:r>
        <w:lastRenderedPageBreak/>
        <w:t>Súriy-i-Mulúk (Surih of the Kings)</w:t>
      </w:r>
      <w:bookmarkEnd w:id="186"/>
    </w:p>
    <w:p w14:paraId="0EDC93B4" w14:textId="77777777" w:rsidR="007873A6" w:rsidRDefault="00000000">
      <w:pPr>
        <w:pStyle w:val="FirstParagraph"/>
      </w:pPr>
      <w:r>
        <w:t>He is the Almighty.</w:t>
      </w:r>
    </w:p>
    <w:p w14:paraId="3F1B0DCC" w14:textId="77777777" w:rsidR="007873A6"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0BED27CD" w14:textId="77777777" w:rsidR="007873A6" w:rsidRDefault="00000000">
      <w:pPr>
        <w:pStyle w:val="Heading2"/>
      </w:pPr>
      <w:bookmarkStart w:id="187" w:name="o-kings-of-the-earth"/>
      <w:r>
        <w:t>O Kings of the Earth!</w:t>
      </w:r>
    </w:p>
    <w:p w14:paraId="241C8B09" w14:textId="77777777" w:rsidR="007873A6"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760EAE82" w14:textId="77777777" w:rsidR="007873A6" w:rsidRDefault="00000000">
      <w:pPr>
        <w:pStyle w:val="Heading3"/>
      </w:pPr>
      <w:bookmarkStart w:id="188" w:name="the-story-of-ali"/>
      <w:r>
        <w:t>The Story of Ali</w:t>
      </w:r>
    </w:p>
    <w:p w14:paraId="2C49B40E" w14:textId="77777777" w:rsidR="007873A6"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228D3642" w14:textId="77777777" w:rsidR="007873A6"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1E674C28" w14:textId="77777777" w:rsidR="007873A6"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7BE16DA0" w14:textId="77777777" w:rsidR="007873A6"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12377DD3" w14:textId="77777777" w:rsidR="007873A6"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75E2D44D" w14:textId="77777777" w:rsidR="007873A6"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19F78736" w14:textId="77777777" w:rsidR="007873A6"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480AD232" w14:textId="77777777" w:rsidR="007873A6" w:rsidRDefault="00000000">
      <w:pPr>
        <w:pStyle w:val="Heading3"/>
      </w:pPr>
      <w:bookmarkStart w:id="189" w:name="the-path-of-justice-for-kings"/>
      <w:bookmarkEnd w:id="188"/>
      <w:r>
        <w:t>The Path of Justice for Kings</w:t>
      </w:r>
    </w:p>
    <w:p w14:paraId="622EAF1D" w14:textId="77777777" w:rsidR="007873A6"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3400DB67" w14:textId="77777777" w:rsidR="007873A6"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1FEDDF87" w14:textId="77777777" w:rsidR="007873A6"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03A5011C" w14:textId="77777777" w:rsidR="007873A6"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6C283216" w14:textId="77777777" w:rsidR="007873A6"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5D16688E" w14:textId="77777777" w:rsidR="007873A6"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3FB60573" w14:textId="77777777" w:rsidR="007873A6" w:rsidRDefault="00000000">
      <w:pPr>
        <w:pStyle w:val="Heading2"/>
      </w:pPr>
      <w:bookmarkStart w:id="190" w:name="o-kings-of-christianity"/>
      <w:bookmarkEnd w:id="187"/>
      <w:bookmarkEnd w:id="189"/>
      <w:r>
        <w:t>O Kings of Christianity!</w:t>
      </w:r>
    </w:p>
    <w:p w14:paraId="44FBDBE7" w14:textId="77777777" w:rsidR="007873A6"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0D2FFF91" w14:textId="77777777" w:rsidR="007873A6"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056C1E91" w14:textId="77777777" w:rsidR="007873A6"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1FDD5FB1" w14:textId="77777777" w:rsidR="007873A6" w:rsidRDefault="00000000">
      <w:pPr>
        <w:pStyle w:val="Heading2"/>
      </w:pPr>
      <w:bookmarkStart w:id="191" w:name="o-ambassador-of-the-king-of-paris"/>
      <w:bookmarkEnd w:id="190"/>
      <w:r>
        <w:t>O Ambassador of the King of Paris</w:t>
      </w:r>
    </w:p>
    <w:p w14:paraId="0AACD9ED" w14:textId="77777777" w:rsidR="007873A6"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24311DA9" w14:textId="77777777" w:rsidR="007873A6"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0B4B9797" w14:textId="77777777" w:rsidR="007873A6"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6E03425C" w14:textId="77777777" w:rsidR="007873A6" w:rsidRDefault="00000000">
      <w:pPr>
        <w:pStyle w:val="Heading2"/>
      </w:pPr>
      <w:bookmarkStart w:id="192" w:name="o-kings"/>
      <w:bookmarkEnd w:id="191"/>
      <w:r>
        <w:t>O Kings!</w:t>
      </w:r>
    </w:p>
    <w:p w14:paraId="0E15C0B5" w14:textId="77777777" w:rsidR="007873A6"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738E87D6" w14:textId="77777777" w:rsidR="007873A6"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3DFE23C3" w14:textId="77777777" w:rsidR="007873A6"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59AED5F7" w14:textId="77777777" w:rsidR="007873A6" w:rsidRDefault="00000000">
      <w:pPr>
        <w:pStyle w:val="Heading2"/>
      </w:pPr>
      <w:bookmarkStart w:id="193" w:name="o-servant-bahaullah"/>
      <w:bookmarkEnd w:id="192"/>
      <w:r>
        <w:t>O Servant! (Baha’u’llah)</w:t>
      </w:r>
    </w:p>
    <w:p w14:paraId="235354AD" w14:textId="77777777" w:rsidR="007873A6"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4EE4328F" w14:textId="77777777" w:rsidR="007873A6"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23747D41" w14:textId="77777777" w:rsidR="007873A6"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46F5F045" w14:textId="77777777" w:rsidR="007873A6" w:rsidRDefault="00000000">
      <w:pPr>
        <w:pStyle w:val="Heading2"/>
      </w:pPr>
      <w:bookmarkStart w:id="194" w:name="o-agents"/>
      <w:bookmarkEnd w:id="193"/>
      <w:r>
        <w:t>O Agents!</w:t>
      </w:r>
    </w:p>
    <w:p w14:paraId="640F4FBF" w14:textId="77777777" w:rsidR="007873A6"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3A733392" w14:textId="77777777" w:rsidR="007873A6"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708E3211" w14:textId="77777777" w:rsidR="007873A6"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1A23A1B3" w14:textId="77777777" w:rsidR="007873A6"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63FF1CAD" w14:textId="77777777" w:rsidR="007873A6"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4CFC1215" w14:textId="77777777" w:rsidR="007873A6" w:rsidRDefault="00000000">
      <w:pPr>
        <w:pStyle w:val="Heading3"/>
      </w:pPr>
      <w:bookmarkStart w:id="195" w:name="o-bird-of-holiness"/>
      <w:r>
        <w:t>O Bird of Holiness!</w:t>
      </w:r>
    </w:p>
    <w:p w14:paraId="7D4E856B" w14:textId="77777777" w:rsidR="007873A6"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48615940" w14:textId="77777777" w:rsidR="007873A6"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59A9BDFF" w14:textId="77777777" w:rsidR="007873A6"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5FEABFFE" w14:textId="77777777" w:rsidR="007873A6"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4BD463BE" w14:textId="77777777" w:rsidR="007873A6"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2E033C27" w14:textId="77777777" w:rsidR="007873A6" w:rsidRDefault="00000000">
      <w:pPr>
        <w:pStyle w:val="Heading2"/>
      </w:pPr>
      <w:bookmarkStart w:id="196" w:name="o-assembly-of-the-city"/>
      <w:bookmarkEnd w:id="194"/>
      <w:bookmarkEnd w:id="195"/>
      <w:r>
        <w:t>O Assembly of the City!</w:t>
      </w:r>
    </w:p>
    <w:p w14:paraId="4D276CA0" w14:textId="77777777" w:rsidR="007873A6"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7C7F0266" w14:textId="77777777" w:rsidR="007873A6"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2F8BFFD0" w14:textId="77777777" w:rsidR="007873A6"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28E192AD" w14:textId="77777777" w:rsidR="007873A6"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70C4AE97" w14:textId="77777777" w:rsidR="007873A6"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446ADC74" w14:textId="77777777" w:rsidR="007873A6"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529822E2" w14:textId="77777777" w:rsidR="007873A6"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317F22A7" w14:textId="77777777" w:rsidR="007873A6"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75611F61" w14:textId="77777777" w:rsidR="007873A6"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29FDCDB7" w14:textId="77777777" w:rsidR="007873A6"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08C9BA87" w14:textId="77777777" w:rsidR="007873A6"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3E0586BD" w14:textId="77777777" w:rsidR="007873A6"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750ED540" w14:textId="77777777" w:rsidR="007873A6"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5517FB39" w14:textId="77777777" w:rsidR="007873A6" w:rsidRDefault="00000000">
      <w:pPr>
        <w:pStyle w:val="Heading2"/>
      </w:pPr>
      <w:bookmarkStart w:id="197" w:name="o-assembly-of-agents"/>
      <w:bookmarkEnd w:id="196"/>
      <w:r>
        <w:t>O Assembly of Agents!</w:t>
      </w:r>
    </w:p>
    <w:p w14:paraId="140DA708" w14:textId="77777777" w:rsidR="007873A6"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6ACD91E7" w14:textId="77777777" w:rsidR="007873A6"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6B634D5E" w14:textId="77777777" w:rsidR="007873A6"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5B9BF221" w14:textId="77777777" w:rsidR="007873A6" w:rsidRDefault="00000000">
      <w:pPr>
        <w:pStyle w:val="Heading2"/>
      </w:pPr>
      <w:bookmarkStart w:id="198" w:name="o-sultan"/>
      <w:bookmarkEnd w:id="197"/>
      <w:r>
        <w:t>O Sultan!</w:t>
      </w:r>
    </w:p>
    <w:p w14:paraId="08A4B3E2" w14:textId="77777777" w:rsidR="007873A6"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31959B0D" w14:textId="77777777" w:rsidR="007873A6"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536A132B" w14:textId="77777777" w:rsidR="007873A6"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276E4378" w14:textId="77777777" w:rsidR="007873A6"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4C1F2D2F" w14:textId="77777777" w:rsidR="007873A6"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63152EB3" w14:textId="77777777" w:rsidR="007873A6"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3EAD85EF" w14:textId="77777777" w:rsidR="007873A6"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21F7F3CC" w14:textId="77777777" w:rsidR="007873A6"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4050A802" w14:textId="77777777" w:rsidR="007873A6"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714A38D4" w14:textId="77777777" w:rsidR="007873A6"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477310A1" w14:textId="77777777" w:rsidR="007873A6"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2451D4D2" w14:textId="77777777" w:rsidR="007873A6"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725E3814" w14:textId="77777777" w:rsidR="007873A6"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239A5586" w14:textId="77777777" w:rsidR="007873A6"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72CFABB3" w14:textId="77777777" w:rsidR="007873A6"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23FAF0CF" w14:textId="77777777" w:rsidR="007873A6"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6CF4F58F" w14:textId="77777777" w:rsidR="007873A6"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0C7D7047" w14:textId="77777777" w:rsidR="007873A6" w:rsidRDefault="00000000">
      <w:pPr>
        <w:pStyle w:val="Heading2"/>
      </w:pPr>
      <w:bookmarkStart w:id="199" w:name="o-ambassador-of-the-persians-in-the-city"/>
      <w:bookmarkEnd w:id="198"/>
      <w:r>
        <w:t>O Ambassador of the Persians In the City!</w:t>
      </w:r>
    </w:p>
    <w:p w14:paraId="43491B0D" w14:textId="77777777" w:rsidR="007873A6"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669F9198" w14:textId="77777777" w:rsidR="007873A6"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12A16630" w14:textId="77777777" w:rsidR="007873A6"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54D9FD7A" w14:textId="77777777" w:rsidR="007873A6"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49DE1A72" w14:textId="77777777" w:rsidR="007873A6"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68A95B2F" w14:textId="77777777" w:rsidR="007873A6"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441BF6C3" w14:textId="77777777" w:rsidR="007873A6"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7FD664C3" w14:textId="77777777" w:rsidR="007873A6"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5EE48972" w14:textId="77777777" w:rsidR="007873A6"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0079B6F4" w14:textId="77777777" w:rsidR="007873A6"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586C6EA1" w14:textId="77777777" w:rsidR="007873A6"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52DCF4F9" w14:textId="77777777" w:rsidR="007873A6"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01AEDBA3" w14:textId="77777777" w:rsidR="007873A6"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2C2CB443" w14:textId="77777777" w:rsidR="007873A6"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4A0C4316" w14:textId="77777777" w:rsidR="007873A6"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53767E2E" w14:textId="77777777" w:rsidR="007873A6"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03D386BA" w14:textId="77777777" w:rsidR="007873A6"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64E44324" w14:textId="77777777" w:rsidR="007873A6"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23F0B76A" w14:textId="77777777" w:rsidR="007873A6"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64B9103B" w14:textId="77777777" w:rsidR="007873A6" w:rsidRDefault="00000000">
      <w:pPr>
        <w:pStyle w:val="Heading2"/>
      </w:pPr>
      <w:bookmarkStart w:id="200" w:name="X5c4fe3dfbf4fabc1ff3188b1092db646cc36474"/>
      <w:bookmarkEnd w:id="199"/>
      <w:r>
        <w:lastRenderedPageBreak/>
        <w:t>O Wise Men of the City and Philosophers of the Earth!</w:t>
      </w:r>
    </w:p>
    <w:p w14:paraId="2AB0A683" w14:textId="77777777" w:rsidR="007873A6"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55F0CBD3" w14:textId="77777777" w:rsidR="007873A6"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11C84E7F" w14:textId="77777777" w:rsidR="007873A6"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4C7826BE" w14:textId="77777777" w:rsidR="007873A6" w:rsidRDefault="00000000">
      <w:r>
        <w:br w:type="page"/>
      </w:r>
    </w:p>
    <w:p w14:paraId="3873213D" w14:textId="77777777" w:rsidR="007873A6" w:rsidRDefault="00000000">
      <w:pPr>
        <w:pStyle w:val="Heading1"/>
      </w:pPr>
      <w:bookmarkStart w:id="201" w:name="sec-lawh-i-siraj"/>
      <w:bookmarkStart w:id="202" w:name="_Toc173675522"/>
      <w:bookmarkEnd w:id="185"/>
      <w:bookmarkEnd w:id="200"/>
      <w:r>
        <w:lastRenderedPageBreak/>
        <w:t>Lawh-i-Sarraj (Tablet to ’Ali Muhammad-i Sarraj)</w:t>
      </w:r>
      <w:bookmarkEnd w:id="202"/>
    </w:p>
    <w:p w14:paraId="33CEEF50" w14:textId="77777777" w:rsidR="007873A6" w:rsidRDefault="00000000">
      <w:pPr>
        <w:pStyle w:val="FirstParagraph"/>
      </w:pPr>
      <w:r>
        <w:t>He is the Answerer</w:t>
      </w:r>
    </w:p>
    <w:p w14:paraId="24BF94D9" w14:textId="77777777" w:rsidR="007873A6" w:rsidRDefault="00000000">
      <w:pPr>
        <w:pStyle w:val="Heading2"/>
      </w:pPr>
      <w:bookmarkStart w:id="203" w:name="sarrajs-question-to-bahaullah"/>
      <w:r>
        <w:t>Sarraj’s Question to Baha’u’llah</w:t>
      </w:r>
    </w:p>
    <w:p w14:paraId="64BE18EE" w14:textId="77777777" w:rsidR="007873A6"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6BCF42F7" w14:textId="77777777" w:rsidR="007873A6"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0948FC23" w14:textId="77777777" w:rsidR="007873A6"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4FFD8EAD" w14:textId="77777777" w:rsidR="007873A6"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4D575305" w14:textId="77777777" w:rsidR="007873A6" w:rsidRDefault="00000000">
      <w:pPr>
        <w:pStyle w:val="Heading2"/>
      </w:pPr>
      <w:bookmarkStart w:id="204" w:name="X901ec11bdefbe797cd3deb2b75ad3bf0dd69b6f"/>
      <w:bookmarkEnd w:id="203"/>
      <w:r>
        <w:t>Why People Are Unable to Attain the Presence of God</w:t>
      </w:r>
    </w:p>
    <w:p w14:paraId="2A18CE4B" w14:textId="77777777" w:rsidR="007873A6"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14AEE72B" w14:textId="77777777" w:rsidR="007873A6"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14E720E2" w14:textId="77777777" w:rsidR="007873A6"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01E543CA" w14:textId="77777777" w:rsidR="007873A6" w:rsidRDefault="00000000">
      <w:pPr>
        <w:pStyle w:val="Heading3"/>
      </w:pPr>
      <w:bookmarkStart w:id="205" w:name="reason-1-the-hand-of-god-is-chained"/>
      <w:r>
        <w:lastRenderedPageBreak/>
        <w:t>Reason 1: The Hand of God is Chained</w:t>
      </w:r>
    </w:p>
    <w:p w14:paraId="53664D03" w14:textId="77777777" w:rsidR="007873A6"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16A54183" w14:textId="77777777" w:rsidR="007873A6"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5CCF0BC4" w14:textId="77777777" w:rsidR="007873A6" w:rsidRDefault="00000000">
      <w:pPr>
        <w:pStyle w:val="BodyText"/>
      </w:pPr>
      <w:r>
        <w:t>He elevates whom He wills and brings low whom He wills. “He is not to be questioned about what He does.”</w:t>
      </w:r>
    </w:p>
    <w:p w14:paraId="0E033B7E" w14:textId="77777777" w:rsidR="007873A6"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2D0E09B8" w14:textId="77777777" w:rsidR="007873A6" w:rsidRDefault="00000000">
      <w:pPr>
        <w:pStyle w:val="Heading3"/>
      </w:pPr>
      <w:bookmarkStart w:id="206" w:name="Xd5463aa704e93e50e2863ac20cfd5d18f9b2b7b"/>
      <w:bookmarkEnd w:id="205"/>
      <w:r>
        <w:t>Reason 2: The Appearance of God Should Not Occur</w:t>
      </w:r>
    </w:p>
    <w:p w14:paraId="0E97B37C" w14:textId="77777777" w:rsidR="007873A6"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6CCD5524" w14:textId="77777777" w:rsidR="007873A6"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1C482FA8" w14:textId="77777777" w:rsidR="007873A6"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1858F0F6" w14:textId="77777777" w:rsidR="007873A6"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2720D84C" w14:textId="77777777" w:rsidR="007873A6"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3216A7AA" w14:textId="77777777" w:rsidR="007873A6"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2A2AE63F" w14:textId="77777777" w:rsidR="007873A6" w:rsidRDefault="00000000">
      <w:pPr>
        <w:pStyle w:val="Heading3"/>
      </w:pPr>
      <w:bookmarkStart w:id="207" w:name="X2433c543d35e4eedb3f2a025d07f0c441642242"/>
      <w:bookmarkEnd w:id="206"/>
      <w:r>
        <w:t>Reason 3: The Sun Causes Stars to Lose Their Light</w:t>
      </w:r>
    </w:p>
    <w:p w14:paraId="4ACFCF49" w14:textId="77777777" w:rsidR="007873A6"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214FF98A" w14:textId="77777777" w:rsidR="007873A6"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1424EAB1" w14:textId="77777777" w:rsidR="007873A6" w:rsidRDefault="00000000">
      <w:pPr>
        <w:pStyle w:val="Heading3"/>
      </w:pPr>
      <w:bookmarkStart w:id="208" w:name="Xb78adad00b6eeb38aa2a6f35125a4b3b91d9945"/>
      <w:bookmarkEnd w:id="207"/>
      <w:r>
        <w:t>Reason 4: Bewilderment By the Changes of Names</w:t>
      </w:r>
    </w:p>
    <w:p w14:paraId="674C4DAF" w14:textId="77777777" w:rsidR="007873A6"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754D140E" w14:textId="77777777" w:rsidR="007873A6"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290742FD" w14:textId="77777777" w:rsidR="007873A6"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16A1BEF3" w14:textId="77777777" w:rsidR="007873A6"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56273E5A" w14:textId="77777777" w:rsidR="007873A6"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3A8FE6E0" w14:textId="77777777" w:rsidR="007873A6"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3D98F398" w14:textId="77777777" w:rsidR="007873A6" w:rsidRDefault="00000000">
      <w:pPr>
        <w:pStyle w:val="Heading2"/>
      </w:pPr>
      <w:bookmarkStart w:id="209" w:name="X1ebecbc798370bee5c2c472da8fe7672668c771"/>
      <w:bookmarkEnd w:id="204"/>
      <w:bookmarkEnd w:id="208"/>
      <w:r>
        <w:t>The Sovereignty of God and His Manifestations</w:t>
      </w:r>
    </w:p>
    <w:p w14:paraId="2FC5EE5A" w14:textId="77777777" w:rsidR="007873A6" w:rsidRDefault="00000000">
      <w:pPr>
        <w:pStyle w:val="Heading3"/>
      </w:pPr>
      <w:bookmarkStart w:id="210" w:name="an-excerpt-from-the-bayan"/>
      <w:r>
        <w:t>An Excerpt From the Bayan</w:t>
      </w:r>
    </w:p>
    <w:p w14:paraId="5755CE42" w14:textId="77777777" w:rsidR="007873A6"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11D69278" w14:textId="77777777" w:rsidR="007873A6"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6FBDCCEC" w14:textId="77777777" w:rsidR="007873A6"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5F6B76F0" w14:textId="77777777" w:rsidR="007873A6" w:rsidRDefault="00000000">
      <w:pPr>
        <w:pStyle w:val="Heading3"/>
      </w:pPr>
      <w:bookmarkStart w:id="211" w:name="X0448682c9f9729ae979c818755a54d5f0eefd46"/>
      <w:bookmarkEnd w:id="210"/>
      <w:r>
        <w:t>Sole Intention is Establishment of Their Own Power</w:t>
      </w:r>
    </w:p>
    <w:p w14:paraId="38BEC31C" w14:textId="77777777" w:rsidR="007873A6"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094FCE8F" w14:textId="77777777" w:rsidR="007873A6"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55B3FF11" w14:textId="77777777" w:rsidR="007873A6"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754D1513" w14:textId="77777777" w:rsidR="007873A6" w:rsidRDefault="00000000">
      <w:pPr>
        <w:pStyle w:val="Heading3"/>
      </w:pPr>
      <w:bookmarkStart w:id="212" w:name="X6633cacf0d16f1bd55f89fbdcf6cf3c3ae11df5"/>
      <w:bookmarkEnd w:id="211"/>
      <w:r>
        <w:lastRenderedPageBreak/>
        <w:t>The Distinction Between the Qa’im and the Qayyum</w:t>
      </w:r>
    </w:p>
    <w:p w14:paraId="292E7B4E" w14:textId="77777777" w:rsidR="007873A6"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773D2D7C" w14:textId="77777777" w:rsidR="007873A6"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0106D933" w14:textId="77777777" w:rsidR="007873A6"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7EC72369" w14:textId="77777777" w:rsidR="007873A6"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38A66197" w14:textId="77777777" w:rsidR="007873A6" w:rsidRDefault="00000000">
      <w:pPr>
        <w:pStyle w:val="BodyText"/>
      </w:pPr>
      <w:r>
        <w:t>Thus has every nation treated God when He appeared in the manifestation of His Self. They have done and will continue to do so.</w:t>
      </w:r>
    </w:p>
    <w:p w14:paraId="61FAB931" w14:textId="77777777" w:rsidR="007873A6" w:rsidRDefault="00000000">
      <w:pPr>
        <w:pStyle w:val="BodyText"/>
      </w:pPr>
      <w:r>
        <w:t>Say: “Today, the Pen of God, the Mighty, the Qayyúm, will not move on behalf of these names. The eye of God will not return to them, nor will the breaths of the Beloved’s holiness touch them.”</w:t>
      </w:r>
    </w:p>
    <w:p w14:paraId="6A9F76BF" w14:textId="77777777" w:rsidR="007873A6"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029B7773" w14:textId="77777777" w:rsidR="007873A6"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21422622" w14:textId="77777777" w:rsidR="007873A6" w:rsidRDefault="00000000">
      <w:pPr>
        <w:pStyle w:val="Heading4"/>
      </w:pPr>
      <w:bookmarkStart w:id="213" w:name="X53be64a3f1ce6d68c7efe373de11c1ad05fe11f"/>
      <w:r>
        <w:t>The Soul of Baha’u’llah Was the Bab’s Sacrifice</w:t>
      </w:r>
    </w:p>
    <w:p w14:paraId="01BDB868" w14:textId="77777777" w:rsidR="007873A6"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66580DEC" w14:textId="77777777" w:rsidR="007873A6"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5B1B1404" w14:textId="77777777" w:rsidR="007873A6"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38DBC2E8" w14:textId="77777777" w:rsidR="007873A6"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61D115DF" w14:textId="77777777" w:rsidR="007873A6" w:rsidRDefault="00000000">
      <w:pPr>
        <w:pStyle w:val="Heading3"/>
      </w:pPr>
      <w:bookmarkStart w:id="214" w:name="verses-by-ibn-nabil"/>
      <w:bookmarkEnd w:id="212"/>
      <w:bookmarkEnd w:id="213"/>
      <w:r>
        <w:t>Verses by Ibn Nabil</w:t>
      </w:r>
    </w:p>
    <w:p w14:paraId="2D40F2D1" w14:textId="77777777" w:rsidR="007873A6"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2FAFF77F" w14:textId="77777777" w:rsidR="007873A6"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0CB68620" w14:textId="77777777" w:rsidR="007873A6"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51443BF0" w14:textId="77777777" w:rsidR="007873A6"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41BC3683" w14:textId="77777777" w:rsidR="007873A6"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6C840EA3" w14:textId="77777777" w:rsidR="007873A6" w:rsidRDefault="00000000">
      <w:pPr>
        <w:pStyle w:val="BodyText"/>
      </w:pPr>
      <w:r>
        <w:t>“I complain to God about these people, for they look upon me based on what they have rather than what I have. They compare the Self of God to their selves and His words to their words.”</w:t>
      </w:r>
    </w:p>
    <w:p w14:paraId="21327542" w14:textId="77777777" w:rsidR="007873A6"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27C92A23" w14:textId="77777777" w:rsidR="007873A6"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6B624D4A" w14:textId="77777777" w:rsidR="007873A6"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353C0226" w14:textId="77777777" w:rsidR="007873A6" w:rsidRDefault="00000000">
      <w:pPr>
        <w:pStyle w:val="BodyText"/>
      </w:pPr>
      <w:r>
        <w:t>This mention and explanation are only for those truly seeking the path of guidance. Otherwise, the contaminated spring cannot purify a heart filled with hatred.</w:t>
      </w:r>
    </w:p>
    <w:p w14:paraId="5A2B45CB" w14:textId="77777777" w:rsidR="007873A6"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49215C5B" w14:textId="77777777" w:rsidR="007873A6" w:rsidRDefault="00000000">
      <w:pPr>
        <w:pStyle w:val="Heading2"/>
      </w:pPr>
      <w:bookmarkStart w:id="215" w:name="transformation-from-belief-to-disbelief"/>
      <w:bookmarkEnd w:id="209"/>
      <w:bookmarkEnd w:id="214"/>
      <w:r>
        <w:t>Transformation from Belief to Disbelief</w:t>
      </w:r>
    </w:p>
    <w:p w14:paraId="1FE0E035" w14:textId="77777777" w:rsidR="007873A6" w:rsidRDefault="00000000">
      <w:pPr>
        <w:pStyle w:val="Heading3"/>
      </w:pPr>
      <w:bookmarkStart w:id="216" w:name="X32a5184c2dd9b853f39d0f3fcae4c8c68b033c2"/>
      <w:r>
        <w:t>Disbelievers Cling to Matters Never Mentioned by God</w:t>
      </w:r>
    </w:p>
    <w:p w14:paraId="1106203B" w14:textId="77777777" w:rsidR="007873A6"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330F3C25" w14:textId="77777777" w:rsidR="007873A6" w:rsidRDefault="00000000">
      <w:pPr>
        <w:pStyle w:val="BodyText"/>
      </w:pPr>
      <w:r>
        <w:t>“By the Lord worshipped by His servants, a hair from a true worshipper is better than them.”</w:t>
      </w:r>
    </w:p>
    <w:p w14:paraId="6A832092" w14:textId="77777777" w:rsidR="007873A6"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438565AB" w14:textId="77777777" w:rsidR="007873A6" w:rsidRDefault="00000000">
      <w:pPr>
        <w:pStyle w:val="BodyText"/>
      </w:pPr>
      <w:r>
        <w:t>“Beware, beware, O people of the Bayán, do not deny God or fight against the Manifestation of His Self. Do not dispute with the one who came from the dawn of the Cause with clear authority.”</w:t>
      </w:r>
    </w:p>
    <w:p w14:paraId="6F9A28C9" w14:textId="77777777" w:rsidR="007873A6"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081B94CB" w14:textId="77777777" w:rsidR="007873A6"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2527E745" w14:textId="77777777" w:rsidR="007873A6"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06E00C66" w14:textId="77777777" w:rsidR="007873A6"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5C485FB9" w14:textId="77777777" w:rsidR="007873A6" w:rsidRDefault="00000000">
      <w:pPr>
        <w:pStyle w:val="BodyText"/>
      </w:pPr>
      <w:r>
        <w:t>Had the people been receptive and mature, some of these hidden divine sciences would have been revealed. However, fate has been decreed.</w:t>
      </w:r>
    </w:p>
    <w:p w14:paraId="5F8D1EA9" w14:textId="77777777" w:rsidR="007873A6"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43DE2D29" w14:textId="77777777" w:rsidR="007873A6"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3D7749B9" w14:textId="77777777" w:rsidR="007873A6" w:rsidRDefault="00000000">
      <w:pPr>
        <w:pStyle w:val="BodyText"/>
      </w:pPr>
      <w:r>
        <w:t>“He is sanctified above all people.”</w:t>
      </w:r>
    </w:p>
    <w:p w14:paraId="24541128" w14:textId="77777777" w:rsidR="007873A6" w:rsidRDefault="00000000">
      <w:pPr>
        <w:pStyle w:val="Heading3"/>
      </w:pPr>
      <w:bookmarkStart w:id="217" w:name="the-transformation-of-satan"/>
      <w:bookmarkEnd w:id="216"/>
      <w:r>
        <w:t>The Transformation of Satan</w:t>
      </w:r>
    </w:p>
    <w:p w14:paraId="4822E1EE" w14:textId="77777777" w:rsidR="007873A6"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D423C5A" w14:textId="77777777" w:rsidR="007873A6"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7112412D" w14:textId="77777777" w:rsidR="007873A6"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645B5E8C" w14:textId="77777777" w:rsidR="007873A6" w:rsidRDefault="00000000">
      <w:pPr>
        <w:pStyle w:val="Heading3"/>
      </w:pPr>
      <w:bookmarkStart w:id="218" w:name="half-the-world-worships-idols"/>
      <w:bookmarkEnd w:id="217"/>
      <w:r>
        <w:t>Half the World Worships Idols</w:t>
      </w:r>
    </w:p>
    <w:p w14:paraId="2046FCCC" w14:textId="77777777" w:rsidR="007873A6"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5E5CF314" w14:textId="77777777" w:rsidR="007873A6"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2EE61F5B" w14:textId="77777777" w:rsidR="007873A6"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4D4DBEC6" w14:textId="77777777" w:rsidR="007873A6"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3A9C8E2B" w14:textId="77777777" w:rsidR="007873A6" w:rsidRDefault="00000000">
      <w:pPr>
        <w:pStyle w:val="BodyText"/>
      </w:pPr>
      <w:r>
        <w:t>If you say, “We believed in Him by Himself and sufficed with His own proof,” then say: “By God, He now stands before humanity, appearing with the authority of His name, the Almighty, the Exalted, the Great.”</w:t>
      </w:r>
    </w:p>
    <w:p w14:paraId="2306D21A" w14:textId="77777777" w:rsidR="007873A6" w:rsidRDefault="00000000">
      <w:pPr>
        <w:pStyle w:val="BodyText"/>
      </w:pPr>
      <w:r>
        <w:t>If you say, “We believed in what was revealed to Him from the verses of God, the Almighty, the All-Powerful,” then those verses have filled the earth from east to west.</w:t>
      </w:r>
    </w:p>
    <w:p w14:paraId="57B6F80D" w14:textId="77777777" w:rsidR="007873A6"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2156E4F0" w14:textId="77777777" w:rsidR="007873A6" w:rsidRDefault="00000000">
      <w:pPr>
        <w:pStyle w:val="Heading3"/>
      </w:pPr>
      <w:bookmarkStart w:id="219" w:name="disbelief-by-the-leaders-of-the-bayan"/>
      <w:bookmarkEnd w:id="218"/>
      <w:r>
        <w:t>Disbelief by the Leaders of the Bayan</w:t>
      </w:r>
    </w:p>
    <w:p w14:paraId="1D999957" w14:textId="77777777" w:rsidR="007873A6"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289C6364" w14:textId="77777777" w:rsidR="007873A6"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129DC36E" w14:textId="77777777" w:rsidR="007873A6" w:rsidRDefault="00000000">
      <w:pPr>
        <w:pStyle w:val="BodyText"/>
      </w:pPr>
      <w:r>
        <w:t>If you do not believe Me after what you have seen with your eyes, then all things will testify to Me, followed by the Tongue of God, the Truthful, Trustworthy One.</w:t>
      </w:r>
    </w:p>
    <w:p w14:paraId="495F0D1B" w14:textId="77777777" w:rsidR="007873A6"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5E869CD9" w14:textId="77777777" w:rsidR="007873A6" w:rsidRDefault="00000000">
      <w:pPr>
        <w:pStyle w:val="Heading3"/>
      </w:pPr>
      <w:bookmarkStart w:id="220" w:name="transformation-from-illiyim-to-sijjin"/>
      <w:bookmarkEnd w:id="219"/>
      <w:r>
        <w:t>Transformation from Illiyim to Sijjin</w:t>
      </w:r>
    </w:p>
    <w:p w14:paraId="6D3C1B14" w14:textId="77777777" w:rsidR="007873A6"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35E7BDD6" w14:textId="77777777" w:rsidR="007873A6"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166A800E" w14:textId="77777777" w:rsidR="007873A6"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0EBF4D3D" w14:textId="77777777" w:rsidR="007873A6" w:rsidRDefault="00000000">
      <w:pPr>
        <w:pStyle w:val="BodyText"/>
      </w:pPr>
      <w:r>
        <w:t>The same soul, after turning away, becomes the self of hell, along with all that was connected to it. Thus does God transform light into darkness and darkness into light if you comprehend.</w:t>
      </w:r>
    </w:p>
    <w:p w14:paraId="5C02E0D2" w14:textId="77777777" w:rsidR="007873A6"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7577B2F3" w14:textId="77777777" w:rsidR="007873A6"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0C190C3E" w14:textId="77777777" w:rsidR="007873A6" w:rsidRDefault="00000000">
      <w:pPr>
        <w:pStyle w:val="BodyText"/>
      </w:pPr>
      <w:r>
        <w:t>“God presents this as an example so that people may comprehend.”</w:t>
      </w:r>
    </w:p>
    <w:p w14:paraId="37F752A8" w14:textId="77777777" w:rsidR="007873A6"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262AD059" w14:textId="77777777" w:rsidR="007873A6" w:rsidRDefault="00000000">
      <w:pPr>
        <w:pStyle w:val="Heading3"/>
      </w:pPr>
      <w:bookmarkStart w:id="221" w:name="believers-have-always-been-rare"/>
      <w:bookmarkEnd w:id="220"/>
      <w:r>
        <w:t>Believers Have Always Been Rare</w:t>
      </w:r>
    </w:p>
    <w:p w14:paraId="5387AD97" w14:textId="77777777" w:rsidR="007873A6"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171B49BB" w14:textId="77777777" w:rsidR="007873A6"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0CE8568A" w14:textId="77777777" w:rsidR="007873A6" w:rsidRDefault="00000000">
      <w:pPr>
        <w:pStyle w:val="BodyText"/>
      </w:pPr>
      <w:r>
        <w:t>Many pearls of mystery are hidden within the shells of the seas of the Lord, the Concealer’s names. Their revelation would lead to the stumbling of those not on the straight path.</w:t>
      </w:r>
    </w:p>
    <w:p w14:paraId="484CAA2C" w14:textId="77777777" w:rsidR="007873A6"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4029431C" w14:textId="77777777" w:rsidR="007873A6"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0A005CF2" w14:textId="77777777" w:rsidR="007873A6" w:rsidRDefault="00000000">
      <w:pPr>
        <w:pStyle w:val="BodyText"/>
      </w:pPr>
      <w:r>
        <w:t>This is the wondrous appearance of the Sun of the All-Merciful’s Cause shining from the horizon of the King of the Possible’s finger. Blessed are the people of the world!</w:t>
      </w:r>
    </w:p>
    <w:p w14:paraId="4AFA663D" w14:textId="77777777" w:rsidR="007873A6" w:rsidRDefault="00000000">
      <w:pPr>
        <w:pStyle w:val="BodyText"/>
      </w:pPr>
      <w:r>
        <w:t>Beyond that, “your Lord is free from all people.””</w:t>
      </w:r>
    </w:p>
    <w:p w14:paraId="03310017" w14:textId="77777777" w:rsidR="007873A6" w:rsidRDefault="00000000">
      <w:pPr>
        <w:pStyle w:val="BodyText"/>
      </w:pPr>
      <w:r>
        <w:t>Many souls today are drowning in the seas of fire without realizing it, yet believe themselves to be among the people of paradise. The previous communities have also rejoiced in such illusions.</w:t>
      </w:r>
    </w:p>
    <w:p w14:paraId="09DD223D" w14:textId="77777777" w:rsidR="007873A6"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03773444" w14:textId="77777777" w:rsidR="007873A6" w:rsidRDefault="00000000">
      <w:pPr>
        <w:pStyle w:val="BodyText"/>
      </w:pPr>
      <w:r>
        <w:t>If you cannot recognize it based on what has been explained to you, then recognize it by what has been revealed from Him. “Thus has been given to you a bounty from Him. He is the Generous, the Ancient.”</w:t>
      </w:r>
    </w:p>
    <w:p w14:paraId="0F1CBE5B" w14:textId="77777777" w:rsidR="007873A6"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5CBF7357" w14:textId="77777777" w:rsidR="007873A6" w:rsidRDefault="00000000">
      <w:pPr>
        <w:pStyle w:val="Heading3"/>
      </w:pPr>
      <w:bookmarkStart w:id="222" w:name="X5e2a54c59a4a6494da85b8c63ab85b75a69232e"/>
      <w:bookmarkEnd w:id="221"/>
      <w:r>
        <w:t>Disbelievers Pride Themselves on the Word Yet Turn Away From His Self</w:t>
      </w:r>
    </w:p>
    <w:p w14:paraId="37B8B217" w14:textId="77777777" w:rsidR="007873A6"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4394DBE5" w14:textId="77777777" w:rsidR="007873A6"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40C4BB3B" w14:textId="77777777" w:rsidR="007873A6" w:rsidRDefault="00000000">
      <w:pPr>
        <w:pStyle w:val="BodyText"/>
      </w:pPr>
      <w:r>
        <w:t>“Soon, the divine hand of encompassing power will create souls that will tear all veils and enter the sacred sanctuary of the Lord of Lords without any cover or screen.”</w:t>
      </w:r>
    </w:p>
    <w:p w14:paraId="564F9482" w14:textId="77777777" w:rsidR="007873A6"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46012368" w14:textId="77777777" w:rsidR="007873A6" w:rsidRDefault="00000000">
      <w:pPr>
        <w:pStyle w:val="BodyText"/>
      </w:pPr>
      <w:r>
        <w:t>“By the Sun of Meanings, the light of these souls will illuminate the hosts on high, just as the sun shines upon the people of the earth.</w:t>
      </w:r>
    </w:p>
    <w:p w14:paraId="34B82100" w14:textId="77777777" w:rsidR="007873A6" w:rsidRDefault="00000000">
      <w:pPr>
        <w:pStyle w:val="BodyText"/>
      </w:pPr>
      <w:r>
        <w:t>‘O ’Alí, leave what you have and take what God commands you. This will suffice you over all people, and anything else neither satisfies nor enriches.’</w:t>
      </w:r>
    </w:p>
    <w:p w14:paraId="16D6DD23" w14:textId="77777777" w:rsidR="007873A6"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4BEE3CEA" w14:textId="77777777" w:rsidR="007873A6" w:rsidRDefault="00000000">
      <w:pPr>
        <w:pStyle w:val="BodyText"/>
      </w:pPr>
      <w:r>
        <w:t>If any soul seeks the exalted Truth besides Him, it is like a blind person seeking guidance on the path. “This will never happen. His proof is His verses and His authority is His affirmation.”</w:t>
      </w:r>
    </w:p>
    <w:p w14:paraId="0DA3B580" w14:textId="77777777" w:rsidR="007873A6"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5C76B6D5" w14:textId="77777777" w:rsidR="007873A6"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5150E038" w14:textId="77777777" w:rsidR="007873A6"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26B6B231" w14:textId="77777777" w:rsidR="007873A6"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49DEC037" w14:textId="77777777" w:rsidR="007873A6" w:rsidRDefault="00000000">
      <w:pPr>
        <w:pStyle w:val="BodyText"/>
      </w:pPr>
      <w:r>
        <w:t>“Say, do you believe in part of the Book and deny the other part? Woe unto you, you people of injustice!”</w:t>
      </w:r>
    </w:p>
    <w:p w14:paraId="0180E396" w14:textId="77777777" w:rsidR="007873A6"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48A7B0A8" w14:textId="77777777" w:rsidR="007873A6"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6430FB97" w14:textId="77777777" w:rsidR="007873A6"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4630BE00" w14:textId="77777777" w:rsidR="007873A6" w:rsidRDefault="00000000">
      <w:pPr>
        <w:pStyle w:val="Heading3"/>
      </w:pPr>
      <w:bookmarkStart w:id="223" w:name="signs-of-the-manifestation-of-god"/>
      <w:bookmarkEnd w:id="222"/>
      <w:r>
        <w:lastRenderedPageBreak/>
        <w:t>Signs of the Manifestation of God</w:t>
      </w:r>
    </w:p>
    <w:p w14:paraId="56F5E04A" w14:textId="77777777" w:rsidR="007873A6"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31AA4C01" w14:textId="77777777" w:rsidR="007873A6"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6D328306" w14:textId="77777777" w:rsidR="007873A6"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45D97404" w14:textId="77777777" w:rsidR="007873A6"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42449A97" w14:textId="77777777" w:rsidR="007873A6"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5CEB643A" w14:textId="77777777" w:rsidR="007873A6"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4D70E8F3" w14:textId="77777777" w:rsidR="007873A6"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7FA590FC" w14:textId="77777777" w:rsidR="007873A6"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0DB8042B" w14:textId="77777777" w:rsidR="007873A6" w:rsidRDefault="00000000">
      <w:pPr>
        <w:pStyle w:val="BodyText"/>
      </w:pPr>
      <w:r>
        <w:t>During the Manifestation, one must turn away from all things and focus on God alone, for without this, no one will ever attain God, the Exalted, the Great.</w:t>
      </w:r>
    </w:p>
    <w:p w14:paraId="67849965" w14:textId="77777777" w:rsidR="007873A6" w:rsidRDefault="00000000">
      <w:pPr>
        <w:pStyle w:val="BodyText"/>
      </w:pPr>
      <w:r>
        <w:t>O servants of desire, listen to the sacred melodies of eternity and hasten to the place of “Know God by God” and sever yourselves from all else.</w:t>
      </w:r>
    </w:p>
    <w:p w14:paraId="64FDA53C" w14:textId="77777777" w:rsidR="007873A6" w:rsidRDefault="00000000">
      <w:pPr>
        <w:pStyle w:val="Heading2"/>
      </w:pPr>
      <w:bookmarkStart w:id="224" w:name="the-babs-explanations-are-clear"/>
      <w:bookmarkEnd w:id="215"/>
      <w:bookmarkEnd w:id="223"/>
      <w:r>
        <w:t>The Bab’s Explanations Are Clear</w:t>
      </w:r>
    </w:p>
    <w:p w14:paraId="71B8DE10" w14:textId="77777777" w:rsidR="007873A6"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5C2C01E6" w14:textId="77777777" w:rsidR="007873A6" w:rsidRDefault="00000000">
      <w:pPr>
        <w:pStyle w:val="BodyText"/>
      </w:pPr>
      <w:r>
        <w:t>“Do not cling to the Bayán in the moment of His Manifestation and be veiled by its words, thus being deprived of the sovereignty of the One.”</w:t>
      </w:r>
    </w:p>
    <w:p w14:paraId="1F51B896" w14:textId="77777777" w:rsidR="007873A6" w:rsidRDefault="00000000">
      <w:pPr>
        <w:pStyle w:val="BodyText"/>
      </w:pPr>
      <w:r>
        <w:t>He particularly addresses the letters and mirrors: “You have used my words as proof. Beware that in the hour of His appearance, you do not act arrogantly toward the chosen Beauty.”</w:t>
      </w:r>
    </w:p>
    <w:p w14:paraId="1D2318C7" w14:textId="77777777" w:rsidR="007873A6"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667A4C4E" w14:textId="77777777" w:rsidR="007873A6"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7CCE2725" w14:textId="77777777" w:rsidR="007873A6"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0BC0BC57" w14:textId="77777777" w:rsidR="007873A6"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7C061FDB" w14:textId="77777777" w:rsidR="007873A6"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120114FD" w14:textId="77777777" w:rsidR="007873A6"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4E8EEE46" w14:textId="77777777" w:rsidR="007873A6" w:rsidRDefault="00000000">
      <w:pPr>
        <w:pStyle w:val="Heading3"/>
      </w:pPr>
      <w:bookmarkStart w:id="225" w:name="Xec2cac158ecf317ced3dac3ac1829a5e003ff11"/>
      <w:r>
        <w:t>Some Mirrors Have Claimed the Station of the Sun</w:t>
      </w:r>
    </w:p>
    <w:p w14:paraId="5C57CE64" w14:textId="77777777" w:rsidR="007873A6"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2F95BFCD" w14:textId="77777777" w:rsidR="007873A6"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1EEBDD69" w14:textId="77777777" w:rsidR="007873A6"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5999D8FD" w14:textId="77777777" w:rsidR="007873A6"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7E264590" w14:textId="77777777" w:rsidR="007873A6"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1D47957C" w14:textId="77777777" w:rsidR="007873A6" w:rsidRDefault="00000000">
      <w:pPr>
        <w:pStyle w:val="BodyText"/>
      </w:pPr>
      <w:r>
        <w:t>He also says to the honorable Áqá Sayyid Jawád: “I will be grateful to you, O mirror, for abandoning all other mirrors. Let them all, in their different forms, look toward Me.”</w:t>
      </w:r>
    </w:p>
    <w:p w14:paraId="5E3E6660" w14:textId="77777777" w:rsidR="007873A6" w:rsidRDefault="00000000">
      <w:pPr>
        <w:pStyle w:val="BodyText"/>
      </w:pPr>
      <w:r>
        <w:lastRenderedPageBreak/>
        <w:t>Observe that He complains about all the mirrors, yet this Beauty gives thanks to the one renowned as a mirror because he looks toward Me with what he has, not with what I possess.</w:t>
      </w:r>
    </w:p>
    <w:p w14:paraId="1AEA50C9" w14:textId="77777777" w:rsidR="007873A6"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2A29F5AE" w14:textId="77777777" w:rsidR="007873A6" w:rsidRDefault="00000000">
      <w:pPr>
        <w:pStyle w:val="Heading3"/>
      </w:pPr>
      <w:bookmarkStart w:id="226" w:name="dont-let-the-bayan-be-a-veil"/>
      <w:bookmarkEnd w:id="225"/>
      <w:r>
        <w:t>Don’t Let the Bayan Be A Veil</w:t>
      </w:r>
    </w:p>
    <w:p w14:paraId="26C2D2B4" w14:textId="77777777" w:rsidR="007873A6"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1B1A099A" w14:textId="77777777" w:rsidR="007873A6"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50EF13FD" w14:textId="77777777" w:rsidR="007873A6" w:rsidRDefault="00000000">
      <w:pPr>
        <w:pStyle w:val="BodyText"/>
      </w:pPr>
      <w:r>
        <w:t>He also cautions not to become veiled by what has been revealed in the Bayán from the Truth.</w:t>
      </w:r>
    </w:p>
    <w:p w14:paraId="7EDEAFD7" w14:textId="77777777" w:rsidR="007873A6"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400CD0A1" w14:textId="77777777" w:rsidR="007873A6"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46AC7E57" w14:textId="77777777" w:rsidR="007873A6" w:rsidRDefault="00000000">
      <w:pPr>
        <w:pStyle w:val="Heading3"/>
      </w:pPr>
      <w:bookmarkStart w:id="227" w:name="the-revival-of-names"/>
      <w:bookmarkEnd w:id="226"/>
      <w:r>
        <w:t>The Revival of Names</w:t>
      </w:r>
    </w:p>
    <w:p w14:paraId="62779EE1" w14:textId="77777777" w:rsidR="007873A6"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2216FE53" w14:textId="77777777" w:rsidR="007873A6"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67276ECC" w14:textId="77777777" w:rsidR="007873A6"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6ED26E3C" w14:textId="77777777" w:rsidR="007873A6"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19DBE3BE" w14:textId="77777777" w:rsidR="007873A6" w:rsidRDefault="00000000">
      <w:pPr>
        <w:pStyle w:val="BodyText"/>
      </w:pPr>
      <w:r>
        <w:t>Furthermore, all things are repositories of divine names and stores of mysteries of craftsmanship. In every era, He brings forth from each thing whatever He wills and takes away whatever He wishes.</w:t>
      </w:r>
    </w:p>
    <w:p w14:paraId="23BCB1E3" w14:textId="77777777" w:rsidR="007873A6"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19011E58" w14:textId="77777777" w:rsidR="007873A6" w:rsidRDefault="00000000">
      <w:pPr>
        <w:pStyle w:val="BodyText"/>
      </w:pPr>
      <w:r>
        <w:t>By God, the eyes of prophets and messengers weep for Me in the highest companionship. They mourn within themselves and cry out in their very beings, but people are in a deep state of heedlessness.</w:t>
      </w:r>
    </w:p>
    <w:p w14:paraId="5AF5D761" w14:textId="77777777" w:rsidR="007873A6"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24549409" w14:textId="77777777" w:rsidR="007873A6"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5BBFD10B" w14:textId="77777777" w:rsidR="007873A6" w:rsidRDefault="00000000">
      <w:pPr>
        <w:pStyle w:val="BodyText"/>
      </w:pPr>
      <w:r>
        <w:t>“God speaks the truth, yet people do not listen.”</w:t>
      </w:r>
    </w:p>
    <w:p w14:paraId="68C3808A" w14:textId="77777777" w:rsidR="007873A6" w:rsidRDefault="00000000">
      <w:pPr>
        <w:pStyle w:val="Heading3"/>
      </w:pPr>
      <w:bookmarkStart w:id="228" w:name="qualities-and-attributes-of-mirrors"/>
      <w:bookmarkEnd w:id="227"/>
      <w:r>
        <w:t>Qualities and Attributes of Mirrors</w:t>
      </w:r>
    </w:p>
    <w:p w14:paraId="2F271D67" w14:textId="77777777" w:rsidR="007873A6"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0A9FC825" w14:textId="77777777" w:rsidR="007873A6"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2ECDF11C" w14:textId="77777777" w:rsidR="007873A6"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2DA78575" w14:textId="77777777" w:rsidR="007873A6"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0EB79B85" w14:textId="77777777" w:rsidR="007873A6"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34D5F1C4" w14:textId="77777777" w:rsidR="007873A6"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0EA8CBBD" w14:textId="77777777" w:rsidR="007873A6"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7C9CDBD6" w14:textId="77777777" w:rsidR="007873A6" w:rsidRDefault="00000000">
      <w:pPr>
        <w:pStyle w:val="Heading3"/>
      </w:pPr>
      <w:bookmarkStart w:id="229" w:name="mirza-yahyas-actions-against-bahaullah"/>
      <w:bookmarkEnd w:id="228"/>
      <w:r>
        <w:t>Mirza Yahya’s Actions Against Baha’u’llah</w:t>
      </w:r>
    </w:p>
    <w:p w14:paraId="28AA9A34" w14:textId="77777777" w:rsidR="007873A6"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33EA814D" w14:textId="77777777" w:rsidR="007873A6"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466F3A98" w14:textId="77777777" w:rsidR="007873A6"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3427A7F8" w14:textId="77777777" w:rsidR="007873A6" w:rsidRDefault="00000000">
      <w:pPr>
        <w:pStyle w:val="BodyText"/>
      </w:pPr>
      <w:r>
        <w:t>Would that one with insight looks upon their words, which reveal their selves and beings, to recognize them and be among those who know.</w:t>
      </w:r>
    </w:p>
    <w:p w14:paraId="7063AB42" w14:textId="77777777" w:rsidR="007873A6"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3AADFED5" w14:textId="77777777" w:rsidR="007873A6" w:rsidRDefault="00000000">
      <w:pPr>
        <w:pStyle w:val="Heading3"/>
      </w:pPr>
      <w:bookmarkStart w:id="230" w:name="Xae9462bd60252ad2e199c0111e318dbb0881b68"/>
      <w:bookmarkEnd w:id="229"/>
      <w:r>
        <w:lastRenderedPageBreak/>
        <w:t>Guardianship Was Entirely Removed From The Book</w:t>
      </w:r>
    </w:p>
    <w:p w14:paraId="401614F5" w14:textId="77777777" w:rsidR="007873A6"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2A2EE434" w14:textId="77777777" w:rsidR="007873A6"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63F579A0" w14:textId="77777777" w:rsidR="007873A6"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5B47EE0D" w14:textId="77777777" w:rsidR="007873A6"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71845D62" w14:textId="77777777" w:rsidR="007873A6"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7DFF71AF" w14:textId="77777777" w:rsidR="007873A6" w:rsidRDefault="00000000">
      <w:pPr>
        <w:pStyle w:val="Heading3"/>
      </w:pPr>
      <w:bookmarkStart w:id="231" w:name="Xa41f7fd30a1f1fc9651737321d4090c6fb384e7"/>
      <w:bookmarkEnd w:id="230"/>
      <w:r>
        <w:t>How A Mirror Descends From the Station of Mirrorness</w:t>
      </w:r>
    </w:p>
    <w:p w14:paraId="4BB934CB" w14:textId="77777777" w:rsidR="007873A6"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1B2B3115" w14:textId="77777777" w:rsidR="007873A6"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6306A43B" w14:textId="77777777" w:rsidR="007873A6"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10D74EB7" w14:textId="77777777" w:rsidR="007873A6"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2EF38FCF" w14:textId="77777777" w:rsidR="007873A6"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50E0BD0F" w14:textId="77777777" w:rsidR="007873A6" w:rsidRDefault="00000000">
      <w:pPr>
        <w:pStyle w:val="BodyText"/>
      </w:pPr>
      <w:r>
        <w:t>“Exalted is He above what you have imagined of His power!”</w:t>
      </w:r>
    </w:p>
    <w:p w14:paraId="58C1BF84" w14:textId="77777777" w:rsidR="007873A6"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1BDD0758" w14:textId="77777777" w:rsidR="007873A6" w:rsidRDefault="00000000">
      <w:pPr>
        <w:pStyle w:val="BodyText"/>
      </w:pPr>
      <w:r>
        <w:t>Today, many pieces of ruby have turned to stone, unaware of it. Conversely, the opposite can occur if you understand.</w:t>
      </w:r>
    </w:p>
    <w:p w14:paraId="096F6D06" w14:textId="77777777" w:rsidR="007873A6" w:rsidRDefault="00000000">
      <w:pPr>
        <w:pStyle w:val="Heading3"/>
      </w:pPr>
      <w:bookmarkStart w:id="232" w:name="detachment-to-be-free-and-independent"/>
      <w:bookmarkEnd w:id="231"/>
      <w:r>
        <w:t>Detachment To Be Free and Independent</w:t>
      </w:r>
    </w:p>
    <w:p w14:paraId="12B63F8C" w14:textId="77777777" w:rsidR="007873A6"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74B09275" w14:textId="77777777" w:rsidR="007873A6"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34EF7FFA" w14:textId="77777777" w:rsidR="007873A6"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630D5BD5" w14:textId="77777777" w:rsidR="007873A6"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1288D532" w14:textId="77777777" w:rsidR="007873A6"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26679856" w14:textId="77777777" w:rsidR="007873A6"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6F4BE56B" w14:textId="77777777" w:rsidR="007873A6" w:rsidRDefault="00000000">
      <w:pPr>
        <w:pStyle w:val="Heading3"/>
      </w:pPr>
      <w:bookmarkStart w:id="233" w:name="X019e98e862f658e76acd83064fcfe6702fe5e21"/>
      <w:bookmarkEnd w:id="232"/>
      <w:r>
        <w:t>All Things Constantly Transform in God’s Sight</w:t>
      </w:r>
    </w:p>
    <w:p w14:paraId="4DAD3354" w14:textId="77777777" w:rsidR="007873A6" w:rsidRDefault="00000000">
      <w:pPr>
        <w:pStyle w:val="FirstParagraph"/>
      </w:pPr>
      <w:r>
        <w:t>If you rise from the realm of illusion and purify your heart from allusions, you will see all things constantly transforming in God’s sight.</w:t>
      </w:r>
    </w:p>
    <w:p w14:paraId="0897084B" w14:textId="77777777" w:rsidR="007873A6"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2525D281" w14:textId="77777777" w:rsidR="007873A6"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37096D9D" w14:textId="77777777" w:rsidR="007873A6"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7FBEF633" w14:textId="77777777" w:rsidR="007873A6"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5BF7FE62" w14:textId="77777777" w:rsidR="007873A6" w:rsidRDefault="00000000">
      <w:pPr>
        <w:pStyle w:val="BodyText"/>
      </w:pPr>
      <w:r>
        <w:t>In this Manifestation, the sun has risen from the horizon of God, and the moon of illusion has been split. Say, “Blessed be God, the most capable of all!”</w:t>
      </w:r>
    </w:p>
    <w:p w14:paraId="53E6D92E" w14:textId="77777777" w:rsidR="007873A6" w:rsidRDefault="00000000">
      <w:pPr>
        <w:pStyle w:val="BodyText"/>
      </w:pPr>
      <w:r>
        <w:t>Reflect upon this revealed verse and be just. “Do not be among those who recognize the bounty of God and then deny it.”</w:t>
      </w:r>
    </w:p>
    <w:p w14:paraId="5A26A2E9" w14:textId="77777777" w:rsidR="007873A6"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17449F63" w14:textId="77777777" w:rsidR="007873A6" w:rsidRDefault="00000000">
      <w:pPr>
        <w:pStyle w:val="BodyText"/>
      </w:pPr>
      <w:r>
        <w:t>“By God, He created what He made in the world with a breath from Himself in a way no one else ever has.”</w:t>
      </w:r>
    </w:p>
    <w:p w14:paraId="3EA34B2B" w14:textId="77777777" w:rsidR="007873A6"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19877EED" w14:textId="77777777" w:rsidR="007873A6" w:rsidRDefault="00000000">
      <w:pPr>
        <w:pStyle w:val="Heading3"/>
      </w:pPr>
      <w:bookmarkStart w:id="234" w:name="infallibility"/>
      <w:bookmarkEnd w:id="233"/>
      <w:r>
        <w:t>Infallibility</w:t>
      </w:r>
    </w:p>
    <w:p w14:paraId="7E1CF674" w14:textId="77777777" w:rsidR="007873A6"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3827AE5C" w14:textId="77777777" w:rsidR="007873A6"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6558E0C0" w14:textId="77777777" w:rsidR="007873A6"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1DB32415" w14:textId="77777777" w:rsidR="007873A6" w:rsidRDefault="00000000">
      <w:pPr>
        <w:pStyle w:val="BodyText"/>
      </w:pPr>
      <w:r>
        <w:t>“When they heard the call, ‘Am I not your Lord?’ they did not respond ‘Yes!’ And God did not address anyone except through the Manifestation of His Self in every Manifestation.”</w:t>
      </w:r>
    </w:p>
    <w:p w14:paraId="7C7BF68B" w14:textId="77777777" w:rsidR="007873A6"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3AAE2630" w14:textId="77777777" w:rsidR="007873A6"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45FBC44C" w14:textId="77777777" w:rsidR="007873A6" w:rsidRDefault="00000000">
      <w:pPr>
        <w:pStyle w:val="Heading3"/>
      </w:pPr>
      <w:bookmarkStart w:id="235" w:name="muslims-relied-on-false-traditions"/>
      <w:bookmarkEnd w:id="234"/>
      <w:r>
        <w:t>Muslims Relied on False Traditions</w:t>
      </w:r>
    </w:p>
    <w:p w14:paraId="66A66EAD" w14:textId="77777777" w:rsidR="007873A6"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19F0BF3D" w14:textId="77777777" w:rsidR="007873A6"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43E53936" w14:textId="77777777" w:rsidR="007873A6"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4BD0B358" w14:textId="77777777" w:rsidR="007873A6"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207D11EF" w14:textId="77777777" w:rsidR="007873A6" w:rsidRDefault="00000000">
      <w:pPr>
        <w:pStyle w:val="Heading3"/>
      </w:pPr>
      <w:bookmarkStart w:id="236" w:name="those-named-in-the-bayan"/>
      <w:bookmarkEnd w:id="235"/>
      <w:r>
        <w:lastRenderedPageBreak/>
        <w:t>Those Named in the Bayan</w:t>
      </w:r>
    </w:p>
    <w:p w14:paraId="7925C4EE" w14:textId="77777777" w:rsidR="007873A6"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3900C6C3" w14:textId="77777777" w:rsidR="007873A6"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6DD5FAAF" w14:textId="77777777" w:rsidR="007873A6" w:rsidRDefault="00000000">
      <w:pPr>
        <w:pStyle w:val="BodyText"/>
      </w:pPr>
      <w:r>
        <w:t>Furthermore, He says: “Recognize Him by His verses, and do not be cautious in your recognition of Him, for by such caution you will end up in the fire.”</w:t>
      </w:r>
    </w:p>
    <w:p w14:paraId="44FEEF3B" w14:textId="77777777" w:rsidR="007873A6" w:rsidRDefault="00000000">
      <w:pPr>
        <w:pStyle w:val="BodyText"/>
      </w:pPr>
      <w:r>
        <w:t>In light of these decisive words, all those who are cautious in this sacred, exalted Cause are surely in the fire; there is no doubt about this.</w:t>
      </w:r>
    </w:p>
    <w:p w14:paraId="032C7464" w14:textId="77777777" w:rsidR="007873A6" w:rsidRDefault="00000000">
      <w:pPr>
        <w:pStyle w:val="BodyText"/>
      </w:pPr>
      <w:r>
        <w:t>And He says: “If you look between yourself and God, you will find His likeness in your hearts. Do not be veiled from Him by His own self and recognize the One for whose recognition you were created.”</w:t>
      </w:r>
    </w:p>
    <w:p w14:paraId="5B79DE84" w14:textId="77777777" w:rsidR="007873A6"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6D5A6504" w14:textId="77777777" w:rsidR="007873A6"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3FE22CFC" w14:textId="77777777" w:rsidR="007873A6" w:rsidRDefault="00000000">
      <w:pPr>
        <w:pStyle w:val="BodyText"/>
      </w:pPr>
      <w:r>
        <w:t>He declares, “Who knows the manifestation except God? Whenever He appears, all must accept the Point of Truth and thank God.”</w:t>
      </w:r>
    </w:p>
    <w:p w14:paraId="62E493FD" w14:textId="77777777" w:rsidR="007873A6"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760E45F2" w14:textId="77777777" w:rsidR="007873A6"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1C9E4A7B" w14:textId="77777777" w:rsidR="007873A6"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7F9C0402" w14:textId="77777777" w:rsidR="007873A6"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1F52AAD4" w14:textId="77777777" w:rsidR="007873A6"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41704249" w14:textId="77777777" w:rsidR="007873A6" w:rsidRDefault="00000000">
      <w:pPr>
        <w:pStyle w:val="Heading3"/>
      </w:pPr>
      <w:bookmarkStart w:id="237" w:name="aqa-sayyid-husayn-was-ignored"/>
      <w:bookmarkEnd w:id="236"/>
      <w:r>
        <w:t>Aqa Sayyid Husayn Was Ignored</w:t>
      </w:r>
    </w:p>
    <w:p w14:paraId="0AABB800" w14:textId="77777777" w:rsidR="007873A6"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78BE846E" w14:textId="77777777" w:rsidR="007873A6"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3FEB6526" w14:textId="77777777" w:rsidR="007873A6"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44943FF1" w14:textId="77777777" w:rsidR="007873A6" w:rsidRDefault="00000000">
      <w:pPr>
        <w:pStyle w:val="Heading3"/>
      </w:pPr>
      <w:bookmarkStart w:id="238" w:name="the-hatred-towards-god"/>
      <w:bookmarkEnd w:id="237"/>
      <w:r>
        <w:t>The Hatred Towards God</w:t>
      </w:r>
    </w:p>
    <w:p w14:paraId="0665D1ED" w14:textId="77777777" w:rsidR="007873A6"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0B332E9E" w14:textId="77777777" w:rsidR="007873A6"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45901BBF" w14:textId="77777777" w:rsidR="007873A6"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448538A4" w14:textId="77777777" w:rsidR="007873A6"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45DAC5A4" w14:textId="77777777" w:rsidR="007873A6"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74DD0B27" w14:textId="77777777" w:rsidR="007873A6"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5F01CA8E" w14:textId="77777777" w:rsidR="007873A6"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62C49F4C" w14:textId="77777777" w:rsidR="007873A6" w:rsidRDefault="00000000">
      <w:pPr>
        <w:pStyle w:val="BodyText"/>
      </w:pPr>
      <w:r>
        <w:t>“May God protect us and you, O people of the monotheists, from these individuals and their evil, deception, and cunning.”</w:t>
      </w:r>
    </w:p>
    <w:p w14:paraId="2C200E29" w14:textId="77777777" w:rsidR="007873A6" w:rsidRDefault="00000000">
      <w:pPr>
        <w:pStyle w:val="BodyText"/>
      </w:pPr>
      <w:r>
        <w:t>In the prayer, “O Sovereign of Names and Attributes,” it is stated:</w:t>
      </w:r>
    </w:p>
    <w:p w14:paraId="64CC15C8" w14:textId="77777777" w:rsidR="007873A6"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046C802A" w14:textId="77777777" w:rsidR="007873A6" w:rsidRDefault="00000000">
      <w:pPr>
        <w:pStyle w:val="Heading2"/>
      </w:pPr>
      <w:bookmarkStart w:id="239" w:name="X0e220c262a809222f3726c9d54612749a377ea1"/>
      <w:bookmarkEnd w:id="224"/>
      <w:bookmarkEnd w:id="238"/>
      <w:r>
        <w:t>Disbelief In Any Manifestation is Disbelief In All</w:t>
      </w:r>
    </w:p>
    <w:p w14:paraId="517D6AF4" w14:textId="77777777" w:rsidR="007873A6"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537CE61C" w14:textId="77777777" w:rsidR="007873A6"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7994A758" w14:textId="77777777" w:rsidR="007873A6"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56E4DFBE" w14:textId="77777777" w:rsidR="007873A6" w:rsidRDefault="00000000">
      <w:pPr>
        <w:pStyle w:val="Heading3"/>
      </w:pPr>
      <w:bookmarkStart w:id="240" w:name="bahaullah-doubts-sarraj-will-believe"/>
      <w:r>
        <w:t>Baha’u’llah Doubts Sarraj Will Believe</w:t>
      </w:r>
    </w:p>
    <w:p w14:paraId="256850C5" w14:textId="77777777" w:rsidR="007873A6"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2DEF59C1" w14:textId="77777777" w:rsidR="007873A6"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5252FFD4" w14:textId="77777777" w:rsidR="007873A6" w:rsidRDefault="00000000">
      <w:pPr>
        <w:pStyle w:val="Heading3"/>
      </w:pPr>
      <w:bookmarkStart w:id="241" w:name="X91883022eda406acc179ae2e0c0e1b67f67b604"/>
      <w:bookmarkEnd w:id="240"/>
      <w:r>
        <w:t>Baha’u’llah Revealed Himself Not By His Will</w:t>
      </w:r>
    </w:p>
    <w:p w14:paraId="552D4321" w14:textId="77777777" w:rsidR="007873A6"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44751E08" w14:textId="77777777" w:rsidR="007873A6"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5C0DF8F7" w14:textId="77777777" w:rsidR="007873A6"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1F14F054" w14:textId="77777777" w:rsidR="007873A6"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01547CC5" w14:textId="77777777" w:rsidR="007873A6"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2143322A" w14:textId="77777777" w:rsidR="007873A6" w:rsidRDefault="00000000">
      <w:pPr>
        <w:pStyle w:val="Heading3"/>
      </w:pPr>
      <w:bookmarkStart w:id="242" w:name="guidance-and-praise-for-mirza-asadullah"/>
      <w:bookmarkEnd w:id="241"/>
      <w:r>
        <w:lastRenderedPageBreak/>
        <w:t>Guidance and Praise for Mirza Asadullah</w:t>
      </w:r>
    </w:p>
    <w:p w14:paraId="29E82943" w14:textId="77777777" w:rsidR="007873A6"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4A83B091" w14:textId="77777777" w:rsidR="007873A6"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391975DE" w14:textId="77777777" w:rsidR="007873A6"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20CB96DF" w14:textId="77777777" w:rsidR="007873A6"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3D67BEF4" w14:textId="77777777" w:rsidR="007873A6"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50157D97" w14:textId="77777777" w:rsidR="007873A6"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637FF9B9" w14:textId="77777777" w:rsidR="007873A6"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3F9C0F50" w14:textId="77777777" w:rsidR="007873A6"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6104597C" w14:textId="77777777" w:rsidR="007873A6"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7EE9D9B0" w14:textId="77777777" w:rsidR="007873A6"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6C512780" w14:textId="77777777" w:rsidR="007873A6"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00654F5E" w14:textId="77777777" w:rsidR="007873A6" w:rsidRDefault="00000000">
      <w:pPr>
        <w:pStyle w:val="Heading3"/>
      </w:pPr>
      <w:bookmarkStart w:id="243" w:name="christians-who-believe"/>
      <w:bookmarkEnd w:id="242"/>
      <w:r>
        <w:t>Christians Who Believe</w:t>
      </w:r>
    </w:p>
    <w:p w14:paraId="49A271FC" w14:textId="77777777" w:rsidR="007873A6"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77FBAA29" w14:textId="77777777" w:rsidR="007873A6"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0CBBD86A" w14:textId="77777777" w:rsidR="007873A6"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1D6A152E" w14:textId="77777777" w:rsidR="007873A6" w:rsidRDefault="00000000">
      <w:pPr>
        <w:pStyle w:val="Heading3"/>
      </w:pPr>
      <w:bookmarkStart w:id="244" w:name="blessings-for-the-steadfast"/>
      <w:bookmarkEnd w:id="243"/>
      <w:r>
        <w:t>Blessings for the Steadfast</w:t>
      </w:r>
    </w:p>
    <w:p w14:paraId="09BB41CF" w14:textId="77777777" w:rsidR="007873A6"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6FD8493C" w14:textId="77777777" w:rsidR="007873A6"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577E74FD" w14:textId="77777777" w:rsidR="007873A6"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295AE0DC" w14:textId="77777777" w:rsidR="007873A6"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1E710E52" w14:textId="77777777" w:rsidR="007873A6"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723F34AE" w14:textId="77777777" w:rsidR="007873A6"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7DD4EFB1" w14:textId="77777777" w:rsidR="007873A6" w:rsidRDefault="00000000">
      <w:pPr>
        <w:pStyle w:val="Heading2"/>
      </w:pPr>
      <w:bookmarkStart w:id="245" w:name="Xe37d1339f0c60fece18d9fd388f456b6bd0c79e"/>
      <w:bookmarkEnd w:id="239"/>
      <w:bookmarkEnd w:id="244"/>
      <w:r>
        <w:t>Baha’u’llah’s Purpose Is For Those In Desperate Times</w:t>
      </w:r>
    </w:p>
    <w:p w14:paraId="6CFC5C7F" w14:textId="77777777" w:rsidR="007873A6"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28757670" w14:textId="77777777" w:rsidR="007873A6"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3D4D7BBB" w14:textId="77777777" w:rsidR="007873A6"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609094FD" w14:textId="77777777" w:rsidR="007873A6"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25B0A8DF" w14:textId="77777777" w:rsidR="007873A6" w:rsidRDefault="00000000">
      <w:pPr>
        <w:pStyle w:val="Heading3"/>
      </w:pPr>
      <w:bookmarkStart w:id="246" w:name="bahaullahs-wish-for-sarraj-and-azalis"/>
      <w:r>
        <w:t>Baha’u’llah’s Wish for Sarraj and Azalis</w:t>
      </w:r>
    </w:p>
    <w:p w14:paraId="054B2944" w14:textId="77777777" w:rsidR="007873A6"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2F7AB64C" w14:textId="77777777" w:rsidR="007873A6"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11B05BFA" w14:textId="77777777" w:rsidR="007873A6"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35C53B8B" w14:textId="77777777" w:rsidR="007873A6"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6A8A2666" w14:textId="77777777" w:rsidR="007873A6"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50F00E44" w14:textId="77777777" w:rsidR="007873A6"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2460202B" w14:textId="77777777" w:rsidR="007873A6"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16BEE6D1" w14:textId="77777777" w:rsidR="007873A6"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34A9A78F" w14:textId="77777777" w:rsidR="007873A6"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6B8DE54C" w14:textId="77777777" w:rsidR="007873A6"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3DA29855" w14:textId="77777777" w:rsidR="007873A6" w:rsidRDefault="00000000">
      <w:pPr>
        <w:pStyle w:val="Heading3"/>
      </w:pPr>
      <w:bookmarkStart w:id="247" w:name="arrival-to-istanbul"/>
      <w:bookmarkEnd w:id="246"/>
      <w:r>
        <w:t>Arrival to Istanbul</w:t>
      </w:r>
    </w:p>
    <w:p w14:paraId="21BADB4F" w14:textId="77777777" w:rsidR="007873A6"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187C24CB" w14:textId="77777777" w:rsidR="007873A6"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6D9C30F9" w14:textId="77777777" w:rsidR="007873A6"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1C0FA743" w14:textId="77777777" w:rsidR="007873A6"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1F9070E9" w14:textId="77777777" w:rsidR="007873A6" w:rsidRDefault="00000000">
      <w:pPr>
        <w:pStyle w:val="Heading3"/>
      </w:pPr>
      <w:bookmarkStart w:id="248" w:name="Xed8721d22d55850b8820627d0b78c3b4f04d623"/>
      <w:bookmarkEnd w:id="247"/>
      <w:r>
        <w:t>A Charge of Oppression by Mirza Yahya Against Baha’u’llah</w:t>
      </w:r>
    </w:p>
    <w:p w14:paraId="03485DA2" w14:textId="77777777" w:rsidR="007873A6"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0A3CD22B" w14:textId="77777777" w:rsidR="007873A6"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5A576595" w14:textId="77777777" w:rsidR="007873A6"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65E0EB2B" w14:textId="77777777" w:rsidR="007873A6"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00AAD0AD" w14:textId="77777777" w:rsidR="007873A6" w:rsidRDefault="00000000">
      <w:pPr>
        <w:pStyle w:val="Heading3"/>
      </w:pPr>
      <w:bookmarkStart w:id="249" w:name="victory-for-the-friends-of-god"/>
      <w:bookmarkEnd w:id="248"/>
      <w:r>
        <w:lastRenderedPageBreak/>
        <w:t>Victory For the Friends of God</w:t>
      </w:r>
    </w:p>
    <w:p w14:paraId="34144095" w14:textId="77777777" w:rsidR="007873A6"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07FE75C4" w14:textId="77777777" w:rsidR="007873A6"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47F892D1" w14:textId="77777777" w:rsidR="007873A6"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26253D5F" w14:textId="77777777" w:rsidR="007873A6"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7DB034C8" w14:textId="77777777" w:rsidR="007873A6"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6BE5E39A" w14:textId="77777777" w:rsidR="007873A6"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6D596A07" w14:textId="77777777" w:rsidR="007873A6"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1A457BB7" w14:textId="77777777" w:rsidR="007873A6" w:rsidRDefault="00000000">
      <w:pPr>
        <w:pStyle w:val="Heading3"/>
      </w:pPr>
      <w:bookmarkStart w:id="250" w:name="X1a1d608fd0e99d94cf98eb78f2577551d8bced5"/>
      <w:bookmarkEnd w:id="249"/>
      <w:r>
        <w:t>Azalis Claim Baha’u’llah Had Acquired Knowledge</w:t>
      </w:r>
    </w:p>
    <w:p w14:paraId="76A7E7FB" w14:textId="77777777" w:rsidR="007873A6"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227B737C" w14:textId="77777777" w:rsidR="007873A6"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750A13B7" w14:textId="77777777" w:rsidR="007873A6"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1EA3521D" w14:textId="77777777" w:rsidR="007873A6"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7A91D51C" w14:textId="77777777" w:rsidR="007873A6"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47A98450" w14:textId="77777777" w:rsidR="007873A6"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4D45D5B1" w14:textId="77777777" w:rsidR="007873A6"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0B23BEF8" w14:textId="77777777" w:rsidR="007873A6" w:rsidRDefault="00000000">
      <w:pPr>
        <w:pStyle w:val="Heading3"/>
      </w:pPr>
      <w:bookmarkStart w:id="251" w:name="they-have-not-pondered-the-wisdom-of-god"/>
      <w:bookmarkEnd w:id="250"/>
      <w:r>
        <w:t>They Have Not Pondered the Wisdom of God</w:t>
      </w:r>
    </w:p>
    <w:p w14:paraId="7561F77F" w14:textId="77777777" w:rsidR="007873A6"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4A60C74F" w14:textId="77777777" w:rsidR="007873A6"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7DCB0B6B" w14:textId="77777777" w:rsidR="007873A6"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71821363" w14:textId="77777777" w:rsidR="007873A6"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262E9F33" w14:textId="77777777" w:rsidR="007873A6" w:rsidRDefault="00000000">
      <w:pPr>
        <w:pStyle w:val="Heading3"/>
      </w:pPr>
      <w:bookmarkStart w:id="252" w:name="the-station-of-sayyid-jawad"/>
      <w:bookmarkEnd w:id="251"/>
      <w:r>
        <w:t>The Station of Sayyid Jawad</w:t>
      </w:r>
    </w:p>
    <w:p w14:paraId="659E2019" w14:textId="77777777" w:rsidR="007873A6"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7E423E3D" w14:textId="77777777" w:rsidR="007873A6"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4E5A9E39" w14:textId="77777777" w:rsidR="007873A6" w:rsidRDefault="00000000">
      <w:pPr>
        <w:pStyle w:val="Heading3"/>
      </w:pPr>
      <w:bookmarkStart w:id="253" w:name="the-station-of-quddus"/>
      <w:bookmarkEnd w:id="252"/>
      <w:r>
        <w:t>The Station of Quddus</w:t>
      </w:r>
    </w:p>
    <w:p w14:paraId="0574D87D" w14:textId="77777777" w:rsidR="007873A6"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6EA1D679" w14:textId="77777777" w:rsidR="007873A6" w:rsidRDefault="00000000">
      <w:pPr>
        <w:pStyle w:val="Heading3"/>
      </w:pPr>
      <w:bookmarkStart w:id="254" w:name="relationship-of-suns-and-mirrors"/>
      <w:bookmarkEnd w:id="253"/>
      <w:r>
        <w:t>Relationship of Suns and Mirrors</w:t>
      </w:r>
    </w:p>
    <w:p w14:paraId="51ADE075" w14:textId="77777777" w:rsidR="007873A6"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1688D620" w14:textId="77777777" w:rsidR="007873A6"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1A8B5980" w14:textId="77777777" w:rsidR="007873A6" w:rsidRDefault="00000000">
      <w:pPr>
        <w:pStyle w:val="Heading2"/>
      </w:pPr>
      <w:bookmarkStart w:id="255" w:name="subh-i-azals-claims-to-be-above-the-sun"/>
      <w:bookmarkEnd w:id="245"/>
      <w:bookmarkEnd w:id="254"/>
      <w:r>
        <w:t>Subh-i-Azal’s Claims To Be Above the Sun</w:t>
      </w:r>
    </w:p>
    <w:p w14:paraId="6EF54F1A" w14:textId="77777777" w:rsidR="007873A6"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53E87CD9" w14:textId="77777777" w:rsidR="007873A6"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190A79F6" w14:textId="77777777" w:rsidR="007873A6"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41F57FC6" w14:textId="77777777" w:rsidR="007873A6"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0233AB9F" w14:textId="77777777" w:rsidR="007873A6"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134B9A54" w14:textId="77777777" w:rsidR="007873A6" w:rsidRDefault="00000000">
      <w:pPr>
        <w:pStyle w:val="BodyText"/>
      </w:pPr>
      <w:r>
        <w:t>It is His right that no one below Him should boast for himself, for He does not boast of any of the beings, and He is the sanctified, pure, all-powerful, and obeyed.</w:t>
      </w:r>
    </w:p>
    <w:p w14:paraId="566C3865" w14:textId="77777777" w:rsidR="007873A6"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10BC6E29" w14:textId="77777777" w:rsidR="007873A6"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27DACADA" w14:textId="77777777" w:rsidR="007873A6"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0FA4CA44" w14:textId="77777777" w:rsidR="007873A6"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3FF0479A" w14:textId="77777777" w:rsidR="007873A6"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7FF7C1EC" w14:textId="77777777" w:rsidR="007873A6"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5ED778E9" w14:textId="77777777" w:rsidR="007873A6"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0B467E5B" w14:textId="77777777" w:rsidR="007873A6" w:rsidRDefault="00000000">
      <w:pPr>
        <w:pStyle w:val="Heading3"/>
      </w:pPr>
      <w:bookmarkStart w:id="256" w:name="Xe2904bce98b529a8e99d680a3a6062aacfaad76"/>
      <w:r>
        <w:t>Permission Was Not Granted To Compile Baha’u’llah’s Writings into a Volume</w:t>
      </w:r>
    </w:p>
    <w:p w14:paraId="2A6A1844" w14:textId="77777777" w:rsidR="007873A6"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4331ACD0" w14:textId="77777777" w:rsidR="007873A6"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63BF85AC" w14:textId="77777777" w:rsidR="007873A6"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4577F6B8" w14:textId="77777777" w:rsidR="007873A6"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2640C584" w14:textId="77777777" w:rsidR="007873A6"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1DE6162C" w14:textId="77777777" w:rsidR="007873A6" w:rsidRDefault="00000000">
      <w:pPr>
        <w:pStyle w:val="Heading3"/>
      </w:pPr>
      <w:bookmarkStart w:id="257" w:name="X3976d522cd98dcd6f689ad4307ead2fddfeae0a"/>
      <w:bookmarkEnd w:id="256"/>
      <w:r>
        <w:t>One Condition For Acts to Be Accepted by God</w:t>
      </w:r>
    </w:p>
    <w:p w14:paraId="1EED58D3" w14:textId="77777777" w:rsidR="007873A6"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12754B08" w14:textId="77777777" w:rsidR="007873A6" w:rsidRDefault="00000000">
      <w:pPr>
        <w:pStyle w:val="Heading2"/>
      </w:pPr>
      <w:bookmarkStart w:id="258" w:name="proofs-of-bahaullahs-station"/>
      <w:bookmarkEnd w:id="255"/>
      <w:bookmarkEnd w:id="257"/>
      <w:r>
        <w:t>Proofs of Baha’u’llah’s Station</w:t>
      </w:r>
    </w:p>
    <w:p w14:paraId="38CC241C" w14:textId="77777777" w:rsidR="007873A6"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0A92147A" w14:textId="77777777" w:rsidR="007873A6"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212838AE" w14:textId="77777777" w:rsidR="007873A6"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1F133312" w14:textId="77777777" w:rsidR="007873A6"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3E9AF46F" w14:textId="77777777" w:rsidR="007873A6"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59A01752" w14:textId="77777777" w:rsidR="007873A6"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6DAB8C30" w14:textId="77777777" w:rsidR="007873A6"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692E00C0" w14:textId="77777777" w:rsidR="007873A6"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24DFB492" w14:textId="77777777" w:rsidR="007873A6"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351F1151" w14:textId="77777777" w:rsidR="007873A6" w:rsidRDefault="00000000">
      <w:pPr>
        <w:pStyle w:val="BodyText"/>
      </w:pPr>
      <w:r>
        <w:t>“If Splendor removes the veil from the face,</w:t>
      </w:r>
    </w:p>
    <w:p w14:paraId="03E826D2" w14:textId="77777777" w:rsidR="007873A6" w:rsidRDefault="00000000">
      <w:pPr>
        <w:pStyle w:val="BodyText"/>
      </w:pPr>
      <w:r>
        <w:t>Hundreds of thousands like Azal will appear.”</w:t>
      </w:r>
    </w:p>
    <w:p w14:paraId="7C260A52" w14:textId="77777777" w:rsidR="007873A6" w:rsidRDefault="00000000">
      <w:pPr>
        <w:pStyle w:val="Heading3"/>
      </w:pPr>
      <w:bookmarkStart w:id="259" w:name="X822f6c93c8b0cb85a9a205c76a11f584197f841"/>
      <w:r>
        <w:t>The Primal Point Established His Cause With the Same Proof</w:t>
      </w:r>
    </w:p>
    <w:p w14:paraId="5A66E94B" w14:textId="77777777" w:rsidR="007873A6"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3910C5AD" w14:textId="77777777" w:rsidR="007873A6"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537C591C" w14:textId="77777777" w:rsidR="007873A6"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64736A26" w14:textId="77777777" w:rsidR="007873A6"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3ABC31FC" w14:textId="77777777" w:rsidR="007873A6"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60D665E3" w14:textId="77777777" w:rsidR="007873A6"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1C0FB166" w14:textId="77777777" w:rsidR="007873A6" w:rsidRDefault="00000000">
      <w:pPr>
        <w:pStyle w:val="Heading3"/>
      </w:pPr>
      <w:bookmarkStart w:id="260" w:name="scholars-who-issue-fatwas-to-kill"/>
      <w:bookmarkEnd w:id="259"/>
      <w:r>
        <w:t>Scholars Who Issue Fatwas to Kill</w:t>
      </w:r>
    </w:p>
    <w:p w14:paraId="21155A2B" w14:textId="77777777" w:rsidR="007873A6"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4B30DB5E" w14:textId="77777777" w:rsidR="007873A6"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2C5C8462" w14:textId="77777777" w:rsidR="007873A6"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744F7845" w14:textId="77777777" w:rsidR="007873A6"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27C5D2A6" w14:textId="77777777" w:rsidR="007873A6" w:rsidRDefault="00000000">
      <w:pPr>
        <w:pStyle w:val="Heading2"/>
      </w:pPr>
      <w:bookmarkStart w:id="261" w:name="to-subh-i-azal-mirza-yahya"/>
      <w:bookmarkEnd w:id="258"/>
      <w:bookmarkEnd w:id="260"/>
      <w:r>
        <w:t>To Subh-i-Azal (Mirza Yahya)</w:t>
      </w:r>
    </w:p>
    <w:p w14:paraId="6B2EED37" w14:textId="77777777" w:rsidR="007873A6"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024F38B1" w14:textId="77777777" w:rsidR="007873A6"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343E8C62" w14:textId="77777777" w:rsidR="007873A6"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5E9C5A47" w14:textId="77777777" w:rsidR="007873A6"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2F403BFF" w14:textId="77777777" w:rsidR="007873A6"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4E4A762F" w14:textId="77777777" w:rsidR="007873A6"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19A4CD08" w14:textId="77777777" w:rsidR="007873A6"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625A6B38" w14:textId="77777777" w:rsidR="007873A6"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41D02FD7" w14:textId="77777777" w:rsidR="007873A6"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6AC8258B" w14:textId="77777777" w:rsidR="007873A6" w:rsidRDefault="00000000">
      <w:pPr>
        <w:pStyle w:val="Heading3"/>
      </w:pPr>
      <w:bookmarkStart w:id="262" w:name="a-prayer-for-subh-i-azal-to-pray"/>
      <w:r>
        <w:t>A Prayer For Subh-i-Azal to Pray</w:t>
      </w:r>
    </w:p>
    <w:p w14:paraId="1B55288E" w14:textId="77777777" w:rsidR="007873A6"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2D018829" w14:textId="77777777" w:rsidR="007873A6"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2ED145B1" w14:textId="77777777" w:rsidR="007873A6" w:rsidRDefault="00000000">
      <w:pPr>
        <w:pStyle w:val="BodyText"/>
      </w:pPr>
      <w:r>
        <w:t>O Lord, do not disappoint those who cling to the cord of Your favor, and do not drive away those who hold onto the finger of hope in Your great generosity and bounty.</w:t>
      </w:r>
    </w:p>
    <w:p w14:paraId="2D6B6501" w14:textId="77777777" w:rsidR="007873A6"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0C0E98B4" w14:textId="77777777" w:rsidR="007873A6" w:rsidRDefault="00000000">
      <w:pPr>
        <w:pStyle w:val="BodyText"/>
      </w:pPr>
      <w:r>
        <w:t>O Lord, do not strip my body of the garment of justice, and do not deprive my heart of the robe of acknowledgment by Your Self, the Most Merciful.</w:t>
      </w:r>
    </w:p>
    <w:p w14:paraId="2704F3DB" w14:textId="77777777" w:rsidR="007873A6"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040BD076" w14:textId="77777777" w:rsidR="007873A6" w:rsidRDefault="00000000">
      <w:pPr>
        <w:pStyle w:val="BodyText"/>
      </w:pPr>
      <w:r>
        <w:t>O Lord, enable me not to deny what has affirmed my faith, established my remembrance, raised my name, stirred my being, and verified my reality, and make me among the believers.</w:t>
      </w:r>
    </w:p>
    <w:p w14:paraId="5448DF4F" w14:textId="77777777" w:rsidR="007873A6" w:rsidRDefault="00000000">
      <w:pPr>
        <w:pStyle w:val="BodyText"/>
      </w:pPr>
      <w:r>
        <w:t>O Lord, do not deprive those who stand before the city of Your mercy and cling to the hem of Your kindness and bounty.</w:t>
      </w:r>
    </w:p>
    <w:p w14:paraId="0AABCC7E" w14:textId="77777777" w:rsidR="007873A6"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7BD0BBBC" w14:textId="77777777" w:rsidR="007873A6" w:rsidRDefault="00000000">
      <w:pPr>
        <w:pStyle w:val="Heading3"/>
      </w:pPr>
      <w:bookmarkStart w:id="263" w:name="to-the-breeze-of-the-morning"/>
      <w:bookmarkEnd w:id="262"/>
      <w:r>
        <w:t>To the Breeze of the Morning</w:t>
      </w:r>
    </w:p>
    <w:p w14:paraId="11BF23D2" w14:textId="77777777" w:rsidR="007873A6" w:rsidRDefault="00000000">
      <w:pPr>
        <w:pStyle w:val="FirstParagraph"/>
      </w:pPr>
      <w:r>
        <w:t>Thus God related the true stories through His truthful, knowledgeable, trustworthy tongue.</w:t>
      </w:r>
    </w:p>
    <w:p w14:paraId="6CCDE0F7" w14:textId="77777777" w:rsidR="007873A6"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313C4DFB" w14:textId="77777777" w:rsidR="007873A6"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71885F89" w14:textId="77777777" w:rsidR="007873A6" w:rsidRDefault="00000000">
      <w:pPr>
        <w:pStyle w:val="Heading3"/>
      </w:pPr>
      <w:bookmarkStart w:id="264" w:name="the-purpose-of-god-and-his-messengers"/>
      <w:bookmarkEnd w:id="263"/>
      <w:r>
        <w:t>The Purpose of God and His Messengers</w:t>
      </w:r>
    </w:p>
    <w:p w14:paraId="17C6044E" w14:textId="77777777" w:rsidR="007873A6"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229FEFCA" w14:textId="77777777" w:rsidR="007873A6"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6CBEEED9" w14:textId="77777777" w:rsidR="007873A6"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73DDEC32" w14:textId="77777777" w:rsidR="007873A6"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23BB33A0" w14:textId="77777777" w:rsidR="007873A6"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5FB84588" w14:textId="77777777" w:rsidR="007873A6"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3B506C64" w14:textId="77777777" w:rsidR="007873A6" w:rsidRDefault="00000000">
      <w:pPr>
        <w:pStyle w:val="Heading2"/>
      </w:pPr>
      <w:bookmarkStart w:id="265" w:name="Xfa97acbea69df04a61e044ab670d23af9b1c990"/>
      <w:bookmarkEnd w:id="261"/>
      <w:bookmarkEnd w:id="264"/>
      <w:r>
        <w:t>The Bab Speaks to the People of the Bayan</w:t>
      </w:r>
    </w:p>
    <w:p w14:paraId="175B0715" w14:textId="77777777" w:rsidR="007873A6"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1A2B6070" w14:textId="77777777" w:rsidR="007873A6"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0D1F57D2" w14:textId="77777777" w:rsidR="007873A6"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0678D06F" w14:textId="77777777" w:rsidR="007873A6"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63E0EE31" w14:textId="77777777" w:rsidR="007873A6"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471EACA9" w14:textId="77777777" w:rsidR="007873A6"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7ED2A795" w14:textId="77777777" w:rsidR="007873A6"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7273F750" w14:textId="77777777" w:rsidR="007873A6"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65E39F63" w14:textId="77777777" w:rsidR="007873A6"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68668562" w14:textId="77777777" w:rsidR="007873A6"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4017FA6F" w14:textId="77777777" w:rsidR="007873A6"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72EF5B7F" w14:textId="77777777" w:rsidR="007873A6"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63961BE8" w14:textId="77777777" w:rsidR="007873A6"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10B98E64" w14:textId="77777777" w:rsidR="007873A6" w:rsidRDefault="00000000">
      <w:r>
        <w:br w:type="page"/>
      </w:r>
    </w:p>
    <w:p w14:paraId="39985683" w14:textId="77777777" w:rsidR="007873A6" w:rsidRDefault="00000000">
      <w:pPr>
        <w:pStyle w:val="Heading1"/>
      </w:pPr>
      <w:bookmarkStart w:id="266" w:name="sec-tablet-of-the-branch"/>
      <w:bookmarkStart w:id="267" w:name="_Toc173675523"/>
      <w:bookmarkEnd w:id="201"/>
      <w:bookmarkEnd w:id="265"/>
      <w:r>
        <w:lastRenderedPageBreak/>
        <w:t>Suriy-i-Ghusn (Tablet of the Branch)</w:t>
      </w:r>
      <w:bookmarkEnd w:id="267"/>
    </w:p>
    <w:p w14:paraId="243BC4AC" w14:textId="77777777" w:rsidR="007873A6" w:rsidRDefault="00000000">
      <w:pPr>
        <w:pStyle w:val="FirstParagraph"/>
      </w:pPr>
      <w:r>
        <w:t>1 He is the Everlasting One in the most resplendent horizon.</w:t>
      </w:r>
    </w:p>
    <w:p w14:paraId="23F4AF3C" w14:textId="77777777" w:rsidR="007873A6"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7CF365D6" w14:textId="77777777" w:rsidR="007873A6"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096C92A" w14:textId="77777777" w:rsidR="007873A6"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53B02500" w14:textId="77777777" w:rsidR="007873A6" w:rsidRDefault="00000000">
      <w:pPr>
        <w:pStyle w:val="Heading3"/>
      </w:pPr>
      <w:bookmarkStart w:id="268" w:name="sec-the-branch"/>
      <w:r>
        <w:t>The Branch</w:t>
      </w:r>
    </w:p>
    <w:p w14:paraId="27885B8D" w14:textId="77777777" w:rsidR="007873A6"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352CEEF0" w14:textId="77777777" w:rsidR="007873A6"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7D7484E" w14:textId="77777777" w:rsidR="007873A6"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38FD8704" w14:textId="77777777" w:rsidR="007873A6" w:rsidRDefault="00000000">
      <w:pPr>
        <w:pStyle w:val="Heading3"/>
      </w:pPr>
      <w:bookmarkStart w:id="269" w:name="sec-the-appearance-of-allah"/>
      <w:bookmarkEnd w:id="268"/>
      <w:r>
        <w:t>The Appearance of Allah</w:t>
      </w:r>
    </w:p>
    <w:p w14:paraId="71318482" w14:textId="77777777" w:rsidR="007873A6"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13B56A30" w14:textId="77777777" w:rsidR="007873A6"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31B769C3" w14:textId="77777777" w:rsidR="007873A6"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64612BC3" w14:textId="77777777" w:rsidR="007873A6" w:rsidRDefault="00000000">
      <w:pPr>
        <w:pStyle w:val="Heading3"/>
      </w:pPr>
      <w:bookmarkStart w:id="270" w:name="sec-abandon-polytheism"/>
      <w:bookmarkEnd w:id="269"/>
      <w:r>
        <w:t>Abandon Polytheism &amp; Convey His Command</w:t>
      </w:r>
    </w:p>
    <w:p w14:paraId="7ED8D471" w14:textId="77777777" w:rsidR="007873A6"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F5AF5E0" w14:textId="77777777" w:rsidR="007873A6"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F9771E9" w14:textId="77777777" w:rsidR="007873A6" w:rsidRDefault="00000000">
      <w:pPr>
        <w:pStyle w:val="Heading3"/>
      </w:pPr>
      <w:bookmarkStart w:id="271" w:name="X4584492649b3c6d6fbc0dab042d0bf1084365d4"/>
      <w:bookmarkEnd w:id="270"/>
      <w:r>
        <w:t>To the Servant, Mírzá Alí-Riday-i-Mustawfi of Khurasan</w:t>
      </w:r>
    </w:p>
    <w:p w14:paraId="2FF9C1D3" w14:textId="77777777" w:rsidR="007873A6"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1B8D8EC0" w14:textId="77777777" w:rsidR="007873A6"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20AA2016" w14:textId="77777777" w:rsidR="007873A6"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399DB8A5" w14:textId="77777777" w:rsidR="007873A6"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72C164CF" w14:textId="77777777" w:rsidR="007873A6" w:rsidRDefault="00000000">
      <w:r>
        <w:br w:type="page"/>
      </w:r>
    </w:p>
    <w:p w14:paraId="0045555C" w14:textId="77777777" w:rsidR="007873A6" w:rsidRDefault="00000000">
      <w:pPr>
        <w:pStyle w:val="Heading1"/>
      </w:pPr>
      <w:bookmarkStart w:id="272" w:name="sec-lawh-i-rais"/>
      <w:bookmarkStart w:id="273" w:name="_Toc173675524"/>
      <w:bookmarkEnd w:id="266"/>
      <w:bookmarkEnd w:id="271"/>
      <w:r>
        <w:lastRenderedPageBreak/>
        <w:t>Lawh-i-Rais (Tablet to Ra’is)</w:t>
      </w:r>
      <w:bookmarkEnd w:id="273"/>
    </w:p>
    <w:p w14:paraId="7EE85D25" w14:textId="77777777" w:rsidR="007873A6" w:rsidRDefault="00000000">
      <w:pPr>
        <w:pStyle w:val="FirstParagraph"/>
      </w:pPr>
      <w:r>
        <w:t>He is the sovereign by right.</w:t>
      </w:r>
    </w:p>
    <w:p w14:paraId="334A5386" w14:textId="77777777" w:rsidR="007873A6" w:rsidRDefault="00000000">
      <w:pPr>
        <w:pStyle w:val="Heading2"/>
      </w:pPr>
      <w:bookmarkStart w:id="274" w:name="a-promise-to-the-rais-ali-pasha"/>
      <w:r>
        <w:t>A Promise to the Ra’is (Ali Pasha)</w:t>
      </w:r>
    </w:p>
    <w:p w14:paraId="4572FFF0" w14:textId="77777777" w:rsidR="007873A6" w:rsidRDefault="00000000">
      <w:pPr>
        <w:pStyle w:val="FirstParagraph"/>
      </w:pPr>
      <w:r>
        <w:t>The Most Exalted Pen says:</w:t>
      </w:r>
    </w:p>
    <w:p w14:paraId="67D1863B" w14:textId="77777777" w:rsidR="007873A6"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6C1782C9" w14:textId="77777777" w:rsidR="007873A6"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5D0154CD" w14:textId="77777777" w:rsidR="007873A6" w:rsidRDefault="00000000">
      <w:pPr>
        <w:pStyle w:val="Heading2"/>
      </w:pPr>
      <w:bookmarkStart w:id="275" w:name="the-exile-and-imprisonment-of-his-group"/>
      <w:bookmarkEnd w:id="274"/>
      <w:r>
        <w:t>The Exile and Imprisonment of His Group</w:t>
      </w:r>
    </w:p>
    <w:p w14:paraId="171F1903" w14:textId="77777777" w:rsidR="007873A6"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1F0F4815" w14:textId="77777777" w:rsidR="007873A6"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284D05C1" w14:textId="77777777" w:rsidR="007873A6"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2DE27277" w14:textId="77777777" w:rsidR="007873A6"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634DFF4B" w14:textId="77777777" w:rsidR="007873A6" w:rsidRDefault="00000000">
      <w:pPr>
        <w:pStyle w:val="Heading2"/>
      </w:pPr>
      <w:bookmarkStart w:id="276" w:name="a-prophecy"/>
      <w:bookmarkEnd w:id="275"/>
      <w:r>
        <w:t>A Prophecy</w:t>
      </w:r>
    </w:p>
    <w:p w14:paraId="4247C5B3" w14:textId="77777777" w:rsidR="007873A6"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56783B9E" w14:textId="77777777" w:rsidR="007873A6"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5D940333" w14:textId="77777777" w:rsidR="007873A6"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124B9D76" w14:textId="77777777" w:rsidR="007873A6" w:rsidRDefault="00000000">
      <w:pPr>
        <w:pStyle w:val="BodyText"/>
      </w:pPr>
      <w:r>
        <w:t>Do you consider your honor to remain, or your kingdom to be everlasting? No, by the breath of the Merciful. Neither your honor will remain, nor our abasement. This abasement is the pride of all honors.</w:t>
      </w:r>
    </w:p>
    <w:p w14:paraId="79E47ADA" w14:textId="77777777" w:rsidR="007873A6" w:rsidRDefault="00000000">
      <w:pPr>
        <w:pStyle w:val="Heading2"/>
      </w:pPr>
      <w:bookmarkStart w:id="277" w:name="a-scene-from-bahaullahs-childhood"/>
      <w:bookmarkEnd w:id="276"/>
      <w:r>
        <w:t>A Scene From Baha’u’llah’s Childhood</w:t>
      </w:r>
    </w:p>
    <w:p w14:paraId="4D49E5DF" w14:textId="77777777" w:rsidR="007873A6"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27046C69" w14:textId="77777777" w:rsidR="007873A6"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6FBFCE29" w14:textId="77777777" w:rsidR="007873A6"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2C54E8D1" w14:textId="77777777" w:rsidR="007873A6" w:rsidRDefault="00000000">
      <w:pPr>
        <w:pStyle w:val="BodyText"/>
      </w:pPr>
      <w:r>
        <w:t>I asked him, “What is this box, and what were these arrangements?”</w:t>
      </w:r>
    </w:p>
    <w:p w14:paraId="50745F62" w14:textId="77777777" w:rsidR="007873A6" w:rsidRDefault="00000000">
      <w:pPr>
        <w:pStyle w:val="BodyText"/>
      </w:pPr>
      <w:r>
        <w:t>He replied that all these expansive arrangements, visible objects, the Sultan, the nobles, the ministers, the grandeur, and the splendor, and the power and authority that you witnessed, are now in this box.</w:t>
      </w:r>
    </w:p>
    <w:p w14:paraId="1B7C1B0E" w14:textId="77777777" w:rsidR="007873A6"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0326A382" w14:textId="77777777" w:rsidR="007873A6"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7C5B6746" w14:textId="77777777" w:rsidR="007873A6" w:rsidRDefault="00000000">
      <w:pPr>
        <w:pStyle w:val="Heading2"/>
      </w:pPr>
      <w:bookmarkStart w:id="278" w:name="you-and-the-world-are-perishable"/>
      <w:bookmarkEnd w:id="277"/>
      <w:r>
        <w:lastRenderedPageBreak/>
        <w:t>You and the World Are Perishable</w:t>
      </w:r>
    </w:p>
    <w:p w14:paraId="5995D959" w14:textId="77777777" w:rsidR="007873A6"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64C011E8" w14:textId="77777777" w:rsidR="007873A6"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377BE4AC" w14:textId="77777777" w:rsidR="007873A6"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270069D6" w14:textId="77777777" w:rsidR="007873A6"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55E8F7EE" w14:textId="77777777" w:rsidR="007873A6" w:rsidRDefault="00000000">
      <w:pPr>
        <w:pStyle w:val="BodyText"/>
      </w:pPr>
      <w:r>
        <w:t>Hakim Sanai, upon whom be mercy, said: “Take counsel, O you whose place is darkened, take counsel, Take counsel, O you whose face is brightened with dawn.”</w:t>
      </w:r>
    </w:p>
    <w:p w14:paraId="657C4059" w14:textId="77777777" w:rsidR="007873A6"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6ABD7CD5" w14:textId="77777777" w:rsidR="007873A6"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026AE3CE" w14:textId="77777777" w:rsidR="007873A6"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59B202F1" w14:textId="77777777" w:rsidR="007873A6" w:rsidRDefault="00000000">
      <w:pPr>
        <w:pStyle w:val="Heading2"/>
      </w:pPr>
      <w:bookmarkStart w:id="279" w:name="young-children-did-not-need-an-army"/>
      <w:bookmarkEnd w:id="278"/>
      <w:r>
        <w:t>Young Children Did Not Need An Army</w:t>
      </w:r>
    </w:p>
    <w:p w14:paraId="1D27BEBB" w14:textId="77777777" w:rsidR="007873A6"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18CCDAFC" w14:textId="77777777" w:rsidR="007873A6"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05F9C13A" w14:textId="77777777" w:rsidR="007873A6"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59769314" w14:textId="77777777" w:rsidR="007873A6"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34F54B45" w14:textId="77777777" w:rsidR="007873A6" w:rsidRDefault="00000000">
      <w:pPr>
        <w:pStyle w:val="Heading2"/>
      </w:pPr>
      <w:bookmarkStart w:id="280" w:name="ask-god-to-help-you-reach-maturity"/>
      <w:bookmarkEnd w:id="279"/>
      <w:r>
        <w:t>Ask God To Help You Reach Maturity</w:t>
      </w:r>
    </w:p>
    <w:p w14:paraId="41556A36" w14:textId="77777777" w:rsidR="007873A6"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04D872C9" w14:textId="77777777" w:rsidR="007873A6" w:rsidRDefault="00000000">
      <w:r>
        <w:br w:type="page"/>
      </w:r>
    </w:p>
    <w:p w14:paraId="7EB84256" w14:textId="77777777" w:rsidR="007873A6" w:rsidRDefault="00000000">
      <w:pPr>
        <w:pStyle w:val="Heading1"/>
      </w:pPr>
      <w:bookmarkStart w:id="281" w:name="sec-suriy-i-haykal"/>
      <w:bookmarkStart w:id="282" w:name="_Toc173675525"/>
      <w:bookmarkEnd w:id="272"/>
      <w:bookmarkEnd w:id="280"/>
      <w:r>
        <w:lastRenderedPageBreak/>
        <w:t>Suriy-i-Haykal (Surah of the Temple)</w:t>
      </w:r>
      <w:bookmarkEnd w:id="282"/>
    </w:p>
    <w:p w14:paraId="7DD5DBB8" w14:textId="77777777" w:rsidR="007873A6" w:rsidRDefault="00000000">
      <w:pPr>
        <w:pStyle w:val="FirstParagraph"/>
      </w:pPr>
      <w:r>
        <w:t>He is the most innovative, the most glorious.</w:t>
      </w:r>
    </w:p>
    <w:p w14:paraId="105B1310" w14:textId="77777777" w:rsidR="007873A6" w:rsidRDefault="00000000">
      <w:pPr>
        <w:pStyle w:val="Heading2"/>
      </w:pPr>
      <w:bookmarkStart w:id="283" w:name="praise-and-blessings-for-god"/>
      <w:r>
        <w:t>Praise and Blessings for God</w:t>
      </w:r>
    </w:p>
    <w:p w14:paraId="10F711F9" w14:textId="77777777" w:rsidR="007873A6"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71794A08" w14:textId="77777777" w:rsidR="007873A6"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551A072C" w14:textId="77777777" w:rsidR="007873A6"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6291FCF9" w14:textId="77777777" w:rsidR="007873A6"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15A2BC12" w14:textId="77777777" w:rsidR="007873A6"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1F15A953" w14:textId="77777777" w:rsidR="007873A6" w:rsidRDefault="00000000">
      <w:pPr>
        <w:pStyle w:val="Heading2"/>
      </w:pPr>
      <w:bookmarkStart w:id="284" w:name="the-beginning-of-revelation"/>
      <w:bookmarkEnd w:id="283"/>
      <w:r>
        <w:t>The Beginning of Revelation</w:t>
      </w:r>
    </w:p>
    <w:p w14:paraId="1D0DA421" w14:textId="77777777" w:rsidR="007873A6"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2F5E4AB3" w14:textId="77777777" w:rsidR="007873A6"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F647E28" w14:textId="77777777" w:rsidR="007873A6" w:rsidRDefault="00000000">
      <w:pPr>
        <w:pStyle w:val="Heading2"/>
      </w:pPr>
      <w:bookmarkStart w:id="285" w:name="X195221ccf3e8354fe5fab354057cd28ff050214"/>
      <w:bookmarkEnd w:id="284"/>
      <w:r>
        <w:t>The Negligence of the Eloquent Ones (Bayani)</w:t>
      </w:r>
    </w:p>
    <w:p w14:paraId="5D48A929" w14:textId="77777777" w:rsidR="007873A6"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478E618F" w14:textId="77777777" w:rsidR="007873A6"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3C4198B8" w14:textId="77777777" w:rsidR="007873A6"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3B8CA8A8" w14:textId="77777777" w:rsidR="007873A6"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1E2EF865" w14:textId="77777777" w:rsidR="007873A6" w:rsidRDefault="00000000">
      <w:pPr>
        <w:pStyle w:val="Heading2"/>
      </w:pPr>
      <w:bookmarkStart w:id="286" w:name="X6eb5b16098ff59aa43699967e22075e9d107d4e"/>
      <w:bookmarkEnd w:id="285"/>
      <w:r>
        <w:t>The Resurrection of the Temples of Oneness</w:t>
      </w:r>
    </w:p>
    <w:p w14:paraId="0AFBF97C" w14:textId="77777777" w:rsidR="007873A6"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7F9EC5C3" w14:textId="77777777" w:rsidR="007873A6"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0915C121" w14:textId="77777777" w:rsidR="007873A6"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229EC90F" w14:textId="77777777" w:rsidR="007873A6"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40941586" w14:textId="77777777" w:rsidR="007873A6"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0C0A7DB0" w14:textId="77777777" w:rsidR="007873A6" w:rsidRDefault="00000000">
      <w:pPr>
        <w:pStyle w:val="Heading2"/>
      </w:pPr>
      <w:bookmarkStart w:id="287" w:name="commandments-to-the-living-temple"/>
      <w:bookmarkEnd w:id="286"/>
      <w:r>
        <w:t>Commandments to the Living Temple</w:t>
      </w:r>
    </w:p>
    <w:p w14:paraId="098491C5" w14:textId="77777777" w:rsidR="007873A6"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3DD8FB52" w14:textId="77777777" w:rsidR="007873A6"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482E60F0" w14:textId="77777777" w:rsidR="007873A6" w:rsidRDefault="00000000">
      <w:pPr>
        <w:pStyle w:val="Heading3"/>
      </w:pPr>
      <w:bookmarkStart w:id="288" w:name="to-the-body-parts-of-the-temple"/>
      <w:r>
        <w:lastRenderedPageBreak/>
        <w:t>To the Body Parts of the Temple</w:t>
      </w:r>
    </w:p>
    <w:p w14:paraId="3649C376" w14:textId="77777777" w:rsidR="007873A6" w:rsidRDefault="00000000">
      <w:pPr>
        <w:pStyle w:val="Heading4"/>
      </w:pPr>
      <w:bookmarkStart w:id="289" w:name="eye"/>
      <w:r>
        <w:t>Eye</w:t>
      </w:r>
    </w:p>
    <w:p w14:paraId="46DC4B67" w14:textId="77777777" w:rsidR="007873A6"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0C45777A" w14:textId="77777777" w:rsidR="007873A6" w:rsidRDefault="00000000">
      <w:pPr>
        <w:pStyle w:val="Heading4"/>
      </w:pPr>
      <w:bookmarkStart w:id="290" w:name="ears"/>
      <w:bookmarkEnd w:id="289"/>
      <w:r>
        <w:t>Ears</w:t>
      </w:r>
    </w:p>
    <w:p w14:paraId="60053A9E" w14:textId="77777777" w:rsidR="007873A6"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43A69B30" w14:textId="77777777" w:rsidR="007873A6"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699C4778" w14:textId="77777777" w:rsidR="007873A6" w:rsidRDefault="00000000">
      <w:pPr>
        <w:pStyle w:val="Heading3"/>
      </w:pPr>
      <w:bookmarkStart w:id="291" w:name="to-the-nymph-of-meanings"/>
      <w:bookmarkEnd w:id="288"/>
      <w:bookmarkEnd w:id="290"/>
      <w:r>
        <w:t>To the Nymph of Meanings</w:t>
      </w:r>
    </w:p>
    <w:p w14:paraId="2B6EA7ED" w14:textId="77777777" w:rsidR="007873A6"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4F2D0710" w14:textId="77777777" w:rsidR="007873A6"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0D74D419" w14:textId="77777777" w:rsidR="007873A6"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55F96A0B" w14:textId="77777777" w:rsidR="007873A6" w:rsidRDefault="00000000">
      <w:pPr>
        <w:pStyle w:val="Heading2"/>
      </w:pPr>
      <w:bookmarkStart w:id="292" w:name="X23d21de8c234aa8675799b587a9b7d8292f13e6"/>
      <w:bookmarkEnd w:id="287"/>
      <w:bookmarkEnd w:id="291"/>
      <w:r>
        <w:t>The News of the Boy (Baha’u’llah) and the Chosen Brother (Mirza Yahya)</w:t>
      </w:r>
    </w:p>
    <w:p w14:paraId="5C661338" w14:textId="77777777" w:rsidR="007873A6"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52FC2269" w14:textId="77777777" w:rsidR="007873A6"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2DC0F288" w14:textId="77777777" w:rsidR="007873A6"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5E2523D2" w14:textId="77777777" w:rsidR="007873A6"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1DC1604" w14:textId="77777777" w:rsidR="007873A6"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0345726C" w14:textId="77777777" w:rsidR="007873A6"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1A4339FB" w14:textId="77777777" w:rsidR="007873A6" w:rsidRDefault="00000000">
      <w:pPr>
        <w:pStyle w:val="Heading2"/>
      </w:pPr>
      <w:bookmarkStart w:id="293" w:name="the-hands-of-the-temple"/>
      <w:bookmarkEnd w:id="292"/>
      <w:r>
        <w:t>The Hands of the Temple</w:t>
      </w:r>
    </w:p>
    <w:p w14:paraId="20141420" w14:textId="77777777" w:rsidR="007873A6"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3D54D41C" w14:textId="77777777" w:rsidR="007873A6"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7A5A10C2" w14:textId="77777777" w:rsidR="007873A6"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6C41D377" w14:textId="77777777" w:rsidR="007873A6"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345A7923" w14:textId="77777777" w:rsidR="007873A6"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0DE605C4" w14:textId="77777777" w:rsidR="007873A6" w:rsidRDefault="00000000">
      <w:pPr>
        <w:pStyle w:val="BodyText"/>
      </w:pPr>
      <w:r>
        <w:t>36) Indeed, O Temple, We have made you a sign of consolation between what was and what will be, and We have made you a sign of My command between the heavens and the earth with My word “Be” and it becomes.</w:t>
      </w:r>
    </w:p>
    <w:p w14:paraId="4C77DFB5" w14:textId="77777777" w:rsidR="007873A6" w:rsidRDefault="00000000">
      <w:pPr>
        <w:pStyle w:val="Heading2"/>
      </w:pPr>
      <w:bookmarkStart w:id="294" w:name="names-of-the-temple"/>
      <w:bookmarkEnd w:id="293"/>
      <w:r>
        <w:t>Names of the Temple</w:t>
      </w:r>
    </w:p>
    <w:p w14:paraId="2DCE02BD" w14:textId="77777777" w:rsidR="007873A6" w:rsidRDefault="00000000">
      <w:pPr>
        <w:pStyle w:val="Heading3"/>
      </w:pPr>
      <w:bookmarkStart w:id="295" w:name="ha-gods-will"/>
      <w:r>
        <w:t>Ha (God’s Will)</w:t>
      </w:r>
    </w:p>
    <w:p w14:paraId="534BDA49" w14:textId="77777777" w:rsidR="007873A6"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20020341" w14:textId="77777777" w:rsidR="007873A6" w:rsidRDefault="00000000">
      <w:pPr>
        <w:pStyle w:val="Heading3"/>
      </w:pPr>
      <w:bookmarkStart w:id="296" w:name="ya-sovereignty"/>
      <w:bookmarkEnd w:id="295"/>
      <w:r>
        <w:lastRenderedPageBreak/>
        <w:t>Ya (Sovereignty)</w:t>
      </w:r>
    </w:p>
    <w:p w14:paraId="08439B33" w14:textId="77777777" w:rsidR="007873A6" w:rsidRDefault="00000000">
      <w:pPr>
        <w:pStyle w:val="FirstParagraph"/>
      </w:pPr>
      <w:r>
        <w:t>38) Indeed, O ‘Ya’ of My venerable name, We have made you a manifestation of My sovereignty and a source of My Names, and I am capable of all that I say.</w:t>
      </w:r>
    </w:p>
    <w:p w14:paraId="24A5AB0D" w14:textId="77777777" w:rsidR="007873A6" w:rsidRDefault="00000000">
      <w:pPr>
        <w:pStyle w:val="Heading3"/>
      </w:pPr>
      <w:bookmarkStart w:id="297" w:name="kaf-generosity"/>
      <w:bookmarkEnd w:id="296"/>
      <w:r>
        <w:t>Kaf (Generosity)</w:t>
      </w:r>
    </w:p>
    <w:p w14:paraId="029FDC0E" w14:textId="77777777" w:rsidR="007873A6"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49C9BFC1" w14:textId="77777777" w:rsidR="007873A6"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5BCE3192" w14:textId="77777777" w:rsidR="007873A6"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10509272" w14:textId="77777777" w:rsidR="007873A6"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7E0EE22C" w14:textId="77777777" w:rsidR="007873A6"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1C07AC1F" w14:textId="77777777" w:rsidR="007873A6"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6D62D7BB" w14:textId="77777777" w:rsidR="007873A6"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03FB232A" w14:textId="77777777" w:rsidR="007873A6" w:rsidRDefault="00000000">
      <w:pPr>
        <w:pStyle w:val="Heading3"/>
      </w:pPr>
      <w:bookmarkStart w:id="298" w:name="lam-grace"/>
      <w:bookmarkEnd w:id="297"/>
      <w:r>
        <w:t>Lam (Grace)</w:t>
      </w:r>
    </w:p>
    <w:p w14:paraId="5480AA0B" w14:textId="77777777" w:rsidR="007873A6"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67085324" w14:textId="77777777" w:rsidR="007873A6"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456A828A" w14:textId="77777777" w:rsidR="007873A6"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221EC8A5" w14:textId="77777777" w:rsidR="007873A6" w:rsidRDefault="00000000">
      <w:pPr>
        <w:pStyle w:val="Heading2"/>
      </w:pPr>
      <w:bookmarkStart w:id="299" w:name="the-holy-spirits-language"/>
      <w:bookmarkEnd w:id="294"/>
      <w:bookmarkEnd w:id="298"/>
      <w:r>
        <w:t>The Holy Spirit’s Language</w:t>
      </w:r>
    </w:p>
    <w:p w14:paraId="1204139F" w14:textId="77777777" w:rsidR="007873A6"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41717EA6" w14:textId="77777777" w:rsidR="007873A6"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3A146F83" w14:textId="77777777" w:rsidR="007873A6"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3D06B9D3" w14:textId="77777777" w:rsidR="007873A6"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4613A733" w14:textId="77777777" w:rsidR="007873A6" w:rsidRDefault="00000000">
      <w:pPr>
        <w:pStyle w:val="Heading3"/>
      </w:pPr>
      <w:bookmarkStart w:id="300" w:name="Xd390a1515d18f364183e5ecaa4916eee63e250d"/>
      <w:r>
        <w:t>The Word of God is Not the Words of His Creation</w:t>
      </w:r>
    </w:p>
    <w:p w14:paraId="7B02174E" w14:textId="77777777" w:rsidR="007873A6"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1A450BFE" w14:textId="77777777" w:rsidR="007873A6"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65E9BE1A" w14:textId="77777777" w:rsidR="007873A6"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532ED970" w14:textId="77777777" w:rsidR="007873A6"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7589067" w14:textId="77777777" w:rsidR="007873A6"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2BA89CC8" w14:textId="77777777" w:rsidR="007873A6"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7E936491" w14:textId="77777777" w:rsidR="007873A6" w:rsidRDefault="00000000">
      <w:pPr>
        <w:pStyle w:val="Heading3"/>
      </w:pPr>
      <w:bookmarkStart w:id="301" w:name="all-matters-end-with-the-signs"/>
      <w:bookmarkEnd w:id="300"/>
      <w:r>
        <w:t>All Matters End With the Signs</w:t>
      </w:r>
    </w:p>
    <w:p w14:paraId="77860C8D" w14:textId="77777777" w:rsidR="007873A6"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6C9C836B" w14:textId="77777777" w:rsidR="007873A6"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4B6A85FF" w14:textId="77777777" w:rsidR="007873A6" w:rsidRDefault="00000000">
      <w:pPr>
        <w:pStyle w:val="Heading2"/>
      </w:pPr>
      <w:bookmarkStart w:id="302" w:name="body-parts-of-the-temple"/>
      <w:bookmarkEnd w:id="299"/>
      <w:bookmarkEnd w:id="301"/>
      <w:r>
        <w:t>Body Parts of the Temple</w:t>
      </w:r>
    </w:p>
    <w:p w14:paraId="50A377A7" w14:textId="77777777" w:rsidR="007873A6" w:rsidRDefault="00000000">
      <w:pPr>
        <w:pStyle w:val="Heading3"/>
      </w:pPr>
      <w:bookmarkStart w:id="303" w:name="leg"/>
      <w:r>
        <w:t>Leg</w:t>
      </w:r>
    </w:p>
    <w:p w14:paraId="2A3230B7" w14:textId="77777777" w:rsidR="007873A6"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6283974C" w14:textId="77777777" w:rsidR="007873A6"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6D502F00" w14:textId="77777777" w:rsidR="007873A6"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3827FE86" w14:textId="77777777" w:rsidR="007873A6" w:rsidRDefault="00000000">
      <w:pPr>
        <w:pStyle w:val="Heading3"/>
      </w:pPr>
      <w:bookmarkStart w:id="304" w:name="chest"/>
      <w:bookmarkEnd w:id="303"/>
      <w:r>
        <w:t>Chest</w:t>
      </w:r>
    </w:p>
    <w:p w14:paraId="715C2754" w14:textId="77777777" w:rsidR="007873A6"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775DBABF" w14:textId="77777777" w:rsidR="007873A6"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61D22DB1" w14:textId="77777777" w:rsidR="007873A6" w:rsidRDefault="00000000">
      <w:pPr>
        <w:pStyle w:val="Heading3"/>
      </w:pPr>
      <w:bookmarkStart w:id="305" w:name="heart"/>
      <w:bookmarkEnd w:id="304"/>
      <w:r>
        <w:lastRenderedPageBreak/>
        <w:t>Heart</w:t>
      </w:r>
    </w:p>
    <w:p w14:paraId="572FC653" w14:textId="77777777" w:rsidR="007873A6"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5ED854FD" w14:textId="77777777" w:rsidR="007873A6"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2C414AE6" w14:textId="77777777" w:rsidR="007873A6"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5FE31CFD" w14:textId="77777777" w:rsidR="007873A6"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26DC0209" w14:textId="77777777" w:rsidR="007873A6"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6146CADD" w14:textId="77777777" w:rsidR="007873A6"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73E177F1" w14:textId="77777777" w:rsidR="007873A6"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2BC35BD4" w14:textId="77777777" w:rsidR="007873A6" w:rsidRDefault="00000000">
      <w:pPr>
        <w:pStyle w:val="Heading2"/>
      </w:pPr>
      <w:bookmarkStart w:id="306" w:name="sent-in-gods-image"/>
      <w:bookmarkEnd w:id="302"/>
      <w:bookmarkEnd w:id="305"/>
      <w:r>
        <w:t>Sent in God’s Image</w:t>
      </w:r>
    </w:p>
    <w:p w14:paraId="00A6907D" w14:textId="77777777" w:rsidR="007873A6"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1101AEEE" w14:textId="77777777" w:rsidR="007873A6"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08A097B0" w14:textId="77777777" w:rsidR="007873A6"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13E7F4E6" w14:textId="77777777" w:rsidR="007873A6"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44AACEFE" w14:textId="77777777" w:rsidR="007873A6"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67D3C7A4" w14:textId="77777777" w:rsidR="007873A6" w:rsidRDefault="00000000">
      <w:pPr>
        <w:pStyle w:val="Heading3"/>
      </w:pPr>
      <w:bookmarkStart w:id="307" w:name="o-people-fear-allah"/>
      <w:r>
        <w:t>O People, Fear Allah</w:t>
      </w:r>
    </w:p>
    <w:p w14:paraId="429ECD2C" w14:textId="77777777" w:rsidR="007873A6"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6131EEB8" w14:textId="77777777" w:rsidR="007873A6"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539FEB99" w14:textId="77777777" w:rsidR="007873A6"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391E35DB" w14:textId="77777777" w:rsidR="007873A6"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5704F444" w14:textId="77777777" w:rsidR="007873A6" w:rsidRDefault="00000000">
      <w:pPr>
        <w:pStyle w:val="Heading3"/>
      </w:pPr>
      <w:bookmarkStart w:id="308" w:name="the-temple-is-a-mirror"/>
      <w:bookmarkEnd w:id="307"/>
      <w:r>
        <w:lastRenderedPageBreak/>
        <w:t>The Temple Is a Mirror</w:t>
      </w:r>
    </w:p>
    <w:p w14:paraId="741BA925" w14:textId="77777777" w:rsidR="007873A6"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6434E57A" w14:textId="77777777" w:rsidR="007873A6"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5C546F08" w14:textId="77777777" w:rsidR="007873A6"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2E346D75" w14:textId="77777777" w:rsidR="007873A6"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2C57FC65" w14:textId="77777777" w:rsidR="007873A6" w:rsidRDefault="00000000">
      <w:pPr>
        <w:pStyle w:val="Heading3"/>
      </w:pPr>
      <w:bookmarkStart w:id="309" w:name="X8bdc27aaf744a42cf0f1dad8a5457fd8cedfd52"/>
      <w:bookmarkEnd w:id="308"/>
      <w:r>
        <w:t>Do Not Object to the Manifestation of Command</w:t>
      </w:r>
    </w:p>
    <w:p w14:paraId="467A6ED4" w14:textId="77777777" w:rsidR="007873A6"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61FAA76F" w14:textId="77777777" w:rsidR="007873A6"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67F64728" w14:textId="77777777" w:rsidR="007873A6"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6E14B0B4" w14:textId="77777777" w:rsidR="007873A6" w:rsidRDefault="00000000">
      <w:pPr>
        <w:pStyle w:val="Heading3"/>
      </w:pPr>
      <w:bookmarkStart w:id="310" w:name="Xbeea42fdf5a4896490ea163de11ab35ca23541b"/>
      <w:bookmarkEnd w:id="309"/>
      <w:r>
        <w:t>True Honor is Submission in Private and Public</w:t>
      </w:r>
    </w:p>
    <w:p w14:paraId="2ACBEE2A" w14:textId="77777777" w:rsidR="007873A6"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6C7C9600" w14:textId="77777777" w:rsidR="007873A6"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0293688D" w14:textId="77777777" w:rsidR="007873A6" w:rsidRDefault="00000000">
      <w:pPr>
        <w:pStyle w:val="Heading3"/>
      </w:pPr>
      <w:bookmarkStart w:id="311" w:name="nobility-comes-from-god"/>
      <w:bookmarkEnd w:id="310"/>
      <w:r>
        <w:t>Nobility Comes From God</w:t>
      </w:r>
    </w:p>
    <w:p w14:paraId="6C1EA816" w14:textId="77777777" w:rsidR="007873A6"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6F233D0B" w14:textId="77777777" w:rsidR="007873A6"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35E9B2E0" w14:textId="77777777" w:rsidR="007873A6" w:rsidRDefault="00000000">
      <w:pPr>
        <w:pStyle w:val="Heading2"/>
      </w:pPr>
      <w:bookmarkStart w:id="312" w:name="the-greatest-advice"/>
      <w:bookmarkEnd w:id="306"/>
      <w:bookmarkEnd w:id="311"/>
      <w:r>
        <w:t>The Greatest Advice</w:t>
      </w:r>
    </w:p>
    <w:p w14:paraId="61801A28" w14:textId="77777777" w:rsidR="007873A6"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0A78681F" w14:textId="77777777" w:rsidR="007873A6" w:rsidRDefault="00000000">
      <w:pPr>
        <w:pStyle w:val="Heading3"/>
      </w:pPr>
      <w:bookmarkStart w:id="313" w:name="the-covenant-and-his-signs"/>
      <w:r>
        <w:t>The Covenant and His Signs</w:t>
      </w:r>
    </w:p>
    <w:p w14:paraId="483F1CD7" w14:textId="77777777" w:rsidR="007873A6"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38424B0F" w14:textId="77777777" w:rsidR="007873A6"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624647F4" w14:textId="77777777" w:rsidR="007873A6"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3D433CC0" w14:textId="77777777" w:rsidR="007873A6"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577E54CF" w14:textId="77777777" w:rsidR="007873A6"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248878D8" w14:textId="77777777" w:rsidR="007873A6" w:rsidRDefault="00000000">
      <w:pPr>
        <w:pStyle w:val="Heading2"/>
      </w:pPr>
      <w:bookmarkStart w:id="314" w:name="the-call-of-the-devil-follows-gods"/>
      <w:bookmarkEnd w:id="312"/>
      <w:bookmarkEnd w:id="313"/>
      <w:r>
        <w:t>The Call of the Devil Follows God’s</w:t>
      </w:r>
    </w:p>
    <w:p w14:paraId="2290C2AC" w14:textId="77777777" w:rsidR="007873A6"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26890FE9" w14:textId="77777777" w:rsidR="007873A6"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733425CC" w14:textId="77777777" w:rsidR="007873A6" w:rsidRDefault="00000000">
      <w:pPr>
        <w:pStyle w:val="Heading2"/>
      </w:pPr>
      <w:bookmarkStart w:id="315" w:name="Xb0cdfb7a6eb3473a0636d7f0470829d5bcee6d5"/>
      <w:bookmarkEnd w:id="314"/>
      <w:r>
        <w:t>Announce the Beloved of the Worlds Has Appeared</w:t>
      </w:r>
    </w:p>
    <w:p w14:paraId="329B003E" w14:textId="77777777" w:rsidR="007873A6"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7F650B2F" w14:textId="77777777" w:rsidR="007873A6"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626B00E9" w14:textId="77777777" w:rsidR="007873A6" w:rsidRDefault="00000000">
      <w:pPr>
        <w:pStyle w:val="Heading1"/>
      </w:pPr>
      <w:bookmarkStart w:id="316" w:name="sec-to-pope-pius-ix"/>
      <w:bookmarkStart w:id="317" w:name="_Toc173675526"/>
      <w:bookmarkEnd w:id="281"/>
      <w:bookmarkEnd w:id="315"/>
      <w:r>
        <w:lastRenderedPageBreak/>
        <w:t>To Pope Pius IX</w:t>
      </w:r>
      <w:bookmarkEnd w:id="317"/>
    </w:p>
    <w:p w14:paraId="3E0EC7C8" w14:textId="77777777" w:rsidR="007873A6"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58131507" w14:textId="77777777" w:rsidR="007873A6" w:rsidRDefault="00000000">
      <w:pPr>
        <w:pStyle w:val="Heading2"/>
      </w:pPr>
      <w:bookmarkStart w:id="318" w:name="leave-your-palaces"/>
      <w:r>
        <w:t>Leave Your Palaces</w:t>
      </w:r>
    </w:p>
    <w:p w14:paraId="6F1A916B" w14:textId="77777777" w:rsidR="007873A6"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6949BAF1" w14:textId="77777777" w:rsidR="007873A6"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4C95A02B" w14:textId="77777777" w:rsidR="007873A6" w:rsidRDefault="00000000">
      <w:pPr>
        <w:pStyle w:val="Heading2"/>
      </w:pPr>
      <w:bookmarkStart w:id="319" w:name="X5abe36bc9c3e91997eefa66a1a47ddf7fd69869"/>
      <w:bookmarkEnd w:id="318"/>
      <w:r>
        <w:t>Serve Those Who Approach from the Followers of Religions</w:t>
      </w:r>
    </w:p>
    <w:p w14:paraId="232E6BB0" w14:textId="77777777" w:rsidR="007873A6"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46E5FF27" w14:textId="77777777" w:rsidR="007873A6" w:rsidRDefault="00000000">
      <w:pPr>
        <w:pStyle w:val="Heading2"/>
      </w:pPr>
      <w:bookmarkStart w:id="320" w:name="the-opposition-to-moses"/>
      <w:bookmarkEnd w:id="319"/>
      <w:r>
        <w:t>The Opposition to Moses</w:t>
      </w:r>
    </w:p>
    <w:p w14:paraId="007A4833" w14:textId="77777777" w:rsidR="007873A6"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6E307583" w14:textId="77777777" w:rsidR="007873A6"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54190A24" w14:textId="77777777" w:rsidR="007873A6" w:rsidRDefault="00000000">
      <w:pPr>
        <w:pStyle w:val="Heading2"/>
      </w:pPr>
      <w:bookmarkStart w:id="321" w:name="the-opposition-to-the-son-jesus"/>
      <w:bookmarkEnd w:id="320"/>
      <w:r>
        <w:t>The Opposition to the Son (Jesus)</w:t>
      </w:r>
    </w:p>
    <w:p w14:paraId="5FA6ED81" w14:textId="77777777" w:rsidR="007873A6"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21F25351" w14:textId="77777777" w:rsidR="007873A6" w:rsidRDefault="00000000">
      <w:pPr>
        <w:pStyle w:val="Heading2"/>
      </w:pPr>
      <w:bookmarkStart w:id="322" w:name="X53b1056cc88a9939436266d5d52332c7af1e89b"/>
      <w:bookmarkEnd w:id="321"/>
      <w:r>
        <w:t>Read the Gospel and Pay Homage to the Glorious Lord</w:t>
      </w:r>
    </w:p>
    <w:p w14:paraId="68732204" w14:textId="77777777" w:rsidR="007873A6"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23ECDA42" w14:textId="77777777" w:rsidR="007873A6"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507DD18B" w14:textId="77777777" w:rsidR="007873A6"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05DCAAD9" w14:textId="77777777" w:rsidR="007873A6"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7D930924" w14:textId="77777777" w:rsidR="007873A6" w:rsidRDefault="00000000">
      <w:pPr>
        <w:pStyle w:val="Heading2"/>
      </w:pPr>
      <w:bookmarkStart w:id="323" w:name="the-father-has-come"/>
      <w:bookmarkEnd w:id="322"/>
      <w:r>
        <w:t>The Father Has Come</w:t>
      </w:r>
    </w:p>
    <w:p w14:paraId="0CD2A0C5" w14:textId="77777777" w:rsidR="007873A6"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076E4E42" w14:textId="77777777" w:rsidR="007873A6" w:rsidRDefault="00000000">
      <w:pPr>
        <w:pStyle w:val="Heading2"/>
      </w:pPr>
      <w:bookmarkStart w:id="324" w:name="X529c7dcf70fdac82098246c4e246327dc181237"/>
      <w:bookmarkEnd w:id="323"/>
      <w:r>
        <w:lastRenderedPageBreak/>
        <w:t>Baha’u’llah’s Body Was Imprisoned to Free Your Souls</w:t>
      </w:r>
    </w:p>
    <w:p w14:paraId="2DBCDF4B" w14:textId="77777777" w:rsidR="007873A6"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41CF0541" w14:textId="77777777" w:rsidR="007873A6" w:rsidRDefault="00000000">
      <w:pPr>
        <w:pStyle w:val="Heading2"/>
      </w:pPr>
      <w:bookmarkStart w:id="325" w:name="the-people-of-the-quran-rose-against-us"/>
      <w:bookmarkEnd w:id="324"/>
      <w:r>
        <w:t>The People of the Qur’an Rose Against Us</w:t>
      </w:r>
    </w:p>
    <w:p w14:paraId="3E09739E" w14:textId="77777777" w:rsidR="007873A6"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0BA5488C" w14:textId="77777777" w:rsidR="007873A6"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5EDCD5A9" w14:textId="77777777" w:rsidR="007873A6"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58FD9414" w14:textId="77777777" w:rsidR="007873A6" w:rsidRDefault="00000000">
      <w:pPr>
        <w:pStyle w:val="Heading2"/>
      </w:pPr>
      <w:bookmarkStart w:id="326" w:name="sell-your-ornate-adornments"/>
      <w:bookmarkEnd w:id="325"/>
      <w:r>
        <w:t>Sell Your Ornate Adornments</w:t>
      </w:r>
    </w:p>
    <w:p w14:paraId="13269B62" w14:textId="77777777" w:rsidR="007873A6"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4B23C974" w14:textId="77777777" w:rsidR="007873A6"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36F45297" w14:textId="77777777" w:rsidR="007873A6"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56113076" w14:textId="77777777" w:rsidR="007873A6" w:rsidRDefault="00000000">
      <w:pPr>
        <w:pStyle w:val="Heading2"/>
      </w:pPr>
      <w:bookmarkStart w:id="327" w:name="john-was-sent-once-more"/>
      <w:bookmarkEnd w:id="326"/>
      <w:r>
        <w:t>John Was Sent Once More</w:t>
      </w:r>
    </w:p>
    <w:p w14:paraId="6C7D1540" w14:textId="77777777" w:rsidR="007873A6"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15A53828" w14:textId="77777777" w:rsidR="007873A6"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7E680C67" w14:textId="77777777" w:rsidR="007873A6" w:rsidRDefault="00000000">
      <w:pPr>
        <w:pStyle w:val="Heading2"/>
      </w:pPr>
      <w:bookmarkStart w:id="328" w:name="Xe344dc74d4dedf08a83705681d848920a209aa5"/>
      <w:bookmarkEnd w:id="327"/>
      <w:r>
        <w:t>Do Not Be LIke Those Who Followed the Pharisees</w:t>
      </w:r>
    </w:p>
    <w:p w14:paraId="78B0BC42" w14:textId="77777777" w:rsidR="007873A6"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2F331F19" w14:textId="77777777" w:rsidR="007873A6"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573CC3F1" w14:textId="77777777" w:rsidR="007873A6" w:rsidRDefault="00000000">
      <w:pPr>
        <w:pStyle w:val="Heading2"/>
      </w:pPr>
      <w:bookmarkStart w:id="329" w:name="Xdf56eeb7ad148696bbf21e48c0d34e5c65da5cf"/>
      <w:bookmarkEnd w:id="328"/>
      <w:r>
        <w:t>Blessed Are Those Who Fulfill Their Covenant</w:t>
      </w:r>
    </w:p>
    <w:p w14:paraId="5135E7CA" w14:textId="77777777" w:rsidR="007873A6"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1C0A1829" w14:textId="77777777" w:rsidR="007873A6"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4A4DA653" w14:textId="77777777" w:rsidR="007873A6"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1FF2984B" w14:textId="77777777" w:rsidR="007873A6"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38C93C6E" w14:textId="77777777" w:rsidR="007873A6"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1B2010DE" w14:textId="77777777" w:rsidR="007873A6"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3833E45F" w14:textId="77777777" w:rsidR="007873A6" w:rsidRDefault="00000000">
      <w:pPr>
        <w:pStyle w:val="Heading1"/>
      </w:pPr>
      <w:bookmarkStart w:id="330" w:name="sec-to-the-king-of-paris"/>
      <w:bookmarkStart w:id="331" w:name="_Toc173675527"/>
      <w:bookmarkEnd w:id="316"/>
      <w:bookmarkEnd w:id="329"/>
      <w:r>
        <w:t>To the King of Paris (Napoleon III)</w:t>
      </w:r>
      <w:bookmarkEnd w:id="331"/>
    </w:p>
    <w:p w14:paraId="39CCF48B" w14:textId="77777777" w:rsidR="007873A6"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06CE3EC8" w14:textId="77777777" w:rsidR="007873A6"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314B40AB" w14:textId="77777777" w:rsidR="007873A6"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2EFCBAF0" w14:textId="77777777" w:rsidR="007873A6"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309C425C" w14:textId="77777777" w:rsidR="007873A6"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75AA8D99" w14:textId="77777777" w:rsidR="007873A6" w:rsidRDefault="00000000">
      <w:pPr>
        <w:pStyle w:val="Heading2"/>
      </w:pPr>
      <w:bookmarkStart w:id="332" w:name="X9838e33fdab9b58a1881e2197574cd4b8e6e643"/>
      <w:r>
        <w:t>Do Not Seclude Yourselves in Churches and Temples</w:t>
      </w:r>
    </w:p>
    <w:p w14:paraId="2B07200B" w14:textId="77777777" w:rsidR="007873A6"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4B650A68" w14:textId="77777777" w:rsidR="007873A6"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7E4D0B66" w14:textId="77777777" w:rsidR="007873A6" w:rsidRDefault="00000000">
      <w:pPr>
        <w:pStyle w:val="Heading2"/>
      </w:pPr>
      <w:bookmarkStart w:id="333" w:name="dominion-will-slip-from-your-hand"/>
      <w:bookmarkEnd w:id="332"/>
      <w:r>
        <w:t>Dominion Will Slip From Your Hand</w:t>
      </w:r>
    </w:p>
    <w:p w14:paraId="6CBB3D2A" w14:textId="77777777" w:rsidR="007873A6"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662670DD" w14:textId="77777777" w:rsidR="007873A6"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6BC4AAD2" w14:textId="77777777" w:rsidR="007873A6" w:rsidRDefault="00000000">
      <w:pPr>
        <w:pStyle w:val="Heading2"/>
      </w:pPr>
      <w:bookmarkStart w:id="334" w:name="Xc290837b72e6a6d2b885b26f1a702f00588c15b"/>
      <w:bookmarkEnd w:id="333"/>
      <w:r>
        <w:t>Baha’u’llah was Imprisoned Solely for Renewing Religion</w:t>
      </w:r>
    </w:p>
    <w:p w14:paraId="72DA20A3" w14:textId="77777777" w:rsidR="007873A6"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35231237" w14:textId="77777777" w:rsidR="007873A6"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1D7E8B58" w14:textId="77777777" w:rsidR="007873A6"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1AB46DC3" w14:textId="77777777" w:rsidR="007873A6" w:rsidRDefault="00000000">
      <w:pPr>
        <w:pStyle w:val="Heading2"/>
      </w:pPr>
      <w:bookmarkStart w:id="335" w:name="X2d3cb2cec89ea3b48f1980f7766777d820d38ff"/>
      <w:bookmarkEnd w:id="334"/>
      <w:r>
        <w:t>Your Subjects are the Trusts of God Among You</w:t>
      </w:r>
    </w:p>
    <w:p w14:paraId="16E38D8F" w14:textId="77777777" w:rsidR="007873A6"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32BA77DF" w14:textId="77777777" w:rsidR="007873A6"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36958672" w14:textId="77777777" w:rsidR="007873A6" w:rsidRDefault="00000000">
      <w:pPr>
        <w:pStyle w:val="Heading2"/>
      </w:pPr>
      <w:bookmarkStart w:id="336" w:name="walk-among-the-people"/>
      <w:bookmarkEnd w:id="335"/>
      <w:r>
        <w:t>Walk Among the People</w:t>
      </w:r>
    </w:p>
    <w:p w14:paraId="2153947D" w14:textId="77777777" w:rsidR="007873A6"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1E74476B" w14:textId="77777777" w:rsidR="007873A6"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6DE49CB3" w14:textId="77777777" w:rsidR="007873A6" w:rsidRDefault="00000000">
      <w:pPr>
        <w:pStyle w:val="Heading2"/>
      </w:pPr>
      <w:bookmarkStart w:id="337" w:name="do-not-shed-blood"/>
      <w:bookmarkEnd w:id="336"/>
      <w:r>
        <w:t>Do Not Shed Blood</w:t>
      </w:r>
    </w:p>
    <w:p w14:paraId="765C6E25" w14:textId="77777777" w:rsidR="007873A6"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52FA69AA" w14:textId="77777777" w:rsidR="007873A6"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6BB49212" w14:textId="77777777" w:rsidR="007873A6" w:rsidRDefault="00000000">
      <w:pPr>
        <w:pStyle w:val="Heading2"/>
      </w:pPr>
      <w:bookmarkStart w:id="338" w:name="X81a28ce4c406fcc1596766ac9253109e5e3e937"/>
      <w:bookmarkEnd w:id="337"/>
      <w:r>
        <w:t>Do not Oppress While Commanding People to Justice</w:t>
      </w:r>
    </w:p>
    <w:p w14:paraId="0954AB49" w14:textId="77777777" w:rsidR="007873A6"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103BD4FB" w14:textId="77777777" w:rsidR="007873A6" w:rsidRDefault="00000000">
      <w:pPr>
        <w:pStyle w:val="Heading2"/>
      </w:pPr>
      <w:bookmarkStart w:id="339" w:name="arguing-is-a-veil"/>
      <w:bookmarkEnd w:id="338"/>
      <w:r>
        <w:t>Arguing is a Veil</w:t>
      </w:r>
    </w:p>
    <w:p w14:paraId="62666345" w14:textId="77777777" w:rsidR="007873A6"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0CFB2FDA" w14:textId="77777777" w:rsidR="007873A6" w:rsidRDefault="00000000">
      <w:pPr>
        <w:pStyle w:val="Heading2"/>
      </w:pPr>
      <w:bookmarkStart w:id="340" w:name="cover-a-mistake"/>
      <w:bookmarkEnd w:id="339"/>
      <w:r>
        <w:t>Cover a Mistake</w:t>
      </w:r>
    </w:p>
    <w:p w14:paraId="1B67733F" w14:textId="77777777" w:rsidR="007873A6"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6ABD0270" w14:textId="77777777" w:rsidR="007873A6"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7013789F" w14:textId="77777777" w:rsidR="007873A6" w:rsidRDefault="00000000">
      <w:pPr>
        <w:pStyle w:val="Heading2"/>
      </w:pPr>
      <w:bookmarkStart w:id="341" w:name="two-greatest-feasts"/>
      <w:bookmarkEnd w:id="340"/>
      <w:r>
        <w:t>Two Greatest Feasts</w:t>
      </w:r>
    </w:p>
    <w:p w14:paraId="36076838" w14:textId="77777777" w:rsidR="007873A6"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5535FAF1" w14:textId="77777777" w:rsidR="007873A6" w:rsidRDefault="00000000">
      <w:pPr>
        <w:pStyle w:val="Heading2"/>
      </w:pPr>
      <w:bookmarkStart w:id="342" w:name="do-not-avoid-meats-and-19-day-fast"/>
      <w:bookmarkEnd w:id="341"/>
      <w:r>
        <w:t>Do Not Avoid Meats and 19 Day Fast</w:t>
      </w:r>
    </w:p>
    <w:p w14:paraId="12E8DE26" w14:textId="77777777" w:rsidR="007873A6"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0A9F0F2E" w14:textId="77777777" w:rsidR="007873A6"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1316141B" w14:textId="77777777" w:rsidR="007873A6"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510E12B8" w14:textId="77777777" w:rsidR="007873A6" w:rsidRDefault="00000000">
      <w:pPr>
        <w:pStyle w:val="Heading2"/>
      </w:pPr>
      <w:bookmarkStart w:id="343" w:name="most-servants-are-worshipers-of-names"/>
      <w:bookmarkEnd w:id="342"/>
      <w:r>
        <w:t>Most Servants are Worshipers of Names</w:t>
      </w:r>
    </w:p>
    <w:p w14:paraId="23F0FE8D" w14:textId="77777777" w:rsidR="007873A6"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6F623BAA" w14:textId="77777777" w:rsidR="007873A6" w:rsidRDefault="00000000">
      <w:pPr>
        <w:pStyle w:val="Heading1"/>
      </w:pPr>
      <w:bookmarkStart w:id="344" w:name="sec-to-the-king-of-russia"/>
      <w:bookmarkStart w:id="345" w:name="_Toc173675528"/>
      <w:bookmarkEnd w:id="330"/>
      <w:bookmarkEnd w:id="343"/>
      <w:r>
        <w:t>To the King of Russia (Czar Alexander II)</w:t>
      </w:r>
      <w:bookmarkEnd w:id="345"/>
    </w:p>
    <w:p w14:paraId="2697DDCC" w14:textId="77777777" w:rsidR="007873A6"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2B24AA76" w14:textId="77777777" w:rsidR="007873A6"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38AC320E" w14:textId="77777777" w:rsidR="007873A6"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41091DF9" w14:textId="77777777" w:rsidR="007873A6"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15CFBFF6" w14:textId="77777777" w:rsidR="007873A6"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5E04066C" w14:textId="77777777" w:rsidR="007873A6"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5B775711" w14:textId="77777777" w:rsidR="007873A6" w:rsidRDefault="00000000">
      <w:pPr>
        <w:pStyle w:val="Heading2"/>
      </w:pPr>
      <w:bookmarkStart w:id="346" w:name="Xf71a09bddfbaa8d65efd8c004bd1df6854521ab"/>
      <w:r>
        <w:lastRenderedPageBreak/>
        <w:t>The One Mentioned by the Tongue of Isaiah</w:t>
      </w:r>
    </w:p>
    <w:p w14:paraId="0C540E5B" w14:textId="77777777" w:rsidR="007873A6"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0FB7711C" w14:textId="77777777" w:rsidR="007873A6"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0B7AED8E" w14:textId="77777777" w:rsidR="007873A6"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05F824C6" w14:textId="77777777" w:rsidR="007873A6"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1BA77EA6" w14:textId="77777777" w:rsidR="007873A6"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03B25B0F" w14:textId="77777777" w:rsidR="007873A6"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6C5BFD21" w14:textId="77777777" w:rsidR="007873A6"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200ABB0C" w14:textId="77777777" w:rsidR="007873A6" w:rsidRDefault="00000000">
      <w:pPr>
        <w:pStyle w:val="Heading1"/>
      </w:pPr>
      <w:bookmarkStart w:id="347" w:name="sec-to-the-queen-in-london"/>
      <w:bookmarkStart w:id="348" w:name="_Toc173675529"/>
      <w:bookmarkEnd w:id="344"/>
      <w:bookmarkEnd w:id="346"/>
      <w:r>
        <w:lastRenderedPageBreak/>
        <w:t>To the Queen in London (Victoria)</w:t>
      </w:r>
      <w:bookmarkEnd w:id="348"/>
    </w:p>
    <w:p w14:paraId="56B6901A" w14:textId="77777777" w:rsidR="007873A6"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34C31FFF" w14:textId="77777777" w:rsidR="007873A6" w:rsidRDefault="00000000">
      <w:pPr>
        <w:pStyle w:val="Heading2"/>
      </w:pPr>
      <w:bookmarkStart w:id="349" w:name="forbidden-the-sale-of-slaves"/>
      <w:r>
        <w:t>Forbidden the Sale of Slaves</w:t>
      </w:r>
    </w:p>
    <w:p w14:paraId="3CAF385A" w14:textId="77777777" w:rsidR="007873A6"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2911AFCF" w14:textId="77777777" w:rsidR="007873A6" w:rsidRDefault="00000000">
      <w:pPr>
        <w:pStyle w:val="Heading2"/>
      </w:pPr>
      <w:bookmarkStart w:id="350" w:name="consultation-in-the-hands-of-the-public"/>
      <w:bookmarkEnd w:id="349"/>
      <w:r>
        <w:t>Consultation in the Hands of the Public</w:t>
      </w:r>
    </w:p>
    <w:p w14:paraId="26926D3F" w14:textId="77777777" w:rsidR="007873A6"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5A75C395" w14:textId="77777777" w:rsidR="007873A6"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72DCFFB8" w14:textId="77777777" w:rsidR="007873A6"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234B38D2" w14:textId="77777777" w:rsidR="007873A6" w:rsidRDefault="00000000">
      <w:pPr>
        <w:pStyle w:val="Heading2"/>
      </w:pPr>
      <w:bookmarkStart w:id="351" w:name="unity-of-all-under-one-order-and-one-law"/>
      <w:bookmarkEnd w:id="350"/>
      <w:r>
        <w:t>Unity of All Under One Order and One Law</w:t>
      </w:r>
    </w:p>
    <w:p w14:paraId="17CF9740" w14:textId="77777777" w:rsidR="007873A6"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11EA2641" w14:textId="77777777" w:rsidR="007873A6"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5ECA4156" w14:textId="77777777" w:rsidR="007873A6"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10396327" w14:textId="77777777" w:rsidR="007873A6" w:rsidRDefault="00000000">
      <w:pPr>
        <w:pStyle w:val="Heading2"/>
      </w:pPr>
      <w:bookmarkStart w:id="352" w:name="X09db168dc841083598fc4e24472e2b873dcbff0"/>
      <w:bookmarkEnd w:id="351"/>
      <w:r>
        <w:t>Choose For Your Subjects What You Choose For Yourselves</w:t>
      </w:r>
    </w:p>
    <w:p w14:paraId="049D79A8" w14:textId="77777777" w:rsidR="007873A6"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2850D522" w14:textId="77777777" w:rsidR="007873A6" w:rsidRDefault="00000000">
      <w:pPr>
        <w:pStyle w:val="Heading2"/>
      </w:pPr>
      <w:bookmarkStart w:id="353" w:name="cling-to-this-lesser-peace"/>
      <w:bookmarkEnd w:id="352"/>
      <w:r>
        <w:lastRenderedPageBreak/>
        <w:t>Cling To This Lesser Peace</w:t>
      </w:r>
    </w:p>
    <w:p w14:paraId="400D4E8C" w14:textId="77777777" w:rsidR="007873A6" w:rsidRDefault="00000000">
      <w:pPr>
        <w:pStyle w:val="FirstParagraph"/>
      </w:pPr>
      <w:r>
        <w:t>180) Since you have cast aside the greater peace, cling to this lesser peace so that it may reform your affairs and those under your shadow to the degree, O leaders.</w:t>
      </w:r>
    </w:p>
    <w:p w14:paraId="598B187D" w14:textId="77777777" w:rsidR="007873A6"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48376620" w14:textId="77777777" w:rsidR="007873A6"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1055B6FD" w14:textId="77777777" w:rsidR="007873A6"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4359C7D3" w14:textId="77777777" w:rsidR="007873A6" w:rsidRDefault="00000000">
      <w:pPr>
        <w:pStyle w:val="Heading2"/>
      </w:pPr>
      <w:bookmarkStart w:id="354" w:name="remember-the-queen"/>
      <w:bookmarkEnd w:id="353"/>
      <w:r>
        <w:t>Remember the Queen</w:t>
      </w:r>
    </w:p>
    <w:p w14:paraId="6653C12B" w14:textId="77777777" w:rsidR="007873A6"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36266E75" w14:textId="77777777" w:rsidR="007873A6"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7B683E31" w14:textId="77777777" w:rsidR="007873A6" w:rsidRDefault="00000000">
      <w:pPr>
        <w:pStyle w:val="Heading1"/>
      </w:pPr>
      <w:bookmarkStart w:id="355" w:name="sec-king-of-the-earth"/>
      <w:bookmarkStart w:id="356" w:name="_Toc173675530"/>
      <w:bookmarkEnd w:id="347"/>
      <w:bookmarkEnd w:id="354"/>
      <w:r>
        <w:lastRenderedPageBreak/>
        <w:t>King of the Earth (Násiri’d-Dín Sháh)</w:t>
      </w:r>
      <w:bookmarkEnd w:id="356"/>
    </w:p>
    <w:p w14:paraId="6926C6C6" w14:textId="77777777" w:rsidR="007873A6"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0FA48634" w14:textId="77777777" w:rsidR="007873A6"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35BD3E6D" w14:textId="77777777" w:rsidR="007873A6"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3810A4A7" w14:textId="77777777" w:rsidR="007873A6"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71897853" w14:textId="77777777" w:rsidR="007873A6"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41DA0A4E" w14:textId="77777777" w:rsidR="007873A6"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64CA1971" w14:textId="77777777" w:rsidR="007873A6" w:rsidRDefault="00000000">
      <w:pPr>
        <w:pStyle w:val="Heading2"/>
      </w:pPr>
      <w:bookmarkStart w:id="357" w:name="X68d9e788eb2fa077d82c6e2042e3827789fb2a0"/>
      <w:r>
        <w:t>Baha’u’llah Was Taught Knowledge He Did Not Have</w:t>
      </w:r>
    </w:p>
    <w:p w14:paraId="383EEC5A" w14:textId="77777777" w:rsidR="007873A6"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60FE0C8A" w14:textId="77777777" w:rsidR="007873A6"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0D33EDCA" w14:textId="77777777" w:rsidR="007873A6"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1C362831" w14:textId="77777777" w:rsidR="007873A6"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64B0900D" w14:textId="77777777" w:rsidR="007873A6"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64934206" w14:textId="77777777" w:rsidR="007873A6"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0058D153" w14:textId="77777777" w:rsidR="007873A6"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6A631B44" w14:textId="77777777" w:rsidR="007873A6"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7719EFCB" w14:textId="77777777" w:rsidR="007873A6" w:rsidRDefault="00000000">
      <w:pPr>
        <w:pStyle w:val="Heading2"/>
      </w:pPr>
      <w:bookmarkStart w:id="358" w:name="a-prayer-and-plea-to-god"/>
      <w:bookmarkEnd w:id="357"/>
      <w:r>
        <w:t>A Prayer and Plea to God</w:t>
      </w:r>
    </w:p>
    <w:p w14:paraId="39114325" w14:textId="77777777" w:rsidR="007873A6"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6649BAC8" w14:textId="77777777" w:rsidR="007873A6"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358F6A6A" w14:textId="77777777" w:rsidR="007873A6"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59F24397" w14:textId="77777777" w:rsidR="007873A6"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3E17E4F4" w14:textId="77777777" w:rsidR="007873A6"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35B72A1A" w14:textId="77777777" w:rsidR="007873A6" w:rsidRDefault="00000000">
      <w:pPr>
        <w:pStyle w:val="Heading4"/>
      </w:pPr>
      <w:bookmarkStart w:id="359" w:name="continues---205-missing.-needs-fixed"/>
      <w:r>
        <w:t>204 continues - 205 missing. Needs fixed</w:t>
      </w:r>
    </w:p>
    <w:p w14:paraId="4ED6E988" w14:textId="77777777" w:rsidR="007873A6" w:rsidRDefault="00000000">
      <w:pPr>
        <w:pStyle w:val="Heading2"/>
      </w:pPr>
      <w:bookmarkStart w:id="360" w:name="what-happened-in-iraq"/>
      <w:bookmarkEnd w:id="358"/>
      <w:bookmarkEnd w:id="359"/>
      <w:r>
        <w:t>What Happened in Iraq</w:t>
      </w:r>
    </w:p>
    <w:p w14:paraId="25C9E831" w14:textId="77777777" w:rsidR="007873A6"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4DDD54D9" w14:textId="77777777" w:rsidR="007873A6"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3F0CF9C0" w14:textId="77777777" w:rsidR="007873A6"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6FD60A52" w14:textId="77777777" w:rsidR="007873A6"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0156E840" w14:textId="77777777" w:rsidR="007873A6" w:rsidRDefault="00000000">
      <w:pPr>
        <w:pStyle w:val="Heading3"/>
      </w:pPr>
      <w:bookmarkStart w:id="361" w:name="Xea20f540e7acf84561a9acb7300e66d8cf8a89b"/>
      <w:r>
        <w:t>The Meaning of Victory in the Divine Book</w:t>
      </w:r>
    </w:p>
    <w:p w14:paraId="7E18877C" w14:textId="77777777" w:rsidR="007873A6"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0E128EA5" w14:textId="77777777" w:rsidR="007873A6"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78F712D9" w14:textId="77777777" w:rsidR="007873A6"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399B16E7" w14:textId="77777777" w:rsidR="007873A6"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0DCA705E" w14:textId="77777777" w:rsidR="007873A6"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2A456E76" w14:textId="77777777" w:rsidR="007873A6"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44AB7411" w14:textId="77777777" w:rsidR="007873A6" w:rsidRDefault="00000000">
      <w:pPr>
        <w:pStyle w:val="Heading2"/>
      </w:pPr>
      <w:bookmarkStart w:id="362" w:name="bahaullah-summoned-to-istanbul"/>
      <w:bookmarkEnd w:id="360"/>
      <w:bookmarkEnd w:id="361"/>
      <w:r>
        <w:t>Baha’u’llah Summoned to Istanbul</w:t>
      </w:r>
    </w:p>
    <w:p w14:paraId="009089CB" w14:textId="77777777" w:rsidR="007873A6"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4402ED83" w14:textId="77777777" w:rsidR="007873A6"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3F5EA058" w14:textId="77777777" w:rsidR="007873A6" w:rsidRDefault="00000000">
      <w:pPr>
        <w:pStyle w:val="Heading3"/>
      </w:pPr>
      <w:bookmarkStart w:id="363" w:name="X2b362669f762bbb1a374ef71fdda07805fed450"/>
      <w:r>
        <w:t>The Qualities and Purpose of Baha’u’llah’s Followers</w:t>
      </w:r>
    </w:p>
    <w:p w14:paraId="2C3A2889" w14:textId="77777777" w:rsidR="007873A6"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4E31DE12" w14:textId="77777777" w:rsidR="007873A6"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6A212B42" w14:textId="77777777" w:rsidR="007873A6"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15857133" w14:textId="77777777" w:rsidR="007873A6"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3B546C6C" w14:textId="77777777" w:rsidR="007873A6" w:rsidRDefault="00000000">
      <w:pPr>
        <w:pStyle w:val="Heading3"/>
      </w:pPr>
      <w:bookmarkStart w:id="364" w:name="bahaullah-requests-to-meet-the-sultan"/>
      <w:bookmarkEnd w:id="363"/>
      <w:r>
        <w:t>Baha’u’llah Requests to Meet the Sultan</w:t>
      </w:r>
    </w:p>
    <w:p w14:paraId="30D03C3C" w14:textId="77777777" w:rsidR="007873A6"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3FA38AD6" w14:textId="77777777" w:rsidR="007873A6" w:rsidRDefault="00000000">
      <w:pPr>
        <w:pStyle w:val="Heading3"/>
      </w:pPr>
      <w:bookmarkStart w:id="365" w:name="the-standard-of-the-quran"/>
      <w:bookmarkEnd w:id="364"/>
      <w:r>
        <w:t>The Standard of the Qur’an</w:t>
      </w:r>
    </w:p>
    <w:p w14:paraId="001200B3" w14:textId="77777777" w:rsidR="007873A6"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4DB1750B" w14:textId="77777777" w:rsidR="007873A6"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2BE412AC" w14:textId="77777777" w:rsidR="007873A6" w:rsidRDefault="00000000">
      <w:pPr>
        <w:pStyle w:val="Heading3"/>
      </w:pPr>
      <w:bookmarkStart w:id="366" w:name="from-the-concealed-writings-of-fatimah"/>
      <w:bookmarkEnd w:id="365"/>
      <w:r>
        <w:t>From the Concealed Writings of Fatimah</w:t>
      </w:r>
    </w:p>
    <w:p w14:paraId="67AD1245" w14:textId="77777777" w:rsidR="007873A6"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75A2CD56" w14:textId="77777777" w:rsidR="007873A6" w:rsidRDefault="00000000">
      <w:pPr>
        <w:pStyle w:val="Heading4"/>
      </w:pPr>
      <w:bookmarkStart w:id="367" w:name="section"/>
      <w:r>
        <w:t>#24</w:t>
      </w:r>
    </w:p>
    <w:p w14:paraId="01AC4825" w14:textId="77777777" w:rsidR="007873A6"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49585622" w14:textId="77777777" w:rsidR="007873A6" w:rsidRDefault="00000000">
      <w:pPr>
        <w:pStyle w:val="Heading4"/>
      </w:pPr>
      <w:bookmarkStart w:id="368" w:name="section-1"/>
      <w:bookmarkEnd w:id="367"/>
      <w:r>
        <w:t>#25</w:t>
      </w:r>
    </w:p>
    <w:p w14:paraId="5CED3403" w14:textId="77777777" w:rsidR="007873A6"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12F149E2" w14:textId="77777777" w:rsidR="007873A6" w:rsidRDefault="00000000">
      <w:pPr>
        <w:pStyle w:val="Heading4"/>
      </w:pPr>
      <w:bookmarkStart w:id="369" w:name="section-2"/>
      <w:bookmarkEnd w:id="368"/>
      <w:r>
        <w:t>#28</w:t>
      </w:r>
    </w:p>
    <w:p w14:paraId="4DAC2111" w14:textId="77777777" w:rsidR="007873A6"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5F7D6B55" w14:textId="77777777" w:rsidR="007873A6" w:rsidRDefault="00000000">
      <w:pPr>
        <w:pStyle w:val="Heading4"/>
      </w:pPr>
      <w:bookmarkStart w:id="370" w:name="section-3"/>
      <w:bookmarkEnd w:id="369"/>
      <w:r>
        <w:t>#30</w:t>
      </w:r>
    </w:p>
    <w:p w14:paraId="698B73C5" w14:textId="77777777" w:rsidR="007873A6"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25E528E1" w14:textId="77777777" w:rsidR="007873A6" w:rsidRDefault="00000000">
      <w:pPr>
        <w:pStyle w:val="Heading3"/>
      </w:pPr>
      <w:bookmarkStart w:id="371" w:name="follow-the-justice-of-the-quran"/>
      <w:bookmarkEnd w:id="366"/>
      <w:bookmarkEnd w:id="370"/>
      <w:r>
        <w:t>Follow the Justice of the Qur’an</w:t>
      </w:r>
    </w:p>
    <w:p w14:paraId="635E112F" w14:textId="77777777" w:rsidR="007873A6"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2AC622EC" w14:textId="77777777" w:rsidR="007873A6"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0E369253" w14:textId="77777777" w:rsidR="007873A6"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5E9844C8" w14:textId="77777777" w:rsidR="007873A6"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12938334" w14:textId="77777777" w:rsidR="007873A6" w:rsidRDefault="00000000">
      <w:pPr>
        <w:pStyle w:val="BodyText"/>
      </w:pPr>
      <w:r>
        <w:t>233) and likewise, it is stated about the scholars of the last age, “The scholars of that time are the most evil scholars under the shade of heaven; from them, temptation emerges, and to them, it returns.”</w:t>
      </w:r>
    </w:p>
    <w:p w14:paraId="401D0D80" w14:textId="77777777" w:rsidR="007873A6"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359BB667" w14:textId="77777777" w:rsidR="007873A6"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31B14B29" w14:textId="77777777" w:rsidR="007873A6" w:rsidRDefault="00000000">
      <w:pPr>
        <w:pStyle w:val="Heading3"/>
      </w:pPr>
      <w:bookmarkStart w:id="372" w:name="X692a30dedd5a8164933b9e5731e842aeaebd936"/>
      <w:bookmarkEnd w:id="371"/>
      <w:r>
        <w:t>The Scholars Engage in Killing and Plunder</w:t>
      </w:r>
    </w:p>
    <w:p w14:paraId="799D3124" w14:textId="77777777" w:rsidR="007873A6"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1E733CB3" w14:textId="77777777" w:rsidR="007873A6"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45EC5400" w14:textId="77777777" w:rsidR="007873A6"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165F6DF4" w14:textId="77777777" w:rsidR="007873A6" w:rsidRDefault="00000000">
      <w:pPr>
        <w:pStyle w:val="Heading3"/>
      </w:pPr>
      <w:bookmarkStart w:id="373" w:name="asks-god-to-turn-the-heart-of-the-sultan"/>
      <w:bookmarkEnd w:id="372"/>
      <w:r>
        <w:t>Asks God to Turn the Heart of the Sultan</w:t>
      </w:r>
    </w:p>
    <w:p w14:paraId="6609D6F8" w14:textId="77777777" w:rsidR="007873A6"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2288E42D" w14:textId="77777777" w:rsidR="007873A6"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78A66464" w14:textId="77777777" w:rsidR="007873A6" w:rsidRDefault="00000000">
      <w:pPr>
        <w:pStyle w:val="Heading3"/>
      </w:pPr>
      <w:bookmarkStart w:id="374" w:name="Xc7c1f906e9d4590f0c3f150d835d5963f87b33f"/>
      <w:bookmarkEnd w:id="373"/>
      <w:r>
        <w:t>Baha’u’llah is Persecuted for Shameful Acts of His Community</w:t>
      </w:r>
    </w:p>
    <w:p w14:paraId="22664C90" w14:textId="77777777" w:rsidR="007873A6"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4993EA15" w14:textId="77777777" w:rsidR="007873A6"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4A880331" w14:textId="77777777" w:rsidR="007873A6"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5EEF474A" w14:textId="77777777" w:rsidR="007873A6" w:rsidRDefault="00000000">
      <w:pPr>
        <w:pStyle w:val="BodyText"/>
      </w:pPr>
      <w:r>
        <w:t>242) The matter that requires presenting evidence and proof of a claim is not contingent upon the opinions of people, whether knowledgeable or ignorant, and it never has been and never will be.</w:t>
      </w:r>
    </w:p>
    <w:p w14:paraId="1C8ECF95" w14:textId="77777777" w:rsidR="007873A6"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2DBE379C" w14:textId="77777777" w:rsidR="007873A6" w:rsidRDefault="00000000">
      <w:pPr>
        <w:pStyle w:val="Heading3"/>
      </w:pPr>
      <w:bookmarkStart w:id="375" w:name="Xe580c7f28a6a7907ceb215c46f7e117bc6df86c"/>
      <w:bookmarkEnd w:id="374"/>
      <w:r>
        <w:t>Consider the Appearance of Prior Prophets</w:t>
      </w:r>
    </w:p>
    <w:p w14:paraId="75682327" w14:textId="77777777" w:rsidR="007873A6"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371973F3" w14:textId="77777777" w:rsidR="007873A6"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6681F097" w14:textId="77777777" w:rsidR="007873A6"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21F7BD5B" w14:textId="77777777" w:rsidR="007873A6"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38280022" w14:textId="77777777" w:rsidR="007873A6" w:rsidRDefault="00000000">
      <w:pPr>
        <w:pStyle w:val="Heading3"/>
      </w:pPr>
      <w:bookmarkStart w:id="376" w:name="X7b5a26d2766875d03614cf45443f492145fcd0a"/>
      <w:bookmarkEnd w:id="375"/>
      <w:r>
        <w:t>Scholars Insist God Will Never Change the Law</w:t>
      </w:r>
    </w:p>
    <w:p w14:paraId="7199FB67" w14:textId="77777777" w:rsidR="007873A6"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3B4EA391" w14:textId="77777777" w:rsidR="007873A6"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52E5C2F9" w14:textId="77777777" w:rsidR="007873A6"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5375A75E" w14:textId="77777777" w:rsidR="007873A6" w:rsidRDefault="00000000">
      <w:pPr>
        <w:pStyle w:val="Heading3"/>
      </w:pPr>
      <w:bookmarkStart w:id="377" w:name="Xe8c0a2615d7e317d589f26c60453645920dd814"/>
      <w:bookmarkEnd w:id="376"/>
      <w:r>
        <w:t>Prayer For Those Heedless of God’s Secrets</w:t>
      </w:r>
    </w:p>
    <w:p w14:paraId="63A2A3FA" w14:textId="77777777" w:rsidR="007873A6"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71799E0F" w14:textId="77777777" w:rsidR="007873A6"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61B1A965" w14:textId="77777777" w:rsidR="007873A6"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77BC82F2" w14:textId="77777777" w:rsidR="007873A6"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15F87667" w14:textId="77777777" w:rsidR="007873A6"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77E303E3" w14:textId="77777777" w:rsidR="007873A6"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5B191DB0" w14:textId="77777777" w:rsidR="007873A6" w:rsidRDefault="00000000">
      <w:pPr>
        <w:pStyle w:val="BodyText"/>
      </w:pPr>
      <w:r>
        <w:t>256) They were asked, “For what crime have you been filled?” They said, “For the love of God and our detachment from all else.</w:t>
      </w:r>
    </w:p>
    <w:p w14:paraId="6D94DD73" w14:textId="77777777" w:rsidR="007873A6"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03006FEE" w14:textId="77777777" w:rsidR="007873A6" w:rsidRDefault="00000000">
      <w:pPr>
        <w:pStyle w:val="Heading3"/>
      </w:pPr>
      <w:bookmarkStart w:id="378" w:name="X19c20c83d15bfb6270fd6f0c945c0f47040fc90"/>
      <w:bookmarkEnd w:id="377"/>
      <w:r>
        <w:t>Baha’u’llah’s Mission is to Purify the Servants</w:t>
      </w:r>
    </w:p>
    <w:p w14:paraId="42D2A759" w14:textId="77777777" w:rsidR="007873A6" w:rsidRDefault="00000000">
      <w:pPr>
        <w:pStyle w:val="FirstParagraph"/>
      </w:pPr>
      <w:r>
        <w:t>258) By God, I did not intend corruption, but rather the purification of the servants from all that prevents them from drawing near to God, the Owner of the Day of Calling.</w:t>
      </w:r>
    </w:p>
    <w:p w14:paraId="266AC96B" w14:textId="77777777" w:rsidR="007873A6"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69BDCE4F" w14:textId="77777777" w:rsidR="007873A6" w:rsidRDefault="00000000">
      <w:pPr>
        <w:pStyle w:val="Heading3"/>
      </w:pPr>
      <w:bookmarkStart w:id="379" w:name="where-are-the-scholars"/>
      <w:bookmarkEnd w:id="378"/>
      <w:r>
        <w:t>Where Are the Scholars?</w:t>
      </w:r>
    </w:p>
    <w:p w14:paraId="31A08EA2" w14:textId="77777777" w:rsidR="007873A6"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778C9FD6" w14:textId="77777777" w:rsidR="007873A6"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68DCBD6A" w14:textId="77777777" w:rsidR="007873A6" w:rsidRDefault="00000000">
      <w:pPr>
        <w:pStyle w:val="BodyText"/>
      </w:pPr>
      <w:r>
        <w:t>“Indeed, the perceptive is not distracted by wealth from looking towards the ultimate goal, and the expert is not held back by riches from turning to the transcendent richness.</w:t>
      </w:r>
    </w:p>
    <w:p w14:paraId="775B8244" w14:textId="77777777" w:rsidR="007873A6"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0CA16716" w14:textId="77777777" w:rsidR="007873A6"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26FC7E8D" w14:textId="77777777" w:rsidR="007873A6"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3F8FAC9B" w14:textId="77777777" w:rsidR="007873A6"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05DD97CB" w14:textId="77777777" w:rsidR="007873A6" w:rsidRDefault="00000000">
      <w:pPr>
        <w:pStyle w:val="Heading3"/>
      </w:pPr>
      <w:bookmarkStart w:id="380" w:name="bahaullah-cries-for-the-people"/>
      <w:bookmarkEnd w:id="379"/>
      <w:r>
        <w:t>Baha’u’llah Cries For the People</w:t>
      </w:r>
    </w:p>
    <w:p w14:paraId="2115064A" w14:textId="77777777" w:rsidR="007873A6"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3E9EF98F" w14:textId="77777777" w:rsidR="007873A6"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73D8B106" w14:textId="77777777" w:rsidR="007873A6" w:rsidRDefault="00000000">
      <w:pPr>
        <w:pStyle w:val="Heading3"/>
      </w:pPr>
      <w:bookmarkStart w:id="381" w:name="bahaullah-will-be-sent-to-acre"/>
      <w:bookmarkEnd w:id="380"/>
      <w:r>
        <w:t>Baha’u’llah Will Be Sent to Acre</w:t>
      </w:r>
    </w:p>
    <w:p w14:paraId="5B0C175C" w14:textId="77777777" w:rsidR="007873A6"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79E8F8B7" w14:textId="77777777" w:rsidR="007873A6"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799A6B94" w14:textId="77777777" w:rsidR="007873A6"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341E0A92" w14:textId="77777777" w:rsidR="007873A6" w:rsidRDefault="00000000">
      <w:pPr>
        <w:pStyle w:val="BodyText"/>
      </w:pPr>
      <w:r>
        <w:t>269) I do not know until when they will ride the mount of desire and wander in the wilderness of heedlessness and misguidance.</w:t>
      </w:r>
    </w:p>
    <w:p w14:paraId="7F885BFA" w14:textId="77777777" w:rsidR="007873A6"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2D3D76F7" w14:textId="77777777" w:rsidR="007873A6"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2A099FFF" w14:textId="77777777" w:rsidR="007873A6"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4E4BD14D" w14:textId="77777777" w:rsidR="007873A6" w:rsidRDefault="00000000">
      <w:pPr>
        <w:pStyle w:val="Heading2"/>
      </w:pPr>
      <w:bookmarkStart w:id="382" w:name="the-day-of-judgment"/>
      <w:bookmarkEnd w:id="362"/>
      <w:bookmarkEnd w:id="381"/>
      <w:r>
        <w:t>The Day of Judgment</w:t>
      </w:r>
    </w:p>
    <w:p w14:paraId="4DA964BE" w14:textId="77777777" w:rsidR="007873A6"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768AAAD5" w14:textId="77777777" w:rsidR="007873A6" w:rsidRDefault="00000000">
      <w:pPr>
        <w:pStyle w:val="Heading3"/>
      </w:pPr>
      <w:bookmarkStart w:id="383" w:name="bahaullah-chooses-hardship-and-calamity"/>
      <w:r>
        <w:t>Baha’u’llah Chooses Hardship and Calamity</w:t>
      </w:r>
    </w:p>
    <w:p w14:paraId="40C8971A" w14:textId="77777777" w:rsidR="007873A6"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6A59A5AC" w14:textId="77777777" w:rsidR="007873A6"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0C35A08A" w14:textId="77777777" w:rsidR="007873A6" w:rsidRDefault="00000000">
      <w:pPr>
        <w:pStyle w:val="Heading3"/>
      </w:pPr>
      <w:bookmarkStart w:id="384" w:name="shade-for-the-unitarians"/>
      <w:bookmarkEnd w:id="383"/>
      <w:r>
        <w:t>Shade For the Unitarians</w:t>
      </w:r>
    </w:p>
    <w:p w14:paraId="005C7493" w14:textId="77777777" w:rsidR="007873A6"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75F0E5D8" w14:textId="77777777" w:rsidR="007873A6"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35AE8363" w14:textId="77777777" w:rsidR="007873A6" w:rsidRDefault="00000000">
      <w:pPr>
        <w:pStyle w:val="Heading2"/>
      </w:pPr>
      <w:bookmarkStart w:id="385" w:name="the-temple-is-built"/>
      <w:bookmarkEnd w:id="382"/>
      <w:bookmarkEnd w:id="384"/>
      <w:r>
        <w:lastRenderedPageBreak/>
        <w:t>The Temple Is Built</w:t>
      </w:r>
    </w:p>
    <w:p w14:paraId="02F32ED5" w14:textId="77777777" w:rsidR="007873A6"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465847E4" w14:textId="77777777" w:rsidR="007873A6" w:rsidRDefault="00000000">
      <w:r>
        <w:br w:type="page"/>
      </w:r>
    </w:p>
    <w:p w14:paraId="43CADD9B" w14:textId="77777777" w:rsidR="007873A6" w:rsidRDefault="00000000">
      <w:pPr>
        <w:pStyle w:val="Heading1"/>
      </w:pPr>
      <w:bookmarkStart w:id="386" w:name="sec-lawḥ-al-aḥbāb"/>
      <w:bookmarkStart w:id="387" w:name="_Toc173675531"/>
      <w:bookmarkEnd w:id="355"/>
      <w:bookmarkEnd w:id="385"/>
      <w:r>
        <w:lastRenderedPageBreak/>
        <w:t>Lawḥ al-Aḥbāb (Tablet of the Friends)</w:t>
      </w:r>
      <w:bookmarkEnd w:id="387"/>
    </w:p>
    <w:p w14:paraId="58A463BD" w14:textId="77777777" w:rsidR="007873A6" w:rsidRDefault="00000000">
      <w:pPr>
        <w:pStyle w:val="FirstParagraph"/>
      </w:pPr>
      <w:r>
        <w:t>This is the Tablet of the Friends,</w:t>
      </w:r>
    </w:p>
    <w:p w14:paraId="35934119" w14:textId="77777777" w:rsidR="007873A6" w:rsidRDefault="00000000">
      <w:pPr>
        <w:pStyle w:val="BodyText"/>
      </w:pPr>
      <w:r>
        <w:t>It has descended from the presence of God, the Mighty, the Bestower,</w:t>
      </w:r>
    </w:p>
    <w:p w14:paraId="6D352416" w14:textId="77777777" w:rsidR="007873A6" w:rsidRDefault="00000000">
      <w:pPr>
        <w:pStyle w:val="BodyText"/>
      </w:pPr>
      <w:r>
        <w:t>In the name of God, the Most Holy, the Most Glorious.</w:t>
      </w:r>
    </w:p>
    <w:p w14:paraId="2AB64F30" w14:textId="77777777" w:rsidR="007873A6" w:rsidRDefault="00000000">
      <w:pPr>
        <w:pStyle w:val="Heading2"/>
      </w:pPr>
      <w:bookmarkStart w:id="388" w:name="in-praise-of-bahaullah-from-god"/>
      <w:r>
        <w:t>In Praise of Baha’u’llah From God</w:t>
      </w:r>
    </w:p>
    <w:p w14:paraId="2F08AD32" w14:textId="77777777" w:rsidR="007873A6"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7AE918F3" w14:textId="77777777" w:rsidR="007873A6" w:rsidRDefault="00000000">
      <w:pPr>
        <w:pStyle w:val="Heading3"/>
      </w:pPr>
      <w:bookmarkStart w:id="389" w:name="today-is-not-a-day-for-sitting"/>
      <w:r>
        <w:t>Today Is Not a Day For Sitting</w:t>
      </w:r>
    </w:p>
    <w:p w14:paraId="5B6F0E8C" w14:textId="77777777" w:rsidR="007873A6"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4E8DFCD5" w14:textId="77777777" w:rsidR="007873A6"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38294767" w14:textId="77777777" w:rsidR="007873A6"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22A513F6" w14:textId="77777777" w:rsidR="007873A6" w:rsidRDefault="00000000">
      <w:pPr>
        <w:pStyle w:val="Heading3"/>
      </w:pPr>
      <w:bookmarkStart w:id="390" w:name="fulfilling-gods-covenant"/>
      <w:bookmarkEnd w:id="389"/>
      <w:r>
        <w:lastRenderedPageBreak/>
        <w:t>Fulfilling God’s Covenant</w:t>
      </w:r>
    </w:p>
    <w:p w14:paraId="31FB7A2B" w14:textId="77777777" w:rsidR="007873A6"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178A8722" w14:textId="77777777" w:rsidR="007873A6"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386EF014" w14:textId="77777777" w:rsidR="007873A6" w:rsidRDefault="00000000">
      <w:pPr>
        <w:pStyle w:val="Heading3"/>
      </w:pPr>
      <w:bookmarkStart w:id="391" w:name="decreed-for-you-and-your-offspring"/>
      <w:bookmarkEnd w:id="390"/>
      <w:r>
        <w:t>Decreed For You and Your Offspring</w:t>
      </w:r>
    </w:p>
    <w:p w14:paraId="12FD091C" w14:textId="77777777" w:rsidR="007873A6"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1053227C" w14:textId="77777777" w:rsidR="007873A6"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605EA212" w14:textId="77777777" w:rsidR="007873A6"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297C8121" w14:textId="77777777" w:rsidR="007873A6"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28729ABE" w14:textId="77777777" w:rsidR="007873A6" w:rsidRDefault="00000000">
      <w:pPr>
        <w:pStyle w:val="Heading3"/>
      </w:pPr>
      <w:bookmarkStart w:id="392" w:name="Xb0889cdd1b23227b0071393b989bc71cce102bc"/>
      <w:bookmarkEnd w:id="391"/>
      <w:r>
        <w:t>Chosen Trials For the Reform of the World</w:t>
      </w:r>
    </w:p>
    <w:p w14:paraId="4FA73700" w14:textId="77777777" w:rsidR="007873A6"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CF5DBE1" w14:textId="77777777" w:rsidR="007873A6"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5F01419E" w14:textId="77777777" w:rsidR="007873A6"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4E3F4667" w14:textId="77777777" w:rsidR="007873A6"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6C7CCEDB" w14:textId="77777777" w:rsidR="007873A6"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0B18A7EA" w14:textId="77777777" w:rsidR="007873A6" w:rsidRDefault="00000000">
      <w:pPr>
        <w:pStyle w:val="Heading3"/>
      </w:pPr>
      <w:bookmarkStart w:id="393" w:name="rephrase-the-verses-once-again"/>
      <w:bookmarkEnd w:id="392"/>
      <w:r>
        <w:t>Rephrase the Verses Once Again</w:t>
      </w:r>
    </w:p>
    <w:p w14:paraId="4BEE7554" w14:textId="77777777" w:rsidR="007873A6"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1617EFA2" w14:textId="77777777" w:rsidR="007873A6" w:rsidRDefault="00000000">
      <w:pPr>
        <w:pStyle w:val="Heading2"/>
      </w:pPr>
      <w:bookmarkStart w:id="394" w:name="to-my-loved-ones"/>
      <w:bookmarkEnd w:id="388"/>
      <w:bookmarkEnd w:id="393"/>
      <w:r>
        <w:t>To My Loved Ones</w:t>
      </w:r>
    </w:p>
    <w:p w14:paraId="2F50E4B5" w14:textId="77777777" w:rsidR="007873A6" w:rsidRDefault="00000000">
      <w:pPr>
        <w:pStyle w:val="Heading3"/>
      </w:pPr>
      <w:bookmarkStart w:id="395" w:name="unite-in-the-cause-of-god"/>
      <w:r>
        <w:t>Unite in the Cause of God</w:t>
      </w:r>
    </w:p>
    <w:p w14:paraId="4D62B8D6" w14:textId="77777777" w:rsidR="007873A6"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5F59D5B6" w14:textId="77777777" w:rsidR="007873A6"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14689D82" w14:textId="77777777" w:rsidR="007873A6"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0C6F3768" w14:textId="77777777" w:rsidR="007873A6" w:rsidRDefault="00000000">
      <w:pPr>
        <w:pStyle w:val="Heading2"/>
      </w:pPr>
      <w:bookmarkStart w:id="396" w:name="to-the-assembly-of-scholars"/>
      <w:bookmarkEnd w:id="394"/>
      <w:bookmarkEnd w:id="395"/>
      <w:r>
        <w:t>To the Assembly of Scholars</w:t>
      </w:r>
    </w:p>
    <w:p w14:paraId="21AD4695" w14:textId="77777777" w:rsidR="007873A6"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0F7985A5" w14:textId="77777777" w:rsidR="007873A6" w:rsidRDefault="00000000">
      <w:pPr>
        <w:pStyle w:val="Heading3"/>
      </w:pPr>
      <w:bookmarkStart w:id="397" w:name="X7a48265181e32f629a9accf42bea6c823578dbd"/>
      <w:r>
        <w:t>Banners of the Cause Will Be Raised in Every City</w:t>
      </w:r>
    </w:p>
    <w:p w14:paraId="4408B14E" w14:textId="77777777" w:rsidR="007873A6"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1C86D72D" w14:textId="77777777" w:rsidR="007873A6"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7BF9AB04" w14:textId="77777777" w:rsidR="007873A6"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3422B835" w14:textId="77777777" w:rsidR="007873A6"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3301978E" w14:textId="77777777" w:rsidR="007873A6" w:rsidRDefault="00000000">
      <w:pPr>
        <w:pStyle w:val="Heading3"/>
      </w:pPr>
      <w:bookmarkStart w:id="398" w:name="leave-the-symbols-behind-you"/>
      <w:bookmarkEnd w:id="397"/>
      <w:r>
        <w:t>Leave the Symbols Behind You</w:t>
      </w:r>
    </w:p>
    <w:p w14:paraId="5F1FF54E" w14:textId="77777777" w:rsidR="007873A6"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68129F8E" w14:textId="77777777" w:rsidR="007873A6"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2D7FEBD8" w14:textId="77777777" w:rsidR="007873A6"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1F878E78" w14:textId="77777777" w:rsidR="007873A6"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2E7152A2" w14:textId="77777777" w:rsidR="007873A6"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4C7BDDCD" w14:textId="77777777" w:rsidR="007873A6" w:rsidRDefault="00000000">
      <w:pPr>
        <w:pStyle w:val="Heading3"/>
      </w:pPr>
      <w:bookmarkStart w:id="399" w:name="the-bearer-of-grace"/>
      <w:bookmarkEnd w:id="398"/>
      <w:r>
        <w:t>The Bearer of Grace</w:t>
      </w:r>
    </w:p>
    <w:p w14:paraId="46F8F037" w14:textId="77777777" w:rsidR="007873A6"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572459A7" w14:textId="77777777" w:rsidR="007873A6"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2890362F" w14:textId="77777777" w:rsidR="007873A6" w:rsidRDefault="00000000">
      <w:pPr>
        <w:pStyle w:val="Heading2"/>
      </w:pPr>
      <w:bookmarkStart w:id="400" w:name="to-the-assembly-of-mankind"/>
      <w:bookmarkEnd w:id="396"/>
      <w:bookmarkEnd w:id="399"/>
      <w:r>
        <w:lastRenderedPageBreak/>
        <w:t>To the Assembly of Mankind</w:t>
      </w:r>
    </w:p>
    <w:p w14:paraId="3F7B6CBC" w14:textId="77777777" w:rsidR="007873A6"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7D0742F5" w14:textId="77777777" w:rsidR="007873A6" w:rsidRDefault="00000000">
      <w:pPr>
        <w:pStyle w:val="Heading3"/>
      </w:pPr>
      <w:bookmarkStart w:id="401" w:name="the-covenant-of-his-own-self"/>
      <w:r>
        <w:t>The Covenant of His Own Self</w:t>
      </w:r>
    </w:p>
    <w:p w14:paraId="1AA0A8F7" w14:textId="77777777" w:rsidR="007873A6"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207EDE3B" w14:textId="77777777" w:rsidR="007873A6"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3E203063" w14:textId="77777777" w:rsidR="007873A6" w:rsidRDefault="00000000">
      <w:pPr>
        <w:pStyle w:val="Heading3"/>
      </w:pPr>
      <w:bookmarkStart w:id="402" w:name="X48ab0702da7ccb6e6570c2d15f47a97980010a5"/>
      <w:bookmarkEnd w:id="401"/>
      <w:r>
        <w:t>Punishment Will Pass Over Those Who Disbelieve</w:t>
      </w:r>
    </w:p>
    <w:p w14:paraId="73ED0D38" w14:textId="77777777" w:rsidR="007873A6"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68211394" w14:textId="77777777" w:rsidR="007873A6"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57F906E1" w14:textId="77777777" w:rsidR="007873A6"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0789D815" w14:textId="77777777" w:rsidR="007873A6" w:rsidRDefault="00000000">
      <w:pPr>
        <w:pStyle w:val="Heading3"/>
      </w:pPr>
      <w:bookmarkStart w:id="403" w:name="Xcac1cf461971e5a3656f13ff6e99c728339ae0b"/>
      <w:bookmarkEnd w:id="402"/>
      <w:r>
        <w:lastRenderedPageBreak/>
        <w:t>Mention God In a Manner That Awakens Those Who Are Asleep</w:t>
      </w:r>
    </w:p>
    <w:p w14:paraId="4E335826" w14:textId="77777777" w:rsidR="007873A6"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22C97E53" w14:textId="77777777" w:rsidR="007873A6"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27000BCC" w14:textId="77777777" w:rsidR="007873A6" w:rsidRDefault="00000000">
      <w:pPr>
        <w:pStyle w:val="Heading3"/>
      </w:pPr>
      <w:bookmarkStart w:id="404" w:name="mention-the-noble-ali"/>
      <w:bookmarkEnd w:id="403"/>
      <w:r>
        <w:t>Mention the Noble Ali</w:t>
      </w:r>
    </w:p>
    <w:p w14:paraId="47D15C30" w14:textId="77777777" w:rsidR="007873A6"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45CA776D" w14:textId="77777777" w:rsidR="007873A6"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03547036" w14:textId="77777777" w:rsidR="007873A6"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59617266" w14:textId="77777777" w:rsidR="007873A6" w:rsidRDefault="00000000">
      <w:pPr>
        <w:pStyle w:val="Heading3"/>
      </w:pPr>
      <w:bookmarkStart w:id="405" w:name="remember-taqiyyah"/>
      <w:bookmarkEnd w:id="404"/>
      <w:r>
        <w:t>Remember Taqiyyah</w:t>
      </w:r>
    </w:p>
    <w:p w14:paraId="0A6EA866" w14:textId="77777777" w:rsidR="007873A6"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523F0667" w14:textId="77777777" w:rsidR="007873A6"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56E583D8" w14:textId="77777777" w:rsidR="007873A6"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3DFFDAEC" w14:textId="77777777" w:rsidR="007873A6"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1B7E6754" w14:textId="77777777" w:rsidR="007873A6"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5B4EC1F4" w14:textId="77777777" w:rsidR="007873A6" w:rsidRDefault="00000000">
      <w:pPr>
        <w:pStyle w:val="Heading2"/>
      </w:pPr>
      <w:bookmarkStart w:id="406" w:name="glory-be-to-god"/>
      <w:bookmarkEnd w:id="400"/>
      <w:bookmarkEnd w:id="405"/>
      <w:r>
        <w:t>Glory Be to God</w:t>
      </w:r>
    </w:p>
    <w:p w14:paraId="77738F92" w14:textId="77777777" w:rsidR="007873A6"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2757BD64" w14:textId="77777777" w:rsidR="007873A6" w:rsidRDefault="00000000">
      <w:r>
        <w:br w:type="page"/>
      </w:r>
    </w:p>
    <w:p w14:paraId="6C0967CA" w14:textId="77777777" w:rsidR="007873A6" w:rsidRDefault="00000000">
      <w:pPr>
        <w:pStyle w:val="Heading1"/>
      </w:pPr>
      <w:bookmarkStart w:id="407" w:name="Lawh-i-Khalil-I"/>
      <w:bookmarkStart w:id="408" w:name="_Toc173675532"/>
      <w:bookmarkEnd w:id="386"/>
      <w:bookmarkEnd w:id="406"/>
      <w:r>
        <w:lastRenderedPageBreak/>
        <w:t>Lawh-i-Khalil I (Tablet to Khalil)</w:t>
      </w:r>
      <w:bookmarkEnd w:id="408"/>
    </w:p>
    <w:p w14:paraId="3FDF8EA5" w14:textId="77777777" w:rsidR="007873A6" w:rsidRDefault="00000000">
      <w:pPr>
        <w:pStyle w:val="FirstParagraph"/>
      </w:pPr>
      <w:r>
        <w:t>1 He is Allah, the King, the Sovereign, the Mighty, the Powerful, the Self-Subsisting.</w:t>
      </w:r>
    </w:p>
    <w:p w14:paraId="7E7016E5" w14:textId="77777777" w:rsidR="007873A6"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2D2B4FEB" w14:textId="77777777" w:rsidR="007873A6"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71A5C69B" w14:textId="77777777" w:rsidR="007873A6"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7FC11926" w14:textId="77777777" w:rsidR="007873A6" w:rsidRDefault="00000000">
      <w:pPr>
        <w:pStyle w:val="Heading2"/>
      </w:pPr>
      <w:bookmarkStart w:id="409" w:name="X7cc751c65542262aefec248351bf23c21401db9"/>
      <w:r>
        <w:t>People Were Created According to the Nature of Allah</w:t>
      </w:r>
    </w:p>
    <w:p w14:paraId="2DEEB5ED" w14:textId="77777777" w:rsidR="007873A6"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39C606F6" w14:textId="77777777" w:rsidR="007873A6"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7D05D83D" w14:textId="77777777" w:rsidR="007873A6"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6445AA4C" w14:textId="77777777" w:rsidR="007873A6"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5FA3157A" w14:textId="77777777" w:rsidR="007873A6" w:rsidRDefault="00000000">
      <w:pPr>
        <w:pStyle w:val="Heading2"/>
      </w:pPr>
      <w:bookmarkStart w:id="410" w:name="X4f7dcedecedab5c4a2dc5feedf6cefe1a302d28"/>
      <w:bookmarkEnd w:id="409"/>
      <w:r>
        <w:t>People Know According to Their Levels, Not According To What Was Destined For Them</w:t>
      </w:r>
    </w:p>
    <w:p w14:paraId="0E7BCA6E" w14:textId="77777777" w:rsidR="007873A6"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3E11A106" w14:textId="77777777" w:rsidR="007873A6"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455B2C76" w14:textId="77777777" w:rsidR="007873A6"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55C57711" w14:textId="77777777" w:rsidR="007873A6"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1375BCF7" w14:textId="77777777" w:rsidR="007873A6" w:rsidRDefault="00000000">
      <w:pPr>
        <w:pStyle w:val="Heading2"/>
      </w:pPr>
      <w:bookmarkStart w:id="411" w:name="Xb5a96270ca7faeae76b1e54aced6db6c9df2375"/>
      <w:bookmarkEnd w:id="410"/>
      <w:r>
        <w:t>About My Son (Mirza Muhammad Ali), and the Status of Baha’u’llah’s Sons</w:t>
      </w:r>
    </w:p>
    <w:p w14:paraId="26DF17E3" w14:textId="77777777" w:rsidR="007873A6"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7A4363B" w14:textId="77777777" w:rsidR="007873A6"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51C15C4F" w14:textId="77777777" w:rsidR="007873A6"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01FF2B9A" w14:textId="77777777" w:rsidR="007873A6" w:rsidRDefault="00000000">
      <w:r>
        <w:br w:type="page"/>
      </w:r>
    </w:p>
    <w:p w14:paraId="353871D0" w14:textId="77777777" w:rsidR="007873A6" w:rsidRDefault="00000000">
      <w:pPr>
        <w:pStyle w:val="Heading1"/>
      </w:pPr>
      <w:bookmarkStart w:id="412" w:name="sec-lawh-i-salman-i"/>
      <w:bookmarkStart w:id="413" w:name="_Toc173675533"/>
      <w:bookmarkEnd w:id="407"/>
      <w:bookmarkEnd w:id="411"/>
      <w:r>
        <w:lastRenderedPageBreak/>
        <w:t>Lawh-i-Salman I (First Tablet to Salman)</w:t>
      </w:r>
      <w:bookmarkEnd w:id="413"/>
    </w:p>
    <w:p w14:paraId="5172FB40" w14:textId="77777777" w:rsidR="007873A6"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431DAA0E" w14:textId="77777777" w:rsidR="007873A6"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6411B2D3" w14:textId="77777777" w:rsidR="007873A6"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16063D65" w14:textId="77777777" w:rsidR="007873A6"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086DFF05" w14:textId="77777777" w:rsidR="007873A6"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7EDD268C" w14:textId="77777777" w:rsidR="007873A6"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051CD0DC" w14:textId="77777777" w:rsidR="007873A6"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3D852F1C" w14:textId="77777777" w:rsidR="007873A6"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96D1EF0" w14:textId="77777777" w:rsidR="007873A6"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2A48A7E5" w14:textId="77777777" w:rsidR="007873A6"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405DB357" w14:textId="77777777" w:rsidR="007873A6"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65B5DE74" w14:textId="77777777" w:rsidR="007873A6" w:rsidRDefault="00000000">
      <w:pPr>
        <w:pStyle w:val="BodyText"/>
      </w:pPr>
      <w:r>
        <w:t>In such a case, if someone describes such a person in the earlier flattering terms, they would be considered a liar, and in God’s eyes, they are among the people of Hell’s fire.</w:t>
      </w:r>
    </w:p>
    <w:p w14:paraId="0D23FDC8" w14:textId="77777777" w:rsidR="007873A6"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38CB9BE0" w14:textId="77777777" w:rsidR="007873A6"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627BF62" w14:textId="77777777" w:rsidR="007873A6"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6DE5F8BA" w14:textId="77777777" w:rsidR="007873A6"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2A83E797" w14:textId="77777777" w:rsidR="007873A6"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2158549D" w14:textId="77777777" w:rsidR="007873A6"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54B2CCD2" w14:textId="77777777" w:rsidR="007873A6" w:rsidRDefault="00000000">
      <w:pPr>
        <w:pStyle w:val="BodyText"/>
      </w:pPr>
      <w:r>
        <w:lastRenderedPageBreak/>
        <w:t>11 O Salman, observe the words of the Merciful with a pure heart and a holy sight, and reflect so that you may perhaps achieve the will of God.</w:t>
      </w:r>
    </w:p>
    <w:p w14:paraId="6A68808F" w14:textId="77777777" w:rsidR="007873A6"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4618D9D9" w14:textId="77777777" w:rsidR="007873A6"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426A22E3" w14:textId="77777777" w:rsidR="007873A6" w:rsidRDefault="00000000">
      <w:pPr>
        <w:pStyle w:val="BodyText"/>
      </w:pPr>
      <w:r>
        <w:t>14 Question: Since color turned into a prisoner of color, Moses became in conflict with Moses.</w:t>
      </w:r>
    </w:p>
    <w:p w14:paraId="7CC93C1F" w14:textId="77777777" w:rsidR="007873A6"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4F147369" w14:textId="77777777" w:rsidR="007873A6" w:rsidRDefault="00000000">
      <w:pPr>
        <w:pStyle w:val="BodyText"/>
      </w:pPr>
      <w:r>
        <w:t>16 And in another place they said:</w:t>
      </w:r>
    </w:p>
    <w:p w14:paraId="5E9C709D" w14:textId="77777777" w:rsidR="007873A6"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32991F56" w14:textId="77777777" w:rsidR="007873A6"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3753FA16" w14:textId="77777777" w:rsidR="007873A6"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2BAE01A6" w14:textId="77777777" w:rsidR="007873A6"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4D82071C" w14:textId="77777777" w:rsidR="007873A6"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105793CB" w14:textId="77777777" w:rsidR="007873A6"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0ACD8554" w14:textId="77777777" w:rsidR="007873A6"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09808BEF" w14:textId="77777777" w:rsidR="007873A6"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23850DF1" w14:textId="77777777" w:rsidR="007873A6"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4274A048" w14:textId="77777777" w:rsidR="007873A6"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0F35B9CF" w14:textId="77777777" w:rsidR="007873A6"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1B25F0E6" w14:textId="77777777" w:rsidR="007873A6"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199771F6" w14:textId="77777777" w:rsidR="007873A6" w:rsidRDefault="00000000">
      <w:pPr>
        <w:pStyle w:val="BodyText"/>
      </w:pPr>
      <w:r>
        <w:t>23 O Salman, it’s better that we entrust the secrets of our soul and the creative invocations of our beloved to the sky of the Merciful’s will, and embark on the meaning of poetry.</w:t>
      </w:r>
    </w:p>
    <w:p w14:paraId="61FBAC01" w14:textId="77777777" w:rsidR="007873A6"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0F0280B4" w14:textId="77777777" w:rsidR="007873A6"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6E1020CD" w14:textId="77777777" w:rsidR="007873A6"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BC74723" w14:textId="77777777" w:rsidR="007873A6"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270114DC" w14:textId="77777777" w:rsidR="007873A6"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6F89FB3C" w14:textId="77777777" w:rsidR="007873A6"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1B78194C" w14:textId="77777777" w:rsidR="007873A6"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696F2CAF" w14:textId="77777777" w:rsidR="007873A6"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91218A1" w14:textId="77777777" w:rsidR="007873A6" w:rsidRDefault="00000000">
      <w:pPr>
        <w:pStyle w:val="BodyText"/>
      </w:pPr>
      <w:r>
        <w:lastRenderedPageBreak/>
        <w:t>25 Hey Salman, tell the worshippers to step into the sea so that they become purified from all colors and enter the holiest and purest place and the greatest view.</w:t>
      </w:r>
    </w:p>
    <w:p w14:paraId="7647B745" w14:textId="77777777" w:rsidR="007873A6"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384EC9A7" w14:textId="77777777" w:rsidR="007873A6"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419AE19C" w14:textId="77777777" w:rsidR="007873A6" w:rsidRDefault="00000000">
      <w:pPr>
        <w:pStyle w:val="BodyText"/>
      </w:pPr>
      <w:r>
        <w:t>We ask God to purify its breast, return it to itself and support it in acknowledging the Omnipotent, Most High, and Great God.</w:t>
      </w:r>
    </w:p>
    <w:p w14:paraId="6DCE049F" w14:textId="77777777" w:rsidR="007873A6"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139437A2" w14:textId="77777777" w:rsidR="007873A6"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3826FCAC" w14:textId="77777777" w:rsidR="007873A6"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4AB81C83" w14:textId="77777777" w:rsidR="007873A6"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42AB91D" w14:textId="77777777" w:rsidR="007873A6"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460C5A1D" w14:textId="77777777" w:rsidR="007873A6"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62E9D670" w14:textId="77777777" w:rsidR="007873A6"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3FD4609A" w14:textId="77777777" w:rsidR="007873A6"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518ACC96" w14:textId="77777777" w:rsidR="007873A6"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54D76BC2" w14:textId="77777777" w:rsidR="007873A6"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674DE670" w14:textId="77777777" w:rsidR="007873A6"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328E4548" w14:textId="77777777" w:rsidR="007873A6" w:rsidRDefault="00000000">
      <w:pPr>
        <w:pStyle w:val="BodyText"/>
      </w:pPr>
      <w:r>
        <w:t>31 O Salman! * Enough for you to enact that at dawn, the beauty of the Chosen One manifested on your hearts and occupied you with His own essence, and then returned to the abode of his own dwelling *</w:t>
      </w:r>
    </w:p>
    <w:p w14:paraId="1704B8E5" w14:textId="77777777" w:rsidR="007873A6"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2B35E596" w14:textId="77777777" w:rsidR="007873A6"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4DB56E67" w14:textId="77777777" w:rsidR="007873A6"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44594720" w14:textId="77777777" w:rsidR="007873A6"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300A6B12" w14:textId="77777777" w:rsidR="007873A6"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1ABA6037" w14:textId="77777777" w:rsidR="007873A6"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7B09ED2D" w14:textId="77777777" w:rsidR="007873A6" w:rsidRDefault="00000000">
      <w:r>
        <w:br w:type="page"/>
      </w:r>
    </w:p>
    <w:p w14:paraId="46DCD753" w14:textId="77777777" w:rsidR="007873A6" w:rsidRDefault="00000000">
      <w:pPr>
        <w:pStyle w:val="Heading1"/>
      </w:pPr>
      <w:bookmarkStart w:id="414" w:name="sec-lawh-i-tibb"/>
      <w:bookmarkStart w:id="415" w:name="_Toc173675534"/>
      <w:bookmarkEnd w:id="412"/>
      <w:r>
        <w:lastRenderedPageBreak/>
        <w:t>Lawh-i-Tibb (Tablet of Medicine)</w:t>
      </w:r>
      <w:bookmarkEnd w:id="415"/>
    </w:p>
    <w:p w14:paraId="213D6E49" w14:textId="77777777" w:rsidR="007873A6" w:rsidRDefault="00000000">
      <w:pPr>
        <w:pStyle w:val="FirstParagraph"/>
      </w:pPr>
      <w:r>
        <w:t>1) Indeed, bestowed upon one of the physicians is the splendor of God.</w:t>
      </w:r>
    </w:p>
    <w:p w14:paraId="4CBCA5E9" w14:textId="77777777" w:rsidR="007873A6" w:rsidRDefault="00000000">
      <w:pPr>
        <w:pStyle w:val="BodyText"/>
      </w:pPr>
      <w:r>
        <w:t>He is God, the All-Knowing.</w:t>
      </w:r>
    </w:p>
    <w:p w14:paraId="7C35A8BE" w14:textId="77777777" w:rsidR="007873A6" w:rsidRDefault="00000000">
      <w:pPr>
        <w:pStyle w:val="BodyText"/>
      </w:pPr>
      <w:r>
        <w:t>The tongue of antiquity speaks of what becomes abundant in the hearts when the physicians are absent.</w:t>
      </w:r>
    </w:p>
    <w:p w14:paraId="31977DB5" w14:textId="77777777" w:rsidR="007873A6"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1BBE45D3" w14:textId="77777777" w:rsidR="007873A6"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6D89648D" w14:textId="77777777" w:rsidR="007873A6"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4AE35834" w14:textId="77777777" w:rsidR="007873A6" w:rsidRDefault="00000000">
      <w:pPr>
        <w:pStyle w:val="Heading2"/>
      </w:pPr>
      <w:bookmarkStart w:id="416" w:name="a-healing-prayer"/>
      <w:r>
        <w:lastRenderedPageBreak/>
        <w:t>A Healing Prayer</w:t>
      </w:r>
    </w:p>
    <w:p w14:paraId="0EBB9AC9" w14:textId="77777777" w:rsidR="007873A6"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4E2DC6F8" w14:textId="77777777" w:rsidR="007873A6" w:rsidRDefault="00000000">
      <w:pPr>
        <w:pStyle w:val="Heading3"/>
      </w:pPr>
      <w:bookmarkStart w:id="417" w:name="wisdom-explanation-and-constancy"/>
      <w:r>
        <w:t>Wisdom, Explanation, and Constancy</w:t>
      </w:r>
    </w:p>
    <w:p w14:paraId="4D36E98A" w14:textId="77777777" w:rsidR="007873A6"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4EAA3DFB" w14:textId="77777777" w:rsidR="007873A6"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7418A0C5" w14:textId="77777777" w:rsidR="007873A6" w:rsidRDefault="00000000">
      <w:pPr>
        <w:pStyle w:val="Heading1"/>
      </w:pPr>
      <w:bookmarkStart w:id="418" w:name="sec-suriy-i-bayan"/>
      <w:bookmarkStart w:id="419" w:name="_Toc173675535"/>
      <w:bookmarkEnd w:id="414"/>
      <w:bookmarkEnd w:id="416"/>
      <w:bookmarkEnd w:id="417"/>
      <w:r>
        <w:t>Suriy-i-Bayan (The Chapter of Clarity)</w:t>
      </w:r>
      <w:bookmarkEnd w:id="419"/>
    </w:p>
    <w:p w14:paraId="6FDC968E" w14:textId="77777777" w:rsidR="007873A6" w:rsidRDefault="00000000">
      <w:pPr>
        <w:pStyle w:val="FirstParagraph"/>
      </w:pPr>
      <w:r>
        <w:t>1 This is the Surah of clarity that has been revealed by the Almighty Rahman to the one who believed in Allah and was among the guided ones, written in the tablets.</w:t>
      </w:r>
    </w:p>
    <w:p w14:paraId="7C88C27D" w14:textId="77777777" w:rsidR="007873A6"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259A2DD2" w14:textId="77777777" w:rsidR="007873A6"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26DCA73C" w14:textId="77777777" w:rsidR="007873A6" w:rsidRDefault="00000000">
      <w:pPr>
        <w:pStyle w:val="Heading2"/>
      </w:pPr>
      <w:bookmarkStart w:id="420" w:name="to-the-traveler-to-allah"/>
      <w:r>
        <w:lastRenderedPageBreak/>
        <w:t>To the Traveler to Allah</w:t>
      </w:r>
    </w:p>
    <w:p w14:paraId="7A086962" w14:textId="77777777" w:rsidR="007873A6"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2FBFC479" w14:textId="77777777" w:rsidR="007873A6"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6AE110C6" w14:textId="77777777" w:rsidR="007873A6" w:rsidRDefault="00000000">
      <w:pPr>
        <w:pStyle w:val="Heading2"/>
      </w:pPr>
      <w:bookmarkStart w:id="421" w:name="convey-these-messages-to-the-people"/>
      <w:bookmarkEnd w:id="420"/>
      <w:r>
        <w:lastRenderedPageBreak/>
        <w:t>Convey These Messages To the People</w:t>
      </w:r>
    </w:p>
    <w:p w14:paraId="574D6C52" w14:textId="77777777" w:rsidR="007873A6"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5041714F" w14:textId="77777777" w:rsidR="007873A6" w:rsidRDefault="00000000">
      <w:pPr>
        <w:pStyle w:val="BodyText"/>
      </w:pPr>
      <w:r>
        <w:t>* Say, O my people, fear Allah, and do not shed blood, and do not interfere with yourself, and be among the righteous</w:t>
      </w:r>
    </w:p>
    <w:p w14:paraId="79A4D6A3" w14:textId="77777777" w:rsidR="007873A6" w:rsidRDefault="00000000">
      <w:pPr>
        <w:pStyle w:val="BodyText"/>
      </w:pPr>
      <w:r>
        <w:t>* Be careful not to corrupt the earth after its reformation, and do not follow the ways of the heedless</w:t>
      </w:r>
    </w:p>
    <w:p w14:paraId="43CB1D7B" w14:textId="77777777" w:rsidR="007873A6"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6236D1AC" w14:textId="77777777" w:rsidR="007873A6"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6C169317" w14:textId="77777777" w:rsidR="007873A6" w:rsidRDefault="00000000">
      <w:pPr>
        <w:pStyle w:val="BodyText"/>
      </w:pPr>
      <w:r>
        <w:t>* If the words of these people affect anyone, it is not because of them, but because of the potential within the words of an able and wise ruler</w:t>
      </w:r>
    </w:p>
    <w:p w14:paraId="3915D0DE" w14:textId="77777777" w:rsidR="007873A6" w:rsidRDefault="00000000">
      <w:pPr>
        <w:pStyle w:val="BodyText"/>
      </w:pPr>
      <w:r>
        <w:t>* Their example before Allah is like a lamp from which the servants derive light, while it burns itself and becomes one of the burnt</w:t>
      </w:r>
    </w:p>
    <w:p w14:paraId="14FAA3B3" w14:textId="77777777" w:rsidR="007873A6" w:rsidRDefault="00000000">
      <w:pPr>
        <w:pStyle w:val="BodyText"/>
      </w:pPr>
      <w:r>
        <w:t>* Say, O my people, do not commit what would waste the sanctity of your worship and the sanctity of the command between the servants, and do not become one of the corrupt</w:t>
      </w:r>
    </w:p>
    <w:p w14:paraId="6E66D5B4" w14:textId="77777777" w:rsidR="007873A6" w:rsidRDefault="00000000">
      <w:pPr>
        <w:pStyle w:val="BodyText"/>
      </w:pPr>
      <w:r>
        <w:t>* Do not approach what your minds deny, avoid sin, and indeed it is forbidden to you in the book of which only those whom Allah has purified from all impurities and made from the purifiers can touch</w:t>
      </w:r>
    </w:p>
    <w:p w14:paraId="7A2145C2" w14:textId="77777777" w:rsidR="007873A6" w:rsidRDefault="00000000">
      <w:pPr>
        <w:pStyle w:val="BodyText"/>
      </w:pPr>
      <w:r>
        <w:t>* Be just to yourselves and then to people, so that the effects of justice appear in your actions among our sincere servants</w:t>
      </w:r>
    </w:p>
    <w:p w14:paraId="697E2EEA" w14:textId="77777777" w:rsidR="007873A6"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28DAC890" w14:textId="77777777" w:rsidR="007873A6"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C4CF1F5" w14:textId="77777777" w:rsidR="007873A6"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5EEB464D" w14:textId="77777777" w:rsidR="007873A6"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02F4F362" w14:textId="77777777" w:rsidR="007873A6"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0A29B04D" w14:textId="77777777" w:rsidR="007873A6"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7C5D2834" w14:textId="77777777" w:rsidR="007873A6" w:rsidRDefault="00000000">
      <w:pPr>
        <w:pStyle w:val="BodyText"/>
      </w:pPr>
      <w:r>
        <w:t>* Be, O people, concealing of faults and forgiving of sins on earth, so that God forgives you by His grace, then overlook so that God overlooks your sins and dresses you in the garment of beauty.</w:t>
      </w:r>
    </w:p>
    <w:p w14:paraId="1CDC4680" w14:textId="77777777" w:rsidR="007873A6"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49894B2E" w14:textId="77777777" w:rsidR="007873A6" w:rsidRDefault="00000000">
      <w:pPr>
        <w:pStyle w:val="BodyText"/>
      </w:pPr>
      <w:r>
        <w:t>* Say, O people, be sincere in truth for it will beautify your souls, elevate your names, and raise your status, and your reward in the Hereafter will be great based on the truth.</w:t>
      </w:r>
    </w:p>
    <w:p w14:paraId="331603C5" w14:textId="77777777" w:rsidR="007873A6" w:rsidRDefault="00000000">
      <w:pPr>
        <w:pStyle w:val="BodyText"/>
      </w:pPr>
      <w:r>
        <w:t>* That is how we advise those who believe, so that they may hear our advice in the Book of God and find a way to the One of Bounty.</w:t>
      </w:r>
    </w:p>
    <w:p w14:paraId="6E9B7128" w14:textId="77777777" w:rsidR="007873A6"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5C510E81" w14:textId="77777777" w:rsidR="007873A6"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CA6582F" w14:textId="77777777" w:rsidR="007873A6"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0491DD71" w14:textId="77777777" w:rsidR="007873A6"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6AE8EDC6" w14:textId="77777777" w:rsidR="007873A6"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04F6A7D7" w14:textId="77777777" w:rsidR="007873A6"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05918D98" w14:textId="77777777" w:rsidR="007873A6"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3BF1B352" w14:textId="77777777" w:rsidR="007873A6"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427925FC" w14:textId="77777777" w:rsidR="007873A6"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3CB2FC2E" w14:textId="77777777" w:rsidR="007873A6"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39813D10" w14:textId="77777777" w:rsidR="007873A6"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E106C2D" w14:textId="77777777" w:rsidR="007873A6" w:rsidRDefault="00000000">
      <w:pPr>
        <w:pStyle w:val="BodyText"/>
      </w:pPr>
      <w:r>
        <w:t>By Allah, the truth is that I have been killed at all times with all the swords, and none knows that but Allah, the Enumerator, the Wise.</w:t>
      </w:r>
    </w:p>
    <w:p w14:paraId="4712BA43" w14:textId="77777777" w:rsidR="007873A6"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348073DB" w14:textId="77777777" w:rsidR="007873A6"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3EE97864" w14:textId="77777777" w:rsidR="007873A6"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1DBC7A62" w14:textId="77777777" w:rsidR="007873A6" w:rsidRDefault="00000000">
      <w:pPr>
        <w:pStyle w:val="BodyText"/>
      </w:pPr>
      <w:r>
        <w:t>Thus does God reward those who were martyred in His Cause and pay the rewards of those who were afflicted with hardships in His command. What a great reward for the strugglers!</w:t>
      </w:r>
    </w:p>
    <w:p w14:paraId="62AFC436" w14:textId="77777777" w:rsidR="007873A6"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0C0737D1" w14:textId="77777777" w:rsidR="007873A6"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0BF50B7F" w14:textId="77777777" w:rsidR="007873A6"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52C6ADF3" w14:textId="77777777" w:rsidR="007873A6" w:rsidRDefault="00000000">
      <w:r>
        <w:br w:type="page"/>
      </w:r>
    </w:p>
    <w:p w14:paraId="2B0C2091" w14:textId="77777777" w:rsidR="007873A6" w:rsidRDefault="00000000">
      <w:pPr>
        <w:pStyle w:val="Heading1"/>
      </w:pPr>
      <w:bookmarkStart w:id="422" w:name="sec-suriy-i-qamis"/>
      <w:bookmarkStart w:id="423" w:name="_Toc173675536"/>
      <w:bookmarkEnd w:id="418"/>
      <w:bookmarkEnd w:id="421"/>
      <w:r>
        <w:lastRenderedPageBreak/>
        <w:t>Suriy-i-Qamis (Chapter of the Shirt)</w:t>
      </w:r>
      <w:bookmarkEnd w:id="423"/>
    </w:p>
    <w:p w14:paraId="0B4A13A0" w14:textId="77777777" w:rsidR="007873A6" w:rsidRDefault="00000000">
      <w:pPr>
        <w:pStyle w:val="FirstParagraph"/>
      </w:pPr>
      <w:r>
        <w:t>1 This is the Surah of the Shirt, we have revealed it with the truth and made it a manifestation of the structure among the worlds.</w:t>
      </w:r>
    </w:p>
    <w:p w14:paraId="33DF9666" w14:textId="77777777" w:rsidR="007873A6"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2399A684" w14:textId="77777777" w:rsidR="007873A6"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5895D92A" w14:textId="77777777" w:rsidR="007873A6"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07B8F77A" w14:textId="77777777" w:rsidR="007873A6"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5DFAC747" w14:textId="77777777" w:rsidR="007873A6"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78BBE554" w14:textId="77777777" w:rsidR="007873A6"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5B59AEFE" w14:textId="77777777" w:rsidR="007873A6"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A9B1A45" w14:textId="77777777" w:rsidR="007873A6"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4B4B944B" w14:textId="77777777" w:rsidR="007873A6"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2D84E92C" w14:textId="77777777" w:rsidR="007873A6"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5EF21459" w14:textId="77777777" w:rsidR="007873A6"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08039298" w14:textId="77777777" w:rsidR="007873A6"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0C1B9927" w14:textId="77777777" w:rsidR="007873A6"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19CF2F08" w14:textId="77777777" w:rsidR="007873A6"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C4C12C9" w14:textId="77777777" w:rsidR="007873A6"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4D796A6E" w14:textId="77777777" w:rsidR="007873A6"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45F4EDC1" w14:textId="77777777" w:rsidR="007873A6"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6051DF40" w14:textId="77777777" w:rsidR="007873A6"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3FEE87CC" w14:textId="77777777" w:rsidR="007873A6"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CDC6604" w14:textId="77777777" w:rsidR="007873A6"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6E42772D" w14:textId="77777777" w:rsidR="007873A6"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06E2DD61" w14:textId="77777777" w:rsidR="007873A6"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48539899" w14:textId="77777777" w:rsidR="007873A6"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4A11EE90" w14:textId="77777777" w:rsidR="007873A6"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2CF9E102" w14:textId="77777777" w:rsidR="007873A6"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0939C346" w14:textId="77777777" w:rsidR="007873A6"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08051B17" w14:textId="77777777" w:rsidR="007873A6"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46ECFFD8" w14:textId="77777777" w:rsidR="007873A6"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0D1FEE0B" w14:textId="77777777" w:rsidR="007873A6"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1CFBD70B" w14:textId="77777777" w:rsidR="007873A6"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04757992" w14:textId="77777777" w:rsidR="007873A6"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29C58ED6" w14:textId="77777777" w:rsidR="007873A6"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1B057572" w14:textId="77777777" w:rsidR="007873A6"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3B7757C1" w14:textId="77777777" w:rsidR="007873A6"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C6E4993" w14:textId="77777777" w:rsidR="007873A6"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E096AA9" w14:textId="77777777" w:rsidR="007873A6"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2A4DC2B7" w14:textId="77777777" w:rsidR="007873A6"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0433C0D9" w14:textId="77777777" w:rsidR="007873A6"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5079FA8E" w14:textId="77777777" w:rsidR="007873A6"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728DFC7D" w14:textId="77777777" w:rsidR="007873A6"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4C1C3E9F" w14:textId="77777777" w:rsidR="007873A6"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729B334C" w14:textId="77777777" w:rsidR="007873A6" w:rsidRDefault="00000000">
      <w:pPr>
        <w:pStyle w:val="BodyText"/>
      </w:pPr>
      <w:r>
        <w:t>29 Translation:</w:t>
      </w:r>
    </w:p>
    <w:p w14:paraId="470BED22" w14:textId="77777777" w:rsidR="007873A6"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F951B60" w14:textId="77777777" w:rsidR="007873A6"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06480C8B" w14:textId="77777777" w:rsidR="007873A6"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1515DBBC" w14:textId="77777777" w:rsidR="007873A6"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029B675C" w14:textId="77777777" w:rsidR="007873A6"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1ED8E068" w14:textId="77777777" w:rsidR="007873A6"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125C12A" w14:textId="77777777" w:rsidR="007873A6" w:rsidRDefault="00000000">
      <w:pPr>
        <w:pStyle w:val="BodyText"/>
      </w:pPr>
      <w:r>
        <w:t>30 And if you are victorious with this tablet in which the secrets of what was and what will be are detailed, rise from your position, then place it on your head and say:</w:t>
      </w:r>
    </w:p>
    <w:p w14:paraId="20702866" w14:textId="77777777" w:rsidR="007873A6"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09CA971E" w14:textId="77777777" w:rsidR="007873A6"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3C141282" w14:textId="77777777" w:rsidR="007873A6"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6916D4B0" w14:textId="77777777" w:rsidR="007873A6" w:rsidRDefault="00000000">
      <w:pPr>
        <w:pStyle w:val="BodyText"/>
      </w:pPr>
      <w:r>
        <w:t>All praise is to the one who recognizes his Master in this clear and luminous shirt.</w:t>
      </w:r>
    </w:p>
    <w:p w14:paraId="2BEA42CC" w14:textId="77777777" w:rsidR="007873A6" w:rsidRDefault="00000000">
      <w:r>
        <w:br w:type="page"/>
      </w:r>
    </w:p>
    <w:p w14:paraId="5511644D" w14:textId="77777777" w:rsidR="007873A6" w:rsidRDefault="00000000">
      <w:pPr>
        <w:pStyle w:val="Heading1"/>
      </w:pPr>
      <w:bookmarkStart w:id="424" w:name="sec-kitab-i-aqdas"/>
      <w:bookmarkStart w:id="425" w:name="_Toc173675537"/>
      <w:bookmarkEnd w:id="422"/>
      <w:r>
        <w:lastRenderedPageBreak/>
        <w:t>Kitab-i-Aqdas (The Holy Book)</w:t>
      </w:r>
      <w:bookmarkEnd w:id="425"/>
    </w:p>
    <w:p w14:paraId="1741AFCC" w14:textId="77777777" w:rsidR="007873A6" w:rsidRDefault="00000000">
      <w:pPr>
        <w:pStyle w:val="FirstParagraph"/>
      </w:pPr>
      <w:r>
        <w:t>In the name of the one who governs what was and what will be</w:t>
      </w:r>
    </w:p>
    <w:p w14:paraId="4E01E612" w14:textId="77777777" w:rsidR="007873A6" w:rsidRDefault="00000000">
      <w:pPr>
        <w:pStyle w:val="Heading2"/>
      </w:pPr>
      <w:bookmarkStart w:id="426" w:name="X81b46517a8a9fec4001915dd80817df9c324c1f"/>
      <w:r>
        <w:t>Recognize His Revelation and Follow His Command</w:t>
      </w:r>
    </w:p>
    <w:p w14:paraId="39E42CE3" w14:textId="77777777" w:rsidR="007873A6"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019ACCF9" w14:textId="77777777" w:rsidR="007873A6"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2AB60B08" w14:textId="77777777" w:rsidR="007873A6"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24D1E995" w14:textId="77777777" w:rsidR="007873A6"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23FAB689" w14:textId="77777777" w:rsidR="007873A6"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643966D8" w14:textId="77777777" w:rsidR="007873A6" w:rsidRDefault="00000000">
      <w:pPr>
        <w:pStyle w:val="Heading2"/>
      </w:pPr>
      <w:bookmarkStart w:id="427" w:name="prayer-and-fasting"/>
      <w:bookmarkEnd w:id="426"/>
      <w:r>
        <w:lastRenderedPageBreak/>
        <w:t>Prayer and Fasting</w:t>
      </w:r>
    </w:p>
    <w:p w14:paraId="092B5017" w14:textId="77777777" w:rsidR="007873A6" w:rsidRDefault="00000000">
      <w:pPr>
        <w:pStyle w:val="Heading3"/>
      </w:pPr>
      <w:bookmarkStart w:id="428" w:name="time-of-day-and-direction"/>
      <w:r>
        <w:t>Time of Day and Direction</w:t>
      </w:r>
    </w:p>
    <w:p w14:paraId="5DAC3575" w14:textId="77777777" w:rsidR="007873A6" w:rsidRDefault="00000000">
      <w:pPr>
        <w:pStyle w:val="FirstParagraph"/>
      </w:pPr>
      <w:r>
        <w:t>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328B9EB3" w14:textId="77777777" w:rsidR="007873A6"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315400A9" w14:textId="77777777" w:rsidR="007873A6" w:rsidRDefault="00000000">
      <w:pPr>
        <w:pStyle w:val="Heading3"/>
      </w:pPr>
      <w:bookmarkStart w:id="429" w:name="X543e1f277154df94eb56efc5162165027734a99"/>
      <w:bookmarkEnd w:id="428"/>
      <w:r>
        <w:t>The Prayer is Detailed in Another Document</w:t>
      </w:r>
    </w:p>
    <w:p w14:paraId="7EAA1FBE" w14:textId="77777777" w:rsidR="007873A6"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5F90BFBF" w14:textId="77777777" w:rsidR="007873A6" w:rsidRDefault="00000000">
      <w:pPr>
        <w:pStyle w:val="Heading3"/>
      </w:pPr>
      <w:bookmarkStart w:id="430" w:name="X5d28f58bb64a5cf1a2cfb4f00632290483995bc"/>
      <w:bookmarkEnd w:id="429"/>
      <w:r>
        <w:t>Hair And Other Materials Does Not Invalidate Prayer</w:t>
      </w:r>
    </w:p>
    <w:p w14:paraId="4F18E8D0" w14:textId="77777777" w:rsidR="007873A6"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09A85905" w14:textId="77777777" w:rsidR="007873A6" w:rsidRDefault="00000000">
      <w:pPr>
        <w:pStyle w:val="Heading3"/>
      </w:pPr>
      <w:bookmarkStart w:id="431" w:name="prayer-and-fasting-from-onset-of-puberty"/>
      <w:bookmarkEnd w:id="430"/>
      <w:r>
        <w:t>Prayer and Fasting From Onset of Puberty</w:t>
      </w:r>
    </w:p>
    <w:p w14:paraId="1A6BC60C" w14:textId="77777777" w:rsidR="007873A6"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33997ACC" w14:textId="77777777" w:rsidR="007873A6" w:rsidRDefault="00000000">
      <w:pPr>
        <w:pStyle w:val="Heading3"/>
      </w:pPr>
      <w:bookmarkStart w:id="432" w:name="prayer-of-the-verses"/>
      <w:bookmarkEnd w:id="431"/>
      <w:r>
        <w:lastRenderedPageBreak/>
        <w:t>Prayer of the Verses</w:t>
      </w:r>
    </w:p>
    <w:p w14:paraId="2208C60B" w14:textId="77777777" w:rsidR="007873A6"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45A256FB" w14:textId="77777777" w:rsidR="007873A6" w:rsidRDefault="00000000">
      <w:pPr>
        <w:pStyle w:val="Heading3"/>
      </w:pPr>
      <w:bookmarkStart w:id="433" w:name="Xfbf1ac62f109e6f556ece9eb6df6cc1d0bad3fd"/>
      <w:bookmarkEnd w:id="432"/>
      <w:r>
        <w:t>No Congregational Prayer Except Funeral Prayer</w:t>
      </w:r>
    </w:p>
    <w:p w14:paraId="7FEFC3DB" w14:textId="77777777" w:rsidR="007873A6" w:rsidRDefault="00000000">
      <w:pPr>
        <w:pStyle w:val="FirstParagraph"/>
      </w:pPr>
      <w:r>
        <w:t>12 The prayer has been ordained for you individually, the judgment of congregation has been lifted except in the funeral prayer. Indeed, He is the Wise in command.</w:t>
      </w:r>
    </w:p>
    <w:p w14:paraId="2C399F3F" w14:textId="77777777" w:rsidR="007873A6" w:rsidRDefault="00000000">
      <w:pPr>
        <w:pStyle w:val="Heading3"/>
      </w:pPr>
      <w:bookmarkStart w:id="434" w:name="Xc1285164ff2c35f2e6838a4b1d6ae94b1954a97"/>
      <w:bookmarkEnd w:id="433"/>
      <w:r>
        <w:t>Menstrating Women Are Pardoned from Fasting and Prayer</w:t>
      </w:r>
    </w:p>
    <w:p w14:paraId="399F02F0" w14:textId="77777777" w:rsidR="007873A6"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24407CDE" w14:textId="77777777" w:rsidR="007873A6" w:rsidRDefault="00000000">
      <w:pPr>
        <w:pStyle w:val="Heading3"/>
      </w:pPr>
      <w:bookmarkStart w:id="435" w:name="prayer-while-on-a-journey"/>
      <w:bookmarkEnd w:id="434"/>
      <w:r>
        <w:t>Prayer While On a Journey</w:t>
      </w:r>
    </w:p>
    <w:p w14:paraId="590315A8" w14:textId="77777777" w:rsidR="007873A6"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6662B308" w14:textId="77777777" w:rsidR="007873A6"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737B3469" w14:textId="77777777" w:rsidR="007873A6"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58969FAC" w14:textId="77777777" w:rsidR="007873A6" w:rsidRDefault="00000000">
      <w:pPr>
        <w:pStyle w:val="Heading3"/>
      </w:pPr>
      <w:bookmarkStart w:id="436" w:name="X897d554b9ac29013140fb9b282874182b02b2db"/>
      <w:bookmarkEnd w:id="435"/>
      <w:r>
        <w:t>Fasting For the Month Before the New Year</w:t>
      </w:r>
    </w:p>
    <w:p w14:paraId="25786952" w14:textId="77777777" w:rsidR="007873A6"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176D2E7B" w14:textId="77777777" w:rsidR="007873A6" w:rsidRDefault="00000000">
      <w:pPr>
        <w:pStyle w:val="Heading3"/>
      </w:pPr>
      <w:bookmarkStart w:id="437" w:name="prior-to-fasting-festival-of-ha"/>
      <w:bookmarkEnd w:id="436"/>
      <w:r>
        <w:t>Prior to Fasting, Festival of “Ha”</w:t>
      </w:r>
    </w:p>
    <w:p w14:paraId="529CE74B" w14:textId="77777777" w:rsidR="007873A6"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68621471" w14:textId="77777777" w:rsidR="007873A6" w:rsidRDefault="00000000">
      <w:pPr>
        <w:pStyle w:val="Heading3"/>
      </w:pPr>
      <w:bookmarkStart w:id="438" w:name="X09636f3c4273d3a76ebe5fa7b5c5f8b4eccb988"/>
      <w:bookmarkEnd w:id="437"/>
      <w:r>
        <w:lastRenderedPageBreak/>
        <w:t>Fasting Excused For Traveler, Sick, Pregnant, and Nursing</w:t>
      </w:r>
    </w:p>
    <w:p w14:paraId="15B717FB" w14:textId="77777777" w:rsidR="007873A6"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C1FC55C" w14:textId="77777777" w:rsidR="007873A6" w:rsidRDefault="00000000">
      <w:pPr>
        <w:pStyle w:val="Heading3"/>
      </w:pPr>
      <w:bookmarkStart w:id="439" w:name="fast-from-sunrise-to-sunset"/>
      <w:bookmarkEnd w:id="438"/>
      <w:r>
        <w:t>Fast From Sunrise to Sunset</w:t>
      </w:r>
    </w:p>
    <w:p w14:paraId="59E337B5" w14:textId="77777777" w:rsidR="007873A6"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7CDCFA0F" w14:textId="77777777" w:rsidR="007873A6" w:rsidRDefault="00000000">
      <w:pPr>
        <w:pStyle w:val="BodyText"/>
      </w:pPr>
      <w:r>
        <w:t>Refrain yourselves from eating and drinking from sunrise to sunset. Beware that your desires do not prevent you from this bounty, which has been determined in the book.</w:t>
      </w:r>
    </w:p>
    <w:p w14:paraId="44721373" w14:textId="77777777" w:rsidR="007873A6" w:rsidRDefault="00000000">
      <w:pPr>
        <w:pStyle w:val="Heading3"/>
      </w:pPr>
      <w:bookmarkStart w:id="440" w:name="ablutions"/>
      <w:bookmarkEnd w:id="439"/>
      <w:r>
        <w:t>Ablutions</w:t>
      </w:r>
    </w:p>
    <w:p w14:paraId="6761024F" w14:textId="77777777" w:rsidR="007873A6"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0FA2813F" w14:textId="77777777" w:rsidR="007873A6" w:rsidRDefault="00000000">
      <w:pPr>
        <w:pStyle w:val="Heading2"/>
      </w:pPr>
      <w:bookmarkStart w:id="441" w:name="harming-others"/>
      <w:bookmarkEnd w:id="427"/>
      <w:bookmarkEnd w:id="440"/>
      <w:r>
        <w:t>Harming Others</w:t>
      </w:r>
    </w:p>
    <w:p w14:paraId="6844FA9E" w14:textId="77777777" w:rsidR="007873A6" w:rsidRDefault="00000000">
      <w:pPr>
        <w:pStyle w:val="FirstParagraph"/>
      </w:pPr>
      <w:r>
        <w:t>19 You have been forbidden to kill, commit adultery, backbite, and slander. Avoid what you have been prohibited from in the scriptures and tablets.</w:t>
      </w:r>
    </w:p>
    <w:p w14:paraId="394F6A19" w14:textId="77777777" w:rsidR="007873A6" w:rsidRDefault="00000000">
      <w:pPr>
        <w:pStyle w:val="Heading2"/>
      </w:pPr>
      <w:bookmarkStart w:id="442" w:name="inheritance"/>
      <w:bookmarkEnd w:id="441"/>
      <w:r>
        <w:t>Inheritance</w:t>
      </w:r>
    </w:p>
    <w:p w14:paraId="36A60DBC" w14:textId="77777777" w:rsidR="007873A6"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1B69B82C" w14:textId="77777777" w:rsidR="007873A6"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41CB1F6A" w14:textId="77777777" w:rsidR="007873A6"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2880FE86" w14:textId="77777777" w:rsidR="007873A6" w:rsidRDefault="00000000">
      <w:pPr>
        <w:pStyle w:val="BodyText"/>
      </w:pPr>
      <w:r>
        <w:lastRenderedPageBreak/>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77B12C6C" w14:textId="77777777" w:rsidR="007873A6"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630231F4" w14:textId="77777777" w:rsidR="007873A6"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66434E41" w14:textId="77777777" w:rsidR="007873A6"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3F1E140A" w14:textId="77777777" w:rsidR="007873A6" w:rsidRDefault="00000000">
      <w:pPr>
        <w:pStyle w:val="BodyText"/>
      </w:pPr>
      <w:r>
        <w:t>25 We have designated the inhabited dwelling and the specific clothing for the male descendants, not the females, and the inheritors. Indeed, He is the Bestower, the Overflowing.</w:t>
      </w:r>
    </w:p>
    <w:p w14:paraId="7FF3AA35" w14:textId="77777777" w:rsidR="007873A6"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41D5A6A5" w14:textId="77777777" w:rsidR="007873A6"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3C66D74A" w14:textId="77777777" w:rsidR="007873A6"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505E196F" w14:textId="77777777" w:rsidR="007873A6"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45029236" w14:textId="77777777" w:rsidR="007873A6" w:rsidRDefault="00000000">
      <w:pPr>
        <w:pStyle w:val="Heading2"/>
      </w:pPr>
      <w:bookmarkStart w:id="443" w:name="the-house-of-justice-in-every-city"/>
      <w:bookmarkEnd w:id="442"/>
      <w:r>
        <w:t>The House of Justice in Every City</w:t>
      </w:r>
    </w:p>
    <w:p w14:paraId="0EB0081F" w14:textId="77777777" w:rsidR="007873A6" w:rsidRDefault="00000000">
      <w:pPr>
        <w:pStyle w:val="FirstParagraph"/>
      </w:pPr>
      <w:r>
        <w:t xml:space="preserve">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t>
      </w:r>
      <w:r>
        <w:lastRenderedPageBreak/>
        <w:t>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12345353" w14:textId="77777777" w:rsidR="007873A6" w:rsidRDefault="00000000">
      <w:pPr>
        <w:pStyle w:val="Heading2"/>
      </w:pPr>
      <w:bookmarkStart w:id="444" w:name="X55f0defe9ae816a3709f6c7501d5e460a98cea8"/>
      <w:bookmarkEnd w:id="443"/>
      <w:r>
        <w:t>Houses In The Name of the Lord of All Religions</w:t>
      </w:r>
    </w:p>
    <w:p w14:paraId="7C6D4441" w14:textId="77777777" w:rsidR="007873A6"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06E07F28" w14:textId="77777777" w:rsidR="007873A6" w:rsidRDefault="00000000">
      <w:pPr>
        <w:pStyle w:val="Heading2"/>
      </w:pPr>
      <w:bookmarkStart w:id="445" w:name="pilgrimage-to-the-house"/>
      <w:bookmarkEnd w:id="444"/>
      <w:r>
        <w:t>Pilgrimage to the House</w:t>
      </w:r>
    </w:p>
    <w:p w14:paraId="6D7AD9A6" w14:textId="77777777" w:rsidR="007873A6" w:rsidRDefault="00000000">
      <w:pPr>
        <w:pStyle w:val="FirstParagraph"/>
      </w:pPr>
      <w:r>
        <w:t>32 God has ordained for those among you who are capable to perform the pilgrimage to the House, except for women, from whom He has excused, as a mercy from Him. Indeed, He is the Giver, the Bestower.</w:t>
      </w:r>
    </w:p>
    <w:p w14:paraId="1CFCB762" w14:textId="77777777" w:rsidR="007873A6" w:rsidRDefault="00000000">
      <w:pPr>
        <w:pStyle w:val="Heading2"/>
      </w:pPr>
      <w:bookmarkStart w:id="446" w:name="engagement-in-an-occupation-is-worship"/>
      <w:bookmarkEnd w:id="445"/>
      <w:r>
        <w:t>Engagement in an Occupation is Worship</w:t>
      </w:r>
    </w:p>
    <w:p w14:paraId="2613EAAB" w14:textId="77777777" w:rsidR="007873A6"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651E6135" w14:textId="77777777" w:rsidR="007873A6"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59842C35" w14:textId="77777777" w:rsidR="007873A6" w:rsidRDefault="00000000">
      <w:pPr>
        <w:pStyle w:val="Heading2"/>
      </w:pPr>
      <w:bookmarkStart w:id="447" w:name="repent-to-god-only"/>
      <w:bookmarkEnd w:id="446"/>
      <w:r>
        <w:t>Repent to God Only</w:t>
      </w:r>
    </w:p>
    <w:p w14:paraId="3EA0D40E" w14:textId="77777777" w:rsidR="007873A6"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3AF3FF05" w14:textId="77777777" w:rsidR="007873A6" w:rsidRDefault="00000000">
      <w:pPr>
        <w:pStyle w:val="Heading2"/>
      </w:pPr>
      <w:bookmarkStart w:id="448" w:name="stand-up-in-service-of-the-command"/>
      <w:bookmarkEnd w:id="447"/>
      <w:r>
        <w:t>Stand Up In Service of the Command</w:t>
      </w:r>
    </w:p>
    <w:p w14:paraId="3D8B25CE" w14:textId="77777777" w:rsidR="007873A6"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E361226" w14:textId="77777777" w:rsidR="007873A6" w:rsidRDefault="00000000">
      <w:pPr>
        <w:pStyle w:val="Heading2"/>
      </w:pPr>
      <w:bookmarkStart w:id="449" w:name="X6ce56cf8dbba454198ec154cada75a0d0cc3ac7"/>
      <w:bookmarkEnd w:id="448"/>
      <w:r>
        <w:t>Do Not Deprive Yourself of What God Allows</w:t>
      </w:r>
    </w:p>
    <w:p w14:paraId="1B630C21" w14:textId="77777777" w:rsidR="007873A6"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w:t>
      </w:r>
      <w:r>
        <w:lastRenderedPageBreak/>
        <w:t>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41D51D0A" w14:textId="77777777" w:rsidR="007873A6"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27C7D450" w14:textId="77777777" w:rsidR="007873A6" w:rsidRDefault="00000000">
      <w:pPr>
        <w:pStyle w:val="Heading2"/>
      </w:pPr>
      <w:bookmarkStart w:id="450" w:name="X7dcdce6d0ec3c9528572e8a717d09caaad32993"/>
      <w:bookmarkEnd w:id="449"/>
      <w:r>
        <w:t>Asserting a Proclamation Before a Thousand Years</w:t>
      </w:r>
    </w:p>
    <w:p w14:paraId="3828C612" w14:textId="77777777" w:rsidR="007873A6"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0F43858C" w14:textId="77777777" w:rsidR="007873A6" w:rsidRDefault="00000000">
      <w:pPr>
        <w:pStyle w:val="Heading2"/>
      </w:pPr>
      <w:bookmarkStart w:id="451" w:name="rise-to-the-defense-of-gods-cause"/>
      <w:bookmarkEnd w:id="450"/>
      <w:r>
        <w:t>Rise to the Defense of God’s Cause</w:t>
      </w:r>
    </w:p>
    <w:p w14:paraId="2C66F9A4" w14:textId="77777777" w:rsidR="007873A6"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0583E1BF" w14:textId="77777777" w:rsidR="007873A6"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2F7815B5" w14:textId="77777777" w:rsidR="007873A6" w:rsidRDefault="00000000">
      <w:pPr>
        <w:pStyle w:val="BodyText"/>
      </w:pPr>
      <w:r>
        <w:t>The intoxication of desire has overtaken them so that they do not see the Master of the universe, whose call has risen from all directions, “There is no God but Me, the Mighty, the Wise.”</w:t>
      </w:r>
    </w:p>
    <w:p w14:paraId="2CE598DF" w14:textId="77777777" w:rsidR="007873A6" w:rsidRDefault="00000000">
      <w:pPr>
        <w:pStyle w:val="Heading3"/>
      </w:pPr>
      <w:bookmarkStart w:id="452" w:name="blessed-are-days-in-remembrance-of-god"/>
      <w:r>
        <w:lastRenderedPageBreak/>
        <w:t>Blessed Are Days In Remembrance of God</w:t>
      </w:r>
    </w:p>
    <w:p w14:paraId="7F266DDD" w14:textId="77777777" w:rsidR="007873A6"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0051A2BD" w14:textId="77777777" w:rsidR="007873A6" w:rsidRDefault="00000000">
      <w:pPr>
        <w:pStyle w:val="Heading3"/>
      </w:pPr>
      <w:bookmarkStart w:id="453" w:name="Xdfa42c7daac4ff8334efc45c5e7070209b624c2"/>
      <w:bookmarkEnd w:id="452"/>
      <w:r>
        <w:t>No Glory For Might, No Adornments for the Rich</w:t>
      </w:r>
    </w:p>
    <w:p w14:paraId="56DCCC0E" w14:textId="77777777" w:rsidR="007873A6"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6F8D130B" w14:textId="77777777" w:rsidR="007873A6" w:rsidRDefault="00000000">
      <w:pPr>
        <w:pStyle w:val="Heading3"/>
      </w:pPr>
      <w:bookmarkStart w:id="454" w:name="dont-be-deceived-by-your-knowledge"/>
      <w:bookmarkEnd w:id="453"/>
      <w:r>
        <w:t>Don’t Be Deceived By Your Knowledge</w:t>
      </w:r>
    </w:p>
    <w:p w14:paraId="1220930C" w14:textId="77777777" w:rsidR="007873A6"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06B5E531" w14:textId="77777777" w:rsidR="007873A6"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0B263443" w14:textId="77777777" w:rsidR="007873A6" w:rsidRDefault="00000000">
      <w:pPr>
        <w:pStyle w:val="Heading2"/>
      </w:pPr>
      <w:bookmarkStart w:id="455" w:name="endowments-meant-for-good-deeds"/>
      <w:bookmarkEnd w:id="451"/>
      <w:bookmarkEnd w:id="454"/>
      <w:r>
        <w:t>Endowments Meant For Good Deeds</w:t>
      </w:r>
    </w:p>
    <w:p w14:paraId="53AFAF4D" w14:textId="77777777" w:rsidR="007873A6"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15E50952" w14:textId="77777777" w:rsidR="007873A6"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0EA35B4B" w14:textId="77777777" w:rsidR="007873A6" w:rsidRDefault="00000000">
      <w:pPr>
        <w:pStyle w:val="Heading2"/>
      </w:pPr>
      <w:bookmarkStart w:id="456" w:name="seek-a-course-between-two-extremes"/>
      <w:bookmarkEnd w:id="455"/>
      <w:r>
        <w:t>Seek A Course Between Two Extremes</w:t>
      </w:r>
    </w:p>
    <w:p w14:paraId="2BF2112F" w14:textId="77777777" w:rsidR="007873A6"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0089EFC0" w14:textId="77777777" w:rsidR="007873A6" w:rsidRDefault="00000000">
      <w:pPr>
        <w:pStyle w:val="Heading2"/>
      </w:pPr>
      <w:bookmarkStart w:id="457" w:name="hair"/>
      <w:bookmarkEnd w:id="456"/>
      <w:r>
        <w:lastRenderedPageBreak/>
        <w:t>Hair</w:t>
      </w:r>
    </w:p>
    <w:p w14:paraId="46BF4AA7" w14:textId="77777777" w:rsidR="007873A6"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339FC176" w14:textId="77777777" w:rsidR="007873A6" w:rsidRDefault="00000000">
      <w:pPr>
        <w:pStyle w:val="Heading2"/>
      </w:pPr>
      <w:bookmarkStart w:id="458" w:name="justice-for-the-thief"/>
      <w:bookmarkEnd w:id="457"/>
      <w:r>
        <w:t>Justice For the Thief</w:t>
      </w:r>
    </w:p>
    <w:p w14:paraId="12CD942D" w14:textId="77777777" w:rsidR="007873A6"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73BA40AF" w14:textId="77777777" w:rsidR="007873A6" w:rsidRDefault="00000000">
      <w:pPr>
        <w:pStyle w:val="Heading2"/>
      </w:pPr>
      <w:bookmarkStart w:id="459" w:name="use-utensils-and-be-refined"/>
      <w:bookmarkEnd w:id="458"/>
      <w:r>
        <w:t>Use Utensils and Be Refined</w:t>
      </w:r>
    </w:p>
    <w:p w14:paraId="4B507E92" w14:textId="77777777" w:rsidR="007873A6"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6A1490C3" w14:textId="77777777" w:rsidR="007873A6"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32026DFF" w14:textId="77777777" w:rsidR="007873A6" w:rsidRDefault="00000000">
      <w:pPr>
        <w:pStyle w:val="Heading2"/>
      </w:pPr>
      <w:bookmarkStart w:id="460" w:name="god-is-the-only-infallibility"/>
      <w:bookmarkEnd w:id="459"/>
      <w:r>
        <w:t>God Is The Only Infallibility</w:t>
      </w:r>
    </w:p>
    <w:p w14:paraId="22428B5B" w14:textId="77777777" w:rsidR="007873A6"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6DE8F2FB" w14:textId="77777777" w:rsidR="007873A6" w:rsidRDefault="00000000">
      <w:pPr>
        <w:pStyle w:val="Heading2"/>
      </w:pPr>
      <w:bookmarkStart w:id="461" w:name="fathers-must-educate-his-children"/>
      <w:bookmarkEnd w:id="460"/>
      <w:r>
        <w:t>Fathers Must Educate His Children</w:t>
      </w:r>
    </w:p>
    <w:p w14:paraId="1CBE679E" w14:textId="77777777" w:rsidR="007873A6"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4F99E98C" w14:textId="77777777" w:rsidR="007873A6" w:rsidRDefault="00000000">
      <w:pPr>
        <w:pStyle w:val="Heading2"/>
      </w:pPr>
      <w:bookmarkStart w:id="462" w:name="fine-for-adultery"/>
      <w:bookmarkEnd w:id="461"/>
      <w:r>
        <w:lastRenderedPageBreak/>
        <w:t>Fine For Adultery</w:t>
      </w:r>
    </w:p>
    <w:p w14:paraId="5EA16ED5" w14:textId="77777777" w:rsidR="007873A6"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7225CC73" w14:textId="77777777" w:rsidR="007873A6"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2F214746" w14:textId="77777777" w:rsidR="007873A6" w:rsidRDefault="00000000">
      <w:pPr>
        <w:pStyle w:val="Heading2"/>
      </w:pPr>
      <w:bookmarkStart w:id="463" w:name="dont-seek-glory"/>
      <w:bookmarkEnd w:id="462"/>
      <w:r>
        <w:t>Don’t Seek Glory</w:t>
      </w:r>
    </w:p>
    <w:p w14:paraId="2AB806B2" w14:textId="77777777" w:rsidR="007873A6"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70E5B254" w14:textId="77777777" w:rsidR="007873A6" w:rsidRDefault="00000000">
      <w:pPr>
        <w:pStyle w:val="Heading2"/>
      </w:pPr>
      <w:bookmarkStart w:id="464" w:name="music-is-a-ladder-for-the-soul"/>
      <w:bookmarkEnd w:id="463"/>
      <w:r>
        <w:t>Music Is a Ladder For the Soul</w:t>
      </w:r>
    </w:p>
    <w:p w14:paraId="36F72E49" w14:textId="77777777" w:rsidR="007873A6"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43B78468" w14:textId="77777777" w:rsidR="007873A6" w:rsidRDefault="00000000">
      <w:pPr>
        <w:pStyle w:val="Heading2"/>
      </w:pPr>
      <w:bookmarkStart w:id="465" w:name="blood-money-to-the-house-of-justice"/>
      <w:bookmarkEnd w:id="464"/>
      <w:r>
        <w:t>Blood Money To the House of Justice</w:t>
      </w:r>
    </w:p>
    <w:p w14:paraId="725F541B" w14:textId="77777777" w:rsidR="007873A6"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4E2A9734" w14:textId="77777777" w:rsidR="007873A6" w:rsidRDefault="00000000">
      <w:pPr>
        <w:pStyle w:val="Heading2"/>
      </w:pPr>
      <w:bookmarkStart w:id="466" w:name="wisdom-in-bahaullahs-absence"/>
      <w:bookmarkEnd w:id="465"/>
      <w:r>
        <w:t>Wisdom in Baha’u’llah’s Absence</w:t>
      </w:r>
    </w:p>
    <w:p w14:paraId="52F7886C" w14:textId="77777777" w:rsidR="007873A6"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7D396B9A" w14:textId="77777777" w:rsidR="007873A6"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1EE1E104" w14:textId="77777777" w:rsidR="007873A6" w:rsidRDefault="00000000">
      <w:pPr>
        <w:pStyle w:val="Heading2"/>
      </w:pPr>
      <w:bookmarkStart w:id="467" w:name="detachment"/>
      <w:bookmarkEnd w:id="466"/>
      <w:r>
        <w:lastRenderedPageBreak/>
        <w:t>Detachment</w:t>
      </w:r>
    </w:p>
    <w:p w14:paraId="5A8229D9" w14:textId="77777777" w:rsidR="007873A6" w:rsidRDefault="00000000">
      <w:pPr>
        <w:pStyle w:val="FirstParagraph"/>
      </w:pPr>
      <w:r>
        <w:t>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14:paraId="4E8C4A0A" w14:textId="77777777" w:rsidR="007873A6"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77014429" w14:textId="77777777" w:rsidR="007873A6" w:rsidRDefault="00000000">
      <w:pPr>
        <w:pStyle w:val="Heading2"/>
      </w:pPr>
      <w:bookmarkStart w:id="468" w:name="penalty-for-fighting-and-hitting"/>
      <w:bookmarkEnd w:id="467"/>
      <w:r>
        <w:t>Penalty For Fighting and Hitting</w:t>
      </w:r>
    </w:p>
    <w:p w14:paraId="06A0D3A2" w14:textId="77777777" w:rsidR="007873A6"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62E38F58" w14:textId="77777777" w:rsidR="007873A6" w:rsidRDefault="00000000">
      <w:pPr>
        <w:pStyle w:val="Heading2"/>
      </w:pPr>
      <w:bookmarkStart w:id="469" w:name="extend-hospitality-monthly"/>
      <w:bookmarkEnd w:id="468"/>
      <w:r>
        <w:t>Extend Hospitality Monthly</w:t>
      </w:r>
    </w:p>
    <w:p w14:paraId="4EFF043A" w14:textId="77777777" w:rsidR="007873A6" w:rsidRDefault="00000000">
      <w:pPr>
        <w:pStyle w:val="FirstParagraph"/>
      </w:pPr>
      <w:r>
        <w:t>57 It is decreed upon you to extend hospitality once every month, even if only with water. Indeed, God intends to bring hearts together, even through the causes of heavens and earths.</w:t>
      </w:r>
    </w:p>
    <w:p w14:paraId="2851F612" w14:textId="77777777" w:rsidR="007873A6" w:rsidRDefault="00000000">
      <w:pPr>
        <w:pStyle w:val="Heading2"/>
      </w:pPr>
      <w:bookmarkStart w:id="470" w:name="be-like-fingers-in-a-hand"/>
      <w:bookmarkEnd w:id="469"/>
      <w:r>
        <w:t>Be Like Fingers In a Hand</w:t>
      </w:r>
    </w:p>
    <w:p w14:paraId="6B59D193" w14:textId="77777777" w:rsidR="007873A6"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6FC9E7B7" w14:textId="77777777" w:rsidR="007873A6"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2FCB464D" w14:textId="77777777" w:rsidR="007873A6" w:rsidRDefault="00000000">
      <w:pPr>
        <w:pStyle w:val="Heading2"/>
      </w:pPr>
      <w:bookmarkStart w:id="471" w:name="avoid-excess-in-hunting"/>
      <w:bookmarkEnd w:id="470"/>
      <w:r>
        <w:t>Avoid Excess in Hunting</w:t>
      </w:r>
    </w:p>
    <w:p w14:paraId="2454C454" w14:textId="77777777" w:rsidR="007873A6"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62FC8183" w14:textId="77777777" w:rsidR="007873A6" w:rsidRDefault="00000000">
      <w:pPr>
        <w:pStyle w:val="BodyText"/>
      </w:pPr>
      <w:r>
        <w:t>Avoid excess in this regard. Be on the path of justice and fairness in all matters. Thus commands you the source of all revelation, if indeed you are among those who understand.</w:t>
      </w:r>
    </w:p>
    <w:p w14:paraId="0C0164DF" w14:textId="77777777" w:rsidR="007873A6" w:rsidRDefault="00000000">
      <w:pPr>
        <w:pStyle w:val="Heading2"/>
      </w:pPr>
      <w:bookmarkStart w:id="472" w:name="X8ab9697ff1997e2ebb4e6fea0c108888bf7e63c"/>
      <w:bookmarkEnd w:id="471"/>
      <w:r>
        <w:lastRenderedPageBreak/>
        <w:t>Show Kindness to Kin, No Right in People’s Wealth</w:t>
      </w:r>
    </w:p>
    <w:p w14:paraId="2C87702B" w14:textId="77777777" w:rsidR="007873A6" w:rsidRDefault="00000000">
      <w:pPr>
        <w:pStyle w:val="FirstParagraph"/>
      </w:pPr>
      <w:r>
        <w:t>61 Verily, God has commanded you to show kindness to your kin, and He has not ordained for them any right in people’s wealth. Indeed, He is the Self-Sufficient, independent of all the worlds.</w:t>
      </w:r>
    </w:p>
    <w:p w14:paraId="62E6DB17" w14:textId="77777777" w:rsidR="007873A6" w:rsidRDefault="00000000">
      <w:pPr>
        <w:pStyle w:val="Heading2"/>
      </w:pPr>
      <w:bookmarkStart w:id="473" w:name="arson-and-murder-penalties"/>
      <w:bookmarkEnd w:id="472"/>
      <w:r>
        <w:t>Arson and Murder Penalties</w:t>
      </w:r>
    </w:p>
    <w:p w14:paraId="4D6FE768" w14:textId="77777777" w:rsidR="007873A6"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90D69C1" w14:textId="77777777" w:rsidR="007873A6" w:rsidRDefault="00000000">
      <w:pPr>
        <w:pStyle w:val="Heading2"/>
      </w:pPr>
      <w:bookmarkStart w:id="474" w:name="marriage"/>
      <w:bookmarkEnd w:id="473"/>
      <w:r>
        <w:t>Marriage</w:t>
      </w:r>
    </w:p>
    <w:p w14:paraId="729EFD4F" w14:textId="77777777" w:rsidR="007873A6" w:rsidRDefault="00000000">
      <w:pPr>
        <w:pStyle w:val="Heading3"/>
      </w:pPr>
      <w:bookmarkStart w:id="475" w:name="one-wife-best-two-wives-allowed"/>
      <w:r>
        <w:t>One Wife Best, Two Wives Allowed</w:t>
      </w:r>
    </w:p>
    <w:p w14:paraId="5868A4A0" w14:textId="77777777" w:rsidR="007873A6"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418081BD" w14:textId="77777777" w:rsidR="007873A6" w:rsidRDefault="00000000">
      <w:pPr>
        <w:pStyle w:val="Heading3"/>
      </w:pPr>
      <w:bookmarkStart w:id="476" w:name="do-not-spread-corruption"/>
      <w:bookmarkEnd w:id="475"/>
      <w:r>
        <w:t>Do Not Spread Corruption</w:t>
      </w:r>
    </w:p>
    <w:p w14:paraId="79FE13E9" w14:textId="77777777" w:rsidR="007873A6"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234ED333" w14:textId="77777777" w:rsidR="007873A6" w:rsidRDefault="00000000">
      <w:pPr>
        <w:pStyle w:val="Heading3"/>
      </w:pPr>
      <w:bookmarkStart w:id="477" w:name="marriage-requires-consent-of-parents"/>
      <w:bookmarkEnd w:id="476"/>
      <w:r>
        <w:t>Marriage Requires Consent of Parents</w:t>
      </w:r>
    </w:p>
    <w:p w14:paraId="22090141" w14:textId="77777777" w:rsidR="007873A6"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4E81D728" w14:textId="77777777" w:rsidR="007873A6" w:rsidRDefault="00000000">
      <w:pPr>
        <w:pStyle w:val="Heading3"/>
      </w:pPr>
      <w:bookmarkStart w:id="478" w:name="dowry"/>
      <w:bookmarkEnd w:id="477"/>
      <w:r>
        <w:t>Dowry</w:t>
      </w:r>
    </w:p>
    <w:p w14:paraId="6627EA60" w14:textId="77777777" w:rsidR="007873A6"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245764B4" w14:textId="77777777" w:rsidR="007873A6" w:rsidRDefault="00000000">
      <w:pPr>
        <w:pStyle w:val="Heading3"/>
      </w:pPr>
      <w:bookmarkStart w:id="479" w:name="Xd2a65529f23425b5c8e2e88e22606f4adcf502b"/>
      <w:bookmarkEnd w:id="478"/>
      <w:r>
        <w:lastRenderedPageBreak/>
        <w:t>A Spouse Must Provide Future Rendezvous With Partner</w:t>
      </w:r>
    </w:p>
    <w:p w14:paraId="47BF2295" w14:textId="77777777" w:rsidR="007873A6" w:rsidRDefault="00000000">
      <w:pPr>
        <w:pStyle w:val="FirstParagraph"/>
      </w:pPr>
      <w:r>
        <w:t>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0A9E9C21" w14:textId="77777777" w:rsidR="007873A6"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01D843FB" w14:textId="77777777" w:rsidR="007873A6" w:rsidRDefault="00000000">
      <w:pPr>
        <w:pStyle w:val="Heading3"/>
      </w:pPr>
      <w:bookmarkStart w:id="480" w:name="a-year-of-patience-before-divorce"/>
      <w:bookmarkEnd w:id="479"/>
      <w:r>
        <w:t>A Year of Patience Before Divorce</w:t>
      </w:r>
    </w:p>
    <w:p w14:paraId="60B4AB2E" w14:textId="77777777" w:rsidR="007873A6"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0E17E9FE" w14:textId="77777777" w:rsidR="007873A6"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46787D6E" w14:textId="77777777" w:rsidR="007873A6" w:rsidRDefault="00000000">
      <w:pPr>
        <w:pStyle w:val="Heading3"/>
      </w:pPr>
      <w:bookmarkStart w:id="481" w:name="discord-between-spouses-while-travelling"/>
      <w:bookmarkEnd w:id="480"/>
      <w:r>
        <w:t>Discord Between Spouses While Travelling</w:t>
      </w:r>
    </w:p>
    <w:p w14:paraId="1770BBBB" w14:textId="77777777" w:rsidR="007873A6"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5ADEB572" w14:textId="77777777" w:rsidR="007873A6" w:rsidRDefault="00000000">
      <w:pPr>
        <w:pStyle w:val="Heading3"/>
      </w:pPr>
      <w:bookmarkStart w:id="482" w:name="reconciliation-better-than-divorce"/>
      <w:bookmarkEnd w:id="481"/>
      <w:r>
        <w:t>Reconciliation Better Than Divorce</w:t>
      </w:r>
    </w:p>
    <w:p w14:paraId="2CE3BF51" w14:textId="77777777" w:rsidR="007873A6" w:rsidRDefault="00000000">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w:t>
      </w:r>
      <w:r>
        <w:lastRenderedPageBreak/>
        <w:t>is a witness to what I say. O my servants, reconcile amongst yourselves, then listen to what the highest pen advises you, and do not follow a wicked tyrant.</w:t>
      </w:r>
    </w:p>
    <w:p w14:paraId="382F454B" w14:textId="77777777" w:rsidR="007873A6" w:rsidRDefault="00000000">
      <w:pPr>
        <w:pStyle w:val="BodyText"/>
      </w:pPr>
      <w:r>
        <w:t>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p w14:paraId="088210F0" w14:textId="77777777" w:rsidR="007873A6" w:rsidRDefault="00000000">
      <w:pPr>
        <w:pStyle w:val="Heading2"/>
      </w:pPr>
      <w:bookmarkStart w:id="483" w:name="no-trade-in-slaves-and-children"/>
      <w:bookmarkEnd w:id="474"/>
      <w:bookmarkEnd w:id="482"/>
      <w:r>
        <w:t>No Trade in Slaves and Children</w:t>
      </w:r>
    </w:p>
    <w:p w14:paraId="00D06DA1" w14:textId="77777777" w:rsidR="007873A6"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570A73EE" w14:textId="77777777" w:rsidR="007873A6" w:rsidRDefault="00000000">
      <w:pPr>
        <w:pStyle w:val="Heading2"/>
      </w:pPr>
      <w:bookmarkStart w:id="484" w:name="Xa7095920395f673aecdebb27610c838622c8806"/>
      <w:bookmarkEnd w:id="483"/>
      <w:r>
        <w:t>Support the Creator with Good Deeds, Wisdom, Clarity</w:t>
      </w:r>
    </w:p>
    <w:p w14:paraId="470E6560" w14:textId="77777777" w:rsidR="007873A6" w:rsidRDefault="00000000">
      <w:pPr>
        <w:pStyle w:val="FirstParagraph"/>
      </w:pPr>
      <w:r>
        <w:t>73 Adorn yourselves with the embroidery of good deeds. Those who excel in acting in His pleasure, they indeed are the people of splendor and are mentioned near the throne.</w:t>
      </w:r>
    </w:p>
    <w:p w14:paraId="0E53F91B" w14:textId="77777777" w:rsidR="007873A6"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4688437F" w14:textId="77777777" w:rsidR="007873A6" w:rsidRDefault="00000000">
      <w:pPr>
        <w:pStyle w:val="Heading2"/>
      </w:pPr>
      <w:bookmarkStart w:id="485" w:name="purity-purifying-and-gentleness"/>
      <w:bookmarkEnd w:id="484"/>
      <w:r>
        <w:t>Purity, Purifying, and Gentleness</w:t>
      </w:r>
    </w:p>
    <w:p w14:paraId="74922BEF" w14:textId="77777777" w:rsidR="007873A6"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26AC76FF" w14:textId="77777777" w:rsidR="007873A6" w:rsidRDefault="00000000">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w:t>
      </w:r>
      <w:r>
        <w:lastRenderedPageBreak/>
        <w:t>religions and communicate the command of your Merciful Lord. This is for the crown of deeds if you are from the knowledgeable ones.</w:t>
      </w:r>
    </w:p>
    <w:p w14:paraId="415DE230" w14:textId="77777777" w:rsidR="007873A6" w:rsidRDefault="00000000">
      <w:pPr>
        <w:pStyle w:val="Heading2"/>
      </w:pPr>
      <w:bookmarkStart w:id="486" w:name="be-pure-in-prayer"/>
      <w:bookmarkEnd w:id="485"/>
      <w:r>
        <w:t>Be Pure in Prayer</w:t>
      </w:r>
    </w:p>
    <w:p w14:paraId="49BB2534" w14:textId="77777777" w:rsidR="007873A6"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2B8F0699" w14:textId="77777777" w:rsidR="007873A6" w:rsidRDefault="00000000">
      <w:pPr>
        <w:pStyle w:val="BodyText"/>
      </w:pPr>
      <w:r>
        <w:t>Use rose water, then pure perfume. This is what God loved from the First, who has no beginning, so that what your Mighty, Wise Lord wanted might emerge from you.</w:t>
      </w:r>
    </w:p>
    <w:p w14:paraId="28FCD2BB" w14:textId="77777777" w:rsidR="007873A6" w:rsidRDefault="00000000">
      <w:pPr>
        <w:pStyle w:val="Heading2"/>
      </w:pPr>
      <w:bookmarkStart w:id="487" w:name="sciences-that-benefit-you"/>
      <w:bookmarkEnd w:id="486"/>
      <w:r>
        <w:t>Sciences That Benefit You</w:t>
      </w:r>
    </w:p>
    <w:p w14:paraId="062D1DCA" w14:textId="77777777" w:rsidR="007873A6"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0BDC774C" w14:textId="77777777" w:rsidR="007873A6" w:rsidRDefault="00000000">
      <w:pPr>
        <w:pStyle w:val="Heading2"/>
      </w:pPr>
      <w:bookmarkStart w:id="488" w:name="to-the-assembly-of-kings"/>
      <w:bookmarkEnd w:id="487"/>
      <w:r>
        <w:t>To the Assembly of Kings</w:t>
      </w:r>
    </w:p>
    <w:p w14:paraId="23D958D5" w14:textId="77777777" w:rsidR="007873A6"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64319C06" w14:textId="77777777" w:rsidR="007873A6" w:rsidRDefault="00000000">
      <w:pPr>
        <w:pStyle w:val="Heading3"/>
      </w:pPr>
      <w:bookmarkStart w:id="489" w:name="X01cb64a696da2c5cb0a3242de7d2ea7d0c61a97"/>
      <w:r>
        <w:t>Wealth Distracts From the Ultimate Purpose</w:t>
      </w:r>
    </w:p>
    <w:p w14:paraId="5E3B784E" w14:textId="77777777" w:rsidR="007873A6"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2A833848" w14:textId="77777777" w:rsidR="007873A6"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0712E3DF" w14:textId="77777777" w:rsidR="007873A6"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7ABCA0F3" w14:textId="77777777" w:rsidR="007873A6" w:rsidRDefault="00000000">
      <w:pPr>
        <w:pStyle w:val="Heading3"/>
      </w:pPr>
      <w:bookmarkStart w:id="490" w:name="the-greater-law-is-revealed"/>
      <w:bookmarkEnd w:id="489"/>
      <w:r>
        <w:lastRenderedPageBreak/>
        <w:t>The Greater Law is Revealed</w:t>
      </w:r>
    </w:p>
    <w:p w14:paraId="31777A4C" w14:textId="77777777" w:rsidR="007873A6"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4F9B7E5D" w14:textId="77777777" w:rsidR="007873A6" w:rsidRDefault="00000000">
      <w:pPr>
        <w:pStyle w:val="Heading3"/>
      </w:pPr>
      <w:bookmarkStart w:id="491" w:name="X64c5817fa5c4f1aa9b781eb58b1b77101fc6dba"/>
      <w:bookmarkEnd w:id="490"/>
      <w:r>
        <w:t>The Kings are the Subjects - Rise to Serve</w:t>
      </w:r>
    </w:p>
    <w:p w14:paraId="1B4B9DF0" w14:textId="77777777" w:rsidR="007873A6"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EF6C619" w14:textId="77777777" w:rsidR="007873A6"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1C1A729E" w14:textId="77777777" w:rsidR="007873A6"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3DABE074" w14:textId="77777777" w:rsidR="007873A6"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05CE9FCE" w14:textId="77777777" w:rsidR="007873A6" w:rsidRDefault="00000000">
      <w:pPr>
        <w:pStyle w:val="Heading2"/>
      </w:pPr>
      <w:bookmarkStart w:id="492" w:name="to-the-emperor-of-austria-franz-joseph-i"/>
      <w:bookmarkEnd w:id="488"/>
      <w:bookmarkEnd w:id="491"/>
      <w:r>
        <w:t>To the Emperor of Austria (Franz Joseph I)</w:t>
      </w:r>
    </w:p>
    <w:p w14:paraId="62D55742" w14:textId="77777777" w:rsidR="007873A6"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2D816C60" w14:textId="77777777" w:rsidR="007873A6"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592759D8" w14:textId="77777777" w:rsidR="007873A6" w:rsidRDefault="00000000">
      <w:pPr>
        <w:pStyle w:val="Heading2"/>
      </w:pPr>
      <w:bookmarkStart w:id="493" w:name="to-the-king-of-berlin-otto-von-bismarck"/>
      <w:bookmarkEnd w:id="492"/>
      <w:r>
        <w:t>To the King of Berlin (Otto von Bismarck)</w:t>
      </w:r>
    </w:p>
    <w:p w14:paraId="55AE8B6F" w14:textId="77777777" w:rsidR="007873A6" w:rsidRDefault="00000000">
      <w:pPr>
        <w:pStyle w:val="FirstParagraph"/>
      </w:pPr>
      <w:r>
        <w:t xml:space="preserve">86 Say, O King of Berlin, hear the call from this manifest temple that there is no deity but Me, the Everlasting, the Single, the Ancient. Beware that arrogance prevents you from the dawn of manifestation </w:t>
      </w:r>
      <w:r>
        <w:lastRenderedPageBreak/>
        <w:t>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2428049B" w14:textId="77777777" w:rsidR="007873A6" w:rsidRDefault="00000000">
      <w:pPr>
        <w:pStyle w:val="BodyText"/>
      </w:pPr>
      <w:r>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2E457BA3" w14:textId="77777777" w:rsidR="007873A6" w:rsidRDefault="00000000">
      <w:pPr>
        <w:pStyle w:val="BodyText"/>
      </w:pPr>
      <w:r>
        <w:t>87 Indeed, we seek nothing from you. We only advise you for the sake of God and we patiently endure as we endured what has come upon us from you, O assembly of sovereigns.</w:t>
      </w:r>
    </w:p>
    <w:p w14:paraId="3AA4E113" w14:textId="77777777" w:rsidR="007873A6" w:rsidRDefault="00000000">
      <w:pPr>
        <w:pStyle w:val="Heading2"/>
      </w:pPr>
      <w:bookmarkStart w:id="494" w:name="to-the-kings-and-leaders-of-the-americas"/>
      <w:bookmarkEnd w:id="493"/>
      <w:r>
        <w:t>To the Kings and Leaders of the Americas</w:t>
      </w:r>
    </w:p>
    <w:p w14:paraId="625B6CF8" w14:textId="77777777" w:rsidR="007873A6" w:rsidRDefault="00000000">
      <w:pPr>
        <w:pStyle w:val="FirstParagraph"/>
      </w:pPr>
      <w:r>
        <w:t>88 O kings of America and leaders of its republics, listen to what the greenery sings on the branch of eternity: There is no god but I, the Everlasting, the Forgiving, the Generous.</w:t>
      </w:r>
    </w:p>
    <w:p w14:paraId="6870427A" w14:textId="77777777" w:rsidR="007873A6"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35B3411A" w14:textId="77777777" w:rsidR="007873A6"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38D542CF" w14:textId="77777777" w:rsidR="007873A6"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6870DA29" w14:textId="77777777" w:rsidR="007873A6" w:rsidRDefault="00000000">
      <w:pPr>
        <w:pStyle w:val="Heading2"/>
      </w:pPr>
      <w:bookmarkStart w:id="495" w:name="to-the-assembly-of-rome-constantinople"/>
      <w:bookmarkEnd w:id="494"/>
      <w:r>
        <w:t>To the Assembly of Rome (Constantinople)</w:t>
      </w:r>
    </w:p>
    <w:p w14:paraId="4C6E445D" w14:textId="77777777" w:rsidR="007873A6" w:rsidRDefault="00000000">
      <w:pPr>
        <w:pStyle w:val="FirstParagraph"/>
      </w:pPr>
      <w:r>
        <w:t>89 O assembly of Rome, we hear amongst you the sound of an owl. Has the intoxication of passion overtaken you, or were you among the heedless?</w:t>
      </w:r>
    </w:p>
    <w:p w14:paraId="3D418C16" w14:textId="77777777" w:rsidR="007873A6"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6A7FBD7" w14:textId="77777777" w:rsidR="007873A6"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45752466" w14:textId="77777777" w:rsidR="007873A6" w:rsidRDefault="00000000">
      <w:pPr>
        <w:pStyle w:val="Heading2"/>
      </w:pPr>
      <w:bookmarkStart w:id="496" w:name="the-rhine-covered-in-blood"/>
      <w:bookmarkEnd w:id="495"/>
      <w:r>
        <w:lastRenderedPageBreak/>
        <w:t>The Rhine Covered in Blood</w:t>
      </w:r>
    </w:p>
    <w:p w14:paraId="3A0226DC" w14:textId="77777777" w:rsidR="007873A6"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7F999C89" w14:textId="77777777" w:rsidR="007873A6" w:rsidRDefault="00000000">
      <w:pPr>
        <w:pStyle w:val="Heading2"/>
      </w:pPr>
      <w:bookmarkStart w:id="497" w:name="to-the-land-of-ṭā-tehran"/>
      <w:bookmarkEnd w:id="496"/>
      <w:r>
        <w:t>To The Land of Ṭā (Tehran)</w:t>
      </w:r>
    </w:p>
    <w:p w14:paraId="43173313" w14:textId="77777777" w:rsidR="007873A6"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6C0F2AC1" w14:textId="77777777" w:rsidR="007873A6"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1CE81990" w14:textId="77777777" w:rsidR="007873A6"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0F296F13" w14:textId="77777777" w:rsidR="007873A6" w:rsidRDefault="00000000">
      <w:pPr>
        <w:pStyle w:val="Heading2"/>
      </w:pPr>
      <w:bookmarkStart w:id="498" w:name="to-the-land-of-kha-khurasan"/>
      <w:bookmarkEnd w:id="497"/>
      <w:r>
        <w:t>To The Land of Kha (Khurasan)</w:t>
      </w:r>
    </w:p>
    <w:p w14:paraId="4396E380" w14:textId="77777777" w:rsidR="007873A6"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0EA276CD" w14:textId="77777777" w:rsidR="007873A6" w:rsidRDefault="00000000">
      <w:pPr>
        <w:pStyle w:val="BodyText"/>
      </w:pPr>
      <w:r>
        <w:t>95 No one should interfere with those who govern over the people. Leave what they have to them and turn your attention towards the hearts.</w:t>
      </w:r>
    </w:p>
    <w:p w14:paraId="09B44D06" w14:textId="77777777" w:rsidR="007873A6" w:rsidRDefault="00000000">
      <w:pPr>
        <w:pStyle w:val="BodyText"/>
      </w:pPr>
      <w:r>
        <w:t>96 O Great Sea, shower upon the nations what you have been commanded by the Eternal Sovereign, and adorn the temples of humanity with the patterns of wisdom that gladden hearts and delight eyes.</w:t>
      </w:r>
    </w:p>
    <w:p w14:paraId="64FB9BA5" w14:textId="77777777" w:rsidR="007873A6" w:rsidRDefault="00000000">
      <w:pPr>
        <w:pStyle w:val="Heading2"/>
      </w:pPr>
      <w:bookmarkStart w:id="499" w:name="purify-your-wealth"/>
      <w:bookmarkEnd w:id="498"/>
      <w:r>
        <w:t>Purify Your Wealth</w:t>
      </w:r>
    </w:p>
    <w:p w14:paraId="238EF930" w14:textId="77777777" w:rsidR="007873A6" w:rsidRDefault="00000000">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w:t>
      </w:r>
      <w:r>
        <w:lastRenderedPageBreak/>
        <w:t>acts as commanded receives blessings from the sky of his Lord’s generous gift, the Giver, the Provider, the Ancient.</w:t>
      </w:r>
    </w:p>
    <w:p w14:paraId="3EFA5DA9" w14:textId="77777777" w:rsidR="007873A6" w:rsidRDefault="00000000">
      <w:pPr>
        <w:pStyle w:val="BodyText"/>
      </w:pPr>
      <w:r>
        <w:t>He intends for you what you do not know today, people will know when the spirits soar and the carpets of joy are folded. Thus, he reminds you from him is an inscribed Tablet.</w:t>
      </w:r>
    </w:p>
    <w:p w14:paraId="25E7F137" w14:textId="77777777" w:rsidR="007873A6" w:rsidRDefault="00000000">
      <w:pPr>
        <w:pStyle w:val="BodyText"/>
      </w:pPr>
      <w:r>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4E1D9622" w14:textId="77777777" w:rsidR="007873A6" w:rsidRDefault="00000000">
      <w:pPr>
        <w:pStyle w:val="Heading2"/>
      </w:pPr>
      <w:bookmarkStart w:id="500" w:name="to-the-assembly-of-scholars-1"/>
      <w:bookmarkEnd w:id="499"/>
      <w:r>
        <w:t>To the Assembly of Scholars</w:t>
      </w:r>
    </w:p>
    <w:p w14:paraId="6015774F" w14:textId="77777777" w:rsidR="007873A6" w:rsidRDefault="00000000">
      <w:pPr>
        <w:pStyle w:val="Heading3"/>
      </w:pPr>
      <w:bookmarkStart w:id="501" w:name="X321dc630aeba0e85c6ac7518f9d1c39663d0e27"/>
      <w:r>
        <w:t>Do Not Use Your Own Principles and Sciences</w:t>
      </w:r>
    </w:p>
    <w:p w14:paraId="328EED30" w14:textId="77777777" w:rsidR="007873A6"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302E1BF6" w14:textId="77777777" w:rsidR="007873A6"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73F377D1" w14:textId="77777777" w:rsidR="007873A6"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5E4889C1" w14:textId="77777777" w:rsidR="007873A6" w:rsidRDefault="00000000">
      <w:pPr>
        <w:pStyle w:val="Heading2"/>
      </w:pPr>
      <w:bookmarkStart w:id="502" w:name="to-the-people-1"/>
      <w:bookmarkEnd w:id="500"/>
      <w:bookmarkEnd w:id="501"/>
      <w:r>
        <w:t>To the People</w:t>
      </w:r>
    </w:p>
    <w:p w14:paraId="1FD9A2A2" w14:textId="77777777" w:rsidR="007873A6"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7B40DB71" w14:textId="77777777" w:rsidR="007873A6"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022F7FE8" w14:textId="77777777" w:rsidR="007873A6"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734A9283" w14:textId="77777777" w:rsidR="007873A6" w:rsidRDefault="00000000">
      <w:pPr>
        <w:pStyle w:val="Heading2"/>
      </w:pPr>
      <w:bookmarkStart w:id="503" w:name="X1562b1c58a8d67641d23297e8164fe2089dfd3b"/>
      <w:bookmarkEnd w:id="502"/>
      <w:r>
        <w:lastRenderedPageBreak/>
        <w:t>Do Not Interpret and Deviate From Its Apparent Meaning</w:t>
      </w:r>
    </w:p>
    <w:p w14:paraId="0EE3A461" w14:textId="77777777" w:rsidR="007873A6"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4E25E04C" w14:textId="77777777" w:rsidR="007873A6" w:rsidRDefault="00000000">
      <w:pPr>
        <w:pStyle w:val="Heading2"/>
      </w:pPr>
      <w:bookmarkStart w:id="504" w:name="trim-your-nails-and-bath-weekly"/>
      <w:bookmarkEnd w:id="503"/>
      <w:r>
        <w:t>Trim Your Nails and Bath Weekly</w:t>
      </w:r>
    </w:p>
    <w:p w14:paraId="1E1AB341" w14:textId="77777777" w:rsidR="007873A6"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015B90D2" w14:textId="77777777" w:rsidR="007873A6"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30CF715A" w14:textId="77777777" w:rsidR="007873A6" w:rsidRDefault="00000000">
      <w:pPr>
        <w:pStyle w:val="Heading2"/>
      </w:pPr>
      <w:bookmarkStart w:id="505" w:name="X88a0022b1e8b85d4ba9b36c8b39099f645cb965"/>
      <w:bookmarkEnd w:id="504"/>
      <w:r>
        <w:t>Do Not Marry Your Fathers’ Wives or Young Boys</w:t>
      </w:r>
    </w:p>
    <w:p w14:paraId="213C51DB" w14:textId="77777777" w:rsidR="007873A6"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221CFA77" w14:textId="77777777" w:rsidR="007873A6" w:rsidRDefault="00000000">
      <w:pPr>
        <w:pStyle w:val="Heading2"/>
      </w:pPr>
      <w:bookmarkStart w:id="506" w:name="X3550b8174169ce79e9bc33b57cd1fd7bb8970cb"/>
      <w:bookmarkEnd w:id="505"/>
      <w:r>
        <w:t>Engaging In the Remembrance of God In Designated Places</w:t>
      </w:r>
    </w:p>
    <w:p w14:paraId="4CC17664" w14:textId="77777777" w:rsidR="007873A6"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34E7C3A4" w14:textId="77777777" w:rsidR="007873A6" w:rsidRDefault="00000000">
      <w:pPr>
        <w:pStyle w:val="Heading2"/>
      </w:pPr>
      <w:bookmarkStart w:id="507" w:name="writing-a-will"/>
      <w:bookmarkEnd w:id="506"/>
      <w:r>
        <w:t>Writing a Will</w:t>
      </w:r>
    </w:p>
    <w:p w14:paraId="3A493C8D" w14:textId="77777777" w:rsidR="007873A6"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26A4BC20" w14:textId="77777777" w:rsidR="007873A6" w:rsidRDefault="00000000">
      <w:pPr>
        <w:pStyle w:val="Heading2"/>
      </w:pPr>
      <w:bookmarkStart w:id="508" w:name="two-greatest-feast-days"/>
      <w:bookmarkEnd w:id="507"/>
      <w:r>
        <w:lastRenderedPageBreak/>
        <w:t>Two Greatest Feast Days</w:t>
      </w:r>
    </w:p>
    <w:p w14:paraId="18D1D55E" w14:textId="77777777" w:rsidR="007873A6"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44F34466" w14:textId="77777777" w:rsidR="007873A6" w:rsidRDefault="00000000">
      <w:pPr>
        <w:pStyle w:val="Heading2"/>
      </w:pPr>
      <w:bookmarkStart w:id="509" w:name="X2d43c59dfb2eae6d16374aa727a70cc045f7114"/>
      <w:bookmarkEnd w:id="508"/>
      <w:r>
        <w:t>Victory on the First Day of the Month of Splendor</w:t>
      </w:r>
    </w:p>
    <w:p w14:paraId="4393E14F" w14:textId="77777777" w:rsidR="007873A6"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B376EE4" w14:textId="77777777" w:rsidR="007873A6" w:rsidRDefault="00000000">
      <w:pPr>
        <w:pStyle w:val="Heading2"/>
      </w:pPr>
      <w:bookmarkStart w:id="510" w:name="the-sovereign-of-feasts"/>
      <w:bookmarkEnd w:id="509"/>
      <w:r>
        <w:t>The Sovereign of Feasts</w:t>
      </w:r>
    </w:p>
    <w:p w14:paraId="38A5D67A" w14:textId="77777777" w:rsidR="007873A6"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4D21E242" w14:textId="77777777" w:rsidR="007873A6" w:rsidRDefault="00000000">
      <w:pPr>
        <w:pStyle w:val="Heading2"/>
      </w:pPr>
      <w:bookmarkStart w:id="511" w:name="seek-help-from-wise-doctors"/>
      <w:bookmarkEnd w:id="510"/>
      <w:r>
        <w:t>Seek Help From Wise Doctors</w:t>
      </w:r>
    </w:p>
    <w:p w14:paraId="27F1D2F2" w14:textId="77777777" w:rsidR="007873A6" w:rsidRDefault="00000000">
      <w:pPr>
        <w:pStyle w:val="FirstParagraph"/>
      </w:pPr>
      <w:r>
        <w:t>113 If you fall ill, seek help from the wise among doctors. We have not nullified the means; rather, we have confirmed them through this pen that God has made the source of His radiant command.</w:t>
      </w:r>
    </w:p>
    <w:p w14:paraId="03366702" w14:textId="77777777" w:rsidR="007873A6" w:rsidRDefault="00000000">
      <w:pPr>
        <w:pStyle w:val="Heading2"/>
      </w:pPr>
      <w:bookmarkStart w:id="512" w:name="a-requirement-has-been-pardoned"/>
      <w:bookmarkEnd w:id="511"/>
      <w:r>
        <w:t>A Requirement Has Been Pardoned</w:t>
      </w:r>
    </w:p>
    <w:p w14:paraId="591A6A14" w14:textId="77777777" w:rsidR="007873A6"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65645D81" w14:textId="77777777" w:rsidR="007873A6" w:rsidRDefault="00000000">
      <w:pPr>
        <w:pStyle w:val="Heading2"/>
      </w:pPr>
      <w:bookmarkStart w:id="513" w:name="the-dawning-place-of-remembrances"/>
      <w:bookmarkEnd w:id="512"/>
      <w:r>
        <w:t>The Dawning Place of Remembrances</w:t>
      </w:r>
    </w:p>
    <w:p w14:paraId="5663FF58" w14:textId="77777777" w:rsidR="007873A6"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5547B8DF" w14:textId="77777777" w:rsidR="007873A6" w:rsidRDefault="00000000">
      <w:pPr>
        <w:pStyle w:val="Heading2"/>
      </w:pPr>
      <w:bookmarkStart w:id="514" w:name="X520b6e230de9b33bbebe32208fd33b0d8d5aacd"/>
      <w:bookmarkEnd w:id="513"/>
      <w:r>
        <w:t>Recite the Verses in the Most Beautiful Melodies</w:t>
      </w:r>
    </w:p>
    <w:p w14:paraId="3B8C1E0D" w14:textId="77777777" w:rsidR="007873A6" w:rsidRDefault="00000000">
      <w:pPr>
        <w:pStyle w:val="FirstParagraph"/>
      </w:pPr>
      <w:r>
        <w:t xml:space="preserve">116 And those who recite the verses of the Compassionate in the most beautiful melodies, they will attain from them that which no dominion of the King of heavens and earths can match. And through </w:t>
      </w:r>
      <w:r>
        <w:lastRenderedPageBreak/>
        <w:t>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0969A6CD" w14:textId="77777777" w:rsidR="007873A6" w:rsidRDefault="00000000">
      <w:pPr>
        <w:pStyle w:val="Heading2"/>
      </w:pPr>
      <w:bookmarkStart w:id="515" w:name="Xe54cfbe04774da9305de8c2a94e5e36297b2346"/>
      <w:bookmarkEnd w:id="514"/>
      <w:r>
        <w:t>Support Those Who Remember God and Raised His Word</w:t>
      </w:r>
    </w:p>
    <w:p w14:paraId="3530C44A" w14:textId="77777777" w:rsidR="007873A6" w:rsidRDefault="00000000">
      <w:pPr>
        <w:pStyle w:val="FirstParagraph"/>
      </w:pPr>
      <w:r>
        <w:t>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2AE71F1B" w14:textId="77777777" w:rsidR="007873A6" w:rsidRDefault="00000000">
      <w:pPr>
        <w:pStyle w:val="Heading2"/>
      </w:pPr>
      <w:bookmarkStart w:id="516" w:name="learning-different-languages"/>
      <w:bookmarkEnd w:id="515"/>
      <w:r>
        <w:t>Learning Different Languages</w:t>
      </w:r>
    </w:p>
    <w:p w14:paraId="7FA10893" w14:textId="77777777" w:rsidR="007873A6"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5FD2F154" w14:textId="77777777" w:rsidR="007873A6" w:rsidRDefault="00000000">
      <w:pPr>
        <w:pStyle w:val="Heading2"/>
      </w:pPr>
      <w:bookmarkStart w:id="517" w:name="X547dcb97c1f2a589d35746726277d8d977050fb"/>
      <w:bookmarkEnd w:id="516"/>
      <w:r>
        <w:t>Unwise to Consume That Which Takes Away Reason</w:t>
      </w:r>
    </w:p>
    <w:p w14:paraId="3A80FC28" w14:textId="77777777" w:rsidR="007873A6" w:rsidRDefault="00000000">
      <w:pPr>
        <w:pStyle w:val="FirstParagraph"/>
      </w:pPr>
      <w:r>
        <w:t>119 It is not for the wise to consume that which takes away reason, and one should act in a manner that befits a human being, not in the way that every careless, dubious person behaves.</w:t>
      </w:r>
    </w:p>
    <w:p w14:paraId="01565FCE" w14:textId="77777777" w:rsidR="007873A6" w:rsidRDefault="00000000">
      <w:pPr>
        <w:pStyle w:val="Heading2"/>
      </w:pPr>
      <w:bookmarkStart w:id="518" w:name="Xc49b5afb8d02a68f8034d8c9a756000d93f81a2"/>
      <w:bookmarkEnd w:id="517"/>
      <w:r>
        <w:t>Honesty, Loyalty, Piety, Truthfulness, Manners</w:t>
      </w:r>
    </w:p>
    <w:p w14:paraId="69A60A12" w14:textId="77777777" w:rsidR="007873A6"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21DD4323" w14:textId="77777777" w:rsidR="007873A6" w:rsidRDefault="00000000">
      <w:pPr>
        <w:pStyle w:val="Heading2"/>
      </w:pPr>
      <w:bookmarkStart w:id="519" w:name="turn-towards-whom-god-wills"/>
      <w:bookmarkEnd w:id="518"/>
      <w:r>
        <w:t>Turn Towards Whom God Wills</w:t>
      </w:r>
    </w:p>
    <w:p w14:paraId="4065588D" w14:textId="77777777" w:rsidR="007873A6" w:rsidRDefault="00000000">
      <w:pPr>
        <w:pStyle w:val="FirstParagraph"/>
      </w:pPr>
      <w:r>
        <w:t>121 When the sea of union storms and the decree of the origin is fulfilled in the ultimate destiny, turn towards whom God wills, the one who has branched out from this ancient root.</w:t>
      </w:r>
    </w:p>
    <w:p w14:paraId="0B02F3F7" w14:textId="77777777" w:rsidR="007873A6" w:rsidRDefault="00000000">
      <w:pPr>
        <w:pStyle w:val="Heading2"/>
      </w:pPr>
      <w:bookmarkStart w:id="520" w:name="true-freedom"/>
      <w:bookmarkEnd w:id="519"/>
      <w:r>
        <w:t>True Freedom</w:t>
      </w:r>
    </w:p>
    <w:p w14:paraId="0B55FCF0" w14:textId="77777777" w:rsidR="007873A6"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7CD52B1F" w14:textId="77777777" w:rsidR="007873A6" w:rsidRDefault="00000000">
      <w:pPr>
        <w:pStyle w:val="BodyText"/>
      </w:pPr>
      <w:r>
        <w:lastRenderedPageBreak/>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18E43D59" w14:textId="77777777" w:rsidR="007873A6" w:rsidRDefault="00000000">
      <w:pPr>
        <w:pStyle w:val="BodyText"/>
      </w:pPr>
      <w:r>
        <w:t>124 Observe creation, like sheep they must have a shepherd to guard them. This is a certain truth. We verify this in some situations over others, indeed we are all-knowing.</w:t>
      </w:r>
    </w:p>
    <w:p w14:paraId="07124731" w14:textId="77777777" w:rsidR="007873A6" w:rsidRDefault="00000000">
      <w:pPr>
        <w:pStyle w:val="BodyText"/>
      </w:pPr>
      <w:r>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6341DDB1" w14:textId="77777777" w:rsidR="007873A6" w:rsidRDefault="00000000">
      <w:pPr>
        <w:pStyle w:val="Heading2"/>
      </w:pPr>
      <w:bookmarkStart w:id="521" w:name="ask-what-benefits-you"/>
      <w:bookmarkEnd w:id="520"/>
      <w:r>
        <w:t>Ask What Benefits You</w:t>
      </w:r>
    </w:p>
    <w:p w14:paraId="70E2C6A9" w14:textId="77777777" w:rsidR="007873A6"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46EC28CC" w14:textId="77777777" w:rsidR="007873A6" w:rsidRDefault="00000000">
      <w:pPr>
        <w:pStyle w:val="Heading2"/>
      </w:pPr>
      <w:bookmarkStart w:id="522" w:name="nineteen-month-calendar"/>
      <w:bookmarkEnd w:id="521"/>
      <w:r>
        <w:t>Nineteen Month Calendar</w:t>
      </w:r>
    </w:p>
    <w:p w14:paraId="6CE5E70F" w14:textId="77777777" w:rsidR="007873A6" w:rsidRDefault="00000000">
      <w:pPr>
        <w:pStyle w:val="FirstParagraph"/>
      </w:pPr>
      <w:r>
        <w:t>127 Indeed, the number of months is nineteen months in the book of God. Its beginning has been adorned with this supreme name over all the worlds.</w:t>
      </w:r>
    </w:p>
    <w:p w14:paraId="4ADE1931" w14:textId="77777777" w:rsidR="007873A6" w:rsidRDefault="00000000">
      <w:pPr>
        <w:pStyle w:val="Heading2"/>
      </w:pPr>
      <w:bookmarkStart w:id="523" w:name="burial-of-the-deceased"/>
      <w:bookmarkEnd w:id="522"/>
      <w:r>
        <w:t>Burial of the Deceased</w:t>
      </w:r>
    </w:p>
    <w:p w14:paraId="4579589F" w14:textId="77777777" w:rsidR="007873A6" w:rsidRDefault="00000000">
      <w:pPr>
        <w:pStyle w:val="FirstParagraph"/>
      </w:pPr>
      <w:r>
        <w:t>128 God has decreed the burial of the deceased in crystal, impenetrable stones, or fine, solid woods, and the placement of engraved seals on their fingers. Indeed, He is the All-Knowing, the All-Wise.</w:t>
      </w:r>
    </w:p>
    <w:p w14:paraId="5B49B436" w14:textId="77777777" w:rsidR="007873A6"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35935D66" w14:textId="77777777" w:rsidR="007873A6" w:rsidRDefault="00000000">
      <w:pPr>
        <w:pStyle w:val="BodyText"/>
      </w:pPr>
      <w:r>
        <w:t xml:space="preserve">If they inscribe on them what is revealed at the moment from God, indeed it is better for them. Indeed, we were the Judges. It has begun from God and returned to Him, cut off from other than Him, and </w:t>
      </w:r>
      <w:r>
        <w:lastRenderedPageBreak/>
        <w:t>clinging to His name, the Merciful, the Compassionate. Thus, God selects whom He wills with His grace. Indeed, He is the Capable, the Powerful.</w:t>
      </w:r>
    </w:p>
    <w:p w14:paraId="7172ED77" w14:textId="77777777" w:rsidR="007873A6"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610CDF25" w14:textId="77777777" w:rsidR="007873A6" w:rsidRDefault="00000000">
      <w:pPr>
        <w:pStyle w:val="Heading2"/>
      </w:pPr>
      <w:bookmarkStart w:id="524" w:name="relationship-with-the-bayan"/>
      <w:bookmarkEnd w:id="523"/>
      <w:r>
        <w:t>Relationship with the Bayan</w:t>
      </w:r>
    </w:p>
    <w:p w14:paraId="45D98474" w14:textId="77777777" w:rsidR="007873A6" w:rsidRDefault="00000000">
      <w:pPr>
        <w:pStyle w:val="FirstParagraph"/>
      </w:pPr>
      <w:r>
        <w:t>131 God has revoked what the Bayan decreed regarding travel restrictions. Indeed, He is the Chosen One, who does as He pleases and ordains as He wishes.</w:t>
      </w:r>
    </w:p>
    <w:p w14:paraId="44BB3334" w14:textId="77777777" w:rsidR="007873A6"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5CA81C4B" w14:textId="77777777" w:rsidR="007873A6" w:rsidRDefault="00000000">
      <w:pPr>
        <w:pStyle w:val="BodyText"/>
      </w:pPr>
      <w:r>
        <w:t>Burn away the veils with the fire of My love and glorify with this name by which We have subjected the worlds.</w:t>
      </w:r>
    </w:p>
    <w:p w14:paraId="3852513F" w14:textId="77777777" w:rsidR="007873A6" w:rsidRDefault="00000000">
      <w:pPr>
        <w:pStyle w:val="Heading2"/>
      </w:pPr>
      <w:bookmarkStart w:id="525" w:name="raise-the-two-houses"/>
      <w:bookmarkEnd w:id="524"/>
      <w:r>
        <w:t>Raise the Two Houses</w:t>
      </w:r>
    </w:p>
    <w:p w14:paraId="4903BC39" w14:textId="77777777" w:rsidR="007873A6" w:rsidRDefault="00000000">
      <w:pPr>
        <w:pStyle w:val="FirstParagraph"/>
      </w:pPr>
      <w:r>
        <w:t>133 And indeed, raise the two houses in the two positions and the positions in which the throne of your merciful Lord has settled. Thus, the Master of the Knowing commands you.</w:t>
      </w:r>
    </w:p>
    <w:p w14:paraId="2F58A47C" w14:textId="77777777" w:rsidR="007873A6" w:rsidRDefault="00000000">
      <w:pPr>
        <w:pStyle w:val="Heading2"/>
      </w:pPr>
      <w:bookmarkStart w:id="526" w:name="be-manifestations-of-righteousness"/>
      <w:bookmarkEnd w:id="525"/>
      <w:r>
        <w:t>Be Manifestations of Righteousness</w:t>
      </w:r>
    </w:p>
    <w:p w14:paraId="76AAF15A" w14:textId="77777777" w:rsidR="007873A6"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16F9EE67" w14:textId="77777777" w:rsidR="007873A6" w:rsidRDefault="00000000">
      <w:pPr>
        <w:pStyle w:val="BodyText"/>
      </w:pPr>
      <w:r>
        <w:t>Look with the eye of fairness at the one who has come from the sky of Will and Power, and do not be among the wrongdoers.</w:t>
      </w:r>
    </w:p>
    <w:p w14:paraId="0D3B9DB1" w14:textId="77777777" w:rsidR="007873A6"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431D5296" w14:textId="77777777" w:rsidR="007873A6" w:rsidRDefault="00000000">
      <w:pPr>
        <w:pStyle w:val="BodyText"/>
      </w:pPr>
      <w:r>
        <w:lastRenderedPageBreak/>
        <w:t>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p w14:paraId="56F622AD" w14:textId="77777777" w:rsidR="007873A6" w:rsidRDefault="00000000">
      <w:pPr>
        <w:pStyle w:val="Heading2"/>
      </w:pPr>
      <w:bookmarkStart w:id="527" w:name="the-direction-of-prayer"/>
      <w:bookmarkEnd w:id="526"/>
      <w:r>
        <w:t>The Direction of Prayer</w:t>
      </w:r>
    </w:p>
    <w:p w14:paraId="3B9D2D0D" w14:textId="77777777" w:rsidR="007873A6"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17D61C46" w14:textId="77777777" w:rsidR="007873A6" w:rsidRDefault="00000000">
      <w:pPr>
        <w:pStyle w:val="Heading2"/>
      </w:pPr>
      <w:bookmarkStart w:id="528" w:name="X093ba9ee68d025ca7bafd45e1d9dc4d2f1a1753"/>
      <w:bookmarkEnd w:id="527"/>
      <w:r>
        <w:t>Do Not Cling to Verses of Prior Manifestations</w:t>
      </w:r>
    </w:p>
    <w:p w14:paraId="0C076706" w14:textId="77777777" w:rsidR="007873A6"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1308107F" w14:textId="77777777" w:rsidR="007873A6" w:rsidRDefault="00000000">
      <w:pPr>
        <w:pStyle w:val="BodyText"/>
      </w:pPr>
      <w:r>
        <w:t>Say: This is the truth of knowledge, if you are among those who understand.</w:t>
      </w:r>
    </w:p>
    <w:p w14:paraId="376D9E45" w14:textId="77777777" w:rsidR="007873A6" w:rsidRDefault="00000000">
      <w:pPr>
        <w:pStyle w:val="Heading2"/>
      </w:pPr>
      <w:bookmarkStart w:id="529" w:name="X80cad350fa6fe2470feaa265e02a86fb6344be9"/>
      <w:bookmarkEnd w:id="528"/>
      <w:r>
        <w:t>Union With Another Should Elevate the Command of God</w:t>
      </w:r>
    </w:p>
    <w:p w14:paraId="035D9782" w14:textId="77777777" w:rsidR="007873A6"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88A12EB" w14:textId="77777777" w:rsidR="007873A6" w:rsidRDefault="00000000">
      <w:pPr>
        <w:pStyle w:val="Heading2"/>
      </w:pPr>
      <w:bookmarkStart w:id="530" w:name="why-god-changes-the-laws"/>
      <w:bookmarkEnd w:id="529"/>
      <w:r>
        <w:lastRenderedPageBreak/>
        <w:t>Why God Changes the Laws</w:t>
      </w:r>
    </w:p>
    <w:p w14:paraId="2404A028" w14:textId="77777777" w:rsidR="007873A6" w:rsidRDefault="00000000">
      <w:pPr>
        <w:pStyle w:val="FirstParagraph"/>
      </w:pPr>
      <w:r>
        <w:t>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14:paraId="6080EFC0" w14:textId="77777777" w:rsidR="007873A6" w:rsidRDefault="00000000">
      <w:pPr>
        <w:pStyle w:val="BodyText"/>
      </w:pPr>
      <w:r>
        <w:t>141 Say, “By Allah, indeed I am beloved, and now listen to what descends from the heavens of revelation and lament for what you have committed in its days. Fear Allah, and do not be among the transgressors.</w:t>
      </w:r>
    </w:p>
    <w:p w14:paraId="4D7A950E" w14:textId="77777777" w:rsidR="007873A6" w:rsidRDefault="00000000">
      <w:pPr>
        <w:pStyle w:val="BodyText"/>
      </w:pPr>
      <w:r>
        <w:t>Say, ’O people, if you do not believe in it, do not oppose it. By Allah, what has gathered against it from the armies of the oppressors is sufficient.”</w:t>
      </w:r>
    </w:p>
    <w:p w14:paraId="72B52109" w14:textId="77777777" w:rsidR="007873A6"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29C14624" w14:textId="77777777" w:rsidR="007873A6"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76AC8DE5" w14:textId="77777777" w:rsidR="007873A6"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54CC7A95" w14:textId="77777777" w:rsidR="007873A6" w:rsidRDefault="00000000">
      <w:pPr>
        <w:pStyle w:val="Heading2"/>
      </w:pPr>
      <w:bookmarkStart w:id="531" w:name="live-harmoniously-with-all-religions"/>
      <w:bookmarkEnd w:id="530"/>
      <w:r>
        <w:t>Live Harmoniously With All Religions</w:t>
      </w:r>
    </w:p>
    <w:p w14:paraId="438791A7" w14:textId="77777777" w:rsidR="007873A6"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42EB803F" w14:textId="77777777" w:rsidR="007873A6" w:rsidRDefault="00000000">
      <w:pPr>
        <w:pStyle w:val="Heading2"/>
      </w:pPr>
      <w:bookmarkStart w:id="532" w:name="do-not-trespass-in-a-house"/>
      <w:bookmarkEnd w:id="531"/>
      <w:r>
        <w:t>Do Not Trespass In a House</w:t>
      </w:r>
    </w:p>
    <w:p w14:paraId="5FA3BCCA" w14:textId="77777777" w:rsidR="007873A6" w:rsidRDefault="00000000">
      <w:pPr>
        <w:pStyle w:val="FirstParagraph"/>
      </w:pPr>
      <w:r>
        <w:t>145 Do not enter a house if its owner is absent, except with his permission. Always adhere to what is known to be right in all circumstances, and do not be among the heedless.</w:t>
      </w:r>
    </w:p>
    <w:p w14:paraId="278E6B4C" w14:textId="77777777" w:rsidR="007873A6" w:rsidRDefault="00000000">
      <w:pPr>
        <w:pStyle w:val="Heading2"/>
      </w:pPr>
      <w:bookmarkStart w:id="533" w:name="purify-wealth-and-almsgiving"/>
      <w:bookmarkEnd w:id="532"/>
      <w:r>
        <w:t>Purify Wealth and Almsgiving</w:t>
      </w:r>
    </w:p>
    <w:p w14:paraId="1DB71B41" w14:textId="77777777" w:rsidR="007873A6" w:rsidRDefault="00000000">
      <w:pPr>
        <w:pStyle w:val="FirstParagraph"/>
      </w:pPr>
      <w:r>
        <w:t xml:space="preserve">146 It has been decreed upon you to purify your wealth and everything below it through almsgiving (Zakat). This is the ruling that has been given from the Revealer of Verses in this formidable scripture. We </w:t>
      </w:r>
      <w:r>
        <w:lastRenderedPageBreak/>
        <w:t>will elaborate its specific amount for you if God wills and intends. Indeed, He details what He wills with knowledge from Him, for He is the All-Knowing, the Wise.</w:t>
      </w:r>
    </w:p>
    <w:p w14:paraId="149D3B85" w14:textId="77777777" w:rsidR="007873A6" w:rsidRDefault="00000000">
      <w:pPr>
        <w:pStyle w:val="Heading2"/>
      </w:pPr>
      <w:bookmarkStart w:id="534" w:name="do-not-ask-for-donations"/>
      <w:bookmarkEnd w:id="533"/>
      <w:r>
        <w:t>Do Not Ask For Donations</w:t>
      </w:r>
    </w:p>
    <w:p w14:paraId="6F012BEA" w14:textId="77777777" w:rsidR="007873A6"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1AFE9E9B" w14:textId="77777777" w:rsidR="007873A6" w:rsidRDefault="00000000">
      <w:pPr>
        <w:pStyle w:val="Heading2"/>
      </w:pPr>
      <w:bookmarkStart w:id="535" w:name="do-not-sadden-hearts-and-souls"/>
      <w:bookmarkEnd w:id="534"/>
      <w:r>
        <w:t>Do Not Sadden Hearts and Souls</w:t>
      </w:r>
    </w:p>
    <w:p w14:paraId="351757AE" w14:textId="77777777" w:rsidR="007873A6"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5B8B90F7" w14:textId="77777777" w:rsidR="007873A6"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14453D02" w14:textId="77777777" w:rsidR="007873A6" w:rsidRDefault="00000000">
      <w:pPr>
        <w:pStyle w:val="Heading2"/>
      </w:pPr>
      <w:bookmarkStart w:id="536" w:name="X25dd775b8162d1a108902a9a07212313413a855"/>
      <w:bookmarkEnd w:id="535"/>
      <w:r>
        <w:t>Recite the Verses of God Every Morning and Evening</w:t>
      </w:r>
    </w:p>
    <w:p w14:paraId="3F423112" w14:textId="77777777" w:rsidR="007873A6"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696153FB" w14:textId="77777777" w:rsidR="007873A6"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55DFB938" w14:textId="77777777" w:rsidR="007873A6" w:rsidRDefault="00000000">
      <w:pPr>
        <w:pStyle w:val="Heading2"/>
      </w:pPr>
      <w:bookmarkStart w:id="537" w:name="X84c8ec248db064ec3fbeb261299a344505eeac7"/>
      <w:bookmarkEnd w:id="536"/>
      <w:r>
        <w:t>Teach Offspring to Read the Tablets in the Best of Melodies</w:t>
      </w:r>
    </w:p>
    <w:p w14:paraId="02D18EE9" w14:textId="77777777" w:rsidR="007873A6"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3C6433E5" w14:textId="77777777" w:rsidR="007873A6" w:rsidRDefault="00000000">
      <w:pPr>
        <w:pStyle w:val="BodyText"/>
      </w:pPr>
      <w:r>
        <w:lastRenderedPageBreak/>
        <w:t>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p w14:paraId="6B27BB52" w14:textId="77777777" w:rsidR="007873A6" w:rsidRDefault="00000000">
      <w:pPr>
        <w:pStyle w:val="Heading2"/>
      </w:pPr>
      <w:bookmarkStart w:id="538" w:name="Xb94f634e4a15c25c3845a1d8a7d3e42b0299901"/>
      <w:bookmarkEnd w:id="537"/>
      <w:r>
        <w:t>Renew Foundations of the House Every Nineteen Years</w:t>
      </w:r>
    </w:p>
    <w:p w14:paraId="6E4A358B" w14:textId="77777777" w:rsidR="007873A6"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2FF4FFF8" w14:textId="77777777" w:rsidR="007873A6" w:rsidRDefault="00000000">
      <w:pPr>
        <w:pStyle w:val="Heading2"/>
      </w:pPr>
      <w:bookmarkStart w:id="539" w:name="wash-your-feet"/>
      <w:bookmarkEnd w:id="538"/>
      <w:r>
        <w:t>Wash Your Feet</w:t>
      </w:r>
    </w:p>
    <w:p w14:paraId="650CAB47" w14:textId="77777777" w:rsidR="007873A6" w:rsidRDefault="00000000">
      <w:pPr>
        <w:pStyle w:val="FirstParagraph"/>
      </w:pPr>
      <w:r>
        <w:t>152 Wash your feet every day in the summer, and during the winter, once every three days.</w:t>
      </w:r>
    </w:p>
    <w:p w14:paraId="3213A8FF" w14:textId="77777777" w:rsidR="007873A6" w:rsidRDefault="00000000">
      <w:pPr>
        <w:pStyle w:val="Heading2"/>
      </w:pPr>
      <w:bookmarkStart w:id="540" w:name="respond-to-anger-with-gentleness"/>
      <w:bookmarkEnd w:id="539"/>
      <w:r>
        <w:t>Respond to Anger With Gentleness</w:t>
      </w:r>
    </w:p>
    <w:p w14:paraId="37470F2F" w14:textId="77777777" w:rsidR="007873A6"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3C1E6207" w14:textId="77777777" w:rsidR="007873A6" w:rsidRDefault="00000000">
      <w:pPr>
        <w:pStyle w:val="Heading2"/>
      </w:pPr>
      <w:bookmarkStart w:id="541" w:name="prohibited-from-ascending-pulpits"/>
      <w:bookmarkEnd w:id="540"/>
      <w:r>
        <w:t>Prohibited From Ascending Pulpits</w:t>
      </w:r>
    </w:p>
    <w:p w14:paraId="74A38C38" w14:textId="77777777" w:rsidR="007873A6"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41472CD7" w14:textId="77777777" w:rsidR="007873A6" w:rsidRDefault="00000000">
      <w:pPr>
        <w:pStyle w:val="Heading2"/>
      </w:pPr>
      <w:bookmarkStart w:id="542" w:name="gambling-and-opium-forbidden"/>
      <w:bookmarkEnd w:id="541"/>
      <w:r>
        <w:t>Gambling and Opium Forbidden</w:t>
      </w:r>
    </w:p>
    <w:p w14:paraId="62900E8B" w14:textId="77777777" w:rsidR="007873A6"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4B8ACD8D" w14:textId="77777777" w:rsidR="007873A6" w:rsidRDefault="00000000">
      <w:pPr>
        <w:pStyle w:val="Heading2"/>
      </w:pPr>
      <w:bookmarkStart w:id="543" w:name="Xb9b080d035331edac2df39e71cb6e4956821597"/>
      <w:bookmarkEnd w:id="542"/>
      <w:r>
        <w:t>Respond to Invitations for Banquets and Gatherings with Joy</w:t>
      </w:r>
    </w:p>
    <w:p w14:paraId="26FC7902" w14:textId="77777777" w:rsidR="007873A6" w:rsidRDefault="00000000">
      <w:pPr>
        <w:pStyle w:val="FirstParagraph"/>
      </w:pPr>
      <w:r>
        <w:t>156 When you are invited to banquets and gatherings, respond with joy and cheerfulness. Those who fulfill their promises are safe from threats. This is a day in which every wise matter is detailed.</w:t>
      </w:r>
    </w:p>
    <w:p w14:paraId="3EBB12F3" w14:textId="77777777" w:rsidR="007873A6" w:rsidRDefault="00000000">
      <w:pPr>
        <w:pStyle w:val="Heading2"/>
      </w:pPr>
      <w:bookmarkStart w:id="544" w:name="secret-of-reversal"/>
      <w:bookmarkEnd w:id="543"/>
      <w:r>
        <w:t>Secret of Reversal</w:t>
      </w:r>
    </w:p>
    <w:p w14:paraId="29D2CA39" w14:textId="77777777" w:rsidR="007873A6" w:rsidRDefault="00000000">
      <w:pPr>
        <w:pStyle w:val="FirstParagraph"/>
      </w:pPr>
      <w:r>
        <w:t xml:space="preserve">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w:t>
      </w:r>
      <w:r>
        <w:lastRenderedPageBreak/>
        <w:t>God, He gives to whom He wills what He wills, and He withholds from whom He wills what He wills. He knows what is hidden in the hearts and what the eyes of the scrutinizers move towards.</w:t>
      </w:r>
    </w:p>
    <w:p w14:paraId="16A4AD4C" w14:textId="77777777" w:rsidR="007873A6" w:rsidRDefault="00000000">
      <w:pPr>
        <w:pStyle w:val="BodyText"/>
      </w:pPr>
      <w:r>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4699061D" w14:textId="77777777" w:rsidR="007873A6" w:rsidRDefault="00000000">
      <w:pPr>
        <w:pStyle w:val="Heading2"/>
      </w:pPr>
      <w:bookmarkStart w:id="545" w:name="the-knowledge-of-meanings"/>
      <w:bookmarkEnd w:id="544"/>
      <w:r>
        <w:t>The Knowledge of Meanings</w:t>
      </w:r>
    </w:p>
    <w:p w14:paraId="778C67A4" w14:textId="77777777" w:rsidR="007873A6"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6070E800" w14:textId="77777777" w:rsidR="007873A6" w:rsidRDefault="00000000">
      <w:pPr>
        <w:pStyle w:val="Heading2"/>
      </w:pPr>
      <w:bookmarkStart w:id="546" w:name="X11fb6e7ee88190727567f39c8739c9298fa0c79"/>
      <w:bookmarkEnd w:id="545"/>
      <w:r>
        <w:t>Carrying Weapons of War, Adorn Yourself with Manners and Ethics</w:t>
      </w:r>
    </w:p>
    <w:p w14:paraId="668137B7" w14:textId="77777777" w:rsidR="007873A6"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06436105" w14:textId="77777777" w:rsidR="007873A6" w:rsidRDefault="00000000">
      <w:pPr>
        <w:pStyle w:val="Heading2"/>
      </w:pPr>
      <w:bookmarkStart w:id="547" w:name="melodies-in-the-houses-of-god"/>
      <w:bookmarkEnd w:id="546"/>
      <w:r>
        <w:t>Melodies in the Houses of God</w:t>
      </w:r>
    </w:p>
    <w:p w14:paraId="61EDA1C1" w14:textId="77777777" w:rsidR="007873A6"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74635801" w14:textId="77777777" w:rsidR="007873A6" w:rsidRDefault="00000000">
      <w:pPr>
        <w:pStyle w:val="Heading2"/>
      </w:pPr>
      <w:bookmarkStart w:id="548" w:name="the-foundation-of-beliefs"/>
      <w:bookmarkEnd w:id="547"/>
      <w:r>
        <w:t>The Foundation of Beliefs</w:t>
      </w:r>
    </w:p>
    <w:p w14:paraId="223417F9" w14:textId="77777777" w:rsidR="007873A6"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43887DCE" w14:textId="77777777" w:rsidR="007873A6" w:rsidRDefault="00000000">
      <w:pPr>
        <w:pStyle w:val="BodyText"/>
      </w:pPr>
      <w:r>
        <w:t>162 If what was forbidden from time immemorial becomes lawful, or vice versa, no one has the right to object to it. And he who stops at anything less than this, indeed, he is among the transgressors.</w:t>
      </w:r>
    </w:p>
    <w:p w14:paraId="664F1336" w14:textId="77777777" w:rsidR="007873A6" w:rsidRDefault="00000000">
      <w:pPr>
        <w:pStyle w:val="BodyText"/>
      </w:pPr>
      <w:r>
        <w:t xml:space="preserve">163 And he who has not attained this supreme foundation and the highest station is swayed by the winds of doubt and is turned about by the sayings of the idolaters. He who attains this foundation has indeed </w:t>
      </w:r>
      <w:r>
        <w:lastRenderedPageBreak/>
        <w:t>achieved the greatest rectitude. How excellent is this most glorious station which, by its mention, adorns every impregnable tablet.</w:t>
      </w:r>
    </w:p>
    <w:p w14:paraId="02A0F47C" w14:textId="77777777" w:rsidR="007873A6" w:rsidRDefault="00000000">
      <w:pPr>
        <w:pStyle w:val="BodyText"/>
      </w:pPr>
      <w:r>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73CFE1CE" w14:textId="77777777" w:rsidR="007873A6" w:rsidRDefault="00000000">
      <w:pPr>
        <w:pStyle w:val="Heading2"/>
      </w:pPr>
      <w:bookmarkStart w:id="549" w:name="to-the-land-of-kaf-and-ra"/>
      <w:bookmarkEnd w:id="548"/>
      <w:r>
        <w:t>To the Land of Kaf and Ra</w:t>
      </w:r>
    </w:p>
    <w:p w14:paraId="091694DA" w14:textId="77777777" w:rsidR="007873A6"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425920B9" w14:textId="77777777" w:rsidR="007873A6" w:rsidRDefault="00000000">
      <w:pPr>
        <w:pStyle w:val="BodyText"/>
      </w:pPr>
      <w:r>
        <w:t>These are the ones who gaze upon Allah with their own eyes and support Him with their very selves. Verily, they are those firmly grounded in truth.</w:t>
      </w:r>
    </w:p>
    <w:p w14:paraId="70493584" w14:textId="77777777" w:rsidR="007873A6" w:rsidRDefault="00000000">
      <w:pPr>
        <w:pStyle w:val="Heading2"/>
      </w:pPr>
      <w:bookmarkStart w:id="550" w:name="to-the-community-of-scholars"/>
      <w:bookmarkEnd w:id="549"/>
      <w:r>
        <w:t>To the Community of Scholars</w:t>
      </w:r>
    </w:p>
    <w:p w14:paraId="439700C3" w14:textId="77777777" w:rsidR="007873A6" w:rsidRDefault="00000000">
      <w:pPr>
        <w:pStyle w:val="Heading3"/>
      </w:pPr>
      <w:bookmarkStart w:id="551" w:name="do-not-cause-corruption"/>
      <w:r>
        <w:t>Do Not Cause Corruption</w:t>
      </w:r>
    </w:p>
    <w:p w14:paraId="130523C4" w14:textId="77777777" w:rsidR="007873A6"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4739D165" w14:textId="77777777" w:rsidR="007873A6"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1022FC91" w14:textId="77777777" w:rsidR="007873A6" w:rsidRDefault="00000000">
      <w:pPr>
        <w:pStyle w:val="Heading3"/>
      </w:pPr>
      <w:bookmarkStart w:id="552" w:name="Xcd38ed8f7decd4af8359b891411e678e7aa34aa"/>
      <w:bookmarkEnd w:id="551"/>
      <w:r>
        <w:t>Do Not Let Names Deter You From Their Owner</w:t>
      </w:r>
    </w:p>
    <w:p w14:paraId="293FF73B" w14:textId="77777777" w:rsidR="007873A6"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w:t>
      </w:r>
      <w:r>
        <w:lastRenderedPageBreak/>
        <w:t>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14:paraId="15FC60E3" w14:textId="77777777" w:rsidR="007873A6"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0E1D9EC3" w14:textId="77777777" w:rsidR="007873A6" w:rsidRDefault="00000000">
      <w:pPr>
        <w:pStyle w:val="Heading3"/>
      </w:pPr>
      <w:bookmarkStart w:id="553" w:name="X3034435c8efc3018ebaa9733d9dc371dcba389f"/>
      <w:bookmarkEnd w:id="552"/>
      <w:r>
        <w:t>Don’t Use the Book and Use it as Evidence Against Allah</w:t>
      </w:r>
    </w:p>
    <w:p w14:paraId="21605E75" w14:textId="77777777" w:rsidR="007873A6"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09146A27" w14:textId="77777777" w:rsidR="007873A6" w:rsidRDefault="00000000">
      <w:pPr>
        <w:pStyle w:val="Heading3"/>
      </w:pPr>
      <w:bookmarkStart w:id="554" w:name="unite-people"/>
      <w:bookmarkEnd w:id="553"/>
      <w:r>
        <w:t>Unite People</w:t>
      </w:r>
    </w:p>
    <w:p w14:paraId="6F38FDC2" w14:textId="77777777" w:rsidR="007873A6"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786BE007" w14:textId="77777777" w:rsidR="007873A6"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5D7E63C1" w14:textId="77777777" w:rsidR="007873A6"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54C5BCA7" w14:textId="77777777" w:rsidR="007873A6"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40E32ED4" w14:textId="77777777" w:rsidR="007873A6" w:rsidRDefault="00000000">
      <w:pPr>
        <w:pStyle w:val="Heading2"/>
      </w:pPr>
      <w:bookmarkStart w:id="555" w:name="X15e551950b1ee147da150744eafe63f947e3a3c"/>
      <w:bookmarkEnd w:id="550"/>
      <w:bookmarkEnd w:id="554"/>
      <w:r>
        <w:t>Blessings for the Assembly of Scholars in Splendor</w:t>
      </w:r>
    </w:p>
    <w:p w14:paraId="668864E3" w14:textId="77777777" w:rsidR="007873A6" w:rsidRDefault="00000000">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w:t>
      </w:r>
      <w:r>
        <w:lastRenderedPageBreak/>
        <w:t>artery in the body of existence, so that the world may be stirred by him and every decayed bone reanimated.</w:t>
      </w:r>
    </w:p>
    <w:p w14:paraId="19934B8F" w14:textId="77777777" w:rsidR="007873A6" w:rsidRDefault="00000000">
      <w:pPr>
        <w:pStyle w:val="Heading2"/>
      </w:pPr>
      <w:bookmarkStart w:id="556" w:name="X773ec419bf0e2ce835967cdaa8a0f7e6276353c"/>
      <w:bookmarkEnd w:id="555"/>
      <w:r>
        <w:t>Return What You Did Not Understand To the Branch</w:t>
      </w:r>
    </w:p>
    <w:p w14:paraId="42C6606D" w14:textId="77777777" w:rsidR="007873A6"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4F6E0745" w14:textId="77777777" w:rsidR="007873A6" w:rsidRDefault="00000000">
      <w:pPr>
        <w:pStyle w:val="Heading2"/>
      </w:pPr>
      <w:bookmarkStart w:id="557" w:name="X3f5ef88a3d9cfe53fc1671753670165f79a56a0"/>
      <w:bookmarkEnd w:id="556"/>
      <w:r>
        <w:t>The Supreme Pen Moves Only By Permission From the Lord</w:t>
      </w:r>
    </w:p>
    <w:p w14:paraId="4B19BB75" w14:textId="77777777" w:rsidR="007873A6"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353945BB" w14:textId="77777777" w:rsidR="007873A6" w:rsidRDefault="00000000">
      <w:pPr>
        <w:pStyle w:val="Heading2"/>
      </w:pPr>
      <w:bookmarkStart w:id="558" w:name="Xa65ef73d34a87ba57691cb40ea22db6869080d8"/>
      <w:bookmarkEnd w:id="557"/>
      <w:r>
        <w:t>To the Eloquent Assembly (People of the Bayan)</w:t>
      </w:r>
    </w:p>
    <w:p w14:paraId="7134E2AF" w14:textId="77777777" w:rsidR="007873A6"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14E945EB" w14:textId="77777777" w:rsidR="007873A6" w:rsidRDefault="00000000">
      <w:pPr>
        <w:pStyle w:val="Heading3"/>
      </w:pPr>
      <w:bookmarkStart w:id="559" w:name="beware-arguing-about-god"/>
      <w:r>
        <w:t>Beware Arguing About God</w:t>
      </w:r>
    </w:p>
    <w:p w14:paraId="542C030A" w14:textId="77777777" w:rsidR="007873A6"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377D7917" w14:textId="77777777" w:rsidR="007873A6"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639B34C1" w14:textId="77777777" w:rsidR="007873A6"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5443C24E" w14:textId="77777777" w:rsidR="007873A6" w:rsidRDefault="00000000">
      <w:pPr>
        <w:pStyle w:val="Heading3"/>
      </w:pPr>
      <w:bookmarkStart w:id="560" w:name="Xc68839d359f2028f6d5e5e28e9a867b04f4d5d8"/>
      <w:bookmarkEnd w:id="559"/>
      <w:r>
        <w:lastRenderedPageBreak/>
        <w:t>Beware Allowing What is in the Explanation from Preventing You from you Lord</w:t>
      </w:r>
    </w:p>
    <w:p w14:paraId="4681FD48" w14:textId="77777777" w:rsidR="007873A6" w:rsidRDefault="00000000">
      <w:pPr>
        <w:pStyle w:val="FirstParagraph"/>
      </w:pPr>
      <w:r>
        <w:t>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03DE8FEC" w14:textId="77777777" w:rsidR="007873A6" w:rsidRDefault="00000000">
      <w:pPr>
        <w:pStyle w:val="Heading3"/>
      </w:pPr>
      <w:bookmarkStart w:id="561" w:name="ask-god-what-you-do-not-understand"/>
      <w:bookmarkEnd w:id="560"/>
      <w:r>
        <w:t>Ask God What You Do Not Understand</w:t>
      </w:r>
    </w:p>
    <w:p w14:paraId="0C43FF45" w14:textId="77777777" w:rsidR="007873A6"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27A4A5D4" w14:textId="77777777" w:rsidR="007873A6" w:rsidRDefault="00000000">
      <w:pPr>
        <w:pStyle w:val="Heading2"/>
      </w:pPr>
      <w:bookmarkStart w:id="562" w:name="this-greatest-composition"/>
      <w:bookmarkEnd w:id="558"/>
      <w:bookmarkEnd w:id="561"/>
      <w:r>
        <w:t>This Greatest Composition</w:t>
      </w:r>
    </w:p>
    <w:p w14:paraId="727A6C7C" w14:textId="77777777" w:rsidR="007873A6" w:rsidRDefault="00000000">
      <w:pPr>
        <w:pStyle w:val="FirstParagraph"/>
      </w:pPr>
      <w:r>
        <w:t>181 This greatest composition has stirred up the rhythm, and this marvelous order, which no eye of creativity has witnessed its likeness, has brought about a change in the arrangement.</w:t>
      </w:r>
    </w:p>
    <w:p w14:paraId="5DA0D345" w14:textId="77777777" w:rsidR="007873A6" w:rsidRDefault="00000000">
      <w:pPr>
        <w:pStyle w:val="Heading2"/>
      </w:pPr>
      <w:bookmarkStart w:id="563" w:name="the-religion-of-god-before-and-after"/>
      <w:bookmarkEnd w:id="562"/>
      <w:r>
        <w:t>The Religion of God, Before and After</w:t>
      </w:r>
    </w:p>
    <w:p w14:paraId="7DD5F294" w14:textId="77777777" w:rsidR="007873A6"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13C802EB" w14:textId="77777777" w:rsidR="007873A6" w:rsidRDefault="00000000">
      <w:pPr>
        <w:pStyle w:val="BodyText"/>
      </w:pPr>
      <w:r>
        <w:t>183 Say: This is the balance of guidance for those in the heavens and the earth, and the greatest proof if you but knew. Say: With it, every argument is established in the ages if you but have certainty.</w:t>
      </w:r>
    </w:p>
    <w:p w14:paraId="7B249B41" w14:textId="77777777" w:rsidR="007873A6" w:rsidRDefault="00000000">
      <w:pPr>
        <w:pStyle w:val="Heading2"/>
      </w:pPr>
      <w:bookmarkStart w:id="564" w:name="to-you-who-turns-away-mirza-yahya"/>
      <w:bookmarkEnd w:id="563"/>
      <w:r>
        <w:t>To You Who Turns Away (Mirza Yahya)</w:t>
      </w:r>
    </w:p>
    <w:p w14:paraId="4664FB0F" w14:textId="77777777" w:rsidR="007873A6"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2B003E66" w14:textId="77777777" w:rsidR="007873A6" w:rsidRDefault="00000000">
      <w:pPr>
        <w:pStyle w:val="Heading3"/>
      </w:pPr>
      <w:bookmarkStart w:id="565" w:name="turn-to-him-and-he-will-forgive-you"/>
      <w:r>
        <w:t>Turn to Him and He Will Forgive You</w:t>
      </w:r>
    </w:p>
    <w:p w14:paraId="4366A1A0" w14:textId="77777777" w:rsidR="007873A6"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w:t>
      </w:r>
      <w:r>
        <w:lastRenderedPageBreak/>
        <w:t>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p w14:paraId="53535768" w14:textId="77777777" w:rsidR="007873A6" w:rsidRDefault="00000000">
      <w:pPr>
        <w:pStyle w:val="Heading2"/>
      </w:pPr>
      <w:bookmarkStart w:id="566" w:name="the-advice-grace-and-remembrance-of-god"/>
      <w:bookmarkEnd w:id="564"/>
      <w:bookmarkEnd w:id="565"/>
      <w:r>
        <w:t>The Advice, Grace, and Remembrance of God</w:t>
      </w:r>
    </w:p>
    <w:p w14:paraId="3F4D1A48" w14:textId="77777777" w:rsidR="007873A6"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0BF60C68" w14:textId="77777777" w:rsidR="007873A6" w:rsidRDefault="00000000">
      <w:pPr>
        <w:pStyle w:val="Heading2"/>
      </w:pPr>
      <w:bookmarkStart w:id="567" w:name="X2bd75dc32bc86215e38d2123a151e2346729405"/>
      <w:bookmarkEnd w:id="566"/>
      <w:r>
        <w:t>This Book Has Become The Lamp For the World</w:t>
      </w:r>
    </w:p>
    <w:p w14:paraId="7946B9DC" w14:textId="77777777" w:rsidR="007873A6"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29552316" w14:textId="77777777" w:rsidR="007873A6" w:rsidRDefault="00000000">
      <w:pPr>
        <w:pStyle w:val="Heading2"/>
      </w:pPr>
      <w:bookmarkStart w:id="568" w:name="X24bca440641d80787f9d625366e7c9199940cfc"/>
      <w:bookmarkEnd w:id="567"/>
      <w:r>
        <w:t>Do Not Burden Animals With What They Cannot Bear</w:t>
      </w:r>
    </w:p>
    <w:p w14:paraId="422FC7B4" w14:textId="77777777" w:rsidR="007873A6" w:rsidRDefault="00000000">
      <w:pPr>
        <w:pStyle w:val="FirstParagraph"/>
      </w:pPr>
      <w:r>
        <w:t>187 Do not burden the animals with what they cannot bear. We have strictly forbidden you from this in the Book. Be the embodiments of justice and fairness between the heavens and the earths.</w:t>
      </w:r>
    </w:p>
    <w:p w14:paraId="3E0D0D85" w14:textId="77777777" w:rsidR="007873A6" w:rsidRDefault="00000000">
      <w:pPr>
        <w:pStyle w:val="Heading2"/>
      </w:pPr>
      <w:bookmarkStart w:id="569" w:name="X04b680925381aae3ea0d615ed0ccacb79980b60"/>
      <w:bookmarkEnd w:id="568"/>
      <w:r>
        <w:t>Penalty For Unintentionally Killing a Person</w:t>
      </w:r>
    </w:p>
    <w:p w14:paraId="15CC8BF3" w14:textId="77777777" w:rsidR="007873A6"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63219A94" w14:textId="77777777" w:rsidR="007873A6" w:rsidRDefault="00000000">
      <w:pPr>
        <w:pStyle w:val="Heading2"/>
      </w:pPr>
      <w:bookmarkStart w:id="570" w:name="to-people-of-the-councils-in-the-lands"/>
      <w:bookmarkEnd w:id="569"/>
      <w:r>
        <w:t>To People of the Councils In the Lands</w:t>
      </w:r>
    </w:p>
    <w:p w14:paraId="1B340D8A" w14:textId="77777777" w:rsidR="007873A6" w:rsidRDefault="00000000">
      <w:pPr>
        <w:pStyle w:val="Heading3"/>
      </w:pPr>
      <w:bookmarkStart w:id="571" w:name="X0ff526fbdf9ed8bd33848d11eaa35a300d146a2"/>
      <w:r>
        <w:t>Choose a Language and Script, a Cause of Unity</w:t>
      </w:r>
    </w:p>
    <w:p w14:paraId="36F81E95" w14:textId="77777777" w:rsidR="007873A6"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67B9FD7D" w14:textId="77777777" w:rsidR="007873A6" w:rsidRDefault="00000000">
      <w:pPr>
        <w:pStyle w:val="Heading2"/>
      </w:pPr>
      <w:bookmarkStart w:id="572" w:name="consumption-of-opium-is-forbidden"/>
      <w:bookmarkEnd w:id="570"/>
      <w:bookmarkEnd w:id="571"/>
      <w:r>
        <w:t>Consumption of Opium is Forbidden</w:t>
      </w:r>
    </w:p>
    <w:p w14:paraId="653E8990" w14:textId="77777777" w:rsidR="007873A6"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2B303B65" w14:textId="77777777" w:rsidR="007873A6" w:rsidRDefault="00000000">
      <w:r>
        <w:br w:type="page"/>
      </w:r>
    </w:p>
    <w:p w14:paraId="7463629C" w14:textId="77777777" w:rsidR="007873A6" w:rsidRDefault="00000000">
      <w:pPr>
        <w:pStyle w:val="Heading1"/>
      </w:pPr>
      <w:bookmarkStart w:id="573" w:name="sec-risálíy-i-suál-va-javáb"/>
      <w:bookmarkStart w:id="574" w:name="_Toc173675538"/>
      <w:bookmarkEnd w:id="424"/>
      <w:bookmarkEnd w:id="572"/>
      <w:r>
        <w:lastRenderedPageBreak/>
        <w:t>Risálíy-i-Suál va Javáb (Epistle of Questions and Answers)</w:t>
      </w:r>
      <w:bookmarkEnd w:id="574"/>
    </w:p>
    <w:p w14:paraId="23CB0178" w14:textId="77777777" w:rsidR="007873A6" w:rsidRDefault="00000000">
      <w:pPr>
        <w:pStyle w:val="Heading2"/>
      </w:pPr>
      <w:bookmarkStart w:id="575" w:name="questions-1-10"/>
      <w:r>
        <w:t>Questions 1-10</w:t>
      </w:r>
    </w:p>
    <w:p w14:paraId="3E0429BE" w14:textId="77777777" w:rsidR="007873A6" w:rsidRDefault="00000000">
      <w:pPr>
        <w:pStyle w:val="FirstParagraph"/>
      </w:pPr>
      <w:r>
        <w:t>1. **Question:** Regarding the Greatest Festival.</w:t>
      </w:r>
    </w:p>
    <w:p w14:paraId="40C22D00" w14:textId="77777777" w:rsidR="007873A6" w:rsidRDefault="00000000">
      <w:pPr>
        <w:pStyle w:val="BodyText"/>
      </w:pPr>
      <w:r>
        <w:t>**Answer:** The Greatest Festival begins on the afternoon of the thirteenth day of the second month of the Badi calendar. Work is forbidden on the first, ninth, and twelfth days of the festival.</w:t>
      </w:r>
    </w:p>
    <w:p w14:paraId="74451DB5" w14:textId="77777777" w:rsidR="007873A6" w:rsidRDefault="00000000">
      <w:pPr>
        <w:pStyle w:val="BodyText"/>
      </w:pPr>
      <w:r>
        <w:t>2. **Question:** Regarding the Festival of the Twin Birthdays.</w:t>
      </w:r>
    </w:p>
    <w:p w14:paraId="1A919840" w14:textId="77777777" w:rsidR="007873A6"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5E8A8D84" w14:textId="77777777" w:rsidR="007873A6" w:rsidRDefault="00000000">
      <w:pPr>
        <w:pStyle w:val="BodyText"/>
      </w:pPr>
      <w:r>
        <w:t>3. **Question:** Regarding the marriage verses.</w:t>
      </w:r>
    </w:p>
    <w:p w14:paraId="0463D8A0" w14:textId="77777777" w:rsidR="007873A6" w:rsidRDefault="00000000">
      <w:pPr>
        <w:pStyle w:val="BodyText"/>
      </w:pPr>
      <w:r>
        <w:t>**Answer:** For men: “We are all content with God,” and for women: “We are all content with God.”</w:t>
      </w:r>
    </w:p>
    <w:p w14:paraId="057A132C" w14:textId="77777777" w:rsidR="007873A6" w:rsidRDefault="00000000">
      <w:pPr>
        <w:pStyle w:val="BodyText"/>
      </w:pPr>
      <w:r>
        <w:t>4. **Question:** If someone travels without setting a time for their return and their whereabouts become unknown, what is the ruling for their spouse if they lose contact?</w:t>
      </w:r>
    </w:p>
    <w:p w14:paraId="373E366F" w14:textId="77777777" w:rsidR="007873A6"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68BB03AF" w14:textId="77777777" w:rsidR="007873A6" w:rsidRDefault="00000000">
      <w:pPr>
        <w:pStyle w:val="BodyText"/>
      </w:pPr>
      <w:r>
        <w:t>5. **Question:** Regarding the blessed verse “When we heard the cries of the offspring in the loins, we increased their share and decreased that of others.”</w:t>
      </w:r>
    </w:p>
    <w:p w14:paraId="698935BA" w14:textId="77777777" w:rsidR="007873A6"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4FDF02A7" w14:textId="77777777" w:rsidR="007873A6" w:rsidRDefault="00000000">
      <w:pPr>
        <w:pStyle w:val="BodyText"/>
      </w:pPr>
      <w:r>
        <w:t>6. **Question:** Concerning the inheritance of a brother, does the full brother inherit, or does a half-brother on the father’s or mother’s side inherit?</w:t>
      </w:r>
    </w:p>
    <w:p w14:paraId="39759197" w14:textId="77777777" w:rsidR="007873A6"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6E5F2E49" w14:textId="77777777" w:rsidR="007873A6"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547F9DF4" w14:textId="77777777" w:rsidR="007873A6"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3EDB8829" w14:textId="77777777" w:rsidR="007873A6" w:rsidRDefault="00000000">
      <w:pPr>
        <w:pStyle w:val="BodyText"/>
      </w:pPr>
      <w:r>
        <w:t>8. **Question:** Regarding the threshold for the payment of God’s Right.</w:t>
      </w:r>
    </w:p>
    <w:p w14:paraId="070363AA" w14:textId="77777777" w:rsidR="007873A6"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28133146" w14:textId="77777777" w:rsidR="007873A6" w:rsidRDefault="00000000">
      <w:pPr>
        <w:pStyle w:val="BodyText"/>
      </w:pPr>
      <w:r>
        <w:t>9. **Question:** Which obligations take precedence: God’s Right, the deceased’s debt, or their funeral and burial expenses?</w:t>
      </w:r>
    </w:p>
    <w:p w14:paraId="03560CF8" w14:textId="77777777" w:rsidR="007873A6"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173C44F6" w14:textId="77777777" w:rsidR="007873A6" w:rsidRDefault="00000000">
      <w:pPr>
        <w:pStyle w:val="BodyText"/>
      </w:pPr>
      <w:r>
        <w:t>10. **Question:** The Kitab-i-Aqdas forbids shaving the head, while the Surah of Pilgrimage commands it.</w:t>
      </w:r>
    </w:p>
    <w:p w14:paraId="7E2E540D" w14:textId="77777777" w:rsidR="007873A6" w:rsidRDefault="00000000">
      <w:pPr>
        <w:pStyle w:val="BodyText"/>
      </w:pPr>
      <w:r>
        <w:t>**Answer:** Everyone is commanded to follow the Kitab-i-Aqdas; all that is revealed in it is God’s decree for the servants. Those traveling to the House are exempt from shaving the head.</w:t>
      </w:r>
    </w:p>
    <w:p w14:paraId="525B69E3" w14:textId="77777777" w:rsidR="007873A6" w:rsidRDefault="00000000">
      <w:pPr>
        <w:pStyle w:val="Heading2"/>
      </w:pPr>
      <w:bookmarkStart w:id="576" w:name="questions-11-20"/>
      <w:bookmarkEnd w:id="575"/>
      <w:r>
        <w:t>Questions 11-20</w:t>
      </w:r>
    </w:p>
    <w:p w14:paraId="17FA0A5A" w14:textId="77777777" w:rsidR="007873A6"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6E6BCCD9" w14:textId="77777777" w:rsidR="007873A6"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389E9CD7" w14:textId="77777777" w:rsidR="007873A6" w:rsidRDefault="00000000">
      <w:pPr>
        <w:pStyle w:val="BodyText"/>
      </w:pPr>
      <w:r>
        <w:t>12. **Question:** If there is aversion between the spouses after the recitation of the marriage verses and payment of the dowry, is divorce allowed without patience or not?</w:t>
      </w:r>
    </w:p>
    <w:p w14:paraId="37F3AF42" w14:textId="77777777" w:rsidR="007873A6"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1A9757F0" w14:textId="77777777" w:rsidR="007873A6" w:rsidRDefault="00000000">
      <w:pPr>
        <w:pStyle w:val="BodyText"/>
      </w:pPr>
      <w:r>
        <w:t>13. **Question:** Is marriage dependent on the consent of both parents for both the man and the woman, or is one side’s consent sufficient? Does this apply equally to virgins and non-virgins?</w:t>
      </w:r>
    </w:p>
    <w:p w14:paraId="3B154750" w14:textId="77777777" w:rsidR="007873A6" w:rsidRDefault="00000000">
      <w:pPr>
        <w:pStyle w:val="BodyText"/>
      </w:pPr>
      <w:r>
        <w:t>**Answer:** Marriage is dependent on the consent of both the father and mother for both the man and the woman, and this applies equally to virgins and non-virgins.</w:t>
      </w:r>
    </w:p>
    <w:p w14:paraId="3A5D9996" w14:textId="77777777" w:rsidR="007873A6" w:rsidRDefault="00000000">
      <w:pPr>
        <w:pStyle w:val="BodyText"/>
      </w:pPr>
      <w:r>
        <w:t>14. **Question:** The command to face the Qiblih during prayer has been revealed. In which direction should one face when reciting prayers?</w:t>
      </w:r>
    </w:p>
    <w:p w14:paraId="33D9DAF2" w14:textId="77777777" w:rsidR="007873A6" w:rsidRDefault="00000000">
      <w:pPr>
        <w:pStyle w:val="BodyText"/>
      </w:pPr>
      <w:r>
        <w:t>**Answer:** The rule of facing the Qiblih is fixed for prayers. However, for reciting prayers, the guidance revealed in the Quran applies: “Whichever way you turn, there is the face of God.”</w:t>
      </w:r>
    </w:p>
    <w:p w14:paraId="47B14C62" w14:textId="77777777" w:rsidR="007873A6" w:rsidRDefault="00000000">
      <w:pPr>
        <w:pStyle w:val="BodyText"/>
      </w:pPr>
      <w:r>
        <w:t>15. **Question:** Regarding the mention of “the Mashriq of the remembrances at dawn.”</w:t>
      </w:r>
    </w:p>
    <w:p w14:paraId="77CC169A" w14:textId="77777777" w:rsidR="007873A6" w:rsidRDefault="00000000">
      <w:pPr>
        <w:pStyle w:val="BodyText"/>
      </w:pPr>
      <w:r>
        <w:t>**Answer:** Although the word “dawn” is mentioned in the Book of God, the remembrance at dawn, at sunrise, after sunrise until the sun reaches two hours past, and even after that, is acceptable to God.</w:t>
      </w:r>
    </w:p>
    <w:p w14:paraId="6B8C0B54" w14:textId="77777777" w:rsidR="007873A6" w:rsidRDefault="00000000">
      <w:pPr>
        <w:pStyle w:val="BodyText"/>
      </w:pPr>
      <w:r>
        <w:t>16. **Question:** Does the ruling on carrying corpses, where it is stated “It is forbidden to carry the dead more than an hour’s distance from the city,” apply to both land and sea?</w:t>
      </w:r>
    </w:p>
    <w:p w14:paraId="769B793E" w14:textId="77777777" w:rsidR="007873A6"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458736BC" w14:textId="77777777" w:rsidR="007873A6" w:rsidRDefault="00000000">
      <w:pPr>
        <w:pStyle w:val="BodyText"/>
      </w:pPr>
      <w:r>
        <w:t>17. **Question:** What is the ruling on lost property if it is something missing?</w:t>
      </w:r>
    </w:p>
    <w:p w14:paraId="6F4BA3D5" w14:textId="77777777" w:rsidR="007873A6"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43D924E7" w14:textId="77777777" w:rsidR="007873A6" w:rsidRDefault="00000000">
      <w:pPr>
        <w:pStyle w:val="BodyText"/>
      </w:pPr>
      <w:r>
        <w:lastRenderedPageBreak/>
        <w:t>18. **Question:** Regarding ablution, if someone goes to the bathhouse and washes their entire body, do they still need to perform ablution?</w:t>
      </w:r>
    </w:p>
    <w:p w14:paraId="7C699BF0" w14:textId="77777777" w:rsidR="007873A6" w:rsidRDefault="00000000">
      <w:pPr>
        <w:pStyle w:val="BodyText"/>
      </w:pPr>
      <w:r>
        <w:t>**Answer:** The rule of ablution must be observed in all circumstances.</w:t>
      </w:r>
    </w:p>
    <w:p w14:paraId="7A904736" w14:textId="77777777" w:rsidR="007873A6"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0C08DABB" w14:textId="77777777" w:rsidR="007873A6"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4ABBF201" w14:textId="77777777" w:rsidR="007873A6" w:rsidRDefault="00000000">
      <w:pPr>
        <w:pStyle w:val="BodyText"/>
      </w:pPr>
      <w:r>
        <w:t>20. **Question:** What is the age of maturity for religious duties?</w:t>
      </w:r>
    </w:p>
    <w:p w14:paraId="273FE170" w14:textId="77777777" w:rsidR="007873A6" w:rsidRDefault="00000000">
      <w:pPr>
        <w:pStyle w:val="BodyText"/>
      </w:pPr>
      <w:r>
        <w:t>**Answer:** The age of maturity is fifteen, for both males and females equally.</w:t>
      </w:r>
    </w:p>
    <w:p w14:paraId="58B84DB1" w14:textId="77777777" w:rsidR="007873A6" w:rsidRDefault="00000000">
      <w:pPr>
        <w:pStyle w:val="Heading2"/>
      </w:pPr>
      <w:bookmarkStart w:id="577" w:name="questions-21-30"/>
      <w:bookmarkEnd w:id="576"/>
      <w:r>
        <w:t>Questions 21-30</w:t>
      </w:r>
    </w:p>
    <w:p w14:paraId="31896E7F" w14:textId="77777777" w:rsidR="007873A6" w:rsidRDefault="00000000">
      <w:pPr>
        <w:pStyle w:val="FirstParagraph"/>
      </w:pPr>
      <w:r>
        <w:t>21. **Question:** Regarding the blessed verse “In journeys, when you stop and rest, let every place of rest be a place of prostration for each prayer.”</w:t>
      </w:r>
    </w:p>
    <w:p w14:paraId="0060C6E5" w14:textId="77777777" w:rsidR="007873A6"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1BBB00FB" w14:textId="77777777" w:rsidR="007873A6" w:rsidRDefault="00000000">
      <w:pPr>
        <w:pStyle w:val="BodyText"/>
      </w:pPr>
      <w:r>
        <w:t>22. **Question:** Regarding the determination of the duration of travel.</w:t>
      </w:r>
    </w:p>
    <w:p w14:paraId="70216317" w14:textId="77777777" w:rsidR="007873A6"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4BE363A3" w14:textId="77777777" w:rsidR="007873A6" w:rsidRDefault="00000000">
      <w:pPr>
        <w:pStyle w:val="BodyText"/>
      </w:pPr>
      <w:r>
        <w:t>23. **Question:** Regarding the punishment for adultery.</w:t>
      </w:r>
    </w:p>
    <w:p w14:paraId="6D724ED6" w14:textId="77777777" w:rsidR="007873A6"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554753CA" w14:textId="77777777" w:rsidR="007873A6" w:rsidRDefault="00000000">
      <w:pPr>
        <w:pStyle w:val="BodyText"/>
      </w:pPr>
      <w:r>
        <w:t>24. **Question:** Regarding hunting.</w:t>
      </w:r>
    </w:p>
    <w:p w14:paraId="2C664387" w14:textId="77777777" w:rsidR="007873A6"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6A394F08" w14:textId="77777777" w:rsidR="007873A6" w:rsidRDefault="00000000">
      <w:pPr>
        <w:pStyle w:val="BodyText"/>
      </w:pPr>
      <w:r>
        <w:t>25. **Question:** Regarding pilgrimage.</w:t>
      </w:r>
    </w:p>
    <w:p w14:paraId="3399E091" w14:textId="77777777" w:rsidR="007873A6" w:rsidRDefault="00000000">
      <w:pPr>
        <w:pStyle w:val="BodyText"/>
      </w:pPr>
      <w:r>
        <w:lastRenderedPageBreak/>
        <w:t>**Answer:** Pilgrimage to either of the two blessed houses is obligatory, and the choice is left to the pilgrim.</w:t>
      </w:r>
    </w:p>
    <w:p w14:paraId="3148DB6A" w14:textId="77777777" w:rsidR="007873A6" w:rsidRDefault="00000000">
      <w:pPr>
        <w:pStyle w:val="BodyText"/>
      </w:pPr>
      <w:r>
        <w:t>26. **Question:** Regarding the dowry.</w:t>
      </w:r>
    </w:p>
    <w:p w14:paraId="531648F3" w14:textId="77777777" w:rsidR="007873A6" w:rsidRDefault="00000000">
      <w:pPr>
        <w:pStyle w:val="BodyText"/>
      </w:pPr>
      <w:r>
        <w:t>**Answer:** The intended amount for the dowry at the first degree is nineteen mithqals of silver.</w:t>
      </w:r>
    </w:p>
    <w:p w14:paraId="18F96B25" w14:textId="77777777" w:rsidR="007873A6" w:rsidRDefault="00000000">
      <w:pPr>
        <w:pStyle w:val="BodyText"/>
      </w:pPr>
      <w:r>
        <w:t>27. **Question:** Regarding the blessed verse: “And if news of death reaches her…” to the end of the verse.</w:t>
      </w:r>
    </w:p>
    <w:p w14:paraId="33902E41" w14:textId="77777777" w:rsidR="007873A6" w:rsidRDefault="00000000">
      <w:pPr>
        <w:pStyle w:val="BodyText"/>
      </w:pPr>
      <w:r>
        <w:t>**Answer:** The period referred to as “a few months” means nine months.</w:t>
      </w:r>
    </w:p>
    <w:p w14:paraId="3D4B35DA" w14:textId="77777777" w:rsidR="007873A6" w:rsidRDefault="00000000">
      <w:pPr>
        <w:pStyle w:val="BodyText"/>
      </w:pPr>
      <w:r>
        <w:t>28. **Question:** There was a further inquiry regarding the teacher’s share in the inheritance.</w:t>
      </w:r>
    </w:p>
    <w:p w14:paraId="095DB58E" w14:textId="77777777" w:rsidR="007873A6" w:rsidRDefault="00000000">
      <w:pPr>
        <w:pStyle w:val="BodyText"/>
      </w:pPr>
      <w:r>
        <w:t>**Answer:** If the teacher is deceased, one-third of their share reverts to the House of Justice, and the remaining two-thirds go to the deceased’s offspring, not to the teacher.</w:t>
      </w:r>
    </w:p>
    <w:p w14:paraId="6B0AB564" w14:textId="77777777" w:rsidR="007873A6" w:rsidRDefault="00000000">
      <w:pPr>
        <w:pStyle w:val="BodyText"/>
      </w:pPr>
      <w:r>
        <w:t>29. **Question:** There was a further inquiry regarding pilgrimage.</w:t>
      </w:r>
    </w:p>
    <w:p w14:paraId="14DDAEFF" w14:textId="77777777" w:rsidR="007873A6"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178F353F" w14:textId="77777777" w:rsidR="007873A6" w:rsidRDefault="00000000">
      <w:pPr>
        <w:pStyle w:val="BodyText"/>
      </w:pPr>
      <w:r>
        <w:t>30. **Question:** Regarding the blessed verse: “There is no harm in taking a maiden for service.”</w:t>
      </w:r>
    </w:p>
    <w:p w14:paraId="6BFA65BC" w14:textId="77777777" w:rsidR="007873A6"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001DD1D1" w14:textId="77777777" w:rsidR="007873A6" w:rsidRDefault="00000000">
      <w:pPr>
        <w:pStyle w:val="Heading2"/>
      </w:pPr>
      <w:bookmarkStart w:id="578" w:name="questions-31-40"/>
      <w:bookmarkEnd w:id="577"/>
      <w:r>
        <w:t>Questions 31-40</w:t>
      </w:r>
    </w:p>
    <w:p w14:paraId="1306DD6D" w14:textId="77777777" w:rsidR="007873A6" w:rsidRDefault="00000000">
      <w:pPr>
        <w:pStyle w:val="FirstParagraph"/>
      </w:pPr>
      <w:r>
        <w:t>31. **Question:** Regarding the blessed verse: “God has forbidden you what you did after three pronouncements of divorce.”</w:t>
      </w:r>
    </w:p>
    <w:p w14:paraId="09694F4E" w14:textId="77777777" w:rsidR="007873A6"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281427BB" w14:textId="77777777" w:rsidR="007873A6" w:rsidRDefault="00000000">
      <w:pPr>
        <w:pStyle w:val="BodyText"/>
      </w:pPr>
      <w:r>
        <w:t>32. **Question:** Regarding the elevation of the two houses in the places where the throne was established.</w:t>
      </w:r>
    </w:p>
    <w:p w14:paraId="2844E60A" w14:textId="77777777" w:rsidR="007873A6"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7639E705" w14:textId="77777777" w:rsidR="007873A6" w:rsidRDefault="00000000">
      <w:pPr>
        <w:pStyle w:val="BodyText"/>
      </w:pPr>
      <w:r>
        <w:t>33. **Question:** There was a further inquiry about the teacher’s inheritance.</w:t>
      </w:r>
    </w:p>
    <w:p w14:paraId="26609F68" w14:textId="77777777" w:rsidR="007873A6"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63D02488" w14:textId="77777777" w:rsidR="007873A6" w:rsidRDefault="00000000">
      <w:pPr>
        <w:pStyle w:val="BodyText"/>
      </w:pPr>
      <w:r>
        <w:t>34. **Question:** Regarding the house designated for male children.</w:t>
      </w:r>
    </w:p>
    <w:p w14:paraId="431667BF" w14:textId="77777777" w:rsidR="007873A6"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4D96EB45" w14:textId="77777777" w:rsidR="007873A6" w:rsidRDefault="00000000">
      <w:pPr>
        <w:pStyle w:val="BodyText"/>
      </w:pPr>
      <w:r>
        <w:t>35. **Question:** Regarding Naw-Rúz.</w:t>
      </w:r>
    </w:p>
    <w:p w14:paraId="31CC8A96" w14:textId="77777777" w:rsidR="007873A6" w:rsidRDefault="00000000">
      <w:pPr>
        <w:pStyle w:val="BodyText"/>
      </w:pPr>
      <w:r>
        <w:t>**Answer:** Naw-Rúz is on the day when the sun enters the sign of Aries, even if it is one minute before sunset, that day is the festival day.</w:t>
      </w:r>
    </w:p>
    <w:p w14:paraId="0EED7223" w14:textId="77777777" w:rsidR="007873A6" w:rsidRDefault="00000000">
      <w:pPr>
        <w:pStyle w:val="BodyText"/>
      </w:pPr>
      <w:r>
        <w:t>36. **Question:** What is the ruling if the Twin Birthdays or the Day of the Declaration falls during the days of fasting?</w:t>
      </w:r>
    </w:p>
    <w:p w14:paraId="464073CB" w14:textId="77777777" w:rsidR="007873A6" w:rsidRDefault="00000000">
      <w:pPr>
        <w:pStyle w:val="BodyText"/>
      </w:pPr>
      <w:r>
        <w:t>**Answer:** If the Twin Birthdays or the Day of the Declaration falls during the days of fasting, the fast is suspended for that day.</w:t>
      </w:r>
    </w:p>
    <w:p w14:paraId="31A70CBC" w14:textId="77777777" w:rsidR="007873A6"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70A067E7" w14:textId="77777777" w:rsidR="007873A6"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54BF006D" w14:textId="77777777" w:rsidR="007873A6" w:rsidRDefault="00000000">
      <w:pPr>
        <w:pStyle w:val="BodyText"/>
      </w:pPr>
      <w:r>
        <w:t>38. **Question:** In the matter of divorce where patience for a year is required before it takes effect, what is the ruling if only one party is inclined to reconciliation?</w:t>
      </w:r>
    </w:p>
    <w:p w14:paraId="3E804B03" w14:textId="77777777" w:rsidR="007873A6" w:rsidRDefault="00000000">
      <w:pPr>
        <w:pStyle w:val="BodyText"/>
      </w:pPr>
      <w:r>
        <w:t>**Answer:** The ruling in the Kitab-i-Aqdas requires the consent of both parties. If both parties do not agree, there is no reconciliation.</w:t>
      </w:r>
    </w:p>
    <w:p w14:paraId="5ACA7DC4" w14:textId="77777777" w:rsidR="007873A6" w:rsidRDefault="00000000">
      <w:pPr>
        <w:pStyle w:val="BodyText"/>
      </w:pPr>
      <w:r>
        <w:t>39. **Question:** What is the ruling on the dowry if it is not paid in cash in full but is given as a promissory note at the time of the contract, to be paid when possible?</w:t>
      </w:r>
    </w:p>
    <w:p w14:paraId="2547B394" w14:textId="77777777" w:rsidR="007873A6" w:rsidRDefault="00000000">
      <w:pPr>
        <w:pStyle w:val="BodyText"/>
      </w:pPr>
      <w:r>
        <w:t>**Answer:** The Source of Command has permitted this.</w:t>
      </w:r>
    </w:p>
    <w:p w14:paraId="4AC0F368" w14:textId="77777777" w:rsidR="007873A6"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6746B0EC" w14:textId="77777777" w:rsidR="007873A6" w:rsidRDefault="00000000">
      <w:pPr>
        <w:pStyle w:val="BodyText"/>
      </w:pPr>
      <w:r>
        <w:t>**Answer:** In any case, whenever aversion occurs, the year of patience begins from the day it happens, and the full year must be completed.</w:t>
      </w:r>
    </w:p>
    <w:p w14:paraId="1DFE4D44" w14:textId="77777777" w:rsidR="007873A6" w:rsidRDefault="00000000">
      <w:pPr>
        <w:pStyle w:val="Heading2"/>
      </w:pPr>
      <w:bookmarkStart w:id="579" w:name="questions-41-50"/>
      <w:bookmarkEnd w:id="578"/>
      <w:r>
        <w:lastRenderedPageBreak/>
        <w:t>Questions 41-50</w:t>
      </w:r>
    </w:p>
    <w:p w14:paraId="3FE6E306" w14:textId="77777777" w:rsidR="007873A6" w:rsidRDefault="00000000">
      <w:pPr>
        <w:pStyle w:val="FirstParagraph"/>
      </w:pPr>
      <w:r>
        <w:t>41. **Question:** The residence and personal clothing have been designated for the male offspring, excluding females and other heirs. What is the ruling if there are no male offspring?</w:t>
      </w:r>
    </w:p>
    <w:p w14:paraId="17A0354C" w14:textId="77777777" w:rsidR="007873A6" w:rsidRDefault="00000000">
      <w:pPr>
        <w:pStyle w:val="BodyText"/>
      </w:pPr>
      <w:r>
        <w:t>**Answer:** God said, “Whoever dies without offspring, their rights revert to the House of Justice…” In accordance with this blessed verse, the residence and personal clothing revert to the House of Justice.</w:t>
      </w:r>
    </w:p>
    <w:p w14:paraId="78296F76" w14:textId="77777777" w:rsidR="007873A6" w:rsidRDefault="00000000">
      <w:pPr>
        <w:pStyle w:val="BodyText"/>
      </w:pPr>
      <w:r>
        <w:t>42. **Question:** The laws of the Right of God have been revealed in the Kitab-i-Aqdas. Are the residence and its furnishings and belongings among the properties subject to these rights, or are they exempt?</w:t>
      </w:r>
    </w:p>
    <w:p w14:paraId="68A5ED50" w14:textId="77777777" w:rsidR="007873A6" w:rsidRDefault="00000000">
      <w:pPr>
        <w:pStyle w:val="BodyText"/>
      </w:pPr>
      <w:r>
        <w:t>**Answer:** The Persian laws state that in this Most Great Manifestation, we have exempted the residence and its furnishings, meaning the belongings necessary for use.</w:t>
      </w:r>
    </w:p>
    <w:p w14:paraId="408E022F" w14:textId="77777777" w:rsidR="007873A6" w:rsidRDefault="00000000">
      <w:pPr>
        <w:pStyle w:val="BodyText"/>
      </w:pPr>
      <w:r>
        <w:t>43. **Question:** Regarding the betrothal of a minor.</w:t>
      </w:r>
    </w:p>
    <w:p w14:paraId="22F6A309" w14:textId="77777777" w:rsidR="007873A6" w:rsidRDefault="00000000">
      <w:pPr>
        <w:pStyle w:val="BodyText"/>
      </w:pPr>
      <w:r>
        <w:t>**Answer:** The Source of Command has forbidden it. Mentioning the engagement before marriage by ninety-five days is also forbidden.</w:t>
      </w:r>
    </w:p>
    <w:p w14:paraId="6AD96190" w14:textId="77777777" w:rsidR="007873A6"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3080D497" w14:textId="77777777" w:rsidR="007873A6" w:rsidRDefault="00000000">
      <w:pPr>
        <w:pStyle w:val="BodyText"/>
      </w:pPr>
      <w:r>
        <w:t>**Answer:** In this case, the Right of God is not applicable.</w:t>
      </w:r>
    </w:p>
    <w:p w14:paraId="59686152" w14:textId="77777777" w:rsidR="007873A6" w:rsidRDefault="00000000">
      <w:pPr>
        <w:pStyle w:val="BodyText"/>
      </w:pPr>
      <w:r>
        <w:t>45. **Question:** If the entire amount mentioned is lost after paying the Right of God, and then it is regained through earnings and business, must the Right of God be paid again?</w:t>
      </w:r>
    </w:p>
    <w:p w14:paraId="146A7709" w14:textId="77777777" w:rsidR="007873A6" w:rsidRDefault="00000000">
      <w:pPr>
        <w:pStyle w:val="BodyText"/>
      </w:pPr>
      <w:r>
        <w:t>**Answer:** In this case as well, the Right of God is not required.</w:t>
      </w:r>
    </w:p>
    <w:p w14:paraId="53654B7E" w14:textId="77777777" w:rsidR="007873A6" w:rsidRDefault="00000000">
      <w:pPr>
        <w:pStyle w:val="BodyText"/>
      </w:pPr>
      <w:r>
        <w:t>46. **Question:** Regarding the blessed verse: “Marriage is enjoined upon you,” is this command obligatory or not?</w:t>
      </w:r>
    </w:p>
    <w:p w14:paraId="700DF597" w14:textId="77777777" w:rsidR="007873A6" w:rsidRDefault="00000000">
      <w:pPr>
        <w:pStyle w:val="BodyText"/>
      </w:pPr>
      <w:r>
        <w:t>**Answer:** It is not obligatory.</w:t>
      </w:r>
    </w:p>
    <w:p w14:paraId="6293935F" w14:textId="77777777" w:rsidR="007873A6"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5289848B" w14:textId="77777777" w:rsidR="007873A6"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00AEAAF5" w14:textId="77777777" w:rsidR="007873A6" w:rsidRDefault="00000000">
      <w:pPr>
        <w:pStyle w:val="BodyText"/>
      </w:pPr>
      <w:r>
        <w:t>48. **Question:** “Hospitality is enjoined upon you.” Is this command obligatory or not?</w:t>
      </w:r>
    </w:p>
    <w:p w14:paraId="47E1200B" w14:textId="77777777" w:rsidR="007873A6" w:rsidRDefault="00000000">
      <w:pPr>
        <w:pStyle w:val="BodyText"/>
      </w:pPr>
      <w:r>
        <w:t>**Answer:** It is not obligatory.</w:t>
      </w:r>
    </w:p>
    <w:p w14:paraId="229711D4" w14:textId="77777777" w:rsidR="007873A6" w:rsidRDefault="00000000">
      <w:pPr>
        <w:pStyle w:val="BodyText"/>
      </w:pPr>
      <w:r>
        <w:t>49. **Question:** Regarding the punishment for adultery, sodomy, and theft, and their amounts?</w:t>
      </w:r>
    </w:p>
    <w:p w14:paraId="1893AA11" w14:textId="77777777" w:rsidR="007873A6" w:rsidRDefault="00000000">
      <w:pPr>
        <w:pStyle w:val="BodyText"/>
      </w:pPr>
      <w:r>
        <w:lastRenderedPageBreak/>
        <w:t>**Answer:** The determination of the amounts for these punishments is referred to the House of Justice.</w:t>
      </w:r>
    </w:p>
    <w:p w14:paraId="73EFFC8E" w14:textId="77777777" w:rsidR="007873A6" w:rsidRDefault="00000000">
      <w:pPr>
        <w:pStyle w:val="BodyText"/>
      </w:pPr>
      <w:r>
        <w:t>50. **Question:** Regarding the prohibition and permission of marriage between relatives.</w:t>
      </w:r>
    </w:p>
    <w:p w14:paraId="58B8BE22" w14:textId="77777777" w:rsidR="007873A6" w:rsidRDefault="00000000">
      <w:pPr>
        <w:pStyle w:val="BodyText"/>
      </w:pPr>
      <w:r>
        <w:t>**Answer:** These matters are also referred to the Trustees of the House of Justice.</w:t>
      </w:r>
    </w:p>
    <w:p w14:paraId="42630394" w14:textId="77777777" w:rsidR="007873A6" w:rsidRDefault="00000000">
      <w:pPr>
        <w:pStyle w:val="Heading2"/>
      </w:pPr>
      <w:bookmarkStart w:id="580" w:name="questions-51-60"/>
      <w:bookmarkEnd w:id="579"/>
      <w:r>
        <w:t>Questions 51-60</w:t>
      </w:r>
    </w:p>
    <w:p w14:paraId="6B8D2DD0" w14:textId="77777777" w:rsidR="007873A6"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222377BB" w14:textId="77777777" w:rsidR="007873A6"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45B4FB74" w14:textId="77777777" w:rsidR="007873A6" w:rsidRDefault="00000000">
      <w:pPr>
        <w:pStyle w:val="BodyText"/>
      </w:pPr>
      <w:r>
        <w:t>52. **Question:** Is the recitation of the revealed invocation as a substitute for the Prayer of the Signs obligatory?</w:t>
      </w:r>
    </w:p>
    <w:p w14:paraId="4B1F65A9" w14:textId="77777777" w:rsidR="007873A6" w:rsidRDefault="00000000">
      <w:pPr>
        <w:pStyle w:val="BodyText"/>
      </w:pPr>
      <w:r>
        <w:t>**Answer:** It is not obligatory.</w:t>
      </w:r>
    </w:p>
    <w:p w14:paraId="0E8BDA0A" w14:textId="77777777" w:rsidR="007873A6" w:rsidRDefault="00000000">
      <w:pPr>
        <w:pStyle w:val="BodyText"/>
      </w:pPr>
      <w:r>
        <w:t>53. **Question:** Regarding inheritance, do half-siblings on the mother’s side inherit along with full siblings?</w:t>
      </w:r>
    </w:p>
    <w:p w14:paraId="26387CB6" w14:textId="77777777" w:rsidR="007873A6" w:rsidRDefault="00000000">
      <w:pPr>
        <w:pStyle w:val="BodyText"/>
      </w:pPr>
      <w:r>
        <w:t>**Answer:** They have no share.</w:t>
      </w:r>
    </w:p>
    <w:p w14:paraId="60152C1B" w14:textId="77777777" w:rsidR="007873A6" w:rsidRDefault="00000000">
      <w:pPr>
        <w:pStyle w:val="BodyText"/>
      </w:pPr>
      <w:r>
        <w:t>54. **Question:** God said, “If someone dies during the lifetime of their father and has offspring, those inherit their father’s share.” What is the ruling if a daughter dies during her father’s lifetime?</w:t>
      </w:r>
    </w:p>
    <w:p w14:paraId="2749E76B" w14:textId="77777777" w:rsidR="007873A6" w:rsidRDefault="00000000">
      <w:pPr>
        <w:pStyle w:val="BodyText"/>
      </w:pPr>
      <w:r>
        <w:t>**Answer:** Her inheritance is divided according to the Book among the seven classes of heirs.</w:t>
      </w:r>
    </w:p>
    <w:p w14:paraId="593FC504" w14:textId="77777777" w:rsidR="007873A6" w:rsidRDefault="00000000">
      <w:pPr>
        <w:pStyle w:val="BodyText"/>
      </w:pPr>
      <w:r>
        <w:t>55. **Question:** If the deceased is a woman, to whom does the wife’s share go?</w:t>
      </w:r>
    </w:p>
    <w:p w14:paraId="7E761FCA" w14:textId="77777777" w:rsidR="007873A6" w:rsidRDefault="00000000">
      <w:pPr>
        <w:pStyle w:val="BodyText"/>
      </w:pPr>
      <w:r>
        <w:t>**Answer:** The wife’s share goes to the husband.</w:t>
      </w:r>
    </w:p>
    <w:p w14:paraId="14AE7375" w14:textId="77777777" w:rsidR="007873A6" w:rsidRDefault="00000000">
      <w:pPr>
        <w:pStyle w:val="BodyText"/>
      </w:pPr>
      <w:r>
        <w:t>56. **Question:** The command regarding the shroud for the deceased states that it should be five garments. Does this mean five garments as previously practiced, or five wrappings, each inside the other?</w:t>
      </w:r>
    </w:p>
    <w:p w14:paraId="039018B6" w14:textId="77777777" w:rsidR="007873A6" w:rsidRDefault="00000000">
      <w:pPr>
        <w:pStyle w:val="BodyText"/>
      </w:pPr>
      <w:r>
        <w:t>**Answer:** It means five garments.</w:t>
      </w:r>
    </w:p>
    <w:p w14:paraId="4A10C35A" w14:textId="77777777" w:rsidR="007873A6" w:rsidRDefault="00000000">
      <w:pPr>
        <w:pStyle w:val="BodyText"/>
      </w:pPr>
      <w:r>
        <w:t>57. **Question:** Regarding the differences found between some verses.</w:t>
      </w:r>
    </w:p>
    <w:p w14:paraId="0023273F" w14:textId="77777777" w:rsidR="007873A6"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5FA53D4E" w14:textId="77777777" w:rsidR="007873A6"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612DB3A0" w14:textId="77777777" w:rsidR="007873A6"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3150E4A2" w14:textId="77777777" w:rsidR="007873A6" w:rsidRDefault="00000000">
      <w:pPr>
        <w:pStyle w:val="BodyText"/>
      </w:pPr>
      <w:r>
        <w:t>59. **Question:** If the time for prayer arrives after the traveler has stopped and rested, must they perform the prayer, or can they substitute it with a prostration?</w:t>
      </w:r>
    </w:p>
    <w:p w14:paraId="075FD6B9" w14:textId="77777777" w:rsidR="007873A6" w:rsidRDefault="00000000">
      <w:pPr>
        <w:pStyle w:val="BodyText"/>
      </w:pPr>
      <w:r>
        <w:t>**Answer:** Prayer must not be omitted except in unsafe locations.</w:t>
      </w:r>
    </w:p>
    <w:p w14:paraId="02BD2FB5" w14:textId="77777777" w:rsidR="007873A6" w:rsidRDefault="00000000">
      <w:pPr>
        <w:pStyle w:val="BodyText"/>
      </w:pPr>
      <w:r>
        <w:t>60. **Question:** If there are multiple prostrations for missed prayers, must the specific invocation be repeated after each prostration?</w:t>
      </w:r>
    </w:p>
    <w:p w14:paraId="2EDBE495" w14:textId="77777777" w:rsidR="007873A6" w:rsidRDefault="00000000">
      <w:pPr>
        <w:pStyle w:val="BodyText"/>
      </w:pPr>
      <w:r>
        <w:t>**Answer:** It is sufficient to recite the invocation after the final prostration; it is not necessary to repeat it after each prostration.</w:t>
      </w:r>
    </w:p>
    <w:p w14:paraId="44DCF9F4" w14:textId="77777777" w:rsidR="007873A6" w:rsidRDefault="00000000">
      <w:pPr>
        <w:pStyle w:val="Heading2"/>
      </w:pPr>
      <w:bookmarkStart w:id="581" w:name="questions-61-70"/>
      <w:bookmarkEnd w:id="580"/>
      <w:r>
        <w:t>Questions 61-70</w:t>
      </w:r>
    </w:p>
    <w:p w14:paraId="6C6DDD9B" w14:textId="77777777" w:rsidR="007873A6" w:rsidRDefault="00000000">
      <w:pPr>
        <w:pStyle w:val="FirstParagraph"/>
      </w:pPr>
      <w:r>
        <w:t>61. **Question:** If a prayer is missed while at home, is it necessary to perform a prostration as a substitute for the missed prayer?</w:t>
      </w:r>
    </w:p>
    <w:p w14:paraId="4DDB6697" w14:textId="77777777" w:rsidR="007873A6" w:rsidRDefault="00000000">
      <w:pPr>
        <w:pStyle w:val="BodyText"/>
      </w:pPr>
      <w:r>
        <w:t>**Answer:** The ruling on this matter has been mentioned in previous answers: compensatory prayer applies equally both at home and while traveling.</w:t>
      </w:r>
    </w:p>
    <w:p w14:paraId="74FB7C41" w14:textId="77777777" w:rsidR="007873A6" w:rsidRDefault="00000000">
      <w:pPr>
        <w:pStyle w:val="BodyText"/>
      </w:pPr>
      <w:r>
        <w:t>62. **Question:** If someone performs ablutions for a purpose other than prayer, and the time for prayer arrives, is the same ablution sufficient, or must it be renewed?</w:t>
      </w:r>
    </w:p>
    <w:p w14:paraId="6EDABBCD" w14:textId="77777777" w:rsidR="007873A6" w:rsidRDefault="00000000">
      <w:pPr>
        <w:pStyle w:val="BodyText"/>
      </w:pPr>
      <w:r>
        <w:t>**Answer:** The same ablution is sufficient; it does not need to be renewed.</w:t>
      </w:r>
    </w:p>
    <w:p w14:paraId="5863A0C8" w14:textId="77777777" w:rsidR="007873A6" w:rsidRDefault="00000000">
      <w:pPr>
        <w:pStyle w:val="BodyText"/>
      </w:pPr>
      <w:r>
        <w:t>63. **Question:** The Kitab-i-Aqdas prescribes nine rak’ahs to be performed at noon, morning, and evening. The Tablet of Prayer appears to have a different prescription. How should this be understood?</w:t>
      </w:r>
    </w:p>
    <w:p w14:paraId="011BF57F" w14:textId="77777777" w:rsidR="007873A6"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28A5BEA3" w14:textId="77777777" w:rsidR="007873A6" w:rsidRDefault="00000000">
      <w:pPr>
        <w:pStyle w:val="BodyText"/>
      </w:pPr>
      <w:r>
        <w:t>64. **Question:** Is it permissible to rely on clocks to determine the times for prayers?</w:t>
      </w:r>
    </w:p>
    <w:p w14:paraId="798F4137" w14:textId="77777777" w:rsidR="007873A6" w:rsidRDefault="00000000">
      <w:pPr>
        <w:pStyle w:val="BodyText"/>
      </w:pPr>
      <w:r>
        <w:t>**Answer:** It is permissible to rely on clocks.</w:t>
      </w:r>
    </w:p>
    <w:p w14:paraId="07C5C3B2" w14:textId="77777777" w:rsidR="007873A6" w:rsidRDefault="00000000">
      <w:pPr>
        <w:pStyle w:val="BodyText"/>
      </w:pPr>
      <w:r>
        <w:t>65. **Question:** The “Prayer Tablet” prescribes three prayers. Is it obligatory to perform all three?</w:t>
      </w:r>
    </w:p>
    <w:p w14:paraId="48F14454" w14:textId="77777777" w:rsidR="007873A6" w:rsidRDefault="00000000">
      <w:pPr>
        <w:pStyle w:val="BodyText"/>
      </w:pPr>
      <w:r>
        <w:lastRenderedPageBreak/>
        <w:t>**Answer:** It is obligatory to perform one of these three prayers, and performing any one of them is sufficient.</w:t>
      </w:r>
    </w:p>
    <w:p w14:paraId="6AD71AFC" w14:textId="77777777" w:rsidR="007873A6" w:rsidRDefault="00000000">
      <w:pPr>
        <w:pStyle w:val="BodyText"/>
      </w:pPr>
      <w:r>
        <w:t>66. **Question:** Is the ablution for the morning prayer valid for the noon prayer, and similarly, is the ablution for the noon prayer valid for the evening prayer?</w:t>
      </w:r>
    </w:p>
    <w:p w14:paraId="593338E5" w14:textId="77777777" w:rsidR="007873A6" w:rsidRDefault="00000000">
      <w:pPr>
        <w:pStyle w:val="BodyText"/>
      </w:pPr>
      <w:r>
        <w:t>**Answer:** Ablution is connected to the prayer, and it must be renewed for each prayer.</w:t>
      </w:r>
    </w:p>
    <w:p w14:paraId="1D1A9311" w14:textId="77777777" w:rsidR="007873A6" w:rsidRDefault="00000000">
      <w:pPr>
        <w:pStyle w:val="BodyText"/>
      </w:pPr>
      <w:r>
        <w:t>67. **Question:** In the Greater Prayer, the worshiper is instructed to stand facing God. Could this be understood to mean that facing the Qiblih is not necessary?</w:t>
      </w:r>
    </w:p>
    <w:p w14:paraId="1F88BFE8" w14:textId="77777777" w:rsidR="007873A6" w:rsidRDefault="00000000">
      <w:pPr>
        <w:pStyle w:val="BodyText"/>
      </w:pPr>
      <w:r>
        <w:t>**Answer:** It means facing the Qiblih.</w:t>
      </w:r>
    </w:p>
    <w:p w14:paraId="5C36DAC1" w14:textId="77777777" w:rsidR="007873A6" w:rsidRDefault="00000000">
      <w:pPr>
        <w:pStyle w:val="BodyText"/>
      </w:pPr>
      <w:r>
        <w:t>68. **Question:** Regarding the blessed verse “Recite the verses of God every morning and evening.”</w:t>
      </w:r>
    </w:p>
    <w:p w14:paraId="3F731626" w14:textId="77777777" w:rsidR="007873A6"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3D258932" w14:textId="77777777" w:rsidR="007873A6"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640D1163" w14:textId="77777777" w:rsidR="007873A6"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6460F514" w14:textId="77777777" w:rsidR="007873A6" w:rsidRDefault="00000000">
      <w:pPr>
        <w:pStyle w:val="BodyText"/>
      </w:pPr>
      <w:r>
        <w:t>70. **Question:** Is the law revealed in the Kitab-i-Aqdas concerning placing a ring on the deceased’s finger limited to adults, or does it also apply to children?</w:t>
      </w:r>
    </w:p>
    <w:p w14:paraId="76A6F29A" w14:textId="77777777" w:rsidR="007873A6" w:rsidRDefault="00000000">
      <w:pPr>
        <w:pStyle w:val="BodyText"/>
      </w:pPr>
      <w:r>
        <w:t>**Answer:** It is specific to adults. Similarly, the Prayer for the Dead is also specific to adults only.</w:t>
      </w:r>
    </w:p>
    <w:p w14:paraId="7DB60530" w14:textId="77777777" w:rsidR="007873A6" w:rsidRDefault="00000000">
      <w:pPr>
        <w:pStyle w:val="Heading2"/>
      </w:pPr>
      <w:bookmarkStart w:id="582" w:name="questions-71-80"/>
      <w:bookmarkEnd w:id="581"/>
      <w:r>
        <w:t>Questions 71-80</w:t>
      </w:r>
    </w:p>
    <w:p w14:paraId="4AF1FD65" w14:textId="77777777" w:rsidR="007873A6" w:rsidRDefault="00000000">
      <w:pPr>
        <w:pStyle w:val="FirstParagraph"/>
      </w:pPr>
      <w:r>
        <w:t>71. **Question:** Is it permissible for someone to fast outside the month of ‘Alá’? If they make a vow or pledge to God to fast, does that become obligatory?</w:t>
      </w:r>
    </w:p>
    <w:p w14:paraId="4092E861" w14:textId="77777777" w:rsidR="007873A6"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5EE99F2A" w14:textId="77777777" w:rsidR="007873A6" w:rsidRDefault="00000000">
      <w:pPr>
        <w:pStyle w:val="BodyText"/>
      </w:pPr>
      <w:r>
        <w:t>72. **Question:** When there are no male children, do the residence and personal clothing revert to the House of Justice, or are they divided like other properties?</w:t>
      </w:r>
    </w:p>
    <w:p w14:paraId="438BE480" w14:textId="77777777" w:rsidR="007873A6" w:rsidRDefault="00000000">
      <w:pPr>
        <w:pStyle w:val="BodyText"/>
      </w:pPr>
      <w:r>
        <w:t>**Answer:** Two-thirds of the residence and personal clothing revert to the female offspring, and the remaining third goes to the House of Justice, which God has designated as the treasury of the nation.</w:t>
      </w:r>
    </w:p>
    <w:p w14:paraId="68C9DEF6" w14:textId="77777777" w:rsidR="007873A6" w:rsidRDefault="00000000">
      <w:pPr>
        <w:pStyle w:val="BodyText"/>
      </w:pPr>
      <w:r>
        <w:lastRenderedPageBreak/>
        <w:t>73. **Question:** If the period of patience has ended and the husband refuses to divorce, what is the ruling for the wife?</w:t>
      </w:r>
    </w:p>
    <w:p w14:paraId="237B62C1" w14:textId="77777777" w:rsidR="007873A6" w:rsidRDefault="00000000">
      <w:pPr>
        <w:pStyle w:val="BodyText"/>
      </w:pPr>
      <w:r>
        <w:t>**Answer:** Divorce takes effect at the end of the period of patience, but witnesses must be present at the beginning and end of the period to assist if needed.</w:t>
      </w:r>
    </w:p>
    <w:p w14:paraId="4F88425B" w14:textId="77777777" w:rsidR="007873A6" w:rsidRDefault="00000000">
      <w:pPr>
        <w:pStyle w:val="BodyText"/>
      </w:pPr>
      <w:r>
        <w:t>74. **Question:** Regarding the definition of old age.</w:t>
      </w:r>
    </w:p>
    <w:p w14:paraId="39667866" w14:textId="77777777" w:rsidR="007873A6" w:rsidRDefault="00000000">
      <w:pPr>
        <w:pStyle w:val="BodyText"/>
      </w:pPr>
      <w:r>
        <w:t>**Answer:** Among the Arabs, it is considered the utmost age, and in the Bahá’í context, it is beyond seventy years.</w:t>
      </w:r>
    </w:p>
    <w:p w14:paraId="2B25A4A4" w14:textId="77777777" w:rsidR="007873A6" w:rsidRDefault="00000000">
      <w:pPr>
        <w:pStyle w:val="BodyText"/>
      </w:pPr>
      <w:r>
        <w:t>75. **Question:** Regarding the ruling on fasting for a traveler on foot.</w:t>
      </w:r>
    </w:p>
    <w:p w14:paraId="5E29FB46" w14:textId="77777777" w:rsidR="007873A6" w:rsidRDefault="00000000">
      <w:pPr>
        <w:pStyle w:val="BodyText"/>
      </w:pPr>
      <w:r>
        <w:t>**Answer:** The limit is two hours; if the travel exceeds that, breaking the fast is permitted.</w:t>
      </w:r>
    </w:p>
    <w:p w14:paraId="0B998227" w14:textId="77777777" w:rsidR="007873A6" w:rsidRDefault="00000000">
      <w:pPr>
        <w:pStyle w:val="BodyText"/>
      </w:pPr>
      <w:r>
        <w:t>76. **Question:** Regarding fasting for those performing strenuous work.</w:t>
      </w:r>
    </w:p>
    <w:p w14:paraId="1B22BDDB" w14:textId="77777777" w:rsidR="007873A6" w:rsidRDefault="00000000">
      <w:pPr>
        <w:pStyle w:val="BodyText"/>
      </w:pPr>
      <w:r>
        <w:t>**Answer:** They are exempt from fasting, but out of respect for God’s law and the station of fasting, discretion and modesty during those days are preferred and recommended.</w:t>
      </w:r>
    </w:p>
    <w:p w14:paraId="1EDA2A11" w14:textId="77777777" w:rsidR="007873A6" w:rsidRDefault="00000000">
      <w:pPr>
        <w:pStyle w:val="BodyText"/>
      </w:pPr>
      <w:r>
        <w:t>77. **Question:** Is it permissible to recite the Greatest Name ninety-five times with the same ablution used for prayer, or not?</w:t>
      </w:r>
    </w:p>
    <w:p w14:paraId="328C87CC" w14:textId="77777777" w:rsidR="007873A6" w:rsidRDefault="00000000">
      <w:pPr>
        <w:pStyle w:val="BodyText"/>
      </w:pPr>
      <w:r>
        <w:t>**Answer:** There is no need to renew the ablution.</w:t>
      </w:r>
    </w:p>
    <w:p w14:paraId="54426ABC" w14:textId="77777777" w:rsidR="007873A6" w:rsidRDefault="00000000">
      <w:pPr>
        <w:pStyle w:val="BodyText"/>
      </w:pPr>
      <w:r>
        <w:t>78. **Question:** Regarding the clothes and jewelry bought by the husband for his wife, are they to be divided among the heirs upon his death, or do they belong solely to the wife?</w:t>
      </w:r>
    </w:p>
    <w:p w14:paraId="13058F08" w14:textId="77777777" w:rsidR="007873A6" w:rsidRDefault="00000000">
      <w:pPr>
        <w:pStyle w:val="BodyText"/>
      </w:pPr>
      <w:r>
        <w:t>**Answer:** Apart from used clothing, everything else, whether jewelry or other items, belongs to the husband unless it is proven that they were gifts to the wife.</w:t>
      </w:r>
    </w:p>
    <w:p w14:paraId="574CEC7D" w14:textId="77777777" w:rsidR="007873A6" w:rsidRDefault="00000000">
      <w:pPr>
        <w:pStyle w:val="BodyText"/>
      </w:pPr>
      <w:r>
        <w:t>79. **Question:** What is the definition of justice in the context of proving testimony by two just witnesses?</w:t>
      </w:r>
    </w:p>
    <w:p w14:paraId="3D19554C" w14:textId="77777777" w:rsidR="007873A6" w:rsidRDefault="00000000">
      <w:pPr>
        <w:pStyle w:val="BodyText"/>
      </w:pPr>
      <w:r>
        <w:t>**Answer:** The standard of justice is good reputation among people, and the testimony of the servants of God, from any group, is acceptable before the throne.</w:t>
      </w:r>
    </w:p>
    <w:p w14:paraId="0FEA0EF1" w14:textId="77777777" w:rsidR="007873A6"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214BEE39" w14:textId="77777777" w:rsidR="007873A6" w:rsidRDefault="00000000">
      <w:pPr>
        <w:pStyle w:val="BodyText"/>
      </w:pPr>
      <w:r>
        <w:t>**Answer:** Debts and rights are to be paid from other properties. If these are insufficient, payment is to be made from the residence and personal clothing.</w:t>
      </w:r>
    </w:p>
    <w:p w14:paraId="78FEBCCC" w14:textId="77777777" w:rsidR="007873A6" w:rsidRDefault="00000000">
      <w:pPr>
        <w:pStyle w:val="Heading2"/>
      </w:pPr>
      <w:bookmarkStart w:id="583" w:name="questions-81-90"/>
      <w:bookmarkEnd w:id="582"/>
      <w:r>
        <w:t>Questions 81-90</w:t>
      </w:r>
    </w:p>
    <w:p w14:paraId="5F9DD1DF" w14:textId="77777777" w:rsidR="007873A6" w:rsidRDefault="00000000">
      <w:pPr>
        <w:pStyle w:val="FirstParagraph"/>
      </w:pPr>
      <w:r>
        <w:t>81. **Question:** Is the third prayer to be performed sitting or standing?</w:t>
      </w:r>
    </w:p>
    <w:p w14:paraId="44894A47" w14:textId="77777777" w:rsidR="007873A6" w:rsidRDefault="00000000">
      <w:pPr>
        <w:pStyle w:val="BodyText"/>
      </w:pPr>
      <w:r>
        <w:t>**Answer:** Standing with humility is preferable and more beloved.</w:t>
      </w:r>
    </w:p>
    <w:p w14:paraId="61F35FB5" w14:textId="77777777" w:rsidR="007873A6" w:rsidRDefault="00000000">
      <w:pPr>
        <w:pStyle w:val="BodyText"/>
      </w:pPr>
      <w:r>
        <w:lastRenderedPageBreak/>
        <w:t>82. **Question:** Is the first prayer, which is to be performed when one feels inclined and submissive, to be done once a day and night, or does it have other times?</w:t>
      </w:r>
    </w:p>
    <w:p w14:paraId="50AB7B65" w14:textId="77777777" w:rsidR="007873A6" w:rsidRDefault="00000000">
      <w:pPr>
        <w:pStyle w:val="BodyText"/>
      </w:pPr>
      <w:r>
        <w:t>**Answer:** Once a day and night is sufficient, this is what the Tongue of Command has spoken.</w:t>
      </w:r>
    </w:p>
    <w:p w14:paraId="5DA9A6F5" w14:textId="77777777" w:rsidR="007873A6" w:rsidRDefault="00000000">
      <w:pPr>
        <w:pStyle w:val="BodyText"/>
      </w:pPr>
      <w:r>
        <w:t>83. **Question:** Regarding the definition of morning, noon, and evening.</w:t>
      </w:r>
    </w:p>
    <w:p w14:paraId="5076F9F7" w14:textId="77777777" w:rsidR="007873A6"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7F606752" w14:textId="77777777" w:rsidR="007873A6" w:rsidRDefault="00000000">
      <w:pPr>
        <w:pStyle w:val="BodyText"/>
      </w:pPr>
      <w:r>
        <w:t>84. **Question:** Is it permissible to marry non-Bahá’ís?</w:t>
      </w:r>
    </w:p>
    <w:p w14:paraId="3068B8E4" w14:textId="77777777" w:rsidR="007873A6" w:rsidRDefault="00000000">
      <w:pPr>
        <w:pStyle w:val="BodyText"/>
      </w:pPr>
      <w:r>
        <w:t>**Answer:** Both giving and taking are permissible; this is what God has decreed as He sits upon the throne of grace and generosity.</w:t>
      </w:r>
    </w:p>
    <w:p w14:paraId="3C89BF4C" w14:textId="77777777" w:rsidR="007873A6" w:rsidRDefault="00000000">
      <w:pPr>
        <w:pStyle w:val="BodyText"/>
      </w:pPr>
      <w:r>
        <w:t>85. **Question:** Regarding the time of the Prayer for the Dead, is it to be performed before or after burial, and is it necessary to face the Qiblih?</w:t>
      </w:r>
    </w:p>
    <w:p w14:paraId="0B7C907E" w14:textId="77777777" w:rsidR="007873A6" w:rsidRDefault="00000000">
      <w:pPr>
        <w:pStyle w:val="BodyText"/>
      </w:pPr>
      <w:r>
        <w:t>**Answer:** The Prayer for the Dead should be performed before burial. As for the Qiblih: “Whichever way you turn, there is the face of God.”</w:t>
      </w:r>
    </w:p>
    <w:p w14:paraId="44BFE8FF" w14:textId="77777777" w:rsidR="007873A6" w:rsidRDefault="00000000">
      <w:pPr>
        <w:pStyle w:val="BodyText"/>
      </w:pPr>
      <w:r>
        <w:t>86. **Question:** At noon, there are two prayers: one at noon and the obligatory prayer for morning, noon, and evening. Is it necessary to perform ablutions twice, or is one ablution sufficient?</w:t>
      </w:r>
    </w:p>
    <w:p w14:paraId="115A5375" w14:textId="77777777" w:rsidR="007873A6" w:rsidRDefault="00000000">
      <w:pPr>
        <w:pStyle w:val="BodyText"/>
      </w:pPr>
      <w:r>
        <w:t>**Answer:** It is not necessary to renew ablution.</w:t>
      </w:r>
    </w:p>
    <w:p w14:paraId="51407AA8" w14:textId="77777777" w:rsidR="007873A6"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31AE5FFD" w14:textId="77777777" w:rsidR="007873A6" w:rsidRDefault="00000000">
      <w:pPr>
        <w:pStyle w:val="BodyText"/>
      </w:pPr>
      <w:r>
        <w:t>**Answer:** The dowry is determined according to the husband’s residence. If he is from a city, the dowry is in gold; if he is from a village, the dowry is in silver.</w:t>
      </w:r>
    </w:p>
    <w:p w14:paraId="09A54867" w14:textId="77777777" w:rsidR="007873A6"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24D74294" w14:textId="77777777" w:rsidR="007873A6" w:rsidRDefault="00000000">
      <w:pPr>
        <w:pStyle w:val="BodyText"/>
      </w:pPr>
      <w:r>
        <w:t>**Answer:** The criterion is settlement. Wherever the residence is, the law of the book applies.</w:t>
      </w:r>
    </w:p>
    <w:p w14:paraId="7121F337" w14:textId="77777777" w:rsidR="007873A6"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3E7C81D0" w14:textId="77777777" w:rsidR="007873A6" w:rsidRDefault="00000000">
      <w:pPr>
        <w:pStyle w:val="BodyText"/>
      </w:pPr>
      <w:r>
        <w:t>**Answer:** The decree of God is nineteen percent. The calculation is based on this rate to determine what must be paid on nineteen mithqals.</w:t>
      </w:r>
    </w:p>
    <w:p w14:paraId="498CD3B7" w14:textId="77777777" w:rsidR="007873A6"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3AA2F470" w14:textId="77777777" w:rsidR="007873A6" w:rsidRDefault="00000000">
      <w:pPr>
        <w:pStyle w:val="BodyText"/>
      </w:pPr>
      <w:r>
        <w:t>**Answer:** The Right of God does not apply to the excess unless it reaches nineteen mithqals.</w:t>
      </w:r>
    </w:p>
    <w:p w14:paraId="1888482D" w14:textId="77777777" w:rsidR="007873A6" w:rsidRDefault="00000000">
      <w:pPr>
        <w:pStyle w:val="Heading2"/>
      </w:pPr>
      <w:bookmarkStart w:id="584" w:name="questions-91-100"/>
      <w:bookmarkEnd w:id="583"/>
      <w:r>
        <w:t>Questions 91-100</w:t>
      </w:r>
    </w:p>
    <w:p w14:paraId="3F45B7DF" w14:textId="77777777" w:rsidR="007873A6" w:rsidRDefault="00000000">
      <w:pPr>
        <w:pStyle w:val="FirstParagraph"/>
      </w:pPr>
      <w:r>
        <w:t>91. **Question:** Regarding pure water and determining used water.</w:t>
      </w:r>
    </w:p>
    <w:p w14:paraId="70ABB176" w14:textId="77777777" w:rsidR="007873A6"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05C3F8B4" w14:textId="77777777" w:rsidR="007873A6" w:rsidRDefault="00000000">
      <w:pPr>
        <w:pStyle w:val="BodyText"/>
      </w:pPr>
      <w:r>
        <w:t>92. **Question:** In the Persian Questions, the age of maturity is set at fifteen years. Is maturity a condition for marriage, or is marriage allowed before that age?</w:t>
      </w:r>
    </w:p>
    <w:p w14:paraId="4A28B62E" w14:textId="77777777" w:rsidR="007873A6"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16E1E3AC" w14:textId="77777777" w:rsidR="007873A6" w:rsidRDefault="00000000">
      <w:pPr>
        <w:pStyle w:val="BodyText"/>
      </w:pPr>
      <w:r>
        <w:t>93. **Question:** Regarding fasting and prayer for the sick.</w:t>
      </w:r>
    </w:p>
    <w:p w14:paraId="72E7F29B" w14:textId="77777777" w:rsidR="007873A6"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47531C32" w14:textId="77777777" w:rsidR="007873A6" w:rsidRDefault="00000000">
      <w:pPr>
        <w:pStyle w:val="BodyText"/>
      </w:pPr>
      <w:r>
        <w:t>94. **Question:** Regarding mosques, shrines, and temples.</w:t>
      </w:r>
    </w:p>
    <w:p w14:paraId="5A6D759E" w14:textId="77777777" w:rsidR="007873A6"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344604DE" w14:textId="77777777" w:rsidR="007873A6" w:rsidRDefault="00000000">
      <w:pPr>
        <w:pStyle w:val="BodyText"/>
      </w:pPr>
      <w:r>
        <w:t>95. **Question:** Are the tools necessary for performing a profession or craft subject to the Right of God, or are they considered like household goods?</w:t>
      </w:r>
    </w:p>
    <w:p w14:paraId="7D3583A6" w14:textId="77777777" w:rsidR="007873A6" w:rsidRDefault="00000000">
      <w:pPr>
        <w:pStyle w:val="BodyText"/>
      </w:pPr>
      <w:r>
        <w:t>**Answer:** They are subject to the same ruling as household goods.</w:t>
      </w:r>
    </w:p>
    <w:p w14:paraId="090870B1" w14:textId="77777777" w:rsidR="007873A6" w:rsidRDefault="00000000">
      <w:pPr>
        <w:pStyle w:val="BodyText"/>
      </w:pPr>
      <w:r>
        <w:t>96. **Question:** Regarding the substitution of a deposit with cash or another equivalent to preserve it from loss.</w:t>
      </w:r>
    </w:p>
    <w:p w14:paraId="23D7F3AB" w14:textId="77777777" w:rsidR="007873A6"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2EABB7E5" w14:textId="77777777" w:rsidR="007873A6" w:rsidRDefault="00000000">
      <w:pPr>
        <w:pStyle w:val="BodyText"/>
      </w:pPr>
      <w:r>
        <w:t>97. **Question:** Regarding the washing of the feet in summer and winter.</w:t>
      </w:r>
    </w:p>
    <w:p w14:paraId="0CBA9EB1" w14:textId="77777777" w:rsidR="007873A6" w:rsidRDefault="00000000">
      <w:pPr>
        <w:pStyle w:val="BodyText"/>
      </w:pPr>
      <w:r>
        <w:lastRenderedPageBreak/>
        <w:t>**Answer:** The ruling is the same in both cases, and lukewarm water is preferable, although the use of cold water is permissible.</w:t>
      </w:r>
    </w:p>
    <w:p w14:paraId="6E669F40" w14:textId="77777777" w:rsidR="007873A6" w:rsidRDefault="00000000">
      <w:pPr>
        <w:pStyle w:val="BodyText"/>
      </w:pPr>
      <w:r>
        <w:t>98. **Question:** There was a further inquiry about divorce.</w:t>
      </w:r>
    </w:p>
    <w:p w14:paraId="71F847DE" w14:textId="77777777" w:rsidR="007873A6"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5CEA05F5" w14:textId="77777777" w:rsidR="007873A6" w:rsidRDefault="00000000">
      <w:pPr>
        <w:pStyle w:val="BodyText"/>
      </w:pPr>
      <w:r>
        <w:t>99. **Question:** Regarding consultation.</w:t>
      </w:r>
    </w:p>
    <w:p w14:paraId="18F38104" w14:textId="77777777" w:rsidR="007873A6"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50A93757" w14:textId="77777777" w:rsidR="007873A6" w:rsidRDefault="00000000">
      <w:pPr>
        <w:pStyle w:val="BodyText"/>
      </w:pPr>
      <w:r>
        <w:t>100. **Question:** Regarding inheritance.</w:t>
      </w:r>
    </w:p>
    <w:p w14:paraId="06BCE9FD" w14:textId="77777777" w:rsidR="007873A6"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1869392C" w14:textId="77777777" w:rsidR="007873A6" w:rsidRDefault="00000000">
      <w:pPr>
        <w:pStyle w:val="Heading2"/>
      </w:pPr>
      <w:bookmarkStart w:id="585" w:name="questions-statements-101-107"/>
      <w:bookmarkEnd w:id="584"/>
      <w:r>
        <w:t>Questions &amp; Statements 101-107</w:t>
      </w:r>
    </w:p>
    <w:p w14:paraId="17C3118C" w14:textId="77777777" w:rsidR="007873A6" w:rsidRDefault="00000000">
      <w:pPr>
        <w:pStyle w:val="FirstParagraph"/>
      </w:pPr>
      <w:r>
        <w:t>101. **Question:** Regarding the ruling on buried treasure.</w:t>
      </w:r>
    </w:p>
    <w:p w14:paraId="3184E30E" w14:textId="77777777" w:rsidR="007873A6"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52075698" w14:textId="77777777" w:rsidR="007873A6" w:rsidRDefault="00000000">
      <w:pPr>
        <w:pStyle w:val="BodyText"/>
      </w:pPr>
      <w:r>
        <w:t>102. **Question:** Regarding the rights on property that yields no benefit.</w:t>
      </w:r>
    </w:p>
    <w:p w14:paraId="7E91DC22" w14:textId="77777777" w:rsidR="007873A6" w:rsidRDefault="00000000">
      <w:pPr>
        <w:pStyle w:val="BodyText"/>
      </w:pPr>
      <w:r>
        <w:t>**Answer:** God has decreed that property which yields no benefit, i.e., produces no income, is not subject to the Right of God. He is the generous, the ruling.</w:t>
      </w:r>
    </w:p>
    <w:p w14:paraId="3CB6F92A" w14:textId="77777777" w:rsidR="007873A6" w:rsidRDefault="00000000">
      <w:pPr>
        <w:pStyle w:val="BodyText"/>
      </w:pPr>
      <w:r>
        <w:t>103. **Question:** Regarding the blessed verse: “And for the lands where the nights and days are prolonged, let them pray by the hours…” to the end of the verse.</w:t>
      </w:r>
    </w:p>
    <w:p w14:paraId="5281A0FD" w14:textId="77777777" w:rsidR="007873A6" w:rsidRDefault="00000000">
      <w:pPr>
        <w:pStyle w:val="BodyText"/>
      </w:pPr>
      <w:r>
        <w:lastRenderedPageBreak/>
        <w:t>**Answer:** This refers to those remote lands. As for these regions, the difference is minimal, and this ruling does not apply to them.</w:t>
      </w:r>
    </w:p>
    <w:p w14:paraId="5209F6DB" w14:textId="77777777" w:rsidR="007873A6" w:rsidRDefault="00000000">
      <w:pPr>
        <w:pStyle w:val="BodyText"/>
      </w:pPr>
      <w:r>
        <w:t>104. **Statement:** In the Tablet of “Abá Badí,” this blessed verse was revealed: “Indeed, We have decreed for every son to serve his father, thus have We ordained the matter in the Book.”</w:t>
      </w:r>
    </w:p>
    <w:p w14:paraId="63500D71" w14:textId="77777777" w:rsidR="007873A6"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112098BF" w14:textId="77777777" w:rsidR="007873A6"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2A90920F" w14:textId="77777777" w:rsidR="007873A6" w:rsidRDefault="00000000">
      <w:pPr>
        <w:pStyle w:val="BodyText"/>
      </w:pPr>
      <w:r>
        <w:t>107. **Statement:** In one of the Tablets, the following words of God were revealed: “Regarding the subject of zakat, We have commanded adherence to what was revealed in the Quran.”</w:t>
      </w:r>
    </w:p>
    <w:p w14:paraId="0740058C" w14:textId="77777777" w:rsidR="007873A6" w:rsidRDefault="00000000">
      <w:r>
        <w:br w:type="page"/>
      </w:r>
    </w:p>
    <w:p w14:paraId="3E2172E6" w14:textId="77777777" w:rsidR="007873A6" w:rsidRDefault="00000000">
      <w:pPr>
        <w:pStyle w:val="Heading1"/>
      </w:pPr>
      <w:bookmarkStart w:id="586" w:name="sec-salat-i-kabir"/>
      <w:bookmarkStart w:id="587" w:name="_Toc173675539"/>
      <w:bookmarkEnd w:id="573"/>
      <w:bookmarkEnd w:id="585"/>
      <w:r>
        <w:lastRenderedPageBreak/>
        <w:t>Salat-i-Kabir (The Great Prayer)</w:t>
      </w:r>
      <w:bookmarkEnd w:id="587"/>
    </w:p>
    <w:p w14:paraId="2441AD62" w14:textId="77777777" w:rsidR="007873A6" w:rsidRDefault="00000000">
      <w:pPr>
        <w:pStyle w:val="FirstParagraph"/>
      </w:pPr>
      <w:r>
        <w:rPr>
          <w:i/>
          <w:iCs/>
        </w:rPr>
        <w:t>Conducted once in every twenty-four hours</w:t>
      </w:r>
    </w:p>
    <w:p w14:paraId="06A55B8D" w14:textId="77777777" w:rsidR="007873A6" w:rsidRDefault="00000000">
      <w:pPr>
        <w:pStyle w:val="BodyText"/>
      </w:pPr>
      <w:r>
        <w:rPr>
          <w:i/>
          <w:iCs/>
        </w:rPr>
        <w:t>The worshipper should stand facing God, and when he stands firm in his place, he looks to the right and left as one awaiting the mercy of his compassionate and merciful Lord, then says:</w:t>
      </w:r>
    </w:p>
    <w:p w14:paraId="10B5E6A0" w14:textId="77777777" w:rsidR="007873A6" w:rsidRDefault="00000000">
      <w:pPr>
        <w:pStyle w:val="BodyText"/>
      </w:pPr>
      <w:r>
        <w:t>1 O God of Names and Creator of the heavens, I ask You by the highest, most glorious lights of Your unseen to make my prayer a fire that burns away the veils that have prevented me from beholding Your beauty, and a light that guides me to the ocean of Your presence.</w:t>
      </w:r>
    </w:p>
    <w:p w14:paraId="2D5D36A8" w14:textId="77777777" w:rsidR="007873A6" w:rsidRDefault="00000000">
      <w:pPr>
        <w:pStyle w:val="BodyText"/>
      </w:pPr>
      <w:r>
        <w:rPr>
          <w:i/>
          <w:iCs/>
        </w:rPr>
        <w:t>Then he raises his hands in supplication to God, the Exalted, and says:</w:t>
      </w:r>
    </w:p>
    <w:p w14:paraId="6C069D26" w14:textId="77777777" w:rsidR="007873A6" w:rsidRDefault="00000000">
      <w:pPr>
        <w:pStyle w:val="BodyText"/>
      </w:pPr>
      <w:r>
        <w:t>2 O Desire of the world and Beloved of the nations, You see me turned towards You, detached from all else, holding fast to Your cord by whose movement all created things have been moved. O Lord, I am Your servant and the son of Your servant, present and standing before the power of Your will and purpose. I seek nothing but Your pleasure. I ask You by the ocean of Your mercy and the sun of Your bounty to deal with Your servant as You wish and as You please, and by Your sanctified glory beyond all mention and praise, whatever appears from You is the aim of my heart and the beloved of my soul. My God, my God, do not look upon my hopes and deeds, but to Your will which encompasses the heavens and the earth and Your greatest name, O Lord of the nations. I have desired nothing but what You have desired, and I love nothing but what You love.</w:t>
      </w:r>
    </w:p>
    <w:p w14:paraId="54C7BE01" w14:textId="77777777" w:rsidR="007873A6" w:rsidRDefault="00000000">
      <w:pPr>
        <w:pStyle w:val="BodyText"/>
      </w:pPr>
      <w:r>
        <w:rPr>
          <w:i/>
          <w:iCs/>
        </w:rPr>
        <w:t>Then he prostrates and says:</w:t>
      </w:r>
    </w:p>
    <w:p w14:paraId="0DD1084E" w14:textId="77777777" w:rsidR="007873A6" w:rsidRDefault="00000000">
      <w:pPr>
        <w:pStyle w:val="BodyText"/>
      </w:pPr>
      <w:r>
        <w:t>3 Glory be to You beyond being described by any description other than Yours or known by any knowledge other than Yours.</w:t>
      </w:r>
    </w:p>
    <w:p w14:paraId="273846F1" w14:textId="77777777" w:rsidR="007873A6" w:rsidRDefault="00000000">
      <w:pPr>
        <w:pStyle w:val="BodyText"/>
      </w:pPr>
      <w:r>
        <w:rPr>
          <w:i/>
          <w:iCs/>
        </w:rPr>
        <w:t>Then he stands and says:</w:t>
      </w:r>
    </w:p>
    <w:p w14:paraId="350664A4" w14:textId="77777777" w:rsidR="007873A6" w:rsidRDefault="00000000">
      <w:pPr>
        <w:pStyle w:val="BodyText"/>
      </w:pPr>
      <w:r>
        <w:t>4 O Lord, make my prayer a living water that sustains my being by the continuity of Your sovereignty, and that remembers You in every world of Your worlds.</w:t>
      </w:r>
    </w:p>
    <w:p w14:paraId="514FC04B" w14:textId="77777777" w:rsidR="007873A6" w:rsidRDefault="00000000">
      <w:pPr>
        <w:pStyle w:val="BodyText"/>
      </w:pPr>
      <w:r>
        <w:rPr>
          <w:i/>
          <w:iCs/>
        </w:rPr>
        <w:t>Then he raises his hands in supplication again and says:</w:t>
      </w:r>
    </w:p>
    <w:p w14:paraId="7B90D97B" w14:textId="77777777" w:rsidR="007873A6" w:rsidRDefault="00000000">
      <w:pPr>
        <w:pStyle w:val="BodyText"/>
      </w:pPr>
      <w:r>
        <w:t>5 O You whose separation melts hearts and livers, and whose love ignites the flames of the people in the lands, I ask You by Your name which has subdued the horizons not to prevent me from what is with You, O Lord of all. O Lord, You see the stranger hasten to his highest homeland, the shade of the canopy of Your greatness, and the neighbor of Your mercy, and the sinner aiming for the ocean of Your forgiveness, and the lowly at the expanse of Your glory, and the poor at the horizon of Your wealth. The command is Yours in all that You desire. I bear witness that You are the praised in Your actions, the obeyed in Your decree, the chosen in Your command.</w:t>
      </w:r>
    </w:p>
    <w:p w14:paraId="7EF43486" w14:textId="77777777" w:rsidR="007873A6" w:rsidRDefault="00000000">
      <w:pPr>
        <w:pStyle w:val="BodyText"/>
      </w:pPr>
      <w:r>
        <w:rPr>
          <w:i/>
          <w:iCs/>
        </w:rPr>
        <w:t>Then he raises his hands and glorifies God three times</w:t>
      </w:r>
      <w:r>
        <w:t xml:space="preserve"> (God is the Most Glorious or God is the Greatest) </w:t>
      </w:r>
      <w:r>
        <w:rPr>
          <w:i/>
          <w:iCs/>
        </w:rPr>
        <w:t>then bows in reverence to God, the Exalted, and says:</w:t>
      </w:r>
    </w:p>
    <w:p w14:paraId="798FE7CC" w14:textId="77777777" w:rsidR="007873A6" w:rsidRDefault="00000000">
      <w:pPr>
        <w:pStyle w:val="BodyText"/>
      </w:pPr>
      <w:r>
        <w:lastRenderedPageBreak/>
        <w:t>6 O my God, You see my spirit trembling within my limbs and organs in yearning for Your worship and fervor for Your remembrance and praise, and it testifies to what Your tongue of command has testified in the kingdom of Your declaration and the dominion of Your knowledge. O Lord, I love to ask You in this station for all that is with You to prove my poverty and to elevate Your gifts and wealth, to manifest my incapacity and highlight Your power and might.</w:t>
      </w:r>
    </w:p>
    <w:p w14:paraId="20BC6556" w14:textId="77777777" w:rsidR="007873A6" w:rsidRDefault="00000000">
      <w:pPr>
        <w:pStyle w:val="BodyText"/>
      </w:pPr>
      <w:r>
        <w:rPr>
          <w:i/>
          <w:iCs/>
        </w:rPr>
        <w:t>Then he stands and raises his hands in supplication once again and says:</w:t>
      </w:r>
    </w:p>
    <w:p w14:paraId="76886131" w14:textId="77777777" w:rsidR="007873A6" w:rsidRDefault="00000000">
      <w:pPr>
        <w:pStyle w:val="BodyText"/>
      </w:pPr>
      <w:r>
        <w:t>7 There is no god but You, the Almighty, the Bestower. There is no god but You, the Judge in the beginning and the return. My God, my God, Your pardon has encouraged me, and Your mercy has strengthened me, and Your call has awakened me, and Your grace has raised me and guided me to You. Otherwise, I would have nothing to do with standing at the door of Your closeness or turning towards the lights shining from the horizon of Your will. O Lord, You see the needy knocking at the door of Your grace, and the perishing seeking the living water from the hands of Your generosity. The command is Yours in all states, O Lord of names, and to You belongs submission and contentment, O Creator of the heavens.</w:t>
      </w:r>
    </w:p>
    <w:p w14:paraId="6905838B" w14:textId="77777777" w:rsidR="007873A6" w:rsidRDefault="00000000">
      <w:pPr>
        <w:pStyle w:val="BodyText"/>
      </w:pPr>
      <w:r>
        <w:rPr>
          <w:i/>
          <w:iCs/>
        </w:rPr>
        <w:t>Then he raises his hands three times and says:</w:t>
      </w:r>
    </w:p>
    <w:p w14:paraId="13945752" w14:textId="77777777" w:rsidR="007873A6" w:rsidRDefault="00000000">
      <w:pPr>
        <w:pStyle w:val="BodyText"/>
      </w:pPr>
      <w:r>
        <w:t>8 God is greater than every great.</w:t>
      </w:r>
    </w:p>
    <w:p w14:paraId="3CE6A6E0" w14:textId="77777777" w:rsidR="007873A6" w:rsidRDefault="00000000">
      <w:pPr>
        <w:pStyle w:val="BodyText"/>
      </w:pPr>
      <w:r>
        <w:rPr>
          <w:i/>
          <w:iCs/>
        </w:rPr>
        <w:t>Then he prostrates and says:</w:t>
      </w:r>
    </w:p>
    <w:p w14:paraId="779CC127" w14:textId="77777777" w:rsidR="007873A6" w:rsidRDefault="00000000">
      <w:pPr>
        <w:pStyle w:val="BodyText"/>
      </w:pPr>
      <w:r>
        <w:t>9 Glory be to You that the praises of the near ones ascend to the heaven of Your closeness, or that the birds of the hearts of the sincere ones reach the courtyard of Your gate. I bear witness that You are sanctified from all attributes and transcendent beyond all names. There is no god but You, the most exalted, the most glorious.</w:t>
      </w:r>
    </w:p>
    <w:p w14:paraId="53AAF6F1" w14:textId="77777777" w:rsidR="007873A6" w:rsidRDefault="00000000">
      <w:pPr>
        <w:pStyle w:val="BodyText"/>
      </w:pPr>
      <w:r>
        <w:rPr>
          <w:i/>
          <w:iCs/>
        </w:rPr>
        <w:t>Then he sits and says:</w:t>
      </w:r>
    </w:p>
    <w:p w14:paraId="60D06C77" w14:textId="77777777" w:rsidR="007873A6" w:rsidRDefault="00000000">
      <w:pPr>
        <w:pStyle w:val="BodyText"/>
      </w:pPr>
      <w:r>
        <w:t>10 I bear witness to what things and the supreme concourse and the highest paradise, and beyond it the tongue of greatness from the most glorious horizon, have borne witness, that You are God, there is no god but You, and the one who has appeared is indeed the concealed mystery and the treasured symbol by which the letter Kāf has been joined with its sustaining letter Nūn. I bear witness that he is the one inscribed by the Supreme Pen and mentioned in the books of God, the Lord of the Throne and the dust.</w:t>
      </w:r>
    </w:p>
    <w:p w14:paraId="36DE072B" w14:textId="77777777" w:rsidR="007873A6" w:rsidRDefault="00000000">
      <w:pPr>
        <w:pStyle w:val="BodyText"/>
      </w:pPr>
      <w:r>
        <w:rPr>
          <w:i/>
          <w:iCs/>
        </w:rPr>
        <w:t>Then he stands upright and says:</w:t>
      </w:r>
    </w:p>
    <w:p w14:paraId="7EC5D2B6" w14:textId="77777777" w:rsidR="007873A6" w:rsidRDefault="00000000">
      <w:pPr>
        <w:pStyle w:val="BodyText"/>
      </w:pPr>
      <w:r>
        <w:t>11 O God of existence and Lord of the unseen and the seen, You see my tears and sighs, You hear my cries and laments, and the yearning of my heart. By Your glory, my wrongdoings have kept me from drawing near to You, and my sins have prevented me from entering the sanctuary of Your holiness. O Lord, Your love has exhausted me, Your separation has destroyed me, and Your distance has burned me. I ask You by the place of Your footsteps in this wilderness and the calls of Your chosen ones in this expanse and the breaths of Your revelation and the breezes of the dawn of Your appearance to ordain for me the visit to Your beauty and the practice of what is in Your Book.</w:t>
      </w:r>
    </w:p>
    <w:p w14:paraId="06318502" w14:textId="77777777" w:rsidR="007873A6" w:rsidRDefault="00000000">
      <w:pPr>
        <w:pStyle w:val="BodyText"/>
      </w:pPr>
      <w:r>
        <w:rPr>
          <w:i/>
          <w:iCs/>
        </w:rPr>
        <w:t>Then he glorifies God three times, bows and says:</w:t>
      </w:r>
    </w:p>
    <w:p w14:paraId="34C85EFD" w14:textId="77777777" w:rsidR="007873A6" w:rsidRDefault="00000000">
      <w:pPr>
        <w:pStyle w:val="BodyText"/>
      </w:pPr>
      <w:r>
        <w:lastRenderedPageBreak/>
        <w:t>12 Praise be to You, O my God, for empowering me to remember and praise You, for making known to me the rising place of Your signs, for making me submissive to Your lordship, humble before Your divinity, and acknowledging what the tongue of Your greatness has spoken.</w:t>
      </w:r>
    </w:p>
    <w:p w14:paraId="05F0F1C5" w14:textId="77777777" w:rsidR="007873A6" w:rsidRDefault="00000000">
      <w:pPr>
        <w:pStyle w:val="BodyText"/>
      </w:pPr>
      <w:r>
        <w:rPr>
          <w:i/>
          <w:iCs/>
        </w:rPr>
        <w:t>Then he stands and says:</w:t>
      </w:r>
    </w:p>
    <w:p w14:paraId="0777CE96" w14:textId="77777777" w:rsidR="007873A6" w:rsidRDefault="00000000">
      <w:pPr>
        <w:pStyle w:val="BodyText"/>
      </w:pPr>
      <w:r>
        <w:t>13 My God, my God, my disobedience has broken my back, and my heedlessness has destroyed me. Whenever I reflect on my evil deeds and Your good deeds, my liver melts and my blood boils in my veins. O Beloved of the world, Your beauty makes the face ashamed to turn towards You, and the hands of hope are embarrassed to rise to the sky of Your generosity. You see, O my God, my tears preventing me from remembrance and praise, O Lord of the throne and the dust. I ask You by the signs of Your dominion and the secrets of Your might to deal with Your friends as befits Your bounty, O Lord of existence, and is worthy of Your grace, O sovereign of the unseen and the seen.</w:t>
      </w:r>
    </w:p>
    <w:p w14:paraId="1A3D16ED" w14:textId="77777777" w:rsidR="007873A6" w:rsidRDefault="00000000">
      <w:pPr>
        <w:pStyle w:val="BodyText"/>
      </w:pPr>
      <w:r>
        <w:rPr>
          <w:i/>
          <w:iCs/>
        </w:rPr>
        <w:t>Then he glorifies God three times and prostrates and says:</w:t>
      </w:r>
    </w:p>
    <w:p w14:paraId="34A5520C" w14:textId="77777777" w:rsidR="007873A6" w:rsidRDefault="00000000">
      <w:pPr>
        <w:pStyle w:val="BodyText"/>
      </w:pPr>
      <w:r>
        <w:t>14 Praise be to You, O our God, for sending down to us what brings us closer to You and provides us with every good You have revealed in Your books and scriptures. O Lord, we ask You to protect us from the armies of doubts and delusions. You are indeed the Mighty, the All-Knowing.</w:t>
      </w:r>
    </w:p>
    <w:p w14:paraId="454968EE" w14:textId="77777777" w:rsidR="007873A6" w:rsidRDefault="00000000">
      <w:pPr>
        <w:pStyle w:val="BodyText"/>
      </w:pPr>
      <w:r>
        <w:rPr>
          <w:i/>
          <w:iCs/>
        </w:rPr>
        <w:t>Then he raises his head, sits and says:</w:t>
      </w:r>
    </w:p>
    <w:p w14:paraId="2C4B52BF" w14:textId="77777777" w:rsidR="007873A6" w:rsidRDefault="00000000">
      <w:pPr>
        <w:pStyle w:val="BodyText"/>
      </w:pPr>
      <w:r>
        <w:t>15 I bear witness, O my God, to what Your chosen ones have borne witness, and I acknowledge what the people of the highest paradise and the supreme garden, and those who have circled around Your great throne have acknowledged. The kingdom and dominion belong to You, O God of the worlds.</w:t>
      </w:r>
    </w:p>
    <w:p w14:paraId="60B22C85" w14:textId="77777777" w:rsidR="007873A6" w:rsidRDefault="00000000">
      <w:r>
        <w:br w:type="page"/>
      </w:r>
    </w:p>
    <w:p w14:paraId="2E62E0EE" w14:textId="77777777" w:rsidR="007873A6" w:rsidRDefault="00000000">
      <w:pPr>
        <w:pStyle w:val="Heading1"/>
      </w:pPr>
      <w:bookmarkStart w:id="588" w:name="sec-salat-i-vusta"/>
      <w:bookmarkStart w:id="589" w:name="_Toc173675540"/>
      <w:bookmarkEnd w:id="586"/>
      <w:r>
        <w:lastRenderedPageBreak/>
        <w:t>Salat-i-Vusta (The Midmost Prayer)</w:t>
      </w:r>
      <w:bookmarkEnd w:id="589"/>
    </w:p>
    <w:p w14:paraId="225BD28B" w14:textId="77777777" w:rsidR="007873A6" w:rsidRDefault="00000000">
      <w:pPr>
        <w:pStyle w:val="FirstParagraph"/>
      </w:pPr>
      <w:r>
        <w:t>To be recited daily in the morning, at noon, and in the evening.</w:t>
      </w:r>
    </w:p>
    <w:p w14:paraId="37A8EE4C" w14:textId="77777777" w:rsidR="007873A6" w:rsidRDefault="00000000">
      <w:pPr>
        <w:pStyle w:val="BodyText"/>
      </w:pPr>
      <w:r>
        <w:rPr>
          <w:i/>
          <w:iCs/>
        </w:rPr>
        <w:t>And whoever wishes to pray for it should wash their hands, and while washing, they should say:</w:t>
      </w:r>
    </w:p>
    <w:p w14:paraId="66CA9E3E" w14:textId="77777777" w:rsidR="007873A6"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0625990D" w14:textId="77777777" w:rsidR="007873A6" w:rsidRDefault="00000000">
      <w:pPr>
        <w:pStyle w:val="BodyText"/>
      </w:pPr>
      <w:r>
        <w:rPr>
          <w:i/>
          <w:iCs/>
        </w:rPr>
        <w:t>While washing the face, he says:</w:t>
      </w:r>
    </w:p>
    <w:p w14:paraId="6B6D4A1B" w14:textId="77777777" w:rsidR="007873A6" w:rsidRDefault="00000000">
      <w:pPr>
        <w:pStyle w:val="BodyText"/>
      </w:pPr>
      <w:r>
        <w:t>2 My Lord, I have turned my face toward You. Illuminate it with the light of Your countenance, and then protect it from turning toward anyone else.</w:t>
      </w:r>
    </w:p>
    <w:p w14:paraId="5AC0EB76" w14:textId="77777777" w:rsidR="007873A6" w:rsidRDefault="00000000">
      <w:pPr>
        <w:pStyle w:val="BodyText"/>
      </w:pPr>
      <w:r>
        <w:rPr>
          <w:i/>
          <w:iCs/>
        </w:rPr>
        <w:t>And afterwards, let him stand facing the Qibla and say:</w:t>
      </w:r>
    </w:p>
    <w:p w14:paraId="3615FF3C" w14:textId="77777777" w:rsidR="007873A6"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04ED73D2" w14:textId="77777777" w:rsidR="007873A6" w:rsidRDefault="00000000">
      <w:pPr>
        <w:pStyle w:val="BodyText"/>
      </w:pPr>
      <w:r>
        <w:rPr>
          <w:i/>
          <w:iCs/>
        </w:rPr>
        <w:t>Then he bows down and says:</w:t>
      </w:r>
    </w:p>
    <w:p w14:paraId="2480FCA8" w14:textId="77777777" w:rsidR="007873A6" w:rsidRDefault="00000000">
      <w:pPr>
        <w:pStyle w:val="BodyText"/>
      </w:pPr>
      <w:r>
        <w:t>4 Praise be to You, beyond my remembrance, the remembrance of those less than me, my description, and the description of those in the heavens and the earths.</w:t>
      </w:r>
    </w:p>
    <w:p w14:paraId="036989CF" w14:textId="77777777" w:rsidR="007873A6" w:rsidRDefault="00000000">
      <w:pPr>
        <w:pStyle w:val="BodyText"/>
      </w:pPr>
      <w:r>
        <w:rPr>
          <w:i/>
          <w:iCs/>
        </w:rPr>
        <w:t>Then he stands for Qunoot and says:</w:t>
      </w:r>
    </w:p>
    <w:p w14:paraId="02D87656" w14:textId="77777777" w:rsidR="007873A6" w:rsidRDefault="00000000">
      <w:pPr>
        <w:pStyle w:val="BodyText"/>
      </w:pPr>
      <w:r>
        <w:t>5 O my God, do not disappoint the one who clings to the fingers of hope in the tails of Your mercy and Your grace, O Most Merciful of the merciful.</w:t>
      </w:r>
    </w:p>
    <w:p w14:paraId="45407432" w14:textId="77777777" w:rsidR="007873A6" w:rsidRDefault="00000000">
      <w:pPr>
        <w:pStyle w:val="BodyText"/>
      </w:pPr>
      <w:r>
        <w:rPr>
          <w:i/>
          <w:iCs/>
        </w:rPr>
        <w:t>Then he sits and says:</w:t>
      </w:r>
    </w:p>
    <w:p w14:paraId="54B6696C" w14:textId="77777777" w:rsidR="007873A6"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74F73B1C" w14:textId="77777777" w:rsidR="007873A6" w:rsidRDefault="00000000">
      <w:pPr>
        <w:pStyle w:val="Heading3"/>
      </w:pPr>
      <w:bookmarkStart w:id="590" w:name="shorter-alternate-for-verses-3-6"/>
      <w:r>
        <w:t>Shorter Alternate for Verses 3 &amp; 6</w:t>
      </w:r>
    </w:p>
    <w:p w14:paraId="4BA38A12" w14:textId="77777777" w:rsidR="007873A6" w:rsidRDefault="00000000">
      <w:pPr>
        <w:pStyle w:val="FirstParagraph"/>
      </w:pPr>
      <w:r>
        <w:rPr>
          <w:i/>
          <w:iCs/>
        </w:rPr>
        <w:t>When the one praying wishes to recite:</w:t>
      </w:r>
    </w:p>
    <w:p w14:paraId="5BF4B9C4" w14:textId="77777777" w:rsidR="007873A6" w:rsidRDefault="00000000">
      <w:pPr>
        <w:pStyle w:val="BodyText"/>
      </w:pPr>
      <w:r>
        <w:t>3b God bears witness that there is no deity but Him, the Overseer, the Self-Subsisting.</w:t>
      </w:r>
    </w:p>
    <w:p w14:paraId="56877D40" w14:textId="77777777" w:rsidR="007873A6" w:rsidRDefault="00000000">
      <w:pPr>
        <w:pStyle w:val="BodyText"/>
      </w:pPr>
      <w:r>
        <w:rPr>
          <w:i/>
          <w:iCs/>
        </w:rPr>
        <w:t>Instead of the great verse, it suffices, and likewise it suffices in sitting to recite:</w:t>
      </w:r>
    </w:p>
    <w:p w14:paraId="26DCF36B" w14:textId="77777777" w:rsidR="007873A6" w:rsidRDefault="00000000">
      <w:pPr>
        <w:pStyle w:val="BodyText"/>
      </w:pPr>
      <w:r>
        <w:lastRenderedPageBreak/>
        <w:t>6b I bear witness to Your oneness and Your Uniqueness, and that You are Allah, there is no god but You.</w:t>
      </w:r>
    </w:p>
    <w:p w14:paraId="05730A52" w14:textId="77777777" w:rsidR="007873A6" w:rsidRDefault="00000000">
      <w:r>
        <w:br w:type="page"/>
      </w:r>
    </w:p>
    <w:p w14:paraId="295F92FA" w14:textId="77777777" w:rsidR="007873A6" w:rsidRDefault="00000000">
      <w:pPr>
        <w:pStyle w:val="Heading1"/>
      </w:pPr>
      <w:bookmarkStart w:id="591" w:name="sec-salat-i-saghir"/>
      <w:bookmarkStart w:id="592" w:name="_Toc173675541"/>
      <w:bookmarkEnd w:id="588"/>
      <w:bookmarkEnd w:id="590"/>
      <w:r>
        <w:lastRenderedPageBreak/>
        <w:t>Salat-i-Saghir (The Small Prayer)</w:t>
      </w:r>
      <w:bookmarkEnd w:id="592"/>
    </w:p>
    <w:p w14:paraId="52965A95" w14:textId="77777777" w:rsidR="007873A6" w:rsidRDefault="00000000">
      <w:pPr>
        <w:pStyle w:val="FirstParagraph"/>
      </w:pPr>
      <w:r>
        <w:rPr>
          <w:i/>
          <w:iCs/>
        </w:rPr>
        <w:t>To be recited once every twenty-four hours, at midday:</w:t>
      </w:r>
    </w:p>
    <w:p w14:paraId="6D1DF731" w14:textId="77777777" w:rsidR="007873A6"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31A116AD" w14:textId="77777777" w:rsidR="007873A6" w:rsidRDefault="00000000">
      <w:r>
        <w:br w:type="page"/>
      </w:r>
    </w:p>
    <w:p w14:paraId="0BEFB8B4" w14:textId="77777777" w:rsidR="007873A6" w:rsidRDefault="00000000">
      <w:pPr>
        <w:pStyle w:val="Heading1"/>
      </w:pPr>
      <w:bookmarkStart w:id="593" w:name="sec-salat-al-mayyit"/>
      <w:bookmarkStart w:id="594" w:name="_Toc173675542"/>
      <w:bookmarkEnd w:id="591"/>
      <w:r>
        <w:lastRenderedPageBreak/>
        <w:t>Salat-al-Mayyit (Prayer for the Dead)</w:t>
      </w:r>
      <w:bookmarkEnd w:id="594"/>
    </w:p>
    <w:p w14:paraId="068D7A4E" w14:textId="77777777" w:rsidR="007873A6" w:rsidRDefault="00000000">
      <w:pPr>
        <w:pStyle w:val="Heading2"/>
      </w:pPr>
      <w:bookmarkStart w:id="595" w:name="for-males"/>
      <w:r>
        <w:t>For Males</w:t>
      </w:r>
    </w:p>
    <w:p w14:paraId="7C99BC8D" w14:textId="77777777" w:rsidR="007873A6" w:rsidRDefault="00000000">
      <w:pPr>
        <w:pStyle w:val="FirstParagraph"/>
      </w:pPr>
      <w:r>
        <w:t>In the prayer for the deceased, the following is recited during the Qunut:</w:t>
      </w:r>
    </w:p>
    <w:p w14:paraId="30E37299" w14:textId="77777777" w:rsidR="007873A6"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20B01759" w14:textId="77777777" w:rsidR="007873A6" w:rsidRDefault="00000000">
      <w:pPr>
        <w:numPr>
          <w:ilvl w:val="0"/>
          <w:numId w:val="14"/>
        </w:numPr>
      </w:pPr>
      <w:r>
        <w:t>Then, recite once: “Allah-u-Abha” (اللهُ أَبْهَى), and say: “We all, verily, worship God” (إِنَّا كُلٌّ للهِ عَابِدُونَ) 19 times.</w:t>
      </w:r>
    </w:p>
    <w:p w14:paraId="1E7C7AEA" w14:textId="77777777" w:rsidR="007873A6" w:rsidRDefault="00000000">
      <w:pPr>
        <w:numPr>
          <w:ilvl w:val="0"/>
          <w:numId w:val="14"/>
        </w:numPr>
      </w:pPr>
      <w:r>
        <w:t>Then, recite once: “Allah-u-Abha” (اللهُ أَبْهَى), and say: “We all, verily, bow down to God” (إِنَّا كُلٌّ للهِ سَاجِدُونَ) 19 times.</w:t>
      </w:r>
    </w:p>
    <w:p w14:paraId="288424B9" w14:textId="77777777" w:rsidR="007873A6" w:rsidRDefault="00000000">
      <w:pPr>
        <w:numPr>
          <w:ilvl w:val="0"/>
          <w:numId w:val="14"/>
        </w:numPr>
      </w:pPr>
      <w:r>
        <w:t>Then, recite once: “Allah-u-Abha” (اللهُ أَبْهَى), and say: “We all, verily, are devoted to God” (إِنَّا كُلٌّ للهِ قَانِتُونَ) 19 times.</w:t>
      </w:r>
    </w:p>
    <w:p w14:paraId="70818C25" w14:textId="77777777" w:rsidR="007873A6" w:rsidRDefault="00000000">
      <w:pPr>
        <w:numPr>
          <w:ilvl w:val="0"/>
          <w:numId w:val="14"/>
        </w:numPr>
      </w:pPr>
      <w:r>
        <w:t>Then, recite once: “Allah-u-Abha” (اللهُ أَبْهَى), and say: “We all, verily, remember God” (إِنَّا كُلٌّ للهِ ذَاكِرُونَ) 19 times.</w:t>
      </w:r>
    </w:p>
    <w:p w14:paraId="34EA5776" w14:textId="77777777" w:rsidR="007873A6" w:rsidRDefault="00000000">
      <w:pPr>
        <w:numPr>
          <w:ilvl w:val="0"/>
          <w:numId w:val="14"/>
        </w:numPr>
      </w:pPr>
      <w:r>
        <w:t>Then, recite once: “Allah-u-Abha” (اللهُ أَبْهَى), and say: “We all, verily, are grateful to God” (إِنَّا كُلٌّ للهِ شَاكِرُونَ) 19 times.</w:t>
      </w:r>
    </w:p>
    <w:p w14:paraId="1D2A12A0" w14:textId="77777777" w:rsidR="007873A6" w:rsidRDefault="00000000">
      <w:pPr>
        <w:numPr>
          <w:ilvl w:val="0"/>
          <w:numId w:val="14"/>
        </w:numPr>
      </w:pPr>
      <w:r>
        <w:t>Then, recite once: “Allah-u-Abha” (اللهُ أَبْهَى), and say: “We all, verily, are patient for God” (إِنَّا كُلٌّ للهِ صَابِرُونَ) 19 times.</w:t>
      </w:r>
    </w:p>
    <w:p w14:paraId="721945E9" w14:textId="77777777" w:rsidR="007873A6" w:rsidRDefault="00000000">
      <w:pPr>
        <w:pStyle w:val="Heading2"/>
      </w:pPr>
      <w:bookmarkStart w:id="596" w:name="for-females"/>
      <w:bookmarkEnd w:id="595"/>
      <w:r>
        <w:t>For Females</w:t>
      </w:r>
    </w:p>
    <w:p w14:paraId="4E9BE7EA" w14:textId="77777777" w:rsidR="007873A6" w:rsidRDefault="00000000">
      <w:pPr>
        <w:pStyle w:val="FirstParagraph"/>
      </w:pPr>
      <w:r>
        <w:t>In the prayer for the deceased (for females), the following is recited during the Qunut:</w:t>
      </w:r>
    </w:p>
    <w:p w14:paraId="4E1CE7FB" w14:textId="77777777" w:rsidR="007873A6"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45FC5835" w14:textId="77777777" w:rsidR="007873A6" w:rsidRDefault="00000000">
      <w:pPr>
        <w:numPr>
          <w:ilvl w:val="0"/>
          <w:numId w:val="15"/>
        </w:numPr>
      </w:pPr>
      <w:r>
        <w:t>Then, recite once: “Allah-u-Abha” (اللهُ أَبْهَى), and say: “We all, verily, worship God” (إِنَّا كُلٌّ للهِ عَابِدُونَ) 19 times.</w:t>
      </w:r>
    </w:p>
    <w:p w14:paraId="7CD0C2CA" w14:textId="77777777" w:rsidR="007873A6" w:rsidRDefault="00000000">
      <w:pPr>
        <w:numPr>
          <w:ilvl w:val="0"/>
          <w:numId w:val="15"/>
        </w:numPr>
      </w:pPr>
      <w:r>
        <w:t>Then, recite once: “Allah-u-Abha” (اللهُ أَبْهَى), and say: “We all, verily, bow down to God” (إِنَّا كُلٌّ للهِ سَاجِدُونَ) 19 times.</w:t>
      </w:r>
    </w:p>
    <w:p w14:paraId="6FCDC1E8" w14:textId="77777777" w:rsidR="007873A6" w:rsidRDefault="00000000">
      <w:pPr>
        <w:numPr>
          <w:ilvl w:val="0"/>
          <w:numId w:val="15"/>
        </w:numPr>
      </w:pPr>
      <w:r>
        <w:lastRenderedPageBreak/>
        <w:t>Then, recite once: “Allah-u-Abha” (اللهُ أَبْهَى), and say: “We all, verily, are devoted to God” (إِنَّا كُلٌّ للهِ قَانِتُونَ) 19 times.</w:t>
      </w:r>
    </w:p>
    <w:p w14:paraId="4394CB4E" w14:textId="77777777" w:rsidR="007873A6" w:rsidRDefault="00000000">
      <w:pPr>
        <w:numPr>
          <w:ilvl w:val="0"/>
          <w:numId w:val="15"/>
        </w:numPr>
      </w:pPr>
      <w:r>
        <w:t>Then, recite once: “Allah-u-Abha” (اللهُ أَبْهَى), and say: “We all, verily, remember God” (إِنَّا كُلٌّ للهِ ذَاكِرُونَ) 19 times.</w:t>
      </w:r>
    </w:p>
    <w:p w14:paraId="3E484A13" w14:textId="77777777" w:rsidR="007873A6" w:rsidRDefault="00000000">
      <w:pPr>
        <w:numPr>
          <w:ilvl w:val="0"/>
          <w:numId w:val="15"/>
        </w:numPr>
      </w:pPr>
      <w:r>
        <w:t>Then, recite once: “Allah-u-Abha” (اللهُ أَبْهَى), and say: “We all, verily, are grateful to God” (إِنَّا كُلٌّ للهِ شَاكِرُونَ) 19 times.</w:t>
      </w:r>
    </w:p>
    <w:p w14:paraId="764E9377" w14:textId="77777777" w:rsidR="007873A6" w:rsidRDefault="00000000">
      <w:pPr>
        <w:numPr>
          <w:ilvl w:val="0"/>
          <w:numId w:val="15"/>
        </w:numPr>
      </w:pPr>
      <w:r>
        <w:t>Then, recite once: “Allah-u-Abha” (اللهُ أَبْهَى), and say: “We all, verily, are patient for God” (إِنَّا كُلٌّ للهِ صَابِرُونَ) 19 times.</w:t>
      </w:r>
    </w:p>
    <w:p w14:paraId="3F7C30E5" w14:textId="77777777" w:rsidR="007873A6" w:rsidRDefault="00000000">
      <w:pPr>
        <w:pStyle w:val="Heading1"/>
      </w:pPr>
      <w:bookmarkStart w:id="597" w:name="sec-lawh-i-aqdas"/>
      <w:bookmarkStart w:id="598" w:name="_Toc173675543"/>
      <w:bookmarkEnd w:id="593"/>
      <w:bookmarkEnd w:id="596"/>
      <w:r>
        <w:t>Lawh-i-Aqdas (Most Holy Tablet)</w:t>
      </w:r>
      <w:bookmarkEnd w:id="598"/>
    </w:p>
    <w:p w14:paraId="1A6C93FD" w14:textId="77777777" w:rsidR="007873A6" w:rsidRDefault="00000000">
      <w:pPr>
        <w:pStyle w:val="FirstParagraph"/>
      </w:pPr>
      <w:r>
        <w:t>This Most Holy Tablet has been revealed from the sacred kingdom to the one who has turned towards the Qiblah of the world, who has come from the heaven of eternity with His most great glory.</w:t>
      </w:r>
    </w:p>
    <w:p w14:paraId="52761FBC" w14:textId="77777777" w:rsidR="007873A6" w:rsidRDefault="00000000">
      <w:pPr>
        <w:pStyle w:val="BodyText"/>
      </w:pPr>
      <w:r>
        <w:t>In the Name of the Lord, the Most Glorious.</w:t>
      </w:r>
    </w:p>
    <w:p w14:paraId="18AC4C6F" w14:textId="77777777" w:rsidR="007873A6"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24FD0FB3" w14:textId="77777777" w:rsidR="007873A6" w:rsidRDefault="00000000">
      <w:pPr>
        <w:pStyle w:val="Heading2"/>
      </w:pPr>
      <w:bookmarkStart w:id="599" w:name="Xacc551996357411d993a99cbd6d6f8d163a1f87"/>
      <w:r>
        <w:t>Christians Have Hidden Themselves Using The Name of Jesus</w:t>
      </w:r>
    </w:p>
    <w:p w14:paraId="1B50038C" w14:textId="77777777" w:rsidR="007873A6"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67A4CA34" w14:textId="77777777" w:rsidR="007873A6"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37EE1D82" w14:textId="77777777" w:rsidR="007873A6"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44EEDE4A" w14:textId="77777777" w:rsidR="007873A6"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1AD2A376" w14:textId="77777777" w:rsidR="007873A6" w:rsidRDefault="00000000">
      <w:pPr>
        <w:pStyle w:val="Heading2"/>
      </w:pPr>
      <w:bookmarkStart w:id="600" w:name="the-doors-of-the-kingdom-are-opened"/>
      <w:bookmarkEnd w:id="599"/>
      <w:r>
        <w:t>The Doors of the Kingdom Are Opened</w:t>
      </w:r>
    </w:p>
    <w:p w14:paraId="1DD5B2E5" w14:textId="77777777" w:rsidR="007873A6"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2A3CCA8B" w14:textId="77777777" w:rsidR="007873A6"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7932F7AE" w14:textId="77777777" w:rsidR="007873A6"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3354CF77" w14:textId="77777777" w:rsidR="007873A6"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57A7C871" w14:textId="77777777" w:rsidR="007873A6" w:rsidRDefault="00000000">
      <w:pPr>
        <w:pStyle w:val="Heading2"/>
      </w:pPr>
      <w:bookmarkStart w:id="601" w:name="to-the-priest"/>
      <w:bookmarkEnd w:id="600"/>
      <w:r>
        <w:t>To the Priest</w:t>
      </w:r>
    </w:p>
    <w:p w14:paraId="5AC18A70" w14:textId="77777777" w:rsidR="007873A6"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4DE8E066" w14:textId="77777777" w:rsidR="007873A6" w:rsidRDefault="00000000">
      <w:pPr>
        <w:pStyle w:val="Heading2"/>
      </w:pPr>
      <w:bookmarkStart w:id="602" w:name="to-the-concourse-of-priests"/>
      <w:bookmarkEnd w:id="601"/>
      <w:r>
        <w:t>To the Concourse of Priests</w:t>
      </w:r>
    </w:p>
    <w:p w14:paraId="79F5909A" w14:textId="77777777" w:rsidR="007873A6"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5CB96532" w14:textId="77777777" w:rsidR="007873A6" w:rsidRDefault="00000000">
      <w:pPr>
        <w:pStyle w:val="Heading2"/>
      </w:pPr>
      <w:bookmarkStart w:id="603" w:name="to-the-concourse-of-bishops"/>
      <w:bookmarkEnd w:id="602"/>
      <w:r>
        <w:t>To the Concourse of Bishops</w:t>
      </w:r>
    </w:p>
    <w:p w14:paraId="4F6C15BE" w14:textId="77777777" w:rsidR="007873A6"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008AE70E" w14:textId="77777777" w:rsidR="007873A6" w:rsidRDefault="00000000">
      <w:pPr>
        <w:pStyle w:val="Heading2"/>
      </w:pPr>
      <w:bookmarkStart w:id="604" w:name="to-the-concourse-of-monks"/>
      <w:bookmarkEnd w:id="603"/>
      <w:r>
        <w:t>To the Concourse of Monks</w:t>
      </w:r>
    </w:p>
    <w:p w14:paraId="6BCEAD12" w14:textId="77777777" w:rsidR="007873A6"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72D27317" w14:textId="77777777" w:rsidR="007873A6" w:rsidRDefault="00000000">
      <w:pPr>
        <w:pStyle w:val="Heading2"/>
      </w:pPr>
      <w:bookmarkStart w:id="605" w:name="to-bethlehem"/>
      <w:bookmarkEnd w:id="604"/>
      <w:r>
        <w:t>To Bethlehem</w:t>
      </w:r>
    </w:p>
    <w:p w14:paraId="0E961FC9" w14:textId="77777777" w:rsidR="007873A6"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304E212F" w14:textId="77777777" w:rsidR="007873A6" w:rsidRDefault="00000000">
      <w:pPr>
        <w:pStyle w:val="Heading2"/>
      </w:pPr>
      <w:bookmarkStart w:id="606" w:name="the-cry-of-mount-sinai"/>
      <w:bookmarkEnd w:id="605"/>
      <w:r>
        <w:t>The Cry of Mount Sinai</w:t>
      </w:r>
    </w:p>
    <w:p w14:paraId="405BE6A2" w14:textId="77777777" w:rsidR="007873A6"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20ABB789" w14:textId="77777777" w:rsidR="007873A6"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76ACBEB6" w14:textId="77777777" w:rsidR="007873A6" w:rsidRDefault="00000000">
      <w:pPr>
        <w:pStyle w:val="Heading2"/>
      </w:pPr>
      <w:bookmarkStart w:id="607" w:name="the-sermon-of-the-desired-one"/>
      <w:bookmarkEnd w:id="606"/>
      <w:r>
        <w:t>The Sermon of the Desired One</w:t>
      </w:r>
    </w:p>
    <w:p w14:paraId="5C1D31F1" w14:textId="77777777" w:rsidR="007873A6"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6711E50E" w14:textId="77777777" w:rsidR="007873A6" w:rsidRDefault="00000000">
      <w:r>
        <w:br w:type="page"/>
      </w:r>
    </w:p>
    <w:p w14:paraId="348D499D" w14:textId="77777777" w:rsidR="007873A6" w:rsidRDefault="00000000">
      <w:pPr>
        <w:pStyle w:val="Heading1"/>
      </w:pPr>
      <w:bookmarkStart w:id="608" w:name="sec-lawh-i-mánikchí-ṣáḥib"/>
      <w:bookmarkStart w:id="609" w:name="_Toc173675544"/>
      <w:bookmarkEnd w:id="597"/>
      <w:bookmarkEnd w:id="607"/>
      <w:r>
        <w:lastRenderedPageBreak/>
        <w:t>Lawh-i-Mánikchí Ṣáḥib (Tablet of Mánikchí Ṣáḥib)</w:t>
      </w:r>
      <w:bookmarkEnd w:id="609"/>
    </w:p>
    <w:p w14:paraId="2B4DEBB8" w14:textId="77777777" w:rsidR="007873A6" w:rsidRDefault="00000000">
      <w:pPr>
        <w:pStyle w:val="FirstParagraph"/>
      </w:pPr>
      <w:r>
        <w:t>In the name of the One God</w:t>
      </w:r>
    </w:p>
    <w:p w14:paraId="6758C9F5" w14:textId="77777777" w:rsidR="007873A6"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5448AD38" w14:textId="77777777" w:rsidR="007873A6"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032A28CC" w14:textId="77777777" w:rsidR="007873A6"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036BB95C" w14:textId="77777777" w:rsidR="007873A6" w:rsidRDefault="00000000">
      <w:pPr>
        <w:pStyle w:val="Heading2"/>
      </w:pPr>
      <w:bookmarkStart w:id="610" w:name="the-hands-of-the-knowledgeable-physician"/>
      <w:r>
        <w:t>The Hands of the Knowledgeable Physician</w:t>
      </w:r>
    </w:p>
    <w:p w14:paraId="56B2A815" w14:textId="77777777" w:rsidR="007873A6"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1EE71E2A" w14:textId="77777777" w:rsidR="007873A6"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237CF512" w14:textId="77777777" w:rsidR="007873A6"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0BD275C7" w14:textId="77777777" w:rsidR="007873A6" w:rsidRDefault="00000000">
      <w:pPr>
        <w:pStyle w:val="Heading2"/>
      </w:pPr>
      <w:bookmarkStart w:id="611" w:name="purpose-of-language"/>
      <w:bookmarkEnd w:id="610"/>
      <w:r>
        <w:lastRenderedPageBreak/>
        <w:t>Purpose of Language</w:t>
      </w:r>
    </w:p>
    <w:p w14:paraId="23FD1CA6" w14:textId="77777777" w:rsidR="007873A6"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4040DF7A" w14:textId="77777777" w:rsidR="007873A6"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13CA16A0" w14:textId="77777777" w:rsidR="007873A6" w:rsidRDefault="00000000">
      <w:pPr>
        <w:pStyle w:val="Heading2"/>
      </w:pPr>
      <w:bookmarkStart w:id="612" w:name="what-purifies-you-is-my-path"/>
      <w:bookmarkEnd w:id="611"/>
      <w:r>
        <w:t>What Purifies You is My Path</w:t>
      </w:r>
    </w:p>
    <w:p w14:paraId="4AD2C0A8" w14:textId="77777777" w:rsidR="007873A6"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1235C048" w14:textId="77777777" w:rsidR="007873A6"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331E3611" w14:textId="77777777" w:rsidR="007873A6"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290CEE96" w14:textId="77777777" w:rsidR="007873A6"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7029C41C" w14:textId="77777777" w:rsidR="007873A6" w:rsidRDefault="00000000">
      <w:pPr>
        <w:pStyle w:val="Heading2"/>
      </w:pPr>
      <w:bookmarkStart w:id="613" w:name="words-require-actions"/>
      <w:bookmarkEnd w:id="612"/>
      <w:r>
        <w:t>Words Require Actions</w:t>
      </w:r>
    </w:p>
    <w:p w14:paraId="0D555B4A" w14:textId="77777777" w:rsidR="007873A6"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1E9BD5C4" w14:textId="77777777" w:rsidR="007873A6"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5B64764D" w14:textId="77777777" w:rsidR="007873A6" w:rsidRDefault="00000000">
      <w:pPr>
        <w:pStyle w:val="Heading2"/>
      </w:pPr>
      <w:bookmarkStart w:id="614" w:name="freedom-and-unity"/>
      <w:bookmarkEnd w:id="613"/>
      <w:r>
        <w:t>Freedom and Unity</w:t>
      </w:r>
    </w:p>
    <w:p w14:paraId="381B475B" w14:textId="77777777" w:rsidR="007873A6"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098D50AB" w14:textId="77777777" w:rsidR="007873A6"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0D5C6519" w14:textId="77777777" w:rsidR="007873A6"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2C9F33AB" w14:textId="77777777" w:rsidR="007873A6" w:rsidRDefault="00000000">
      <w:pPr>
        <w:pStyle w:val="Heading2"/>
      </w:pPr>
      <w:bookmarkStart w:id="615" w:name="speak-measuredly"/>
      <w:bookmarkEnd w:id="614"/>
      <w:r>
        <w:t>Speak Measuredly</w:t>
      </w:r>
    </w:p>
    <w:p w14:paraId="728DFAD0" w14:textId="77777777" w:rsidR="007873A6"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4BDBF9A5" w14:textId="77777777" w:rsidR="007873A6"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510500FD" w14:textId="77777777" w:rsidR="007873A6" w:rsidRDefault="00000000">
      <w:pPr>
        <w:pStyle w:val="Heading2"/>
      </w:pPr>
      <w:bookmarkStart w:id="616" w:name="a-prayer-for-manikchi-sahib"/>
      <w:bookmarkEnd w:id="615"/>
      <w:r>
        <w:t>A Prayer for Manikchi Sahib</w:t>
      </w:r>
    </w:p>
    <w:p w14:paraId="4803BFC7" w14:textId="77777777" w:rsidR="007873A6"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52E11546" w14:textId="77777777" w:rsidR="007873A6" w:rsidRDefault="00000000">
      <w:r>
        <w:br w:type="page"/>
      </w:r>
    </w:p>
    <w:p w14:paraId="1FFA126C" w14:textId="77777777" w:rsidR="007873A6" w:rsidRDefault="00000000">
      <w:pPr>
        <w:pStyle w:val="Heading1"/>
      </w:pPr>
      <w:bookmarkStart w:id="617" w:name="sec-lawh-i-ard-i-bá"/>
      <w:bookmarkStart w:id="618" w:name="_Toc173675545"/>
      <w:bookmarkEnd w:id="608"/>
      <w:bookmarkEnd w:id="616"/>
      <w:r>
        <w:lastRenderedPageBreak/>
        <w:t>Lawh-i-Ard-i-Bá (Tablet of the Land of Bá)</w:t>
      </w:r>
      <w:bookmarkEnd w:id="618"/>
    </w:p>
    <w:p w14:paraId="57A1739A" w14:textId="77777777" w:rsidR="007873A6" w:rsidRDefault="00000000">
      <w:pPr>
        <w:pStyle w:val="FirstParagraph"/>
      </w:pPr>
      <w:r>
        <w:t>He is God, exalted is His state, the Greatness and the Power.</w:t>
      </w:r>
    </w:p>
    <w:p w14:paraId="67DCC7E4" w14:textId="77777777" w:rsidR="007873A6"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1BED53B7" w14:textId="77777777" w:rsidR="007873A6"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7AB15DCE" w14:textId="77777777" w:rsidR="007873A6"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0168AF3C" w14:textId="77777777" w:rsidR="007873A6" w:rsidRDefault="00000000">
      <w:pPr>
        <w:pStyle w:val="BodyText"/>
      </w:pPr>
      <w:r>
        <w:t>4 We ask God, blessed and exalted, to honor us with meeting Him soon. Indeed, He is the Hearing, the Powerful, the Responsive.</w:t>
      </w:r>
    </w:p>
    <w:p w14:paraId="28174CF7" w14:textId="77777777" w:rsidR="007873A6" w:rsidRDefault="00000000">
      <w:r>
        <w:br w:type="page"/>
      </w:r>
    </w:p>
    <w:p w14:paraId="20F0741A" w14:textId="77777777" w:rsidR="007873A6" w:rsidRDefault="00000000">
      <w:pPr>
        <w:pStyle w:val="Heading1"/>
      </w:pPr>
      <w:bookmarkStart w:id="619" w:name="sec-tablet-to-varqa"/>
      <w:bookmarkStart w:id="620" w:name="_Toc173675546"/>
      <w:bookmarkEnd w:id="617"/>
      <w:r>
        <w:lastRenderedPageBreak/>
        <w:t>Tablet to Varqá (Letters to Yazd)</w:t>
      </w:r>
      <w:bookmarkEnd w:id="620"/>
    </w:p>
    <w:p w14:paraId="43A2DCA7" w14:textId="77777777" w:rsidR="007873A6" w:rsidRDefault="00000000">
      <w:pPr>
        <w:pStyle w:val="FirstParagraph"/>
      </w:pPr>
      <w:r>
        <w:t>To the Observer of the Face of God, the Most Glorious, the All-Glorious, His Honor Varqá, upon him be the Glory of God, the Owner of the Throne and the Earth.</w:t>
      </w:r>
    </w:p>
    <w:p w14:paraId="59F7D4A3" w14:textId="77777777" w:rsidR="007873A6" w:rsidRDefault="00000000">
      <w:pPr>
        <w:pStyle w:val="BodyText"/>
      </w:pPr>
      <w:r>
        <w:t>In the Name of our Lord, the Most Holy, the Greatest, the Most High, the All-Glorious.</w:t>
      </w:r>
    </w:p>
    <w:p w14:paraId="13A54AD5" w14:textId="77777777" w:rsidR="007873A6" w:rsidRDefault="00000000">
      <w:pPr>
        <w:pStyle w:val="Heading2"/>
      </w:pPr>
      <w:bookmarkStart w:id="621" w:name="sanctified-and-holy-praise-for-god"/>
      <w:r>
        <w:t>Sanctified and Holy Praise for God</w:t>
      </w:r>
    </w:p>
    <w:p w14:paraId="47348A25" w14:textId="77777777" w:rsidR="007873A6"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45A49332" w14:textId="77777777" w:rsidR="007873A6"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55AFB244" w14:textId="77777777" w:rsidR="007873A6"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5056B105" w14:textId="77777777" w:rsidR="007873A6" w:rsidRDefault="00000000">
      <w:pPr>
        <w:pStyle w:val="Heading2"/>
      </w:pPr>
      <w:bookmarkStart w:id="622" w:name="a-prayer-to-god"/>
      <w:bookmarkEnd w:id="621"/>
      <w:r>
        <w:t>A Prayer to God</w:t>
      </w:r>
    </w:p>
    <w:p w14:paraId="28D1F03F" w14:textId="77777777" w:rsidR="007873A6"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18FA7C27" w14:textId="77777777" w:rsidR="007873A6"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5C79A0C9" w14:textId="77777777" w:rsidR="007873A6"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411A16D6" w14:textId="77777777" w:rsidR="007873A6" w:rsidRDefault="00000000">
      <w:pPr>
        <w:pStyle w:val="Heading2"/>
      </w:pPr>
      <w:bookmarkStart w:id="623" w:name="between-the-holy-maiden-and-bahaullah"/>
      <w:bookmarkEnd w:id="622"/>
      <w:r>
        <w:t>Between the Holy Maiden and Baha’u’llah</w:t>
      </w:r>
    </w:p>
    <w:p w14:paraId="20EAE516" w14:textId="77777777" w:rsidR="007873A6"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6E63528F" w14:textId="77777777" w:rsidR="007873A6" w:rsidRDefault="00000000">
      <w:pPr>
        <w:pStyle w:val="Heading3"/>
      </w:pPr>
      <w:bookmarkStart w:id="624" w:name="X96bffd7c8dfe75d8bd0fc45581589898a8e5626"/>
      <w:r>
        <w:t>The Words of the Holy Maiden for Varqa (Dove)</w:t>
      </w:r>
    </w:p>
    <w:p w14:paraId="7363226B" w14:textId="77777777" w:rsidR="007873A6"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3D2C676B" w14:textId="77777777" w:rsidR="007873A6" w:rsidRDefault="00000000">
      <w:pPr>
        <w:pStyle w:val="Heading2"/>
      </w:pPr>
      <w:bookmarkStart w:id="625" w:name="bahaullahs-response-to-varqa"/>
      <w:bookmarkEnd w:id="623"/>
      <w:bookmarkEnd w:id="624"/>
      <w:r>
        <w:lastRenderedPageBreak/>
        <w:t>Baha’u’llah’s Response to Varqa</w:t>
      </w:r>
    </w:p>
    <w:p w14:paraId="6B885A25" w14:textId="77777777" w:rsidR="007873A6"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68F73B52" w14:textId="77777777" w:rsidR="007873A6" w:rsidRDefault="00000000">
      <w:pPr>
        <w:pStyle w:val="Heading3"/>
      </w:pPr>
      <w:bookmarkStart w:id="626" w:name="varqa-mentioned-in-previous-tablets"/>
      <w:r>
        <w:t>Varqa Mentioned in Previous Tablets</w:t>
      </w:r>
    </w:p>
    <w:p w14:paraId="6FAB989F" w14:textId="77777777" w:rsidR="007873A6"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250AF1D1" w14:textId="77777777" w:rsidR="007873A6"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2FEBA1B0" w14:textId="77777777" w:rsidR="007873A6" w:rsidRDefault="00000000">
      <w:pPr>
        <w:pStyle w:val="Heading3"/>
      </w:pPr>
      <w:bookmarkStart w:id="627" w:name="salvation-for-receptive-souls"/>
      <w:bookmarkEnd w:id="626"/>
      <w:r>
        <w:t>Salvation for Receptive Souls</w:t>
      </w:r>
    </w:p>
    <w:p w14:paraId="7DA6B0B4" w14:textId="77777777" w:rsidR="007873A6"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7ED5EC70" w14:textId="77777777" w:rsidR="007873A6"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6FDC790C" w14:textId="77777777" w:rsidR="007873A6"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781CC501" w14:textId="77777777" w:rsidR="007873A6"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02BEBD1D" w14:textId="77777777" w:rsidR="007873A6" w:rsidRDefault="00000000">
      <w:pPr>
        <w:pStyle w:val="Heading3"/>
      </w:pPr>
      <w:bookmarkStart w:id="628" w:name="X6759c98fde7ab2853b1fd3a92165406c8f69ace"/>
      <w:bookmarkEnd w:id="627"/>
      <w:r>
        <w:t>Regarding What Varqa Wrote About the Esteemed Father</w:t>
      </w:r>
    </w:p>
    <w:p w14:paraId="6A69BDDA" w14:textId="77777777" w:rsidR="007873A6"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75A53680" w14:textId="77777777" w:rsidR="007873A6"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5E28C954" w14:textId="77777777" w:rsidR="007873A6" w:rsidRDefault="00000000">
      <w:pPr>
        <w:pStyle w:val="Heading3"/>
      </w:pPr>
      <w:bookmarkStart w:id="629" w:name="X89b8e26b4217336baef7016fef6ffa7938dc2b4"/>
      <w:bookmarkEnd w:id="628"/>
      <w:r>
        <w:t>Regarding Sending Copies to Surrounding Areas</w:t>
      </w:r>
    </w:p>
    <w:p w14:paraId="5DC08D08" w14:textId="77777777" w:rsidR="007873A6"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3EEF4CDD" w14:textId="77777777" w:rsidR="007873A6"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7D6495C5" w14:textId="77777777" w:rsidR="007873A6"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16D29E74" w14:textId="77777777" w:rsidR="007873A6"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29159398" w14:textId="77777777" w:rsidR="007873A6" w:rsidRDefault="00000000">
      <w:pPr>
        <w:pStyle w:val="Heading3"/>
      </w:pPr>
      <w:bookmarkStart w:id="630" w:name="regarding-the-friends-of-yazd"/>
      <w:bookmarkEnd w:id="629"/>
      <w:r>
        <w:t>Regarding The Friends of Yazd</w:t>
      </w:r>
    </w:p>
    <w:p w14:paraId="3BCC04B0" w14:textId="77777777" w:rsidR="007873A6" w:rsidRDefault="00000000">
      <w:pPr>
        <w:pStyle w:val="FirstParagraph"/>
      </w:pPr>
      <w:r>
        <w:t>And regarding what you wrote about the friends of the Land of Yá (Yazd), may the glory of God be upon them, this answer has been revealed from the heaven of divine will:</w:t>
      </w:r>
    </w:p>
    <w:p w14:paraId="1CDC9EF1" w14:textId="77777777" w:rsidR="007873A6" w:rsidRDefault="00000000">
      <w:pPr>
        <w:pStyle w:val="BodyText"/>
      </w:pPr>
      <w:r>
        <w:t>He is the Most Ancient, the Most Great, the Most Holy, the Most Exalted, the Most Glorious.</w:t>
      </w:r>
    </w:p>
    <w:p w14:paraId="56CA5692" w14:textId="77777777" w:rsidR="007873A6"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2B6802C5" w14:textId="77777777" w:rsidR="007873A6"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503F1057" w14:textId="77777777" w:rsidR="007873A6" w:rsidRDefault="00000000">
      <w:pPr>
        <w:pStyle w:val="BodyText"/>
      </w:pPr>
      <w:r>
        <w:t>The end.</w:t>
      </w:r>
    </w:p>
    <w:p w14:paraId="1E62AC1B" w14:textId="77777777" w:rsidR="007873A6" w:rsidRDefault="00000000">
      <w:pPr>
        <w:pStyle w:val="Heading3"/>
      </w:pPr>
      <w:bookmarkStart w:id="631" w:name="verses-out-of-context"/>
      <w:bookmarkEnd w:id="630"/>
      <w:r>
        <w:t>Verses Out of Context</w:t>
      </w:r>
    </w:p>
    <w:p w14:paraId="4A713AC2" w14:textId="77777777" w:rsidR="007873A6"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74E81218" w14:textId="77777777" w:rsidR="007873A6" w:rsidRDefault="00000000">
      <w:pPr>
        <w:pStyle w:val="Heading3"/>
      </w:pPr>
      <w:bookmarkStart w:id="632" w:name="a-chameleon-burned-books"/>
      <w:bookmarkEnd w:id="631"/>
      <w:r>
        <w:lastRenderedPageBreak/>
        <w:t>A Chameleon Burned Books</w:t>
      </w:r>
    </w:p>
    <w:p w14:paraId="060B18F6" w14:textId="77777777" w:rsidR="007873A6"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72C93AC1" w14:textId="77777777" w:rsidR="007873A6" w:rsidRDefault="00000000">
      <w:pPr>
        <w:pStyle w:val="Heading3"/>
      </w:pPr>
      <w:bookmarkStart w:id="633" w:name="X42601f31fa4505a2e99e2d014b0cda7dac019fa"/>
      <w:bookmarkEnd w:id="632"/>
      <w:r>
        <w:t>Mirza Aqa Receives the Gaze of Divine Grace</w:t>
      </w:r>
    </w:p>
    <w:p w14:paraId="2CDFF075" w14:textId="77777777" w:rsidR="007873A6"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2618732D" w14:textId="77777777" w:rsidR="007873A6" w:rsidRDefault="00000000">
      <w:pPr>
        <w:pStyle w:val="Heading3"/>
      </w:pPr>
      <w:bookmarkStart w:id="634" w:name="blessings-for-the-martyrs-of-miyandoab"/>
      <w:bookmarkEnd w:id="633"/>
      <w:r>
        <w:t>Blessings For the Martyrs of Miyandoab</w:t>
      </w:r>
    </w:p>
    <w:p w14:paraId="13074171" w14:textId="77777777" w:rsidR="007873A6"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18665974" w14:textId="77777777" w:rsidR="007873A6"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298282F8" w14:textId="77777777" w:rsidR="007873A6"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0EE7370B" w14:textId="77777777" w:rsidR="007873A6"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57375765" w14:textId="77777777" w:rsidR="007873A6"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01209297" w14:textId="77777777" w:rsidR="007873A6"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59A4569D" w14:textId="77777777" w:rsidR="007873A6"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109BA1E0" w14:textId="77777777" w:rsidR="007873A6" w:rsidRDefault="00000000">
      <w:pPr>
        <w:pStyle w:val="Heading3"/>
      </w:pPr>
      <w:bookmarkStart w:id="635" w:name="X97aec81020c38bb9fd251e040a3966e04f16508"/>
      <w:bookmarkEnd w:id="634"/>
      <w:r>
        <w:t>God Will Enable Varqa to Do What He Loves</w:t>
      </w:r>
    </w:p>
    <w:p w14:paraId="3D9DCF57" w14:textId="77777777" w:rsidR="007873A6"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6A280296" w14:textId="77777777" w:rsidR="007873A6" w:rsidRDefault="00000000">
      <w:pPr>
        <w:pStyle w:val="Heading3"/>
      </w:pPr>
      <w:bookmarkStart w:id="636" w:name="assistance-to-fulfill-gods-will"/>
      <w:bookmarkEnd w:id="635"/>
      <w:r>
        <w:t>Assistance to Fulfill God’s Will</w:t>
      </w:r>
    </w:p>
    <w:p w14:paraId="1BF8275C" w14:textId="77777777" w:rsidR="007873A6"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1A0AB95C" w14:textId="77777777" w:rsidR="007873A6"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2875B618" w14:textId="77777777" w:rsidR="007873A6" w:rsidRDefault="00000000">
      <w:pPr>
        <w:pStyle w:val="Heading3"/>
      </w:pPr>
      <w:bookmarkStart w:id="637" w:name="souls-turning-to-conjecture"/>
      <w:bookmarkEnd w:id="636"/>
      <w:r>
        <w:t>Souls Turning to Conjecture</w:t>
      </w:r>
    </w:p>
    <w:p w14:paraId="46D78EFC" w14:textId="77777777" w:rsidR="007873A6"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56953256" w14:textId="77777777" w:rsidR="007873A6"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34B8F073" w14:textId="77777777" w:rsidR="007873A6"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35ED3223" w14:textId="77777777" w:rsidR="007873A6"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67A931B1" w14:textId="77777777" w:rsidR="007873A6" w:rsidRDefault="00000000">
      <w:pPr>
        <w:pStyle w:val="BodyText"/>
      </w:pPr>
      <w:r>
        <w:lastRenderedPageBreak/>
        <w:t>This servant asks his Lord that He may not prevent His servants from what has appeared in the dominion by His Greatest, Most Glorious Name.</w:t>
      </w:r>
    </w:p>
    <w:p w14:paraId="60E4505B" w14:textId="77777777" w:rsidR="007873A6" w:rsidRDefault="00000000">
      <w:pPr>
        <w:pStyle w:val="Heading3"/>
      </w:pPr>
      <w:bookmarkStart w:id="638" w:name="abide-by-wisdom"/>
      <w:bookmarkEnd w:id="637"/>
      <w:r>
        <w:t>Abide By Wisdom</w:t>
      </w:r>
    </w:p>
    <w:p w14:paraId="31EB92F8" w14:textId="77777777" w:rsidR="007873A6" w:rsidRDefault="00000000">
      <w:pPr>
        <w:pStyle w:val="FirstParagraph"/>
      </w:pPr>
      <w:r>
        <w:t>And regarding what you wrote that one of the friends has written a treatise and presented it before His presence, this is what has been revealed in response:</w:t>
      </w:r>
    </w:p>
    <w:p w14:paraId="3571FAC1" w14:textId="77777777" w:rsidR="007873A6"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70AD7C9A" w14:textId="77777777" w:rsidR="007873A6" w:rsidRDefault="00000000">
      <w:pPr>
        <w:pStyle w:val="Heading2"/>
      </w:pPr>
      <w:bookmarkStart w:id="639" w:name="explanations-of-the-kitab-i-aqdas"/>
      <w:bookmarkEnd w:id="625"/>
      <w:bookmarkEnd w:id="638"/>
      <w:r>
        <w:t>Explanations of the Kitab-i-Aqdas</w:t>
      </w:r>
    </w:p>
    <w:p w14:paraId="4A920C84" w14:textId="77777777" w:rsidR="007873A6" w:rsidRDefault="00000000">
      <w:pPr>
        <w:pStyle w:val="Heading3"/>
      </w:pPr>
      <w:bookmarkStart w:id="640" w:name="the-verse-of-tahreem-prohibition"/>
      <w:r>
        <w:t>The Verse of Tahreem (Prohibition)</w:t>
      </w:r>
    </w:p>
    <w:p w14:paraId="5FF7056F" w14:textId="77777777" w:rsidR="007873A6"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2298593B" w14:textId="77777777" w:rsidR="007873A6" w:rsidRDefault="00000000">
      <w:pPr>
        <w:pStyle w:val="Heading3"/>
      </w:pPr>
      <w:bookmarkStart w:id="641" w:name="successorship"/>
      <w:bookmarkEnd w:id="640"/>
      <w:r>
        <w:t>Successorship</w:t>
      </w:r>
    </w:p>
    <w:p w14:paraId="49A3E11C" w14:textId="77777777" w:rsidR="007873A6"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2EFFBD40" w14:textId="77777777" w:rsidR="007873A6" w:rsidRDefault="00000000">
      <w:pPr>
        <w:pStyle w:val="Heading3"/>
      </w:pPr>
      <w:bookmarkStart w:id="642" w:name="who-are-the-twigs"/>
      <w:bookmarkEnd w:id="641"/>
      <w:r>
        <w:t>Who Are the Twigs?</w:t>
      </w:r>
    </w:p>
    <w:p w14:paraId="240BFE11" w14:textId="77777777" w:rsidR="007873A6"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7B1EA664" w14:textId="77777777" w:rsidR="007873A6" w:rsidRDefault="00000000">
      <w:pPr>
        <w:pStyle w:val="Heading3"/>
      </w:pPr>
      <w:bookmarkStart w:id="643" w:name="who-are-kinsmen"/>
      <w:bookmarkEnd w:id="642"/>
      <w:r>
        <w:t>Who are Kinsmen?</w:t>
      </w:r>
    </w:p>
    <w:p w14:paraId="61E250D3" w14:textId="77777777" w:rsidR="007873A6"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42438A4A" w14:textId="77777777" w:rsidR="007873A6" w:rsidRDefault="00000000">
      <w:pPr>
        <w:pStyle w:val="Heading3"/>
      </w:pPr>
      <w:bookmarkStart w:id="644" w:name="who-are-the-branches"/>
      <w:bookmarkEnd w:id="643"/>
      <w:r>
        <w:t>Who Are the Branches?</w:t>
      </w:r>
    </w:p>
    <w:p w14:paraId="341D1858" w14:textId="77777777" w:rsidR="007873A6"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5B3BAB2E" w14:textId="77777777" w:rsidR="007873A6" w:rsidRDefault="00000000">
      <w:pPr>
        <w:pStyle w:val="Heading3"/>
      </w:pPr>
      <w:bookmarkStart w:id="645" w:name="what-can-branches-do"/>
      <w:bookmarkEnd w:id="644"/>
      <w:r>
        <w:t>What Can Branches Do?</w:t>
      </w:r>
    </w:p>
    <w:p w14:paraId="1B22DAEE" w14:textId="77777777" w:rsidR="007873A6"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2335A06C" w14:textId="77777777" w:rsidR="007873A6" w:rsidRDefault="00000000">
      <w:pPr>
        <w:pStyle w:val="Heading3"/>
      </w:pPr>
      <w:bookmarkStart w:id="646" w:name="fasting-during-travel"/>
      <w:bookmarkEnd w:id="645"/>
      <w:r>
        <w:t>Fasting During Travel</w:t>
      </w:r>
    </w:p>
    <w:p w14:paraId="5B581F68" w14:textId="77777777" w:rsidR="007873A6"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5EB9C041" w14:textId="77777777" w:rsidR="007873A6"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171177E6" w14:textId="77777777" w:rsidR="007873A6"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143176D1" w14:textId="77777777" w:rsidR="007873A6" w:rsidRDefault="00000000">
      <w:pPr>
        <w:pStyle w:val="Heading2"/>
      </w:pPr>
      <w:bookmarkStart w:id="647" w:name="other-news"/>
      <w:bookmarkEnd w:id="639"/>
      <w:bookmarkEnd w:id="646"/>
      <w:r>
        <w:lastRenderedPageBreak/>
        <w:t>Other News</w:t>
      </w:r>
    </w:p>
    <w:p w14:paraId="48A7F59C" w14:textId="77777777" w:rsidR="007873A6" w:rsidRDefault="00000000">
      <w:pPr>
        <w:pStyle w:val="Heading3"/>
      </w:pPr>
      <w:bookmarkStart w:id="648" w:name="news-from-a-well-known-island"/>
      <w:r>
        <w:t>News From a Well-Known Island</w:t>
      </w:r>
    </w:p>
    <w:p w14:paraId="6E8638A9" w14:textId="77777777" w:rsidR="007873A6"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2E38A72D" w14:textId="77777777" w:rsidR="007873A6"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4E7245E2" w14:textId="77777777" w:rsidR="007873A6"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10EFD575" w14:textId="77777777" w:rsidR="007873A6" w:rsidRDefault="00000000">
      <w:pPr>
        <w:pStyle w:val="Heading3"/>
      </w:pPr>
      <w:bookmarkStart w:id="649" w:name="praises-to-followers"/>
      <w:bookmarkEnd w:id="648"/>
      <w:r>
        <w:t>Praises to Followers</w:t>
      </w:r>
    </w:p>
    <w:p w14:paraId="5BDCA1A0" w14:textId="77777777" w:rsidR="007873A6"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3A3152D7" w14:textId="77777777" w:rsidR="007873A6"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1143C22C" w14:textId="77777777" w:rsidR="007873A6" w:rsidRDefault="00000000">
      <w:pPr>
        <w:pStyle w:val="BodyText"/>
      </w:pPr>
      <w:r>
        <w:t>And Mr. Mullá Muhammad `Alí Deh, exalted be His glory, has turned his attention for some time, and news about him has come from the City of God and other areas.</w:t>
      </w:r>
    </w:p>
    <w:p w14:paraId="6F7CD112" w14:textId="77777777" w:rsidR="007873A6" w:rsidRDefault="00000000">
      <w:pPr>
        <w:pStyle w:val="Heading2"/>
      </w:pPr>
      <w:bookmarkStart w:id="650" w:name="reassurance-to-varqa-from-god"/>
      <w:bookmarkEnd w:id="647"/>
      <w:bookmarkEnd w:id="649"/>
      <w:r>
        <w:t>Reassurance to Varqa From God</w:t>
      </w:r>
    </w:p>
    <w:p w14:paraId="226D9D7F" w14:textId="77777777" w:rsidR="007873A6"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623FD1A6" w14:textId="77777777" w:rsidR="007873A6"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455AB634" w14:textId="77777777" w:rsidR="007873A6"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440CCE1E" w14:textId="77777777" w:rsidR="007873A6" w:rsidRDefault="00000000">
      <w:pPr>
        <w:pStyle w:val="BodyText"/>
      </w:pPr>
      <w:r>
        <w:t>Your servant, on the first of Sha’ban, the year 1298. (June 27, 1881)</w:t>
      </w:r>
    </w:p>
    <w:p w14:paraId="3A4C3DF3" w14:textId="77777777" w:rsidR="007873A6" w:rsidRDefault="00000000">
      <w:r>
        <w:br w:type="page"/>
      </w:r>
    </w:p>
    <w:p w14:paraId="19F16015" w14:textId="77777777" w:rsidR="007873A6" w:rsidRDefault="00000000">
      <w:pPr>
        <w:pStyle w:val="Heading1"/>
      </w:pPr>
      <w:bookmarkStart w:id="651" w:name="sec-bh00086"/>
      <w:bookmarkStart w:id="652" w:name="_Toc173675547"/>
      <w:bookmarkEnd w:id="619"/>
      <w:bookmarkEnd w:id="650"/>
      <w:r>
        <w:lastRenderedPageBreak/>
        <w:t>BH00086 (Letters to Shiraz)</w:t>
      </w:r>
      <w:bookmarkEnd w:id="652"/>
    </w:p>
    <w:p w14:paraId="5BFFC012" w14:textId="77777777" w:rsidR="007873A6" w:rsidRDefault="00000000">
      <w:pPr>
        <w:pStyle w:val="Heading2"/>
      </w:pPr>
      <w:bookmarkStart w:id="653" w:name="introduction"/>
      <w:r>
        <w:t>Introduction</w:t>
      </w:r>
    </w:p>
    <w:p w14:paraId="7D786673" w14:textId="77777777" w:rsidR="007873A6" w:rsidRDefault="00000000">
      <w:pPr>
        <w:pStyle w:val="FirstParagraph"/>
      </w:pPr>
      <w:r>
        <w:t>In the name of our Most Sacred, Most Supreme, Most Exalted Lord,</w:t>
      </w:r>
    </w:p>
    <w:p w14:paraId="0EFF49E8" w14:textId="77777777" w:rsidR="007873A6"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72C31422" w14:textId="77777777" w:rsidR="007873A6" w:rsidRDefault="00000000">
      <w:pPr>
        <w:pStyle w:val="Heading3"/>
      </w:pPr>
      <w:bookmarkStart w:id="654" w:name="praise-for-the-friends-of-god"/>
      <w:r>
        <w:t>Praise for the Friends of God</w:t>
      </w:r>
    </w:p>
    <w:p w14:paraId="40E847CD" w14:textId="77777777" w:rsidR="007873A6"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2A17493C" w14:textId="77777777" w:rsidR="007873A6"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5A613A64" w14:textId="77777777" w:rsidR="007873A6"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5F0A05FD" w14:textId="77777777" w:rsidR="007873A6"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1E9497D3" w14:textId="77777777" w:rsidR="007873A6" w:rsidRDefault="00000000">
      <w:pPr>
        <w:pStyle w:val="Heading3"/>
      </w:pPr>
      <w:bookmarkStart w:id="655" w:name="sadness-for-those-who-turn-away"/>
      <w:bookmarkEnd w:id="654"/>
      <w:r>
        <w:t>Sadness for Those Who Turn Away</w:t>
      </w:r>
    </w:p>
    <w:p w14:paraId="4591361F" w14:textId="77777777" w:rsidR="007873A6"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6ED60D23" w14:textId="77777777" w:rsidR="007873A6"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24C2FBAA" w14:textId="77777777" w:rsidR="007873A6"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673D7DA6" w14:textId="77777777" w:rsidR="007873A6" w:rsidRDefault="00000000">
      <w:pPr>
        <w:pStyle w:val="Heading2"/>
      </w:pPr>
      <w:bookmarkStart w:id="656" w:name="a-response-about-prior-letters"/>
      <w:bookmarkEnd w:id="653"/>
      <w:bookmarkEnd w:id="655"/>
      <w:r>
        <w:t>A Response About Prior Letters</w:t>
      </w:r>
    </w:p>
    <w:p w14:paraId="3D0A41CA" w14:textId="77777777" w:rsidR="007873A6" w:rsidRDefault="00000000">
      <w:pPr>
        <w:pStyle w:val="FirstParagraph"/>
      </w:pPr>
      <w:r>
        <w:t>The name of the All-Knowing One who remembers:</w:t>
      </w:r>
    </w:p>
    <w:p w14:paraId="4D8ABF38" w14:textId="77777777" w:rsidR="007873A6"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5ED6A334" w14:textId="77777777" w:rsidR="007873A6"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6B3FF640" w14:textId="77777777" w:rsidR="007873A6"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0FD6F8D4" w14:textId="77777777" w:rsidR="007873A6"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45148EFE" w14:textId="77777777" w:rsidR="007873A6"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40BE8608" w14:textId="77777777" w:rsidR="007873A6"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6828BFFD" w14:textId="77777777" w:rsidR="007873A6"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7E5A3A01" w14:textId="77777777" w:rsidR="007873A6"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6670242F" w14:textId="77777777" w:rsidR="007873A6"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77290799" w14:textId="77777777" w:rsidR="007873A6"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7C156154" w14:textId="77777777" w:rsidR="007873A6" w:rsidRDefault="00000000">
      <w:pPr>
        <w:pStyle w:val="BodyText"/>
      </w:pPr>
      <w:r>
        <w:t>Exalt the countenances of My loved ones on My behalf, and give them glad tidings of My mercy that has preceded, and My favor that has encompassed those in the heavens and the earth.</w:t>
      </w:r>
    </w:p>
    <w:p w14:paraId="5B43D152" w14:textId="77777777" w:rsidR="007873A6" w:rsidRDefault="00000000">
      <w:pPr>
        <w:pStyle w:val="BodyText"/>
      </w:pPr>
      <w:r>
        <w:t>Say, “O friends, be wise and uphold that which will exalt this strong and steadfast Cause.” We mention the maidservants who have listened and turned to God, the Peerless Knower.</w:t>
      </w:r>
    </w:p>
    <w:p w14:paraId="53C20FBA" w14:textId="77777777" w:rsidR="007873A6"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56E243B6" w14:textId="77777777" w:rsidR="007873A6" w:rsidRDefault="00000000">
      <w:pPr>
        <w:pStyle w:val="BodyText"/>
      </w:pPr>
      <w:r>
        <w:t>Ask God to guide them, strengthen them, purify them from self and desire, and adorn them with what is pleasing to Him. Indeed, He is the Master of all creation, the Lord of both worlds.</w:t>
      </w:r>
    </w:p>
    <w:p w14:paraId="414C8199" w14:textId="77777777" w:rsidR="007873A6" w:rsidRDefault="00000000">
      <w:pPr>
        <w:pStyle w:val="Heading2"/>
      </w:pPr>
      <w:bookmarkStart w:id="657" w:name="letter-1"/>
      <w:bookmarkEnd w:id="656"/>
      <w:r>
        <w:t>Letter 1</w:t>
      </w:r>
    </w:p>
    <w:p w14:paraId="2F149450" w14:textId="77777777" w:rsidR="007873A6"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438A90B6" w14:textId="77777777" w:rsidR="007873A6" w:rsidRDefault="00000000">
      <w:pPr>
        <w:pStyle w:val="BodyText"/>
      </w:pPr>
      <w:r>
        <w:t>Today, the whole world is adorned with the wondrous garment of existence, and the hidden, apparent bounties of God have been bestowed upon all. Yet, all are heedless and distant, except for whom God wills.</w:t>
      </w:r>
    </w:p>
    <w:p w14:paraId="35DE732E" w14:textId="77777777" w:rsidR="007873A6"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31F5761E" w14:textId="77777777" w:rsidR="007873A6" w:rsidRDefault="00000000">
      <w:pPr>
        <w:pStyle w:val="BodyText"/>
      </w:pPr>
      <w:r>
        <w:t>O my God, convey what You have revealed to Your name and grant them the gift of Your expression and the heavenly feast of Your grace. You are, indeed, powerful over all things.</w:t>
      </w:r>
    </w:p>
    <w:p w14:paraId="30C11E89" w14:textId="77777777" w:rsidR="007873A6" w:rsidRDefault="00000000">
      <w:pPr>
        <w:pStyle w:val="BodyText"/>
      </w:pPr>
      <w:r>
        <w:lastRenderedPageBreak/>
        <w:t>So far, this servant has sent four letters, and despite many engagements and writings, there has been no neglect or delay in answering your blessed letters.</w:t>
      </w:r>
    </w:p>
    <w:p w14:paraId="7BBD4C1A" w14:textId="77777777" w:rsidR="007873A6" w:rsidRDefault="00000000">
      <w:pPr>
        <w:pStyle w:val="BodyText"/>
      </w:pPr>
      <w:r>
        <w:t>Regarding your attention to the land of Eshtehard and the friends there among the maidservants and servants, blessings of God be upon them. It has been submitted in the exalted court:</w:t>
      </w:r>
    </w:p>
    <w:p w14:paraId="281D7596" w14:textId="77777777" w:rsidR="007873A6" w:rsidRDefault="00000000">
      <w:pPr>
        <w:pStyle w:val="BodyText"/>
      </w:pPr>
      <w:r>
        <w:t>“This is what has been revealed for them from the heaven of the will of our mighty and exalted Lord. Mighty is His speech, great is His sovereignty, and exalted is His grandeur.”</w:t>
      </w:r>
    </w:p>
    <w:p w14:paraId="0D34C3F4" w14:textId="77777777" w:rsidR="007873A6" w:rsidRDefault="00000000">
      <w:pPr>
        <w:pStyle w:val="Heading2"/>
      </w:pPr>
      <w:bookmarkStart w:id="658" w:name="letter-2-the-people-of-a-and-sh"/>
      <w:bookmarkEnd w:id="657"/>
      <w:r>
        <w:t>Letter 2: The People of A and Sh</w:t>
      </w:r>
    </w:p>
    <w:p w14:paraId="3C4E0D8E" w14:textId="77777777" w:rsidR="007873A6" w:rsidRDefault="00000000">
      <w:pPr>
        <w:pStyle w:val="FirstParagraph"/>
      </w:pPr>
      <w:r>
        <w:t>In the name of the Compassionate and Generous One,</w:t>
      </w:r>
    </w:p>
    <w:p w14:paraId="196AD6FB" w14:textId="77777777" w:rsidR="007873A6"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32C61F38" w14:textId="77777777" w:rsidR="007873A6"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75A87E7B" w14:textId="77777777" w:rsidR="007873A6"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5C093E67" w14:textId="77777777" w:rsidR="007873A6"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69ABC9DC" w14:textId="77777777" w:rsidR="007873A6" w:rsidRDefault="00000000">
      <w:pPr>
        <w:pStyle w:val="BodyText"/>
      </w:pPr>
      <w:r>
        <w:t>Blessings be upon you and upon those whose self and desires did not prevent them from God, the Lord of all and the Master of the world to come and this world.</w:t>
      </w:r>
    </w:p>
    <w:p w14:paraId="7E6BF1F5" w14:textId="77777777" w:rsidR="007873A6" w:rsidRDefault="00000000">
      <w:pPr>
        <w:pStyle w:val="BodyText"/>
      </w:pPr>
      <w:r>
        <w:t>This is what has been revealed for the maidservants of God: His blessings rest upon them.</w:t>
      </w:r>
    </w:p>
    <w:p w14:paraId="0E2E3992" w14:textId="77777777" w:rsidR="007873A6" w:rsidRDefault="00000000">
      <w:pPr>
        <w:pStyle w:val="Heading3"/>
      </w:pPr>
      <w:bookmarkStart w:id="659" w:name="to-the-maidservants-of-a-and-sh"/>
      <w:r>
        <w:t>To the Maidservants of A and Sh</w:t>
      </w:r>
    </w:p>
    <w:p w14:paraId="1E63495E" w14:textId="77777777" w:rsidR="007873A6" w:rsidRDefault="00000000">
      <w:pPr>
        <w:pStyle w:val="FirstParagraph"/>
      </w:pPr>
      <w:r>
        <w:t>In the name of the All-Knowing and All-Aware,</w:t>
      </w:r>
    </w:p>
    <w:p w14:paraId="62025EE2" w14:textId="77777777" w:rsidR="007873A6"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0FFEE5BD" w14:textId="77777777" w:rsidR="007873A6"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40C02AC6" w14:textId="77777777" w:rsidR="007873A6"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2735C0BA" w14:textId="77777777" w:rsidR="007873A6"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542F6E65" w14:textId="77777777" w:rsidR="007873A6"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3AAAF5D4" w14:textId="77777777" w:rsidR="007873A6" w:rsidRDefault="00000000">
      <w:pPr>
        <w:pStyle w:val="BodyText"/>
      </w:pPr>
      <w:r>
        <w:t>Blessings be upon you from God, the Manifestation of Signs and the Revealer of Verses.</w:t>
      </w:r>
    </w:p>
    <w:p w14:paraId="4BA59763" w14:textId="77777777" w:rsidR="007873A6" w:rsidRDefault="00000000">
      <w:pPr>
        <w:pStyle w:val="Heading3"/>
      </w:pPr>
      <w:bookmarkStart w:id="660" w:name="X21892f0349ce22ebe0a209fcc3361d38a210cc1"/>
      <w:bookmarkEnd w:id="659"/>
      <w:r>
        <w:t>The Form of the Blessed and Sacred Leaf (Possibly Khadijih Bagum)</w:t>
      </w:r>
    </w:p>
    <w:p w14:paraId="2AAD94D9" w14:textId="77777777" w:rsidR="007873A6" w:rsidRDefault="00000000">
      <w:pPr>
        <w:pStyle w:val="FirstParagraph"/>
      </w:pPr>
      <w:r>
        <w:t>The sun of divine favor has shone upon all, and the Euphrates of mercy flows for each of the near and sincere ones. Take and drink, for He is the Most Generous Giver.</w:t>
      </w:r>
    </w:p>
    <w:p w14:paraId="6034012D" w14:textId="77777777" w:rsidR="007873A6"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461E0BF7" w14:textId="77777777" w:rsidR="007873A6" w:rsidRDefault="00000000">
      <w:pPr>
        <w:pStyle w:val="BodyText"/>
      </w:pPr>
      <w:r>
        <w:t>This is the form of what was revealed from God, the Lord of the worlds: “Mighty and glorious is His word.”</w:t>
      </w:r>
    </w:p>
    <w:p w14:paraId="09BDDCCC" w14:textId="77777777" w:rsidR="007873A6" w:rsidRDefault="00000000">
      <w:pPr>
        <w:pStyle w:val="BodyText"/>
      </w:pPr>
      <w:r>
        <w:t>He is God, exalted is His glory, greatness, and might.</w:t>
      </w:r>
    </w:p>
    <w:p w14:paraId="53CC3E52" w14:textId="77777777" w:rsidR="007873A6" w:rsidRDefault="00000000">
      <w:pPr>
        <w:pStyle w:val="Heading4"/>
      </w:pPr>
      <w:bookmarkStart w:id="661" w:name="men-and-women-are-equals"/>
      <w:r>
        <w:lastRenderedPageBreak/>
        <w:t>Men and Women Are Equals</w:t>
      </w:r>
    </w:p>
    <w:p w14:paraId="5D7FC32D" w14:textId="77777777" w:rsidR="007873A6"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096F8B10" w14:textId="77777777" w:rsidR="007873A6"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1736A601" w14:textId="77777777" w:rsidR="007873A6"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268B28E4" w14:textId="77777777" w:rsidR="007873A6"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43AC72F8" w14:textId="77777777" w:rsidR="007873A6" w:rsidRDefault="00000000">
      <w:pPr>
        <w:pStyle w:val="Heading4"/>
      </w:pPr>
      <w:bookmarkStart w:id="662" w:name="aqa-asads-mother-is-forgiven"/>
      <w:bookmarkEnd w:id="661"/>
      <w:r>
        <w:t>Aqa Asad’s Mother is Forgiven</w:t>
      </w:r>
    </w:p>
    <w:p w14:paraId="49C35A27" w14:textId="77777777" w:rsidR="007873A6" w:rsidRDefault="00000000">
      <w:pPr>
        <w:pStyle w:val="FirstParagraph"/>
      </w:pPr>
      <w:r>
        <w:t>You mentioned the esteemed Aqa Asadullah of the lands of “A” and “Sh,” and his mother. After sharing this noble word from the Mother Book, His blessed and exalted words are:</w:t>
      </w:r>
    </w:p>
    <w:p w14:paraId="66665DA3" w14:textId="77777777" w:rsidR="007873A6"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00231D65" w14:textId="77777777" w:rsidR="007873A6" w:rsidRDefault="00000000">
      <w:pPr>
        <w:pStyle w:val="Heading4"/>
      </w:pPr>
      <w:bookmarkStart w:id="663" w:name="the-question-of-rights-huquullah"/>
      <w:bookmarkEnd w:id="662"/>
      <w:r>
        <w:t>The Question of Rights (Huqu’u’llah)</w:t>
      </w:r>
    </w:p>
    <w:p w14:paraId="5E2B63BC" w14:textId="77777777" w:rsidR="007873A6"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419E1E68" w14:textId="77777777" w:rsidR="007873A6"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6A014E5A" w14:textId="77777777" w:rsidR="007873A6" w:rsidRDefault="00000000">
      <w:pPr>
        <w:pStyle w:val="Heading4"/>
      </w:pPr>
      <w:bookmarkStart w:id="664" w:name="honor-for-muhammad-ghulam-ali-khadim"/>
      <w:bookmarkEnd w:id="663"/>
      <w:r>
        <w:lastRenderedPageBreak/>
        <w:t>Honor for Muhammad Ghulam Ali Khadim</w:t>
      </w:r>
    </w:p>
    <w:p w14:paraId="4F27B2FA" w14:textId="77777777" w:rsidR="007873A6" w:rsidRDefault="00000000">
      <w:pPr>
        <w:pStyle w:val="FirstParagraph"/>
      </w:pPr>
      <w:r>
        <w:t>May Muhammad Ghulam Ali Khadim be assisted with the remembrance and service of Truth. Honor him in My name and give him glad tidings of My remembrance, which no treasure on earth can equal.</w:t>
      </w:r>
    </w:p>
    <w:p w14:paraId="410A0A52" w14:textId="77777777" w:rsidR="007873A6" w:rsidRDefault="00000000">
      <w:pPr>
        <w:pStyle w:val="Heading4"/>
      </w:pPr>
      <w:bookmarkStart w:id="665" w:name="the-arrival-in-the-land-of-t"/>
      <w:bookmarkEnd w:id="664"/>
      <w:r>
        <w:t>The Arrival in the Land of T</w:t>
      </w:r>
    </w:p>
    <w:p w14:paraId="393ABC0A" w14:textId="77777777" w:rsidR="007873A6" w:rsidRDefault="00000000">
      <w:pPr>
        <w:pStyle w:val="FirstParagraph"/>
      </w:pPr>
      <w:r>
        <w:t>Regarding the arrival in the land of “T,” the matters of interaction, love, and preparedness among the friends of God were submitted, and His words were:</w:t>
      </w:r>
    </w:p>
    <w:p w14:paraId="1D4C93B7" w14:textId="77777777" w:rsidR="007873A6"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1DCBA348" w14:textId="77777777" w:rsidR="007873A6"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2843C5CB" w14:textId="77777777" w:rsidR="007873A6"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4B07BEE8" w14:textId="77777777" w:rsidR="007873A6"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0333B309" w14:textId="77777777" w:rsidR="007873A6" w:rsidRDefault="00000000">
      <w:pPr>
        <w:pStyle w:val="Heading4"/>
      </w:pPr>
      <w:bookmarkStart w:id="666" w:name="ascension-of-the-leaf-of-light"/>
      <w:bookmarkEnd w:id="665"/>
      <w:r>
        <w:t>Ascension of the Leaf of Light</w:t>
      </w:r>
    </w:p>
    <w:p w14:paraId="71681132" w14:textId="77777777" w:rsidR="007873A6"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40689C75" w14:textId="77777777" w:rsidR="007873A6"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084717A3" w14:textId="77777777" w:rsidR="007873A6" w:rsidRDefault="00000000">
      <w:pPr>
        <w:pStyle w:val="Heading4"/>
      </w:pPr>
      <w:bookmarkStart w:id="667" w:name="Xe7d4095bf1503b8d68ba362cd16837f31a6ebf9"/>
      <w:bookmarkEnd w:id="666"/>
      <w:r>
        <w:lastRenderedPageBreak/>
        <w:t>A Visitation Day and Night in Remembrance of the Leaf</w:t>
      </w:r>
    </w:p>
    <w:p w14:paraId="2A62879B" w14:textId="77777777" w:rsidR="007873A6"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20F91269" w14:textId="77777777" w:rsidR="007873A6"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0E441C77" w14:textId="77777777" w:rsidR="007873A6" w:rsidRDefault="00000000">
      <w:pPr>
        <w:pStyle w:val="Heading3"/>
      </w:pPr>
      <w:bookmarkStart w:id="668" w:name="X87c1be1219f0fe316ba63e1fb0a67c19ab0b97b"/>
      <w:bookmarkEnd w:id="660"/>
      <w:bookmarkEnd w:id="667"/>
      <w:r>
        <w:t>Aqa Sayyid Abu Talib and Haji Mirza Kamaluddin</w:t>
      </w:r>
    </w:p>
    <w:p w14:paraId="6604BE4C" w14:textId="77777777" w:rsidR="007873A6"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5F0544DF" w14:textId="77777777" w:rsidR="007873A6" w:rsidRDefault="00000000">
      <w:pPr>
        <w:pStyle w:val="Heading3"/>
      </w:pPr>
      <w:bookmarkStart w:id="669" w:name="aqa-mirza-haydar-ali"/>
      <w:bookmarkEnd w:id="668"/>
      <w:r>
        <w:t>Aqa Mirza Haydar Ali</w:t>
      </w:r>
    </w:p>
    <w:p w14:paraId="683001FD" w14:textId="77777777" w:rsidR="007873A6"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14C94518" w14:textId="77777777" w:rsidR="007873A6"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086C58B4" w14:textId="77777777" w:rsidR="007873A6" w:rsidRDefault="00000000">
      <w:pPr>
        <w:pStyle w:val="BodyText"/>
      </w:pPr>
      <w:r>
        <w:t>Moreover, he has witnessed the waves of the sea of mercy and the manifestations of the sun of favor. He acts as He wills and decrees as He wishes, for He is the Almighty, the All-Praised.</w:t>
      </w:r>
    </w:p>
    <w:p w14:paraId="3F93A099" w14:textId="77777777" w:rsidR="007873A6" w:rsidRDefault="00000000">
      <w:pPr>
        <w:pStyle w:val="Heading3"/>
      </w:pPr>
      <w:bookmarkStart w:id="670" w:name="aqa-ibn-abhar"/>
      <w:bookmarkEnd w:id="669"/>
      <w:r>
        <w:t>Aqa Ibn Abhar</w:t>
      </w:r>
    </w:p>
    <w:p w14:paraId="1D84D1B2" w14:textId="77777777" w:rsidR="007873A6"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0B6D516A" w14:textId="77777777" w:rsidR="007873A6"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7BD90860" w14:textId="77777777" w:rsidR="007873A6"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502345E8" w14:textId="77777777" w:rsidR="007873A6"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743DB902" w14:textId="77777777" w:rsidR="007873A6" w:rsidRDefault="00000000">
      <w:pPr>
        <w:pStyle w:val="Heading3"/>
      </w:pPr>
      <w:bookmarkStart w:id="671" w:name="haji-sayyid-ali-akbar"/>
      <w:bookmarkEnd w:id="670"/>
      <w:r>
        <w:t>Haji Sayyid Ali Akbar</w:t>
      </w:r>
    </w:p>
    <w:p w14:paraId="7EEF78DC" w14:textId="77777777" w:rsidR="007873A6"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43FC88EE" w14:textId="77777777" w:rsidR="007873A6" w:rsidRDefault="00000000">
      <w:pPr>
        <w:pStyle w:val="Heading3"/>
      </w:pPr>
      <w:bookmarkStart w:id="672" w:name="mulla-asadullah"/>
      <w:bookmarkEnd w:id="671"/>
      <w:r>
        <w:t>Mulla Asadullah</w:t>
      </w:r>
    </w:p>
    <w:p w14:paraId="4A1DF9C9" w14:textId="77777777" w:rsidR="007873A6"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7B04805D" w14:textId="77777777" w:rsidR="007873A6" w:rsidRDefault="00000000">
      <w:pPr>
        <w:pStyle w:val="Heading2"/>
      </w:pPr>
      <w:bookmarkStart w:id="673" w:name="letter-3"/>
      <w:bookmarkEnd w:id="658"/>
      <w:bookmarkEnd w:id="672"/>
      <w:r>
        <w:t>Letter 3:</w:t>
      </w:r>
    </w:p>
    <w:p w14:paraId="76BD62A6" w14:textId="77777777" w:rsidR="007873A6" w:rsidRDefault="00000000">
      <w:pPr>
        <w:pStyle w:val="FirstParagraph"/>
      </w:pPr>
      <w:r>
        <w:t>He is the Witness, the Hearing, the All-Knowing.</w:t>
      </w:r>
    </w:p>
    <w:p w14:paraId="5A7E65AD" w14:textId="77777777" w:rsidR="007873A6"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3E0F82ED" w14:textId="77777777" w:rsidR="007873A6"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741E9935" w14:textId="77777777" w:rsidR="007873A6"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4E881A9" w14:textId="77777777" w:rsidR="007873A6"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76C31086" w14:textId="77777777" w:rsidR="007873A6" w:rsidRDefault="00000000">
      <w:pPr>
        <w:pStyle w:val="BodyText"/>
      </w:pPr>
      <w:r>
        <w:t>When you attain My Tablet and find in it the fragrance of My utterance, arise and say:</w:t>
      </w:r>
    </w:p>
    <w:p w14:paraId="345DE69B" w14:textId="77777777" w:rsidR="007873A6"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1164A0F4" w14:textId="77777777" w:rsidR="007873A6"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5C7F5F8B" w14:textId="77777777" w:rsidR="007873A6" w:rsidRDefault="00000000">
      <w:pPr>
        <w:pStyle w:val="Heading3"/>
      </w:pPr>
      <w:bookmarkStart w:id="674" w:name="aqa-muhammad-karim"/>
      <w:r>
        <w:t>Aqa Muhammad Karim</w:t>
      </w:r>
    </w:p>
    <w:p w14:paraId="1D814C76" w14:textId="77777777" w:rsidR="007873A6"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045F131A" w14:textId="77777777" w:rsidR="007873A6"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4E6C83D1" w14:textId="77777777" w:rsidR="007873A6" w:rsidRDefault="00000000">
      <w:pPr>
        <w:pStyle w:val="Heading3"/>
      </w:pPr>
      <w:bookmarkStart w:id="675" w:name="the-honorable-rahim-and-his-brother"/>
      <w:bookmarkEnd w:id="674"/>
      <w:r>
        <w:t>The Honorable Rahim and His Brother</w:t>
      </w:r>
    </w:p>
    <w:p w14:paraId="3409CBAF" w14:textId="77777777" w:rsidR="007873A6"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76D7BB7B" w14:textId="77777777" w:rsidR="007873A6"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4D4065C1" w14:textId="77777777" w:rsidR="007873A6" w:rsidRDefault="00000000">
      <w:pPr>
        <w:pStyle w:val="BodyText"/>
      </w:pPr>
      <w:r>
        <w:t>Blessings upon them from God, the All-Knowing, the Wise.</w:t>
      </w:r>
    </w:p>
    <w:p w14:paraId="3A8C718F" w14:textId="77777777" w:rsidR="007873A6" w:rsidRDefault="00000000">
      <w:pPr>
        <w:pStyle w:val="Heading3"/>
      </w:pPr>
      <w:bookmarkStart w:id="676" w:name="in-reference-to-a-prior-letter-to-karim"/>
      <w:bookmarkEnd w:id="675"/>
      <w:r>
        <w:t>In Reference to a Prior Letter to Karim</w:t>
      </w:r>
    </w:p>
    <w:p w14:paraId="38ED49A0" w14:textId="77777777" w:rsidR="007873A6"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022E4E54" w14:textId="77777777" w:rsidR="007873A6"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457F9FC4" w14:textId="77777777" w:rsidR="007873A6"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4C210556" w14:textId="77777777" w:rsidR="007873A6"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29D68AA3" w14:textId="77777777" w:rsidR="007873A6" w:rsidRDefault="00000000">
      <w:pPr>
        <w:pStyle w:val="Heading2"/>
      </w:pPr>
      <w:bookmarkStart w:id="677" w:name="letter-4"/>
      <w:bookmarkEnd w:id="673"/>
      <w:bookmarkEnd w:id="676"/>
      <w:r>
        <w:t>Letter 4:</w:t>
      </w:r>
    </w:p>
    <w:p w14:paraId="26915340" w14:textId="77777777" w:rsidR="007873A6" w:rsidRDefault="00000000">
      <w:pPr>
        <w:pStyle w:val="FirstParagraph"/>
      </w:pPr>
      <w:r>
        <w:t>In the name of the One who watches over the Names,</w:t>
      </w:r>
    </w:p>
    <w:p w14:paraId="30339565" w14:textId="77777777" w:rsidR="007873A6"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45F700AF" w14:textId="77777777" w:rsidR="007873A6" w:rsidRDefault="00000000">
      <w:pPr>
        <w:pStyle w:val="BodyText"/>
      </w:pPr>
      <w:r>
        <w:t>We have mentioned those who turned toward the Countenance and have revealed for them that which the sincere will find scented with the fragrance of God’s grace, the Lord of all worlds.</w:t>
      </w:r>
    </w:p>
    <w:p w14:paraId="2FE20DDF" w14:textId="77777777" w:rsidR="007873A6" w:rsidRDefault="00000000">
      <w:pPr>
        <w:pStyle w:val="Heading3"/>
      </w:pPr>
      <w:bookmarkStart w:id="678" w:name="to-akbar"/>
      <w:r>
        <w:lastRenderedPageBreak/>
        <w:t>To Akbar</w:t>
      </w:r>
    </w:p>
    <w:p w14:paraId="0E3AE4C1" w14:textId="77777777" w:rsidR="007873A6" w:rsidRDefault="00000000">
      <w:pPr>
        <w:pStyle w:val="FirstParagraph"/>
      </w:pPr>
      <w:r>
        <w:t>O Akbar, the oppressed one remembers you from His radiant viewpoint with verses that no treasures of the earth can equal. Every discerning and insightful one bears witness to this.</w:t>
      </w:r>
    </w:p>
    <w:p w14:paraId="04667132" w14:textId="77777777" w:rsidR="007873A6"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69113DAA" w14:textId="77777777" w:rsidR="007873A6"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55778CEE" w14:textId="77777777" w:rsidR="007873A6" w:rsidRDefault="00000000">
      <w:pPr>
        <w:pStyle w:val="Heading3"/>
      </w:pPr>
      <w:bookmarkStart w:id="679" w:name="kadkhoda-exalted"/>
      <w:bookmarkEnd w:id="678"/>
      <w:r>
        <w:t>Kadkhoda Exalted</w:t>
      </w:r>
    </w:p>
    <w:p w14:paraId="66666F0F" w14:textId="77777777" w:rsidR="007873A6"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02BF822C" w14:textId="77777777" w:rsidR="007873A6"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07F17ECC" w14:textId="77777777" w:rsidR="007873A6"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5699FD0D" w14:textId="77777777" w:rsidR="007873A6" w:rsidRDefault="00000000">
      <w:pPr>
        <w:pStyle w:val="Heading3"/>
      </w:pPr>
      <w:bookmarkStart w:id="680" w:name="husayn-effendi-and-waraqaiyya-khanum"/>
      <w:bookmarkEnd w:id="679"/>
      <w:r>
        <w:t>Husayn Effendi and Waraqa’iyya Khanum</w:t>
      </w:r>
    </w:p>
    <w:p w14:paraId="6C8DBB3F" w14:textId="77777777" w:rsidR="007873A6"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14554126" w14:textId="77777777" w:rsidR="007873A6" w:rsidRDefault="00000000">
      <w:pPr>
        <w:pStyle w:val="Heading3"/>
      </w:pPr>
      <w:bookmarkStart w:id="681" w:name="the-branches-are-exalted"/>
      <w:bookmarkEnd w:id="680"/>
      <w:r>
        <w:t>The Branches are Exalted</w:t>
      </w:r>
    </w:p>
    <w:p w14:paraId="25B0F997" w14:textId="77777777" w:rsidR="007873A6"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1163E4D5" w14:textId="77777777" w:rsidR="007873A6"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404E8417" w14:textId="77777777" w:rsidR="007873A6"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1F2E2F7D" w14:textId="77777777" w:rsidR="007873A6" w:rsidRDefault="00000000">
      <w:pPr>
        <w:pStyle w:val="BodyText"/>
      </w:pPr>
      <w:r>
        <w:lastRenderedPageBreak/>
        <w:t>On the 15th day of Rabi’ al-Awwal in the year 1300.</w:t>
      </w:r>
    </w:p>
    <w:p w14:paraId="49E08CAD" w14:textId="77777777" w:rsidR="007873A6" w:rsidRDefault="00000000">
      <w:r>
        <w:br w:type="page"/>
      </w:r>
    </w:p>
    <w:p w14:paraId="4681A084" w14:textId="77777777" w:rsidR="007873A6" w:rsidRDefault="00000000">
      <w:pPr>
        <w:pStyle w:val="Heading1"/>
      </w:pPr>
      <w:bookmarkStart w:id="682" w:name="sec-bh00010"/>
      <w:bookmarkStart w:id="683" w:name="_Toc173675548"/>
      <w:bookmarkEnd w:id="651"/>
      <w:bookmarkEnd w:id="677"/>
      <w:bookmarkEnd w:id="681"/>
      <w:r>
        <w:lastRenderedPageBreak/>
        <w:t>BH00010 (Letters to Tehran Thru Ali-Akbar)</w:t>
      </w:r>
      <w:bookmarkEnd w:id="683"/>
    </w:p>
    <w:p w14:paraId="75F7AF5B" w14:textId="77777777" w:rsidR="007873A6" w:rsidRDefault="00000000">
      <w:pPr>
        <w:pStyle w:val="FirstParagraph"/>
      </w:pPr>
      <w:r>
        <w:t>In the Name of Our Most Holy, Most Great, Most Exalted, Most Glorious Lord</w:t>
      </w:r>
    </w:p>
    <w:p w14:paraId="3A0F3A3C" w14:textId="77777777" w:rsidR="007873A6"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7539D328" w14:textId="77777777" w:rsidR="007873A6" w:rsidRDefault="00000000">
      <w:pPr>
        <w:pStyle w:val="Heading2"/>
      </w:pPr>
      <w:bookmarkStart w:id="684" w:name="in-honor-of-radieh-maybe-radiyyih"/>
      <w:r>
        <w:t>In Honor of Radieh (maybe Radiyyih)</w:t>
      </w:r>
    </w:p>
    <w:p w14:paraId="46668AAF" w14:textId="77777777" w:rsidR="007873A6"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66E33DCE" w14:textId="77777777" w:rsidR="007873A6" w:rsidRDefault="00000000">
      <w:pPr>
        <w:pStyle w:val="Heading2"/>
      </w:pPr>
      <w:bookmarkStart w:id="685" w:name="Xd10c620f79ed4b12dbe380a6d633dfbd30358f4"/>
      <w:bookmarkEnd w:id="684"/>
      <w:r>
        <w:t>In the Name of the Oppressed of the Horizons</w:t>
      </w:r>
    </w:p>
    <w:p w14:paraId="36C6E6B2" w14:textId="77777777" w:rsidR="007873A6"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078D12DC" w14:textId="77777777" w:rsidR="007873A6"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4A192D61" w14:textId="77777777" w:rsidR="007873A6"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42EEC991" w14:textId="77777777" w:rsidR="007873A6"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5DB785A8" w14:textId="77777777" w:rsidR="007873A6"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648F70E5" w14:textId="77777777" w:rsidR="007873A6" w:rsidRDefault="00000000">
      <w:pPr>
        <w:pStyle w:val="Heading2"/>
      </w:pPr>
      <w:bookmarkStart w:id="686" w:name="in-the-name-of-the-herald-in-the-world"/>
      <w:bookmarkEnd w:id="685"/>
      <w:r>
        <w:lastRenderedPageBreak/>
        <w:t>In the Name of the Herald in the World</w:t>
      </w:r>
    </w:p>
    <w:p w14:paraId="6DEAEC7C" w14:textId="77777777" w:rsidR="007873A6"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687F5571" w14:textId="77777777" w:rsidR="007873A6" w:rsidRDefault="00000000">
      <w:pPr>
        <w:pStyle w:val="BodyText"/>
      </w:pPr>
      <w:r>
        <w:t>This is what has been revealed from the realm of grace to the esteemed Master Muhammad Quli, upon him be the glory of God. His statement, exalted be His grandeur.</w:t>
      </w:r>
    </w:p>
    <w:p w14:paraId="77FDCEC0" w14:textId="77777777" w:rsidR="007873A6" w:rsidRDefault="00000000">
      <w:pPr>
        <w:pStyle w:val="Heading2"/>
      </w:pPr>
      <w:bookmarkStart w:id="687" w:name="X66d5b3460bfd0ee3c36dc4d545fb6f55702bb9c"/>
      <w:bookmarkEnd w:id="686"/>
      <w:r>
        <w:t>In the Name of the Sovereign Over the Seen and Unseen</w:t>
      </w:r>
    </w:p>
    <w:p w14:paraId="5EF1A1DF" w14:textId="77777777" w:rsidR="007873A6"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76DBC73E" w14:textId="77777777" w:rsidR="007873A6"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6877908E" w14:textId="77777777" w:rsidR="007873A6" w:rsidRDefault="00000000">
      <w:pPr>
        <w:pStyle w:val="Heading3"/>
      </w:pPr>
      <w:bookmarkStart w:id="688" w:name="regarding-a-noble-lady"/>
      <w:r>
        <w:t>Regarding a Noble Lady</w:t>
      </w:r>
    </w:p>
    <w:p w14:paraId="4DF17B51" w14:textId="77777777" w:rsidR="007873A6"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4414A333" w14:textId="77777777" w:rsidR="007873A6"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66C5AE05" w14:textId="77777777" w:rsidR="007873A6" w:rsidRDefault="00000000">
      <w:pPr>
        <w:pStyle w:val="Heading3"/>
      </w:pPr>
      <w:bookmarkStart w:id="689" w:name="criticism-of-followers-of-the-bab"/>
      <w:bookmarkEnd w:id="688"/>
      <w:r>
        <w:t>Criticism of Followers of the Bab</w:t>
      </w:r>
    </w:p>
    <w:p w14:paraId="48B1F57E" w14:textId="77777777" w:rsidR="007873A6"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6E23D064" w14:textId="77777777" w:rsidR="007873A6"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6EFE8290" w14:textId="77777777" w:rsidR="007873A6" w:rsidRDefault="00000000">
      <w:pPr>
        <w:pStyle w:val="Heading3"/>
      </w:pPr>
      <w:bookmarkStart w:id="690" w:name="news-from-egypt"/>
      <w:bookmarkEnd w:id="689"/>
      <w:r>
        <w:lastRenderedPageBreak/>
        <w:t>News from Egypt</w:t>
      </w:r>
    </w:p>
    <w:p w14:paraId="34E3C06E" w14:textId="77777777" w:rsidR="007873A6"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205A0804" w14:textId="77777777" w:rsidR="007873A6"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38F242F1" w14:textId="77777777" w:rsidR="007873A6"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40FEE7F3" w14:textId="77777777" w:rsidR="007873A6"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0E152B4C" w14:textId="77777777" w:rsidR="007873A6"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5D2ACA2A" w14:textId="77777777" w:rsidR="007873A6"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4D9A9901" w14:textId="77777777" w:rsidR="007873A6" w:rsidRDefault="00000000">
      <w:pPr>
        <w:pStyle w:val="Heading3"/>
      </w:pPr>
      <w:bookmarkStart w:id="691" w:name="regarding-a-petition"/>
      <w:bookmarkEnd w:id="690"/>
      <w:r>
        <w:lastRenderedPageBreak/>
        <w:t>Regarding a Petition</w:t>
      </w:r>
    </w:p>
    <w:p w14:paraId="3EEC9CD8" w14:textId="77777777" w:rsidR="007873A6"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1649F060" w14:textId="77777777" w:rsidR="007873A6"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2D97478D" w14:textId="77777777" w:rsidR="007873A6" w:rsidRDefault="00000000">
      <w:pPr>
        <w:pStyle w:val="Heading2"/>
      </w:pPr>
      <w:bookmarkStart w:id="692" w:name="in-the-name-of-the-unique-oppressed-one"/>
      <w:bookmarkEnd w:id="687"/>
      <w:bookmarkEnd w:id="691"/>
      <w:r>
        <w:t>In the name of the Unique Oppressed One</w:t>
      </w:r>
    </w:p>
    <w:p w14:paraId="1FA0BA4D" w14:textId="77777777" w:rsidR="007873A6"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7417D9C9" w14:textId="77777777" w:rsidR="007873A6"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520AEE9A" w14:textId="77777777" w:rsidR="007873A6"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08706A15" w14:textId="77777777" w:rsidR="007873A6"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5BA25CD4" w14:textId="77777777" w:rsidR="007873A6" w:rsidRDefault="00000000">
      <w:pPr>
        <w:pStyle w:val="Heading3"/>
      </w:pPr>
      <w:bookmarkStart w:id="693" w:name="letters-had-been-delayed"/>
      <w:r>
        <w:t>Letters Had Been Delayed</w:t>
      </w:r>
    </w:p>
    <w:p w14:paraId="7ED00981" w14:textId="77777777" w:rsidR="007873A6"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0E098790" w14:textId="77777777" w:rsidR="007873A6"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1EA24FCB" w14:textId="77777777" w:rsidR="007873A6"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53DBE63A" w14:textId="77777777" w:rsidR="007873A6"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361C23DA" w14:textId="77777777" w:rsidR="007873A6"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7098216F" w14:textId="77777777" w:rsidR="007873A6"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174784DB" w14:textId="77777777" w:rsidR="007873A6"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2DC07DD5" w14:textId="77777777" w:rsidR="007873A6" w:rsidRDefault="00000000">
      <w:pPr>
        <w:pStyle w:val="Heading2"/>
      </w:pPr>
      <w:bookmarkStart w:id="694" w:name="X725e38fa41a84b9b5564b175112887b38a453c7"/>
      <w:bookmarkEnd w:id="692"/>
      <w:bookmarkEnd w:id="693"/>
      <w:r>
        <w:t>In the Name of the Compassionate, Insightful Advisor</w:t>
      </w:r>
    </w:p>
    <w:p w14:paraId="4CA817AA" w14:textId="77777777" w:rsidR="007873A6"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67A0B2F1" w14:textId="77777777" w:rsidR="007873A6"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1AFDADC1" w14:textId="77777777" w:rsidR="007873A6" w:rsidRDefault="00000000">
      <w:pPr>
        <w:pStyle w:val="Heading2"/>
      </w:pPr>
      <w:bookmarkStart w:id="695" w:name="X5bde2d3b9d1c82f5b93e8f19a73787fc4f9186a"/>
      <w:bookmarkEnd w:id="694"/>
      <w:r>
        <w:t>He is the Most Holy, the Most Great, the Most Glorious</w:t>
      </w:r>
    </w:p>
    <w:p w14:paraId="10FF95AA" w14:textId="77777777" w:rsidR="007873A6"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381D585A" w14:textId="77777777" w:rsidR="007873A6"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58D33402" w14:textId="77777777" w:rsidR="007873A6"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397F1D39" w14:textId="77777777" w:rsidR="007873A6"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5C90EE25" w14:textId="77777777" w:rsidR="007873A6"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3F0CE47F" w14:textId="77777777" w:rsidR="007873A6"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6CA6BAEB" w14:textId="77777777" w:rsidR="007873A6"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535DC0F5" w14:textId="77777777" w:rsidR="007873A6"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4EC04CF2" w14:textId="77777777" w:rsidR="007873A6"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4254C6DE" w14:textId="77777777" w:rsidR="007873A6" w:rsidRDefault="00000000">
      <w:pPr>
        <w:pStyle w:val="Heading2"/>
      </w:pPr>
      <w:bookmarkStart w:id="696" w:name="he-is-the-witnessing-the-hearing"/>
      <w:bookmarkEnd w:id="695"/>
      <w:r>
        <w:t>He is the Witnessing, the Hearing</w:t>
      </w:r>
    </w:p>
    <w:p w14:paraId="495DFC27" w14:textId="77777777" w:rsidR="007873A6"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359F4547" w14:textId="77777777" w:rsidR="007873A6" w:rsidRDefault="00000000">
      <w:pPr>
        <w:pStyle w:val="BodyText"/>
      </w:pPr>
      <w:r>
        <w:t>And also these radiant verses have been revealed from the heaven of the divine will, exalted be His glory, concerning the honored Hajji Shahverdi, upon him be the glory of God. His exalted words say.</w:t>
      </w:r>
    </w:p>
    <w:p w14:paraId="3A3177DB" w14:textId="77777777" w:rsidR="007873A6" w:rsidRDefault="00000000">
      <w:pPr>
        <w:pStyle w:val="Heading2"/>
      </w:pPr>
      <w:bookmarkStart w:id="697" w:name="X2080f4f4d21164dafe51440a173489ac077d5f7"/>
      <w:bookmarkEnd w:id="696"/>
      <w:r>
        <w:t>In the Name of the Compassionate, the Generous</w:t>
      </w:r>
    </w:p>
    <w:p w14:paraId="16CFD5D7" w14:textId="77777777" w:rsidR="007873A6"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3E4B654F" w14:textId="77777777" w:rsidR="007873A6"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6D7A571F" w14:textId="77777777" w:rsidR="007873A6"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096D2EC9" w14:textId="77777777" w:rsidR="007873A6"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3CA88580" w14:textId="77777777" w:rsidR="007873A6" w:rsidRDefault="00000000">
      <w:pPr>
        <w:pStyle w:val="Heading3"/>
      </w:pPr>
      <w:bookmarkStart w:id="698" w:name="in-honor-of-aqa-mirza-muhammad-ali"/>
      <w:r>
        <w:t>In Honor of Aqa Mirza Muhammad Ali</w:t>
      </w:r>
    </w:p>
    <w:p w14:paraId="281646FC" w14:textId="77777777" w:rsidR="007873A6"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79ADEFF5" w14:textId="77777777" w:rsidR="007873A6"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20DB95F9" w14:textId="77777777" w:rsidR="007873A6"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231530A0" w14:textId="77777777" w:rsidR="007873A6"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7EF72251" w14:textId="77777777" w:rsidR="007873A6" w:rsidRDefault="00000000">
      <w:pPr>
        <w:pStyle w:val="Heading3"/>
      </w:pPr>
      <w:bookmarkStart w:id="699" w:name="in-honor-of-aqa-sayyid-ali"/>
      <w:bookmarkEnd w:id="698"/>
      <w:r>
        <w:t>In Honor of Aqa Sayyid Ali</w:t>
      </w:r>
    </w:p>
    <w:p w14:paraId="69EC8678" w14:textId="77777777" w:rsidR="007873A6"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31EF8BFA" w14:textId="77777777" w:rsidR="007873A6"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4DD9BC41" w14:textId="77777777" w:rsidR="007873A6"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3517D990" w14:textId="77777777" w:rsidR="007873A6"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6F023BE2" w14:textId="77777777" w:rsidR="007873A6"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43C02D62" w14:textId="77777777" w:rsidR="007873A6"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3E99F22D" w14:textId="77777777" w:rsidR="007873A6"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32EC7F91" w14:textId="77777777" w:rsidR="007873A6"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35E6A1A3" w14:textId="77777777" w:rsidR="007873A6"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6BD3BA63" w14:textId="77777777" w:rsidR="007873A6" w:rsidRDefault="00000000">
      <w:pPr>
        <w:pStyle w:val="Heading2"/>
      </w:pPr>
      <w:bookmarkStart w:id="700" w:name="X64284fa87e96632dc5039b6c06a5199176cf42d"/>
      <w:bookmarkEnd w:id="697"/>
      <w:bookmarkEnd w:id="699"/>
      <w:r>
        <w:t>In the Name of Him Mentioned in the Scriptures, Books, and Tablets</w:t>
      </w:r>
    </w:p>
    <w:p w14:paraId="34A24F71" w14:textId="77777777" w:rsidR="007873A6"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51CE760B" w14:textId="77777777" w:rsidR="007873A6"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78937596" w14:textId="77777777" w:rsidR="007873A6" w:rsidRDefault="00000000">
      <w:pPr>
        <w:pStyle w:val="Heading3"/>
      </w:pPr>
      <w:bookmarkStart w:id="701" w:name="mention-of-haidar"/>
      <w:r>
        <w:t>Mention of Haidar</w:t>
      </w:r>
    </w:p>
    <w:p w14:paraId="4C12E36B" w14:textId="77777777" w:rsidR="007873A6"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0BAB5751" w14:textId="77777777" w:rsidR="007873A6"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474170ED" w14:textId="77777777" w:rsidR="007873A6"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34961E46" w14:textId="77777777" w:rsidR="007873A6" w:rsidRDefault="00000000">
      <w:pPr>
        <w:pStyle w:val="Heading3"/>
      </w:pPr>
      <w:bookmarkStart w:id="702" w:name="to-yahya"/>
      <w:bookmarkEnd w:id="701"/>
      <w:r>
        <w:t>To Yahya</w:t>
      </w:r>
    </w:p>
    <w:p w14:paraId="7E1425AA" w14:textId="77777777" w:rsidR="007873A6"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65F5DA79" w14:textId="77777777" w:rsidR="007873A6" w:rsidRDefault="00000000">
      <w:pPr>
        <w:pStyle w:val="Heading3"/>
      </w:pPr>
      <w:bookmarkStart w:id="703" w:name="to-mullah"/>
      <w:bookmarkEnd w:id="702"/>
      <w:r>
        <w:lastRenderedPageBreak/>
        <w:t>To Mullah</w:t>
      </w:r>
    </w:p>
    <w:p w14:paraId="23CB4D91" w14:textId="77777777" w:rsidR="007873A6"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496B85F2" w14:textId="77777777" w:rsidR="007873A6" w:rsidRDefault="00000000">
      <w:pPr>
        <w:pStyle w:val="Heading3"/>
      </w:pPr>
      <w:bookmarkStart w:id="704" w:name="to-the-guide"/>
      <w:bookmarkEnd w:id="703"/>
      <w:r>
        <w:t>To the guide</w:t>
      </w:r>
    </w:p>
    <w:p w14:paraId="3CFE7FB0" w14:textId="77777777" w:rsidR="007873A6"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0A755690" w14:textId="77777777" w:rsidR="007873A6" w:rsidRDefault="00000000">
      <w:pPr>
        <w:pStyle w:val="Heading3"/>
      </w:pPr>
      <w:bookmarkStart w:id="705" w:name="to-yusuf"/>
      <w:bookmarkEnd w:id="704"/>
      <w:r>
        <w:t>To Yusuf</w:t>
      </w:r>
    </w:p>
    <w:p w14:paraId="52867AB3" w14:textId="77777777" w:rsidR="007873A6"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0C1DFB33" w14:textId="77777777" w:rsidR="007873A6" w:rsidRDefault="00000000">
      <w:pPr>
        <w:pStyle w:val="Heading3"/>
      </w:pPr>
      <w:bookmarkStart w:id="706" w:name="to-ali-muhammad"/>
      <w:bookmarkEnd w:id="705"/>
      <w:r>
        <w:t>To Ali Muhammad</w:t>
      </w:r>
    </w:p>
    <w:p w14:paraId="753A82A8" w14:textId="77777777" w:rsidR="007873A6"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60B34A89" w14:textId="77777777" w:rsidR="007873A6" w:rsidRDefault="00000000">
      <w:pPr>
        <w:pStyle w:val="Heading3"/>
      </w:pPr>
      <w:bookmarkStart w:id="707" w:name="to-my-beloved-in-shín-and-há"/>
      <w:bookmarkEnd w:id="706"/>
      <w:r>
        <w:t>To My Beloved in Shín and Há</w:t>
      </w:r>
    </w:p>
    <w:p w14:paraId="593F4C00" w14:textId="77777777" w:rsidR="007873A6"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6C537ADB" w14:textId="77777777" w:rsidR="007873A6" w:rsidRDefault="00000000">
      <w:pPr>
        <w:pStyle w:val="Heading3"/>
      </w:pPr>
      <w:bookmarkStart w:id="708" w:name="to-khanlar"/>
      <w:bookmarkEnd w:id="707"/>
      <w:r>
        <w:t>To Khanlar</w:t>
      </w:r>
    </w:p>
    <w:p w14:paraId="599D221C" w14:textId="77777777" w:rsidR="007873A6"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7C32846E" w14:textId="77777777" w:rsidR="007873A6" w:rsidRDefault="00000000">
      <w:pPr>
        <w:pStyle w:val="Heading3"/>
      </w:pPr>
      <w:bookmarkStart w:id="709" w:name="the-mention-of-100000-tongues"/>
      <w:bookmarkEnd w:id="708"/>
      <w:r>
        <w:t>The Mention of 100,000 Tongues</w:t>
      </w:r>
    </w:p>
    <w:p w14:paraId="390F5E42" w14:textId="77777777" w:rsidR="007873A6"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1D9FCBD7" w14:textId="77777777" w:rsidR="007873A6"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165BC3FC" w14:textId="77777777" w:rsidR="007873A6"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597A5BF5" w14:textId="77777777" w:rsidR="007873A6" w:rsidRDefault="00000000">
      <w:pPr>
        <w:pStyle w:val="Heading3"/>
      </w:pPr>
      <w:bookmarkStart w:id="710" w:name="in-honor-of-agha-sheikh-abbas"/>
      <w:bookmarkEnd w:id="709"/>
      <w:r>
        <w:t>In Honor of Agha Sheikh Abbas</w:t>
      </w:r>
    </w:p>
    <w:p w14:paraId="4626B5CC" w14:textId="77777777" w:rsidR="007873A6"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56192D3F" w14:textId="77777777" w:rsidR="007873A6" w:rsidRDefault="00000000">
      <w:pPr>
        <w:pStyle w:val="Heading2"/>
      </w:pPr>
      <w:bookmarkStart w:id="711" w:name="Xe7131361c9f9c2abe98d3ff825a317853ca8503"/>
      <w:bookmarkEnd w:id="700"/>
      <w:bookmarkEnd w:id="710"/>
      <w:r>
        <w:t>He is the All-Hearing, All-Knowing Witness</w:t>
      </w:r>
    </w:p>
    <w:p w14:paraId="1EE9B76F" w14:textId="77777777" w:rsidR="007873A6" w:rsidRDefault="00000000">
      <w:pPr>
        <w:pStyle w:val="Heading3"/>
      </w:pPr>
      <w:bookmarkStart w:id="712" w:name="to-abbas"/>
      <w:r>
        <w:t>To Abbas</w:t>
      </w:r>
    </w:p>
    <w:p w14:paraId="072EE63C" w14:textId="77777777" w:rsidR="007873A6"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2D433529" w14:textId="77777777" w:rsidR="007873A6"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065B2390" w14:textId="77777777" w:rsidR="007873A6"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71701198" w14:textId="77777777" w:rsidR="007873A6"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735FDC97" w14:textId="77777777" w:rsidR="007873A6"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3F9E8E1B" w14:textId="77777777" w:rsidR="007873A6"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40BE8863" w14:textId="77777777" w:rsidR="007873A6"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68830AFD" w14:textId="77777777" w:rsidR="007873A6" w:rsidRDefault="00000000">
      <w:pPr>
        <w:pStyle w:val="Heading2"/>
      </w:pPr>
      <w:bookmarkStart w:id="713" w:name="Xff518dfb376b42f0bf001d2661785e48ddf9004"/>
      <w:bookmarkEnd w:id="711"/>
      <w:bookmarkEnd w:id="712"/>
      <w:r>
        <w:t>In the Name of Him by Whose Command Every Clear Book has been Revealed.</w:t>
      </w:r>
    </w:p>
    <w:p w14:paraId="064981A0" w14:textId="77777777" w:rsidR="007873A6"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4CFE9850" w14:textId="77777777" w:rsidR="007873A6" w:rsidRDefault="00000000">
      <w:pPr>
        <w:pStyle w:val="Heading3"/>
      </w:pPr>
      <w:bookmarkStart w:id="714" w:name="to-karim"/>
      <w:r>
        <w:t>To Karim</w:t>
      </w:r>
    </w:p>
    <w:p w14:paraId="5E260FF3" w14:textId="77777777" w:rsidR="007873A6"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753EC3C7" w14:textId="77777777" w:rsidR="007873A6"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03E995B8" w14:textId="77777777" w:rsidR="007873A6"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33216107" w14:textId="77777777" w:rsidR="007873A6" w:rsidRDefault="00000000">
      <w:pPr>
        <w:pStyle w:val="Heading2"/>
      </w:pPr>
      <w:bookmarkStart w:id="715" w:name="X8155bf5c660920844e24cae4fa9443c0d137ab7"/>
      <w:bookmarkEnd w:id="713"/>
      <w:bookmarkEnd w:id="714"/>
      <w:r>
        <w:t>In the Name of the One Who Rises from the Horizon of the Sky of My Great Kingdom</w:t>
      </w:r>
    </w:p>
    <w:p w14:paraId="22941154" w14:textId="77777777" w:rsidR="007873A6" w:rsidRDefault="00000000">
      <w:pPr>
        <w:pStyle w:val="Heading3"/>
      </w:pPr>
      <w:bookmarkStart w:id="716" w:name="to-salim"/>
      <w:r>
        <w:t>To Salim</w:t>
      </w:r>
    </w:p>
    <w:p w14:paraId="25697771" w14:textId="77777777" w:rsidR="007873A6"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5A17FF2B" w14:textId="77777777" w:rsidR="007873A6" w:rsidRDefault="00000000">
      <w:pPr>
        <w:pStyle w:val="BodyText"/>
      </w:pPr>
      <w:r>
        <w:t>And this is what was revealed to the one named Mirza Abul-Hasan.</w:t>
      </w:r>
    </w:p>
    <w:p w14:paraId="65A4FBA5" w14:textId="77777777" w:rsidR="007873A6" w:rsidRDefault="00000000">
      <w:pPr>
        <w:pStyle w:val="Heading2"/>
      </w:pPr>
      <w:bookmarkStart w:id="717" w:name="in-the-name-of-the-all-knowing-the-wise"/>
      <w:bookmarkEnd w:id="715"/>
      <w:bookmarkEnd w:id="716"/>
      <w:r>
        <w:t>In the Name of the All-Knowing, the Wise</w:t>
      </w:r>
    </w:p>
    <w:p w14:paraId="0556DFC8" w14:textId="77777777" w:rsidR="007873A6" w:rsidRDefault="00000000">
      <w:pPr>
        <w:pStyle w:val="Heading3"/>
      </w:pPr>
      <w:bookmarkStart w:id="718" w:name="to-abul-hasan"/>
      <w:r>
        <w:t>To Abul-Hasan</w:t>
      </w:r>
    </w:p>
    <w:p w14:paraId="70D3B247" w14:textId="77777777" w:rsidR="007873A6"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046B3798" w14:textId="77777777" w:rsidR="007873A6" w:rsidRDefault="00000000">
      <w:pPr>
        <w:pStyle w:val="BodyText"/>
      </w:pPr>
      <w:r>
        <w:t>And this was revealed for the noble Mashhadi Nasrullah</w:t>
      </w:r>
    </w:p>
    <w:p w14:paraId="204087FB" w14:textId="77777777" w:rsidR="007873A6" w:rsidRDefault="00000000">
      <w:pPr>
        <w:pStyle w:val="Heading2"/>
      </w:pPr>
      <w:bookmarkStart w:id="719" w:name="X320dffabb6a6ab6fc80739d5f09c6ce47b74d94"/>
      <w:bookmarkEnd w:id="717"/>
      <w:bookmarkEnd w:id="718"/>
      <w:r>
        <w:t>In the Name of the Dominant Over the Names</w:t>
      </w:r>
    </w:p>
    <w:p w14:paraId="66AD5FC7" w14:textId="77777777" w:rsidR="007873A6" w:rsidRDefault="00000000">
      <w:pPr>
        <w:pStyle w:val="Heading3"/>
      </w:pPr>
      <w:bookmarkStart w:id="720" w:name="to-mashhadi-nasrullah"/>
      <w:r>
        <w:t>To Mashhadi Nasrullah</w:t>
      </w:r>
    </w:p>
    <w:p w14:paraId="24404CF5" w14:textId="77777777" w:rsidR="007873A6"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51D5098D" w14:textId="77777777" w:rsidR="007873A6" w:rsidRDefault="00000000">
      <w:pPr>
        <w:pStyle w:val="Heading3"/>
      </w:pPr>
      <w:bookmarkStart w:id="721" w:name="about-abul-qasim"/>
      <w:bookmarkEnd w:id="720"/>
      <w:r>
        <w:t>About Abul-Qasim</w:t>
      </w:r>
    </w:p>
    <w:p w14:paraId="74DC490D" w14:textId="77777777" w:rsidR="007873A6"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41EB67F7" w14:textId="77777777" w:rsidR="007873A6" w:rsidRDefault="00000000">
      <w:pPr>
        <w:pStyle w:val="Heading3"/>
      </w:pPr>
      <w:bookmarkStart w:id="722" w:name="about-mulla-muhammad"/>
      <w:bookmarkEnd w:id="721"/>
      <w:r>
        <w:lastRenderedPageBreak/>
        <w:t>About Mulla Muhammad</w:t>
      </w:r>
    </w:p>
    <w:p w14:paraId="7F004C76" w14:textId="77777777" w:rsidR="007873A6"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498253FC" w14:textId="77777777" w:rsidR="007873A6" w:rsidRDefault="00000000">
      <w:pPr>
        <w:pStyle w:val="Heading2"/>
      </w:pPr>
      <w:bookmarkStart w:id="723" w:name="in-the-name-of-the-eternal-speaker"/>
      <w:bookmarkEnd w:id="719"/>
      <w:bookmarkEnd w:id="722"/>
      <w:r>
        <w:t>In the Name of the Eternal Speaker</w:t>
      </w:r>
    </w:p>
    <w:p w14:paraId="27DCD3F9" w14:textId="77777777" w:rsidR="007873A6"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5DBCC0BC" w14:textId="77777777" w:rsidR="007873A6"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2D3ADEDD" w14:textId="77777777" w:rsidR="007873A6"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468493B6" w14:textId="77777777" w:rsidR="007873A6"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67237545" w14:textId="77777777" w:rsidR="007873A6" w:rsidRDefault="00000000">
      <w:pPr>
        <w:pStyle w:val="Heading3"/>
      </w:pPr>
      <w:bookmarkStart w:id="724" w:name="about-agha-buzurg-khanum"/>
      <w:r>
        <w:t>About Agha Buzurg Khanum</w:t>
      </w:r>
    </w:p>
    <w:p w14:paraId="5656D532" w14:textId="77777777" w:rsidR="007873A6" w:rsidRDefault="00000000">
      <w:pPr>
        <w:pStyle w:val="FirstParagraph"/>
      </w:pPr>
      <w:r>
        <w:t>Regarding the sister of the noble Sultan of Martyrs, may all else be sacrificed for him, it has been presented before the Throne:</w:t>
      </w:r>
    </w:p>
    <w:p w14:paraId="5C3DC60A" w14:textId="77777777" w:rsidR="007873A6"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48E35688" w14:textId="77777777" w:rsidR="007873A6" w:rsidRDefault="00000000">
      <w:pPr>
        <w:pStyle w:val="BodyText"/>
      </w:pPr>
      <w:r>
        <w:t>As for her attention towards the direction of “Ṣ” and the rise of one of the leaves according to what pleases God, this passage has attained the honor of the hearing of the Master of names.</w:t>
      </w:r>
    </w:p>
    <w:p w14:paraId="547B84A2" w14:textId="77777777" w:rsidR="007873A6" w:rsidRDefault="00000000">
      <w:pPr>
        <w:pStyle w:val="Heading4"/>
      </w:pPr>
      <w:bookmarkStart w:id="725" w:name="from-god"/>
      <w:r>
        <w:t>From God</w:t>
      </w:r>
    </w:p>
    <w:p w14:paraId="219C23E7" w14:textId="77777777" w:rsidR="007873A6"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7E1A21B7" w14:textId="77777777" w:rsidR="007873A6"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4B8C70A7" w14:textId="77777777" w:rsidR="007873A6" w:rsidRDefault="00000000">
      <w:pPr>
        <w:pStyle w:val="Heading2"/>
      </w:pPr>
      <w:bookmarkStart w:id="726" w:name="X0df151badacb21cd247447b02ca1f25950853a2"/>
      <w:bookmarkEnd w:id="723"/>
      <w:bookmarkEnd w:id="724"/>
      <w:bookmarkEnd w:id="725"/>
      <w:r>
        <w:t>In the Name of the Manifest and Witnessed</w:t>
      </w:r>
    </w:p>
    <w:p w14:paraId="65CA8437" w14:textId="77777777" w:rsidR="007873A6"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253F321C" w14:textId="77777777" w:rsidR="007873A6"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047226E1" w14:textId="77777777" w:rsidR="007873A6"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2A4A3CE3" w14:textId="77777777" w:rsidR="007873A6"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7D0E9E50" w14:textId="77777777" w:rsidR="007873A6"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34DC58B3" w14:textId="77777777" w:rsidR="007873A6"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0443ABC4" w14:textId="77777777" w:rsidR="007873A6"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33211E6C" w14:textId="77777777" w:rsidR="007873A6" w:rsidRDefault="00000000">
      <w:pPr>
        <w:pStyle w:val="Heading3"/>
      </w:pPr>
      <w:bookmarkStart w:id="727" w:name="about-several-believers"/>
      <w:r>
        <w:t>About Several Believers</w:t>
      </w:r>
    </w:p>
    <w:p w14:paraId="1898F31F" w14:textId="77777777" w:rsidR="007873A6"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3EB3B697" w14:textId="77777777" w:rsidR="007873A6"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0F709FE4" w14:textId="77777777" w:rsidR="007873A6"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6EB2A9EB" w14:textId="77777777" w:rsidR="007873A6" w:rsidRDefault="00000000">
      <w:pPr>
        <w:pStyle w:val="Heading2"/>
      </w:pPr>
      <w:bookmarkStart w:id="728" w:name="he-is-the-mentioner-the-helper"/>
      <w:bookmarkEnd w:id="726"/>
      <w:bookmarkEnd w:id="727"/>
      <w:r>
        <w:t>He is the Mentioner, the Helper</w:t>
      </w:r>
    </w:p>
    <w:p w14:paraId="572D9022" w14:textId="77777777" w:rsidR="007873A6" w:rsidRDefault="00000000">
      <w:pPr>
        <w:pStyle w:val="Heading3"/>
      </w:pPr>
      <w:bookmarkStart w:id="729" w:name="to-haji-mirza-hasan-herati"/>
      <w:r>
        <w:t>To Haji Mirza Hasan Herati</w:t>
      </w:r>
    </w:p>
    <w:p w14:paraId="09FF5A9F" w14:textId="77777777" w:rsidR="007873A6"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24443950" w14:textId="77777777" w:rsidR="007873A6"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68578AB3" w14:textId="77777777" w:rsidR="007873A6" w:rsidRDefault="00000000">
      <w:pPr>
        <w:pStyle w:val="Heading3"/>
      </w:pPr>
      <w:bookmarkStart w:id="730" w:name="about-aqa-sayyid-abu-talib"/>
      <w:bookmarkEnd w:id="729"/>
      <w:r>
        <w:t>About Aqa Sayyid Abu-Talib</w:t>
      </w:r>
    </w:p>
    <w:p w14:paraId="0170F0AA" w14:textId="77777777" w:rsidR="007873A6"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64CD51FE" w14:textId="77777777" w:rsidR="007873A6" w:rsidRDefault="00000000">
      <w:pPr>
        <w:pStyle w:val="Heading3"/>
      </w:pPr>
      <w:bookmarkStart w:id="731" w:name="for-the-sons-of-the-dhabih"/>
      <w:bookmarkEnd w:id="730"/>
      <w:r>
        <w:t>For the Sons of the Dhabih</w:t>
      </w:r>
    </w:p>
    <w:p w14:paraId="33CF6BDF" w14:textId="77777777" w:rsidR="007873A6"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376A0CD9" w14:textId="77777777" w:rsidR="007873A6" w:rsidRDefault="00000000">
      <w:pPr>
        <w:pStyle w:val="Heading3"/>
      </w:pPr>
      <w:bookmarkStart w:id="732" w:name="about-khadijeh-begum"/>
      <w:bookmarkEnd w:id="731"/>
      <w:r>
        <w:t>About Khadijeh Begum</w:t>
      </w:r>
    </w:p>
    <w:p w14:paraId="7A7BBB91" w14:textId="77777777" w:rsidR="007873A6"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77D7A89A" w14:textId="77777777" w:rsidR="007873A6" w:rsidRDefault="00000000">
      <w:pPr>
        <w:pStyle w:val="Heading3"/>
      </w:pPr>
      <w:bookmarkStart w:id="733" w:name="about-aqa-muhammad-karim-ata"/>
      <w:bookmarkEnd w:id="732"/>
      <w:r>
        <w:t>About Aqa Muhammad Karim ’Ata</w:t>
      </w:r>
    </w:p>
    <w:p w14:paraId="276C10C3" w14:textId="77777777" w:rsidR="007873A6"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77CBC335" w14:textId="77777777" w:rsidR="007873A6" w:rsidRDefault="00000000">
      <w:pPr>
        <w:pStyle w:val="Heading3"/>
      </w:pPr>
      <w:bookmarkStart w:id="734" w:name="for-ali-pasha-khan"/>
      <w:bookmarkEnd w:id="733"/>
      <w:r>
        <w:t>For Ali Pasha Khan</w:t>
      </w:r>
    </w:p>
    <w:p w14:paraId="5F0CB533" w14:textId="77777777" w:rsidR="007873A6"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05904391" w14:textId="77777777" w:rsidR="007873A6"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0A7CC395" w14:textId="77777777" w:rsidR="007873A6" w:rsidRDefault="00000000">
      <w:pPr>
        <w:pStyle w:val="BodyText"/>
      </w:pPr>
      <w:r>
        <w:t>Servant,</w:t>
      </w:r>
    </w:p>
    <w:p w14:paraId="6F67DD8E" w14:textId="77777777" w:rsidR="007873A6" w:rsidRDefault="00000000">
      <w:pPr>
        <w:pStyle w:val="BodyText"/>
      </w:pPr>
      <w:r>
        <w:t>13th of the month of Safar, 1300 (28 December 1882)</w:t>
      </w:r>
    </w:p>
    <w:p w14:paraId="7EAB73CA" w14:textId="77777777" w:rsidR="007873A6" w:rsidRDefault="00000000">
      <w:r>
        <w:br w:type="page"/>
      </w:r>
    </w:p>
    <w:p w14:paraId="1285F91B" w14:textId="77777777" w:rsidR="007873A6" w:rsidRDefault="00000000">
      <w:pPr>
        <w:pStyle w:val="Heading1"/>
      </w:pPr>
      <w:bookmarkStart w:id="735" w:name="sec-lawh-i-ishráqát"/>
      <w:bookmarkStart w:id="736" w:name="_Toc173675549"/>
      <w:bookmarkEnd w:id="682"/>
      <w:bookmarkEnd w:id="728"/>
      <w:bookmarkEnd w:id="734"/>
      <w:r>
        <w:lastRenderedPageBreak/>
        <w:t>Lawh-i-Ishráqát (Tablet of Splendors)</w:t>
      </w:r>
      <w:bookmarkEnd w:id="736"/>
    </w:p>
    <w:p w14:paraId="38B249DD" w14:textId="77777777" w:rsidR="007873A6" w:rsidRDefault="00000000">
      <w:pPr>
        <w:pStyle w:val="FirstParagraph"/>
      </w:pPr>
      <w:r>
        <w:t>This is the Scroll of God, the Protector, the Self-Subsisting.</w:t>
      </w:r>
    </w:p>
    <w:p w14:paraId="2AC880F2" w14:textId="77777777" w:rsidR="007873A6" w:rsidRDefault="00000000">
      <w:pPr>
        <w:pStyle w:val="BodyText"/>
      </w:pPr>
      <w:r>
        <w:t>He is God, exalted be His state, the Wisdom and the Explanation.</w:t>
      </w:r>
    </w:p>
    <w:p w14:paraId="69079FB3" w14:textId="77777777" w:rsidR="007873A6" w:rsidRDefault="00000000">
      <w:pPr>
        <w:pStyle w:val="Heading2"/>
      </w:pPr>
      <w:bookmarkStart w:id="737" w:name="sermon-one"/>
      <w:r>
        <w:t>Sermon One</w:t>
      </w:r>
    </w:p>
    <w:p w14:paraId="6486836C" w14:textId="77777777" w:rsidR="007873A6"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176CA792" w14:textId="77777777" w:rsidR="007873A6"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3E653DA4" w14:textId="77777777" w:rsidR="007873A6"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4CFA9FDC" w14:textId="77777777" w:rsidR="007873A6" w:rsidRDefault="00000000">
      <w:pPr>
        <w:pStyle w:val="Heading2"/>
      </w:pPr>
      <w:bookmarkStart w:id="738" w:name="sermon-two"/>
      <w:bookmarkEnd w:id="737"/>
      <w:r>
        <w:t>Sermon Two</w:t>
      </w:r>
    </w:p>
    <w:p w14:paraId="45D3883F" w14:textId="77777777" w:rsidR="007873A6"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5F1EC41C" w14:textId="77777777" w:rsidR="007873A6"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3A563D3D" w14:textId="77777777" w:rsidR="007873A6"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1978298D" w14:textId="77777777" w:rsidR="007873A6"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31DEB847" w14:textId="77777777" w:rsidR="007873A6"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48503C28" w14:textId="77777777" w:rsidR="007873A6"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4920A57E" w14:textId="77777777" w:rsidR="007873A6" w:rsidRDefault="00000000">
      <w:pPr>
        <w:pStyle w:val="Heading2"/>
      </w:pPr>
      <w:bookmarkStart w:id="739" w:name="the-greatest-infallibility"/>
      <w:bookmarkEnd w:id="738"/>
      <w:r>
        <w:t>The Greatest Infallibility</w:t>
      </w:r>
    </w:p>
    <w:p w14:paraId="0479C03F" w14:textId="77777777" w:rsidR="007873A6"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4DD0F2D3" w14:textId="77777777" w:rsidR="007873A6"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64005C7F" w14:textId="77777777" w:rsidR="007873A6"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7CE957CA" w14:textId="77777777" w:rsidR="007873A6"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1ED9D08E" w14:textId="77777777" w:rsidR="007873A6"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252287EB" w14:textId="77777777" w:rsidR="007873A6"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38C4FBEB" w14:textId="77777777" w:rsidR="007873A6" w:rsidRDefault="00000000">
      <w:pPr>
        <w:pStyle w:val="Heading3"/>
      </w:pPr>
      <w:bookmarkStart w:id="740" w:name="Xcd3f3e9aa8fc806e1d495e28fb65867db38bb73"/>
      <w:r>
        <w:t>Infallibility Has Various Meanings and Stations</w:t>
      </w:r>
    </w:p>
    <w:p w14:paraId="78012D06" w14:textId="77777777" w:rsidR="007873A6"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60294A65" w14:textId="77777777" w:rsidR="007873A6"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2B17F16A" w14:textId="77777777" w:rsidR="007873A6"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5095387D" w14:textId="77777777" w:rsidR="007873A6"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07A4EA1B" w14:textId="77777777" w:rsidR="007873A6" w:rsidRDefault="00000000">
      <w:pPr>
        <w:pStyle w:val="Heading3"/>
      </w:pPr>
      <w:bookmarkStart w:id="741" w:name="Xe9417b90bd4dbdc42f9a69871cac5e88a465d5e"/>
      <w:bookmarkEnd w:id="740"/>
      <w:r>
        <w:t>A Prayer for the Most Great Infallibility</w:t>
      </w:r>
    </w:p>
    <w:p w14:paraId="5CB5C75A" w14:textId="77777777" w:rsidR="007873A6" w:rsidRDefault="00000000">
      <w:pPr>
        <w:pStyle w:val="FirstParagraph"/>
      </w:pPr>
      <w:r>
        <w:t>20 When the breezes of the verses of manifestation draw you, and the pure Kauthar from the hands of your Lord’s generosity, the Master of the Day of Resurrection, embraces you, say:</w:t>
      </w:r>
    </w:p>
    <w:p w14:paraId="44ADB4B7" w14:textId="77777777" w:rsidR="007873A6"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56FAB555" w14:textId="77777777" w:rsidR="007873A6"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6B0B6A73" w14:textId="77777777" w:rsidR="007873A6"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2FFF9F2F" w14:textId="77777777" w:rsidR="007873A6"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7C8AAD01" w14:textId="77777777" w:rsidR="007873A6"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6F1C04E2" w14:textId="77777777" w:rsidR="007873A6"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20F44651" w14:textId="77777777" w:rsidR="007873A6"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563A60C6" w14:textId="77777777" w:rsidR="007873A6"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189F737C" w14:textId="77777777" w:rsidR="007873A6"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381E1093" w14:textId="77777777" w:rsidR="007873A6"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746E978A" w14:textId="77777777" w:rsidR="007873A6"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51B8758E" w14:textId="77777777" w:rsidR="007873A6" w:rsidRDefault="00000000">
      <w:pPr>
        <w:pStyle w:val="Heading3"/>
      </w:pPr>
      <w:bookmarkStart w:id="742" w:name="this-greatest-bounty"/>
      <w:bookmarkEnd w:id="741"/>
      <w:r>
        <w:t>This Greatest Bounty</w:t>
      </w:r>
    </w:p>
    <w:p w14:paraId="2C829C22" w14:textId="77777777" w:rsidR="007873A6"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29AC8C22" w14:textId="77777777" w:rsidR="007873A6"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5B88CEA4" w14:textId="77777777" w:rsidR="007873A6"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2A6C3EB3" w14:textId="77777777" w:rsidR="007873A6"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15AE19B2" w14:textId="77777777" w:rsidR="007873A6"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531C6BC6" w14:textId="77777777" w:rsidR="007873A6" w:rsidRDefault="00000000">
      <w:pPr>
        <w:pStyle w:val="Heading3"/>
      </w:pPr>
      <w:bookmarkStart w:id="743" w:name="X9a8129286c0a14f4e662c62ac378a4d1e27af4a"/>
      <w:bookmarkEnd w:id="742"/>
      <w:r>
        <w:t>Commanded the Servants Towards Righteousness</w:t>
      </w:r>
    </w:p>
    <w:p w14:paraId="045F67EB" w14:textId="77777777" w:rsidR="007873A6"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5B2265CE" w14:textId="77777777" w:rsidR="007873A6"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51A87BF5" w14:textId="77777777" w:rsidR="007873A6" w:rsidRDefault="00000000">
      <w:pPr>
        <w:pStyle w:val="Heading3"/>
      </w:pPr>
      <w:bookmarkStart w:id="744" w:name="X90bfe8210b4d2f79b10307163dd259420a33192"/>
      <w:bookmarkEnd w:id="743"/>
      <w:r>
        <w:t>Entrust the Servants with the Fear of God</w:t>
      </w:r>
    </w:p>
    <w:p w14:paraId="47A843F7" w14:textId="77777777" w:rsidR="007873A6"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1D442C08" w14:textId="77777777" w:rsidR="007873A6"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5B59E574" w14:textId="77777777" w:rsidR="007873A6" w:rsidRDefault="00000000">
      <w:pPr>
        <w:pStyle w:val="BodyText"/>
      </w:pPr>
      <w:r>
        <w:t>41 The Supreme Pen has turned towards the luminous language to make the Magnificent One recognize the beautiful care of His Lord and be among the grateful.</w:t>
      </w:r>
    </w:p>
    <w:p w14:paraId="22C475F9" w14:textId="77777777" w:rsidR="007873A6" w:rsidRDefault="00000000">
      <w:pPr>
        <w:pStyle w:val="Heading3"/>
      </w:pPr>
      <w:bookmarkStart w:id="745" w:name="Xa198c49f535cea6794852450d9f6c8b26ab72f4"/>
      <w:bookmarkEnd w:id="744"/>
      <w:r>
        <w:t>The Call is Loud But the Hearing Power is Scarce</w:t>
      </w:r>
    </w:p>
    <w:p w14:paraId="65EE9B56" w14:textId="77777777" w:rsidR="007873A6"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0DCA0FD5" w14:textId="77777777" w:rsidR="007873A6"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1BCE0CD6" w14:textId="77777777" w:rsidR="007873A6"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4ACF38E5" w14:textId="77777777" w:rsidR="007873A6" w:rsidRDefault="00000000">
      <w:pPr>
        <w:pStyle w:val="Heading2"/>
      </w:pPr>
      <w:bookmarkStart w:id="746" w:name="the-illuminations-splendors"/>
      <w:bookmarkEnd w:id="739"/>
      <w:bookmarkEnd w:id="745"/>
      <w:r>
        <w:t>The Illuminations (Splendors)</w:t>
      </w:r>
    </w:p>
    <w:p w14:paraId="0AC68A27" w14:textId="77777777" w:rsidR="007873A6" w:rsidRDefault="00000000">
      <w:pPr>
        <w:pStyle w:val="Heading3"/>
      </w:pPr>
      <w:bookmarkStart w:id="747" w:name="first-illumination"/>
      <w:r>
        <w:t>First Illumination</w:t>
      </w:r>
    </w:p>
    <w:p w14:paraId="7DAEAF4A" w14:textId="77777777" w:rsidR="007873A6"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3187A1C5" w14:textId="77777777" w:rsidR="007873A6" w:rsidRDefault="00000000">
      <w:pPr>
        <w:pStyle w:val="Heading3"/>
      </w:pPr>
      <w:bookmarkStart w:id="748" w:name="second-illumination"/>
      <w:bookmarkEnd w:id="747"/>
      <w:r>
        <w:lastRenderedPageBreak/>
        <w:t>Second Illumination</w:t>
      </w:r>
    </w:p>
    <w:p w14:paraId="3B55CE05" w14:textId="77777777" w:rsidR="007873A6"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65CD6C48" w14:textId="77777777" w:rsidR="007873A6" w:rsidRDefault="00000000">
      <w:pPr>
        <w:pStyle w:val="Heading3"/>
      </w:pPr>
      <w:bookmarkStart w:id="749" w:name="third-illumination"/>
      <w:bookmarkEnd w:id="748"/>
      <w:r>
        <w:t>Third Illumination</w:t>
      </w:r>
    </w:p>
    <w:p w14:paraId="14BFF787" w14:textId="77777777" w:rsidR="007873A6"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2387A2B4" w14:textId="77777777" w:rsidR="007873A6" w:rsidRDefault="00000000">
      <w:pPr>
        <w:pStyle w:val="Heading3"/>
      </w:pPr>
      <w:bookmarkStart w:id="750" w:name="fourth-illumination"/>
      <w:bookmarkEnd w:id="749"/>
      <w:r>
        <w:t>Fourth Illumination</w:t>
      </w:r>
    </w:p>
    <w:p w14:paraId="257990C2" w14:textId="77777777" w:rsidR="007873A6" w:rsidRDefault="00000000">
      <w:pPr>
        <w:pStyle w:val="FirstParagraph"/>
      </w:pPr>
      <w:r>
        <w:t>48 In this manifestation, the victorious troops are commendable deeds and virtues, and the leader and commander of these troops is the fear of God. He possesses all and reigns over all.</w:t>
      </w:r>
    </w:p>
    <w:p w14:paraId="43B33340" w14:textId="77777777" w:rsidR="007873A6" w:rsidRDefault="00000000">
      <w:pPr>
        <w:pStyle w:val="Heading3"/>
      </w:pPr>
      <w:bookmarkStart w:id="751" w:name="fifth-illumination"/>
      <w:bookmarkEnd w:id="750"/>
      <w:r>
        <w:t>Fifth Illumination</w:t>
      </w:r>
    </w:p>
    <w:p w14:paraId="4CC1F0BF" w14:textId="77777777" w:rsidR="007873A6"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473DA8B3" w14:textId="77777777" w:rsidR="007873A6"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237DC8A6" w14:textId="77777777" w:rsidR="007873A6" w:rsidRDefault="00000000">
      <w:pPr>
        <w:pStyle w:val="Heading3"/>
      </w:pPr>
      <w:bookmarkStart w:id="752" w:name="sixth-illumination"/>
      <w:bookmarkEnd w:id="751"/>
      <w:r>
        <w:t>Sixth Illumination</w:t>
      </w:r>
    </w:p>
    <w:p w14:paraId="2B87582E" w14:textId="77777777" w:rsidR="007873A6"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024EA851" w14:textId="77777777" w:rsidR="007873A6" w:rsidRDefault="00000000">
      <w:pPr>
        <w:pStyle w:val="Heading3"/>
      </w:pPr>
      <w:bookmarkStart w:id="753" w:name="seventh-illumination"/>
      <w:bookmarkEnd w:id="752"/>
      <w:r>
        <w:t>Seventh Illumination</w:t>
      </w:r>
    </w:p>
    <w:p w14:paraId="1E9BE978" w14:textId="77777777" w:rsidR="007873A6"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5E58635B" w14:textId="77777777" w:rsidR="007873A6" w:rsidRDefault="00000000">
      <w:pPr>
        <w:pStyle w:val="Heading3"/>
      </w:pPr>
      <w:bookmarkStart w:id="754" w:name="eighth-illumination"/>
      <w:bookmarkEnd w:id="753"/>
      <w:r>
        <w:t>Eighth Illumination</w:t>
      </w:r>
    </w:p>
    <w:p w14:paraId="7FE884D4" w14:textId="77777777" w:rsidR="007873A6"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163CB300" w14:textId="77777777" w:rsidR="007873A6"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31ABD5C0" w14:textId="77777777" w:rsidR="007873A6"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2833FCEB" w14:textId="77777777" w:rsidR="007873A6"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6D7A98DD" w14:textId="77777777" w:rsidR="007873A6" w:rsidRDefault="00000000">
      <w:pPr>
        <w:pStyle w:val="BodyText"/>
      </w:pPr>
      <w:r>
        <w:t>57 It is hoped that under the shadow of the divine Lote-Tree of Bounty, you will be nurtured and act according to what God wills. Remember, all leaves are from one tree, and all drops from one ocean.</w:t>
      </w:r>
    </w:p>
    <w:p w14:paraId="134739CB" w14:textId="77777777" w:rsidR="007873A6" w:rsidRDefault="00000000">
      <w:pPr>
        <w:pStyle w:val="Heading3"/>
      </w:pPr>
      <w:bookmarkStart w:id="755" w:name="ninth-illumination"/>
      <w:bookmarkEnd w:id="754"/>
      <w:r>
        <w:t>Ninth Illumination</w:t>
      </w:r>
    </w:p>
    <w:p w14:paraId="2E80DC9D" w14:textId="77777777" w:rsidR="007873A6"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209C51E6" w14:textId="77777777" w:rsidR="007873A6"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27FE9662" w14:textId="77777777" w:rsidR="007873A6"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6CDBFF6C" w14:textId="77777777" w:rsidR="007873A6"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4EE2B98F" w14:textId="77777777" w:rsidR="007873A6"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6AF58F5E" w14:textId="77777777" w:rsidR="007873A6"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698A02FB" w14:textId="77777777" w:rsidR="007873A6" w:rsidRDefault="00000000">
      <w:pPr>
        <w:pStyle w:val="BodyText"/>
      </w:pPr>
      <w:r>
        <w:t>64 Say, “Die in your rage. Indeed, it has come with a command that no one with vision, hearing, knowledge, justice, or fairness can deny.” The Pen of Antiquity bears witness to this in this manifest moment.</w:t>
      </w:r>
    </w:p>
    <w:p w14:paraId="6EA13E82" w14:textId="77777777" w:rsidR="007873A6" w:rsidRDefault="00000000">
      <w:pPr>
        <w:pStyle w:val="Heading2"/>
      </w:pPr>
      <w:bookmarkStart w:id="756" w:name="X9957418265a3fa964d7e2aeb60d596cd1c96f53"/>
      <w:bookmarkEnd w:id="746"/>
      <w:bookmarkEnd w:id="755"/>
      <w:r>
        <w:t>True Believers Act According to the Command</w:t>
      </w:r>
    </w:p>
    <w:p w14:paraId="3AE7ED93" w14:textId="77777777" w:rsidR="007873A6"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6E91ED0D" w14:textId="77777777" w:rsidR="007873A6"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6F4004F4" w14:textId="77777777" w:rsidR="007873A6" w:rsidRDefault="00000000">
      <w:pPr>
        <w:pStyle w:val="Heading2"/>
      </w:pPr>
      <w:bookmarkStart w:id="757" w:name="X2f2357449baa701d7b5c2422b7fbfa60c04f727"/>
      <w:bookmarkEnd w:id="756"/>
      <w:r>
        <w:t>Benefits and Profits of Gold &amp; Silver (Usury)</w:t>
      </w:r>
    </w:p>
    <w:p w14:paraId="060B00F3" w14:textId="77777777" w:rsidR="007873A6"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6F302AF0" w14:textId="77777777" w:rsidR="007873A6"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25EC3007" w14:textId="77777777" w:rsidR="007873A6"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70FB3350" w14:textId="77777777" w:rsidR="007873A6" w:rsidRDefault="00000000">
      <w:r>
        <w:lastRenderedPageBreak/>
        <w:br w:type="page"/>
      </w:r>
    </w:p>
    <w:p w14:paraId="6FEC7BCC" w14:textId="77777777" w:rsidR="007873A6" w:rsidRDefault="00000000">
      <w:pPr>
        <w:pStyle w:val="Heading1"/>
      </w:pPr>
      <w:bookmarkStart w:id="758" w:name="sec-lawh-i-bisarat"/>
      <w:bookmarkStart w:id="759" w:name="_Toc173675550"/>
      <w:bookmarkEnd w:id="735"/>
      <w:bookmarkEnd w:id="757"/>
      <w:r>
        <w:lastRenderedPageBreak/>
        <w:t>Lawh-i-Bisarat (The Tablet of Glad-Tidings)</w:t>
      </w:r>
      <w:bookmarkEnd w:id="759"/>
    </w:p>
    <w:p w14:paraId="5E562523" w14:textId="77777777" w:rsidR="007873A6" w:rsidRDefault="00000000">
      <w:pPr>
        <w:pStyle w:val="FirstParagraph"/>
      </w:pPr>
      <w:r>
        <w:t>This is the call of the Most Glorious that rose from the highest horizon in the prison of Akka.</w:t>
      </w:r>
    </w:p>
    <w:p w14:paraId="29DB9C70" w14:textId="77777777" w:rsidR="007873A6" w:rsidRDefault="00000000">
      <w:pPr>
        <w:pStyle w:val="BodyText"/>
      </w:pPr>
      <w:r>
        <w:t>He is the Manifest, the All-Knowing, the Informed.</w:t>
      </w:r>
    </w:p>
    <w:p w14:paraId="690D3DAA" w14:textId="77777777" w:rsidR="007873A6"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3C039FD0" w14:textId="77777777" w:rsidR="007873A6" w:rsidRDefault="00000000">
      <w:pPr>
        <w:pStyle w:val="Heading2"/>
      </w:pPr>
      <w:bookmarkStart w:id="760" w:name="the-first-glad-tidings"/>
      <w:r>
        <w:t>The First Glad-Tidings</w:t>
      </w:r>
    </w:p>
    <w:p w14:paraId="7216CE78" w14:textId="77777777" w:rsidR="007873A6"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6FFBBE9D" w14:textId="77777777" w:rsidR="007873A6" w:rsidRDefault="00000000">
      <w:pPr>
        <w:pStyle w:val="Heading2"/>
      </w:pPr>
      <w:bookmarkStart w:id="761" w:name="the-second-glad-tidings"/>
      <w:bookmarkEnd w:id="760"/>
      <w:r>
        <w:t>The Second Glad-Tidings</w:t>
      </w:r>
    </w:p>
    <w:p w14:paraId="27CC71F7" w14:textId="77777777" w:rsidR="007873A6"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693CDDFB" w14:textId="77777777" w:rsidR="007873A6" w:rsidRDefault="00000000">
      <w:pPr>
        <w:pStyle w:val="Heading2"/>
      </w:pPr>
      <w:bookmarkStart w:id="762" w:name="the-third-glad-tidings"/>
      <w:bookmarkEnd w:id="761"/>
      <w:r>
        <w:t>The Third Glad-Tidings</w:t>
      </w:r>
    </w:p>
    <w:p w14:paraId="5F1CCA70" w14:textId="77777777" w:rsidR="007873A6"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6E8F05DF" w14:textId="77777777" w:rsidR="007873A6" w:rsidRDefault="00000000">
      <w:pPr>
        <w:pStyle w:val="Heading2"/>
      </w:pPr>
      <w:bookmarkStart w:id="763" w:name="the-fourth-glad-tidings"/>
      <w:bookmarkEnd w:id="762"/>
      <w:r>
        <w:t>The Fourth Glad-Tidings</w:t>
      </w:r>
    </w:p>
    <w:p w14:paraId="7FE13E62" w14:textId="77777777" w:rsidR="007873A6"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7F2337E6" w14:textId="77777777" w:rsidR="007873A6" w:rsidRDefault="00000000">
      <w:pPr>
        <w:pStyle w:val="Heading2"/>
      </w:pPr>
      <w:bookmarkStart w:id="764" w:name="the-fifth-glad-tidings"/>
      <w:bookmarkEnd w:id="763"/>
      <w:r>
        <w:t>The Fifth Glad-Tidings</w:t>
      </w:r>
    </w:p>
    <w:p w14:paraId="05246DF7" w14:textId="77777777" w:rsidR="007873A6"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619B5680" w14:textId="77777777" w:rsidR="007873A6" w:rsidRDefault="00000000">
      <w:pPr>
        <w:pStyle w:val="Heading2"/>
      </w:pPr>
      <w:bookmarkStart w:id="765" w:name="the-sixth-glad-tidings"/>
      <w:bookmarkEnd w:id="764"/>
      <w:r>
        <w:t>The Sixth Glad-Tidings</w:t>
      </w:r>
    </w:p>
    <w:p w14:paraId="1F524811" w14:textId="77777777" w:rsidR="007873A6"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32A3664E" w14:textId="77777777" w:rsidR="007873A6" w:rsidRDefault="00000000">
      <w:pPr>
        <w:pStyle w:val="Heading2"/>
      </w:pPr>
      <w:bookmarkStart w:id="766" w:name="the-seventh-glad-tidings"/>
      <w:bookmarkEnd w:id="765"/>
      <w:r>
        <w:t>The Seventh Glad-Tidings</w:t>
      </w:r>
    </w:p>
    <w:p w14:paraId="419885AB" w14:textId="77777777" w:rsidR="007873A6" w:rsidRDefault="00000000">
      <w:pPr>
        <w:pStyle w:val="FirstParagraph"/>
      </w:pPr>
      <w:r>
        <w:t>The choice of clothing and the cut of the beard and its dressing are left to the discretion of men. But beware, O people, lest ye make yourselves the playthings of the ignorant.</w:t>
      </w:r>
    </w:p>
    <w:p w14:paraId="134CC7F7" w14:textId="77777777" w:rsidR="007873A6" w:rsidRDefault="00000000">
      <w:pPr>
        <w:pStyle w:val="Heading2"/>
      </w:pPr>
      <w:bookmarkStart w:id="767" w:name="the-eighth-glad-tidings"/>
      <w:bookmarkEnd w:id="766"/>
      <w:r>
        <w:t>The Eighth Glad-Tidings</w:t>
      </w:r>
    </w:p>
    <w:p w14:paraId="03A01637" w14:textId="77777777" w:rsidR="007873A6"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2F80FA66" w14:textId="77777777" w:rsidR="007873A6" w:rsidRDefault="00000000">
      <w:pPr>
        <w:pStyle w:val="Heading2"/>
      </w:pPr>
      <w:bookmarkStart w:id="768" w:name="the-ninth-glad-tidings"/>
      <w:bookmarkEnd w:id="767"/>
      <w:r>
        <w:t>The Ninth Glad-Tidings</w:t>
      </w:r>
    </w:p>
    <w:p w14:paraId="0212DA4C" w14:textId="77777777" w:rsidR="007873A6"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284D54C7" w14:textId="77777777" w:rsidR="007873A6" w:rsidRDefault="00000000">
      <w:pPr>
        <w:pStyle w:val="BodyText"/>
      </w:pPr>
      <w:r>
        <w:t>The sinner should seek mercy from the ocean of divine mercy between themselves and God, ask for forgiveness from the heavens of bounty, and present the following plea:</w:t>
      </w:r>
    </w:p>
    <w:p w14:paraId="39BA0E7E" w14:textId="77777777" w:rsidR="007873A6"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31CACB18" w14:textId="77777777" w:rsidR="007873A6"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4BDE30F5" w14:textId="77777777" w:rsidR="007873A6"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6090DA8" w14:textId="77777777" w:rsidR="007873A6" w:rsidRDefault="00000000">
      <w:pPr>
        <w:pStyle w:val="Heading2"/>
      </w:pPr>
      <w:bookmarkStart w:id="769" w:name="the-tenth-glad-tidings"/>
      <w:bookmarkEnd w:id="768"/>
      <w:r>
        <w:t>The Tenth Glad-Tidings</w:t>
      </w:r>
    </w:p>
    <w:p w14:paraId="445DBA07" w14:textId="77777777" w:rsidR="007873A6" w:rsidRDefault="00000000">
      <w:pPr>
        <w:pStyle w:val="FirstParagraph"/>
      </w:pPr>
      <w:r>
        <w:t>We have lifted the commandment to erase the Holy Books and Tablets, as a favor from God, the Proclaimer of this Great Announcement.</w:t>
      </w:r>
    </w:p>
    <w:p w14:paraId="5AB669C5" w14:textId="77777777" w:rsidR="007873A6" w:rsidRDefault="00000000">
      <w:pPr>
        <w:pStyle w:val="Heading2"/>
      </w:pPr>
      <w:bookmarkStart w:id="770" w:name="the-eleventh-glad-tidings"/>
      <w:bookmarkEnd w:id="769"/>
      <w:r>
        <w:t>The Eleventh Glad-Tidings</w:t>
      </w:r>
    </w:p>
    <w:p w14:paraId="2304927E" w14:textId="77777777" w:rsidR="007873A6"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0174C325" w14:textId="77777777" w:rsidR="007873A6" w:rsidRDefault="00000000">
      <w:pPr>
        <w:pStyle w:val="Heading2"/>
      </w:pPr>
      <w:bookmarkStart w:id="771" w:name="the-twelfth-glad-tidings"/>
      <w:bookmarkEnd w:id="770"/>
      <w:r>
        <w:t>The Twelfth Glad-Tidings</w:t>
      </w:r>
    </w:p>
    <w:p w14:paraId="776F0DF9" w14:textId="77777777" w:rsidR="007873A6"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7A77F7C0" w14:textId="77777777" w:rsidR="007873A6" w:rsidRDefault="00000000">
      <w:pPr>
        <w:pStyle w:val="Heading2"/>
      </w:pPr>
      <w:bookmarkStart w:id="772" w:name="sec-the-thirteenth-good-news"/>
      <w:bookmarkEnd w:id="771"/>
      <w:r>
        <w:t>The Thirteenth Glad-Tidings</w:t>
      </w:r>
    </w:p>
    <w:p w14:paraId="67687483" w14:textId="77777777" w:rsidR="007873A6" w:rsidRDefault="00000000">
      <w:pPr>
        <w:pStyle w:val="FirstParagraph"/>
      </w:pPr>
      <w:r>
        <w:t>The men of God’s House of Justice have been charged with the affairs of the people. They, in truth, are the Trustees of God among His servants and the daysprings of authority in His countries.</w:t>
      </w:r>
    </w:p>
    <w:p w14:paraId="2D4AB7DB" w14:textId="77777777" w:rsidR="007873A6"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267C2679" w14:textId="77777777" w:rsidR="007873A6"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03DCC89A" w14:textId="77777777" w:rsidR="007873A6" w:rsidRDefault="00000000">
      <w:pPr>
        <w:pStyle w:val="Heading2"/>
      </w:pPr>
      <w:bookmarkStart w:id="773" w:name="the-fourteenth-glad-tidings"/>
      <w:bookmarkEnd w:id="772"/>
      <w:r>
        <w:t>The Fourteenth Glad-Tidings</w:t>
      </w:r>
    </w:p>
    <w:p w14:paraId="48086ADA" w14:textId="77777777" w:rsidR="007873A6"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05F7FBCD" w14:textId="77777777" w:rsidR="007873A6" w:rsidRDefault="00000000">
      <w:pPr>
        <w:pStyle w:val="Heading2"/>
      </w:pPr>
      <w:bookmarkStart w:id="774" w:name="the-fifteenth-glad-tidings"/>
      <w:bookmarkEnd w:id="773"/>
      <w:r>
        <w:t>The Fifteenth Glad-Tidings</w:t>
      </w:r>
    </w:p>
    <w:p w14:paraId="15838958" w14:textId="77777777" w:rsidR="007873A6"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7238AC57" w14:textId="77777777" w:rsidR="007873A6"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0338685D" w14:textId="77777777" w:rsidR="007873A6"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26087AD9" w14:textId="77777777" w:rsidR="007873A6"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2E5DA01E" w14:textId="77777777" w:rsidR="007873A6" w:rsidRDefault="00000000">
      <w:r>
        <w:br w:type="page"/>
      </w:r>
    </w:p>
    <w:p w14:paraId="58D45BBD" w14:textId="77777777" w:rsidR="007873A6" w:rsidRDefault="00000000">
      <w:pPr>
        <w:pStyle w:val="Heading1"/>
      </w:pPr>
      <w:bookmarkStart w:id="775" w:name="sec-lawh-i-dunya"/>
      <w:bookmarkStart w:id="776" w:name="_Toc173675551"/>
      <w:bookmarkEnd w:id="758"/>
      <w:bookmarkEnd w:id="774"/>
      <w:r>
        <w:lastRenderedPageBreak/>
        <w:t>Lawh-i-Dunya (Tablet of the World)</w:t>
      </w:r>
      <w:bookmarkEnd w:id="776"/>
    </w:p>
    <w:p w14:paraId="65D04E61" w14:textId="77777777" w:rsidR="007873A6" w:rsidRDefault="00000000">
      <w:pPr>
        <w:pStyle w:val="FirstParagraph"/>
      </w:pPr>
      <w:r>
        <w:t>1 In the name of the One who speaks in the realm of expression.</w:t>
      </w:r>
    </w:p>
    <w:p w14:paraId="035BCE96" w14:textId="77777777" w:rsidR="007873A6" w:rsidRDefault="00000000">
      <w:pPr>
        <w:pStyle w:val="Heading2"/>
      </w:pPr>
      <w:bookmarkStart w:id="777" w:name="Xfa74ccc5f6e4e4bd60cd92079c37ccd85aee1e2"/>
      <w:r>
        <w:t>Praise and Thanks for the Sultan (Naser al-Din Shah Qajar)</w:t>
      </w:r>
    </w:p>
    <w:p w14:paraId="741100D1" w14:textId="77777777" w:rsidR="007873A6"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4B595832" w14:textId="77777777" w:rsidR="007873A6"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3D99632F" w14:textId="77777777" w:rsidR="007873A6"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407EE6EE" w14:textId="77777777" w:rsidR="007873A6" w:rsidRDefault="00000000">
      <w:pPr>
        <w:pStyle w:val="Heading3"/>
      </w:pPr>
      <w:bookmarkStart w:id="778" w:name="Xf727cb075dcdd9962fcfde3d1428d51ebac70bc"/>
      <w:r>
        <w:t>Upon Branches is Baha’u’llah’s Glory and Favor</w:t>
      </w:r>
    </w:p>
    <w:p w14:paraId="5F6DFEAB" w14:textId="77777777" w:rsidR="007873A6"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19CFC788" w14:textId="77777777" w:rsidR="007873A6"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532664FA" w14:textId="77777777" w:rsidR="007873A6" w:rsidRDefault="00000000">
      <w:pPr>
        <w:pStyle w:val="Heading3"/>
      </w:pPr>
      <w:bookmarkStart w:id="779" w:name="bring-good-words-and-approved-behavior"/>
      <w:bookmarkEnd w:id="778"/>
      <w:r>
        <w:t>Bring Good Words and Approved Behavior</w:t>
      </w:r>
    </w:p>
    <w:p w14:paraId="02FCA9FC" w14:textId="77777777" w:rsidR="007873A6"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3211CFE3" w14:textId="77777777" w:rsidR="007873A6" w:rsidRDefault="00000000">
      <w:pPr>
        <w:pStyle w:val="Heading3"/>
      </w:pPr>
      <w:bookmarkStart w:id="780" w:name="X9dc093175887c64d864dc89cf3e265f8b7452f4"/>
      <w:bookmarkEnd w:id="779"/>
      <w:r>
        <w:lastRenderedPageBreak/>
        <w:t>Oppressors of the World Have Usurped the Rights of Nations</w:t>
      </w:r>
    </w:p>
    <w:p w14:paraId="7060F8CD" w14:textId="77777777" w:rsidR="007873A6"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5335D04D" w14:textId="77777777" w:rsidR="007873A6"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5284EF51" w14:textId="77777777" w:rsidR="007873A6" w:rsidRDefault="00000000">
      <w:pPr>
        <w:pStyle w:val="Heading2"/>
      </w:pPr>
      <w:bookmarkStart w:id="781" w:name="Xfa28eabb54519e8a243965a2958a0a74a08ea9e"/>
      <w:bookmarkEnd w:id="777"/>
      <w:bookmarkEnd w:id="780"/>
      <w:r>
        <w:t>People, Purify and Sanctify the Earth from Idols of Suspicions and Illusions</w:t>
      </w:r>
    </w:p>
    <w:p w14:paraId="50DDCBFE" w14:textId="77777777" w:rsidR="007873A6"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67E7B9BF" w14:textId="77777777" w:rsidR="007873A6"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3FCDB27F" w14:textId="77777777" w:rsidR="007873A6"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5145915F" w14:textId="77777777" w:rsidR="007873A6"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74E6BE2E" w14:textId="77777777" w:rsidR="007873A6" w:rsidRDefault="00000000">
      <w:pPr>
        <w:pStyle w:val="Heading3"/>
      </w:pPr>
      <w:bookmarkStart w:id="782" w:name="Xde566c55c46e7a1a8e281ac4921c65964d86664"/>
      <w:r>
        <w:t>Necessary For All To Adhere to What Causes the Elevation and Promotion of a Just Nation</w:t>
      </w:r>
    </w:p>
    <w:p w14:paraId="531ACE4A" w14:textId="77777777" w:rsidR="007873A6"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4668D628" w14:textId="77777777" w:rsidR="007873A6"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3EEC9E3D" w14:textId="77777777" w:rsidR="007873A6" w:rsidRDefault="00000000">
      <w:pPr>
        <w:pStyle w:val="Heading3"/>
      </w:pPr>
      <w:bookmarkStart w:id="783" w:name="pride-is-for-those-who-love-the-world"/>
      <w:bookmarkEnd w:id="782"/>
      <w:r>
        <w:lastRenderedPageBreak/>
        <w:t>Pride is for Those Who Love the World</w:t>
      </w:r>
    </w:p>
    <w:p w14:paraId="167F5E9B" w14:textId="77777777" w:rsidR="007873A6"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2F5D2EFC" w14:textId="77777777" w:rsidR="007873A6" w:rsidRDefault="00000000">
      <w:pPr>
        <w:pStyle w:val="Heading3"/>
      </w:pPr>
      <w:bookmarkStart w:id="784" w:name="X41fa97f101a2e81d51a02c9b0082439f6f5455f"/>
      <w:bookmarkEnd w:id="783"/>
      <w:r>
        <w:t>The Soldiers are Good Deeds and Spiritual Manners</w:t>
      </w:r>
    </w:p>
    <w:p w14:paraId="24E048C0" w14:textId="77777777" w:rsidR="007873A6"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4B53A100" w14:textId="77777777" w:rsidR="007873A6"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62546021" w14:textId="77777777" w:rsidR="007873A6" w:rsidRDefault="00000000">
      <w:pPr>
        <w:pStyle w:val="Heading3"/>
      </w:pPr>
      <w:bookmarkStart w:id="785" w:name="X39a7083e13bbdd51461fea4f1f36b5e6e742c28"/>
      <w:bookmarkEnd w:id="784"/>
      <w:r>
        <w:t>Be Like the Flaming Fire of the Lote-Tree (of Love)</w:t>
      </w:r>
    </w:p>
    <w:p w14:paraId="59F8B7BD" w14:textId="77777777" w:rsidR="007873A6"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35ADC120" w14:textId="77777777" w:rsidR="007873A6"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65D6BEF1" w14:textId="77777777" w:rsidR="007873A6"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7A6806FA" w14:textId="77777777" w:rsidR="007873A6" w:rsidRDefault="00000000">
      <w:pPr>
        <w:pStyle w:val="Heading2"/>
      </w:pPr>
      <w:bookmarkStart w:id="786" w:name="Xaab8fc09ba72d2b89b2aa7d835aed05d36d8aef"/>
      <w:bookmarkEnd w:id="781"/>
      <w:bookmarkEnd w:id="785"/>
      <w:r>
        <w:t>The Red Book (Kitab-i-Aqdas) is the Cause of the Elevation of Servants and Building of Countries</w:t>
      </w:r>
    </w:p>
    <w:p w14:paraId="03E0A673" w14:textId="77777777" w:rsidR="007873A6"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5C5E468B" w14:textId="77777777" w:rsidR="007873A6" w:rsidRDefault="00000000">
      <w:pPr>
        <w:pStyle w:val="Heading3"/>
      </w:pPr>
      <w:bookmarkStart w:id="787" w:name="five-commandments"/>
      <w:r>
        <w:lastRenderedPageBreak/>
        <w:t>Five Commandments</w:t>
      </w:r>
    </w:p>
    <w:p w14:paraId="27C52840" w14:textId="77777777" w:rsidR="007873A6"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51A5EC5A" w14:textId="77777777" w:rsidR="007873A6" w:rsidRDefault="00000000">
      <w:pPr>
        <w:pStyle w:val="BodyText"/>
      </w:pPr>
      <w:r>
        <w:t>9 The second (commandment) is that languages must be narrowed down to one language, and this language should be taught in schools around the world.</w:t>
      </w:r>
    </w:p>
    <w:p w14:paraId="65690F03" w14:textId="77777777" w:rsidR="007873A6" w:rsidRDefault="00000000">
      <w:pPr>
        <w:pStyle w:val="BodyText"/>
      </w:pPr>
      <w:r>
        <w:t>10 The third (commandment) is that one should seek and adhere to the means that lead to affection, love, and unity.</w:t>
      </w:r>
    </w:p>
    <w:p w14:paraId="0A71C986" w14:textId="77777777" w:rsidR="007873A6"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4A4CCE94" w14:textId="77777777" w:rsidR="007873A6"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7F9DE6BE" w14:textId="77777777" w:rsidR="007873A6"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67AA0533" w14:textId="77777777" w:rsidR="007873A6" w:rsidRDefault="00000000">
      <w:pPr>
        <w:pStyle w:val="Heading3"/>
      </w:pPr>
      <w:bookmarkStart w:id="788" w:name="guidance-for-the-shia-party"/>
      <w:bookmarkEnd w:id="787"/>
      <w:r>
        <w:t>Guidance for the Shia Party</w:t>
      </w:r>
    </w:p>
    <w:p w14:paraId="0096713D" w14:textId="77777777" w:rsidR="007873A6"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2682E05E" w14:textId="77777777" w:rsidR="007873A6" w:rsidRDefault="00000000">
      <w:pPr>
        <w:pStyle w:val="Heading3"/>
      </w:pPr>
      <w:bookmarkStart w:id="789" w:name="Xd2f656b782e679a4ded3e390a67e6659ebd0509"/>
      <w:bookmarkEnd w:id="788"/>
      <w:r>
        <w:t>The Laws and Principles Should Be Established by the Sultan (Shah)</w:t>
      </w:r>
    </w:p>
    <w:p w14:paraId="05E63A43" w14:textId="77777777" w:rsidR="007873A6"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C55DF96" w14:textId="77777777" w:rsidR="007873A6"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356F6B60" w14:textId="77777777" w:rsidR="007873A6"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0E771712" w14:textId="77777777" w:rsidR="007873A6" w:rsidRDefault="00000000">
      <w:pPr>
        <w:pStyle w:val="Heading3"/>
      </w:pPr>
      <w:bookmarkStart w:id="790" w:name="Xb5e6d30a703a83b74d9abb43466b829e88ee0c8"/>
      <w:bookmarkEnd w:id="789"/>
      <w:r>
        <w:t>The British Constitution Seems Good, But the Fear of God is Needed</w:t>
      </w:r>
    </w:p>
    <w:p w14:paraId="09BCD52D" w14:textId="77777777" w:rsidR="007873A6"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2C4AC556" w14:textId="77777777" w:rsidR="007873A6" w:rsidRDefault="00000000">
      <w:pPr>
        <w:pStyle w:val="Heading2"/>
      </w:pPr>
      <w:bookmarkStart w:id="791" w:name="mischief-and-politics-in-persia"/>
      <w:bookmarkEnd w:id="786"/>
      <w:bookmarkEnd w:id="790"/>
      <w:r>
        <w:lastRenderedPageBreak/>
        <w:t>Mischief and Politics in Persia</w:t>
      </w:r>
    </w:p>
    <w:p w14:paraId="4B81519A" w14:textId="77777777" w:rsidR="007873A6"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3B246739" w14:textId="77777777" w:rsidR="007873A6"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7E98CD38" w14:textId="77777777" w:rsidR="007873A6"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4705E38A" w14:textId="77777777" w:rsidR="007873A6"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47F70B43" w14:textId="77777777" w:rsidR="007873A6" w:rsidRDefault="00000000">
      <w:pPr>
        <w:pStyle w:val="Heading3"/>
      </w:pPr>
      <w:bookmarkStart w:id="792" w:name="a-prayer-for-jamāl-al-dīn-al-afghānī"/>
      <w:r>
        <w:t>A Prayer for Jamāl al-Dīn al-Afghānī</w:t>
      </w:r>
    </w:p>
    <w:p w14:paraId="6B77D2EB" w14:textId="77777777" w:rsidR="007873A6"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6EE36972" w14:textId="77777777" w:rsidR="007873A6"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25511FCB" w14:textId="77777777" w:rsidR="007873A6" w:rsidRDefault="00000000">
      <w:pPr>
        <w:pStyle w:val="Heading3"/>
      </w:pPr>
      <w:bookmarkStart w:id="793" w:name="Xbac1c8e94f929843ba8e53fd0043350492eb9e5"/>
      <w:bookmarkEnd w:id="792"/>
      <w:r>
        <w:lastRenderedPageBreak/>
        <w:t>Blessed Are Those Who Adheres to Rightly Guided Scholars</w:t>
      </w:r>
    </w:p>
    <w:p w14:paraId="343D7F72" w14:textId="77777777" w:rsidR="007873A6"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364F03F1" w14:textId="77777777" w:rsidR="007873A6"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05711FD" w14:textId="77777777" w:rsidR="007873A6" w:rsidRDefault="00000000">
      <w:r>
        <w:br w:type="page"/>
      </w:r>
    </w:p>
    <w:p w14:paraId="7759DDCA" w14:textId="77777777" w:rsidR="007873A6" w:rsidRDefault="00000000">
      <w:pPr>
        <w:pStyle w:val="Heading1"/>
      </w:pPr>
      <w:bookmarkStart w:id="794" w:name="sec-kitab-i-ahd"/>
      <w:bookmarkStart w:id="795" w:name="_Toc173675552"/>
      <w:bookmarkEnd w:id="775"/>
      <w:bookmarkEnd w:id="791"/>
      <w:bookmarkEnd w:id="793"/>
      <w:r>
        <w:lastRenderedPageBreak/>
        <w:t>Kitab-i-Ahdi (The Book of My Covenant)</w:t>
      </w:r>
      <w:bookmarkEnd w:id="795"/>
    </w:p>
    <w:p w14:paraId="4D9E8824" w14:textId="77777777" w:rsidR="007873A6"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55D9AD5C" w14:textId="77777777" w:rsidR="007873A6" w:rsidRDefault="00000000">
      <w:pPr>
        <w:pStyle w:val="Heading2"/>
      </w:pPr>
      <w:bookmarkStart w:id="796" w:name="purpose-of-bahaullahs-ministry"/>
      <w:r>
        <w:t>Purpose of Baha’u’llah’s Ministry</w:t>
      </w:r>
    </w:p>
    <w:p w14:paraId="1ADC8BEC" w14:textId="77777777" w:rsidR="007873A6"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19F0ACFC" w14:textId="77777777" w:rsidR="007873A6"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412907A1" w14:textId="77777777" w:rsidR="007873A6"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5E167B49" w14:textId="77777777" w:rsidR="007873A6"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1F848A85" w14:textId="77777777" w:rsidR="007873A6" w:rsidRDefault="00000000">
      <w:pPr>
        <w:pStyle w:val="Heading2"/>
      </w:pPr>
      <w:bookmarkStart w:id="797" w:name="to-the-people-of-the-world"/>
      <w:bookmarkEnd w:id="796"/>
      <w:r>
        <w:t>To the People of the World</w:t>
      </w:r>
    </w:p>
    <w:p w14:paraId="3AC2D27B" w14:textId="77777777" w:rsidR="007873A6"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5F117B12" w14:textId="77777777" w:rsidR="007873A6" w:rsidRDefault="00000000">
      <w:pPr>
        <w:pStyle w:val="Heading2"/>
      </w:pPr>
      <w:bookmarkStart w:id="798" w:name="to-the-friends-of-god-and-his-trustees"/>
      <w:bookmarkEnd w:id="797"/>
      <w:r>
        <w:lastRenderedPageBreak/>
        <w:t>To the Friends of God and His Trustees</w:t>
      </w:r>
    </w:p>
    <w:p w14:paraId="3CAB38D5" w14:textId="77777777" w:rsidR="007873A6"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0FB00E4F" w14:textId="77777777" w:rsidR="007873A6"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7021B8C0" w14:textId="77777777" w:rsidR="007873A6" w:rsidRDefault="00000000">
      <w:pPr>
        <w:pStyle w:val="Heading2"/>
      </w:pPr>
      <w:bookmarkStart w:id="799" w:name="to-the-manifestations-of-command"/>
      <w:bookmarkEnd w:id="798"/>
      <w:r>
        <w:t>To the Manifestations of Command</w:t>
      </w:r>
    </w:p>
    <w:p w14:paraId="58B98599" w14:textId="77777777" w:rsidR="007873A6"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6047357E" w14:textId="77777777" w:rsidR="007873A6" w:rsidRDefault="00000000">
      <w:pPr>
        <w:pStyle w:val="Heading2"/>
      </w:pPr>
      <w:bookmarkStart w:id="800" w:name="to-bahaullahs-branches-twigs-and-kindred"/>
      <w:bookmarkEnd w:id="799"/>
      <w:r>
        <w:t>To Baha’u’llah’s Branches, Twigs, and Kindred</w:t>
      </w:r>
    </w:p>
    <w:p w14:paraId="26DC06BB" w14:textId="77777777" w:rsidR="007873A6" w:rsidRDefault="00000000">
      <w:pPr>
        <w:pStyle w:val="FirstParagraph"/>
      </w:pPr>
      <w:r>
        <w:t>8 O My branches, a great strength and complete power is hidden and concealed within existence; look upon it and its union, not upon its outward differences.</w:t>
      </w:r>
    </w:p>
    <w:p w14:paraId="61FAF33F" w14:textId="77777777" w:rsidR="007873A6"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7352A461" w14:textId="77777777" w:rsidR="007873A6" w:rsidRDefault="00000000">
      <w:pPr>
        <w:pStyle w:val="BodyText"/>
      </w:pPr>
      <w:r>
        <w:t>10 The love of the branches is incumbent upon everyone, but what God has ordained for them of the people’s wealth is their due.</w:t>
      </w:r>
    </w:p>
    <w:p w14:paraId="44791E0A" w14:textId="77777777" w:rsidR="007873A6"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758248C3" w14:textId="77777777" w:rsidR="007873A6" w:rsidRDefault="00000000">
      <w:pPr>
        <w:pStyle w:val="Heading2"/>
      </w:pPr>
      <w:bookmarkStart w:id="801" w:name="to-the-people-of-baha"/>
      <w:bookmarkEnd w:id="800"/>
      <w:r>
        <w:t>To The People of Baha</w:t>
      </w:r>
    </w:p>
    <w:p w14:paraId="222E4698" w14:textId="77777777" w:rsidR="007873A6"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64570278" w14:textId="77777777" w:rsidR="007873A6"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790699D8" w14:textId="77777777" w:rsidR="007873A6"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0D48F506" w14:textId="77777777" w:rsidR="007873A6" w:rsidRDefault="00000000">
      <w:r>
        <w:br w:type="page"/>
      </w:r>
    </w:p>
    <w:p w14:paraId="42EC9CE7" w14:textId="77777777" w:rsidR="007873A6" w:rsidRDefault="00000000">
      <w:pPr>
        <w:pStyle w:val="Heading1"/>
      </w:pPr>
      <w:bookmarkStart w:id="802" w:name="sec-lawh-i-ibn-i-dhib"/>
      <w:bookmarkStart w:id="803" w:name="_Toc173675553"/>
      <w:bookmarkEnd w:id="794"/>
      <w:bookmarkEnd w:id="801"/>
      <w:r>
        <w:lastRenderedPageBreak/>
        <w:t>Lawh-i Ibn-i-Dhi’b (Epistle to the Son of the Wolf)</w:t>
      </w:r>
      <w:bookmarkEnd w:id="803"/>
    </w:p>
    <w:p w14:paraId="0A4C2CD4" w14:textId="77777777" w:rsidR="007873A6" w:rsidRDefault="00000000">
      <w:pPr>
        <w:pStyle w:val="FirstParagraph"/>
      </w:pPr>
      <w:r>
        <w:t>In the name of Allah, the Unique, the One, the Omnipotent, the All-Knowing, the Wise.</w:t>
      </w:r>
    </w:p>
    <w:p w14:paraId="27606B80" w14:textId="77777777" w:rsidR="007873A6"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3908E6F7" w14:textId="77777777" w:rsidR="007873A6"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259166ED" w14:textId="77777777" w:rsidR="007873A6"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562659BA" w14:textId="77777777" w:rsidR="007873A6" w:rsidRDefault="00000000">
      <w:pPr>
        <w:pStyle w:val="Heading2"/>
      </w:pPr>
      <w:bookmarkStart w:id="804" w:name="to-the-noble-scholar"/>
      <w:r>
        <w:t>To the Noble Scholar</w:t>
      </w:r>
    </w:p>
    <w:p w14:paraId="184D274A" w14:textId="77777777" w:rsidR="007873A6"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62E8F8E1" w14:textId="77777777" w:rsidR="007873A6"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1EA0B605" w14:textId="77777777" w:rsidR="007873A6" w:rsidRDefault="00000000">
      <w:pPr>
        <w:pStyle w:val="Heading3"/>
      </w:pPr>
      <w:bookmarkStart w:id="805" w:name="a-prayer-for-the-scholar-to-say-to-god"/>
      <w:r>
        <w:t>A Prayer for the Scholar to Say to God</w:t>
      </w:r>
    </w:p>
    <w:p w14:paraId="16738EF9" w14:textId="77777777" w:rsidR="007873A6"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6A409FED" w14:textId="77777777" w:rsidR="007873A6"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4C442D26" w14:textId="77777777" w:rsidR="007873A6"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6E84F3C7" w14:textId="77777777" w:rsidR="007873A6"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7D89057C" w14:textId="77777777" w:rsidR="007873A6"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0CA47158" w14:textId="77777777" w:rsidR="007873A6"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1B9CE3DC" w14:textId="77777777" w:rsidR="007873A6"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6CDE2CCF" w14:textId="77777777" w:rsidR="007873A6"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226A02C1" w14:textId="77777777" w:rsidR="007873A6" w:rsidRDefault="00000000">
      <w:pPr>
        <w:pStyle w:val="Heading2"/>
      </w:pPr>
      <w:bookmarkStart w:id="806" w:name="to-the-sheikh"/>
      <w:bookmarkEnd w:id="804"/>
      <w:bookmarkEnd w:id="805"/>
      <w:r>
        <w:t>To the Sheikh</w:t>
      </w:r>
    </w:p>
    <w:p w14:paraId="57F85BD6" w14:textId="77777777" w:rsidR="007873A6"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6DE803A5" w14:textId="77777777" w:rsidR="007873A6"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78E0C826" w14:textId="77777777" w:rsidR="007873A6" w:rsidRDefault="00000000">
      <w:pPr>
        <w:pStyle w:val="Heading3"/>
      </w:pPr>
      <w:bookmarkStart w:id="807" w:name="a-supplication-to-read"/>
      <w:r>
        <w:lastRenderedPageBreak/>
        <w:t>A Supplication to Read</w:t>
      </w:r>
    </w:p>
    <w:p w14:paraId="626B59B5" w14:textId="77777777" w:rsidR="007873A6"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4B5D50FE" w14:textId="77777777" w:rsidR="007873A6"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55F8EAC0" w14:textId="77777777" w:rsidR="007873A6"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4952B6B8" w14:textId="77777777" w:rsidR="007873A6" w:rsidRDefault="00000000">
      <w:pPr>
        <w:pStyle w:val="Heading3"/>
      </w:pPr>
      <w:bookmarkStart w:id="808" w:name="from-the-tablet-to-the-sultan"/>
      <w:bookmarkEnd w:id="807"/>
      <w:r>
        <w:t>From the Tablet to the Sultan</w:t>
      </w:r>
    </w:p>
    <w:p w14:paraId="05388B10" w14:textId="77777777" w:rsidR="007873A6"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653B8C99" w14:textId="77777777" w:rsidR="007873A6"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388DB4BB" w14:textId="77777777" w:rsidR="007873A6"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2F5B3A09" w14:textId="77777777" w:rsidR="007873A6"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59CE256A" w14:textId="77777777" w:rsidR="007873A6"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547E2B8C" w14:textId="77777777" w:rsidR="007873A6"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0759841D" w14:textId="77777777" w:rsidR="007873A6"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102DEF61" w14:textId="77777777" w:rsidR="007873A6"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4D452179" w14:textId="77777777" w:rsidR="007873A6"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7021F280" w14:textId="77777777" w:rsidR="007873A6"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616106A5" w14:textId="77777777" w:rsidR="007873A6"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6248C261" w14:textId="77777777" w:rsidR="007873A6"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1C55E64C" w14:textId="77777777" w:rsidR="007873A6"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2670AA08" w14:textId="77777777" w:rsidR="007873A6" w:rsidRDefault="00000000">
      <w:pPr>
        <w:pStyle w:val="BodyText"/>
      </w:pPr>
      <w:r>
        <w:t>In mentioning this station in the Tablet to the Sultan, a few phrases from the Hidden Words, named the Scroll of Fatimah, peace be upon her, revealed from the Most Glorious Pen are mentioned.</w:t>
      </w:r>
    </w:p>
    <w:p w14:paraId="4B37C621" w14:textId="77777777" w:rsidR="007873A6" w:rsidRDefault="00000000">
      <w:pPr>
        <w:pStyle w:val="Heading3"/>
      </w:pPr>
      <w:bookmarkStart w:id="809" w:name="from-the-hidden-words"/>
      <w:bookmarkEnd w:id="808"/>
      <w:r>
        <w:t>From the Hidden Words</w:t>
      </w:r>
    </w:p>
    <w:p w14:paraId="35B8B5EF" w14:textId="77777777" w:rsidR="007873A6"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0A28526B" w14:textId="77777777" w:rsidR="007873A6"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47EE7603" w14:textId="77777777" w:rsidR="007873A6"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22323233" w14:textId="77777777" w:rsidR="007873A6"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7ABC9196" w14:textId="77777777" w:rsidR="007873A6" w:rsidRDefault="00000000">
      <w:pPr>
        <w:pStyle w:val="Heading3"/>
      </w:pPr>
      <w:bookmarkStart w:id="810" w:name="Xcc3f1dff67ebcf64b087fa31d53b10f2c8887f6"/>
      <w:bookmarkEnd w:id="809"/>
      <w:r>
        <w:t>The Sheikh Commanded the Killing of the Servants</w:t>
      </w:r>
    </w:p>
    <w:p w14:paraId="2F2A1723" w14:textId="77777777" w:rsidR="007873A6"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7CC66610" w14:textId="77777777" w:rsidR="007873A6" w:rsidRDefault="00000000">
      <w:pPr>
        <w:pStyle w:val="BlockText"/>
      </w:pPr>
      <w:r>
        <w:t>Willingly for a judge who came in his judgment, surprisingly He issued a fatwa for my blood to be shed in the sanctuary and the forbidden.</w:t>
      </w:r>
    </w:p>
    <w:p w14:paraId="62467789" w14:textId="77777777" w:rsidR="007873A6"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4464A932" w14:textId="77777777" w:rsidR="007873A6"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64BBC89D" w14:textId="77777777" w:rsidR="007873A6"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130C2CFE" w14:textId="77777777" w:rsidR="007873A6"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5526CCB6" w14:textId="77777777" w:rsidR="007873A6"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4C88440C" w14:textId="77777777" w:rsidR="007873A6" w:rsidRDefault="00000000">
      <w:pPr>
        <w:pStyle w:val="Heading2"/>
      </w:pPr>
      <w:bookmarkStart w:id="811" w:name="a-review-of-past-events"/>
      <w:bookmarkEnd w:id="806"/>
      <w:bookmarkEnd w:id="810"/>
      <w:r>
        <w:t>A Review of Past Events</w:t>
      </w:r>
    </w:p>
    <w:p w14:paraId="22A769B6" w14:textId="77777777" w:rsidR="007873A6" w:rsidRDefault="00000000">
      <w:pPr>
        <w:pStyle w:val="Heading3"/>
      </w:pPr>
      <w:bookmarkStart w:id="812" w:name="X71f3d1a269f4aa1a4e849e50312666f92ef089e"/>
      <w:r>
        <w:t>Baha’u’llah’s Story Regarding the Assassination Attempt on the Sultan</w:t>
      </w:r>
    </w:p>
    <w:p w14:paraId="0B8F2D6F" w14:textId="77777777" w:rsidR="007873A6"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0ECEA54A" w14:textId="77777777" w:rsidR="007873A6"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28A7B092" w14:textId="77777777" w:rsidR="007873A6"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442D9CB7" w14:textId="77777777" w:rsidR="007873A6"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24E203DB" w14:textId="77777777" w:rsidR="007873A6"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0DBAA734" w14:textId="77777777" w:rsidR="007873A6"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4CAD23AC" w14:textId="77777777" w:rsidR="007873A6"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293E56A7" w14:textId="77777777" w:rsidR="007873A6" w:rsidRDefault="00000000">
      <w:pPr>
        <w:pStyle w:val="Heading3"/>
      </w:pPr>
      <w:bookmarkStart w:id="813" w:name="from-other-tablets"/>
      <w:bookmarkEnd w:id="812"/>
      <w:r>
        <w:t>From Other Tablets</w:t>
      </w:r>
    </w:p>
    <w:p w14:paraId="578EFDFD" w14:textId="77777777" w:rsidR="007873A6"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23B2AB07" w14:textId="77777777" w:rsidR="007873A6"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1857F666" w14:textId="77777777" w:rsidR="007873A6"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01946C25" w14:textId="77777777" w:rsidR="007873A6"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360566B0" w14:textId="77777777" w:rsidR="007873A6" w:rsidRDefault="00000000">
      <w:pPr>
        <w:pStyle w:val="BodyText"/>
      </w:pPr>
      <w:r>
        <w:t>And in another place: O people, do not corrupt the earth, do not shed blood, do not consume people’s wealth wrongfully, and do not follow every accursed and rejected clamor.</w:t>
      </w:r>
    </w:p>
    <w:p w14:paraId="08413DF7" w14:textId="77777777" w:rsidR="007873A6"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49F2EB5F" w14:textId="77777777" w:rsidR="007873A6"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073C6FA9" w14:textId="77777777" w:rsidR="007873A6"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34945932" w14:textId="77777777" w:rsidR="007873A6"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3A2EB2D9" w14:textId="77777777" w:rsidR="007873A6"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2C9006F3" w14:textId="77777777" w:rsidR="007873A6"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2C676322" w14:textId="77777777" w:rsidR="007873A6"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1552D470" w14:textId="77777777" w:rsidR="007873A6"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25AC924C" w14:textId="77777777" w:rsidR="007873A6"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68753DA1" w14:textId="77777777" w:rsidR="007873A6" w:rsidRDefault="00000000">
      <w:pPr>
        <w:pStyle w:val="Heading3"/>
      </w:pPr>
      <w:bookmarkStart w:id="814" w:name="promote-the-greatest-peace"/>
      <w:bookmarkEnd w:id="813"/>
      <w:r>
        <w:t>Promote the Greatest Peace</w:t>
      </w:r>
    </w:p>
    <w:p w14:paraId="74CA4963" w14:textId="77777777" w:rsidR="007873A6"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0F6E5D7E" w14:textId="77777777" w:rsidR="007873A6"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18056E70" w14:textId="77777777" w:rsidR="007873A6"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236A72FD" w14:textId="77777777" w:rsidR="007873A6" w:rsidRDefault="00000000">
      <w:pPr>
        <w:pStyle w:val="Heading3"/>
      </w:pPr>
      <w:bookmarkStart w:id="815" w:name="hidden-strength-in-the-servants"/>
      <w:bookmarkEnd w:id="814"/>
      <w:r>
        <w:t>HIdden Strength in the Servants</w:t>
      </w:r>
    </w:p>
    <w:p w14:paraId="45CA2582" w14:textId="77777777" w:rsidR="007873A6"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770DBEA5" w14:textId="77777777" w:rsidR="007873A6"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6557B8A6" w14:textId="77777777" w:rsidR="007873A6" w:rsidRDefault="00000000">
      <w:pPr>
        <w:pStyle w:val="Heading3"/>
      </w:pPr>
      <w:bookmarkStart w:id="816" w:name="bahaullah-has-spent-some-nights-hungry"/>
      <w:bookmarkEnd w:id="815"/>
      <w:r>
        <w:t>Baha’u’llah Has Spent Some Nights Hungry</w:t>
      </w:r>
    </w:p>
    <w:p w14:paraId="7153AA1E" w14:textId="77777777" w:rsidR="007873A6"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31B23DBB" w14:textId="77777777" w:rsidR="007873A6"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1DF6FA17" w14:textId="77777777" w:rsidR="007873A6"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26E4FEF4" w14:textId="77777777" w:rsidR="007873A6" w:rsidRDefault="00000000">
      <w:pPr>
        <w:pStyle w:val="Heading2"/>
      </w:pPr>
      <w:bookmarkStart w:id="817" w:name="bahaullah-only-desires-reform"/>
      <w:bookmarkEnd w:id="811"/>
      <w:bookmarkEnd w:id="816"/>
      <w:r>
        <w:lastRenderedPageBreak/>
        <w:t>Baha’u’llah Only Desires Reform</w:t>
      </w:r>
    </w:p>
    <w:p w14:paraId="3A158BC4" w14:textId="77777777" w:rsidR="007873A6"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679FAFB9" w14:textId="77777777" w:rsidR="007873A6" w:rsidRDefault="00000000">
      <w:pPr>
        <w:pStyle w:val="Heading3"/>
      </w:pPr>
      <w:bookmarkStart w:id="818" w:name="a-prayer-to-god-1"/>
      <w:r>
        <w:t>A Prayer to God</w:t>
      </w:r>
    </w:p>
    <w:p w14:paraId="74253E05" w14:textId="77777777" w:rsidR="007873A6"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53C942A5" w14:textId="77777777" w:rsidR="007873A6" w:rsidRDefault="00000000">
      <w:pPr>
        <w:pStyle w:val="Heading3"/>
      </w:pPr>
      <w:bookmarkStart w:id="819" w:name="from-the-tablet-to-the-sultan-1"/>
      <w:bookmarkEnd w:id="818"/>
      <w:r>
        <w:t>From the Tablet to the Sultan</w:t>
      </w:r>
    </w:p>
    <w:p w14:paraId="6B0EA575" w14:textId="77777777" w:rsidR="007873A6"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2BEE5A76" w14:textId="77777777" w:rsidR="007873A6"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72113C80" w14:textId="77777777" w:rsidR="007873A6"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1A4B0053" w14:textId="77777777" w:rsidR="007873A6"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4A583383" w14:textId="77777777" w:rsidR="007873A6" w:rsidRDefault="00000000">
      <w:pPr>
        <w:pStyle w:val="Heading3"/>
      </w:pPr>
      <w:bookmarkStart w:id="820" w:name="a-prayer-to-god-2"/>
      <w:bookmarkEnd w:id="819"/>
      <w:r>
        <w:t>A Prayer to God #2</w:t>
      </w:r>
    </w:p>
    <w:p w14:paraId="34BD0DBE" w14:textId="77777777" w:rsidR="007873A6"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53C5141B" w14:textId="77777777" w:rsidR="007873A6"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4AA120BB" w14:textId="77777777" w:rsidR="007873A6"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2271865E" w14:textId="77777777" w:rsidR="007873A6" w:rsidRDefault="00000000">
      <w:pPr>
        <w:pStyle w:val="Heading2"/>
      </w:pPr>
      <w:bookmarkStart w:id="821" w:name="a-translation-request-from-the-sheikh"/>
      <w:bookmarkEnd w:id="817"/>
      <w:bookmarkEnd w:id="820"/>
      <w:r>
        <w:t>A Translation Request from the Sheikh</w:t>
      </w:r>
    </w:p>
    <w:p w14:paraId="783C9538" w14:textId="77777777" w:rsidR="007873A6"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473573B7" w14:textId="77777777" w:rsidR="007873A6" w:rsidRDefault="00000000">
      <w:pPr>
        <w:pStyle w:val="Heading3"/>
      </w:pPr>
      <w:bookmarkStart w:id="822" w:name="the-station-of-self-annihilation"/>
      <w:r>
        <w:t>The Station of Self-Annihilation</w:t>
      </w:r>
    </w:p>
    <w:p w14:paraId="68A4FC62" w14:textId="77777777" w:rsidR="007873A6"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1C7331B1" w14:textId="77777777" w:rsidR="007873A6"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0A4610F8" w14:textId="77777777" w:rsidR="007873A6" w:rsidRDefault="00000000">
      <w:pPr>
        <w:pStyle w:val="BodyText"/>
      </w:pPr>
      <w:r>
        <w:t>This word is not comprehended by any superficial understanding, Even if you were Abu Nasr or Abu Ali Sina.</w:t>
      </w:r>
    </w:p>
    <w:p w14:paraId="3D05C061" w14:textId="77777777" w:rsidR="007873A6"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20B20B41" w14:textId="77777777" w:rsidR="007873A6"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69667110" w14:textId="77777777" w:rsidR="007873A6" w:rsidRDefault="00000000">
      <w:pPr>
        <w:pStyle w:val="Heading3"/>
      </w:pPr>
      <w:bookmarkStart w:id="823" w:name="a-prayer-to-god-3"/>
      <w:bookmarkEnd w:id="822"/>
      <w:r>
        <w:t>A Prayer to God</w:t>
      </w:r>
    </w:p>
    <w:p w14:paraId="1A0C5259" w14:textId="77777777" w:rsidR="007873A6"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65BFEA82" w14:textId="77777777" w:rsidR="007873A6"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0E9476B0" w14:textId="77777777" w:rsidR="007873A6" w:rsidRDefault="00000000">
      <w:pPr>
        <w:pStyle w:val="Heading2"/>
      </w:pPr>
      <w:bookmarkStart w:id="824" w:name="Xa9dcb7364e6c795a445e3921ed98998eb5f8768"/>
      <w:bookmarkEnd w:id="821"/>
      <w:bookmarkEnd w:id="823"/>
      <w:r>
        <w:t>Conveyance of Tranquility and Unity to the Kings and Rulers</w:t>
      </w:r>
    </w:p>
    <w:p w14:paraId="709A0245" w14:textId="77777777" w:rsidR="007873A6"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5F560414" w14:textId="77777777" w:rsidR="007873A6"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01E76C94" w14:textId="77777777" w:rsidR="007873A6" w:rsidRDefault="00000000">
      <w:pPr>
        <w:pStyle w:val="Heading3"/>
      </w:pPr>
      <w:bookmarkStart w:id="825" w:name="about-tablets-to-napoleon-iii"/>
      <w:r>
        <w:t>About Tablets to Napoleon III</w:t>
      </w:r>
    </w:p>
    <w:p w14:paraId="263D202A" w14:textId="77777777" w:rsidR="007873A6"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1207C028" w14:textId="77777777" w:rsidR="007873A6"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4E63814B" w14:textId="77777777" w:rsidR="007873A6"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5A63EE04" w14:textId="77777777" w:rsidR="007873A6"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46AEEC24" w14:textId="77777777" w:rsidR="007873A6"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3FA5EF01" w14:textId="77777777" w:rsidR="007873A6"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5BCECF9B" w14:textId="77777777" w:rsidR="007873A6"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27FF49C6" w14:textId="77777777" w:rsidR="007873A6"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07BDE9F4" w14:textId="77777777" w:rsidR="007873A6"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1BC4F1E3" w14:textId="77777777" w:rsidR="007873A6"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6D804670" w14:textId="77777777" w:rsidR="007873A6"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6D1B20A2" w14:textId="77777777" w:rsidR="007873A6"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44BFE10F" w14:textId="77777777" w:rsidR="007873A6"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1029E02F" w14:textId="77777777" w:rsidR="007873A6"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318A157C" w14:textId="77777777" w:rsidR="007873A6"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1967088C" w14:textId="77777777" w:rsidR="007873A6"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20BF95D0" w14:textId="77777777" w:rsidR="007873A6"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70E313D1" w14:textId="77777777" w:rsidR="007873A6"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527C2F29" w14:textId="77777777" w:rsidR="007873A6"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012A2A04" w14:textId="77777777" w:rsidR="007873A6" w:rsidRDefault="00000000">
      <w:pPr>
        <w:pStyle w:val="Heading3"/>
      </w:pPr>
      <w:bookmarkStart w:id="826" w:name="from-a-tablet-to-alexander-ii"/>
      <w:bookmarkEnd w:id="825"/>
      <w:r>
        <w:t>From a Tablet to Alexander II</w:t>
      </w:r>
    </w:p>
    <w:p w14:paraId="499A8111" w14:textId="77777777" w:rsidR="007873A6" w:rsidRDefault="00000000">
      <w:pPr>
        <w:pStyle w:val="FirstParagraph"/>
      </w:pPr>
      <w:r>
        <w:t>And a part of the body of the tablet is for His Majesty the Emperor of Russia (may God, exalted and glorified, assist him).</w:t>
      </w:r>
    </w:p>
    <w:p w14:paraId="47564A0F" w14:textId="77777777" w:rsidR="007873A6"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5464016E" w14:textId="77777777" w:rsidR="007873A6"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1B97CCF4" w14:textId="77777777" w:rsidR="007873A6"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299E6703" w14:textId="77777777" w:rsidR="007873A6"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3CE2A4AC" w14:textId="77777777" w:rsidR="007873A6" w:rsidRDefault="00000000">
      <w:pPr>
        <w:pStyle w:val="Heading3"/>
      </w:pPr>
      <w:bookmarkStart w:id="827" w:name="from-a-tablet-to-queen-victoria"/>
      <w:bookmarkEnd w:id="826"/>
      <w:r>
        <w:t>From a Tablet to Queen Victoria</w:t>
      </w:r>
    </w:p>
    <w:p w14:paraId="5DD4385E" w14:textId="77777777" w:rsidR="007873A6"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31835ED7" w14:textId="77777777" w:rsidR="007873A6"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17DA3F24" w14:textId="77777777" w:rsidR="007873A6"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2AB5042C" w14:textId="77777777" w:rsidR="007873A6"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7D6DD962" w14:textId="77777777" w:rsidR="007873A6"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7A3976CA" w14:textId="77777777" w:rsidR="007873A6"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098F1CB2" w14:textId="77777777" w:rsidR="007873A6" w:rsidRDefault="00000000">
      <w:pPr>
        <w:pStyle w:val="Heading3"/>
      </w:pPr>
      <w:bookmarkStart w:id="828" w:name="X853224cf8f8da00456be5b628d037fc6ef8bd20"/>
      <w:bookmarkEnd w:id="827"/>
      <w:r>
        <w:t>The Greatest Name Has Come For the Unity of the World</w:t>
      </w:r>
    </w:p>
    <w:p w14:paraId="524C8F23" w14:textId="77777777" w:rsidR="007873A6"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5E1C0D93" w14:textId="77777777" w:rsidR="007873A6" w:rsidRDefault="00000000">
      <w:pPr>
        <w:pStyle w:val="Heading3"/>
      </w:pPr>
      <w:bookmarkStart w:id="829" w:name="similitude-of-moses"/>
      <w:bookmarkEnd w:id="828"/>
      <w:r>
        <w:t>Similitude of Moses</w:t>
      </w:r>
    </w:p>
    <w:p w14:paraId="7541B4C3" w14:textId="77777777" w:rsidR="007873A6" w:rsidRDefault="00000000">
      <w:pPr>
        <w:pStyle w:val="FirstParagraph"/>
      </w:pPr>
      <w:r>
        <w:t>This accusation of corruption is the same as that which the Pharaohs gave to the Interlocutor of God. Read what the Merciful revealed in the Qur’an, His saying:</w:t>
      </w:r>
    </w:p>
    <w:p w14:paraId="74C0A069" w14:textId="77777777" w:rsidR="007873A6"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1CD6DADA" w14:textId="77777777" w:rsidR="007873A6"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799696AA" w14:textId="77777777" w:rsidR="007873A6"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211EDDD0" w14:textId="77777777" w:rsidR="007873A6"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38303753" w14:textId="77777777" w:rsidR="007873A6" w:rsidRDefault="00000000">
      <w:pPr>
        <w:pStyle w:val="BodyText"/>
      </w:pPr>
      <w:r>
        <w:t>And in another instance, His Blessed and Exalted statement:</w:t>
      </w:r>
    </w:p>
    <w:p w14:paraId="2CC73EEC" w14:textId="77777777" w:rsidR="007873A6"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72C5C06B" w14:textId="77777777" w:rsidR="007873A6"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2773BD29" w14:textId="77777777" w:rsidR="007873A6" w:rsidRDefault="00000000">
      <w:pPr>
        <w:pStyle w:val="Heading3"/>
      </w:pPr>
      <w:bookmarkStart w:id="830" w:name="god-manifests-himself"/>
      <w:bookmarkEnd w:id="829"/>
      <w:r>
        <w:t>God Manifests Himself</w:t>
      </w:r>
    </w:p>
    <w:p w14:paraId="1E2CA424" w14:textId="77777777" w:rsidR="007873A6"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31A1AF2D" w14:textId="77777777" w:rsidR="007873A6"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22CA30BC" w14:textId="77777777" w:rsidR="007873A6" w:rsidRDefault="00000000">
      <w:pPr>
        <w:pStyle w:val="Heading3"/>
      </w:pPr>
      <w:bookmarkStart w:id="831" w:name="Xe084ebd7d082d0122ed578b14728f57384a25cc"/>
      <w:bookmarkEnd w:id="830"/>
      <w:r>
        <w:t>A Story About the Forgiven Mishir al-Dawlih</w:t>
      </w:r>
    </w:p>
    <w:p w14:paraId="41BC588A" w14:textId="77777777" w:rsidR="007873A6"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719D8178" w14:textId="77777777" w:rsidR="007873A6"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427CC28B" w14:textId="77777777" w:rsidR="007873A6"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47402257" w14:textId="77777777" w:rsidR="007873A6" w:rsidRDefault="00000000">
      <w:pPr>
        <w:pStyle w:val="Heading2"/>
      </w:pPr>
      <w:bookmarkStart w:id="832" w:name="X1f4f695a695664ab11112d10031e79ce2c20eb6"/>
      <w:bookmarkEnd w:id="824"/>
      <w:bookmarkEnd w:id="831"/>
      <w:r>
        <w:t>The Persecution of Baha’u’llah and His Followers</w:t>
      </w:r>
    </w:p>
    <w:p w14:paraId="02724744" w14:textId="77777777" w:rsidR="007873A6"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75249F24" w14:textId="77777777" w:rsidR="007873A6"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18FA2510" w14:textId="77777777" w:rsidR="007873A6"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4F6CA077" w14:textId="77777777" w:rsidR="007873A6" w:rsidRDefault="00000000">
      <w:pPr>
        <w:pStyle w:val="Heading3"/>
      </w:pPr>
      <w:bookmarkStart w:id="833" w:name="Xed9236c533571cd57844371b71b7458f85e9c3d"/>
      <w:r>
        <w:t>Aided the Sultan With Support Despite Persecution</w:t>
      </w:r>
    </w:p>
    <w:p w14:paraId="1554E447" w14:textId="77777777" w:rsidR="007873A6"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74C6329C" w14:textId="77777777" w:rsidR="007873A6"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72907B10" w14:textId="77777777" w:rsidR="007873A6"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2BCE0056" w14:textId="77777777" w:rsidR="007873A6"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18EFAFE6" w14:textId="77777777" w:rsidR="007873A6"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3E3BB710" w14:textId="77777777" w:rsidR="007873A6"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13EAB69C" w14:textId="77777777" w:rsidR="007873A6"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2E6C3153" w14:textId="77777777" w:rsidR="007873A6"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07AD0EE7" w14:textId="77777777" w:rsidR="007873A6" w:rsidRDefault="00000000">
      <w:pPr>
        <w:pStyle w:val="BodyText"/>
      </w:pPr>
      <w:r>
        <w:t>Consider the influence of the Word. All these souls were first ordered to curse and abuse, but none placed their will above the will of God.</w:t>
      </w:r>
    </w:p>
    <w:p w14:paraId="15216DEA" w14:textId="77777777" w:rsidR="007873A6"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3E82741D" w14:textId="77777777" w:rsidR="007873A6"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2DAD48AA" w14:textId="77777777" w:rsidR="007873A6"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6BC96A36" w14:textId="77777777" w:rsidR="007873A6" w:rsidRDefault="00000000">
      <w:pPr>
        <w:pStyle w:val="BodyText"/>
      </w:pPr>
      <w:r>
        <w:t>And my grief is less than Jacob’s, and all the calamities of Job are but a part of my affliction.</w:t>
      </w:r>
    </w:p>
    <w:p w14:paraId="28FC8C42" w14:textId="77777777" w:rsidR="007873A6"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7B9D9684" w14:textId="77777777" w:rsidR="007873A6"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67A43E49" w14:textId="77777777" w:rsidR="007873A6" w:rsidRDefault="00000000">
      <w:pPr>
        <w:pStyle w:val="Heading3"/>
      </w:pPr>
      <w:bookmarkStart w:id="834" w:name="from-the-tablet-of-ahmad"/>
      <w:bookmarkEnd w:id="833"/>
      <w:r>
        <w:t>From the Tablet of Ahmad</w:t>
      </w:r>
    </w:p>
    <w:p w14:paraId="22F66BEF" w14:textId="77777777" w:rsidR="007873A6" w:rsidRDefault="00000000">
      <w:pPr>
        <w:pStyle w:val="FirstParagraph"/>
      </w:pPr>
      <w:r>
        <w:t>Reflect, O people of insight.</w:t>
      </w:r>
    </w:p>
    <w:p w14:paraId="62977B80" w14:textId="77777777" w:rsidR="007873A6" w:rsidRDefault="00000000">
      <w:pPr>
        <w:pStyle w:val="BodyText"/>
      </w:pPr>
      <w:r>
        <w:t>O Shaykh, these clear verses were revealed in one of the Tablets from the Supreme Pen:</w:t>
      </w:r>
    </w:p>
    <w:p w14:paraId="6869C8DF" w14:textId="77777777" w:rsidR="007873A6"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3D4BF804" w14:textId="77777777" w:rsidR="007873A6" w:rsidRDefault="00000000">
      <w:pPr>
        <w:pStyle w:val="Heading3"/>
      </w:pPr>
      <w:bookmarkStart w:id="835" w:name="from-the-tablet-of-proof"/>
      <w:bookmarkEnd w:id="834"/>
      <w:r>
        <w:t>From the Tablet of Proof</w:t>
      </w:r>
    </w:p>
    <w:p w14:paraId="26768599" w14:textId="77777777" w:rsidR="007873A6" w:rsidRDefault="00000000">
      <w:pPr>
        <w:pStyle w:val="FirstParagraph"/>
      </w:pPr>
      <w:r>
        <w:t>And after the martyrdom of some of the martyrs, the Tablet of Proof was revealed from the sky of the Cause by the Lord of religions.</w:t>
      </w:r>
    </w:p>
    <w:p w14:paraId="2BF017C0" w14:textId="77777777" w:rsidR="007873A6" w:rsidRDefault="00000000">
      <w:pPr>
        <w:pStyle w:val="BodyText"/>
      </w:pPr>
      <w:r>
        <w:t>He is the Mighty, the All-Knowing, the Wise.</w:t>
      </w:r>
    </w:p>
    <w:p w14:paraId="34CBDA12" w14:textId="77777777" w:rsidR="007873A6"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0B79BCA9" w14:textId="77777777" w:rsidR="007873A6"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584743E2" w14:textId="77777777" w:rsidR="007873A6"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4104208D" w14:textId="77777777" w:rsidR="007873A6"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566186D4" w14:textId="77777777" w:rsidR="007873A6"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767E6966" w14:textId="77777777" w:rsidR="007873A6"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6A9E6DF4" w14:textId="77777777" w:rsidR="007873A6"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5AED2C3D" w14:textId="77777777" w:rsidR="007873A6"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57C71100" w14:textId="77777777" w:rsidR="007873A6"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0AE41BF9" w14:textId="77777777" w:rsidR="007873A6"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6C11D34E" w14:textId="77777777" w:rsidR="007873A6"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02E44BDA" w14:textId="77777777" w:rsidR="007873A6"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0B3EAF0F" w14:textId="77777777" w:rsidR="007873A6"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7ECE8327" w14:textId="77777777" w:rsidR="007873A6"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538A628C" w14:textId="77777777" w:rsidR="007873A6" w:rsidRDefault="00000000">
      <w:pPr>
        <w:pStyle w:val="Heading2"/>
      </w:pPr>
      <w:bookmarkStart w:id="836" w:name="the-purpose-of-recounting-the-past"/>
      <w:bookmarkEnd w:id="832"/>
      <w:bookmarkEnd w:id="835"/>
      <w:r>
        <w:t>The Purpose of Recounting the Past</w:t>
      </w:r>
    </w:p>
    <w:p w14:paraId="7EF37B6F" w14:textId="77777777" w:rsidR="007873A6"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5DD344B6" w14:textId="77777777" w:rsidR="007873A6"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0CFFEFD5" w14:textId="77777777" w:rsidR="007873A6"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51A07F91" w14:textId="77777777" w:rsidR="007873A6" w:rsidRDefault="00000000">
      <w:pPr>
        <w:pStyle w:val="Heading3"/>
      </w:pPr>
      <w:bookmarkStart w:id="837" w:name="strive-and-serve-the-cause"/>
      <w:r>
        <w:t>Strive and Serve the Cause</w:t>
      </w:r>
    </w:p>
    <w:p w14:paraId="154AB891" w14:textId="77777777" w:rsidR="007873A6"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6E9752D0" w14:textId="77777777" w:rsidR="007873A6" w:rsidRDefault="00000000">
      <w:pPr>
        <w:pStyle w:val="Heading3"/>
      </w:pPr>
      <w:bookmarkStart w:id="838" w:name="bahaullah-wants-what-the-sultan-wants"/>
      <w:bookmarkEnd w:id="837"/>
      <w:r>
        <w:t>Baha’u’llah Wants What the Sultan Wants</w:t>
      </w:r>
    </w:p>
    <w:p w14:paraId="3E50E1FC" w14:textId="77777777" w:rsidR="007873A6"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3FFA5418" w14:textId="77777777" w:rsidR="007873A6"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0178E481" w14:textId="77777777" w:rsidR="007873A6" w:rsidRDefault="00000000">
      <w:pPr>
        <w:pStyle w:val="Heading3"/>
      </w:pPr>
      <w:bookmarkStart w:id="839" w:name="a-request-for-god"/>
      <w:bookmarkEnd w:id="838"/>
      <w:r>
        <w:t>A Request For God</w:t>
      </w:r>
    </w:p>
    <w:p w14:paraId="15E2DCCB" w14:textId="77777777" w:rsidR="007873A6"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3B3D0681" w14:textId="77777777" w:rsidR="007873A6" w:rsidRDefault="00000000">
      <w:pPr>
        <w:pStyle w:val="Heading3"/>
      </w:pPr>
      <w:bookmarkStart w:id="840" w:name="all-power-is-ordained-by-god"/>
      <w:bookmarkEnd w:id="839"/>
      <w:r>
        <w:t>All Power is Ordained By God</w:t>
      </w:r>
    </w:p>
    <w:p w14:paraId="2F2F4F07" w14:textId="77777777" w:rsidR="007873A6"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44F79EB4" w14:textId="77777777" w:rsidR="007873A6"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6A902D17" w14:textId="77777777" w:rsidR="007873A6"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381EB30F" w14:textId="77777777" w:rsidR="007873A6" w:rsidRDefault="00000000">
      <w:pPr>
        <w:pStyle w:val="Heading2"/>
      </w:pPr>
      <w:bookmarkStart w:id="841" w:name="counsel-the-shaykh-as-one-of-his-sons"/>
      <w:bookmarkEnd w:id="836"/>
      <w:bookmarkEnd w:id="840"/>
      <w:r>
        <w:t>Counsel the Shaykh As One of His Sons</w:t>
      </w:r>
    </w:p>
    <w:p w14:paraId="0CC808EA" w14:textId="77777777" w:rsidR="007873A6"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710AB0E7" w14:textId="77777777" w:rsidR="007873A6"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42317B17" w14:textId="77777777" w:rsidR="007873A6" w:rsidRDefault="00000000">
      <w:pPr>
        <w:pStyle w:val="Heading2"/>
      </w:pPr>
      <w:bookmarkStart w:id="842" w:name="Xf9a0e71b224a7fb0c95cc525290e480dad2880c"/>
      <w:bookmarkEnd w:id="841"/>
      <w:r>
        <w:t>Baha’u’llah Praises God Even While Under Peril</w:t>
      </w:r>
    </w:p>
    <w:p w14:paraId="7F4BEDDB" w14:textId="77777777" w:rsidR="007873A6"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1EF0D5DC" w14:textId="77777777" w:rsidR="007873A6" w:rsidRDefault="00000000">
      <w:pPr>
        <w:pStyle w:val="Heading3"/>
      </w:pPr>
      <w:bookmarkStart w:id="843" w:name="X7120bbee2fa9a2ac0cc9bc7240a16b06432161a"/>
      <w:r>
        <w:t>A Supplication to God (Written in multiple prior tablets)</w:t>
      </w:r>
    </w:p>
    <w:p w14:paraId="18491099" w14:textId="77777777" w:rsidR="007873A6" w:rsidRDefault="00000000">
      <w:pPr>
        <w:pStyle w:val="FirstParagraph"/>
      </w:pPr>
      <w:r>
        <w:t>And the tongue of the secret has spoken these supplications in the nights and days:</w:t>
      </w:r>
    </w:p>
    <w:p w14:paraId="460E6F7C" w14:textId="77777777" w:rsidR="007873A6"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32D7C0D7" w14:textId="77777777" w:rsidR="007873A6"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1A0DB4F3" w14:textId="77777777" w:rsidR="007873A6" w:rsidRDefault="00000000">
      <w:pPr>
        <w:pStyle w:val="Heading3"/>
      </w:pPr>
      <w:bookmarkStart w:id="844" w:name="be-a-gate-of-justice"/>
      <w:bookmarkEnd w:id="843"/>
      <w:r>
        <w:t>Be a Gate of Justice</w:t>
      </w:r>
    </w:p>
    <w:p w14:paraId="1AE394A3" w14:textId="77777777" w:rsidR="007873A6"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27C9FA32" w14:textId="77777777" w:rsidR="007873A6"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0A9026DC" w14:textId="77777777" w:rsidR="007873A6" w:rsidRDefault="00000000">
      <w:pPr>
        <w:pStyle w:val="Heading3"/>
      </w:pPr>
      <w:bookmarkStart w:id="845" w:name="X71a02247f14c8c20a01e49c2e092927a25a03cc"/>
      <w:bookmarkEnd w:id="844"/>
      <w:r>
        <w:t>Read my Writings and Turn to the Supreme Word</w:t>
      </w:r>
    </w:p>
    <w:p w14:paraId="572F7F77" w14:textId="77777777" w:rsidR="007873A6"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5439E540" w14:textId="77777777" w:rsidR="007873A6"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4C1CAD1A" w14:textId="77777777" w:rsidR="007873A6"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0329AB05" w14:textId="77777777" w:rsidR="007873A6" w:rsidRDefault="00000000">
      <w:pPr>
        <w:pStyle w:val="Heading2"/>
      </w:pPr>
      <w:bookmarkStart w:id="846" w:name="justice-is-under-the-claws-of-oppression"/>
      <w:bookmarkEnd w:id="842"/>
      <w:bookmarkEnd w:id="845"/>
      <w:r>
        <w:t>Justice is Under the Claws of Oppression</w:t>
      </w:r>
    </w:p>
    <w:p w14:paraId="709299DB" w14:textId="77777777" w:rsidR="007873A6"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43256BDC" w14:textId="77777777" w:rsidR="007873A6"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0DA7A6B9" w14:textId="77777777" w:rsidR="007873A6"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73B3CBD7" w14:textId="77777777" w:rsidR="007873A6" w:rsidRDefault="00000000">
      <w:pPr>
        <w:pStyle w:val="Heading3"/>
      </w:pPr>
      <w:bookmarkStart w:id="847" w:name="the-shaykh-lowers-the-station-of-islam"/>
      <w:r>
        <w:t>The Shaykh Lowers the Station of Islam</w:t>
      </w:r>
    </w:p>
    <w:p w14:paraId="539FDFA1" w14:textId="77777777" w:rsidR="007873A6"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37530C50" w14:textId="77777777" w:rsidR="007873A6"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080C3753" w14:textId="77777777" w:rsidR="007873A6"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57B331F5" w14:textId="77777777" w:rsidR="007873A6"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109076CC" w14:textId="77777777" w:rsidR="007873A6"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112A2E14" w14:textId="77777777" w:rsidR="007873A6" w:rsidRDefault="00000000">
      <w:pPr>
        <w:pStyle w:val="Heading3"/>
      </w:pPr>
      <w:bookmarkStart w:id="848" w:name="Xaf644c02d955d2d119238a1d868bc80cd0034a5"/>
      <w:bookmarkEnd w:id="847"/>
      <w:r>
        <w:t>The Shaykh’s Fire Will Be Extinguished Soon</w:t>
      </w:r>
    </w:p>
    <w:p w14:paraId="1A367110" w14:textId="77777777" w:rsidR="007873A6"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359C2457" w14:textId="77777777" w:rsidR="007873A6"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422AF9EB" w14:textId="77777777" w:rsidR="007873A6"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05C27DD2" w14:textId="77777777" w:rsidR="007873A6" w:rsidRDefault="00000000">
      <w:pPr>
        <w:pStyle w:val="BodyText"/>
      </w:pPr>
      <w:r>
        <w:t>O speaker of knowledge, the matter is clearer than to be hidden and more manifest than to be concealed. It is like the sun at its zenith; none denies it except every hostile skeptic.</w:t>
      </w:r>
    </w:p>
    <w:p w14:paraId="1161A5C7" w14:textId="77777777" w:rsidR="007873A6" w:rsidRDefault="00000000">
      <w:pPr>
        <w:pStyle w:val="Heading3"/>
      </w:pPr>
      <w:bookmarkStart w:id="849" w:name="a-prayer-for-the-sultan"/>
      <w:bookmarkEnd w:id="848"/>
      <w:r>
        <w:lastRenderedPageBreak/>
        <w:t>A Prayer For the Sultan</w:t>
      </w:r>
    </w:p>
    <w:p w14:paraId="6A217784" w14:textId="77777777" w:rsidR="007873A6" w:rsidRDefault="00000000">
      <w:pPr>
        <w:pStyle w:val="FirstParagraph"/>
      </w:pPr>
      <w:r>
        <w:t>In this moment, it is fitting that we turn our attention to the Presence of the Desired One and cling to these exalted words:</w:t>
      </w:r>
    </w:p>
    <w:p w14:paraId="20F2F3F2" w14:textId="77777777" w:rsidR="007873A6"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23856175" w14:textId="77777777" w:rsidR="007873A6" w:rsidRDefault="00000000">
      <w:pPr>
        <w:pStyle w:val="Heading3"/>
      </w:pPr>
      <w:bookmarkStart w:id="850" w:name="corrupt-agents-make-false-accusations"/>
      <w:bookmarkEnd w:id="849"/>
      <w:r>
        <w:t>Corrupt Agents Make False Accusations</w:t>
      </w:r>
    </w:p>
    <w:p w14:paraId="4EF8977A" w14:textId="77777777" w:rsidR="007873A6"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31D7F239" w14:textId="77777777" w:rsidR="007873A6"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44743273" w14:textId="77777777" w:rsidR="007873A6" w:rsidRDefault="00000000">
      <w:pPr>
        <w:pStyle w:val="Heading3"/>
      </w:pPr>
      <w:bookmarkStart w:id="851" w:name="a-prayer-for-the-heedless"/>
      <w:bookmarkEnd w:id="850"/>
      <w:r>
        <w:lastRenderedPageBreak/>
        <w:t>A Prayer For the Heedless</w:t>
      </w:r>
    </w:p>
    <w:p w14:paraId="38C03307" w14:textId="77777777" w:rsidR="007873A6"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407277CC" w14:textId="77777777" w:rsidR="007873A6" w:rsidRDefault="00000000">
      <w:pPr>
        <w:pStyle w:val="Heading3"/>
      </w:pPr>
      <w:bookmarkStart w:id="852" w:name="X60702d58fc5990a97be3e15599829bf2f9de55e"/>
      <w:bookmarkEnd w:id="851"/>
      <w:r>
        <w:t>The Shah Should Inquire From the Noble Servants</w:t>
      </w:r>
    </w:p>
    <w:p w14:paraId="026AA84D" w14:textId="77777777" w:rsidR="007873A6"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50C7479F" w14:textId="77777777" w:rsidR="007873A6"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08137AB4" w14:textId="77777777" w:rsidR="007873A6" w:rsidRDefault="00000000">
      <w:pPr>
        <w:pStyle w:val="Heading3"/>
      </w:pPr>
      <w:bookmarkStart w:id="853" w:name="an-event-with-haji-sheikh-muhammad-ali"/>
      <w:bookmarkEnd w:id="852"/>
      <w:r>
        <w:t>An Event With Haji Sheikh Muhammad Ali</w:t>
      </w:r>
    </w:p>
    <w:p w14:paraId="6E5710FF" w14:textId="77777777" w:rsidR="007873A6" w:rsidRDefault="00000000">
      <w:pPr>
        <w:pStyle w:val="FirstParagraph"/>
      </w:pPr>
      <w:r>
        <w:t>At this moment, it is necessary to mention an event that occurred, so perhaps the servants may cling to the cord of justice and truth.</w:t>
      </w:r>
    </w:p>
    <w:p w14:paraId="1D33FD07" w14:textId="77777777" w:rsidR="007873A6"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6E7EA8B7" w14:textId="77777777" w:rsidR="007873A6" w:rsidRDefault="00000000">
      <w:pPr>
        <w:pStyle w:val="Heading2"/>
      </w:pPr>
      <w:bookmarkStart w:id="854" w:name="reflect-on-the-penetration-of-the-word"/>
      <w:bookmarkEnd w:id="846"/>
      <w:bookmarkEnd w:id="853"/>
      <w:r>
        <w:t>Reflect on the Penetration of the Word</w:t>
      </w:r>
    </w:p>
    <w:p w14:paraId="0C1B7702" w14:textId="77777777" w:rsidR="007873A6"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14B14B64" w14:textId="77777777" w:rsidR="007873A6"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70A5EFA0" w14:textId="77777777" w:rsidR="007873A6"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28E6C516" w14:textId="77777777" w:rsidR="007873A6" w:rsidRDefault="00000000">
      <w:pPr>
        <w:pStyle w:val="Heading3"/>
      </w:pPr>
      <w:bookmarkStart w:id="855" w:name="words-from-saints-and-chosen-ones"/>
      <w:r>
        <w:t>Words from Saints and Chosen Ones</w:t>
      </w:r>
    </w:p>
    <w:p w14:paraId="3823AF7D" w14:textId="77777777" w:rsidR="007873A6"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4C1027B9" w14:textId="77777777" w:rsidR="007873A6"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22D0D1D4" w14:textId="77777777" w:rsidR="007873A6"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400E81E4" w14:textId="77777777" w:rsidR="007873A6" w:rsidRDefault="00000000">
      <w:pPr>
        <w:pStyle w:val="Heading3"/>
      </w:pPr>
      <w:bookmarkStart w:id="856" w:name="come-to-the-most-great-prison"/>
      <w:bookmarkEnd w:id="855"/>
      <w:r>
        <w:t>Come to the Most Great Prison</w:t>
      </w:r>
    </w:p>
    <w:p w14:paraId="0799D36F" w14:textId="77777777" w:rsidR="007873A6"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3351075E" w14:textId="77777777" w:rsidR="007873A6"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469463E9" w14:textId="77777777" w:rsidR="007873A6"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45C9B56A" w14:textId="77777777" w:rsidR="007873A6" w:rsidRDefault="00000000">
      <w:pPr>
        <w:pStyle w:val="Heading3"/>
      </w:pPr>
      <w:bookmarkStart w:id="857" w:name="contemplate-upon-the-verses-of-the-quran"/>
      <w:bookmarkEnd w:id="856"/>
      <w:r>
        <w:lastRenderedPageBreak/>
        <w:t>Contemplate Upon the Verses of the Qur’an</w:t>
      </w:r>
    </w:p>
    <w:p w14:paraId="66418031" w14:textId="77777777" w:rsidR="007873A6"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79DFCC16" w14:textId="77777777" w:rsidR="007873A6" w:rsidRDefault="00000000">
      <w:pPr>
        <w:pStyle w:val="BodyText"/>
      </w:pPr>
      <w:r>
        <w:t>In the mention of the meeting, it has been revealed in such a way that there is no room for the deniers to reject or deny.</w:t>
      </w:r>
    </w:p>
    <w:p w14:paraId="19A5649A" w14:textId="77777777" w:rsidR="007873A6"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79111E1E" w14:textId="77777777" w:rsidR="007873A6" w:rsidRDefault="00000000">
      <w:pPr>
        <w:pStyle w:val="BodyText"/>
      </w:pPr>
      <w:r>
        <w:t>And He says, “Whoever hopes for the meeting with God, indeed, the term of God is coming, and He is the Hearing, the Knowing” Qur’an 29:5.</w:t>
      </w:r>
    </w:p>
    <w:p w14:paraId="20BD4B41" w14:textId="77777777" w:rsidR="007873A6" w:rsidRDefault="00000000">
      <w:pPr>
        <w:pStyle w:val="BodyText"/>
      </w:pPr>
      <w:r>
        <w:t>Until His words, “But those who disbelieve in the signs of God and His meeting, those have despaired of My mercy, and those will have a painful punishment” Qur’an 29:23.</w:t>
      </w:r>
    </w:p>
    <w:p w14:paraId="18FCB4E3" w14:textId="77777777" w:rsidR="007873A6" w:rsidRDefault="00000000">
      <w:pPr>
        <w:pStyle w:val="BodyText"/>
      </w:pPr>
      <w:r>
        <w:t>And He says, “They say, ‘When we are lost in the earth, will we indeed be recreated anew?’ But they are disbelievers in the meeting with their Lord” Qur’an 32:10.</w:t>
      </w:r>
    </w:p>
    <w:p w14:paraId="31B42BC0" w14:textId="77777777" w:rsidR="007873A6" w:rsidRDefault="00000000">
      <w:pPr>
        <w:pStyle w:val="BodyText"/>
      </w:pPr>
      <w:r>
        <w:t>And He says, “Verily, they are in doubt about the meeting with their Lord. Verily, He is encompassing of all things” Qur’an 41:54.</w:t>
      </w:r>
    </w:p>
    <w:p w14:paraId="67FF42EF" w14:textId="77777777" w:rsidR="007873A6"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46B7B107" w14:textId="77777777" w:rsidR="007873A6"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100F2A18" w14:textId="77777777" w:rsidR="007873A6"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30CE9850" w14:textId="77777777" w:rsidR="007873A6"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00B5F462" w14:textId="77777777" w:rsidR="007873A6"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5F6CF35F" w14:textId="77777777" w:rsidR="007873A6"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71C15DF3" w14:textId="77777777" w:rsidR="007873A6" w:rsidRDefault="00000000">
      <w:pPr>
        <w:pStyle w:val="BodyText"/>
      </w:pPr>
      <w:r>
        <w:t>And He says, “Do they not think that they will be resurrected for a tremendous Day, the Day when mankind will stand before the Lord of the worlds?” Qur’an 83:4-6.</w:t>
      </w:r>
    </w:p>
    <w:p w14:paraId="223E21CC" w14:textId="77777777" w:rsidR="007873A6" w:rsidRDefault="00000000">
      <w:pPr>
        <w:pStyle w:val="BodyText"/>
      </w:pPr>
      <w:r>
        <w:t>And He says, “And We certainly gave Moses the Book, so do not be in doubt about his meeting” Qur’an 32:23.</w:t>
      </w:r>
    </w:p>
    <w:p w14:paraId="44A365F4" w14:textId="77777777" w:rsidR="007873A6" w:rsidRDefault="00000000">
      <w:pPr>
        <w:pStyle w:val="BodyText"/>
      </w:pPr>
      <w:r>
        <w:t>And He says, “No! When the earth is pounded to dust, pounded and your Lord has come and the angels, rank upon rank” Qur’an 89:21-22.</w:t>
      </w:r>
    </w:p>
    <w:p w14:paraId="4B8B091F" w14:textId="77777777" w:rsidR="007873A6" w:rsidRDefault="00000000">
      <w:pPr>
        <w:pStyle w:val="BodyText"/>
      </w:pPr>
      <w:r>
        <w:t>And He says, “They want to extinguish the light of God with their mouths, but God will perfect His light, although the disbelievers dislike it” Qur’an 61:8.</w:t>
      </w:r>
    </w:p>
    <w:p w14:paraId="2FE9CF0B" w14:textId="77777777" w:rsidR="007873A6"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37B8983D" w14:textId="77777777" w:rsidR="007873A6" w:rsidRDefault="00000000">
      <w:pPr>
        <w:pStyle w:val="Heading3"/>
      </w:pPr>
      <w:bookmarkStart w:id="858" w:name="the-promise-of-meeting-the-lord"/>
      <w:bookmarkEnd w:id="857"/>
      <w:r>
        <w:t>The Promise of Meeting the Lord</w:t>
      </w:r>
    </w:p>
    <w:p w14:paraId="3FB51B53" w14:textId="77777777" w:rsidR="007873A6"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21E61DB7" w14:textId="77777777" w:rsidR="007873A6"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140EB1CD" w14:textId="77777777" w:rsidR="007873A6"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12C7C16B" w14:textId="77777777" w:rsidR="007873A6"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1453E557" w14:textId="77777777" w:rsidR="007873A6" w:rsidRDefault="00000000">
      <w:pPr>
        <w:pStyle w:val="Heading3"/>
      </w:pPr>
      <w:bookmarkStart w:id="859" w:name="invitation-to-meet-mirza-yahya-in-cyprus"/>
      <w:bookmarkEnd w:id="858"/>
      <w:r>
        <w:t>Invitation to Meet Mirza Yahya in Cyprus</w:t>
      </w:r>
    </w:p>
    <w:p w14:paraId="7191E84F" w14:textId="77777777" w:rsidR="007873A6"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058A1743" w14:textId="77777777" w:rsidR="007873A6"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1DAB22DC" w14:textId="77777777" w:rsidR="007873A6" w:rsidRDefault="00000000">
      <w:pPr>
        <w:pStyle w:val="Heading3"/>
      </w:pPr>
      <w:bookmarkStart w:id="860" w:name="oppression-in-tehran"/>
      <w:bookmarkEnd w:id="859"/>
      <w:r>
        <w:t>Oppression in Tehran</w:t>
      </w:r>
    </w:p>
    <w:p w14:paraId="49650A45" w14:textId="77777777" w:rsidR="007873A6"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4447C352" w14:textId="77777777" w:rsidR="007873A6"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101CFADB" w14:textId="77777777" w:rsidR="007873A6"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42D063C6" w14:textId="77777777" w:rsidR="007873A6" w:rsidRDefault="00000000">
      <w:pPr>
        <w:pStyle w:val="BodyText"/>
      </w:pPr>
      <w:r>
        <w:t>Accusing those whom the right made trustworthy as the keeper of the seventh heaven</w:t>
      </w:r>
    </w:p>
    <w:p w14:paraId="4F906FF5" w14:textId="77777777" w:rsidR="007873A6"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7323D95A" w14:textId="77777777" w:rsidR="007873A6"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4156393F" w14:textId="77777777" w:rsidR="007873A6"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23DF00ED" w14:textId="77777777" w:rsidR="007873A6" w:rsidRDefault="00000000">
      <w:pPr>
        <w:pStyle w:val="Heading2"/>
      </w:pPr>
      <w:bookmarkStart w:id="861" w:name="does-anyone-judge-by-the-book"/>
      <w:bookmarkEnd w:id="854"/>
      <w:bookmarkEnd w:id="860"/>
      <w:r>
        <w:t>Does Anyone Judge by the Book?</w:t>
      </w:r>
    </w:p>
    <w:p w14:paraId="3D33522C" w14:textId="77777777" w:rsidR="007873A6"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74E44629" w14:textId="77777777" w:rsidR="007873A6"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74648D79" w14:textId="77777777" w:rsidR="007873A6"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50946174" w14:textId="77777777" w:rsidR="007873A6"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676B7AC7" w14:textId="77777777" w:rsidR="007873A6"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215203C1" w14:textId="77777777" w:rsidR="007873A6"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6266C652" w14:textId="77777777" w:rsidR="007873A6"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1BD3355F" w14:textId="77777777" w:rsidR="007873A6"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10B3417A" w14:textId="77777777" w:rsidR="007873A6" w:rsidRDefault="00000000">
      <w:pPr>
        <w:pStyle w:val="BodyText"/>
      </w:pPr>
      <w:r>
        <w:t>Today, nature has clung to the hem of grace and circled around it.</w:t>
      </w:r>
    </w:p>
    <w:p w14:paraId="47E38F21" w14:textId="77777777" w:rsidR="007873A6"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7FF6CC76" w14:textId="77777777" w:rsidR="007873A6"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3A0EC527" w14:textId="77777777" w:rsidR="007873A6" w:rsidRDefault="00000000">
      <w:pPr>
        <w:pStyle w:val="Heading3"/>
      </w:pPr>
      <w:bookmarkStart w:id="862" w:name="Xe8c2e758adba211732f5fc34333b1793612ad45"/>
      <w:r>
        <w:t>Illusions About the Signs of Resurrection</w:t>
      </w:r>
    </w:p>
    <w:p w14:paraId="63AE2D6D" w14:textId="77777777" w:rsidR="007873A6"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2C119AA5" w14:textId="77777777" w:rsidR="007873A6"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3A6682EF" w14:textId="77777777" w:rsidR="007873A6"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09B9E03F" w14:textId="77777777" w:rsidR="007873A6"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3ADC870F" w14:textId="77777777" w:rsidR="007873A6"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393630CD" w14:textId="77777777" w:rsidR="007873A6"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6EFB06F4" w14:textId="77777777" w:rsidR="007873A6"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2F46C0B8" w14:textId="77777777" w:rsidR="007873A6"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485C12E8" w14:textId="77777777" w:rsidR="007873A6" w:rsidRDefault="00000000">
      <w:pPr>
        <w:pStyle w:val="Heading3"/>
      </w:pPr>
      <w:bookmarkStart w:id="863" w:name="the-station-of-trustworthiness"/>
      <w:bookmarkEnd w:id="862"/>
      <w:r>
        <w:t>The Station of Trustworthiness</w:t>
      </w:r>
    </w:p>
    <w:p w14:paraId="0F4E33BD" w14:textId="77777777" w:rsidR="007873A6"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46238AE3" w14:textId="77777777" w:rsidR="007873A6" w:rsidRDefault="00000000">
      <w:pPr>
        <w:pStyle w:val="BodyText"/>
      </w:pPr>
      <w:r>
        <w:t>Thus, we have revealed to you what brings the servants closer to the Possessor of existence.</w:t>
      </w:r>
    </w:p>
    <w:p w14:paraId="5C940D44" w14:textId="77777777" w:rsidR="007873A6" w:rsidRDefault="00000000">
      <w:pPr>
        <w:pStyle w:val="Heading3"/>
      </w:pPr>
      <w:bookmarkStart w:id="864" w:name="X3528b1fe3e5d36a8126766151838351f33523fe"/>
      <w:bookmarkEnd w:id="863"/>
      <w:r>
        <w:t>Invitation to Bring the People of the World Closer</w:t>
      </w:r>
    </w:p>
    <w:p w14:paraId="36CDCBA3" w14:textId="77777777" w:rsidR="007873A6"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1009EF34" w14:textId="77777777" w:rsidR="007873A6"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682A6033" w14:textId="77777777" w:rsidR="007873A6"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3CB97B37" w14:textId="77777777" w:rsidR="007873A6"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32B8BC08" w14:textId="77777777" w:rsidR="007873A6"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74124A95" w14:textId="77777777" w:rsidR="007873A6"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7CC4217F" w14:textId="77777777" w:rsidR="007873A6"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0B461095" w14:textId="77777777" w:rsidR="007873A6" w:rsidRDefault="00000000">
      <w:pPr>
        <w:pStyle w:val="Heading3"/>
      </w:pPr>
      <w:bookmarkStart w:id="865" w:name="melodies-from-the-bayan"/>
      <w:bookmarkEnd w:id="864"/>
      <w:r>
        <w:lastRenderedPageBreak/>
        <w:t>Melodies From the Bayan</w:t>
      </w:r>
    </w:p>
    <w:p w14:paraId="19F6D8F5" w14:textId="77777777" w:rsidR="007873A6"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2DEDE4A7" w14:textId="77777777" w:rsidR="007873A6"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1A69B69C" w14:textId="77777777" w:rsidR="007873A6"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648F2D46" w14:textId="77777777" w:rsidR="007873A6"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63C8D5E1" w14:textId="77777777" w:rsidR="007873A6"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2AC217D1" w14:textId="77777777" w:rsidR="007873A6" w:rsidRDefault="00000000">
      <w:pPr>
        <w:pStyle w:val="Heading3"/>
      </w:pPr>
      <w:bookmarkStart w:id="866" w:name="melodies-from-the-bible-and-quran"/>
      <w:bookmarkEnd w:id="865"/>
      <w:r>
        <w:lastRenderedPageBreak/>
        <w:t>Melodies From the Bible and Qur’an</w:t>
      </w:r>
    </w:p>
    <w:p w14:paraId="73188929" w14:textId="77777777" w:rsidR="007873A6"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0F52DABD" w14:textId="77777777" w:rsidR="007873A6"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789E4D6A" w14:textId="77777777" w:rsidR="007873A6"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6C0CC3A8" w14:textId="77777777" w:rsidR="007873A6"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40BAF074" w14:textId="77777777" w:rsidR="007873A6"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5EA765AF" w14:textId="77777777" w:rsidR="007873A6"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56F4D8B8" w14:textId="77777777" w:rsidR="007873A6"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0A2AE523" w14:textId="77777777" w:rsidR="007873A6" w:rsidRDefault="00000000">
      <w:pPr>
        <w:pStyle w:val="Heading3"/>
      </w:pPr>
      <w:bookmarkStart w:id="867" w:name="melodies-from-the-aqdas"/>
      <w:bookmarkEnd w:id="866"/>
      <w:r>
        <w:t>Melodies from the Aqdas</w:t>
      </w:r>
    </w:p>
    <w:p w14:paraId="2AA51E79" w14:textId="77777777" w:rsidR="007873A6"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1B8EC89F" w14:textId="77777777" w:rsidR="007873A6"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4FB34C3C" w14:textId="77777777" w:rsidR="007873A6" w:rsidRDefault="00000000">
      <w:pPr>
        <w:pStyle w:val="Heading3"/>
      </w:pPr>
      <w:bookmarkStart w:id="868" w:name="melodies-of-a-new-verse"/>
      <w:bookmarkEnd w:id="867"/>
      <w:r>
        <w:lastRenderedPageBreak/>
        <w:t>Melodies of a New Verse</w:t>
      </w:r>
    </w:p>
    <w:p w14:paraId="2C8076C9" w14:textId="77777777" w:rsidR="007873A6" w:rsidRDefault="00000000">
      <w:pPr>
        <w:pStyle w:val="FirstParagraph"/>
      </w:pPr>
      <w:r>
        <w:t>These verses were revealed before, but at this time, this verse is revealed:</w:t>
      </w:r>
    </w:p>
    <w:p w14:paraId="5759C074" w14:textId="77777777" w:rsidR="007873A6"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29390E44" w14:textId="77777777" w:rsidR="007873A6"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0CE4FE4E" w14:textId="77777777" w:rsidR="007873A6"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47FCA145" w14:textId="77777777" w:rsidR="007873A6"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41C3B0FA" w14:textId="77777777" w:rsidR="007873A6"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0B6949A7" w14:textId="77777777" w:rsidR="007873A6"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613B558C" w14:textId="77777777" w:rsidR="007873A6" w:rsidRDefault="00000000">
      <w:pPr>
        <w:pStyle w:val="Heading2"/>
      </w:pPr>
      <w:bookmarkStart w:id="869" w:name="Xb89b3e1b1e6c0bc8e4c0ca96a038c6a066659a5"/>
      <w:bookmarkEnd w:id="861"/>
      <w:bookmarkEnd w:id="868"/>
      <w:r>
        <w:lastRenderedPageBreak/>
        <w:t>Verses for the Sheikh to Say to the Babi’s</w:t>
      </w:r>
    </w:p>
    <w:p w14:paraId="3C4DB972" w14:textId="77777777" w:rsidR="007873A6"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0CD01F3D" w14:textId="77777777" w:rsidR="007873A6"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274B0BF4" w14:textId="77777777" w:rsidR="007873A6" w:rsidRDefault="00000000">
      <w:pPr>
        <w:pStyle w:val="Heading3"/>
      </w:pPr>
      <w:bookmarkStart w:id="870" w:name="reflect-on-the-words-of-the-bayan"/>
      <w:r>
        <w:t>Reflect on the Words of the Bayan</w:t>
      </w:r>
    </w:p>
    <w:p w14:paraId="05164A3D" w14:textId="77777777" w:rsidR="007873A6"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432ABB49" w14:textId="77777777" w:rsidR="007873A6"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595FB10A" w14:textId="77777777" w:rsidR="007873A6"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4717BE73" w14:textId="77777777" w:rsidR="007873A6"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74F2183E" w14:textId="77777777" w:rsidR="007873A6"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0698F3E5" w14:textId="77777777" w:rsidR="007873A6"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34D144ED" w14:textId="77777777" w:rsidR="007873A6"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5B4DFC6E" w14:textId="77777777" w:rsidR="007873A6"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59D9FAFA" w14:textId="77777777" w:rsidR="007873A6"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1A7E1BB2" w14:textId="77777777" w:rsidR="007873A6"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72F92B17" w14:textId="77777777" w:rsidR="007873A6"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5BF710BB" w14:textId="77777777" w:rsidR="007873A6"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3049CE0C" w14:textId="77777777" w:rsidR="007873A6"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1A725C5B" w14:textId="77777777" w:rsidR="007873A6" w:rsidRDefault="00000000">
      <w:pPr>
        <w:pStyle w:val="Heading2"/>
      </w:pPr>
      <w:bookmarkStart w:id="871" w:name="the-story-of-siyyid-jawad"/>
      <w:bookmarkEnd w:id="869"/>
      <w:bookmarkEnd w:id="870"/>
      <w:r>
        <w:t>The Story of Siyyid Jawad</w:t>
      </w:r>
    </w:p>
    <w:p w14:paraId="304DD92A" w14:textId="77777777" w:rsidR="007873A6"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3590EC63" w14:textId="77777777" w:rsidR="007873A6"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13C95A6C" w14:textId="77777777" w:rsidR="007873A6" w:rsidRDefault="00000000">
      <w:pPr>
        <w:pStyle w:val="BlockText"/>
      </w:pPr>
      <w:r>
        <w:t>“The truth has come, radiant like the sun, But alas, it has come to the city of the blind.” – Nizami Ganjavi</w:t>
      </w:r>
    </w:p>
    <w:p w14:paraId="2E9EAD83" w14:textId="77777777" w:rsidR="007873A6"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187350FC" w14:textId="77777777" w:rsidR="007873A6"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1AF69796" w14:textId="77777777" w:rsidR="007873A6"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01220646" w14:textId="77777777" w:rsidR="007873A6"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1157686D" w14:textId="77777777" w:rsidR="007873A6" w:rsidRDefault="00000000">
      <w:pPr>
        <w:pStyle w:val="BodyText"/>
      </w:pPr>
      <w:r>
        <w:t>After the appearance of this word, he went to the Mevlevi lodge and stayed with them until the command for departure came.</w:t>
      </w:r>
    </w:p>
    <w:p w14:paraId="614DCB87" w14:textId="77777777" w:rsidR="007873A6" w:rsidRDefault="00000000">
      <w:pPr>
        <w:pStyle w:val="Heading2"/>
      </w:pPr>
      <w:bookmarkStart w:id="872" w:name="the-bayan-cannot-be-erased"/>
      <w:bookmarkEnd w:id="871"/>
      <w:r>
        <w:t>The Bayan Cannot Be Erased</w:t>
      </w:r>
    </w:p>
    <w:p w14:paraId="0085ECA6" w14:textId="77777777" w:rsidR="007873A6"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2CD45BFF" w14:textId="77777777" w:rsidR="007873A6"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69DA083F" w14:textId="77777777" w:rsidR="007873A6"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6C7B5095" w14:textId="77777777" w:rsidR="007873A6" w:rsidRDefault="00000000">
      <w:pPr>
        <w:pStyle w:val="Heading3"/>
      </w:pPr>
      <w:bookmarkStart w:id="873" w:name="stories-about-bahaullahs-family"/>
      <w:r>
        <w:t>Stories About Baha’u’llah’s Family</w:t>
      </w:r>
    </w:p>
    <w:p w14:paraId="51CF57AB" w14:textId="77777777" w:rsidR="007873A6"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1A63188F" w14:textId="77777777" w:rsidR="007873A6"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66B1ECD4" w14:textId="77777777" w:rsidR="007873A6"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52D77AC6" w14:textId="77777777" w:rsidR="007873A6"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2F8DDE24" w14:textId="77777777" w:rsidR="007873A6"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708FC73E" w14:textId="77777777" w:rsidR="007873A6"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56DB9041" w14:textId="77777777" w:rsidR="007873A6"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4039FBD5" w14:textId="77777777" w:rsidR="007873A6"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0B7EFBA4" w14:textId="77777777" w:rsidR="007873A6"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21886D37" w14:textId="77777777" w:rsidR="007873A6"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09D29806" w14:textId="77777777" w:rsidR="007873A6" w:rsidRDefault="00000000">
      <w:pPr>
        <w:pStyle w:val="Heading3"/>
      </w:pPr>
      <w:bookmarkStart w:id="874" w:name="do-not-cling-to-the-bayan"/>
      <w:bookmarkEnd w:id="873"/>
      <w:r>
        <w:t>Do Not Cling to the Bayan</w:t>
      </w:r>
    </w:p>
    <w:p w14:paraId="6F1EC4C4" w14:textId="77777777" w:rsidR="007873A6"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0A6F81F3" w14:textId="77777777" w:rsidR="007873A6"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72D90CBC" w14:textId="77777777" w:rsidR="007873A6"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0BCA70C0" w14:textId="77777777" w:rsidR="007873A6"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70543151" w14:textId="77777777" w:rsidR="007873A6"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68F4D9C6" w14:textId="77777777" w:rsidR="007873A6"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145369C2" w14:textId="77777777" w:rsidR="007873A6"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5F0CEF5F" w14:textId="77777777" w:rsidR="007873A6"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0E47FCB0" w14:textId="77777777" w:rsidR="007873A6"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7AB591FF" w14:textId="77777777" w:rsidR="007873A6"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22AEEE55" w14:textId="77777777" w:rsidR="007873A6"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2BF9EEC0" w14:textId="77777777" w:rsidR="007873A6"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2E48F43F" w14:textId="77777777" w:rsidR="007873A6"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3FCEED14" w14:textId="77777777" w:rsidR="007873A6"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0069EA17" w14:textId="77777777" w:rsidR="007873A6"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7A463551" w14:textId="77777777" w:rsidR="007873A6" w:rsidRDefault="00000000">
      <w:pPr>
        <w:pStyle w:val="Heading3"/>
      </w:pPr>
      <w:bookmarkStart w:id="875" w:name="in-honor-of-mirza-asadullah-diyan"/>
      <w:bookmarkEnd w:id="874"/>
      <w:r>
        <w:t>In Honor of Mirza Asadu’llah Diyan</w:t>
      </w:r>
    </w:p>
    <w:p w14:paraId="727850C5" w14:textId="77777777" w:rsidR="007873A6"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0CBF96D2" w14:textId="77777777" w:rsidR="007873A6" w:rsidRDefault="00000000">
      <w:pPr>
        <w:pStyle w:val="Heading3"/>
      </w:pPr>
      <w:bookmarkStart w:id="876" w:name="urged-to-read-mirza-yahyas-mustayqiz"/>
      <w:bookmarkEnd w:id="875"/>
      <w:r>
        <w:t>Urged to Read Mirza Yahya’s Mustayqiz</w:t>
      </w:r>
    </w:p>
    <w:p w14:paraId="2D09B681" w14:textId="77777777" w:rsidR="007873A6"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68AB3FE3" w14:textId="77777777" w:rsidR="007873A6"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0CBEDD2E" w14:textId="77777777" w:rsidR="007873A6"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1137EEE7" w14:textId="77777777" w:rsidR="007873A6" w:rsidRDefault="00000000">
      <w:pPr>
        <w:pStyle w:val="BodyText"/>
      </w:pPr>
      <w:r>
        <w:t>May God guide and assist all to recognize the truth of this Manifestation and embrace it wholeheartedly.</w:t>
      </w:r>
    </w:p>
    <w:p w14:paraId="29D4C872" w14:textId="77777777" w:rsidR="007873A6" w:rsidRDefault="00000000">
      <w:pPr>
        <w:pStyle w:val="Heading2"/>
      </w:pPr>
      <w:bookmarkStart w:id="877" w:name="some-selected-hadith"/>
      <w:bookmarkEnd w:id="872"/>
      <w:bookmarkEnd w:id="876"/>
      <w:r>
        <w:t>Some Selected Hadith</w:t>
      </w:r>
    </w:p>
    <w:p w14:paraId="631A7D8D" w14:textId="77777777" w:rsidR="007873A6"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0A4F76A6" w14:textId="77777777" w:rsidR="007873A6" w:rsidRDefault="00000000">
      <w:pPr>
        <w:pStyle w:val="BodyText"/>
      </w:pPr>
      <w:r>
        <w:t>In the Name of God, the Most Merciful, the Most Compassionate</w:t>
      </w:r>
    </w:p>
    <w:p w14:paraId="25876B6A" w14:textId="77777777" w:rsidR="007873A6" w:rsidRDefault="00000000">
      <w:pPr>
        <w:pStyle w:val="BodyText"/>
      </w:pPr>
      <w:r>
        <w:t>“Regarding the Virtues of Akka, the Sea, and the Spring of the Cow in Akka”</w:t>
      </w:r>
    </w:p>
    <w:p w14:paraId="57308252" w14:textId="77777777" w:rsidR="007873A6"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7B046232" w14:textId="77777777" w:rsidR="007873A6"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72381345" w14:textId="77777777" w:rsidR="007873A6"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6C4828B0" w14:textId="77777777" w:rsidR="007873A6" w:rsidRDefault="00000000">
      <w:pPr>
        <w:pStyle w:val="BodyText"/>
      </w:pPr>
      <w:r>
        <w:t>And he (peace be upon him) said, “Indeed, in Paradise are kings, leaders, and the poor of Akka are the kings and leaders of Paradise. Indeed, a month in Akka is better than a thousand years elsewhere.”</w:t>
      </w:r>
    </w:p>
    <w:p w14:paraId="274DD410" w14:textId="77777777" w:rsidR="007873A6"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6FCD217B" w14:textId="77777777" w:rsidR="007873A6"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2B8A6A50" w14:textId="77777777" w:rsidR="007873A6"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781D5800" w14:textId="77777777" w:rsidR="007873A6"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18C5E925" w14:textId="77777777" w:rsidR="007873A6" w:rsidRDefault="00000000">
      <w:pPr>
        <w:pStyle w:val="BodyText"/>
      </w:pPr>
      <w:r>
        <w:lastRenderedPageBreak/>
        <w:t>The Messenger of God has spoken the truth, may God’s blessings be upon him.</w:t>
      </w:r>
    </w:p>
    <w:p w14:paraId="7B8DEEB4" w14:textId="77777777" w:rsidR="007873A6" w:rsidRDefault="00000000">
      <w:r>
        <w:br w:type="page"/>
      </w:r>
    </w:p>
    <w:p w14:paraId="0F0B6D6C" w14:textId="77777777" w:rsidR="007873A6" w:rsidRDefault="00000000">
      <w:pPr>
        <w:pStyle w:val="Heading1"/>
      </w:pPr>
      <w:bookmarkStart w:id="878" w:name="sec-lawh-i-baytul-adl"/>
      <w:bookmarkStart w:id="879" w:name="_Toc173675554"/>
      <w:bookmarkEnd w:id="802"/>
      <w:bookmarkEnd w:id="877"/>
      <w:r>
        <w:lastRenderedPageBreak/>
        <w:t>Lawh-i-Baytu’l-’Adl (Tablet of the Houses of Justice)</w:t>
      </w:r>
      <w:bookmarkEnd w:id="879"/>
    </w:p>
    <w:p w14:paraId="44718FCA" w14:textId="77777777" w:rsidR="007873A6" w:rsidRDefault="00000000">
      <w:pPr>
        <w:pStyle w:val="FirstParagraph"/>
      </w:pPr>
      <w:r>
        <w:t>1 He is the Sovereign over whatever He wills.</w:t>
      </w:r>
    </w:p>
    <w:p w14:paraId="53A62421" w14:textId="77777777" w:rsidR="007873A6"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27C4E779" w14:textId="77777777" w:rsidR="007873A6"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47F0CC7F" w14:textId="77777777" w:rsidR="007873A6"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7BE1FF2C" w14:textId="77777777" w:rsidR="007873A6"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28072F6D" w14:textId="77777777" w:rsidR="007873A6"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36B32690" w14:textId="77777777" w:rsidR="007873A6"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11DB4479" w14:textId="77777777" w:rsidR="007873A6"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23DE877D" w14:textId="77777777" w:rsidR="007873A6"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2B007C5C" w14:textId="77777777" w:rsidR="007873A6" w:rsidRDefault="00000000">
      <w:r>
        <w:br w:type="page"/>
      </w:r>
    </w:p>
    <w:p w14:paraId="4CAFA6DE" w14:textId="77777777" w:rsidR="007873A6" w:rsidRDefault="00000000">
      <w:pPr>
        <w:pStyle w:val="Heading1"/>
      </w:pPr>
      <w:bookmarkStart w:id="880" w:name="sec-suriy-i-ismunal-mursal"/>
      <w:bookmarkStart w:id="881" w:name="_Toc173675555"/>
      <w:bookmarkEnd w:id="878"/>
      <w:r>
        <w:lastRenderedPageBreak/>
        <w:t>Suriy-i-Ismuna’l-Mursal (Surah of Our Name, the Messenger)</w:t>
      </w:r>
      <w:bookmarkEnd w:id="881"/>
    </w:p>
    <w:p w14:paraId="09A17D80" w14:textId="77777777" w:rsidR="007873A6" w:rsidRDefault="00000000">
      <w:pPr>
        <w:pStyle w:val="FirstParagraph"/>
      </w:pPr>
      <w:r>
        <w:t>This is the Surah of Our Name, the Messenger, revealed by the Supreme Pen, in order to be a herald for the worlds.</w:t>
      </w:r>
    </w:p>
    <w:p w14:paraId="13584BBA" w14:textId="77777777" w:rsidR="007873A6" w:rsidRDefault="00000000">
      <w:pPr>
        <w:pStyle w:val="BodyText"/>
      </w:pPr>
      <w:r>
        <w:t>He is the Most Wondrous, the Most Sacred, the Most Exalted, the Most Glorious</w:t>
      </w:r>
    </w:p>
    <w:p w14:paraId="3D5DE933" w14:textId="77777777" w:rsidR="007873A6"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56C82012" w14:textId="77777777" w:rsidR="007873A6" w:rsidRDefault="00000000">
      <w:pPr>
        <w:pStyle w:val="Heading2"/>
      </w:pPr>
      <w:bookmarkStart w:id="882" w:name="to-bahaullah-the-messenger"/>
      <w:r>
        <w:t>To Baha’u’llah, the Messenger</w:t>
      </w:r>
    </w:p>
    <w:p w14:paraId="56832482" w14:textId="77777777" w:rsidR="007873A6"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001C847E" w14:textId="77777777" w:rsidR="007873A6" w:rsidRDefault="00000000">
      <w:pPr>
        <w:pStyle w:val="Heading3"/>
      </w:pPr>
      <w:bookmarkStart w:id="883" w:name="messengers-who-werent-aware"/>
      <w:r>
        <w:lastRenderedPageBreak/>
        <w:t>Messengers Who Weren’t Aware</w:t>
      </w:r>
    </w:p>
    <w:p w14:paraId="61139383" w14:textId="77777777" w:rsidR="007873A6"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470EFC35" w14:textId="77777777" w:rsidR="007873A6" w:rsidRDefault="00000000">
      <w:pPr>
        <w:pStyle w:val="Heading2"/>
      </w:pPr>
      <w:bookmarkStart w:id="884" w:name="to-the-kings-of-the-bayan"/>
      <w:bookmarkEnd w:id="882"/>
      <w:bookmarkEnd w:id="883"/>
      <w:r>
        <w:t>To the Kings of the Bayan</w:t>
      </w:r>
    </w:p>
    <w:p w14:paraId="24EE4988" w14:textId="77777777" w:rsidR="007873A6"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6487BCCC" w14:textId="77777777" w:rsidR="007873A6" w:rsidRDefault="00000000">
      <w:pPr>
        <w:pStyle w:val="Heading2"/>
      </w:pPr>
      <w:bookmarkStart w:id="885" w:name="to-the-kings-of-baha"/>
      <w:bookmarkEnd w:id="884"/>
      <w:r>
        <w:t>To the Kings of Baha</w:t>
      </w:r>
    </w:p>
    <w:p w14:paraId="4662C882" w14:textId="77777777" w:rsidR="007873A6"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56B2FA5E" w14:textId="77777777" w:rsidR="007873A6" w:rsidRDefault="00000000">
      <w:pPr>
        <w:pStyle w:val="Heading2"/>
      </w:pPr>
      <w:bookmarkStart w:id="886" w:name="to-the-messenger-and-its-manifestations"/>
      <w:bookmarkEnd w:id="885"/>
      <w:r>
        <w:t>To the Messenger and Its Manifestations</w:t>
      </w:r>
    </w:p>
    <w:p w14:paraId="2B3BCB81" w14:textId="77777777" w:rsidR="007873A6"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2FFAE829" w14:textId="77777777" w:rsidR="007873A6" w:rsidRDefault="00000000">
      <w:pPr>
        <w:pStyle w:val="Heading2"/>
      </w:pPr>
      <w:bookmarkStart w:id="887" w:name="to-the-people-of-baha-1"/>
      <w:bookmarkEnd w:id="886"/>
      <w:r>
        <w:t>To the People of Baha</w:t>
      </w:r>
    </w:p>
    <w:p w14:paraId="47A92DA2" w14:textId="77777777" w:rsidR="007873A6"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4048774B" w14:textId="77777777" w:rsidR="007873A6" w:rsidRDefault="00000000">
      <w:pPr>
        <w:pStyle w:val="Heading1"/>
      </w:pPr>
      <w:bookmarkStart w:id="888" w:name="sec-tafsir-surah-ash-shams"/>
      <w:bookmarkStart w:id="889" w:name="_Toc173675556"/>
      <w:bookmarkEnd w:id="880"/>
      <w:bookmarkEnd w:id="887"/>
      <w:r>
        <w:t>Tafsir Surah Ash-Shams (Commentary on the Surah of the Sun)</w:t>
      </w:r>
      <w:bookmarkEnd w:id="889"/>
    </w:p>
    <w:p w14:paraId="3715511D" w14:textId="77777777" w:rsidR="007873A6" w:rsidRDefault="00000000">
      <w:pPr>
        <w:pStyle w:val="FirstParagraph"/>
      </w:pPr>
      <w:r>
        <w:t>In the name of God, the Most Gracious, the Most Merciful,</w:t>
      </w:r>
    </w:p>
    <w:p w14:paraId="47D58958" w14:textId="77777777" w:rsidR="007873A6"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6602DD91" w14:textId="77777777" w:rsidR="007873A6"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16FAF366" w14:textId="77777777" w:rsidR="007873A6"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34583CDD" w14:textId="77777777" w:rsidR="007873A6" w:rsidRDefault="00000000">
      <w:pPr>
        <w:pStyle w:val="Heading2"/>
      </w:pPr>
      <w:bookmarkStart w:id="890" w:name="a-book-has-arrived"/>
      <w:r>
        <w:t>A Book Has Arrived</w:t>
      </w:r>
    </w:p>
    <w:p w14:paraId="3823B597" w14:textId="77777777" w:rsidR="007873A6"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4CFA2A63" w14:textId="77777777" w:rsidR="007873A6" w:rsidRDefault="00000000">
      <w:pPr>
        <w:pStyle w:val="BodyText"/>
      </w:pPr>
      <w:r>
        <w:lastRenderedPageBreak/>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3438EB36" w14:textId="77777777" w:rsidR="007873A6" w:rsidRDefault="00000000">
      <w:pPr>
        <w:pStyle w:val="BodyText"/>
      </w:pPr>
      <w:r>
        <w:t>Leave the questions and answers to the people of dust. Ascend with the wings of detachment to the atmosphere of the mercy of your Lord, the Most Gracious, the Most Merciful.</w:t>
      </w:r>
    </w:p>
    <w:p w14:paraId="06A448E4" w14:textId="77777777" w:rsidR="007873A6" w:rsidRDefault="00000000">
      <w:pPr>
        <w:pStyle w:val="BodyText"/>
      </w:pPr>
      <w:r>
        <w:t>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678D173C" w14:textId="77777777" w:rsidR="007873A6" w:rsidRDefault="00000000">
      <w:pPr>
        <w:pStyle w:val="Heading2"/>
      </w:pPr>
      <w:bookmarkStart w:id="891" w:name="Xfd05b21b1d4bf55a93d3677d9aafcc832cc7ba7"/>
      <w:bookmarkEnd w:id="890"/>
      <w:r>
        <w:t>Pride in Knowledge Caused Baha’u’llah’s Imprisonment</w:t>
      </w:r>
    </w:p>
    <w:p w14:paraId="2AC152C8" w14:textId="77777777" w:rsidR="007873A6"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55919168" w14:textId="77777777" w:rsidR="007873A6" w:rsidRDefault="00000000">
      <w:pPr>
        <w:pStyle w:val="BodyText"/>
      </w:pPr>
      <w:r>
        <w:t xml:space="preserve">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w:t>
      </w:r>
      <w:r>
        <w:lastRenderedPageBreak/>
        <w:t>revelation to the prophets and messengers is filled with the fountain of meanings, exposition, wisdom, and elucidation. Blessed are the drinkers.</w:t>
      </w:r>
    </w:p>
    <w:p w14:paraId="4C8418F3" w14:textId="77777777" w:rsidR="007873A6"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02BDF7C6" w14:textId="77777777" w:rsidR="007873A6" w:rsidRDefault="00000000">
      <w:pPr>
        <w:pStyle w:val="Heading2"/>
      </w:pPr>
      <w:bookmarkStart w:id="892" w:name="explanations-of-the-sun"/>
      <w:bookmarkEnd w:id="891"/>
      <w:r>
        <w:t>Explanations of the Sun</w:t>
      </w:r>
    </w:p>
    <w:p w14:paraId="4CD72412" w14:textId="77777777" w:rsidR="007873A6" w:rsidRDefault="00000000">
      <w:pPr>
        <w:pStyle w:val="FirstParagraph"/>
      </w:pPr>
      <w:r>
        <w:t>Then know that the sun mentioned in the blessed Surah has various connotations.</w:t>
      </w:r>
    </w:p>
    <w:p w14:paraId="748FA8C5" w14:textId="77777777" w:rsidR="007873A6" w:rsidRDefault="00000000">
      <w:pPr>
        <w:pStyle w:val="Heading3"/>
      </w:pPr>
      <w:bookmarkStart w:id="893" w:name="secret-of-gods-secrets"/>
      <w:r>
        <w:t>Secret of God’s Secrets</w:t>
      </w:r>
    </w:p>
    <w:p w14:paraId="464A836E" w14:textId="77777777" w:rsidR="007873A6" w:rsidRDefault="00000000">
      <w:pPr>
        <w:pStyle w:val="FirstParagraph"/>
      </w:pPr>
      <w:r>
        <w:t>[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33A0E229" w14:textId="77777777" w:rsidR="007873A6" w:rsidRDefault="00000000">
      <w:pPr>
        <w:pStyle w:val="Heading3"/>
      </w:pPr>
      <w:bookmarkStart w:id="894" w:name="prophets-of-god-and-his-chosen-ones"/>
      <w:bookmarkEnd w:id="893"/>
      <w:r>
        <w:t>Prophets of God and His Chosen Ones</w:t>
      </w:r>
    </w:p>
    <w:p w14:paraId="3E111882" w14:textId="77777777" w:rsidR="007873A6"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30E6165C" w14:textId="77777777" w:rsidR="007873A6" w:rsidRDefault="00000000">
      <w:pPr>
        <w:pStyle w:val="Heading3"/>
      </w:pPr>
      <w:bookmarkStart w:id="895" w:name="saints-of-god-and-his-friends"/>
      <w:bookmarkEnd w:id="894"/>
      <w:r>
        <w:t>Saints of God and His Friends</w:t>
      </w:r>
    </w:p>
    <w:p w14:paraId="05F486D1" w14:textId="77777777" w:rsidR="007873A6" w:rsidRDefault="00000000">
      <w:pPr>
        <w:pStyle w:val="FirstParagraph"/>
      </w:pPr>
      <w:r>
        <w:t xml:space="preserve">[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w:t>
      </w:r>
      <w:r>
        <w:lastRenderedPageBreak/>
        <w:t>two, they would see their own inadequacy. Were it not for the denial of some ignorant ones, we would extend the time, and the Pen of God, the Praised, would exceed mentioning the limits.</w:t>
      </w:r>
    </w:p>
    <w:p w14:paraId="10E4A6AB" w14:textId="77777777" w:rsidR="007873A6"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2EDA9E14" w14:textId="77777777" w:rsidR="007873A6" w:rsidRDefault="00000000">
      <w:pPr>
        <w:pStyle w:val="Heading3"/>
      </w:pPr>
      <w:bookmarkStart w:id="896" w:name="most-excellent-names"/>
      <w:bookmarkEnd w:id="895"/>
      <w:r>
        <w:t>Most Excellent Names</w:t>
      </w:r>
    </w:p>
    <w:p w14:paraId="13EF2256" w14:textId="77777777" w:rsidR="007873A6"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5804F224" w14:textId="77777777" w:rsidR="007873A6"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50CA320F" w14:textId="77777777" w:rsidR="007873A6" w:rsidRDefault="00000000">
      <w:pPr>
        <w:pStyle w:val="Heading3"/>
      </w:pPr>
      <w:bookmarkStart w:id="897" w:name="two-types-of-interpreters-of-the-quran"/>
      <w:bookmarkEnd w:id="896"/>
      <w:r>
        <w:t>Two Types of Interpreters of the Qur’an</w:t>
      </w:r>
    </w:p>
    <w:p w14:paraId="77EF4143" w14:textId="77777777" w:rsidR="007873A6"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30A7A30C" w14:textId="77777777" w:rsidR="007873A6" w:rsidRDefault="00000000">
      <w:pPr>
        <w:pStyle w:val="BodyText"/>
      </w:pPr>
      <w:r>
        <w:lastRenderedPageBreak/>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2A26D901" w14:textId="77777777" w:rsidR="007873A6"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2F5FC671" w14:textId="77777777" w:rsidR="007873A6" w:rsidRDefault="00000000">
      <w:pPr>
        <w:pStyle w:val="Heading2"/>
      </w:pPr>
      <w:bookmarkStart w:id="898" w:name="the-surah-of-the-sun-commentary"/>
      <w:bookmarkEnd w:id="892"/>
      <w:bookmarkEnd w:id="897"/>
      <w:r>
        <w:t>The Surah of the Sun Commentary</w:t>
      </w:r>
    </w:p>
    <w:p w14:paraId="084CB70B" w14:textId="77777777" w:rsidR="007873A6"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0216DA3F" w14:textId="77777777" w:rsidR="007873A6"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41BF4DAC" w14:textId="77777777" w:rsidR="007873A6"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63138E76" w14:textId="77777777" w:rsidR="007873A6"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004D2095" w14:textId="77777777" w:rsidR="007873A6" w:rsidRDefault="00000000">
      <w:pPr>
        <w:pStyle w:val="BodyText"/>
      </w:pPr>
      <w:r>
        <w:rPr>
          <w:i/>
          <w:iCs/>
        </w:rPr>
        <w:t>Surah Ash-Shams (91:4): “And by the night when it covers it.”</w:t>
      </w:r>
    </w:p>
    <w:p w14:paraId="29E7B432" w14:textId="77777777" w:rsidR="007873A6" w:rsidRDefault="00000000">
      <w:pPr>
        <w:pStyle w:val="BodyText"/>
      </w:pPr>
      <w:r>
        <w:t>Refers to the One who created these aforementioned heavens and what you see outwardly.</w:t>
      </w:r>
    </w:p>
    <w:p w14:paraId="38F8A142" w14:textId="77777777" w:rsidR="007873A6" w:rsidRDefault="00000000">
      <w:pPr>
        <w:pStyle w:val="BodyText"/>
      </w:pPr>
      <w:r>
        <w:rPr>
          <w:i/>
          <w:iCs/>
        </w:rPr>
        <w:lastRenderedPageBreak/>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354F2097" w14:textId="77777777" w:rsidR="007873A6" w:rsidRDefault="00000000">
      <w:pPr>
        <w:pStyle w:val="BodyText"/>
      </w:pPr>
      <w:r>
        <w:rPr>
          <w:i/>
          <w:iCs/>
        </w:rPr>
        <w:t>Surah Ash-Shams (91:6): “And by the earth and He who spread it.”</w:t>
      </w:r>
    </w:p>
    <w:p w14:paraId="37A222DD" w14:textId="77777777" w:rsidR="007873A6" w:rsidRDefault="00000000">
      <w:pPr>
        <w:pStyle w:val="BodyText"/>
      </w:pPr>
      <w:r>
        <w:t>refers to the One who spread it out with His hand of power and the dominion of His command.</w:t>
      </w:r>
    </w:p>
    <w:p w14:paraId="6220423D" w14:textId="77777777" w:rsidR="007873A6"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0A9A02B8" w14:textId="77777777" w:rsidR="007873A6" w:rsidRDefault="00000000">
      <w:pPr>
        <w:pStyle w:val="BodyText"/>
      </w:pPr>
      <w:r>
        <w:rPr>
          <w:i/>
          <w:iCs/>
        </w:rPr>
        <w:t>Surah Ash-Shams (91:8):“And inspired it with its wickedness and its righteousness.”</w:t>
      </w:r>
      <w:r>
        <w:br/>
        <w:t>This means He taught and informed it of its wickedness, that is, the actions that do not benefit it and distance it from its Owner and Creator.</w:t>
      </w:r>
    </w:p>
    <w:p w14:paraId="5166F72D" w14:textId="77777777" w:rsidR="007873A6" w:rsidRDefault="00000000">
      <w:pPr>
        <w:pStyle w:val="BodyText"/>
      </w:pPr>
      <w:r>
        <w:rPr>
          <w:i/>
          <w:iCs/>
        </w:rPr>
        <w:t>Surah Ash-Shams (91:9): “And inspired it with what sanctifies it from what it was forbidden.”</w:t>
      </w:r>
    </w:p>
    <w:p w14:paraId="76256B3C" w14:textId="77777777" w:rsidR="007873A6"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148FE099" w14:textId="77777777" w:rsidR="007873A6"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6EA81489" w14:textId="77777777" w:rsidR="007873A6"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4128CC7F" w14:textId="77777777" w:rsidR="007873A6" w:rsidRDefault="00000000">
      <w:pPr>
        <w:pStyle w:val="BodyText"/>
      </w:pPr>
      <w:r>
        <w:rPr>
          <w:i/>
          <w:iCs/>
        </w:rPr>
        <w:t>Surah Ash-Shams (91:11):“Thamud denied [their prophet] by reason of their transgression.”</w:t>
      </w:r>
      <w:r>
        <w:br/>
        <w:t xml:space="preserve">Thamud, as mentioned in the books, was a tribe upon whom God sent Salih, peace be upon him. They denied him after he commanded them to do good and forbade them from evil. They did not follow God’s </w:t>
      </w:r>
      <w:r>
        <w:lastRenderedPageBreak/>
        <w:t>command and did not obey him in what they were commanded. They abandoned God’s command and His ordinances until they hamstrung the she-camel.</w:t>
      </w:r>
    </w:p>
    <w:p w14:paraId="553A005F" w14:textId="77777777" w:rsidR="007873A6"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2D2D2D5B" w14:textId="77777777" w:rsidR="007873A6" w:rsidRDefault="00000000">
      <w:pPr>
        <w:pStyle w:val="Heading2"/>
      </w:pPr>
      <w:bookmarkStart w:id="899" w:name="closing"/>
      <w:bookmarkEnd w:id="898"/>
      <w:r>
        <w:t>Closing</w:t>
      </w:r>
    </w:p>
    <w:p w14:paraId="3931C4AA" w14:textId="77777777" w:rsidR="007873A6"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455287F9" w14:textId="77777777" w:rsidR="007873A6" w:rsidRDefault="00000000">
      <w:pPr>
        <w:pStyle w:val="BodyText"/>
      </w:pPr>
      <w:r>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0A37299C" w14:textId="77777777" w:rsidR="007873A6" w:rsidRDefault="00000000">
      <w:r>
        <w:br w:type="page"/>
      </w:r>
    </w:p>
    <w:p w14:paraId="01440A76" w14:textId="77777777" w:rsidR="007873A6" w:rsidRDefault="00000000">
      <w:pPr>
        <w:pStyle w:val="Heading1"/>
      </w:pPr>
      <w:bookmarkStart w:id="900" w:name="sec-lawḥ-i-mawlúd"/>
      <w:bookmarkStart w:id="901" w:name="_Toc173675557"/>
      <w:bookmarkEnd w:id="888"/>
      <w:bookmarkEnd w:id="899"/>
      <w:r>
        <w:lastRenderedPageBreak/>
        <w:t>Lawḥ-i-Mawlúd (The Birth of Baha’u’llah)</w:t>
      </w:r>
      <w:bookmarkEnd w:id="901"/>
    </w:p>
    <w:p w14:paraId="2A51FA9B" w14:textId="77777777" w:rsidR="007873A6" w:rsidRDefault="00000000">
      <w:pPr>
        <w:pStyle w:val="Heading2"/>
      </w:pPr>
      <w:bookmarkStart w:id="902" w:name="the-night-which-spheres-were-gathered"/>
      <w:r>
        <w:t>The Night Which Spheres Were Gathered</w:t>
      </w:r>
    </w:p>
    <w:p w14:paraId="2607C675" w14:textId="77777777" w:rsidR="007873A6"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135533B0" w14:textId="77777777" w:rsidR="007873A6"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46AC931C" w14:textId="77777777" w:rsidR="007873A6"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659462C9" w14:textId="77777777" w:rsidR="007873A6"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089EB7CD" w14:textId="77777777" w:rsidR="007873A6"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4BFDF3D6" w14:textId="77777777" w:rsidR="007873A6"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688033B4" w14:textId="77777777" w:rsidR="007873A6" w:rsidRDefault="00000000">
      <w:pPr>
        <w:pStyle w:val="Heading2"/>
      </w:pPr>
      <w:bookmarkStart w:id="903" w:name="blessed-be-this-dawn"/>
      <w:bookmarkEnd w:id="902"/>
      <w:r>
        <w:lastRenderedPageBreak/>
        <w:t>Blessed Be This Dawn</w:t>
      </w:r>
    </w:p>
    <w:p w14:paraId="194C6DDD" w14:textId="77777777" w:rsidR="007873A6"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241F7939" w14:textId="77777777" w:rsidR="007873A6"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667A538D" w14:textId="77777777" w:rsidR="007873A6"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7DE42BE0" w14:textId="77777777" w:rsidR="007873A6"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3574208B" w14:textId="77777777" w:rsidR="007873A6" w:rsidRDefault="00000000">
      <w:pPr>
        <w:pStyle w:val="Heading2"/>
      </w:pPr>
      <w:bookmarkStart w:id="904" w:name="the-fruits-of-the-tree"/>
      <w:bookmarkEnd w:id="903"/>
      <w:r>
        <w:t>The Fruits of the Tree</w:t>
      </w:r>
    </w:p>
    <w:p w14:paraId="43114B30" w14:textId="77777777" w:rsidR="007873A6"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097E5059" w14:textId="77777777" w:rsidR="007873A6" w:rsidRDefault="00000000">
      <w:pPr>
        <w:pStyle w:val="BodyText"/>
      </w:pPr>
      <w:r>
        <w:t>Another fruit spoke, attracting from it the spirit that ascended to the sky of evident might. So blessed is this spirit that stood before it, the Faithful Spirit with a tribe of the close angels.</w:t>
      </w:r>
    </w:p>
    <w:p w14:paraId="4DDD2CFD" w14:textId="77777777" w:rsidR="007873A6"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3913CAC4" w14:textId="77777777" w:rsidR="007873A6"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47568769" w14:textId="77777777" w:rsidR="007873A6"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5D95A88D" w14:textId="77777777" w:rsidR="007873A6" w:rsidRDefault="00000000">
      <w:r>
        <w:br w:type="page"/>
      </w:r>
    </w:p>
    <w:p w14:paraId="51700828" w14:textId="77777777" w:rsidR="007873A6" w:rsidRDefault="00000000">
      <w:pPr>
        <w:pStyle w:val="Heading1"/>
      </w:pPr>
      <w:bookmarkStart w:id="905" w:name="sec-bh03560"/>
      <w:bookmarkStart w:id="906" w:name="_Toc173675558"/>
      <w:bookmarkEnd w:id="900"/>
      <w:bookmarkEnd w:id="904"/>
      <w:r>
        <w:lastRenderedPageBreak/>
        <w:t>BH03560 (The Next Manifestation)</w:t>
      </w:r>
      <w:bookmarkEnd w:id="906"/>
    </w:p>
    <w:p w14:paraId="51F5C5B0" w14:textId="77777777" w:rsidR="007873A6"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5CADE500" w14:textId="77777777" w:rsidR="007873A6"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163718B4" w14:textId="77777777" w:rsidR="007873A6" w:rsidRDefault="00000000">
      <w:r>
        <w:br w:type="page"/>
      </w:r>
    </w:p>
    <w:p w14:paraId="5ABB73DA" w14:textId="77777777" w:rsidR="007873A6" w:rsidRDefault="00000000">
      <w:pPr>
        <w:pStyle w:val="Heading1"/>
      </w:pPr>
      <w:bookmarkStart w:id="907" w:name="sec-bh03716"/>
      <w:bookmarkStart w:id="908" w:name="_Toc173675559"/>
      <w:bookmarkEnd w:id="905"/>
      <w:r>
        <w:lastRenderedPageBreak/>
        <w:t>BH03716</w:t>
      </w:r>
      <w:bookmarkEnd w:id="908"/>
    </w:p>
    <w:p w14:paraId="64585074" w14:textId="77777777" w:rsidR="007873A6" w:rsidRDefault="00000000">
      <w:pPr>
        <w:pStyle w:val="FirstParagraph"/>
      </w:pPr>
      <w:r>
        <w:t>In the name of God, the Manifest above all things.</w:t>
      </w:r>
    </w:p>
    <w:p w14:paraId="2B135F50" w14:textId="77777777" w:rsidR="007873A6"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213C4C7E" w14:textId="77777777" w:rsidR="007873A6" w:rsidRDefault="00000000">
      <w:r>
        <w:br w:type="page"/>
      </w:r>
    </w:p>
    <w:p w14:paraId="214F3BBE" w14:textId="77777777" w:rsidR="007873A6" w:rsidRDefault="00000000">
      <w:pPr>
        <w:pStyle w:val="Heading1"/>
      </w:pPr>
      <w:bookmarkStart w:id="909" w:name="sec-bh06114"/>
      <w:bookmarkStart w:id="910" w:name="_Toc173675560"/>
      <w:bookmarkEnd w:id="907"/>
      <w:r>
        <w:lastRenderedPageBreak/>
        <w:t>BH06114</w:t>
      </w:r>
      <w:bookmarkEnd w:id="910"/>
    </w:p>
    <w:p w14:paraId="77B3A3D0" w14:textId="77777777" w:rsidR="007873A6"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41A060D1" w14:textId="77777777" w:rsidR="007873A6" w:rsidRDefault="00000000">
      <w:r>
        <w:br w:type="page"/>
      </w:r>
    </w:p>
    <w:p w14:paraId="40AF0E50" w14:textId="77777777" w:rsidR="007873A6" w:rsidRDefault="00000000">
      <w:pPr>
        <w:pStyle w:val="Heading1"/>
      </w:pPr>
      <w:bookmarkStart w:id="911" w:name="sec-bh08181"/>
      <w:bookmarkStart w:id="912" w:name="_Toc173675561"/>
      <w:bookmarkEnd w:id="909"/>
      <w:r>
        <w:lastRenderedPageBreak/>
        <w:t>BH08181</w:t>
      </w:r>
      <w:bookmarkEnd w:id="912"/>
    </w:p>
    <w:p w14:paraId="16C4EB7B" w14:textId="77777777" w:rsidR="007873A6" w:rsidRDefault="00000000">
      <w:pPr>
        <w:pStyle w:val="FirstParagraph"/>
      </w:pPr>
      <w:r>
        <w:t>“The Presence of the Greatest Branch is God.”</w:t>
      </w:r>
    </w:p>
    <w:p w14:paraId="1B8A8E0D" w14:textId="77777777" w:rsidR="007873A6"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2D783D53" w14:textId="77777777" w:rsidR="007873A6"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78D56042" w14:textId="77777777" w:rsidR="007873A6"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2CDAAC47" w14:textId="77777777" w:rsidR="007873A6" w:rsidRDefault="00000000">
      <w:r>
        <w:br w:type="page"/>
      </w:r>
    </w:p>
    <w:p w14:paraId="5C0FF3A3" w14:textId="77777777" w:rsidR="007873A6" w:rsidRDefault="00000000">
      <w:pPr>
        <w:pStyle w:val="Heading1"/>
      </w:pPr>
      <w:bookmarkStart w:id="913" w:name="sec-bh10203"/>
      <w:bookmarkStart w:id="914" w:name="_Toc173675562"/>
      <w:bookmarkEnd w:id="911"/>
      <w:r>
        <w:lastRenderedPageBreak/>
        <w:t>BH10203</w:t>
      </w:r>
      <w:bookmarkEnd w:id="914"/>
    </w:p>
    <w:p w14:paraId="6B0297DE" w14:textId="77777777" w:rsidR="007873A6" w:rsidRDefault="00000000">
      <w:pPr>
        <w:pStyle w:val="FirstParagraph"/>
      </w:pPr>
      <w:r>
        <w:t>Be with those of fire, but not with those who feign.</w:t>
      </w:r>
    </w:p>
    <w:p w14:paraId="5D890FD1" w14:textId="77777777" w:rsidR="007873A6" w:rsidRDefault="00000000">
      <w:pPr>
        <w:pStyle w:val="BodyText"/>
      </w:pPr>
      <w:r>
        <w:t>Be an infidel, but not deceitful.</w:t>
      </w:r>
    </w:p>
    <w:p w14:paraId="6E309B9E" w14:textId="77777777" w:rsidR="007873A6" w:rsidRDefault="00000000">
      <w:pPr>
        <w:pStyle w:val="BodyText"/>
      </w:pPr>
      <w:r>
        <w:t>Reside in the tavern, but do not go into lanes of pretense.</w:t>
      </w:r>
    </w:p>
    <w:p w14:paraId="59CEDC4E" w14:textId="77777777" w:rsidR="007873A6" w:rsidRDefault="00000000">
      <w:pPr>
        <w:pStyle w:val="BodyText"/>
      </w:pPr>
      <w:r>
        <w:t>Fear God, but do not fear the clergy.</w:t>
      </w:r>
    </w:p>
    <w:p w14:paraId="6FE6895B" w14:textId="77777777" w:rsidR="007873A6" w:rsidRDefault="00000000">
      <w:pPr>
        <w:pStyle w:val="BodyText"/>
      </w:pPr>
      <w:r>
        <w:t>Give your head, but do not give your heart.</w:t>
      </w:r>
    </w:p>
    <w:p w14:paraId="7A304CE9" w14:textId="77777777" w:rsidR="007873A6" w:rsidRDefault="00000000">
      <w:pPr>
        <w:pStyle w:val="BodyText"/>
      </w:pPr>
      <w:r>
        <w:t>Rest under a stone, but do not seek shelter in the shade of deceit.</w:t>
      </w:r>
    </w:p>
    <w:p w14:paraId="2A03735E" w14:textId="77777777" w:rsidR="007873A6"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616DA634" w14:textId="77777777" w:rsidR="007873A6" w:rsidRDefault="00000000">
      <w:r>
        <w:br w:type="page"/>
      </w:r>
    </w:p>
    <w:p w14:paraId="468DF68D" w14:textId="77777777" w:rsidR="007873A6" w:rsidRDefault="00000000">
      <w:pPr>
        <w:pStyle w:val="Heading1"/>
      </w:pPr>
      <w:bookmarkStart w:id="915" w:name="sec-unknown-tablet"/>
      <w:bookmarkStart w:id="916" w:name="_Toc173675563"/>
      <w:bookmarkEnd w:id="913"/>
      <w:r>
        <w:lastRenderedPageBreak/>
        <w:t>Unknown Tablet 1</w:t>
      </w:r>
      <w:bookmarkEnd w:id="916"/>
    </w:p>
    <w:p w14:paraId="4F385B02" w14:textId="77777777" w:rsidR="007873A6" w:rsidRDefault="00000000">
      <w:pPr>
        <w:pStyle w:val="FirstParagraph"/>
      </w:pPr>
      <w:r>
        <w:t>In the name of the Holy, the Exalted, the All-High, the Everlasting.</w:t>
      </w:r>
    </w:p>
    <w:p w14:paraId="4008491F" w14:textId="77777777" w:rsidR="007873A6"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18EA0B99" w14:textId="77777777" w:rsidR="007873A6" w:rsidRDefault="00000000">
      <w:pPr>
        <w:pStyle w:val="BodyText"/>
      </w:pPr>
      <w:r>
        <w:t>Hear, O people, the call of God from this blessed branch that was planted in the Paradise of Eternity by the hand of God, the Sovereign, the Conqueror, the Manifest, the Hidden, the Witnessed:</w:t>
      </w:r>
    </w:p>
    <w:p w14:paraId="65CB9E2F" w14:textId="77777777" w:rsidR="007873A6"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4F80545B" w14:textId="77777777" w:rsidR="007873A6"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0930F463" w14:textId="77777777" w:rsidR="007873A6"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361C3ED3" w14:textId="77777777" w:rsidR="007873A6"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74A2FBB7" w14:textId="77777777" w:rsidR="007873A6"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2B9F9E3B" w14:textId="77777777" w:rsidR="007873A6" w:rsidRDefault="00000000">
      <w:r>
        <w:lastRenderedPageBreak/>
        <w:br w:type="page"/>
      </w:r>
    </w:p>
    <w:p w14:paraId="258615ED" w14:textId="77777777" w:rsidR="007873A6" w:rsidRDefault="00000000">
      <w:pPr>
        <w:pStyle w:val="Heading1"/>
      </w:pPr>
      <w:bookmarkStart w:id="917" w:name="sec-lawh-i-istintaq"/>
      <w:bookmarkStart w:id="918" w:name="_Toc173675564"/>
      <w:bookmarkEnd w:id="915"/>
      <w:r>
        <w:lastRenderedPageBreak/>
        <w:t>Lawh-i-Istintaq</w:t>
      </w:r>
      <w:bookmarkEnd w:id="918"/>
    </w:p>
    <w:p w14:paraId="2403EC6E" w14:textId="77777777" w:rsidR="007873A6"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45920ECE" w14:textId="77777777" w:rsidR="007873A6"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0F4EBC52" w14:textId="77777777" w:rsidR="007873A6"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5A9B5434" w14:textId="77777777" w:rsidR="007873A6"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13FA347F" w14:textId="77777777" w:rsidR="007873A6"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00BCAB4E" w14:textId="77777777" w:rsidR="007873A6"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61048788" w14:textId="77777777" w:rsidR="007873A6"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05D04F18" w14:textId="77777777" w:rsidR="007873A6"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2376ECC4" w14:textId="77777777" w:rsidR="007873A6"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2465D2A7" w14:textId="77777777" w:rsidR="007873A6"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714F1407" w14:textId="77777777" w:rsidR="007873A6"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01C035B3" w14:textId="77777777" w:rsidR="007873A6"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45D8CFE5" w14:textId="77777777" w:rsidR="007873A6"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29AC630E" w14:textId="77777777" w:rsidR="007873A6"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5560D8EA" w14:textId="77777777" w:rsidR="007873A6"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7F6E781F" w14:textId="77777777" w:rsidR="007873A6"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4C034BC6" w14:textId="77777777" w:rsidR="007873A6"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357ED75A" w14:textId="77777777" w:rsidR="007873A6"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5E186B2A" w14:textId="77777777" w:rsidR="007873A6"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69D4116F" w14:textId="77777777" w:rsidR="007873A6"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07ADADBD" w14:textId="77777777" w:rsidR="007873A6"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2CEEDA0B" w14:textId="77777777" w:rsidR="007873A6"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622F9C2E" w14:textId="77777777" w:rsidR="007873A6"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578775CA" w14:textId="77777777" w:rsidR="007873A6"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02BEA180" w14:textId="77777777" w:rsidR="007873A6"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66465A2E" w14:textId="77777777" w:rsidR="007873A6"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33FE76C6" w14:textId="77777777" w:rsidR="007873A6"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441F4F2A" w14:textId="77777777" w:rsidR="007873A6"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002CD1CF" w14:textId="77777777" w:rsidR="007873A6"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5279939E" w14:textId="77777777" w:rsidR="007873A6"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1D20EEB1" w14:textId="77777777" w:rsidR="007873A6"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1371B972" w14:textId="77777777" w:rsidR="007873A6" w:rsidRDefault="00000000">
      <w:r>
        <w:br w:type="page"/>
      </w:r>
    </w:p>
    <w:p w14:paraId="0CE40649" w14:textId="77777777" w:rsidR="007873A6" w:rsidRDefault="00000000">
      <w:pPr>
        <w:pStyle w:val="Heading1"/>
      </w:pPr>
      <w:bookmarkStart w:id="919" w:name="sec-lawh-i-malikih"/>
      <w:bookmarkStart w:id="920" w:name="_Toc173675565"/>
      <w:bookmarkEnd w:id="917"/>
      <w:r>
        <w:lastRenderedPageBreak/>
        <w:t>Lawh-i-Malikih</w:t>
      </w:r>
      <w:bookmarkEnd w:id="920"/>
    </w:p>
    <w:p w14:paraId="22D1D704" w14:textId="77777777" w:rsidR="007873A6"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67328CA4" w14:textId="77777777" w:rsidR="007873A6"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194A67C4" w14:textId="77777777" w:rsidR="007873A6"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567B8B2A" w14:textId="77777777" w:rsidR="007873A6"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5C96B69A" w14:textId="77777777" w:rsidR="007873A6"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1CE824D0" w14:textId="77777777" w:rsidR="007873A6" w:rsidRDefault="00000000">
      <w:r>
        <w:br w:type="page"/>
      </w:r>
    </w:p>
    <w:p w14:paraId="10D90480" w14:textId="77777777" w:rsidR="007873A6" w:rsidRDefault="00000000">
      <w:pPr>
        <w:pStyle w:val="Heading1"/>
      </w:pPr>
      <w:bookmarkStart w:id="921" w:name="sec-kitab-i-sultan"/>
      <w:bookmarkStart w:id="922" w:name="_Toc173675566"/>
      <w:bookmarkEnd w:id="919"/>
      <w:r>
        <w:lastRenderedPageBreak/>
        <w:t>Kitab-i-Sultan</w:t>
      </w:r>
      <w:bookmarkEnd w:id="922"/>
    </w:p>
    <w:p w14:paraId="708E5A2B" w14:textId="77777777" w:rsidR="007873A6"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20262241" w14:textId="77777777" w:rsidR="007873A6"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71FCCA30" w14:textId="77777777" w:rsidR="007873A6"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09E58495" w14:textId="77777777" w:rsidR="007873A6"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451C0665" w14:textId="77777777" w:rsidR="007873A6"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5F2E285B" w14:textId="77777777" w:rsidR="007873A6"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08CF18D5" w14:textId="77777777" w:rsidR="007873A6"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0BF85AD4" w14:textId="77777777" w:rsidR="007873A6"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51C13A60" w14:textId="77777777" w:rsidR="007873A6"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7CE95A06" w14:textId="77777777" w:rsidR="007873A6"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1F2FA0A0" w14:textId="77777777" w:rsidR="007873A6"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0131EB20" w14:textId="77777777" w:rsidR="007873A6"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7315EBA9" w14:textId="77777777" w:rsidR="007873A6"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2AFEA5B6" w14:textId="77777777" w:rsidR="007873A6"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06280B1E" w14:textId="77777777" w:rsidR="007873A6"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493F22C3" w14:textId="77777777" w:rsidR="007873A6"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16257AC5" w14:textId="77777777" w:rsidR="007873A6"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36E38892" w14:textId="77777777" w:rsidR="007873A6"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51FB1AEF" w14:textId="77777777" w:rsidR="007873A6"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2945311F" w14:textId="77777777" w:rsidR="007873A6"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5E7A341F" w14:textId="77777777" w:rsidR="007873A6"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112E7C81" w14:textId="77777777" w:rsidR="007873A6"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3F6B2247" w14:textId="77777777" w:rsidR="007873A6"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0C0EC73A" w14:textId="77777777" w:rsidR="007873A6"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2DFDAFD9" w14:textId="77777777" w:rsidR="007873A6"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784FDF03" w14:textId="77777777" w:rsidR="007873A6"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2B2B655C" w14:textId="77777777" w:rsidR="007873A6"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3ADC4A39" w14:textId="77777777" w:rsidR="007873A6"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30183158" w14:textId="77777777" w:rsidR="007873A6" w:rsidRDefault="00000000">
      <w:r>
        <w:br w:type="page"/>
      </w:r>
    </w:p>
    <w:p w14:paraId="2B29BF22" w14:textId="77777777" w:rsidR="007873A6" w:rsidRDefault="00000000">
      <w:pPr>
        <w:pStyle w:val="Heading1"/>
      </w:pPr>
      <w:bookmarkStart w:id="923" w:name="sec-the-kitab-i-badi"/>
      <w:bookmarkStart w:id="924" w:name="_Toc173675567"/>
      <w:bookmarkEnd w:id="921"/>
      <w:r>
        <w:lastRenderedPageBreak/>
        <w:t>The Kitab-i-Badi (The Book to Badi)</w:t>
      </w:r>
      <w:bookmarkEnd w:id="924"/>
    </w:p>
    <w:p w14:paraId="7B963DBC" w14:textId="77777777" w:rsidR="007873A6" w:rsidRDefault="00000000">
      <w:pPr>
        <w:pStyle w:val="Heading3"/>
      </w:pPr>
      <w:bookmarkStart w:id="925" w:name="introduction-1"/>
      <w:r>
        <w:t>Introduction</w:t>
      </w:r>
    </w:p>
    <w:p w14:paraId="4DCB52F3" w14:textId="77777777" w:rsidR="007873A6"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0C3A25A6" w14:textId="77777777" w:rsidR="007873A6"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2DC2FDF7" w14:textId="77777777" w:rsidR="007873A6"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2C95AA19" w14:textId="77777777" w:rsidR="007873A6"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04AB51DC" w14:textId="77777777" w:rsidR="007873A6" w:rsidRDefault="00000000">
      <w:pPr>
        <w:pStyle w:val="Heading3"/>
      </w:pPr>
      <w:bookmarkStart w:id="926" w:name="Xaaf9bf5a67ec9839a29e6c44ac7698e34308cf8"/>
      <w:bookmarkEnd w:id="925"/>
      <w:r>
        <w:t>The First Issue: The Desire for a Meeting with Baha’u’llah</w:t>
      </w:r>
    </w:p>
    <w:p w14:paraId="3B70110E" w14:textId="77777777" w:rsidR="007873A6"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554B1F66" w14:textId="77777777" w:rsidR="007873A6"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3E0079AD" w14:textId="77777777" w:rsidR="007873A6"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3348B1B9" w14:textId="77777777" w:rsidR="007873A6"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06D6D1D0" w14:textId="77777777" w:rsidR="007873A6"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7A3BD69A" w14:textId="77777777" w:rsidR="007873A6"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64A4BB11" w14:textId="77777777" w:rsidR="007873A6"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1EA97563" w14:textId="77777777" w:rsidR="007873A6" w:rsidRDefault="00000000">
      <w:pPr>
        <w:pStyle w:val="Heading3"/>
      </w:pPr>
      <w:bookmarkStart w:id="927" w:name="sec-whispering-of-devils"/>
      <w:bookmarkEnd w:id="926"/>
      <w:r>
        <w:t>Badi Hears the Whispering of Devils</w:t>
      </w:r>
    </w:p>
    <w:p w14:paraId="66091441" w14:textId="77777777" w:rsidR="007873A6"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055AF1C9" w14:textId="77777777" w:rsidR="007873A6"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0CFA5C47" w14:textId="77777777" w:rsidR="007873A6"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7BB2C25E" w14:textId="77777777" w:rsidR="007873A6"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13D7814B" w14:textId="77777777" w:rsidR="007873A6"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4D87D883" w14:textId="77777777" w:rsidR="007873A6"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6F89F141" w14:textId="77777777" w:rsidR="007873A6"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19F93863" w14:textId="77777777" w:rsidR="007873A6"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08F4E57E" w14:textId="77777777" w:rsidR="007873A6"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3614B6BD" w14:textId="77777777" w:rsidR="007873A6"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53B351B1" w14:textId="77777777" w:rsidR="007873A6"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2151D5C2" w14:textId="77777777" w:rsidR="007873A6"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5B8240E0" w14:textId="77777777" w:rsidR="007873A6"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2EFFC391" w14:textId="77777777" w:rsidR="007873A6"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24FE64A0" w14:textId="77777777" w:rsidR="007873A6"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4E670486" w14:textId="77777777" w:rsidR="007873A6"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61255D92" w14:textId="77777777" w:rsidR="007873A6"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7183A285" w14:textId="77777777" w:rsidR="007873A6"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61FECB84" w14:textId="77777777" w:rsidR="007873A6"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06D262E5" w14:textId="77777777" w:rsidR="007873A6"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502899CC" w14:textId="77777777" w:rsidR="007873A6"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40A10033" w14:textId="77777777" w:rsidR="007873A6"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7B917D3D" w14:textId="77777777" w:rsidR="007873A6"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177E8FC3" w14:textId="77777777" w:rsidR="007873A6"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6D5DF664" w14:textId="77777777" w:rsidR="007873A6"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48C25044" w14:textId="77777777" w:rsidR="007873A6"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618E16F2" w14:textId="77777777" w:rsidR="007873A6" w:rsidRDefault="00000000">
      <w:pPr>
        <w:pStyle w:val="Heading3"/>
      </w:pPr>
      <w:bookmarkStart w:id="928" w:name="sec-bahaullah-recounts-a-past-event"/>
      <w:bookmarkEnd w:id="927"/>
      <w:r>
        <w:t>Baha’u’llah Recounts a Past Event</w:t>
      </w:r>
    </w:p>
    <w:p w14:paraId="23131E61" w14:textId="77777777" w:rsidR="007873A6"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2F812843" w14:textId="77777777" w:rsidR="007873A6"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08F24E96" w14:textId="77777777" w:rsidR="007873A6"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52BD8577" w14:textId="77777777" w:rsidR="007873A6"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4BB6102E" w14:textId="77777777" w:rsidR="007873A6"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22978868" w14:textId="77777777" w:rsidR="007873A6"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2A58D380" w14:textId="77777777" w:rsidR="007873A6" w:rsidRDefault="00000000">
      <w:pPr>
        <w:pStyle w:val="Heading3"/>
      </w:pPr>
      <w:bookmarkStart w:id="929" w:name="X0ce1a4ab0621aa28d401d260c090aec36a28e41"/>
      <w:bookmarkEnd w:id="928"/>
      <w:r>
        <w:lastRenderedPageBreak/>
        <w:t>Badi Feels Deluded by Allegorical Religion</w:t>
      </w:r>
    </w:p>
    <w:p w14:paraId="2CB6A78C" w14:textId="77777777" w:rsidR="007873A6"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76467BB9" w14:textId="77777777" w:rsidR="007873A6"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09056E8F" w14:textId="77777777" w:rsidR="007873A6"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306F0B4A" w14:textId="77777777" w:rsidR="007873A6"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2F10D739" w14:textId="77777777" w:rsidR="007873A6"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341D682B" w14:textId="77777777" w:rsidR="007873A6"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673217E1" w14:textId="77777777" w:rsidR="007873A6"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07CAFFEA" w14:textId="77777777" w:rsidR="007873A6"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1C85A13" w14:textId="77777777" w:rsidR="007873A6"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4E3448DE" w14:textId="77777777" w:rsidR="007873A6"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46DC4ECE" w14:textId="77777777" w:rsidR="007873A6"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0CC80CBB" w14:textId="77777777" w:rsidR="007873A6"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719D17E1" w14:textId="77777777" w:rsidR="007873A6"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32AA0A8D" w14:textId="77777777" w:rsidR="007873A6"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406387C8" w14:textId="77777777" w:rsidR="007873A6"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455CE536" w14:textId="77777777" w:rsidR="007873A6"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17D2357E" w14:textId="77777777" w:rsidR="007873A6"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765AD353" w14:textId="77777777" w:rsidR="007873A6"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156A0BF8" w14:textId="77777777" w:rsidR="007873A6"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2059E377" w14:textId="77777777" w:rsidR="007873A6"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337812D0" w14:textId="77777777" w:rsidR="007873A6"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20769373" w14:textId="77777777" w:rsidR="007873A6"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0036D1C" w14:textId="77777777" w:rsidR="007873A6"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1E7D85D8" w14:textId="77777777" w:rsidR="007873A6"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50846B90" w14:textId="77777777" w:rsidR="007873A6"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031F4E8B" w14:textId="77777777" w:rsidR="007873A6"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314D068" w14:textId="77777777" w:rsidR="007873A6"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308C228A" w14:textId="77777777" w:rsidR="007873A6" w:rsidRDefault="00000000">
      <w:pPr>
        <w:pStyle w:val="Heading3"/>
      </w:pPr>
      <w:bookmarkStart w:id="930" w:name="sec-confusion-and-corruption"/>
      <w:bookmarkEnd w:id="929"/>
      <w:r>
        <w:t>Confusion and Corruption</w:t>
      </w:r>
    </w:p>
    <w:p w14:paraId="0B15E32D" w14:textId="77777777" w:rsidR="007873A6"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61B8DD0F" w14:textId="77777777" w:rsidR="007873A6"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0C056CA2" w14:textId="77777777" w:rsidR="007873A6"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472530B5" w14:textId="77777777" w:rsidR="007873A6"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78CA6FE2" w14:textId="77777777" w:rsidR="007873A6"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09333308" w14:textId="77777777" w:rsidR="007873A6"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0C396C30" w14:textId="77777777" w:rsidR="007873A6"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11F81C59" w14:textId="77777777" w:rsidR="007873A6"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76642A91" w14:textId="77777777" w:rsidR="007873A6"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BC1EB44" w14:textId="77777777" w:rsidR="007873A6"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596B93CD" w14:textId="77777777" w:rsidR="007873A6"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0F12024E" w14:textId="77777777" w:rsidR="007873A6"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40EF3437" w14:textId="77777777" w:rsidR="007873A6"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33B2FF91" w14:textId="77777777" w:rsidR="007873A6" w:rsidRDefault="00000000">
      <w:pPr>
        <w:pStyle w:val="Heading3"/>
      </w:pPr>
      <w:bookmarkStart w:id="931" w:name="sec-the-measure-of-truth"/>
      <w:bookmarkEnd w:id="930"/>
      <w:r>
        <w:t>The Measure of Truth</w:t>
      </w:r>
    </w:p>
    <w:p w14:paraId="7503327E" w14:textId="77777777" w:rsidR="007873A6"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16B4FD4B" w14:textId="77777777" w:rsidR="007873A6"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3865E0EA" w14:textId="77777777" w:rsidR="007873A6"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37725377" w14:textId="77777777" w:rsidR="007873A6"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7F8C9A2" w14:textId="77777777" w:rsidR="007873A6"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5E5C17AD" w14:textId="77777777" w:rsidR="007873A6"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0E054129" w14:textId="77777777" w:rsidR="007873A6"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7AA1784A" w14:textId="77777777" w:rsidR="007873A6"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F90AA24" w14:textId="77777777" w:rsidR="007873A6"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0BDBF947" w14:textId="77777777" w:rsidR="007873A6"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10F6D63D" w14:textId="77777777" w:rsidR="007873A6"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68859389" w14:textId="77777777" w:rsidR="007873A6"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6779E381" w14:textId="77777777" w:rsidR="007873A6"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4A19CBEA" w14:textId="77777777" w:rsidR="007873A6"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AB0BA1B" w14:textId="77777777" w:rsidR="007873A6"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48E07F71" w14:textId="77777777" w:rsidR="007873A6"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6785DF86" w14:textId="77777777" w:rsidR="007873A6"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15DD10D7" w14:textId="77777777" w:rsidR="007873A6"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5CDBD6EE" w14:textId="77777777" w:rsidR="007873A6"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78D14598" w14:textId="77777777" w:rsidR="007873A6"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0F67CFF5" w14:textId="77777777" w:rsidR="007873A6"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1CA1A7AC" w14:textId="77777777" w:rsidR="007873A6"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00AA37C5" w14:textId="77777777" w:rsidR="007873A6"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1D2A4295" w14:textId="77777777" w:rsidR="007873A6"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79490294" w14:textId="77777777" w:rsidR="007873A6"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00F4D2CE" w14:textId="77777777" w:rsidR="007873A6"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4B47DB6A" w14:textId="77777777" w:rsidR="007873A6"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1EB93C4A" w14:textId="77777777" w:rsidR="007873A6" w:rsidRDefault="00000000">
      <w:pPr>
        <w:pStyle w:val="Heading3"/>
      </w:pPr>
      <w:bookmarkStart w:id="932" w:name="sec-mirza-yahyas-station"/>
      <w:bookmarkEnd w:id="931"/>
      <w:r>
        <w:t>Mirza Yahya’s Station</w:t>
      </w:r>
    </w:p>
    <w:p w14:paraId="434AAC76" w14:textId="77777777" w:rsidR="007873A6"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22C712F2" w14:textId="77777777" w:rsidR="007873A6"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4A2E8CDB" w14:textId="77777777" w:rsidR="007873A6"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76DE7736" w14:textId="77777777" w:rsidR="007873A6"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4F9041A9" w14:textId="77777777" w:rsidR="007873A6"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6C33D1B9" w14:textId="77777777" w:rsidR="007873A6"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1B01A48A" w14:textId="77777777" w:rsidR="007873A6"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2911FF33" w14:textId="77777777" w:rsidR="007873A6"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327822CB" w14:textId="77777777" w:rsidR="007873A6"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45DB825D" w14:textId="77777777" w:rsidR="007873A6"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1125019B" w14:textId="77777777" w:rsidR="007873A6"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53BB464A" w14:textId="77777777" w:rsidR="007873A6"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52845A73" w14:textId="77777777" w:rsidR="007873A6"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3A8ED840" w14:textId="77777777" w:rsidR="007873A6"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150AED5D" w14:textId="77777777" w:rsidR="007873A6"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5F40C1A7" w14:textId="77777777" w:rsidR="007873A6"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2521EB3" w14:textId="77777777" w:rsidR="007873A6"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33709C9C" w14:textId="77777777" w:rsidR="007873A6"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0234CF83" w14:textId="77777777" w:rsidR="007873A6" w:rsidRDefault="00000000">
      <w:pPr>
        <w:pStyle w:val="Heading3"/>
      </w:pPr>
      <w:bookmarkStart w:id="933" w:name="sec-the-address-to-the-mirrors"/>
      <w:bookmarkEnd w:id="932"/>
      <w:r>
        <w:lastRenderedPageBreak/>
        <w:t>The Address to the Mirrors</w:t>
      </w:r>
    </w:p>
    <w:p w14:paraId="3F0988F7" w14:textId="77777777" w:rsidR="007873A6"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6BD8444C" w14:textId="77777777" w:rsidR="007873A6"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62C0FCE9" w14:textId="77777777" w:rsidR="007873A6"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20B366AA" w14:textId="77777777" w:rsidR="007873A6"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1D765071" w14:textId="77777777" w:rsidR="007873A6"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5EF8B9DE" w14:textId="77777777" w:rsidR="007873A6"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6FF6A0B" w14:textId="77777777" w:rsidR="007873A6"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0F93ED28" w14:textId="77777777" w:rsidR="007873A6"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38FDE41C" w14:textId="77777777" w:rsidR="007873A6" w:rsidRDefault="00000000">
      <w:pPr>
        <w:pStyle w:val="Heading3"/>
      </w:pPr>
      <w:bookmarkStart w:id="934" w:name="about-the-seven-proofs-of-the-bab"/>
      <w:bookmarkEnd w:id="933"/>
      <w:r>
        <w:t>About the Seven Proofs of the Bab</w:t>
      </w:r>
    </w:p>
    <w:p w14:paraId="7F24D212" w14:textId="77777777" w:rsidR="007873A6"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429BFCD1" w14:textId="77777777" w:rsidR="007873A6"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753EB690" w14:textId="77777777" w:rsidR="007873A6"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01EEADF3" w14:textId="77777777" w:rsidR="007873A6"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3C93EBAA" w14:textId="77777777" w:rsidR="007873A6"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11C4AEEE" w14:textId="77777777" w:rsidR="007873A6"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4177A698" w14:textId="77777777" w:rsidR="007873A6"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263EEFA9" w14:textId="77777777" w:rsidR="007873A6"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577CE316" w14:textId="77777777" w:rsidR="007873A6"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6D20A1C6" w14:textId="77777777" w:rsidR="007873A6"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17EB2085" w14:textId="77777777" w:rsidR="007873A6"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324B3DE6" w14:textId="77777777" w:rsidR="007873A6"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0B926125" w14:textId="77777777" w:rsidR="007873A6"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09A591F3" w14:textId="77777777" w:rsidR="007873A6" w:rsidRDefault="00000000">
      <w:pPr>
        <w:pStyle w:val="Heading3"/>
      </w:pPr>
      <w:bookmarkStart w:id="935" w:name="X94bbe9ca58ff2d71b19cf82565cc2795971c664"/>
      <w:bookmarkEnd w:id="934"/>
      <w:r>
        <w:t>Creation, Discernment, Interpretation of Verses</w:t>
      </w:r>
    </w:p>
    <w:p w14:paraId="2FDCD206" w14:textId="77777777" w:rsidR="007873A6"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4571F33E" w14:textId="77777777" w:rsidR="007873A6"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3F8D5ACE" w14:textId="77777777" w:rsidR="007873A6"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2CE15D0A" w14:textId="77777777" w:rsidR="007873A6"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5CBB180E" w14:textId="77777777" w:rsidR="007873A6"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1096BF9C" w14:textId="77777777" w:rsidR="007873A6"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02417414" w14:textId="77777777" w:rsidR="007873A6"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240EE3C8" w14:textId="77777777" w:rsidR="007873A6"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6A453231" w14:textId="77777777" w:rsidR="007873A6"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7BA37E07" w14:textId="77777777" w:rsidR="007873A6"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4A26D8E4" w14:textId="77777777" w:rsidR="007873A6"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4F5B7087" w14:textId="77777777" w:rsidR="007873A6"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01F8D2BF" w14:textId="77777777" w:rsidR="007873A6"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41B9ABD9" w14:textId="77777777" w:rsidR="007873A6"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0B028219" w14:textId="77777777" w:rsidR="007873A6"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7A45B087" w14:textId="77777777" w:rsidR="007873A6"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5E9214C4" w14:textId="77777777" w:rsidR="007873A6"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2533886F" w14:textId="77777777" w:rsidR="007873A6"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4505CD03" w14:textId="77777777" w:rsidR="007873A6"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0A96B8E5" w14:textId="77777777" w:rsidR="007873A6"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533FE3A2" w14:textId="77777777" w:rsidR="007873A6"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550CB1C4" w14:textId="77777777" w:rsidR="007873A6"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630C85F7" w14:textId="77777777" w:rsidR="007873A6"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727C45CB" w14:textId="77777777" w:rsidR="007873A6"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248E809F" w14:textId="77777777" w:rsidR="007873A6"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09E9219E" w14:textId="77777777" w:rsidR="007873A6"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4FBB534F" w14:textId="77777777" w:rsidR="007873A6" w:rsidRDefault="00000000">
      <w:pPr>
        <w:pStyle w:val="Heading3"/>
      </w:pPr>
      <w:bookmarkStart w:id="936" w:name="sec-the-desire-of-the-polytheistic-soul"/>
      <w:bookmarkEnd w:id="935"/>
      <w:r>
        <w:t>The Desire of the Polytheistic Soul</w:t>
      </w:r>
    </w:p>
    <w:p w14:paraId="6077DE48" w14:textId="77777777" w:rsidR="007873A6"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71974F2A" w14:textId="77777777" w:rsidR="007873A6"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54C4E462" w14:textId="77777777" w:rsidR="007873A6"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207A739F" w14:textId="77777777" w:rsidR="007873A6"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14B26372" w14:textId="77777777" w:rsidR="007873A6"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1A9DC73C" w14:textId="77777777" w:rsidR="007873A6"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31F112D4" w14:textId="77777777" w:rsidR="007873A6"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086C142E" w14:textId="77777777" w:rsidR="007873A6"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354ECEED" w14:textId="77777777" w:rsidR="007873A6" w:rsidRDefault="00000000">
      <w:pPr>
        <w:pStyle w:val="Heading3"/>
      </w:pPr>
      <w:bookmarkStart w:id="937" w:name="Xbeabd952e49f4e063ca371d255c3b829e5d6066"/>
      <w:bookmarkEnd w:id="936"/>
      <w:r>
        <w:t>Read Mirza Yahya’s Verdict on the Blood of all Sacred Souls</w:t>
      </w:r>
    </w:p>
    <w:p w14:paraId="2B652600" w14:textId="77777777" w:rsidR="007873A6"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26FA7EA" w14:textId="77777777" w:rsidR="007873A6"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708994A5" w14:textId="77777777" w:rsidR="007873A6"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69187992" w14:textId="77777777" w:rsidR="007873A6"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6AFCCB26" w14:textId="77777777" w:rsidR="007873A6"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7F0A6D55" w14:textId="77777777" w:rsidR="007873A6"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4E1151E2" w14:textId="77777777" w:rsidR="007873A6"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097F3C9F" w14:textId="77777777" w:rsidR="007873A6"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71455A5A" w14:textId="77777777" w:rsidR="007873A6"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0CA8308D" w14:textId="77777777" w:rsidR="007873A6"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2B5B3C75" w14:textId="77777777" w:rsidR="007873A6"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662B26EC" w14:textId="77777777" w:rsidR="007873A6" w:rsidRDefault="00000000">
      <w:pPr>
        <w:pStyle w:val="Heading3"/>
      </w:pPr>
      <w:bookmarkStart w:id="938" w:name="sec-infants-in-the-sight-of-god"/>
      <w:bookmarkEnd w:id="937"/>
      <w:r>
        <w:t>Infants in the Sight of God</w:t>
      </w:r>
    </w:p>
    <w:p w14:paraId="20812472" w14:textId="77777777" w:rsidR="007873A6"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155FF4CB" w14:textId="77777777" w:rsidR="007873A6"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1D3EDF3F" w14:textId="77777777" w:rsidR="007873A6" w:rsidRDefault="00000000">
      <w:pPr>
        <w:pStyle w:val="Heading3"/>
      </w:pPr>
      <w:bookmarkStart w:id="939" w:name="sec-mirza-yahyas-false-claim"/>
      <w:bookmarkEnd w:id="938"/>
      <w:r>
        <w:t>Mirza Yahya’s False Claim</w:t>
      </w:r>
    </w:p>
    <w:p w14:paraId="10074304" w14:textId="77777777" w:rsidR="007873A6"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01A29CBD" w14:textId="77777777" w:rsidR="007873A6"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5663BF8C" w14:textId="77777777" w:rsidR="007873A6"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4BB8433D" w14:textId="77777777" w:rsidR="007873A6"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76F8573E" w14:textId="77777777" w:rsidR="007873A6"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3037EECB" w14:textId="77777777" w:rsidR="007873A6"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6CD0B297" w14:textId="77777777" w:rsidR="007873A6"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1D604AB0" w14:textId="77777777" w:rsidR="007873A6"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121DF0EC" w14:textId="77777777" w:rsidR="007873A6"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21B03CF1" w14:textId="77777777" w:rsidR="007873A6"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011EADAA" w14:textId="77777777" w:rsidR="007873A6"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10F90A82" w14:textId="77777777" w:rsidR="007873A6"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3D14D619" w14:textId="77777777" w:rsidR="007873A6"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63665D40" w14:textId="77777777" w:rsidR="007873A6" w:rsidRDefault="00000000">
      <w:pPr>
        <w:pStyle w:val="Heading3"/>
      </w:pPr>
      <w:bookmarkStart w:id="940" w:name="sec-mirza-yahya-issues-a-death-fatwa"/>
      <w:bookmarkEnd w:id="939"/>
      <w:r>
        <w:t>Mirza Yahya Issues a Death Fatwa</w:t>
      </w:r>
    </w:p>
    <w:p w14:paraId="69145270" w14:textId="77777777" w:rsidR="007873A6"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4BAB8BFF" w14:textId="77777777" w:rsidR="007873A6"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0F269267" w14:textId="77777777" w:rsidR="007873A6"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55CB27F3" w14:textId="77777777" w:rsidR="007873A6"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6DC86765" w14:textId="77777777" w:rsidR="007873A6"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3C3390E4" w14:textId="77777777" w:rsidR="007873A6"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214A56C4" w14:textId="77777777" w:rsidR="007873A6" w:rsidRDefault="00000000">
      <w:pPr>
        <w:pStyle w:val="BodyText"/>
      </w:pPr>
      <w:r>
        <w:lastRenderedPageBreak/>
        <w:t>By Allah, they martyred him with such injustice that the heavens were filled with horror, lamentation, and wailing, yet he did not take heed.</w:t>
      </w:r>
    </w:p>
    <w:p w14:paraId="3BEF722C" w14:textId="77777777" w:rsidR="007873A6"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6BFBDB12" w14:textId="77777777" w:rsidR="007873A6"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3810409E" w14:textId="77777777" w:rsidR="007873A6"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628BC9A2" w14:textId="77777777" w:rsidR="007873A6" w:rsidRDefault="00000000">
      <w:pPr>
        <w:pStyle w:val="Heading3"/>
      </w:pPr>
      <w:bookmarkStart w:id="941" w:name="sec-badis-impossible-proof"/>
      <w:bookmarkEnd w:id="940"/>
      <w:r>
        <w:t>Badi’s Impossible Proof</w:t>
      </w:r>
    </w:p>
    <w:p w14:paraId="27C33CB2" w14:textId="77777777" w:rsidR="007873A6"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07FC4146" w14:textId="77777777" w:rsidR="007873A6"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7360CE47" w14:textId="77777777" w:rsidR="007873A6"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63D66E4E" w14:textId="77777777" w:rsidR="007873A6"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3452918F" w14:textId="77777777" w:rsidR="007873A6"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5EA6F204" w14:textId="77777777" w:rsidR="007873A6"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459F5FD7" w14:textId="77777777" w:rsidR="007873A6"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0E2C9386" w14:textId="77777777" w:rsidR="007873A6"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5F243C0B" w14:textId="77777777" w:rsidR="007873A6"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0C204CF6" w14:textId="77777777" w:rsidR="007873A6"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4E354079" w14:textId="77777777" w:rsidR="007873A6"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6BF74A41" w14:textId="77777777" w:rsidR="007873A6"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08E899D3" w14:textId="77777777" w:rsidR="007873A6"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5E61F104" w14:textId="77777777" w:rsidR="007873A6"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E681D96" w14:textId="77777777" w:rsidR="007873A6"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2B43FC5A" w14:textId="77777777" w:rsidR="007873A6"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6A34E215" w14:textId="77777777" w:rsidR="007873A6"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09D23439" w14:textId="77777777" w:rsidR="007873A6"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602A1418" w14:textId="77777777" w:rsidR="007873A6"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4951CF0F" w14:textId="77777777" w:rsidR="007873A6"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62815354" w14:textId="77777777" w:rsidR="007873A6"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1666B867" w14:textId="77777777" w:rsidR="007873A6"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DBCF6B2" w14:textId="77777777" w:rsidR="007873A6"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5550FC1B" w14:textId="77777777" w:rsidR="007873A6" w:rsidRDefault="00000000">
      <w:pPr>
        <w:pStyle w:val="BodyText"/>
      </w:pPr>
      <w:r>
        <w:t>226. If this is what has been observed, most people’s actions have become the cause of their veiling. As it has been noticed that the agents of difference (dispute) are involved.</w:t>
      </w:r>
    </w:p>
    <w:p w14:paraId="1EE471F3" w14:textId="77777777" w:rsidR="007873A6"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3CF43E76" w14:textId="77777777" w:rsidR="007873A6"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010CFDC7" w14:textId="77777777" w:rsidR="007873A6"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6A7064A7" w14:textId="77777777" w:rsidR="007873A6"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74D23EB2" w14:textId="77777777" w:rsidR="007873A6"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40BC2AC6" w14:textId="77777777" w:rsidR="007873A6" w:rsidRDefault="00000000">
      <w:pPr>
        <w:pStyle w:val="BodyText"/>
      </w:pPr>
      <w:r>
        <w:t>232. In this position, a few individuals descended from the tongue of the most exalted in Iraq are mentioned for awakening.</w:t>
      </w:r>
    </w:p>
    <w:p w14:paraId="0DC1CE5E" w14:textId="77777777" w:rsidR="007873A6" w:rsidRDefault="00000000">
      <w:pPr>
        <w:pStyle w:val="BodyText"/>
      </w:pPr>
      <w:r>
        <w:t>233.</w:t>
      </w:r>
    </w:p>
    <w:p w14:paraId="5F1696DB" w14:textId="77777777" w:rsidR="007873A6" w:rsidRDefault="00000000">
      <w:pPr>
        <w:pStyle w:val="BlockText"/>
      </w:pPr>
      <w:r>
        <w:t>A questioner asked a mystic [121],</w:t>
      </w:r>
    </w:p>
    <w:p w14:paraId="00A63DEF" w14:textId="77777777" w:rsidR="007873A6" w:rsidRDefault="00000000">
      <w:pPr>
        <w:pStyle w:val="BlockText"/>
      </w:pPr>
      <w:r>
        <w:t>“When did you attain the divine mysteries?”</w:t>
      </w:r>
    </w:p>
    <w:p w14:paraId="04A29C4C" w14:textId="77777777" w:rsidR="007873A6" w:rsidRDefault="00000000">
      <w:pPr>
        <w:pStyle w:val="BlockText"/>
      </w:pPr>
      <w:r>
        <w:t>“Have you become intoxicated by the wine of grace?</w:t>
      </w:r>
    </w:p>
    <w:p w14:paraId="6D52B200" w14:textId="77777777" w:rsidR="007873A6" w:rsidRDefault="00000000">
      <w:pPr>
        <w:pStyle w:val="BlockText"/>
      </w:pPr>
      <w:r>
        <w:t>Do you remember the day of Alast?”</w:t>
      </w:r>
    </w:p>
    <w:p w14:paraId="18839DA6" w14:textId="77777777" w:rsidR="007873A6" w:rsidRDefault="00000000">
      <w:pPr>
        <w:pStyle w:val="BlockText"/>
      </w:pPr>
      <w:r>
        <w:t>He replied, “I remember that voice and speech,</w:t>
      </w:r>
    </w:p>
    <w:p w14:paraId="0C43B642" w14:textId="77777777" w:rsidR="007873A6" w:rsidRDefault="00000000">
      <w:pPr>
        <w:pStyle w:val="BlockText"/>
      </w:pPr>
      <w:r>
        <w:t>which has always been, and this is not strange.</w:t>
      </w:r>
    </w:p>
    <w:p w14:paraId="1CB3CA5C" w14:textId="77777777" w:rsidR="007873A6" w:rsidRDefault="00000000">
      <w:pPr>
        <w:pStyle w:val="BlockText"/>
      </w:pPr>
      <w:r>
        <w:t>In my ears is still the sound of it,</w:t>
      </w:r>
    </w:p>
    <w:p w14:paraId="3866F0BB" w14:textId="77777777" w:rsidR="007873A6" w:rsidRDefault="00000000">
      <w:pPr>
        <w:pStyle w:val="BlockText"/>
      </w:pPr>
      <w:r>
        <w:t>and that voice which increases the spirit and soul.”</w:t>
      </w:r>
    </w:p>
    <w:p w14:paraId="602E1072" w14:textId="77777777" w:rsidR="007873A6" w:rsidRDefault="00000000">
      <w:pPr>
        <w:pStyle w:val="BlockText"/>
      </w:pPr>
      <w:r>
        <w:t>Another mystic, who had ascended higher,</w:t>
      </w:r>
    </w:p>
    <w:p w14:paraId="6239CF70" w14:textId="77777777" w:rsidR="007873A6" w:rsidRDefault="00000000">
      <w:pPr>
        <w:pStyle w:val="BlockText"/>
      </w:pPr>
      <w:r>
        <w:lastRenderedPageBreak/>
        <w:t>was immersed in the divine secrets.</w:t>
      </w:r>
    </w:p>
    <w:p w14:paraId="5ED7D659" w14:textId="77777777" w:rsidR="007873A6" w:rsidRDefault="00000000">
      <w:pPr>
        <w:pStyle w:val="BlockText"/>
      </w:pPr>
      <w:r>
        <w:t>He said, “That day of God has not ended,</w:t>
      </w:r>
    </w:p>
    <w:p w14:paraId="19470C4B" w14:textId="77777777" w:rsidR="007873A6" w:rsidRDefault="00000000">
      <w:pPr>
        <w:pStyle w:val="BlockText"/>
      </w:pPr>
      <w:r>
        <w:t>we are in that day, it has not fallen short.”</w:t>
      </w:r>
    </w:p>
    <w:p w14:paraId="55AF6BAB" w14:textId="77777777" w:rsidR="007873A6"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45C25178" w14:textId="77777777" w:rsidR="007873A6" w:rsidRDefault="00000000">
      <w:pPr>
        <w:pStyle w:val="Heading3"/>
      </w:pPr>
      <w:bookmarkStart w:id="942" w:name="god-works-outside-of-time"/>
      <w:bookmarkEnd w:id="941"/>
      <w:r>
        <w:t>God Works Outside of Time</w:t>
      </w:r>
    </w:p>
    <w:p w14:paraId="4ABC33F9" w14:textId="77777777" w:rsidR="007873A6"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3122A6F5" w14:textId="77777777" w:rsidR="007873A6"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196BD422" w14:textId="77777777" w:rsidR="007873A6"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58B5C8A2" w14:textId="77777777" w:rsidR="007873A6"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50DED61A" w14:textId="77777777" w:rsidR="007873A6"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0FC888D4" w14:textId="77777777" w:rsidR="007873A6"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1B35D747" w14:textId="77777777" w:rsidR="007873A6"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7B908359" w14:textId="77777777" w:rsidR="007873A6"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720BF540" w14:textId="77777777" w:rsidR="007873A6" w:rsidRDefault="00000000">
      <w:pPr>
        <w:pStyle w:val="Heading2"/>
      </w:pPr>
      <w:bookmarkStart w:id="943" w:name="continue-from-here"/>
      <w:bookmarkEnd w:id="942"/>
      <w:r>
        <w:t>Continue from here</w:t>
      </w:r>
    </w:p>
    <w:p w14:paraId="4FCC8545" w14:textId="77777777" w:rsidR="007873A6"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74218CFE" w14:textId="77777777" w:rsidR="007873A6"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62ADFD0" w14:textId="77777777" w:rsidR="007873A6"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75D90BFF" w14:textId="77777777" w:rsidR="007873A6"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22AE22E2" w14:textId="77777777" w:rsidR="007873A6"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0D7D0BA6" w14:textId="77777777" w:rsidR="007873A6"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1134A717" w14:textId="77777777" w:rsidR="007873A6"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2BFAD148" w14:textId="77777777" w:rsidR="007873A6"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503B8C46" w14:textId="77777777" w:rsidR="007873A6"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17814075" w14:textId="77777777" w:rsidR="007873A6"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549298FA" w14:textId="77777777" w:rsidR="007873A6"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17038BCF" w14:textId="77777777" w:rsidR="007873A6"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7E1747A2" w14:textId="77777777" w:rsidR="007873A6"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5E23FDF9" w14:textId="77777777" w:rsidR="007873A6"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25D3177E" w14:textId="77777777" w:rsidR="007873A6"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2E39150A" w14:textId="77777777" w:rsidR="007873A6"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5EE8F96C" w14:textId="77777777" w:rsidR="007873A6"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2AB58771" w14:textId="77777777" w:rsidR="007873A6"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1119C069" w14:textId="77777777" w:rsidR="007873A6"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23F74520" w14:textId="77777777" w:rsidR="007873A6"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6023B351" w14:textId="77777777" w:rsidR="007873A6"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54A30A55" w14:textId="77777777" w:rsidR="007873A6"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0DD04BE7" w14:textId="77777777" w:rsidR="007873A6"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0AFC9B69" w14:textId="77777777" w:rsidR="007873A6"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17E2D15B" w14:textId="77777777" w:rsidR="007873A6"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73864B19" w14:textId="77777777" w:rsidR="007873A6"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01FC0362" w14:textId="77777777" w:rsidR="007873A6"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3C1A7F79" w14:textId="77777777" w:rsidR="007873A6"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5F9919A0" w14:textId="77777777" w:rsidR="007873A6"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0F7909B6" w14:textId="77777777" w:rsidR="007873A6"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317644E3" w14:textId="77777777" w:rsidR="007873A6"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213D9408" w14:textId="77777777" w:rsidR="007873A6"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5264A908" w14:textId="77777777" w:rsidR="007873A6"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7AB58599" w14:textId="77777777" w:rsidR="007873A6"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20D33BCA" w14:textId="77777777" w:rsidR="007873A6"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62A97BF0" w14:textId="77777777" w:rsidR="007873A6"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1B0491F0" w14:textId="77777777" w:rsidR="007873A6"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195F5F4F" w14:textId="77777777" w:rsidR="007873A6"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7AD8193C" w14:textId="77777777" w:rsidR="007873A6"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4F4D1433" w14:textId="77777777" w:rsidR="007873A6"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5B0CB6AD" w14:textId="77777777" w:rsidR="007873A6"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11C8F600" w14:textId="77777777" w:rsidR="007873A6"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59207BC" w14:textId="77777777" w:rsidR="007873A6"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2E3F97CE" w14:textId="77777777" w:rsidR="007873A6"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58AF91E0" w14:textId="77777777" w:rsidR="007873A6"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27C289F" w14:textId="77777777" w:rsidR="007873A6"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502F4B54" w14:textId="77777777" w:rsidR="007873A6"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4169C11D" w14:textId="77777777" w:rsidR="007873A6"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1224915" w14:textId="77777777" w:rsidR="007873A6"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6B5A7268" w14:textId="77777777" w:rsidR="007873A6"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07E40070" w14:textId="77777777" w:rsidR="007873A6"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50F17784" w14:textId="77777777" w:rsidR="007873A6" w:rsidRDefault="00000000">
      <w:pPr>
        <w:pStyle w:val="Heading2"/>
      </w:pPr>
      <w:bookmarkStart w:id="944" w:name="end-here"/>
      <w:bookmarkEnd w:id="943"/>
      <w:r>
        <w:lastRenderedPageBreak/>
        <w:t>End Here</w:t>
      </w:r>
    </w:p>
    <w:p w14:paraId="5A82F0F2" w14:textId="77777777" w:rsidR="007873A6"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C6266A0" w14:textId="77777777" w:rsidR="007873A6"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16080BDA" w14:textId="77777777" w:rsidR="007873A6"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4DBB6A42" w14:textId="77777777" w:rsidR="007873A6" w:rsidRDefault="00000000">
      <w:pPr>
        <w:pStyle w:val="BodyText"/>
      </w:pPr>
      <w:r>
        <w:t>293. And also, they say: “Indeed, I am He, and indeed, He is I.”</w:t>
      </w:r>
    </w:p>
    <w:p w14:paraId="29E84B6E" w14:textId="77777777" w:rsidR="007873A6"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4FA2928D" w14:textId="77777777" w:rsidR="007873A6"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2ADD1207" w14:textId="77777777" w:rsidR="007873A6"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7E09521C" w14:textId="77777777" w:rsidR="007873A6"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469FE585" w14:textId="77777777" w:rsidR="007873A6"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7F350823" w14:textId="77777777" w:rsidR="007873A6"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30862B57" w14:textId="77777777" w:rsidR="007873A6"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6396F91" w14:textId="77777777" w:rsidR="007873A6"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0479C1AE" w14:textId="77777777" w:rsidR="007873A6"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4E07E5EF" w14:textId="77777777" w:rsidR="007873A6"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200CE4BB" w14:textId="77777777" w:rsidR="007873A6"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29AFAAC8" w14:textId="77777777" w:rsidR="007873A6"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5337941F" w14:textId="77777777" w:rsidR="007873A6"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163A3E75" w14:textId="77777777" w:rsidR="007873A6"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537AD622" w14:textId="77777777" w:rsidR="007873A6"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2A75C912" w14:textId="77777777" w:rsidR="007873A6"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03AF6E8A" w14:textId="77777777" w:rsidR="007873A6"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7C30640B" w14:textId="77777777" w:rsidR="007873A6"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677AF7E0" w14:textId="77777777" w:rsidR="007873A6"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73842C35" w14:textId="77777777" w:rsidR="007873A6"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0A0D34F" w14:textId="77777777" w:rsidR="007873A6"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24D74076" w14:textId="77777777" w:rsidR="007873A6"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70D0C2A2" w14:textId="77777777" w:rsidR="007873A6"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13C7C3E7" w14:textId="77777777" w:rsidR="007873A6"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71B342EA" w14:textId="77777777" w:rsidR="007873A6"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051B0E96" w14:textId="77777777" w:rsidR="007873A6"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7A0B4277" w14:textId="77777777" w:rsidR="007873A6"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1D01D55B" w14:textId="77777777" w:rsidR="007873A6"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6A62BCED" w14:textId="77777777" w:rsidR="007873A6"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68F6CB21" w14:textId="77777777" w:rsidR="007873A6"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5EDB9491" w14:textId="77777777" w:rsidR="007873A6"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8DF67E0" w14:textId="77777777" w:rsidR="007873A6"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1DA0D71E" w14:textId="77777777" w:rsidR="007873A6"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3E694C1A" w14:textId="77777777" w:rsidR="007873A6"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68994FBE" w14:textId="77777777" w:rsidR="007873A6"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5C95251B" w14:textId="77777777" w:rsidR="007873A6"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60BD6B07" w14:textId="77777777" w:rsidR="007873A6"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5DBFCCCC" w14:textId="77777777" w:rsidR="007873A6"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2220A579" w14:textId="77777777" w:rsidR="007873A6"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5978D3FE" w14:textId="77777777" w:rsidR="007873A6"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0B69AA97" w14:textId="77777777" w:rsidR="007873A6"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6FC22B3C" w14:textId="77777777" w:rsidR="007873A6" w:rsidRDefault="00000000">
      <w:pPr>
        <w:pStyle w:val="BodyText"/>
      </w:pPr>
      <w:r>
        <w:t>By Allah, with his fabrication, the pillars of the Throne have shaken, and the supports of the Exalted Seat have trembled.</w:t>
      </w:r>
    </w:p>
    <w:p w14:paraId="07018879" w14:textId="77777777" w:rsidR="007873A6"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60DD3E2E" w14:textId="77777777" w:rsidR="007873A6"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22A75BB4" w14:textId="77777777" w:rsidR="007873A6"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0975DEF0" w14:textId="77777777" w:rsidR="007873A6"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09F648CD" w14:textId="77777777" w:rsidR="007873A6"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48538902" w14:textId="77777777" w:rsidR="007873A6"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47BBF5D5" w14:textId="77777777" w:rsidR="007873A6"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0D2B9A2" w14:textId="77777777" w:rsidR="007873A6"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7F2839BD" w14:textId="77777777" w:rsidR="007873A6"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453C0936" w14:textId="77777777" w:rsidR="007873A6"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2B3A38B5" w14:textId="77777777" w:rsidR="007873A6"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739E344B" w14:textId="77777777" w:rsidR="007873A6"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17491876" w14:textId="77777777" w:rsidR="007873A6"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A3C1A0A" w14:textId="77777777" w:rsidR="007873A6"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1EBFF429" w14:textId="77777777" w:rsidR="007873A6"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45068C68" w14:textId="77777777" w:rsidR="007873A6"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27453E82" w14:textId="77777777" w:rsidR="007873A6"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267BDB11" w14:textId="77777777" w:rsidR="007873A6"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788FECD8" w14:textId="77777777" w:rsidR="007873A6"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47E1A39" w14:textId="77777777" w:rsidR="007873A6"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34C0CB02" w14:textId="77777777" w:rsidR="007873A6" w:rsidRDefault="00000000">
      <w:pPr>
        <w:pStyle w:val="BodyText"/>
      </w:pPr>
      <w:r>
        <w:t>347.</w:t>
      </w:r>
    </w:p>
    <w:p w14:paraId="6338DE72" w14:textId="77777777" w:rsidR="007873A6" w:rsidRDefault="00000000">
      <w:pPr>
        <w:pStyle w:val="BodyText"/>
      </w:pPr>
      <w:r>
        <w:lastRenderedPageBreak/>
        <w:t>The subtle secret of Sana’i is like playing a lute in front of the deaf for the ignorant; it is like displaying a mirror in front of the blind.</w:t>
      </w:r>
    </w:p>
    <w:p w14:paraId="17BAA9A3" w14:textId="77777777" w:rsidR="007873A6" w:rsidRDefault="00000000">
      <w:pPr>
        <w:pStyle w:val="BodyText"/>
      </w:pPr>
      <w:r>
        <w:t>May God strike your ears with deafness and cover your hearts with a veil of fire.</w:t>
      </w:r>
    </w:p>
    <w:p w14:paraId="6F0A8D1B" w14:textId="77777777" w:rsidR="007873A6"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02D43C2C" w14:textId="77777777" w:rsidR="007873A6"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23152519" w14:textId="77777777" w:rsidR="007873A6"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7D3D0400" w14:textId="77777777" w:rsidR="007873A6"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28CF75A1" w14:textId="77777777" w:rsidR="007873A6"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39E05E41" w14:textId="77777777" w:rsidR="007873A6"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6F8CC95D" w14:textId="77777777" w:rsidR="007873A6"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0715E841" w14:textId="77777777" w:rsidR="007873A6"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6E7BB5A4" w14:textId="77777777" w:rsidR="007873A6"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1AF43EFB" w14:textId="77777777" w:rsidR="007873A6"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2720D3F7" w14:textId="77777777" w:rsidR="007873A6"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317067B9" w14:textId="77777777" w:rsidR="007873A6"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4047F880" w14:textId="77777777" w:rsidR="007873A6"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24152D9A" w14:textId="77777777" w:rsidR="007873A6"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5B834463" w14:textId="77777777" w:rsidR="007873A6"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55E362D4" w14:textId="77777777" w:rsidR="007873A6"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0F534931" w14:textId="77777777" w:rsidR="007873A6"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092B9F0B" w14:textId="77777777" w:rsidR="007873A6"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69810BFC" w14:textId="77777777" w:rsidR="007873A6"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16B5BC15" w14:textId="77777777" w:rsidR="007873A6"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4FD3CEE" w14:textId="77777777" w:rsidR="007873A6" w:rsidRDefault="00000000">
      <w:pPr>
        <w:pStyle w:val="BodyText"/>
      </w:pPr>
      <w:r>
        <w:t>364.</w:t>
      </w:r>
    </w:p>
    <w:p w14:paraId="1217655C" w14:textId="77777777" w:rsidR="007873A6" w:rsidRDefault="00000000">
      <w:pPr>
        <w:pStyle w:val="BodyText"/>
      </w:pPr>
      <w:r>
        <w:t>Say: O unjust ones, the glorious beauty itself says that the meaning of the Persian phrase is this:</w:t>
      </w:r>
    </w:p>
    <w:p w14:paraId="2698274E" w14:textId="77777777" w:rsidR="007873A6"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3628AD9C" w14:textId="77777777" w:rsidR="007873A6"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5198FE15" w14:textId="77777777" w:rsidR="007873A6"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75583F3F" w14:textId="77777777" w:rsidR="007873A6"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557F4900" w14:textId="77777777" w:rsidR="007873A6"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0F205B3F" w14:textId="77777777" w:rsidR="007873A6"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75935FC" w14:textId="77777777" w:rsidR="007873A6"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6478E3EE" w14:textId="77777777" w:rsidR="007873A6"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0CCD0412" w14:textId="77777777" w:rsidR="007873A6"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3021DB84" w14:textId="77777777" w:rsidR="007873A6"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1DEF1A8A" w14:textId="77777777" w:rsidR="007873A6"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78D9F3D3" w14:textId="77777777" w:rsidR="007873A6"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5C6BE1BB" w14:textId="77777777" w:rsidR="007873A6"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31BFBB58" w14:textId="77777777" w:rsidR="007873A6"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2382F4D7" w14:textId="77777777" w:rsidR="007873A6"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71F795B9" w14:textId="77777777" w:rsidR="007873A6"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4237CE32" w14:textId="77777777" w:rsidR="007873A6"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71EE34E5" w14:textId="77777777" w:rsidR="007873A6"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5A702223" w14:textId="77777777" w:rsidR="007873A6"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1ADA76C1" w14:textId="77777777" w:rsidR="007873A6"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4A0A7C04" w14:textId="77777777" w:rsidR="007873A6"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0F447E3F" w14:textId="77777777" w:rsidR="007873A6"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51ABF3BA" w14:textId="77777777" w:rsidR="007873A6"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4CB2134A" w14:textId="77777777" w:rsidR="007873A6"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669AED39" w14:textId="77777777" w:rsidR="007873A6"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608BA0C3" w14:textId="77777777" w:rsidR="007873A6"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67A338BF" w14:textId="77777777" w:rsidR="007873A6"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7BC4E467" w14:textId="77777777" w:rsidR="007873A6"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4B7B4EA2" w14:textId="77777777" w:rsidR="007873A6"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54848992" w14:textId="77777777" w:rsidR="007873A6"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7B9E9561" w14:textId="77777777" w:rsidR="007873A6"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0DD5A74C" w14:textId="77777777" w:rsidR="007873A6"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587FC83A" w14:textId="77777777" w:rsidR="007873A6"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39314D0F" w14:textId="77777777" w:rsidR="007873A6"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3366192F" w14:textId="77777777" w:rsidR="007873A6"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6EE0E6A7" w14:textId="77777777" w:rsidR="007873A6"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44FD98EB" w14:textId="77777777" w:rsidR="007873A6"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4FE039C6" w14:textId="77777777" w:rsidR="007873A6"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681548EE" w14:textId="77777777" w:rsidR="007873A6"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139BB0CC" w14:textId="77777777" w:rsidR="007873A6"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6DA4FE2" w14:textId="77777777" w:rsidR="007873A6"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0377FC6" w14:textId="77777777" w:rsidR="007873A6"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3C2D8D45" w14:textId="77777777" w:rsidR="007873A6"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3A916EB4" w14:textId="77777777" w:rsidR="007873A6"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7850B2AC" w14:textId="77777777" w:rsidR="007873A6"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4AE37508" w14:textId="77777777" w:rsidR="007873A6"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30D9A30" w14:textId="77777777" w:rsidR="007873A6"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0BE0D498" w14:textId="77777777" w:rsidR="007873A6"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4B4884B0" w14:textId="77777777" w:rsidR="007873A6"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381739FE" w14:textId="77777777" w:rsidR="007873A6"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6E1887E2" w14:textId="77777777" w:rsidR="007873A6"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3E21D54C" w14:textId="77777777" w:rsidR="007873A6"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3300A98A" w14:textId="77777777" w:rsidR="007873A6"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3B74E04F" w14:textId="77777777" w:rsidR="007873A6"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0DCE13FD" w14:textId="77777777" w:rsidR="007873A6"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35E189DB" w14:textId="77777777" w:rsidR="007873A6"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8727233" w14:textId="77777777" w:rsidR="007873A6"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4993C79F" w14:textId="77777777" w:rsidR="007873A6"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455E0856" w14:textId="77777777" w:rsidR="007873A6"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4372A275" w14:textId="77777777" w:rsidR="007873A6"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1FCF4CD4" w14:textId="77777777" w:rsidR="007873A6"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6EC33130" w14:textId="77777777" w:rsidR="007873A6"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5142E5EA" w14:textId="77777777" w:rsidR="007873A6"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0E7B1601" w14:textId="77777777" w:rsidR="007873A6"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2307EF98" w14:textId="77777777" w:rsidR="007873A6"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027F5BC9" w14:textId="77777777" w:rsidR="007873A6"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6AF0DF05" w14:textId="77777777" w:rsidR="007873A6"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35A8BB14" w14:textId="77777777" w:rsidR="007873A6"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251DCD34" w14:textId="77777777" w:rsidR="007873A6"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0355FCB1" w14:textId="77777777" w:rsidR="007873A6"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14CBB9A4" w14:textId="77777777" w:rsidR="007873A6" w:rsidRDefault="00000000">
      <w:pPr>
        <w:pStyle w:val="BodyText"/>
      </w:pPr>
      <w:r>
        <w:t>431.</w:t>
      </w:r>
    </w:p>
    <w:p w14:paraId="669D89EA" w14:textId="77777777" w:rsidR="007873A6" w:rsidRDefault="00000000">
      <w:pPr>
        <w:pStyle w:val="BodyText"/>
      </w:pPr>
      <w:r>
        <w:t>At this time, none other than His essence can bear His Throne; hear this from me.</w:t>
      </w:r>
    </w:p>
    <w:p w14:paraId="44C0BED5" w14:textId="77777777" w:rsidR="007873A6" w:rsidRDefault="00000000">
      <w:pPr>
        <w:pStyle w:val="BodyText"/>
      </w:pPr>
      <w:r>
        <w:t>And this is one of the poems that has been recited through the sweetest tongue of ’Abdu’l-Ahlá (the Most Luminous) in Iraq.</w:t>
      </w:r>
    </w:p>
    <w:p w14:paraId="3165CFA4" w14:textId="77777777" w:rsidR="007873A6"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29DB8D63" w14:textId="77777777" w:rsidR="007873A6"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66CBDB64" w14:textId="77777777" w:rsidR="007873A6"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35AC6FA8" w14:textId="77777777" w:rsidR="007873A6"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33446230" w14:textId="77777777" w:rsidR="007873A6"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6177A354" w14:textId="77777777" w:rsidR="007873A6" w:rsidRDefault="00000000">
      <w:pPr>
        <w:pStyle w:val="BodyText"/>
      </w:pPr>
      <w:r>
        <w:t>435. Around religion, for every well-being, turn away from faithlessness,</w:t>
      </w:r>
    </w:p>
    <w:p w14:paraId="45C1A9D4" w14:textId="77777777" w:rsidR="007873A6" w:rsidRDefault="00000000">
      <w:pPr>
        <w:pStyle w:val="BodyText"/>
      </w:pPr>
      <w:r>
        <w:t>In the realm of religion, do not sow the seeds of the worldly with deceit.</w:t>
      </w:r>
    </w:p>
    <w:p w14:paraId="319CFB77" w14:textId="77777777" w:rsidR="007873A6"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6E67C8B6" w14:textId="77777777" w:rsidR="007873A6"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1E8BEF12" w14:textId="77777777" w:rsidR="007873A6"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795F503D" w14:textId="77777777" w:rsidR="007873A6"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58963808" w14:textId="77777777" w:rsidR="007873A6"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5F07F1F" w14:textId="77777777" w:rsidR="007873A6"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6499789" w14:textId="77777777" w:rsidR="007873A6"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1047435B" w14:textId="77777777" w:rsidR="007873A6"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18EFB2B5" w14:textId="77777777" w:rsidR="007873A6"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3EA78985" w14:textId="77777777" w:rsidR="007873A6"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3C537CE6" w14:textId="77777777" w:rsidR="007873A6"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69EB4544" w14:textId="77777777" w:rsidR="007873A6"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01CD2703" w14:textId="77777777" w:rsidR="007873A6"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365E4162" w14:textId="77777777" w:rsidR="007873A6"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58FF1548" w14:textId="77777777" w:rsidR="007873A6"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4CE06357" w14:textId="77777777" w:rsidR="007873A6"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574FE7EE" w14:textId="77777777" w:rsidR="007873A6"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2F8181CF" w14:textId="77777777" w:rsidR="007873A6"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165DAEB4" w14:textId="77777777" w:rsidR="007873A6"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2303F454" w14:textId="77777777" w:rsidR="007873A6"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69C0F22F" w14:textId="77777777" w:rsidR="007873A6"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2A17F3B4" w14:textId="77777777" w:rsidR="007873A6"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3ED192E" w14:textId="77777777" w:rsidR="007873A6"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9EBDCEA" w14:textId="77777777" w:rsidR="007873A6"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1886E9BB" w14:textId="77777777" w:rsidR="007873A6"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0AC173EB" w14:textId="77777777" w:rsidR="007873A6"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3A88AEB3" w14:textId="77777777" w:rsidR="007873A6"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28A2E8F0" w14:textId="77777777" w:rsidR="007873A6"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0CCF05D9" w14:textId="77777777" w:rsidR="007873A6"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7D201452" w14:textId="77777777" w:rsidR="007873A6"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52B87A5C" w14:textId="77777777" w:rsidR="007873A6"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0A3AFCE8" w14:textId="77777777" w:rsidR="007873A6"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14050FD3" w14:textId="77777777" w:rsidR="007873A6"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213CC654" w14:textId="77777777" w:rsidR="007873A6"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33915298" w14:textId="77777777" w:rsidR="007873A6"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691A4F08" w14:textId="77777777" w:rsidR="007873A6"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3156E07D" w14:textId="77777777" w:rsidR="007873A6"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CEEFB8A" w14:textId="77777777" w:rsidR="007873A6"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2734DF0F" w14:textId="77777777" w:rsidR="007873A6"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325E1B17" w14:textId="77777777" w:rsidR="007873A6"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5F42169F" w14:textId="77777777" w:rsidR="007873A6"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056AC6BB" w14:textId="77777777" w:rsidR="007873A6"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6C5695CC" w14:textId="77777777" w:rsidR="007873A6"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50BDB735" w14:textId="77777777" w:rsidR="007873A6"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192A4F16" w14:textId="77777777" w:rsidR="007873A6"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0728C8E0" w14:textId="77777777" w:rsidR="007873A6"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42AEF099" w14:textId="77777777" w:rsidR="007873A6"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4C50F267" w14:textId="77777777" w:rsidR="007873A6"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58702492" w14:textId="77777777" w:rsidR="007873A6"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6137D5FF" w14:textId="77777777" w:rsidR="007873A6"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36197320" w14:textId="77777777" w:rsidR="007873A6"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09626427" w14:textId="77777777" w:rsidR="007873A6"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1EA8D143" w14:textId="77777777" w:rsidR="007873A6"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4D70A771" w14:textId="77777777" w:rsidR="007873A6"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75D48B6A" w14:textId="77777777" w:rsidR="007873A6"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5F55AE4" w14:textId="77777777" w:rsidR="007873A6"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60ACC08E" w14:textId="77777777" w:rsidR="007873A6"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5E63FECC" w14:textId="77777777" w:rsidR="007873A6"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3D32B193" w14:textId="77777777" w:rsidR="007873A6"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5CD32998" w14:textId="77777777" w:rsidR="007873A6"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2BEF9A37" w14:textId="77777777" w:rsidR="007873A6"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21FBFC56" w14:textId="77777777" w:rsidR="007873A6"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5B0C263D" w14:textId="77777777" w:rsidR="007873A6"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7C23D86F" w14:textId="77777777" w:rsidR="007873A6"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06331835" w14:textId="77777777" w:rsidR="007873A6"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713462B9" w14:textId="77777777" w:rsidR="007873A6"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01BC3943" w14:textId="77777777" w:rsidR="007873A6"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2CED821A" w14:textId="77777777" w:rsidR="007873A6"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2EA4F338" w14:textId="77777777" w:rsidR="007873A6"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091378AC" w14:textId="77777777" w:rsidR="007873A6"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4B092358" w14:textId="77777777" w:rsidR="007873A6"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389DBE09" w14:textId="77777777" w:rsidR="007873A6"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16903BA9" w14:textId="77777777" w:rsidR="007873A6"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364D7473" w14:textId="77777777" w:rsidR="007873A6"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54792024" w14:textId="77777777" w:rsidR="007873A6"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45D2E00B" w14:textId="77777777" w:rsidR="007873A6"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45E9CD1A" w14:textId="77777777" w:rsidR="007873A6"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356E46BF" w14:textId="77777777" w:rsidR="007873A6"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629CE13B" w14:textId="77777777" w:rsidR="007873A6"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37797817" w14:textId="77777777" w:rsidR="007873A6"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4A00D429" w14:textId="77777777" w:rsidR="007873A6"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1CD7FF84" w14:textId="77777777" w:rsidR="007873A6"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25721D88" w14:textId="77777777" w:rsidR="007873A6"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25E3B530" w14:textId="77777777" w:rsidR="007873A6"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2BAAB08E" w14:textId="77777777" w:rsidR="007873A6"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4E440151" w14:textId="77777777" w:rsidR="007873A6"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21F35014" w14:textId="77777777" w:rsidR="007873A6"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0E53C5F7" w14:textId="77777777" w:rsidR="007873A6"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3EDE5F22" w14:textId="77777777" w:rsidR="007873A6"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73F48359" w14:textId="77777777" w:rsidR="007873A6"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065FF209" w14:textId="77777777" w:rsidR="007873A6"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29D4EAC2" w14:textId="77777777" w:rsidR="007873A6"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683EE3C0" w14:textId="77777777" w:rsidR="007873A6"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4FB41D55" w14:textId="77777777" w:rsidR="007873A6"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4BD624E3" w14:textId="77777777" w:rsidR="007873A6"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7151FE97" w14:textId="77777777" w:rsidR="007873A6"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71A0D6CC" w14:textId="77777777" w:rsidR="007873A6"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425D3856" w14:textId="77777777" w:rsidR="007873A6"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0D470832" w14:textId="77777777" w:rsidR="007873A6"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79122E8B" w14:textId="77777777" w:rsidR="007873A6"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990762B" w14:textId="77777777" w:rsidR="007873A6"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46122A36" w14:textId="77777777" w:rsidR="007873A6"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41EA243F" w14:textId="77777777" w:rsidR="007873A6"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4E7D5B6E" w14:textId="77777777" w:rsidR="007873A6"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A295CEF" w14:textId="77777777" w:rsidR="007873A6"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5FDF0BB9" w14:textId="77777777" w:rsidR="007873A6"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0AD19C51" w14:textId="77777777" w:rsidR="007873A6"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26667651" w14:textId="77777777" w:rsidR="007873A6"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43D5BF51" w14:textId="77777777" w:rsidR="007873A6"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7A19619C" w14:textId="77777777" w:rsidR="007873A6"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3AC2A00C" w14:textId="77777777" w:rsidR="007873A6"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5782C84C" w14:textId="77777777" w:rsidR="007873A6"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4F4AE094" w14:textId="77777777" w:rsidR="007873A6"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069666DC" w14:textId="77777777" w:rsidR="007873A6"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2F4B846" w14:textId="77777777" w:rsidR="007873A6"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114E31AB" w14:textId="77777777" w:rsidR="007873A6"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FD43799" w14:textId="77777777" w:rsidR="007873A6"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0B65D78E" w14:textId="77777777" w:rsidR="007873A6"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5D0B1683" w14:textId="77777777" w:rsidR="007873A6"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0D6B74B6" w14:textId="77777777" w:rsidR="007873A6"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6E692AC7" w14:textId="77777777" w:rsidR="007873A6"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539B0B21" w14:textId="77777777" w:rsidR="007873A6"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7E06CE1F" w14:textId="77777777" w:rsidR="007873A6"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661E72FF" w14:textId="77777777" w:rsidR="007873A6"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392E84AB" w14:textId="77777777" w:rsidR="007873A6"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48A45A67" w14:textId="77777777" w:rsidR="007873A6"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642D09CB" w14:textId="77777777" w:rsidR="007873A6"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2EDD8B90" w14:textId="77777777" w:rsidR="007873A6"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043FCC7D" w14:textId="77777777" w:rsidR="007873A6"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1E947B3A" w14:textId="77777777" w:rsidR="007873A6"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4148332B" w14:textId="77777777" w:rsidR="007873A6"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09DFBCF6" w14:textId="77777777" w:rsidR="007873A6"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6760CFA7" w14:textId="77777777" w:rsidR="007873A6"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080B32E8" w14:textId="77777777" w:rsidR="007873A6"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30AC9DB6" w14:textId="77777777" w:rsidR="007873A6"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692B2821" w14:textId="77777777" w:rsidR="007873A6"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7AF7219" w14:textId="77777777" w:rsidR="007873A6"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60B90970" w14:textId="77777777" w:rsidR="007873A6"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35ABFE28" w14:textId="77777777" w:rsidR="007873A6" w:rsidRDefault="00000000">
      <w:pPr>
        <w:pStyle w:val="BodyText"/>
      </w:pPr>
      <w:r>
        <w:t>567.</w:t>
      </w:r>
    </w:p>
    <w:p w14:paraId="224210A9" w14:textId="77777777" w:rsidR="007873A6" w:rsidRDefault="00000000">
      <w:pPr>
        <w:pStyle w:val="BodyText"/>
      </w:pPr>
      <w:r>
        <w:t>O breeze, for a moment, pass by the abode of those noble ones,</w:t>
      </w:r>
    </w:p>
    <w:p w14:paraId="5B85EBD9" w14:textId="77777777" w:rsidR="007873A6" w:rsidRDefault="00000000">
      <w:pPr>
        <w:pStyle w:val="BodyText"/>
      </w:pPr>
      <w:r>
        <w:t>Then tell them, when the Creator left your side, how did you remain in Medina?</w:t>
      </w:r>
    </w:p>
    <w:p w14:paraId="3BB5D679" w14:textId="77777777" w:rsidR="007873A6" w:rsidRDefault="00000000">
      <w:pPr>
        <w:pStyle w:val="BodyText"/>
      </w:pPr>
      <w:r>
        <w:t>Your beloved, like Hussein, is afflicted in the hands of enemies,</w:t>
      </w:r>
    </w:p>
    <w:p w14:paraId="49F1B659" w14:textId="77777777" w:rsidR="007873A6" w:rsidRDefault="00000000">
      <w:pPr>
        <w:pStyle w:val="BodyText"/>
      </w:pPr>
      <w:r>
        <w:t>On the land of Karbala, like Hussein.</w:t>
      </w:r>
    </w:p>
    <w:p w14:paraId="58ED5EBB" w14:textId="77777777" w:rsidR="007873A6" w:rsidRDefault="00000000">
      <w:pPr>
        <w:pStyle w:val="BodyText"/>
      </w:pPr>
      <w:r>
        <w:t>One Hussein and a hundred thousand Yazids,</w:t>
      </w:r>
    </w:p>
    <w:p w14:paraId="25580314" w14:textId="77777777" w:rsidR="007873A6" w:rsidRDefault="00000000">
      <w:pPr>
        <w:pStyle w:val="BodyText"/>
      </w:pPr>
      <w:r>
        <w:t>One beloved and a hundred stubborn Abu Jahls.</w:t>
      </w:r>
    </w:p>
    <w:p w14:paraId="3C7AD342" w14:textId="77777777" w:rsidR="007873A6" w:rsidRDefault="00000000">
      <w:pPr>
        <w:pStyle w:val="BodyText"/>
      </w:pPr>
      <w:r>
        <w:t>Like Moses among the Egyptians,</w:t>
      </w:r>
    </w:p>
    <w:p w14:paraId="4F075F45" w14:textId="77777777" w:rsidR="007873A6" w:rsidRDefault="00000000">
      <w:pPr>
        <w:pStyle w:val="BodyText"/>
      </w:pPr>
      <w:r>
        <w:t>Or the Spirit of Allah among the deniers.</w:t>
      </w:r>
    </w:p>
    <w:p w14:paraId="68DEC12A" w14:textId="77777777" w:rsidR="007873A6" w:rsidRDefault="00000000">
      <w:pPr>
        <w:pStyle w:val="BodyText"/>
      </w:pPr>
      <w:r>
        <w:t>Like Joseph, fallen into a well,</w:t>
      </w:r>
    </w:p>
    <w:p w14:paraId="44A56610" w14:textId="77777777" w:rsidR="007873A6" w:rsidRDefault="00000000">
      <w:pPr>
        <w:pStyle w:val="BodyText"/>
      </w:pPr>
      <w:r>
        <w:t>That well which had no end or path.</w:t>
      </w:r>
    </w:p>
    <w:p w14:paraId="18494CAE" w14:textId="77777777" w:rsidR="007873A6"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4F0F7305" w14:textId="77777777" w:rsidR="007873A6"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1EBC6F6B" w14:textId="77777777" w:rsidR="007873A6"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3E0B253A" w14:textId="77777777" w:rsidR="007873A6"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4C9FF53E" w14:textId="77777777" w:rsidR="007873A6"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2F9016D4" w14:textId="77777777" w:rsidR="007873A6"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45C88B8C" w14:textId="77777777" w:rsidR="007873A6"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399E4D1B" w14:textId="77777777" w:rsidR="007873A6"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0900D715" w14:textId="77777777" w:rsidR="007873A6"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0048050B" w14:textId="77777777" w:rsidR="007873A6"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65F62440" w14:textId="77777777" w:rsidR="007873A6"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2ED9A05E" w14:textId="77777777" w:rsidR="007873A6"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6DE9F456" w14:textId="77777777" w:rsidR="007873A6"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434F7E4E" w14:textId="77777777" w:rsidR="007873A6"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5BAD41F0" w14:textId="77777777" w:rsidR="007873A6"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20C77898" w14:textId="77777777" w:rsidR="007873A6"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1F6A21FB" w14:textId="77777777" w:rsidR="007873A6"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5A66DF4" w14:textId="77777777" w:rsidR="007873A6"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1CD50654" w14:textId="77777777" w:rsidR="007873A6"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33609271" w14:textId="77777777" w:rsidR="007873A6"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1ADECF4C" w14:textId="77777777" w:rsidR="007873A6"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70C34CB4" w14:textId="77777777" w:rsidR="007873A6"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0F629B24" w14:textId="77777777" w:rsidR="007873A6"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54E67065" w14:textId="77777777" w:rsidR="007873A6"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2772B500" w14:textId="77777777" w:rsidR="007873A6"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76968076" w14:textId="77777777" w:rsidR="007873A6"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06CB294E" w14:textId="77777777" w:rsidR="007873A6"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3AFC4152" w14:textId="77777777" w:rsidR="007873A6"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7A62B22A" w14:textId="77777777" w:rsidR="007873A6"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759EB1F" w14:textId="77777777" w:rsidR="007873A6"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F9DD377" w14:textId="77777777" w:rsidR="007873A6"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34C62F7C" w14:textId="77777777" w:rsidR="007873A6"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321864D1" w14:textId="77777777" w:rsidR="007873A6"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6CE06550" w14:textId="77777777" w:rsidR="007873A6"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779BA186" w14:textId="77777777" w:rsidR="007873A6"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28908E70" w14:textId="77777777" w:rsidR="007873A6"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4CB522CC" w14:textId="77777777" w:rsidR="007873A6"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5C04CA38" w14:textId="77777777" w:rsidR="007873A6"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3ECEA594" w14:textId="77777777" w:rsidR="007873A6"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18B2F370" w14:textId="77777777" w:rsidR="007873A6"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2431CCE8" w14:textId="77777777" w:rsidR="007873A6"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258EA31F" w14:textId="77777777" w:rsidR="007873A6"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6C1490A2" w14:textId="77777777" w:rsidR="007873A6"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6BFD95C7" w14:textId="77777777" w:rsidR="007873A6"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7A67E81A" w14:textId="77777777" w:rsidR="007873A6"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7F40348A" w14:textId="77777777" w:rsidR="007873A6"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D2C7F27" w14:textId="77777777" w:rsidR="007873A6"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0F16E01A" w14:textId="77777777" w:rsidR="007873A6"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7B9FEC41" w14:textId="77777777" w:rsidR="007873A6"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41377D43" w14:textId="77777777" w:rsidR="007873A6"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08CD52BA" w14:textId="77777777" w:rsidR="007873A6"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47EB65D0" w14:textId="77777777" w:rsidR="007873A6"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2CADB7E7" w14:textId="77777777" w:rsidR="007873A6"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1F74DC81" w14:textId="77777777" w:rsidR="007873A6"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613C148E" w14:textId="77777777" w:rsidR="007873A6"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58ED87AA" w14:textId="77777777" w:rsidR="007873A6"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2B7A7D2B" w14:textId="77777777" w:rsidR="007873A6"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1520B07E" w14:textId="77777777" w:rsidR="007873A6"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221F8B65" w14:textId="77777777" w:rsidR="007873A6"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2F336F52" w14:textId="77777777" w:rsidR="007873A6"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63425728" w14:textId="77777777" w:rsidR="007873A6"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0316867B" w14:textId="77777777" w:rsidR="007873A6"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1231D435" w14:textId="77777777" w:rsidR="007873A6"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1CA6BF96" w14:textId="77777777" w:rsidR="007873A6"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4410AF2A" w14:textId="77777777" w:rsidR="007873A6"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F1CB7A6" w14:textId="77777777" w:rsidR="007873A6"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1BBE2988" w14:textId="77777777" w:rsidR="007873A6"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694C1228" w14:textId="77777777" w:rsidR="007873A6"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26617AE0" w14:textId="77777777" w:rsidR="007873A6"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04B39DE6" w14:textId="77777777" w:rsidR="007873A6"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9BD2EB5" w14:textId="77777777" w:rsidR="007873A6"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69B5D1C2" w14:textId="77777777" w:rsidR="007873A6"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7F3CF0FD" w14:textId="77777777" w:rsidR="007873A6"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5FF6213B" w14:textId="77777777" w:rsidR="007873A6"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0065B013" w14:textId="77777777" w:rsidR="007873A6"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582081FF" w14:textId="77777777" w:rsidR="007873A6"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7227FD36" w14:textId="77777777" w:rsidR="007873A6"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0329E639" w14:textId="77777777" w:rsidR="007873A6"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7971D7DE" w14:textId="77777777" w:rsidR="007873A6"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1F736493" w14:textId="77777777" w:rsidR="007873A6"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28E62ECD" w14:textId="77777777" w:rsidR="007873A6"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219E2852" w14:textId="77777777" w:rsidR="007873A6"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B7D8DF5" w14:textId="77777777" w:rsidR="007873A6"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2ABBC460" w14:textId="77777777" w:rsidR="007873A6"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00695E96" w14:textId="77777777" w:rsidR="007873A6"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655E4D72" w14:textId="77777777" w:rsidR="007873A6"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6DCE0E04" w14:textId="77777777" w:rsidR="007873A6"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14FCA47E" w14:textId="77777777" w:rsidR="007873A6"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3B3F4520" w14:textId="77777777" w:rsidR="007873A6"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054B9DD1" w14:textId="77777777" w:rsidR="007873A6"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40F20F73" w14:textId="77777777" w:rsidR="007873A6"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21479548" w14:textId="77777777" w:rsidR="007873A6"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5236B137" w14:textId="77777777" w:rsidR="007873A6" w:rsidRDefault="00000000">
      <w:pPr>
        <w:pStyle w:val="BodyText"/>
      </w:pPr>
      <w:r>
        <w:t>657.</w:t>
      </w:r>
    </w:p>
    <w:p w14:paraId="17395E74" w14:textId="77777777" w:rsidR="007873A6"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0EE948F5" w14:textId="77777777" w:rsidR="007873A6" w:rsidRDefault="00000000">
      <w:pPr>
        <w:pStyle w:val="BodyText"/>
      </w:pPr>
      <w:r>
        <w:t>In the name of God, the Holiest, the Most High, the Supreme.</w:t>
      </w:r>
    </w:p>
    <w:p w14:paraId="26A0970D" w14:textId="77777777" w:rsidR="007873A6"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79CFA277" w14:textId="77777777" w:rsidR="007873A6"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2D9899C8" w14:textId="77777777" w:rsidR="007873A6"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52504C85" w14:textId="77777777" w:rsidR="007873A6"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6D94735D" w14:textId="77777777" w:rsidR="007873A6"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731AA9F2" w14:textId="77777777" w:rsidR="007873A6"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60F6B028" w14:textId="77777777" w:rsidR="007873A6"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72D0E97C" w14:textId="77777777" w:rsidR="007873A6"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539A3D05" w14:textId="77777777" w:rsidR="007873A6"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F23D623" w14:textId="77777777" w:rsidR="007873A6"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7CDAD713" w14:textId="77777777" w:rsidR="007873A6"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7279F65A" w14:textId="77777777" w:rsidR="007873A6"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4BECBDAD" w14:textId="77777777" w:rsidR="007873A6"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54356DBD" w14:textId="77777777" w:rsidR="007873A6"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20BFC7F9" w14:textId="77777777" w:rsidR="007873A6"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78676CE7" w14:textId="77777777" w:rsidR="007873A6"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32C9C4C4" w14:textId="77777777" w:rsidR="007873A6"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018E6DF2" w14:textId="77777777" w:rsidR="007873A6"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501C8F1E" w14:textId="77777777" w:rsidR="007873A6"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72AB4032" w14:textId="77777777" w:rsidR="007873A6"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2ECAC2B7" w14:textId="77777777" w:rsidR="007873A6"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339CA665" w14:textId="77777777" w:rsidR="007873A6"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1BA84836" w14:textId="77777777" w:rsidR="007873A6"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21E6F917" w14:textId="77777777" w:rsidR="007873A6"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34EEA70C" w14:textId="77777777" w:rsidR="007873A6"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428B39F9" w14:textId="77777777" w:rsidR="007873A6"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723BCB4A" w14:textId="77777777" w:rsidR="007873A6"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7AF2BACF" w14:textId="77777777" w:rsidR="007873A6"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4CF58AD0" w14:textId="77777777" w:rsidR="007873A6"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02DB31E5" w14:textId="77777777" w:rsidR="007873A6"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2E15D9FC" w14:textId="77777777" w:rsidR="007873A6"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17587071" w14:textId="77777777" w:rsidR="007873A6"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36DE6C01" w14:textId="77777777" w:rsidR="007873A6"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0DE22ABF" w14:textId="77777777" w:rsidR="007873A6"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388EA6B2" w14:textId="77777777" w:rsidR="007873A6"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539DD52D" w14:textId="77777777" w:rsidR="007873A6"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6908095E" w14:textId="77777777" w:rsidR="007873A6"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745C5C2C" w14:textId="77777777" w:rsidR="007873A6"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1648FBF3" w14:textId="77777777" w:rsidR="007873A6"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08F6456A" w14:textId="77777777" w:rsidR="007873A6"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6AD1A675" w14:textId="77777777" w:rsidR="007873A6"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07EBC421" w14:textId="77777777" w:rsidR="007873A6"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7ACFCF92" w14:textId="77777777" w:rsidR="007873A6"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115B0CFA" w14:textId="77777777" w:rsidR="007873A6"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6D0D8CE3" w14:textId="77777777" w:rsidR="007873A6"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3BE2D7E7" w14:textId="77777777" w:rsidR="007873A6"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08818114" w14:textId="77777777" w:rsidR="007873A6"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6B418CAB" w14:textId="77777777" w:rsidR="007873A6"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4CBE62FF" w14:textId="77777777" w:rsidR="007873A6"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3EE8B99D" w14:textId="77777777" w:rsidR="007873A6"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12581DF" w14:textId="77777777" w:rsidR="007873A6"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16F40694" w14:textId="77777777" w:rsidR="007873A6"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2AAD28F2" w14:textId="77777777" w:rsidR="007873A6"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50088E56" w14:textId="77777777" w:rsidR="007873A6"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73496732" w14:textId="77777777" w:rsidR="007873A6"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6208EB8A" w14:textId="77777777" w:rsidR="007873A6"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0B40E913" w14:textId="77777777" w:rsidR="007873A6"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543A2C82" w14:textId="77777777" w:rsidR="007873A6"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56CA5051" w14:textId="77777777" w:rsidR="007873A6"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2A780C24" w14:textId="77777777" w:rsidR="007873A6"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5A769D50" w14:textId="77777777" w:rsidR="007873A6"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137DF6E8" w14:textId="77777777" w:rsidR="007873A6"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6275EAE3" w14:textId="77777777" w:rsidR="007873A6"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60C0E0AD" w14:textId="77777777" w:rsidR="007873A6"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6278415C" w14:textId="77777777" w:rsidR="007873A6"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3A705192" w14:textId="77777777" w:rsidR="007873A6"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01F61E24" w14:textId="77777777" w:rsidR="007873A6"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59EF0539" w14:textId="77777777" w:rsidR="007873A6"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41A833C0" w14:textId="77777777" w:rsidR="007873A6"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6CD627A3" w14:textId="77777777" w:rsidR="007873A6"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6EBB7EB7" w14:textId="77777777" w:rsidR="007873A6"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29F91EE7" w14:textId="77777777" w:rsidR="007873A6"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55235776" w14:textId="77777777" w:rsidR="007873A6"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47DF3803" w14:textId="77777777" w:rsidR="007873A6"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5974A561" w14:textId="77777777" w:rsidR="007873A6"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6AF94F5B" w14:textId="77777777" w:rsidR="007873A6"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79663D15" w14:textId="77777777" w:rsidR="007873A6"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242458A" w14:textId="77777777" w:rsidR="007873A6"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2372A32A" w14:textId="77777777" w:rsidR="007873A6"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7FEA4889" w14:textId="77777777" w:rsidR="007873A6"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59EDBE82" w14:textId="77777777" w:rsidR="007873A6"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10B25C1E" w14:textId="77777777" w:rsidR="007873A6"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2584AB0A" w14:textId="77777777" w:rsidR="007873A6"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DA264B0" w14:textId="77777777" w:rsidR="007873A6"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9FDADC6" w14:textId="77777777" w:rsidR="007873A6"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640045E4" w14:textId="77777777" w:rsidR="007873A6"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7986282C" w14:textId="77777777" w:rsidR="007873A6"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2AC012DA" w14:textId="77777777" w:rsidR="007873A6"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259FFA35" w14:textId="77777777" w:rsidR="007873A6"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054E81E6" w14:textId="77777777" w:rsidR="007873A6"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2FDA0256" w14:textId="77777777" w:rsidR="007873A6"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59987668" w14:textId="77777777" w:rsidR="007873A6"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49035377" w14:textId="77777777" w:rsidR="007873A6"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1FA5D459" w14:textId="77777777" w:rsidR="007873A6"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37D02530" w14:textId="77777777" w:rsidR="007873A6"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472F6785" w14:textId="77777777" w:rsidR="007873A6"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00A3454B" w14:textId="77777777" w:rsidR="007873A6"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12A5F7E9" w14:textId="77777777" w:rsidR="007873A6"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042458D3" w14:textId="77777777" w:rsidR="007873A6"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017057F5" w14:textId="77777777" w:rsidR="007873A6"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4DEAFDCD" w14:textId="77777777" w:rsidR="007873A6"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4B176E9D" w14:textId="77777777" w:rsidR="007873A6"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5CFB4F28" w14:textId="77777777" w:rsidR="007873A6"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30188E5E" w14:textId="77777777" w:rsidR="007873A6"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391A8803" w14:textId="77777777" w:rsidR="007873A6"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49E0A917" w14:textId="77777777" w:rsidR="007873A6"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4AC3B491" w14:textId="77777777" w:rsidR="007873A6"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50F2F704" w14:textId="77777777" w:rsidR="007873A6"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13FB3437" w14:textId="77777777" w:rsidR="007873A6"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270EDAB4" w14:textId="77777777" w:rsidR="007873A6"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7FE8F21F" w14:textId="77777777" w:rsidR="007873A6"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69D7B16" w14:textId="77777777" w:rsidR="007873A6"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0287BD28" w14:textId="77777777" w:rsidR="007873A6"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2C7069EB" w14:textId="77777777" w:rsidR="007873A6"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6F9C33AA" w14:textId="77777777" w:rsidR="007873A6"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5676E2B0" w14:textId="77777777" w:rsidR="007873A6"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29E3635D" w14:textId="77777777" w:rsidR="007873A6"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1367B011" w14:textId="77777777" w:rsidR="007873A6"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0BDA4862" w14:textId="77777777" w:rsidR="007873A6"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501780A9" w14:textId="77777777" w:rsidR="007873A6"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30AFC1EA" w14:textId="77777777" w:rsidR="007873A6"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61AF04C6" w14:textId="77777777" w:rsidR="007873A6" w:rsidRDefault="007873A6">
      <w:pPr>
        <w:pStyle w:val="BodyText"/>
      </w:pPr>
    </w:p>
    <w:p w14:paraId="125706CF" w14:textId="77777777" w:rsidR="007873A6" w:rsidRDefault="00000000">
      <w:pPr>
        <w:pStyle w:val="Heading1"/>
      </w:pPr>
      <w:bookmarkStart w:id="945" w:name="sec-lawh-i-raam"/>
      <w:bookmarkStart w:id="946" w:name="_Toc173675568"/>
      <w:bookmarkEnd w:id="923"/>
      <w:bookmarkEnd w:id="944"/>
      <w:r>
        <w:t>Lawh-i-Raam</w:t>
      </w:r>
      <w:bookmarkEnd w:id="946"/>
    </w:p>
    <w:p w14:paraId="2FACF5BD" w14:textId="77777777" w:rsidR="007873A6"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195C1287" w14:textId="77777777" w:rsidR="007873A6" w:rsidRDefault="00000000">
      <w:r>
        <w:br w:type="page"/>
      </w:r>
    </w:p>
    <w:p w14:paraId="7C3F87BA" w14:textId="77777777" w:rsidR="007873A6" w:rsidRDefault="00000000">
      <w:pPr>
        <w:pStyle w:val="Heading1"/>
      </w:pPr>
      <w:bookmarkStart w:id="947" w:name="sec-ahsan-al-qasas"/>
      <w:bookmarkStart w:id="948" w:name="_Toc173675569"/>
      <w:bookmarkEnd w:id="945"/>
      <w:r>
        <w:lastRenderedPageBreak/>
        <w:t>Ahsan al-Qasas (The Best of Stories)</w:t>
      </w:r>
      <w:bookmarkEnd w:id="948"/>
    </w:p>
    <w:p w14:paraId="2C46DDBD" w14:textId="77777777" w:rsidR="007873A6" w:rsidRDefault="00000000">
      <w:pPr>
        <w:pStyle w:val="Heading2"/>
      </w:pPr>
      <w:bookmarkStart w:id="949" w:name="introduction-2"/>
      <w:r>
        <w:t>Introduction</w:t>
      </w:r>
    </w:p>
    <w:p w14:paraId="35B5562E" w14:textId="77777777" w:rsidR="007873A6" w:rsidRDefault="00000000">
      <w:pPr>
        <w:pStyle w:val="FirstParagraph"/>
      </w:pPr>
      <w:r>
        <w:t>This is the Book of the Supreme Heaven, entitled the Best of Stories, an explanation of the Sura of Joseph.</w:t>
      </w:r>
    </w:p>
    <w:p w14:paraId="08B7F73C" w14:textId="77777777" w:rsidR="007873A6" w:rsidRDefault="00000000">
      <w:pPr>
        <w:pStyle w:val="BodyText"/>
      </w:pPr>
      <w:r>
        <w:t>“Aḥsan al-Qaṣaṣ” “Qayyūm al-Asmā’” from the blessed works of His Holiness the Most High (His Holiness the Báb).</w:t>
      </w:r>
    </w:p>
    <w:p w14:paraId="14946814" w14:textId="77777777" w:rsidR="007873A6" w:rsidRDefault="00000000">
      <w:pPr>
        <w:pStyle w:val="Heading2"/>
      </w:pPr>
      <w:bookmarkStart w:id="950" w:name="sec-the-sura-of-sovereignty"/>
      <w:bookmarkEnd w:id="949"/>
      <w:r>
        <w:t>The Surah of Sovereignty (Surah 1)</w:t>
      </w:r>
    </w:p>
    <w:p w14:paraId="1C699259" w14:textId="77777777" w:rsidR="007873A6" w:rsidRDefault="00000000">
      <w:pPr>
        <w:pStyle w:val="FirstParagraph"/>
      </w:pPr>
      <w:r>
        <w:t>In the name of God, the Most Merciful, the Most Compassionate</w:t>
      </w:r>
    </w:p>
    <w:p w14:paraId="192013F6" w14:textId="77777777" w:rsidR="007873A6"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7EAA7D9C" w14:textId="77777777" w:rsidR="007873A6"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6DA1C12E" w14:textId="77777777" w:rsidR="007873A6" w:rsidRDefault="00000000">
      <w:pPr>
        <w:pStyle w:val="Heading2"/>
      </w:pPr>
      <w:bookmarkStart w:id="951" w:name="the-surah-of-scholars-surah-2"/>
      <w:bookmarkEnd w:id="950"/>
      <w:r>
        <w:t>The Surah of Scholars (Surah 2)</w:t>
      </w:r>
    </w:p>
    <w:p w14:paraId="717CF71F" w14:textId="77777777" w:rsidR="007873A6" w:rsidRDefault="00000000">
      <w:pPr>
        <w:pStyle w:val="FirstParagraph"/>
      </w:pPr>
      <w:r>
        <w:rPr>
          <w:i/>
          <w:iCs/>
        </w:rPr>
        <w:t>Surah of Joseph Verse 1: “Alif, Lām, Rā. These are the verses of the clear Book.”</w:t>
      </w:r>
    </w:p>
    <w:p w14:paraId="62215260" w14:textId="77777777" w:rsidR="007873A6" w:rsidRDefault="00000000">
      <w:pPr>
        <w:pStyle w:val="BodyText"/>
      </w:pPr>
      <w:r>
        <w:t>In the name of God, the Most Merciful, the Most Compassionate,</w:t>
      </w:r>
    </w:p>
    <w:p w14:paraId="33621F4B" w14:textId="77777777" w:rsidR="007873A6"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565741BB" w14:textId="77777777" w:rsidR="007873A6"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6C8199B1" w14:textId="77777777" w:rsidR="007873A6"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42F217AF" w14:textId="77777777" w:rsidR="007873A6"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5C835C21" w14:textId="77777777" w:rsidR="007873A6"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367249BC" w14:textId="77777777" w:rsidR="007873A6"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598392C7" w14:textId="77777777" w:rsidR="007873A6" w:rsidRDefault="00000000">
      <w:pPr>
        <w:pStyle w:val="Heading2"/>
      </w:pPr>
      <w:bookmarkStart w:id="952" w:name="the-surah-of-faith-surah-3"/>
      <w:bookmarkEnd w:id="951"/>
      <w:r>
        <w:t>The Surah of Faith (Surah 3)</w:t>
      </w:r>
    </w:p>
    <w:p w14:paraId="27A2C232" w14:textId="77777777" w:rsidR="007873A6" w:rsidRDefault="00000000">
      <w:pPr>
        <w:pStyle w:val="FirstParagraph"/>
      </w:pPr>
      <w:r>
        <w:rPr>
          <w:i/>
          <w:iCs/>
        </w:rPr>
        <w:t>Surah of Joseph Verse 2: Indeed, We have sent it down as an Arabic Qur’ān that you might understand.</w:t>
      </w:r>
    </w:p>
    <w:p w14:paraId="2A00D334" w14:textId="77777777" w:rsidR="007873A6"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7CB33FF6" w14:textId="77777777" w:rsidR="007873A6"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03A9CAEA" w14:textId="77777777" w:rsidR="007873A6"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23DA20F1" w14:textId="77777777" w:rsidR="007873A6"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022E7E4B" w14:textId="77777777" w:rsidR="007873A6"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4CAFB453" w14:textId="77777777" w:rsidR="007873A6" w:rsidRDefault="00000000">
      <w:pPr>
        <w:pStyle w:val="Heading2"/>
      </w:pPr>
      <w:bookmarkStart w:id="953" w:name="the-surah-of-the-city-surah-4"/>
      <w:bookmarkEnd w:id="952"/>
      <w:r>
        <w:t>The Surah of the City (Surah 4)</w:t>
      </w:r>
    </w:p>
    <w:p w14:paraId="0BA5AD06" w14:textId="77777777" w:rsidR="007873A6" w:rsidRDefault="00000000">
      <w:pPr>
        <w:pStyle w:val="FirstParagraph"/>
      </w:pPr>
      <w:r>
        <w:rPr>
          <w:i/>
          <w:iCs/>
        </w:rPr>
        <w:t>The Surah of Joseph Verse 3: We relate to you, [O Muḥammad], the best of stories in what We have revealed to you of this Qur’ān although you were, before it, among the unaware.</w:t>
      </w:r>
    </w:p>
    <w:p w14:paraId="6DEB73A1" w14:textId="77777777" w:rsidR="007873A6" w:rsidRDefault="00000000">
      <w:pPr>
        <w:pStyle w:val="BodyText"/>
      </w:pPr>
      <w:r>
        <w:t>In the name of God, the Most Merciful, the Most Compassionate</w:t>
      </w:r>
    </w:p>
    <w:p w14:paraId="7CBFC705" w14:textId="77777777" w:rsidR="007873A6"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6442FB6F" w14:textId="77777777" w:rsidR="007873A6"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78B4AB76" w14:textId="77777777" w:rsidR="007873A6"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4622BB6A" w14:textId="77777777" w:rsidR="007873A6"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3D7C9A90" w14:textId="77777777" w:rsidR="007873A6"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704263F8" w14:textId="77777777" w:rsidR="007873A6"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3E02233F" w14:textId="77777777" w:rsidR="007873A6"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730EEEFE" w14:textId="77777777" w:rsidR="007873A6"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1EF36E93" w14:textId="77777777" w:rsidR="007873A6"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7BE5D13E" w14:textId="77777777" w:rsidR="007873A6"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3A99418B" w14:textId="77777777" w:rsidR="007873A6"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24743B74" w14:textId="77777777" w:rsidR="007873A6" w:rsidRDefault="00000000">
      <w:pPr>
        <w:pStyle w:val="Heading2"/>
      </w:pPr>
      <w:bookmarkStart w:id="954" w:name="the-surah-of-joseph-surah-5"/>
      <w:bookmarkEnd w:id="953"/>
      <w:r>
        <w:t>The Surah of Joseph (Surah 5)</w:t>
      </w:r>
    </w:p>
    <w:p w14:paraId="1A198F55" w14:textId="77777777" w:rsidR="007873A6"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619C8093" w14:textId="77777777" w:rsidR="007873A6" w:rsidRDefault="00000000">
      <w:pPr>
        <w:pStyle w:val="BodyText"/>
      </w:pPr>
      <w:r>
        <w:t>In the name of God, the Most Merciful, the Most Compassionate</w:t>
      </w:r>
    </w:p>
    <w:p w14:paraId="4BFD794B" w14:textId="77777777" w:rsidR="007873A6"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56230FAE" w14:textId="77777777" w:rsidR="007873A6"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1A1D7376" w14:textId="77777777" w:rsidR="007873A6"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76E322E5" w14:textId="77777777" w:rsidR="007873A6"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02BEB1C4" w14:textId="77777777" w:rsidR="007873A6"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68B6685E" w14:textId="77777777" w:rsidR="007873A6"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38CED8E2" w14:textId="77777777" w:rsidR="007873A6"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726334CF" w14:textId="77777777" w:rsidR="007873A6" w:rsidRDefault="00000000">
      <w:pPr>
        <w:pStyle w:val="Heading2"/>
      </w:pPr>
      <w:bookmarkStart w:id="955" w:name="the-surah-of-testimony-surah-6"/>
      <w:bookmarkEnd w:id="954"/>
      <w:r>
        <w:t>The Surah of Testimony (Surah 6)</w:t>
      </w:r>
    </w:p>
    <w:p w14:paraId="62EDD9D1" w14:textId="77777777" w:rsidR="007873A6" w:rsidRDefault="00000000">
      <w:pPr>
        <w:pStyle w:val="FirstParagraph"/>
      </w:pPr>
      <w:r>
        <w:rPr>
          <w:i/>
          <w:iCs/>
        </w:rPr>
        <w:t>From the Surah of Joseph Verse 5: He said, “O my son, do not relate your vision to your brothers or they will contrive against you a plan. Indeed Satan, to man, is a manifest enemy.</w:t>
      </w:r>
    </w:p>
    <w:p w14:paraId="59CA0110" w14:textId="77777777" w:rsidR="007873A6" w:rsidRDefault="00000000">
      <w:pPr>
        <w:pStyle w:val="BodyText"/>
      </w:pPr>
      <w:r>
        <w:t>In the name of God, the Most Merciful, the Most Compassionate</w:t>
      </w:r>
    </w:p>
    <w:p w14:paraId="3597B05C" w14:textId="77777777" w:rsidR="007873A6"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17558254" w14:textId="77777777" w:rsidR="007873A6"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4675A03D" w14:textId="77777777" w:rsidR="007873A6"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29912831" w14:textId="77777777" w:rsidR="007873A6"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40BFA615" w14:textId="77777777" w:rsidR="007873A6"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13535C02" w14:textId="77777777" w:rsidR="007873A6"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7FFD6D2C" w14:textId="77777777" w:rsidR="007873A6"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385236E2" w14:textId="77777777" w:rsidR="007873A6"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4510465B" w14:textId="77777777" w:rsidR="007873A6" w:rsidRDefault="00000000">
      <w:pPr>
        <w:pStyle w:val="Heading2"/>
      </w:pPr>
      <w:bookmarkStart w:id="956" w:name="the-surah-of-the-visit-surah-7"/>
      <w:bookmarkEnd w:id="955"/>
      <w:r>
        <w:t>The Surah of the Visit (Surah 7)</w:t>
      </w:r>
    </w:p>
    <w:p w14:paraId="1C67EB20" w14:textId="77777777" w:rsidR="007873A6"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59B3EAD6" w14:textId="77777777" w:rsidR="007873A6" w:rsidRDefault="00000000">
      <w:pPr>
        <w:pStyle w:val="BodyText"/>
      </w:pPr>
      <w:r>
        <w:t>In the name of God, the Most Merciful, the Most Compassionate</w:t>
      </w:r>
    </w:p>
    <w:p w14:paraId="66450721" w14:textId="77777777" w:rsidR="007873A6"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012F72B4" w14:textId="77777777" w:rsidR="007873A6"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14502495" w14:textId="77777777" w:rsidR="007873A6"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61981CA7" w14:textId="77777777" w:rsidR="007873A6"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239024AC" w14:textId="77777777" w:rsidR="007873A6"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6BDBAF27" w14:textId="77777777" w:rsidR="007873A6"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65DB4EBF" w14:textId="77777777" w:rsidR="007873A6"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2968DEAA" w14:textId="77777777" w:rsidR="007873A6"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3732DB1A" w14:textId="77777777" w:rsidR="007873A6"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350C48E4" w14:textId="77777777" w:rsidR="007873A6" w:rsidRDefault="00000000">
      <w:pPr>
        <w:pStyle w:val="Heading2"/>
      </w:pPr>
      <w:bookmarkStart w:id="957" w:name="X4eb5f847febf0c9a2933ccb6b7889a4ca68be44"/>
      <w:bookmarkEnd w:id="956"/>
      <w:r>
        <w:t>The Surah of the Secret of Oneness (Surah 8)</w:t>
      </w:r>
    </w:p>
    <w:p w14:paraId="33552181" w14:textId="77777777" w:rsidR="007873A6" w:rsidRDefault="00000000">
      <w:pPr>
        <w:pStyle w:val="FirstParagraph"/>
      </w:pPr>
      <w:r>
        <w:t>In the name of God, the Most Merciful, the Most Compassionate</w:t>
      </w:r>
    </w:p>
    <w:p w14:paraId="63F32110" w14:textId="77777777" w:rsidR="007873A6" w:rsidRDefault="00000000">
      <w:pPr>
        <w:pStyle w:val="BodyText"/>
      </w:pPr>
      <w:r>
        <w:rPr>
          <w:i/>
          <w:iCs/>
        </w:rPr>
        <w:t>Indeed, in Joseph and his brothers, there were signs for those who ask.</w:t>
      </w:r>
    </w:p>
    <w:p w14:paraId="01483C6E" w14:textId="77777777" w:rsidR="007873A6"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4B4304BA" w14:textId="77777777" w:rsidR="007873A6"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65193952" w14:textId="77777777" w:rsidR="007873A6"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13B8FDB8" w14:textId="77777777" w:rsidR="007873A6"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3AEA4A25" w14:textId="77777777" w:rsidR="007873A6"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492B4029" w14:textId="77777777" w:rsidR="007873A6"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1B49531E" w14:textId="77777777" w:rsidR="007873A6"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670660CA" w14:textId="77777777" w:rsidR="007873A6"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7ABC1CBE" w14:textId="77777777" w:rsidR="007873A6" w:rsidRDefault="00000000">
      <w:pPr>
        <w:pStyle w:val="Heading2"/>
      </w:pPr>
      <w:bookmarkStart w:id="958" w:name="the-surah-of-the-witness-surah-9"/>
      <w:bookmarkEnd w:id="957"/>
      <w:r>
        <w:t>The Surah of the Witness (Surah 9)</w:t>
      </w:r>
    </w:p>
    <w:p w14:paraId="1DA78C6D" w14:textId="77777777" w:rsidR="007873A6" w:rsidRDefault="00000000">
      <w:pPr>
        <w:pStyle w:val="FirstParagraph"/>
      </w:pPr>
      <w:r>
        <w:t>In the name of God, the Most Merciful, the Most Compassionate</w:t>
      </w:r>
    </w:p>
    <w:p w14:paraId="3FC2FE8D" w14:textId="77777777" w:rsidR="007873A6" w:rsidRDefault="00000000">
      <w:pPr>
        <w:pStyle w:val="BodyText"/>
      </w:pPr>
      <w:r>
        <w:rPr>
          <w:i/>
          <w:iCs/>
        </w:rPr>
        <w:t>When they said to Joseph and his brother, “Our father loves you more than us, and we are a strong group. Truly, our father is in clear error.”</w:t>
      </w:r>
    </w:p>
    <w:p w14:paraId="36AC2F9B" w14:textId="77777777" w:rsidR="007873A6"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06AB129F" w14:textId="77777777" w:rsidR="007873A6"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6BF611E9" w14:textId="77777777" w:rsidR="007873A6"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5A1A01AB" w14:textId="77777777" w:rsidR="007873A6"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32BED7DC" w14:textId="77777777" w:rsidR="007873A6"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5E6BEB7C" w14:textId="77777777" w:rsidR="007873A6"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6D35E8B5" w14:textId="77777777" w:rsidR="007873A6"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482D60D6" w14:textId="77777777" w:rsidR="007873A6"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0FE8DFF7" w14:textId="77777777" w:rsidR="007873A6" w:rsidRDefault="00000000">
      <w:pPr>
        <w:pStyle w:val="Heading2"/>
      </w:pPr>
      <w:bookmarkStart w:id="959" w:name="the-surah-of-blindness-surah-10"/>
      <w:bookmarkEnd w:id="958"/>
      <w:r>
        <w:t>The Surah of Blindness (Surah 10)</w:t>
      </w:r>
    </w:p>
    <w:p w14:paraId="73E4C19F" w14:textId="77777777" w:rsidR="007873A6" w:rsidRDefault="00000000">
      <w:pPr>
        <w:pStyle w:val="FirstParagraph"/>
      </w:pPr>
      <w:r>
        <w:t>In the name of God, the Most Merciful, the Most Compassionate</w:t>
      </w:r>
    </w:p>
    <w:p w14:paraId="29E4E820" w14:textId="77777777" w:rsidR="007873A6" w:rsidRDefault="00000000">
      <w:pPr>
        <w:pStyle w:val="BodyText"/>
      </w:pPr>
      <w:r>
        <w:rPr>
          <w:i/>
          <w:iCs/>
        </w:rPr>
        <w:t>“Kill Joseph or cast him to the earth; it will free your father’s face for you, and you shall be a righteous people thereafter.”</w:t>
      </w:r>
    </w:p>
    <w:p w14:paraId="4DA9D4BD" w14:textId="77777777" w:rsidR="007873A6"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07532A95" w14:textId="77777777" w:rsidR="007873A6"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1C955A64" w14:textId="77777777" w:rsidR="007873A6"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28B97403" w14:textId="77777777" w:rsidR="007873A6"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6DA46E14" w14:textId="77777777" w:rsidR="007873A6"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581FF10C" w14:textId="77777777" w:rsidR="007873A6"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5C6F35E5" w14:textId="77777777" w:rsidR="007873A6"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3173788B" w14:textId="77777777" w:rsidR="007873A6"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35E44AFB" w14:textId="77777777" w:rsidR="007873A6"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121D5AE6" w14:textId="77777777" w:rsidR="007873A6"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0B34E99F" w14:textId="77777777" w:rsidR="007873A6" w:rsidRDefault="00000000">
      <w:pPr>
        <w:pStyle w:val="Heading2"/>
      </w:pPr>
      <w:bookmarkStart w:id="960" w:name="the-surah-of-the-line-surah-11"/>
      <w:bookmarkEnd w:id="959"/>
      <w:r>
        <w:t>The Surah of The Line (Surah 11)</w:t>
      </w:r>
    </w:p>
    <w:p w14:paraId="07F337DB" w14:textId="77777777" w:rsidR="007873A6" w:rsidRDefault="00000000">
      <w:pPr>
        <w:pStyle w:val="FirstParagraph"/>
      </w:pPr>
      <w:r>
        <w:t>In the name of God, the Most Merciful, the Most Compassionate</w:t>
      </w:r>
    </w:p>
    <w:p w14:paraId="18B27DCA" w14:textId="77777777" w:rsidR="007873A6" w:rsidRDefault="00000000">
      <w:pPr>
        <w:pStyle w:val="BodyText"/>
      </w:pPr>
      <w:r>
        <w:rPr>
          <w:i/>
          <w:iCs/>
        </w:rPr>
        <w:t>One of them said, “Do not kill Joseph but throw him into the depths of the well so that some travelers might pick him up if you are to do something.”</w:t>
      </w:r>
    </w:p>
    <w:p w14:paraId="12906ED3" w14:textId="77777777" w:rsidR="007873A6"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49F85038" w14:textId="77777777" w:rsidR="007873A6"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562A5DB1" w14:textId="77777777" w:rsidR="007873A6"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325937FA" w14:textId="77777777" w:rsidR="007873A6"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23C54225" w14:textId="77777777" w:rsidR="007873A6"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6187547D" w14:textId="77777777" w:rsidR="007873A6"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1FC13174" w14:textId="77777777" w:rsidR="007873A6"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5192F426" w14:textId="77777777" w:rsidR="007873A6"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0DAD3AD0" w14:textId="77777777" w:rsidR="007873A6" w:rsidRDefault="00000000">
      <w:pPr>
        <w:pStyle w:val="Heading2"/>
      </w:pPr>
      <w:bookmarkStart w:id="961" w:name="the-surah-of-the-consultation-surah-12"/>
      <w:bookmarkEnd w:id="960"/>
      <w:r>
        <w:t>The Surah of the Consultation (Surah 12)</w:t>
      </w:r>
    </w:p>
    <w:p w14:paraId="49B5EB58" w14:textId="77777777" w:rsidR="007873A6" w:rsidRDefault="00000000">
      <w:pPr>
        <w:pStyle w:val="FirstParagraph"/>
      </w:pPr>
      <w:r>
        <w:t>In the name of God, the Most Merciful, the Most Compassionate</w:t>
      </w:r>
    </w:p>
    <w:p w14:paraId="63126822" w14:textId="77777777" w:rsidR="007873A6" w:rsidRDefault="00000000">
      <w:pPr>
        <w:pStyle w:val="BodyText"/>
      </w:pPr>
      <w:r>
        <w:rPr>
          <w:i/>
          <w:iCs/>
        </w:rPr>
        <w:t>“They said, ‘O our father, why do you not trust us with Joseph when indeed we are to him sincere advisors?’</w:t>
      </w:r>
    </w:p>
    <w:p w14:paraId="5431C009" w14:textId="77777777" w:rsidR="007873A6"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13A0F163" w14:textId="77777777" w:rsidR="007873A6"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20592DD2" w14:textId="77777777" w:rsidR="007873A6"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183F9660" w14:textId="77777777" w:rsidR="007873A6"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5A78A67B" w14:textId="77777777" w:rsidR="007873A6" w:rsidRDefault="00000000">
      <w:pPr>
        <w:pStyle w:val="Heading2"/>
      </w:pPr>
      <w:bookmarkStart w:id="962" w:name="the-surah-of-paradise-surah-13"/>
      <w:bookmarkEnd w:id="961"/>
      <w:r>
        <w:t>The Surah of Paradise (Surah 13)</w:t>
      </w:r>
    </w:p>
    <w:p w14:paraId="6197B312" w14:textId="77777777" w:rsidR="007873A6" w:rsidRDefault="00000000">
      <w:pPr>
        <w:pStyle w:val="FirstParagraph"/>
      </w:pPr>
      <w:r>
        <w:t>In the name of God, the Most Merciful, the Most Compassionate</w:t>
      </w:r>
    </w:p>
    <w:p w14:paraId="13BD9315" w14:textId="77777777" w:rsidR="007873A6" w:rsidRDefault="00000000">
      <w:pPr>
        <w:pStyle w:val="BodyText"/>
      </w:pPr>
      <w:r>
        <w:rPr>
          <w:i/>
          <w:iCs/>
        </w:rPr>
        <w:t>“Send him with us tomorrow to frolic and play, and we will surely watch over him.”</w:t>
      </w:r>
    </w:p>
    <w:p w14:paraId="6AC0426D" w14:textId="77777777" w:rsidR="007873A6"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6CC13978" w14:textId="77777777" w:rsidR="007873A6"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4BC6A3AF" w14:textId="77777777" w:rsidR="007873A6"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1E824A6A" w14:textId="77777777" w:rsidR="007873A6"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076D962F" w14:textId="77777777" w:rsidR="007873A6" w:rsidRDefault="00000000">
      <w:pPr>
        <w:pStyle w:val="Heading2"/>
      </w:pPr>
      <w:bookmarkStart w:id="963" w:name="the-surah-of-the-holy-surah-14"/>
      <w:bookmarkEnd w:id="962"/>
      <w:r>
        <w:t>The Surah of the Holy (Surah 14)</w:t>
      </w:r>
    </w:p>
    <w:p w14:paraId="12273C1A" w14:textId="77777777" w:rsidR="007873A6" w:rsidRDefault="00000000">
      <w:pPr>
        <w:pStyle w:val="FirstParagraph"/>
      </w:pPr>
      <w:r>
        <w:t>In the name of God, the Most Merciful, the Most Compassionate</w:t>
      </w:r>
    </w:p>
    <w:p w14:paraId="06397FAD" w14:textId="77777777" w:rsidR="007873A6" w:rsidRDefault="00000000">
      <w:pPr>
        <w:pStyle w:val="BodyText"/>
      </w:pPr>
      <w:r>
        <w:rPr>
          <w:i/>
          <w:iCs/>
        </w:rPr>
        <w:t>“He said, ‘Indeed, it saddens me that you take him away, and I fear that a wolf may eat him while you are heedless of him.’”</w:t>
      </w:r>
    </w:p>
    <w:p w14:paraId="66E3B53C" w14:textId="77777777" w:rsidR="007873A6"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48ACB123" w14:textId="77777777" w:rsidR="007873A6"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24146C99" w14:textId="77777777" w:rsidR="007873A6"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3E96FE1A" w14:textId="77777777" w:rsidR="007873A6"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419F0117" w14:textId="77777777" w:rsidR="007873A6"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0BF99A70" w14:textId="77777777" w:rsidR="007873A6" w:rsidRDefault="00000000">
      <w:pPr>
        <w:pStyle w:val="Heading2"/>
      </w:pPr>
      <w:bookmarkStart w:id="964" w:name="the-surah-of-the-will-surah-15"/>
      <w:bookmarkEnd w:id="963"/>
      <w:r>
        <w:t>The Surah of the Will (Surah 15)</w:t>
      </w:r>
    </w:p>
    <w:p w14:paraId="01A66E51" w14:textId="77777777" w:rsidR="007873A6" w:rsidRDefault="00000000">
      <w:pPr>
        <w:pStyle w:val="FirstParagraph"/>
      </w:pPr>
      <w:r>
        <w:t>In the name of God, the Most Merciful, the Most Compassionate.</w:t>
      </w:r>
    </w:p>
    <w:p w14:paraId="68E2D2AB" w14:textId="77777777" w:rsidR="007873A6" w:rsidRDefault="00000000">
      <w:pPr>
        <w:pStyle w:val="BodyText"/>
      </w:pPr>
      <w:r>
        <w:rPr>
          <w:i/>
          <w:iCs/>
        </w:rPr>
        <w:t>They said, “If a wolf devours him while we are a group, then we would be losers indeed.”</w:t>
      </w:r>
    </w:p>
    <w:p w14:paraId="60B8E1A2" w14:textId="77777777" w:rsidR="007873A6"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2FB4DE4B" w14:textId="77777777" w:rsidR="007873A6"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48C09FF0" w14:textId="77777777" w:rsidR="007873A6"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20C498F9" w14:textId="77777777" w:rsidR="007873A6"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312D59AE" w14:textId="77777777" w:rsidR="007873A6"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33D63E28" w14:textId="77777777" w:rsidR="007873A6"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3D1B451F" w14:textId="77777777" w:rsidR="007873A6"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5A377FC4" w14:textId="77777777" w:rsidR="007873A6" w:rsidRDefault="00000000">
      <w:pPr>
        <w:pStyle w:val="Heading2"/>
      </w:pPr>
      <w:bookmarkStart w:id="965" w:name="the-surah-of-the-throne-surah-16"/>
      <w:bookmarkEnd w:id="964"/>
      <w:r>
        <w:t>The Surah of the Throne (Surah 16)</w:t>
      </w:r>
    </w:p>
    <w:p w14:paraId="1E2D6350" w14:textId="77777777" w:rsidR="007873A6" w:rsidRDefault="00000000">
      <w:pPr>
        <w:pStyle w:val="FirstParagraph"/>
      </w:pPr>
      <w:r>
        <w:t>In the name of God, the Most Merciful, the Most Compassionate.</w:t>
      </w:r>
    </w:p>
    <w:p w14:paraId="4E47B71F" w14:textId="77777777" w:rsidR="007873A6" w:rsidRDefault="00000000">
      <w:pPr>
        <w:pStyle w:val="BodyText"/>
      </w:pPr>
      <w:r>
        <w:rPr>
          <w:i/>
          <w:iCs/>
        </w:rPr>
        <w:t>When they went away with him and decided to put him in the depths of the well, We inspired him, “You will surely inform them of this affair of theirs while they do not perceive.”</w:t>
      </w:r>
    </w:p>
    <w:p w14:paraId="30490FE8" w14:textId="77777777" w:rsidR="007873A6"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7DF4037B" w14:textId="77777777" w:rsidR="007873A6"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15367B79" w14:textId="77777777" w:rsidR="007873A6"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662B991C" w14:textId="77777777" w:rsidR="007873A6"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319DC44E" w14:textId="77777777" w:rsidR="007873A6"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0C80A4DA" w14:textId="77777777" w:rsidR="007873A6"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3E4101BB" w14:textId="77777777" w:rsidR="007873A6"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5EEC4829" w14:textId="77777777" w:rsidR="007873A6"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299935F2" w14:textId="77777777" w:rsidR="007873A6"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75B751B6" w14:textId="77777777" w:rsidR="007873A6"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14C6BA4A" w14:textId="77777777" w:rsidR="007873A6"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26E5766F" w14:textId="77777777" w:rsidR="007873A6" w:rsidRDefault="00000000">
      <w:pPr>
        <w:pStyle w:val="Heading2"/>
      </w:pPr>
      <w:bookmarkStart w:id="966" w:name="the-surah-of-the-gate-surah-17"/>
      <w:bookmarkEnd w:id="965"/>
      <w:r>
        <w:t>The Surah of the Gate (Surah 17)</w:t>
      </w:r>
    </w:p>
    <w:p w14:paraId="4BFD5A17" w14:textId="77777777" w:rsidR="007873A6" w:rsidRDefault="00000000">
      <w:pPr>
        <w:pStyle w:val="FirstParagraph"/>
      </w:pPr>
      <w:r>
        <w:t>In the name of God, the Most Merciful, the Most Compassionate.</w:t>
      </w:r>
    </w:p>
    <w:p w14:paraId="5175EF0F" w14:textId="77777777" w:rsidR="007873A6" w:rsidRDefault="00000000">
      <w:pPr>
        <w:pStyle w:val="BodyText"/>
      </w:pPr>
      <w:r>
        <w:rPr>
          <w:i/>
          <w:iCs/>
        </w:rPr>
        <w:t>They came to their father in the evening, weeping.</w:t>
      </w:r>
    </w:p>
    <w:p w14:paraId="3460EFF6" w14:textId="77777777" w:rsidR="007873A6"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05E27E39" w14:textId="77777777" w:rsidR="007873A6"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5D10F99E" w14:textId="77777777" w:rsidR="007873A6"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6F4502FA" w14:textId="77777777" w:rsidR="007873A6"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45903631" w14:textId="77777777" w:rsidR="007873A6"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487BDBEE" w14:textId="77777777" w:rsidR="007873A6"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52B1030A" w14:textId="77777777" w:rsidR="007873A6"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6BCE7EB5" w14:textId="77777777" w:rsidR="007873A6"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6BDFCB0E" w14:textId="77777777" w:rsidR="007873A6"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037DC81C" w14:textId="77777777" w:rsidR="007873A6"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0B727C91" w14:textId="77777777" w:rsidR="007873A6"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42218877" w14:textId="77777777" w:rsidR="007873A6"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1B7D0324" w14:textId="77777777" w:rsidR="007873A6"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25EE419D" w14:textId="77777777" w:rsidR="007873A6"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4057ED17" w14:textId="77777777" w:rsidR="007873A6" w:rsidRDefault="00000000">
      <w:pPr>
        <w:pStyle w:val="Heading2"/>
      </w:pPr>
      <w:bookmarkStart w:id="967" w:name="the-surah-of-the-path-surah-18"/>
      <w:bookmarkEnd w:id="966"/>
      <w:r>
        <w:t>The Surah of the Path (Surah 18)</w:t>
      </w:r>
    </w:p>
    <w:p w14:paraId="082F6905" w14:textId="77777777" w:rsidR="007873A6" w:rsidRDefault="00000000">
      <w:pPr>
        <w:pStyle w:val="FirstParagraph"/>
      </w:pPr>
      <w:r>
        <w:t>In the name of God, the Most Merciful, the Most Compassionate.</w:t>
      </w:r>
    </w:p>
    <w:p w14:paraId="1DDC9A3E" w14:textId="77777777" w:rsidR="007873A6" w:rsidRDefault="00000000">
      <w:pPr>
        <w:pStyle w:val="BodyText"/>
      </w:pPr>
      <w:r>
        <w:rPr>
          <w:i/>
          <w:iCs/>
        </w:rPr>
        <w:t>They said, “O our father, we went racing with one another and left Joseph with our belongings, and a wolf devoured him. But you would not believe us even if we were truthful.”</w:t>
      </w:r>
    </w:p>
    <w:p w14:paraId="3316038E" w14:textId="77777777" w:rsidR="007873A6" w:rsidRDefault="00000000">
      <w:pPr>
        <w:pStyle w:val="BodyText"/>
      </w:pPr>
      <w:r>
        <w:t>Kaf Ha Ya Ain Sad. Praise be to God, who created the heavens and the earth in truth. Their judgment is decreed from the point of the letter B in the center of the fire around the gate.</w:t>
      </w:r>
    </w:p>
    <w:p w14:paraId="6E933FEA" w14:textId="77777777" w:rsidR="007873A6"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2207F257" w14:textId="77777777" w:rsidR="007873A6"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25E8B0AD" w14:textId="77777777" w:rsidR="007873A6"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6ACE91BF" w14:textId="77777777" w:rsidR="007873A6"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11BA2F5F" w14:textId="77777777" w:rsidR="007873A6"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2EB8010A" w14:textId="77777777" w:rsidR="007873A6"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640CB8F1" w14:textId="77777777" w:rsidR="007873A6"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571FED5C" w14:textId="77777777" w:rsidR="007873A6"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7EE1CD44" w14:textId="77777777" w:rsidR="007873A6" w:rsidRDefault="00000000">
      <w:pPr>
        <w:pStyle w:val="Heading2"/>
      </w:pPr>
      <w:bookmarkStart w:id="968" w:name="the-surah-of-sinai-surah-19"/>
      <w:bookmarkEnd w:id="967"/>
      <w:r>
        <w:t>The Surah of Sinai (Surah 19)</w:t>
      </w:r>
    </w:p>
    <w:p w14:paraId="378CAAA8" w14:textId="77777777" w:rsidR="007873A6" w:rsidRDefault="00000000">
      <w:pPr>
        <w:pStyle w:val="FirstParagraph"/>
      </w:pPr>
      <w:r>
        <w:t>In the name of God, the Most Merciful, the Most Compassionate.</w:t>
      </w:r>
    </w:p>
    <w:p w14:paraId="2A7BB9BD" w14:textId="77777777" w:rsidR="007873A6" w:rsidRDefault="00000000">
      <w:pPr>
        <w:pStyle w:val="BodyText"/>
      </w:pPr>
      <w:r>
        <w:rPr>
          <w:i/>
          <w:iCs/>
        </w:rPr>
        <w:t>They brought his shirt with false blood. He said, “No, your souls have enticed you to something. Patience is most fitting, and God is the one sought for help against what you describe.”</w:t>
      </w:r>
    </w:p>
    <w:p w14:paraId="67913ECE" w14:textId="77777777" w:rsidR="007873A6"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4A23590D" w14:textId="77777777" w:rsidR="007873A6"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491C16FF" w14:textId="77777777" w:rsidR="007873A6"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55AB1538" w14:textId="77777777" w:rsidR="007873A6"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1F59E45B" w14:textId="77777777" w:rsidR="007873A6"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569A36D2" w14:textId="77777777" w:rsidR="007873A6"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7536063B" w14:textId="77777777" w:rsidR="007873A6"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3499ED83" w14:textId="77777777" w:rsidR="007873A6"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1039799C" w14:textId="77777777" w:rsidR="007873A6"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07FAFFEF" w14:textId="77777777" w:rsidR="007873A6" w:rsidRDefault="00000000">
      <w:pPr>
        <w:pStyle w:val="Heading2"/>
      </w:pPr>
      <w:bookmarkStart w:id="969" w:name="the-surah-of-light-surah-20"/>
      <w:bookmarkEnd w:id="968"/>
      <w:r>
        <w:t>The Surah of Light (Surah 20)</w:t>
      </w:r>
    </w:p>
    <w:p w14:paraId="43393862" w14:textId="77777777" w:rsidR="007873A6" w:rsidRDefault="00000000">
      <w:pPr>
        <w:pStyle w:val="FirstParagraph"/>
      </w:pPr>
      <w:r>
        <w:t>In the name of God, the Most Merciful, the Most Compassionate.</w:t>
      </w:r>
    </w:p>
    <w:p w14:paraId="0534E92A" w14:textId="77777777" w:rsidR="007873A6"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59E19067" w14:textId="77777777" w:rsidR="007873A6"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3D6D9656" w14:textId="77777777" w:rsidR="007873A6"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302D2FB2" w14:textId="77777777" w:rsidR="007873A6"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508B79F5" w14:textId="77777777" w:rsidR="007873A6"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11D291FC" w14:textId="77777777" w:rsidR="007873A6"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56372C30" w14:textId="77777777" w:rsidR="007873A6"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1DA71DC2" w14:textId="77777777" w:rsidR="007873A6"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2F2D59AB" w14:textId="77777777" w:rsidR="007873A6"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79D5C5D1" w14:textId="77777777" w:rsidR="007873A6"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1912D4D2" w14:textId="77777777" w:rsidR="007873A6"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027B335E" w14:textId="77777777" w:rsidR="007873A6"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4B6E3DAB" w14:textId="77777777" w:rsidR="007873A6"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5F409C84" w14:textId="77777777" w:rsidR="007873A6" w:rsidRDefault="00000000">
      <w:pPr>
        <w:pStyle w:val="Heading2"/>
      </w:pPr>
      <w:bookmarkStart w:id="970" w:name="surah-21"/>
      <w:bookmarkEnd w:id="969"/>
      <w:r>
        <w:t>Surah 21</w:t>
      </w:r>
    </w:p>
    <w:p w14:paraId="4CC16B2A" w14:textId="77777777" w:rsidR="007873A6" w:rsidRDefault="00000000">
      <w:r>
        <w:br w:type="page"/>
      </w:r>
      <w:bookmarkEnd w:id="947"/>
      <w:bookmarkEnd w:id="970"/>
    </w:p>
    <w:sectPr w:rsidR="007873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9B9D25" w14:textId="77777777" w:rsidR="008A6A64" w:rsidRDefault="008A6A64">
      <w:pPr>
        <w:spacing w:after="0" w:line="240" w:lineRule="auto"/>
      </w:pPr>
      <w:r>
        <w:separator/>
      </w:r>
    </w:p>
  </w:endnote>
  <w:endnote w:type="continuationSeparator" w:id="0">
    <w:p w14:paraId="371871A5" w14:textId="77777777" w:rsidR="008A6A64" w:rsidRDefault="008A6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2F30A6" w14:textId="77777777" w:rsidR="008A6A64" w:rsidRDefault="008A6A64">
      <w:r>
        <w:separator/>
      </w:r>
    </w:p>
  </w:footnote>
  <w:footnote w:type="continuationSeparator" w:id="0">
    <w:p w14:paraId="07B50396" w14:textId="77777777" w:rsidR="008A6A64" w:rsidRDefault="008A6A64">
      <w:r>
        <w:continuationSeparator/>
      </w:r>
    </w:p>
  </w:footnote>
  <w:footnote w:id="1">
    <w:p w14:paraId="07C0F710" w14:textId="77777777" w:rsidR="007873A6"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CF2FA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FAA8B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323237408">
    <w:abstractNumId w:val="0"/>
  </w:num>
  <w:num w:numId="13" w16cid:durableId="5343436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592825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22693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873A6"/>
    <w:rsid w:val="0036146F"/>
    <w:rsid w:val="007873A6"/>
    <w:rsid w:val="008A6A64"/>
    <w:rsid w:val="00AF2A7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314CB"/>
  <w15:docId w15:val="{FD998C4C-D997-4DB5-887A-F31550134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6146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09613</Words>
  <Characters>2334794</Characters>
  <Application>Microsoft Office Word</Application>
  <DocSecurity>0</DocSecurity>
  <Lines>19456</Lines>
  <Paragraphs>5477</Paragraphs>
  <ScaleCrop>false</ScaleCrop>
  <Company/>
  <LinksUpToDate>false</LinksUpToDate>
  <CharactersWithSpaces>273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8-04T18:52:00Z</cp:lastPrinted>
  <dcterms:created xsi:type="dcterms:W3CDTF">2024-08-04T18:46:00Z</dcterms:created>
  <dcterms:modified xsi:type="dcterms:W3CDTF">2024-08-04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